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95556" w14:textId="77777777" w:rsidR="00276E42" w:rsidRPr="006247B3" w:rsidRDefault="00276E42" w:rsidP="00276E42">
      <w:pPr>
        <w:pStyle w:val="HTMLPreformatted"/>
        <w:shd w:val="clear" w:color="auto" w:fill="FFFFFF"/>
        <w:rPr>
          <w:rFonts w:ascii="Sitka Subheading" w:hAnsi="Sitka Subheading"/>
          <w:b/>
          <w:bCs/>
          <w:sz w:val="21"/>
          <w:szCs w:val="21"/>
          <w:lang w:val="ro-RO"/>
        </w:rPr>
      </w:pPr>
    </w:p>
    <w:p w14:paraId="6F4BA426" w14:textId="775AF7E9" w:rsidR="00276E42" w:rsidRPr="00276E42" w:rsidRDefault="00276E42" w:rsidP="00276E42">
      <w:pPr>
        <w:pStyle w:val="HTMLPreformatted"/>
        <w:numPr>
          <w:ilvl w:val="0"/>
          <w:numId w:val="8"/>
        </w:numPr>
        <w:shd w:val="clear" w:color="auto" w:fill="FFFFFF"/>
        <w:rPr>
          <w:rFonts w:ascii="Sitka Subheading" w:hAnsi="Sitka Subheading"/>
          <w:sz w:val="21"/>
          <w:szCs w:val="21"/>
        </w:rPr>
      </w:pPr>
      <w:r w:rsidRPr="00320BB9">
        <w:rPr>
          <w:rFonts w:ascii="Sitka Subheading" w:hAnsi="Sitka Subheading"/>
          <w:b/>
          <w:bCs/>
          <w:sz w:val="21"/>
          <w:szCs w:val="21"/>
        </w:rPr>
        <w:t>Clase publice si non publice</w:t>
      </w:r>
    </w:p>
    <w:p w14:paraId="40C899CE" w14:textId="6ABE85B1" w:rsidR="00276E42" w:rsidRPr="00276E42" w:rsidRDefault="00320BB9" w:rsidP="00276E42">
      <w:pPr>
        <w:pStyle w:val="HTMLPreformatted"/>
        <w:shd w:val="clear" w:color="auto" w:fill="FFFFFF"/>
        <w:rPr>
          <w:rFonts w:ascii="Sitka Subheading" w:hAnsi="Sitka Subheading"/>
          <w:sz w:val="21"/>
          <w:szCs w:val="21"/>
        </w:rPr>
      </w:pPr>
      <w:r w:rsidRPr="00D078CB">
        <w:rPr>
          <w:rFonts w:ascii="Sitka Subheading" w:hAnsi="Sitka Subheading"/>
          <w:noProof/>
          <w:sz w:val="21"/>
          <w:szCs w:val="21"/>
        </w:rPr>
        <w:drawing>
          <wp:anchor distT="0" distB="0" distL="114300" distR="114300" simplePos="0" relativeHeight="251700224" behindDoc="0" locked="0" layoutInCell="1" allowOverlap="1" wp14:anchorId="3A272A70" wp14:editId="724CE3E3">
            <wp:simplePos x="0" y="0"/>
            <wp:positionH relativeFrom="column">
              <wp:posOffset>2680970</wp:posOffset>
            </wp:positionH>
            <wp:positionV relativeFrom="paragraph">
              <wp:posOffset>142240</wp:posOffset>
            </wp:positionV>
            <wp:extent cx="3800475" cy="3144520"/>
            <wp:effectExtent l="0" t="0" r="9525" b="0"/>
            <wp:wrapThrough wrapText="bothSides">
              <wp:wrapPolygon edited="0">
                <wp:start x="0" y="0"/>
                <wp:lineTo x="0" y="21460"/>
                <wp:lineTo x="21546" y="21460"/>
                <wp:lineTo x="21546" y="0"/>
                <wp:lineTo x="0" y="0"/>
              </wp:wrapPolygon>
            </wp:wrapThrough>
            <wp:docPr id="1552752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752393" name=""/>
                    <pic:cNvPicPr/>
                  </pic:nvPicPr>
                  <pic:blipFill>
                    <a:blip r:embed="rId6">
                      <a:extLst>
                        <a:ext uri="{28A0092B-C50C-407E-A947-70E740481C1C}">
                          <a14:useLocalDpi xmlns:a14="http://schemas.microsoft.com/office/drawing/2010/main" val="0"/>
                        </a:ext>
                      </a:extLst>
                    </a:blip>
                    <a:stretch>
                      <a:fillRect/>
                    </a:stretch>
                  </pic:blipFill>
                  <pic:spPr>
                    <a:xfrm>
                      <a:off x="0" y="0"/>
                      <a:ext cx="3800475" cy="3144520"/>
                    </a:xfrm>
                    <a:prstGeom prst="rect">
                      <a:avLst/>
                    </a:prstGeom>
                  </pic:spPr>
                </pic:pic>
              </a:graphicData>
            </a:graphic>
            <wp14:sizeRelH relativeFrom="page">
              <wp14:pctWidth>0</wp14:pctWidth>
            </wp14:sizeRelH>
            <wp14:sizeRelV relativeFrom="page">
              <wp14:pctHeight>0</wp14:pctHeight>
            </wp14:sizeRelV>
          </wp:anchor>
        </w:drawing>
      </w:r>
    </w:p>
    <w:p w14:paraId="6AC15D68" w14:textId="1527BAF8" w:rsidR="00276E42" w:rsidRPr="00276E42" w:rsidRDefault="00320BB9"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05344" behindDoc="0" locked="0" layoutInCell="1" allowOverlap="1" wp14:anchorId="303C7471" wp14:editId="6CA5D1F3">
                <wp:simplePos x="0" y="0"/>
                <wp:positionH relativeFrom="column">
                  <wp:posOffset>220980</wp:posOffset>
                </wp:positionH>
                <wp:positionV relativeFrom="paragraph">
                  <wp:posOffset>47570</wp:posOffset>
                </wp:positionV>
                <wp:extent cx="632520" cy="35280"/>
                <wp:effectExtent l="57150" t="76200" r="72390" b="98425"/>
                <wp:wrapNone/>
                <wp:docPr id="946648839" name="Ink 23"/>
                <wp:cNvGraphicFramePr/>
                <a:graphic xmlns:a="http://schemas.openxmlformats.org/drawingml/2006/main">
                  <a:graphicData uri="http://schemas.microsoft.com/office/word/2010/wordprocessingInk">
                    <w14:contentPart bwMode="auto" r:id="rId7">
                      <w14:nvContentPartPr>
                        <w14:cNvContentPartPr/>
                      </w14:nvContentPartPr>
                      <w14:xfrm>
                        <a:off x="0" y="0"/>
                        <a:ext cx="632520" cy="35280"/>
                      </w14:xfrm>
                    </w14:contentPart>
                  </a:graphicData>
                </a:graphic>
              </wp:anchor>
            </w:drawing>
          </mc:Choice>
          <mc:Fallback>
            <w:pict>
              <v:shapetype w14:anchorId="7B5CFC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16pt;margin-top:.9pt;width:52.6pt;height:8.4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">
                <v:imagedata r:id="rId8" o:title=""/>
              </v:shape>
            </w:pict>
          </mc:Fallback>
        </mc:AlternateContent>
      </w:r>
      <w:r w:rsidRPr="00D078CB">
        <w:rPr>
          <w:rFonts w:ascii="Sitka Subheading" w:hAnsi="Sitka Subheading"/>
          <w:noProof/>
          <w:sz w:val="21"/>
          <w:szCs w:val="21"/>
        </w:rPr>
        <w:drawing>
          <wp:anchor distT="0" distB="0" distL="114300" distR="114300" simplePos="0" relativeHeight="251699200" behindDoc="0" locked="0" layoutInCell="1" allowOverlap="1" wp14:anchorId="24BB9B17" wp14:editId="0181FB00">
            <wp:simplePos x="0" y="0"/>
            <wp:positionH relativeFrom="column">
              <wp:posOffset>171450</wp:posOffset>
            </wp:positionH>
            <wp:positionV relativeFrom="paragraph">
              <wp:posOffset>3810</wp:posOffset>
            </wp:positionV>
            <wp:extent cx="2219325" cy="1367155"/>
            <wp:effectExtent l="0" t="0" r="0" b="4445"/>
            <wp:wrapThrough wrapText="bothSides">
              <wp:wrapPolygon edited="0">
                <wp:start x="0" y="0"/>
                <wp:lineTo x="0" y="21369"/>
                <wp:lineTo x="21322" y="21369"/>
                <wp:lineTo x="21322" y="0"/>
                <wp:lineTo x="0" y="0"/>
              </wp:wrapPolygon>
            </wp:wrapThrough>
            <wp:docPr id="200376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64934" name=""/>
                    <pic:cNvPicPr/>
                  </pic:nvPicPr>
                  <pic:blipFill>
                    <a:blip r:embed="rId9">
                      <a:extLst>
                        <a:ext uri="{28A0092B-C50C-407E-A947-70E740481C1C}">
                          <a14:useLocalDpi xmlns:a14="http://schemas.microsoft.com/office/drawing/2010/main" val="0"/>
                        </a:ext>
                      </a:extLst>
                    </a:blip>
                    <a:stretch>
                      <a:fillRect/>
                    </a:stretch>
                  </pic:blipFill>
                  <pic:spPr>
                    <a:xfrm>
                      <a:off x="0" y="0"/>
                      <a:ext cx="2219325" cy="1367155"/>
                    </a:xfrm>
                    <a:prstGeom prst="rect">
                      <a:avLst/>
                    </a:prstGeom>
                  </pic:spPr>
                </pic:pic>
              </a:graphicData>
            </a:graphic>
            <wp14:sizeRelH relativeFrom="page">
              <wp14:pctWidth>0</wp14:pctWidth>
            </wp14:sizeRelH>
            <wp14:sizeRelV relativeFrom="page">
              <wp14:pctHeight>0</wp14:pctHeight>
            </wp14:sizeRelV>
          </wp:anchor>
        </w:drawing>
      </w:r>
      <w:r w:rsidR="00D078CB" w:rsidRPr="00D078CB">
        <w:rPr>
          <w:noProof/>
        </w:rPr>
        <w:t xml:space="preserve"> </w:t>
      </w:r>
    </w:p>
    <w:p w14:paraId="17295C5D" w14:textId="79C5C16E" w:rsidR="00276E42" w:rsidRPr="00276E42" w:rsidRDefault="00320BB9"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06368" behindDoc="0" locked="0" layoutInCell="1" allowOverlap="1" wp14:anchorId="329A9A97" wp14:editId="52F99C38">
                <wp:simplePos x="0" y="0"/>
                <wp:positionH relativeFrom="column">
                  <wp:posOffset>384780</wp:posOffset>
                </wp:positionH>
                <wp:positionV relativeFrom="paragraph">
                  <wp:posOffset>49320</wp:posOffset>
                </wp:positionV>
                <wp:extent cx="579240" cy="360"/>
                <wp:effectExtent l="57150" t="76200" r="68580" b="95250"/>
                <wp:wrapNone/>
                <wp:docPr id="1847163403" name="Ink 24"/>
                <wp:cNvGraphicFramePr/>
                <a:graphic xmlns:a="http://schemas.openxmlformats.org/drawingml/2006/main">
                  <a:graphicData uri="http://schemas.microsoft.com/office/word/2010/wordprocessingInk">
                    <w14:contentPart bwMode="auto" r:id="rId10">
                      <w14:nvContentPartPr>
                        <w14:cNvContentPartPr/>
                      </w14:nvContentPartPr>
                      <w14:xfrm>
                        <a:off x="0" y="0"/>
                        <a:ext cx="579240" cy="360"/>
                      </w14:xfrm>
                    </w14:contentPart>
                  </a:graphicData>
                </a:graphic>
              </wp:anchor>
            </w:drawing>
          </mc:Choice>
          <mc:Fallback>
            <w:pict>
              <v:shape w14:anchorId="4EFA7B15" id="Ink 24" o:spid="_x0000_s1026" type="#_x0000_t75" style="position:absolute;margin-left:28.9pt;margin-top:1.1pt;width:48.4pt;height: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">
                <v:imagedata r:id="rId11" o:title=""/>
              </v:shape>
            </w:pict>
          </mc:Fallback>
        </mc:AlternateContent>
      </w:r>
    </w:p>
    <w:p w14:paraId="4275FF6D" w14:textId="0AB59369" w:rsidR="00276E42" w:rsidRDefault="00957061"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09440" behindDoc="0" locked="0" layoutInCell="1" allowOverlap="1" wp14:anchorId="72E4C755" wp14:editId="1F42B404">
                <wp:simplePos x="0" y="0"/>
                <wp:positionH relativeFrom="column">
                  <wp:posOffset>2891820</wp:posOffset>
                </wp:positionH>
                <wp:positionV relativeFrom="paragraph">
                  <wp:posOffset>145415</wp:posOffset>
                </wp:positionV>
                <wp:extent cx="457200" cy="15480"/>
                <wp:effectExtent l="57150" t="57150" r="76200" b="99060"/>
                <wp:wrapNone/>
                <wp:docPr id="159060545" name="Ink 27"/>
                <wp:cNvGraphicFramePr/>
                <a:graphic xmlns:a="http://schemas.openxmlformats.org/drawingml/2006/main">
                  <a:graphicData uri="http://schemas.microsoft.com/office/word/2010/wordprocessingInk">
                    <w14:contentPart bwMode="auto" r:id="rId12">
                      <w14:nvContentPartPr>
                        <w14:cNvContentPartPr/>
                      </w14:nvContentPartPr>
                      <w14:xfrm>
                        <a:off x="0" y="0"/>
                        <a:ext cx="457200" cy="15480"/>
                      </w14:xfrm>
                    </w14:contentPart>
                  </a:graphicData>
                </a:graphic>
              </wp:anchor>
            </w:drawing>
          </mc:Choice>
          <mc:Fallback>
            <w:pict>
              <v:shape w14:anchorId="5B4C5DAC" id="Ink 27" o:spid="_x0000_s1026" type="#_x0000_t75" style="position:absolute;margin-left:226.3pt;margin-top:8.6pt;width:38.8pt;height:6.8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">
                <v:imagedata r:id="rId13" o:title=""/>
              </v:shape>
            </w:pict>
          </mc:Fallback>
        </mc:AlternateContent>
      </w:r>
    </w:p>
    <w:p w14:paraId="13189C22" w14:textId="3FB5EC11" w:rsidR="00D078CB" w:rsidRDefault="00D078CB" w:rsidP="00276E42">
      <w:pPr>
        <w:pStyle w:val="HTMLPreformatted"/>
        <w:shd w:val="clear" w:color="auto" w:fill="FFFFFF"/>
        <w:rPr>
          <w:rFonts w:ascii="Sitka Subheading" w:hAnsi="Sitka Subheading"/>
          <w:sz w:val="21"/>
          <w:szCs w:val="21"/>
        </w:rPr>
      </w:pPr>
    </w:p>
    <w:p w14:paraId="234F25AA" w14:textId="3DF669D9" w:rsidR="00D078CB" w:rsidRDefault="00E00D27"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13536" behindDoc="0" locked="0" layoutInCell="1" allowOverlap="1" wp14:anchorId="665F15B1" wp14:editId="314781B9">
                <wp:simplePos x="0" y="0"/>
                <wp:positionH relativeFrom="column">
                  <wp:posOffset>1020</wp:posOffset>
                </wp:positionH>
                <wp:positionV relativeFrom="paragraph">
                  <wp:posOffset>3282560</wp:posOffset>
                </wp:positionV>
                <wp:extent cx="199800" cy="888840"/>
                <wp:effectExtent l="57150" t="57150" r="10160" b="45085"/>
                <wp:wrapNone/>
                <wp:docPr id="1718659236" name="Ink 31"/>
                <wp:cNvGraphicFramePr/>
                <a:graphic xmlns:a="http://schemas.openxmlformats.org/drawingml/2006/main">
                  <a:graphicData uri="http://schemas.microsoft.com/office/word/2010/wordprocessingInk">
                    <w14:contentPart bwMode="auto" r:id="rId14">
                      <w14:nvContentPartPr>
                        <w14:cNvContentPartPr/>
                      </w14:nvContentPartPr>
                      <w14:xfrm>
                        <a:off x="0" y="0"/>
                        <a:ext cx="199800" cy="888840"/>
                      </w14:xfrm>
                    </w14:contentPart>
                  </a:graphicData>
                </a:graphic>
              </wp:anchor>
            </w:drawing>
          </mc:Choice>
          <mc:Fallback>
            <w:pict>
              <v:shapetype w14:anchorId="1A2411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6pt;margin-top:257.75pt;width:17.15pt;height:71.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">
                <v:imagedata r:id="rId15"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712512" behindDoc="0" locked="0" layoutInCell="1" allowOverlap="1" wp14:anchorId="10AF13D2" wp14:editId="7D740C07">
                <wp:simplePos x="0" y="0"/>
                <wp:positionH relativeFrom="column">
                  <wp:posOffset>758100</wp:posOffset>
                </wp:positionH>
                <wp:positionV relativeFrom="paragraph">
                  <wp:posOffset>3488480</wp:posOffset>
                </wp:positionV>
                <wp:extent cx="552240" cy="11880"/>
                <wp:effectExtent l="38100" t="57150" r="57785" b="102870"/>
                <wp:wrapNone/>
                <wp:docPr id="772251726" name="Ink 30"/>
                <wp:cNvGraphicFramePr/>
                <a:graphic xmlns:a="http://schemas.openxmlformats.org/drawingml/2006/main">
                  <a:graphicData uri="http://schemas.microsoft.com/office/word/2010/wordprocessingInk">
                    <w14:contentPart bwMode="auto" r:id="rId16">
                      <w14:nvContentPartPr>
                        <w14:cNvContentPartPr/>
                      </w14:nvContentPartPr>
                      <w14:xfrm>
                        <a:off x="0" y="0"/>
                        <a:ext cx="552240" cy="11880"/>
                      </w14:xfrm>
                    </w14:contentPart>
                  </a:graphicData>
                </a:graphic>
              </wp:anchor>
            </w:drawing>
          </mc:Choice>
          <mc:Fallback>
            <w:pict>
              <v:shape w14:anchorId="608A771A" id="Ink 30" o:spid="_x0000_s1026" type="#_x0000_t75" style="position:absolute;margin-left:58.3pt;margin-top:271.85pt;width:46.35pt;height:6.6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">
                <v:imagedata r:id="rId19" o:title=""/>
              </v:shape>
            </w:pict>
          </mc:Fallback>
        </mc:AlternateContent>
      </w:r>
      <w:r w:rsidR="00957061">
        <w:rPr>
          <w:rFonts w:ascii="Sitka Subheading" w:hAnsi="Sitka Subheading"/>
          <w:noProof/>
          <w:sz w:val="21"/>
          <w:szCs w:val="21"/>
          <w14:ligatures w14:val="standardContextual"/>
        </w:rPr>
        <mc:AlternateContent>
          <mc:Choice Requires="wpi">
            <w:drawing>
              <wp:anchor distT="0" distB="0" distL="114300" distR="114300" simplePos="0" relativeHeight="251711488" behindDoc="0" locked="0" layoutInCell="1" allowOverlap="1" wp14:anchorId="6D403FB9" wp14:editId="52CD3504">
                <wp:simplePos x="0" y="0"/>
                <wp:positionH relativeFrom="column">
                  <wp:posOffset>3478620</wp:posOffset>
                </wp:positionH>
                <wp:positionV relativeFrom="paragraph">
                  <wp:posOffset>51080</wp:posOffset>
                </wp:positionV>
                <wp:extent cx="599040" cy="763200"/>
                <wp:effectExtent l="38100" t="38100" r="48895" b="56515"/>
                <wp:wrapNone/>
                <wp:docPr id="1139706936" name="Ink 29"/>
                <wp:cNvGraphicFramePr/>
                <a:graphic xmlns:a="http://schemas.openxmlformats.org/drawingml/2006/main">
                  <a:graphicData uri="http://schemas.microsoft.com/office/word/2010/wordprocessingInk">
                    <w14:contentPart bwMode="auto" r:id="rId20">
                      <w14:nvContentPartPr>
                        <w14:cNvContentPartPr/>
                      </w14:nvContentPartPr>
                      <w14:xfrm>
                        <a:off x="0" y="0"/>
                        <a:ext cx="599040" cy="763200"/>
                      </w14:xfrm>
                    </w14:contentPart>
                  </a:graphicData>
                </a:graphic>
              </wp:anchor>
            </w:drawing>
          </mc:Choice>
          <mc:Fallback>
            <w:pict>
              <v:shape w14:anchorId="65503BF3" id="Ink 29" o:spid="_x0000_s1026" type="#_x0000_t75" style="position:absolute;margin-left:273.2pt;margin-top:3.3pt;width:48.55pt;height:61.5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">
                <v:imagedata r:id="rId21" o:title=""/>
              </v:shape>
            </w:pict>
          </mc:Fallback>
        </mc:AlternateContent>
      </w:r>
      <w:r w:rsidR="00957061">
        <w:rPr>
          <w:rFonts w:ascii="Sitka Subheading" w:hAnsi="Sitka Subheading"/>
          <w:noProof/>
          <w:sz w:val="21"/>
          <w:szCs w:val="21"/>
          <w14:ligatures w14:val="standardContextual"/>
        </w:rPr>
        <mc:AlternateContent>
          <mc:Choice Requires="wpi">
            <w:drawing>
              <wp:anchor distT="0" distB="0" distL="114300" distR="114300" simplePos="0" relativeHeight="251710464" behindDoc="0" locked="0" layoutInCell="1" allowOverlap="1" wp14:anchorId="6BBF92F2" wp14:editId="19A68BDC">
                <wp:simplePos x="0" y="0"/>
                <wp:positionH relativeFrom="column">
                  <wp:posOffset>3017460</wp:posOffset>
                </wp:positionH>
                <wp:positionV relativeFrom="paragraph">
                  <wp:posOffset>755960</wp:posOffset>
                </wp:positionV>
                <wp:extent cx="442080" cy="9000"/>
                <wp:effectExtent l="57150" t="76200" r="72390" b="86360"/>
                <wp:wrapNone/>
                <wp:docPr id="1528556593" name="Ink 28"/>
                <wp:cNvGraphicFramePr/>
                <a:graphic xmlns:a="http://schemas.openxmlformats.org/drawingml/2006/main">
                  <a:graphicData uri="http://schemas.microsoft.com/office/word/2010/wordprocessingInk">
                    <w14:contentPart bwMode="auto" r:id="rId22">
                      <w14:nvContentPartPr>
                        <w14:cNvContentPartPr/>
                      </w14:nvContentPartPr>
                      <w14:xfrm>
                        <a:off x="0" y="0"/>
                        <a:ext cx="442080" cy="9000"/>
                      </w14:xfrm>
                    </w14:contentPart>
                  </a:graphicData>
                </a:graphic>
              </wp:anchor>
            </w:drawing>
          </mc:Choice>
          <mc:Fallback>
            <w:pict>
              <v:shape w14:anchorId="73507B92" id="Ink 28" o:spid="_x0000_s1026" type="#_x0000_t75" style="position:absolute;margin-left:236.2pt;margin-top:56.65pt;width:37.6pt;height:6.3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">
                <v:imagedata r:id="rId23" o:title=""/>
              </v:shape>
            </w:pict>
          </mc:Fallback>
        </mc:AlternateContent>
      </w:r>
      <w:r w:rsidR="00131176">
        <w:rPr>
          <w:rFonts w:ascii="Sitka Subheading" w:hAnsi="Sitka Subheading"/>
          <w:noProof/>
          <w:sz w:val="21"/>
          <w:szCs w:val="21"/>
          <w14:ligatures w14:val="standardContextual"/>
        </w:rPr>
        <mc:AlternateContent>
          <mc:Choice Requires="wpi">
            <w:drawing>
              <wp:anchor distT="0" distB="0" distL="114300" distR="114300" simplePos="0" relativeHeight="251708416" behindDoc="0" locked="0" layoutInCell="1" allowOverlap="1" wp14:anchorId="570A387C" wp14:editId="54929822">
                <wp:simplePos x="0" y="0"/>
                <wp:positionH relativeFrom="column">
                  <wp:posOffset>739020</wp:posOffset>
                </wp:positionH>
                <wp:positionV relativeFrom="paragraph">
                  <wp:posOffset>5211020</wp:posOffset>
                </wp:positionV>
                <wp:extent cx="495720" cy="34200"/>
                <wp:effectExtent l="57150" t="76200" r="76200" b="80645"/>
                <wp:wrapNone/>
                <wp:docPr id="501185148" name="Ink 26"/>
                <wp:cNvGraphicFramePr/>
                <a:graphic xmlns:a="http://schemas.openxmlformats.org/drawingml/2006/main">
                  <a:graphicData uri="http://schemas.microsoft.com/office/word/2010/wordprocessingInk">
                    <w14:contentPart bwMode="auto" r:id="rId24">
                      <w14:nvContentPartPr>
                        <w14:cNvContentPartPr/>
                      </w14:nvContentPartPr>
                      <w14:xfrm>
                        <a:off x="0" y="0"/>
                        <a:ext cx="495720" cy="34200"/>
                      </w14:xfrm>
                    </w14:contentPart>
                  </a:graphicData>
                </a:graphic>
              </wp:anchor>
            </w:drawing>
          </mc:Choice>
          <mc:Fallback>
            <w:pict>
              <v:shape w14:anchorId="2D801282" id="Ink 26" o:spid="_x0000_s1026" type="#_x0000_t75" style="position:absolute;margin-left:56.8pt;margin-top:407.45pt;width:41.9pt;height:8.4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">
                <v:imagedata r:id="rId25" o:title=""/>
              </v:shape>
            </w:pict>
          </mc:Fallback>
        </mc:AlternateContent>
      </w:r>
      <w:r w:rsidR="00320BB9">
        <w:rPr>
          <w:rFonts w:ascii="Sitka Subheading" w:hAnsi="Sitka Subheading"/>
          <w:noProof/>
          <w:sz w:val="21"/>
          <w:szCs w:val="21"/>
          <w14:ligatures w14:val="standardContextual"/>
        </w:rPr>
        <mc:AlternateContent>
          <mc:Choice Requires="wpi">
            <w:drawing>
              <wp:anchor distT="0" distB="0" distL="114300" distR="114300" simplePos="0" relativeHeight="251707392" behindDoc="0" locked="0" layoutInCell="1" allowOverlap="1" wp14:anchorId="0C0A7289" wp14:editId="12F023E7">
                <wp:simplePos x="0" y="0"/>
                <wp:positionH relativeFrom="column">
                  <wp:posOffset>388380</wp:posOffset>
                </wp:positionH>
                <wp:positionV relativeFrom="paragraph">
                  <wp:posOffset>35300</wp:posOffset>
                </wp:positionV>
                <wp:extent cx="595800" cy="13320"/>
                <wp:effectExtent l="57150" t="57150" r="71120" b="101600"/>
                <wp:wrapNone/>
                <wp:docPr id="223982778" name="Ink 25"/>
                <wp:cNvGraphicFramePr/>
                <a:graphic xmlns:a="http://schemas.openxmlformats.org/drawingml/2006/main">
                  <a:graphicData uri="http://schemas.microsoft.com/office/word/2010/wordprocessingInk">
                    <w14:contentPart bwMode="auto" r:id="rId26">
                      <w14:nvContentPartPr>
                        <w14:cNvContentPartPr/>
                      </w14:nvContentPartPr>
                      <w14:xfrm>
                        <a:off x="0" y="0"/>
                        <a:ext cx="595800" cy="13320"/>
                      </w14:xfrm>
                    </w14:contentPart>
                  </a:graphicData>
                </a:graphic>
              </wp:anchor>
            </w:drawing>
          </mc:Choice>
          <mc:Fallback>
            <w:pict>
              <v:shape w14:anchorId="31EDC802" id="Ink 25" o:spid="_x0000_s1026" type="#_x0000_t75" style="position:absolute;margin-left:29.2pt;margin-top:-.05pt;width:49.7pt;height:6.7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">
                <v:imagedata r:id="rId27" o:title=""/>
              </v:shape>
            </w:pict>
          </mc:Fallback>
        </mc:AlternateContent>
      </w:r>
      <w:r w:rsidR="00320BB9" w:rsidRPr="00D078CB">
        <w:rPr>
          <w:rFonts w:ascii="Sitka Subheading" w:hAnsi="Sitka Subheading"/>
          <w:noProof/>
          <w:sz w:val="21"/>
          <w:szCs w:val="21"/>
        </w:rPr>
        <w:drawing>
          <wp:anchor distT="0" distB="0" distL="114300" distR="114300" simplePos="0" relativeHeight="251701248" behindDoc="0" locked="0" layoutInCell="1" allowOverlap="1" wp14:anchorId="669DDA2B" wp14:editId="26E13D0C">
            <wp:simplePos x="0" y="0"/>
            <wp:positionH relativeFrom="margin">
              <wp:align>left</wp:align>
            </wp:positionH>
            <wp:positionV relativeFrom="paragraph">
              <wp:posOffset>2461895</wp:posOffset>
            </wp:positionV>
            <wp:extent cx="5127893" cy="3286125"/>
            <wp:effectExtent l="0" t="0" r="0" b="0"/>
            <wp:wrapThrough wrapText="bothSides">
              <wp:wrapPolygon edited="0">
                <wp:start x="0" y="0"/>
                <wp:lineTo x="0" y="21412"/>
                <wp:lineTo x="21506" y="21412"/>
                <wp:lineTo x="21506" y="0"/>
                <wp:lineTo x="0" y="0"/>
              </wp:wrapPolygon>
            </wp:wrapThrough>
            <wp:docPr id="106170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8425" name=""/>
                    <pic:cNvPicPr/>
                  </pic:nvPicPr>
                  <pic:blipFill>
                    <a:blip r:embed="rId28">
                      <a:extLst>
                        <a:ext uri="{28A0092B-C50C-407E-A947-70E740481C1C}">
                          <a14:useLocalDpi xmlns:a14="http://schemas.microsoft.com/office/drawing/2010/main" val="0"/>
                        </a:ext>
                      </a:extLst>
                    </a:blip>
                    <a:stretch>
                      <a:fillRect/>
                    </a:stretch>
                  </pic:blipFill>
                  <pic:spPr>
                    <a:xfrm>
                      <a:off x="0" y="0"/>
                      <a:ext cx="5127893" cy="3286125"/>
                    </a:xfrm>
                    <a:prstGeom prst="rect">
                      <a:avLst/>
                    </a:prstGeom>
                  </pic:spPr>
                </pic:pic>
              </a:graphicData>
            </a:graphic>
            <wp14:sizeRelH relativeFrom="page">
              <wp14:pctWidth>0</wp14:pctWidth>
            </wp14:sizeRelH>
            <wp14:sizeRelV relativeFrom="page">
              <wp14:pctHeight>0</wp14:pctHeight>
            </wp14:sizeRelV>
          </wp:anchor>
        </w:drawing>
      </w:r>
    </w:p>
    <w:p w14:paraId="65145599" w14:textId="08EE24D5" w:rsidR="00D078CB" w:rsidRDefault="00D078CB" w:rsidP="00276E42">
      <w:pPr>
        <w:pStyle w:val="HTMLPreformatted"/>
        <w:shd w:val="clear" w:color="auto" w:fill="FFFFFF"/>
        <w:rPr>
          <w:rFonts w:ascii="Sitka Subheading" w:hAnsi="Sitka Subheading"/>
          <w:sz w:val="21"/>
          <w:szCs w:val="21"/>
        </w:rPr>
      </w:pPr>
      <w:r w:rsidRPr="00D078CB">
        <w:rPr>
          <w:rFonts w:ascii="Sitka Subheading" w:hAnsi="Sitka Subheading"/>
          <w:noProof/>
          <w:sz w:val="21"/>
          <w:szCs w:val="21"/>
        </w:rPr>
        <w:lastRenderedPageBreak/>
        <w:drawing>
          <wp:inline distT="0" distB="0" distL="0" distR="0" wp14:anchorId="3307A1C6" wp14:editId="6BB1806A">
            <wp:extent cx="3714750" cy="2591102"/>
            <wp:effectExtent l="0" t="0" r="0" b="0"/>
            <wp:docPr id="121286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64761" name=""/>
                    <pic:cNvPicPr/>
                  </pic:nvPicPr>
                  <pic:blipFill>
                    <a:blip r:embed="rId29"/>
                    <a:stretch>
                      <a:fillRect/>
                    </a:stretch>
                  </pic:blipFill>
                  <pic:spPr>
                    <a:xfrm>
                      <a:off x="0" y="0"/>
                      <a:ext cx="3729070" cy="2601090"/>
                    </a:xfrm>
                    <a:prstGeom prst="rect">
                      <a:avLst/>
                    </a:prstGeom>
                  </pic:spPr>
                </pic:pic>
              </a:graphicData>
            </a:graphic>
          </wp:inline>
        </w:drawing>
      </w:r>
    </w:p>
    <w:p w14:paraId="4837BBB3" w14:textId="77777777" w:rsidR="00D078CB" w:rsidRPr="00276E42" w:rsidRDefault="00D078CB" w:rsidP="00276E42">
      <w:pPr>
        <w:pStyle w:val="HTMLPreformatted"/>
        <w:shd w:val="clear" w:color="auto" w:fill="FFFFFF"/>
        <w:rPr>
          <w:rFonts w:ascii="Sitka Subheading" w:hAnsi="Sitka Subheading"/>
          <w:sz w:val="21"/>
          <w:szCs w:val="21"/>
        </w:rPr>
      </w:pPr>
    </w:p>
    <w:p w14:paraId="43D4CC84" w14:textId="5EBA5853" w:rsidR="00276E42" w:rsidRDefault="00320BB9" w:rsidP="00276E42">
      <w:pPr>
        <w:pStyle w:val="HTMLPreformatted"/>
        <w:numPr>
          <w:ilvl w:val="0"/>
          <w:numId w:val="8"/>
        </w:numPr>
        <w:shd w:val="clear" w:color="auto" w:fill="FFFFFF"/>
        <w:rPr>
          <w:rFonts w:ascii="Sitka Subheading" w:hAnsi="Sitka Subheading"/>
          <w:sz w:val="21"/>
          <w:szCs w:val="21"/>
        </w:rPr>
      </w:pPr>
      <w:r w:rsidRPr="005636B6">
        <w:rPr>
          <w:rFonts w:ascii="Sitka Subheading" w:hAnsi="Sitka Subheading"/>
          <w:noProof/>
          <w:sz w:val="21"/>
          <w:szCs w:val="21"/>
        </w:rPr>
        <w:drawing>
          <wp:anchor distT="0" distB="0" distL="114300" distR="114300" simplePos="0" relativeHeight="251702272" behindDoc="0" locked="0" layoutInCell="1" allowOverlap="1" wp14:anchorId="689D80B5" wp14:editId="79FCFE0D">
            <wp:simplePos x="0" y="0"/>
            <wp:positionH relativeFrom="column">
              <wp:posOffset>2825115</wp:posOffset>
            </wp:positionH>
            <wp:positionV relativeFrom="paragraph">
              <wp:posOffset>115570</wp:posOffset>
            </wp:positionV>
            <wp:extent cx="2961640" cy="1909445"/>
            <wp:effectExtent l="0" t="0" r="0" b="0"/>
            <wp:wrapThrough wrapText="bothSides">
              <wp:wrapPolygon edited="0">
                <wp:start x="0" y="0"/>
                <wp:lineTo x="0" y="21334"/>
                <wp:lineTo x="21396" y="21334"/>
                <wp:lineTo x="21396" y="0"/>
                <wp:lineTo x="0" y="0"/>
              </wp:wrapPolygon>
            </wp:wrapThrough>
            <wp:docPr id="1936998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98843" name=""/>
                    <pic:cNvPicPr/>
                  </pic:nvPicPr>
                  <pic:blipFill>
                    <a:blip r:embed="rId30">
                      <a:extLst>
                        <a:ext uri="{28A0092B-C50C-407E-A947-70E740481C1C}">
                          <a14:useLocalDpi xmlns:a14="http://schemas.microsoft.com/office/drawing/2010/main" val="0"/>
                        </a:ext>
                      </a:extLst>
                    </a:blip>
                    <a:stretch>
                      <a:fillRect/>
                    </a:stretch>
                  </pic:blipFill>
                  <pic:spPr>
                    <a:xfrm>
                      <a:off x="0" y="0"/>
                      <a:ext cx="2961640" cy="1909445"/>
                    </a:xfrm>
                    <a:prstGeom prst="rect">
                      <a:avLst/>
                    </a:prstGeom>
                  </pic:spPr>
                </pic:pic>
              </a:graphicData>
            </a:graphic>
            <wp14:sizeRelH relativeFrom="page">
              <wp14:pctWidth>0</wp14:pctWidth>
            </wp14:sizeRelH>
            <wp14:sizeRelV relativeFrom="page">
              <wp14:pctHeight>0</wp14:pctHeight>
            </wp14:sizeRelV>
          </wp:anchor>
        </w:drawing>
      </w:r>
      <w:r w:rsidR="00276E42" w:rsidRPr="00276E42">
        <w:rPr>
          <w:rFonts w:ascii="Sitka Subheading" w:hAnsi="Sitka Subheading"/>
          <w:sz w:val="21"/>
          <w:szCs w:val="21"/>
        </w:rPr>
        <w:t>Clase abstracte</w:t>
      </w:r>
    </w:p>
    <w:p w14:paraId="170ADB9D" w14:textId="77777777" w:rsidR="00D52B24" w:rsidRPr="00276E42" w:rsidRDefault="00D52B24" w:rsidP="00D52B24">
      <w:pPr>
        <w:pStyle w:val="HTMLPreformatted"/>
        <w:shd w:val="clear" w:color="auto" w:fill="FFFFFF"/>
        <w:ind w:left="720"/>
        <w:rPr>
          <w:rFonts w:ascii="Sitka Subheading" w:hAnsi="Sitka Subheading"/>
          <w:sz w:val="21"/>
          <w:szCs w:val="21"/>
        </w:rPr>
      </w:pPr>
    </w:p>
    <w:p w14:paraId="55B6CE93" w14:textId="395E29C4" w:rsidR="00276E42" w:rsidRDefault="00CF1776"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44256" behindDoc="0" locked="0" layoutInCell="1" allowOverlap="1" wp14:anchorId="304F83EE" wp14:editId="6C7508AF">
                <wp:simplePos x="0" y="0"/>
                <wp:positionH relativeFrom="column">
                  <wp:posOffset>560100</wp:posOffset>
                </wp:positionH>
                <wp:positionV relativeFrom="paragraph">
                  <wp:posOffset>2433020</wp:posOffset>
                </wp:positionV>
                <wp:extent cx="994680" cy="38520"/>
                <wp:effectExtent l="57150" t="76200" r="72390" b="95250"/>
                <wp:wrapNone/>
                <wp:docPr id="1616416153" name="Ink 61"/>
                <wp:cNvGraphicFramePr/>
                <a:graphic xmlns:a="http://schemas.openxmlformats.org/drawingml/2006/main">
                  <a:graphicData uri="http://schemas.microsoft.com/office/word/2010/wordprocessingInk">
                    <w14:contentPart bwMode="auto" r:id="rId31">
                      <w14:nvContentPartPr>
                        <w14:cNvContentPartPr/>
                      </w14:nvContentPartPr>
                      <w14:xfrm>
                        <a:off x="0" y="0"/>
                        <a:ext cx="994680" cy="38520"/>
                      </w14:xfrm>
                    </w14:contentPart>
                  </a:graphicData>
                </a:graphic>
              </wp:anchor>
            </w:drawing>
          </mc:Choice>
          <mc:Fallback>
            <w:pict>
              <v:shape w14:anchorId="5F83035B" id="Ink 61" o:spid="_x0000_s1026" type="#_x0000_t75" style="position:absolute;margin-left:42.7pt;margin-top:188.75pt;width:81.15pt;height:8.7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">
                <v:imagedata r:id="rId32" o:title=""/>
              </v:shape>
            </w:pict>
          </mc:Fallback>
        </mc:AlternateContent>
      </w:r>
      <w:r w:rsidR="00D9175E">
        <w:rPr>
          <w:rFonts w:ascii="Sitka Subheading" w:hAnsi="Sitka Subheading"/>
          <w:noProof/>
          <w:sz w:val="21"/>
          <w:szCs w:val="21"/>
          <w14:ligatures w14:val="standardContextual"/>
        </w:rPr>
        <mc:AlternateContent>
          <mc:Choice Requires="wpi">
            <w:drawing>
              <wp:anchor distT="0" distB="0" distL="114300" distR="114300" simplePos="0" relativeHeight="251740160" behindDoc="0" locked="0" layoutInCell="1" allowOverlap="1" wp14:anchorId="2498FC67" wp14:editId="1AFC2B34">
                <wp:simplePos x="0" y="0"/>
                <wp:positionH relativeFrom="column">
                  <wp:posOffset>411420</wp:posOffset>
                </wp:positionH>
                <wp:positionV relativeFrom="paragraph">
                  <wp:posOffset>1640660</wp:posOffset>
                </wp:positionV>
                <wp:extent cx="1756440" cy="27000"/>
                <wp:effectExtent l="57150" t="76200" r="72390" b="87630"/>
                <wp:wrapNone/>
                <wp:docPr id="1484122121" name="Ink 57"/>
                <wp:cNvGraphicFramePr/>
                <a:graphic xmlns:a="http://schemas.openxmlformats.org/drawingml/2006/main">
                  <a:graphicData uri="http://schemas.microsoft.com/office/word/2010/wordprocessingInk">
                    <w14:contentPart bwMode="auto" r:id="rId33">
                      <w14:nvContentPartPr>
                        <w14:cNvContentPartPr/>
                      </w14:nvContentPartPr>
                      <w14:xfrm>
                        <a:off x="0" y="0"/>
                        <a:ext cx="1756440" cy="27000"/>
                      </w14:xfrm>
                    </w14:contentPart>
                  </a:graphicData>
                </a:graphic>
              </wp:anchor>
            </w:drawing>
          </mc:Choice>
          <mc:Fallback>
            <w:pict>
              <v:shape w14:anchorId="2BAE44E3" id="Ink 57" o:spid="_x0000_s1026" type="#_x0000_t75" style="position:absolute;margin-left:31pt;margin-top:126.4pt;width:141.1pt;height:7.8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">
                <v:imagedata r:id="rId36"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36064" behindDoc="0" locked="0" layoutInCell="1" allowOverlap="1" wp14:anchorId="4E0C9A01" wp14:editId="48D4D39E">
                <wp:simplePos x="0" y="0"/>
                <wp:positionH relativeFrom="column">
                  <wp:posOffset>4827270</wp:posOffset>
                </wp:positionH>
                <wp:positionV relativeFrom="paragraph">
                  <wp:posOffset>618490</wp:posOffset>
                </wp:positionV>
                <wp:extent cx="1491325" cy="657225"/>
                <wp:effectExtent l="38100" t="57150" r="33020" b="47625"/>
                <wp:wrapNone/>
                <wp:docPr id="1333586684" name="Ink 53"/>
                <wp:cNvGraphicFramePr/>
                <a:graphic xmlns:a="http://schemas.openxmlformats.org/drawingml/2006/main">
                  <a:graphicData uri="http://schemas.microsoft.com/office/word/2010/wordprocessingInk">
                    <w14:contentPart bwMode="auto" r:id="rId37">
                      <w14:nvContentPartPr>
                        <w14:cNvContentPartPr/>
                      </w14:nvContentPartPr>
                      <w14:xfrm>
                        <a:off x="0" y="0"/>
                        <a:ext cx="1491325" cy="657225"/>
                      </w14:xfrm>
                    </w14:contentPart>
                  </a:graphicData>
                </a:graphic>
              </wp:anchor>
            </w:drawing>
          </mc:Choice>
          <mc:Fallback>
            <w:pict>
              <v:shape w14:anchorId="2F4335BA" id="Ink 53" o:spid="_x0000_s1026" type="#_x0000_t75" style="position:absolute;margin-left:379.4pt;margin-top:48pt;width:118.85pt;height:53.1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">
                <v:imagedata r:id="rId38"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9680" behindDoc="0" locked="0" layoutInCell="1" allowOverlap="1" wp14:anchorId="6AFD2CC2" wp14:editId="3F807C0D">
                <wp:simplePos x="0" y="0"/>
                <wp:positionH relativeFrom="column">
                  <wp:posOffset>4373940</wp:posOffset>
                </wp:positionH>
                <wp:positionV relativeFrom="paragraph">
                  <wp:posOffset>702860</wp:posOffset>
                </wp:positionV>
                <wp:extent cx="868680" cy="12600"/>
                <wp:effectExtent l="57150" t="57150" r="64770" b="102235"/>
                <wp:wrapNone/>
                <wp:docPr id="958091236" name="Ink 37"/>
                <wp:cNvGraphicFramePr/>
                <a:graphic xmlns:a="http://schemas.openxmlformats.org/drawingml/2006/main">
                  <a:graphicData uri="http://schemas.microsoft.com/office/word/2010/wordprocessingInk">
                    <w14:contentPart bwMode="auto" r:id="rId39">
                      <w14:nvContentPartPr>
                        <w14:cNvContentPartPr/>
                      </w14:nvContentPartPr>
                      <w14:xfrm>
                        <a:off x="0" y="0"/>
                        <a:ext cx="868680" cy="12600"/>
                      </w14:xfrm>
                    </w14:contentPart>
                  </a:graphicData>
                </a:graphic>
              </wp:anchor>
            </w:drawing>
          </mc:Choice>
          <mc:Fallback>
            <w:pict>
              <v:shape w14:anchorId="198E1817" id="Ink 37" o:spid="_x0000_s1026" type="#_x0000_t75" style="position:absolute;margin-left:343pt;margin-top:52.5pt;width:71.2pt;height:6.7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">
                <v:imagedata r:id="rId40"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8656" behindDoc="0" locked="0" layoutInCell="1" allowOverlap="1" wp14:anchorId="0C8A4426" wp14:editId="2B193468">
                <wp:simplePos x="0" y="0"/>
                <wp:positionH relativeFrom="column">
                  <wp:posOffset>3352620</wp:posOffset>
                </wp:positionH>
                <wp:positionV relativeFrom="paragraph">
                  <wp:posOffset>703580</wp:posOffset>
                </wp:positionV>
                <wp:extent cx="780840" cy="7920"/>
                <wp:effectExtent l="38100" t="76200" r="76835" b="87630"/>
                <wp:wrapNone/>
                <wp:docPr id="1754619096" name="Ink 36"/>
                <wp:cNvGraphicFramePr/>
                <a:graphic xmlns:a="http://schemas.openxmlformats.org/drawingml/2006/main">
                  <a:graphicData uri="http://schemas.microsoft.com/office/word/2010/wordprocessingInk">
                    <w14:contentPart bwMode="auto" r:id="rId41">
                      <w14:nvContentPartPr>
                        <w14:cNvContentPartPr/>
                      </w14:nvContentPartPr>
                      <w14:xfrm>
                        <a:off x="0" y="0"/>
                        <a:ext cx="780840" cy="7920"/>
                      </w14:xfrm>
                    </w14:contentPart>
                  </a:graphicData>
                </a:graphic>
              </wp:anchor>
            </w:drawing>
          </mc:Choice>
          <mc:Fallback>
            <w:pict>
              <v:shape w14:anchorId="10A6DC98" id="Ink 36" o:spid="_x0000_s1026" type="#_x0000_t75" style="position:absolute;margin-left:262.6pt;margin-top:52.55pt;width:64.35pt;height:6.2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">
                <v:imagedata r:id="rId42"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7632" behindDoc="0" locked="0" layoutInCell="1" allowOverlap="1" wp14:anchorId="5CECE54D" wp14:editId="0B2C4764">
                <wp:simplePos x="0" y="0"/>
                <wp:positionH relativeFrom="column">
                  <wp:posOffset>4251900</wp:posOffset>
                </wp:positionH>
                <wp:positionV relativeFrom="paragraph">
                  <wp:posOffset>352940</wp:posOffset>
                </wp:positionV>
                <wp:extent cx="764280" cy="17280"/>
                <wp:effectExtent l="57150" t="57150" r="74295" b="97155"/>
                <wp:wrapNone/>
                <wp:docPr id="302773741" name="Ink 35"/>
                <wp:cNvGraphicFramePr/>
                <a:graphic xmlns:a="http://schemas.openxmlformats.org/drawingml/2006/main">
                  <a:graphicData uri="http://schemas.microsoft.com/office/word/2010/wordprocessingInk">
                    <w14:contentPart bwMode="auto" r:id="rId43">
                      <w14:nvContentPartPr>
                        <w14:cNvContentPartPr/>
                      </w14:nvContentPartPr>
                      <w14:xfrm>
                        <a:off x="0" y="0"/>
                        <a:ext cx="764280" cy="17280"/>
                      </w14:xfrm>
                    </w14:contentPart>
                  </a:graphicData>
                </a:graphic>
              </wp:anchor>
            </w:drawing>
          </mc:Choice>
          <mc:Fallback>
            <w:pict>
              <v:shape w14:anchorId="2004A4C8" id="Ink 35" o:spid="_x0000_s1026" type="#_x0000_t75" style="position:absolute;margin-left:333.4pt;margin-top:24.95pt;width:63.05pt;height: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">
                <v:imagedata r:id="rId44"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6608" behindDoc="0" locked="0" layoutInCell="1" allowOverlap="1" wp14:anchorId="1D08227F" wp14:editId="5769FDFC">
                <wp:simplePos x="0" y="0"/>
                <wp:positionH relativeFrom="column">
                  <wp:posOffset>3327060</wp:posOffset>
                </wp:positionH>
                <wp:positionV relativeFrom="paragraph">
                  <wp:posOffset>253940</wp:posOffset>
                </wp:positionV>
                <wp:extent cx="787680" cy="39240"/>
                <wp:effectExtent l="57150" t="76200" r="69850" b="94615"/>
                <wp:wrapNone/>
                <wp:docPr id="995106489" name="Ink 34"/>
                <wp:cNvGraphicFramePr/>
                <a:graphic xmlns:a="http://schemas.openxmlformats.org/drawingml/2006/main">
                  <a:graphicData uri="http://schemas.microsoft.com/office/word/2010/wordprocessingInk">
                    <w14:contentPart bwMode="auto" r:id="rId45">
                      <w14:nvContentPartPr>
                        <w14:cNvContentPartPr/>
                      </w14:nvContentPartPr>
                      <w14:xfrm>
                        <a:off x="0" y="0"/>
                        <a:ext cx="787680" cy="39240"/>
                      </w14:xfrm>
                    </w14:contentPart>
                  </a:graphicData>
                </a:graphic>
              </wp:anchor>
            </w:drawing>
          </mc:Choice>
          <mc:Fallback>
            <w:pict>
              <v:shape w14:anchorId="4A85AFA8" id="Ink 34" o:spid="_x0000_s1026" type="#_x0000_t75" style="position:absolute;margin-left:260.55pt;margin-top:17.15pt;width:64.85pt;height:8.8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">
                <v:imagedata r:id="rId46"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5584" behindDoc="0" locked="0" layoutInCell="1" allowOverlap="1" wp14:anchorId="64DC321A" wp14:editId="46E961D8">
                <wp:simplePos x="0" y="0"/>
                <wp:positionH relativeFrom="column">
                  <wp:posOffset>201900</wp:posOffset>
                </wp:positionH>
                <wp:positionV relativeFrom="paragraph">
                  <wp:posOffset>2017940</wp:posOffset>
                </wp:positionV>
                <wp:extent cx="1698120" cy="69480"/>
                <wp:effectExtent l="57150" t="76200" r="54610" b="83185"/>
                <wp:wrapNone/>
                <wp:docPr id="1614078861" name="Ink 33"/>
                <wp:cNvGraphicFramePr/>
                <a:graphic xmlns:a="http://schemas.openxmlformats.org/drawingml/2006/main">
                  <a:graphicData uri="http://schemas.microsoft.com/office/word/2010/wordprocessingInk">
                    <w14:contentPart bwMode="auto" r:id="rId47">
                      <w14:nvContentPartPr>
                        <w14:cNvContentPartPr/>
                      </w14:nvContentPartPr>
                      <w14:xfrm>
                        <a:off x="0" y="0"/>
                        <a:ext cx="1698120" cy="69480"/>
                      </w14:xfrm>
                    </w14:contentPart>
                  </a:graphicData>
                </a:graphic>
              </wp:anchor>
            </w:drawing>
          </mc:Choice>
          <mc:Fallback>
            <w:pict>
              <v:shape w14:anchorId="7BE4190B" id="Ink 33" o:spid="_x0000_s1026" type="#_x0000_t75" style="position:absolute;margin-left:14.5pt;margin-top:156.05pt;width:136.5pt;height:11.1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">
                <v:imagedata r:id="rId48" o:title=""/>
              </v:shape>
            </w:pict>
          </mc:Fallback>
        </mc:AlternateContent>
      </w:r>
      <w:r w:rsidR="006C0B53">
        <w:rPr>
          <w:rFonts w:ascii="Sitka Subheading" w:hAnsi="Sitka Subheading"/>
          <w:noProof/>
          <w:sz w:val="21"/>
          <w:szCs w:val="21"/>
          <w14:ligatures w14:val="standardContextual"/>
        </w:rPr>
        <mc:AlternateContent>
          <mc:Choice Requires="wpi">
            <w:drawing>
              <wp:anchor distT="0" distB="0" distL="114300" distR="114300" simplePos="0" relativeHeight="251714560" behindDoc="0" locked="0" layoutInCell="1" allowOverlap="1" wp14:anchorId="7193E279" wp14:editId="3C380157">
                <wp:simplePos x="0" y="0"/>
                <wp:positionH relativeFrom="column">
                  <wp:posOffset>209460</wp:posOffset>
                </wp:positionH>
                <wp:positionV relativeFrom="paragraph">
                  <wp:posOffset>105260</wp:posOffset>
                </wp:positionV>
                <wp:extent cx="1519920" cy="53640"/>
                <wp:effectExtent l="57150" t="57150" r="61595" b="99060"/>
                <wp:wrapNone/>
                <wp:docPr id="1511243701" name="Ink 32"/>
                <wp:cNvGraphicFramePr/>
                <a:graphic xmlns:a="http://schemas.openxmlformats.org/drawingml/2006/main">
                  <a:graphicData uri="http://schemas.microsoft.com/office/word/2010/wordprocessingInk">
                    <w14:contentPart bwMode="auto" r:id="rId49">
                      <w14:nvContentPartPr>
                        <w14:cNvContentPartPr/>
                      </w14:nvContentPartPr>
                      <w14:xfrm>
                        <a:off x="0" y="0"/>
                        <a:ext cx="1519920" cy="53640"/>
                      </w14:xfrm>
                    </w14:contentPart>
                  </a:graphicData>
                </a:graphic>
              </wp:anchor>
            </w:drawing>
          </mc:Choice>
          <mc:Fallback>
            <w:pict>
              <v:shape w14:anchorId="1C154AA8" id="Ink 32" o:spid="_x0000_s1026" type="#_x0000_t75" style="position:absolute;margin-left:15.1pt;margin-top:5.5pt;width:122.55pt;height:9.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">
                <v:imagedata r:id="rId50" o:title=""/>
              </v:shape>
            </w:pict>
          </mc:Fallback>
        </mc:AlternateContent>
      </w:r>
      <w:r w:rsidR="00B45518">
        <w:rPr>
          <w:rFonts w:ascii="Sitka Subheading" w:hAnsi="Sitka Subheading"/>
          <w:noProof/>
          <w:sz w:val="21"/>
          <w:szCs w:val="21"/>
          <w14:ligatures w14:val="standardContextual"/>
        </w:rPr>
        <mc:AlternateContent>
          <mc:Choice Requires="wpi">
            <w:drawing>
              <wp:anchor distT="0" distB="0" distL="114300" distR="114300" simplePos="0" relativeHeight="251679744" behindDoc="0" locked="0" layoutInCell="1" allowOverlap="1" wp14:anchorId="3CAB527C" wp14:editId="7C68DCC5">
                <wp:simplePos x="0" y="0"/>
                <wp:positionH relativeFrom="column">
                  <wp:posOffset>353138</wp:posOffset>
                </wp:positionH>
                <wp:positionV relativeFrom="paragraph">
                  <wp:posOffset>428374</wp:posOffset>
                </wp:positionV>
                <wp:extent cx="554040" cy="7560"/>
                <wp:effectExtent l="38100" t="76200" r="74930" b="88265"/>
                <wp:wrapNone/>
                <wp:docPr id="1956453664" name="Ink 3"/>
                <wp:cNvGraphicFramePr/>
                <a:graphic xmlns:a="http://schemas.openxmlformats.org/drawingml/2006/main">
                  <a:graphicData uri="http://schemas.microsoft.com/office/word/2010/wordprocessingInk">
                    <w14:contentPart bwMode="auto" r:id="rId51">
                      <w14:nvContentPartPr>
                        <w14:cNvContentPartPr/>
                      </w14:nvContentPartPr>
                      <w14:xfrm>
                        <a:off x="0" y="0"/>
                        <a:ext cx="554040" cy="7560"/>
                      </w14:xfrm>
                    </w14:contentPart>
                  </a:graphicData>
                </a:graphic>
              </wp:anchor>
            </w:drawing>
          </mc:Choice>
          <mc:Fallback>
            <w:pict>
              <v:shape w14:anchorId="0C91B8E5" id="Ink 3" o:spid="_x0000_s1026" type="#_x0000_t75" style="position:absolute;margin-left:26.4pt;margin-top:30.9pt;width:46.5pt;height:6.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">
                <v:imagedata r:id="rId52" o:title=""/>
              </v:shape>
            </w:pict>
          </mc:Fallback>
        </mc:AlternateContent>
      </w:r>
      <w:r w:rsidR="00B45518">
        <w:rPr>
          <w:rFonts w:ascii="Sitka Subheading" w:hAnsi="Sitka Subheading"/>
          <w:noProof/>
          <w:sz w:val="21"/>
          <w:szCs w:val="21"/>
          <w14:ligatures w14:val="standardContextual"/>
        </w:rPr>
        <mc:AlternateContent>
          <mc:Choice Requires="wpi">
            <w:drawing>
              <wp:anchor distT="0" distB="0" distL="114300" distR="114300" simplePos="0" relativeHeight="251678720" behindDoc="0" locked="0" layoutInCell="1" allowOverlap="1" wp14:anchorId="7BB8F365" wp14:editId="62841079">
                <wp:simplePos x="0" y="0"/>
                <wp:positionH relativeFrom="column">
                  <wp:posOffset>464018</wp:posOffset>
                </wp:positionH>
                <wp:positionV relativeFrom="paragraph">
                  <wp:posOffset>262414</wp:posOffset>
                </wp:positionV>
                <wp:extent cx="394560" cy="28440"/>
                <wp:effectExtent l="57150" t="76200" r="62865" b="86360"/>
                <wp:wrapNone/>
                <wp:docPr id="1845492037" name="Ink 2"/>
                <wp:cNvGraphicFramePr/>
                <a:graphic xmlns:a="http://schemas.openxmlformats.org/drawingml/2006/main">
                  <a:graphicData uri="http://schemas.microsoft.com/office/word/2010/wordprocessingInk">
                    <w14:contentPart bwMode="auto" r:id="rId53">
                      <w14:nvContentPartPr>
                        <w14:cNvContentPartPr/>
                      </w14:nvContentPartPr>
                      <w14:xfrm>
                        <a:off x="0" y="0"/>
                        <a:ext cx="394560" cy="28440"/>
                      </w14:xfrm>
                    </w14:contentPart>
                  </a:graphicData>
                </a:graphic>
              </wp:anchor>
            </w:drawing>
          </mc:Choice>
          <mc:Fallback>
            <w:pict>
              <v:shape w14:anchorId="57DD6B4F" id="Ink 2" o:spid="_x0000_s1026" type="#_x0000_t75" style="position:absolute;margin-left:35.15pt;margin-top:17.8pt;width:33.85pt;height:7.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">
                <v:imagedata r:id="rId54" o:title=""/>
              </v:shape>
            </w:pict>
          </mc:Fallback>
        </mc:AlternateContent>
      </w:r>
      <w:r w:rsidR="005636B6" w:rsidRPr="005636B6">
        <w:rPr>
          <w:rFonts w:ascii="Sitka Subheading" w:hAnsi="Sitka Subheading"/>
          <w:noProof/>
          <w:sz w:val="21"/>
          <w:szCs w:val="21"/>
        </w:rPr>
        <w:drawing>
          <wp:inline distT="0" distB="0" distL="0" distR="0" wp14:anchorId="614C3522" wp14:editId="696C8FCB">
            <wp:extent cx="2686282" cy="3477491"/>
            <wp:effectExtent l="0" t="0" r="0" b="8890"/>
            <wp:docPr id="242825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25020" name=""/>
                    <pic:cNvPicPr/>
                  </pic:nvPicPr>
                  <pic:blipFill>
                    <a:blip r:embed="rId55"/>
                    <a:stretch>
                      <a:fillRect/>
                    </a:stretch>
                  </pic:blipFill>
                  <pic:spPr>
                    <a:xfrm>
                      <a:off x="0" y="0"/>
                      <a:ext cx="2689849" cy="3482109"/>
                    </a:xfrm>
                    <a:prstGeom prst="rect">
                      <a:avLst/>
                    </a:prstGeom>
                  </pic:spPr>
                </pic:pic>
              </a:graphicData>
            </a:graphic>
          </wp:inline>
        </w:drawing>
      </w:r>
      <w:r w:rsidR="005636B6" w:rsidRPr="005636B6">
        <w:rPr>
          <w:noProof/>
        </w:rPr>
        <w:t xml:space="preserve"> </w:t>
      </w:r>
    </w:p>
    <w:p w14:paraId="6E58A486" w14:textId="3D55BC78" w:rsidR="00D52B24" w:rsidRDefault="00D52B24" w:rsidP="00276E42">
      <w:pPr>
        <w:pStyle w:val="HTMLPreformatted"/>
        <w:shd w:val="clear" w:color="auto" w:fill="FFFFFF"/>
        <w:rPr>
          <w:rFonts w:ascii="Sitka Subheading" w:hAnsi="Sitka Subheading"/>
          <w:sz w:val="21"/>
          <w:szCs w:val="21"/>
        </w:rPr>
      </w:pPr>
    </w:p>
    <w:p w14:paraId="4DE94E18" w14:textId="7C22DA63" w:rsidR="00B240D7" w:rsidRDefault="00B240D7" w:rsidP="00276E42">
      <w:pPr>
        <w:pStyle w:val="HTMLPreformatted"/>
        <w:shd w:val="clear" w:color="auto" w:fill="FFFFFF"/>
        <w:rPr>
          <w:rFonts w:ascii="Sitka Subheading" w:hAnsi="Sitka Subheading"/>
          <w:sz w:val="21"/>
          <w:szCs w:val="21"/>
        </w:rPr>
      </w:pPr>
    </w:p>
    <w:p w14:paraId="60210338" w14:textId="77777777" w:rsidR="00B240D7" w:rsidRDefault="00B240D7">
      <w:pPr>
        <w:rPr>
          <w:rFonts w:ascii="Sitka Subheading" w:eastAsia="Times New Roman" w:hAnsi="Sitka Subheading" w:cs="Courier New"/>
          <w:kern w:val="0"/>
          <w:sz w:val="21"/>
          <w:szCs w:val="21"/>
          <w14:ligatures w14:val="none"/>
        </w:rPr>
      </w:pPr>
      <w:r>
        <w:rPr>
          <w:rFonts w:ascii="Sitka Subheading" w:hAnsi="Sitka Subheading"/>
          <w:sz w:val="21"/>
          <w:szCs w:val="21"/>
        </w:rPr>
        <w:br w:type="page"/>
      </w:r>
    </w:p>
    <w:p w14:paraId="0380B816" w14:textId="0734B50F" w:rsidR="00D52B24" w:rsidRDefault="000F0539" w:rsidP="00276E42">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w:lastRenderedPageBreak/>
        <mc:AlternateContent>
          <mc:Choice Requires="wpi">
            <w:drawing>
              <wp:anchor distT="0" distB="0" distL="114300" distR="114300" simplePos="0" relativeHeight="251755520" behindDoc="0" locked="0" layoutInCell="1" allowOverlap="1" wp14:anchorId="308044F5" wp14:editId="20AFD53E">
                <wp:simplePos x="0" y="0"/>
                <wp:positionH relativeFrom="column">
                  <wp:posOffset>2407920</wp:posOffset>
                </wp:positionH>
                <wp:positionV relativeFrom="paragraph">
                  <wp:posOffset>3400425</wp:posOffset>
                </wp:positionV>
                <wp:extent cx="181285" cy="294580"/>
                <wp:effectExtent l="38100" t="38100" r="47625" b="48895"/>
                <wp:wrapNone/>
                <wp:docPr id="837204809" name="Ink 72"/>
                <wp:cNvGraphicFramePr/>
                <a:graphic xmlns:a="http://schemas.openxmlformats.org/drawingml/2006/main">
                  <a:graphicData uri="http://schemas.microsoft.com/office/word/2010/wordprocessingInk">
                    <w14:contentPart bwMode="auto" r:id="rId56">
                      <w14:nvContentPartPr>
                        <w14:cNvContentPartPr/>
                      </w14:nvContentPartPr>
                      <w14:xfrm>
                        <a:off x="0" y="0"/>
                        <a:ext cx="181285" cy="294580"/>
                      </w14:xfrm>
                    </w14:contentPart>
                  </a:graphicData>
                </a:graphic>
              </wp:anchor>
            </w:drawing>
          </mc:Choice>
          <mc:Fallback>
            <w:pict>
              <v:shape w14:anchorId="5AA75DD2" id="Ink 72" o:spid="_x0000_s1026" type="#_x0000_t75" style="position:absolute;margin-left:188.9pt;margin-top:267.05pt;width:15.65pt;height:24.6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">
                <v:imagedata r:id="rId57"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756544" behindDoc="0" locked="0" layoutInCell="1" allowOverlap="1" wp14:anchorId="3F2CD87A" wp14:editId="149479E7">
                <wp:simplePos x="0" y="0"/>
                <wp:positionH relativeFrom="column">
                  <wp:posOffset>2273935</wp:posOffset>
                </wp:positionH>
                <wp:positionV relativeFrom="paragraph">
                  <wp:posOffset>3226435</wp:posOffset>
                </wp:positionV>
                <wp:extent cx="121590" cy="98425"/>
                <wp:effectExtent l="57150" t="38100" r="31115" b="53975"/>
                <wp:wrapNone/>
                <wp:docPr id="1492388561" name="Ink 73"/>
                <wp:cNvGraphicFramePr/>
                <a:graphic xmlns:a="http://schemas.openxmlformats.org/drawingml/2006/main">
                  <a:graphicData uri="http://schemas.microsoft.com/office/word/2010/wordprocessingInk">
                    <w14:contentPart bwMode="auto" r:id="rId58">
                      <w14:nvContentPartPr>
                        <w14:cNvContentPartPr/>
                      </w14:nvContentPartPr>
                      <w14:xfrm>
                        <a:off x="0" y="0"/>
                        <a:ext cx="121590" cy="98425"/>
                      </w14:xfrm>
                    </w14:contentPart>
                  </a:graphicData>
                </a:graphic>
              </wp:anchor>
            </w:drawing>
          </mc:Choice>
          <mc:Fallback>
            <w:pict>
              <v:shape w14:anchorId="0F0EB6DE" id="Ink 73" o:spid="_x0000_s1026" type="#_x0000_t75" style="position:absolute;margin-left:178.35pt;margin-top:253.35pt;width:10.95pt;height:9.1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">
                <v:imagedata r:id="rId59"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757568" behindDoc="0" locked="0" layoutInCell="1" allowOverlap="1" wp14:anchorId="2BA49570" wp14:editId="1F15463F">
                <wp:simplePos x="0" y="0"/>
                <wp:positionH relativeFrom="column">
                  <wp:posOffset>2289810</wp:posOffset>
                </wp:positionH>
                <wp:positionV relativeFrom="paragraph">
                  <wp:posOffset>3104515</wp:posOffset>
                </wp:positionV>
                <wp:extent cx="114120" cy="62230"/>
                <wp:effectExtent l="38100" t="38100" r="57785" b="52070"/>
                <wp:wrapNone/>
                <wp:docPr id="1091719330" name="Ink 74"/>
                <wp:cNvGraphicFramePr/>
                <a:graphic xmlns:a="http://schemas.openxmlformats.org/drawingml/2006/main">
                  <a:graphicData uri="http://schemas.microsoft.com/office/word/2010/wordprocessingInk">
                    <w14:contentPart bwMode="auto" r:id="rId60">
                      <w14:nvContentPartPr>
                        <w14:cNvContentPartPr/>
                      </w14:nvContentPartPr>
                      <w14:xfrm>
                        <a:off x="0" y="0"/>
                        <a:ext cx="114120" cy="62230"/>
                      </w14:xfrm>
                    </w14:contentPart>
                  </a:graphicData>
                </a:graphic>
              </wp:anchor>
            </w:drawing>
          </mc:Choice>
          <mc:Fallback>
            <w:pict>
              <v:shape w14:anchorId="2BFA6254" id="Ink 74" o:spid="_x0000_s1026" type="#_x0000_t75" style="position:absolute;margin-left:179.6pt;margin-top:243.75pt;width:10.4pt;height:6.3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">
                <v:imagedata r:id="rId61" o:title=""/>
              </v:shape>
            </w:pict>
          </mc:Fallback>
        </mc:AlternateContent>
      </w:r>
      <w:r w:rsidR="00E145DB">
        <w:rPr>
          <w:rFonts w:ascii="Sitka Subheading" w:hAnsi="Sitka Subheading"/>
          <w:noProof/>
          <w:sz w:val="21"/>
          <w:szCs w:val="21"/>
          <w14:ligatures w14:val="standardContextual"/>
        </w:rPr>
        <mc:AlternateContent>
          <mc:Choice Requires="wpi">
            <w:drawing>
              <wp:anchor distT="0" distB="0" distL="114300" distR="114300" simplePos="0" relativeHeight="251743232" behindDoc="0" locked="0" layoutInCell="1" allowOverlap="1" wp14:anchorId="0FEFA279" wp14:editId="068056F9">
                <wp:simplePos x="0" y="0"/>
                <wp:positionH relativeFrom="column">
                  <wp:posOffset>3547020</wp:posOffset>
                </wp:positionH>
                <wp:positionV relativeFrom="paragraph">
                  <wp:posOffset>1337040</wp:posOffset>
                </wp:positionV>
                <wp:extent cx="445680" cy="5040"/>
                <wp:effectExtent l="57150" t="76200" r="69215" b="90805"/>
                <wp:wrapNone/>
                <wp:docPr id="284080432" name="Ink 60"/>
                <wp:cNvGraphicFramePr/>
                <a:graphic xmlns:a="http://schemas.openxmlformats.org/drawingml/2006/main">
                  <a:graphicData uri="http://schemas.microsoft.com/office/word/2010/wordprocessingInk">
                    <w14:contentPart bwMode="auto" r:id="rId62">
                      <w14:nvContentPartPr>
                        <w14:cNvContentPartPr/>
                      </w14:nvContentPartPr>
                      <w14:xfrm>
                        <a:off x="0" y="0"/>
                        <a:ext cx="445680" cy="5040"/>
                      </w14:xfrm>
                    </w14:contentPart>
                  </a:graphicData>
                </a:graphic>
              </wp:anchor>
            </w:drawing>
          </mc:Choice>
          <mc:Fallback>
            <w:pict>
              <v:shape w14:anchorId="296CFB47" id="Ink 60" o:spid="_x0000_s1026" type="#_x0000_t75" style="position:absolute;margin-left:277.9pt;margin-top:102.5pt;width:37.95pt;height:6.1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">
                <v:imagedata r:id="rId63" o:title=""/>
              </v:shape>
            </w:pict>
          </mc:Fallback>
        </mc:AlternateContent>
      </w:r>
      <w:r w:rsidR="00E145DB">
        <w:rPr>
          <w:rFonts w:ascii="Sitka Subheading" w:hAnsi="Sitka Subheading"/>
          <w:noProof/>
          <w:sz w:val="21"/>
          <w:szCs w:val="21"/>
          <w14:ligatures w14:val="standardContextual"/>
        </w:rPr>
        <mc:AlternateContent>
          <mc:Choice Requires="wpi">
            <w:drawing>
              <wp:anchor distT="0" distB="0" distL="114300" distR="114300" simplePos="0" relativeHeight="251742208" behindDoc="0" locked="0" layoutInCell="1" allowOverlap="1" wp14:anchorId="71C9F605" wp14:editId="04955485">
                <wp:simplePos x="0" y="0"/>
                <wp:positionH relativeFrom="column">
                  <wp:posOffset>3527940</wp:posOffset>
                </wp:positionH>
                <wp:positionV relativeFrom="paragraph">
                  <wp:posOffset>826560</wp:posOffset>
                </wp:positionV>
                <wp:extent cx="626400" cy="35640"/>
                <wp:effectExtent l="38100" t="76200" r="59690" b="97790"/>
                <wp:wrapNone/>
                <wp:docPr id="1400575040" name="Ink 59"/>
                <wp:cNvGraphicFramePr/>
                <a:graphic xmlns:a="http://schemas.openxmlformats.org/drawingml/2006/main">
                  <a:graphicData uri="http://schemas.microsoft.com/office/word/2010/wordprocessingInk">
                    <w14:contentPart bwMode="auto" r:id="rId64">
                      <w14:nvContentPartPr>
                        <w14:cNvContentPartPr/>
                      </w14:nvContentPartPr>
                      <w14:xfrm>
                        <a:off x="0" y="0"/>
                        <a:ext cx="626400" cy="35640"/>
                      </w14:xfrm>
                    </w14:contentPart>
                  </a:graphicData>
                </a:graphic>
              </wp:anchor>
            </w:drawing>
          </mc:Choice>
          <mc:Fallback>
            <w:pict>
              <v:shape w14:anchorId="700E0576" id="Ink 59" o:spid="_x0000_s1026" type="#_x0000_t75" style="position:absolute;margin-left:276.4pt;margin-top:62.3pt;width:52.15pt;height:8.4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">
                <v:imagedata r:id="rId65" o:title=""/>
              </v:shape>
            </w:pict>
          </mc:Fallback>
        </mc:AlternateContent>
      </w:r>
      <w:r w:rsidR="00E145DB">
        <w:rPr>
          <w:rFonts w:ascii="Sitka Subheading" w:hAnsi="Sitka Subheading"/>
          <w:noProof/>
          <w:sz w:val="21"/>
          <w:szCs w:val="21"/>
          <w14:ligatures w14:val="standardContextual"/>
        </w:rPr>
        <mc:AlternateContent>
          <mc:Choice Requires="wpi">
            <w:drawing>
              <wp:anchor distT="0" distB="0" distL="114300" distR="114300" simplePos="0" relativeHeight="251741184" behindDoc="0" locked="0" layoutInCell="1" allowOverlap="1" wp14:anchorId="4CC8AD8D" wp14:editId="6FD81F6C">
                <wp:simplePos x="0" y="0"/>
                <wp:positionH relativeFrom="column">
                  <wp:posOffset>3215460</wp:posOffset>
                </wp:positionH>
                <wp:positionV relativeFrom="paragraph">
                  <wp:posOffset>186480</wp:posOffset>
                </wp:positionV>
                <wp:extent cx="1364040" cy="90000"/>
                <wp:effectExtent l="57150" t="57150" r="45720" b="100965"/>
                <wp:wrapNone/>
                <wp:docPr id="1849751878" name="Ink 58"/>
                <wp:cNvGraphicFramePr/>
                <a:graphic xmlns:a="http://schemas.openxmlformats.org/drawingml/2006/main">
                  <a:graphicData uri="http://schemas.microsoft.com/office/word/2010/wordprocessingInk">
                    <w14:contentPart bwMode="auto" r:id="rId66">
                      <w14:nvContentPartPr>
                        <w14:cNvContentPartPr/>
                      </w14:nvContentPartPr>
                      <w14:xfrm>
                        <a:off x="0" y="0"/>
                        <a:ext cx="1364040" cy="90000"/>
                      </w14:xfrm>
                    </w14:contentPart>
                  </a:graphicData>
                </a:graphic>
              </wp:anchor>
            </w:drawing>
          </mc:Choice>
          <mc:Fallback>
            <w:pict>
              <v:shape w14:anchorId="1CC899B2" id="Ink 58" o:spid="_x0000_s1026" type="#_x0000_t75" style="position:absolute;margin-left:251.8pt;margin-top:11.9pt;width:110.2pt;height:12.8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">
                <v:imagedata r:id="rId67" o:title=""/>
              </v:shape>
            </w:pict>
          </mc:Fallback>
        </mc:AlternateContent>
      </w:r>
      <w:r w:rsidR="00E4379A">
        <w:rPr>
          <w:rFonts w:ascii="Sitka Subheading" w:hAnsi="Sitka Subheading"/>
          <w:noProof/>
          <w:sz w:val="21"/>
          <w:szCs w:val="21"/>
          <w14:ligatures w14:val="standardContextual"/>
        </w:rPr>
        <mc:AlternateContent>
          <mc:Choice Requires="wpi">
            <w:drawing>
              <wp:anchor distT="0" distB="0" distL="114300" distR="114300" simplePos="0" relativeHeight="251739136" behindDoc="0" locked="0" layoutInCell="1" allowOverlap="1" wp14:anchorId="769A6739" wp14:editId="513A5969">
                <wp:simplePos x="0" y="0"/>
                <wp:positionH relativeFrom="column">
                  <wp:posOffset>434100</wp:posOffset>
                </wp:positionH>
                <wp:positionV relativeFrom="paragraph">
                  <wp:posOffset>1511640</wp:posOffset>
                </wp:positionV>
                <wp:extent cx="1744920" cy="20520"/>
                <wp:effectExtent l="57150" t="57150" r="65405" b="93980"/>
                <wp:wrapNone/>
                <wp:docPr id="96254376" name="Ink 56"/>
                <wp:cNvGraphicFramePr/>
                <a:graphic xmlns:a="http://schemas.openxmlformats.org/drawingml/2006/main">
                  <a:graphicData uri="http://schemas.microsoft.com/office/word/2010/wordprocessingInk">
                    <w14:contentPart bwMode="auto" r:id="rId68">
                      <w14:nvContentPartPr>
                        <w14:cNvContentPartPr/>
                      </w14:nvContentPartPr>
                      <w14:xfrm>
                        <a:off x="0" y="0"/>
                        <a:ext cx="1744920" cy="20520"/>
                      </w14:xfrm>
                    </w14:contentPart>
                  </a:graphicData>
                </a:graphic>
              </wp:anchor>
            </w:drawing>
          </mc:Choice>
          <mc:Fallback>
            <w:pict>
              <v:shape w14:anchorId="4A0B15F6" id="Ink 56" o:spid="_x0000_s1026" type="#_x0000_t75" style="position:absolute;margin-left:32.8pt;margin-top:116.25pt;width:140.25pt;height:7.2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">
                <v:imagedata r:id="rId69" o:title=""/>
              </v:shape>
            </w:pict>
          </mc:Fallback>
        </mc:AlternateContent>
      </w:r>
      <w:r w:rsidR="00E4379A">
        <w:rPr>
          <w:rFonts w:ascii="Sitka Subheading" w:hAnsi="Sitka Subheading"/>
          <w:noProof/>
          <w:sz w:val="21"/>
          <w:szCs w:val="21"/>
          <w14:ligatures w14:val="standardContextual"/>
        </w:rPr>
        <mc:AlternateContent>
          <mc:Choice Requires="wpi">
            <w:drawing>
              <wp:anchor distT="0" distB="0" distL="114300" distR="114300" simplePos="0" relativeHeight="251738112" behindDoc="0" locked="0" layoutInCell="1" allowOverlap="1" wp14:anchorId="2EEF51F1" wp14:editId="4684EFA1">
                <wp:simplePos x="0" y="0"/>
                <wp:positionH relativeFrom="column">
                  <wp:posOffset>464700</wp:posOffset>
                </wp:positionH>
                <wp:positionV relativeFrom="paragraph">
                  <wp:posOffset>598680</wp:posOffset>
                </wp:positionV>
                <wp:extent cx="369360" cy="33840"/>
                <wp:effectExtent l="57150" t="76200" r="69215" b="80645"/>
                <wp:wrapNone/>
                <wp:docPr id="408473220" name="Ink 55"/>
                <wp:cNvGraphicFramePr/>
                <a:graphic xmlns:a="http://schemas.openxmlformats.org/drawingml/2006/main">
                  <a:graphicData uri="http://schemas.microsoft.com/office/word/2010/wordprocessingInk">
                    <w14:contentPart bwMode="auto" r:id="rId70">
                      <w14:nvContentPartPr>
                        <w14:cNvContentPartPr/>
                      </w14:nvContentPartPr>
                      <w14:xfrm>
                        <a:off x="0" y="0"/>
                        <a:ext cx="369360" cy="33840"/>
                      </w14:xfrm>
                    </w14:contentPart>
                  </a:graphicData>
                </a:graphic>
              </wp:anchor>
            </w:drawing>
          </mc:Choice>
          <mc:Fallback>
            <w:pict>
              <v:shape w14:anchorId="2E084C2C" id="Ink 55" o:spid="_x0000_s1026" type="#_x0000_t75" style="position:absolute;margin-left:35.2pt;margin-top:44.3pt;width:31.95pt;height:8.3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">
                <v:imagedata r:id="rId71" o:title=""/>
              </v:shape>
            </w:pict>
          </mc:Fallback>
        </mc:AlternateContent>
      </w:r>
      <w:r w:rsidR="00E4379A">
        <w:rPr>
          <w:rFonts w:ascii="Sitka Subheading" w:hAnsi="Sitka Subheading"/>
          <w:noProof/>
          <w:sz w:val="21"/>
          <w:szCs w:val="21"/>
          <w14:ligatures w14:val="standardContextual"/>
        </w:rPr>
        <mc:AlternateContent>
          <mc:Choice Requires="wpi">
            <w:drawing>
              <wp:anchor distT="0" distB="0" distL="114300" distR="114300" simplePos="0" relativeHeight="251737088" behindDoc="0" locked="0" layoutInCell="1" allowOverlap="1" wp14:anchorId="087D898C" wp14:editId="74E9CF33">
                <wp:simplePos x="0" y="0"/>
                <wp:positionH relativeFrom="column">
                  <wp:posOffset>201900</wp:posOffset>
                </wp:positionH>
                <wp:positionV relativeFrom="paragraph">
                  <wp:posOffset>273600</wp:posOffset>
                </wp:positionV>
                <wp:extent cx="1615320" cy="39600"/>
                <wp:effectExtent l="38100" t="76200" r="61595" b="93980"/>
                <wp:wrapNone/>
                <wp:docPr id="2058591491" name="Ink 54"/>
                <wp:cNvGraphicFramePr/>
                <a:graphic xmlns:a="http://schemas.openxmlformats.org/drawingml/2006/main">
                  <a:graphicData uri="http://schemas.microsoft.com/office/word/2010/wordprocessingInk">
                    <w14:contentPart bwMode="auto" r:id="rId72">
                      <w14:nvContentPartPr>
                        <w14:cNvContentPartPr/>
                      </w14:nvContentPartPr>
                      <w14:xfrm>
                        <a:off x="0" y="0"/>
                        <a:ext cx="1615320" cy="39600"/>
                      </w14:xfrm>
                    </w14:contentPart>
                  </a:graphicData>
                </a:graphic>
              </wp:anchor>
            </w:drawing>
          </mc:Choice>
          <mc:Fallback>
            <w:pict>
              <v:shape w14:anchorId="6451F106" id="Ink 54" o:spid="_x0000_s1026" type="#_x0000_t75" style="position:absolute;margin-left:14.5pt;margin-top:18.7pt;width:130.05pt;height:8.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">
                <v:imagedata r:id="rId73" o:title=""/>
              </v:shape>
            </w:pict>
          </mc:Fallback>
        </mc:AlternateContent>
      </w:r>
      <w:r w:rsidR="00320BB9" w:rsidRPr="00B240D7">
        <w:rPr>
          <w:rFonts w:ascii="Sitka Subheading" w:hAnsi="Sitka Subheading"/>
          <w:noProof/>
          <w:sz w:val="21"/>
          <w:szCs w:val="21"/>
        </w:rPr>
        <w:drawing>
          <wp:anchor distT="0" distB="0" distL="114300" distR="114300" simplePos="0" relativeHeight="251704320" behindDoc="0" locked="0" layoutInCell="1" allowOverlap="1" wp14:anchorId="6A3500A0" wp14:editId="48BEBDF4">
            <wp:simplePos x="0" y="0"/>
            <wp:positionH relativeFrom="column">
              <wp:posOffset>76027</wp:posOffset>
            </wp:positionH>
            <wp:positionV relativeFrom="paragraph">
              <wp:posOffset>2272434</wp:posOffset>
            </wp:positionV>
            <wp:extent cx="2757055" cy="1927153"/>
            <wp:effectExtent l="0" t="0" r="5715" b="0"/>
            <wp:wrapThrough wrapText="bothSides">
              <wp:wrapPolygon edited="0">
                <wp:start x="0" y="0"/>
                <wp:lineTo x="0" y="21358"/>
                <wp:lineTo x="21496" y="21358"/>
                <wp:lineTo x="21496" y="0"/>
                <wp:lineTo x="0" y="0"/>
              </wp:wrapPolygon>
            </wp:wrapThrough>
            <wp:docPr id="450850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50851" name=""/>
                    <pic:cNvPicPr/>
                  </pic:nvPicPr>
                  <pic:blipFill>
                    <a:blip r:embed="rId74">
                      <a:extLst>
                        <a:ext uri="{28A0092B-C50C-407E-A947-70E740481C1C}">
                          <a14:useLocalDpi xmlns:a14="http://schemas.microsoft.com/office/drawing/2010/main" val="0"/>
                        </a:ext>
                      </a:extLst>
                    </a:blip>
                    <a:stretch>
                      <a:fillRect/>
                    </a:stretch>
                  </pic:blipFill>
                  <pic:spPr>
                    <a:xfrm>
                      <a:off x="0" y="0"/>
                      <a:ext cx="2757055" cy="1927153"/>
                    </a:xfrm>
                    <a:prstGeom prst="rect">
                      <a:avLst/>
                    </a:prstGeom>
                  </pic:spPr>
                </pic:pic>
              </a:graphicData>
            </a:graphic>
            <wp14:sizeRelH relativeFrom="page">
              <wp14:pctWidth>0</wp14:pctWidth>
            </wp14:sizeRelH>
            <wp14:sizeRelV relativeFrom="page">
              <wp14:pctHeight>0</wp14:pctHeight>
            </wp14:sizeRelV>
          </wp:anchor>
        </w:drawing>
      </w:r>
      <w:r w:rsidR="00B240D7" w:rsidRPr="00B240D7">
        <w:rPr>
          <w:rFonts w:ascii="Sitka Subheading" w:hAnsi="Sitka Subheading"/>
          <w:noProof/>
          <w:sz w:val="21"/>
          <w:szCs w:val="21"/>
        </w:rPr>
        <w:drawing>
          <wp:anchor distT="0" distB="0" distL="114300" distR="114300" simplePos="0" relativeHeight="251703296" behindDoc="0" locked="0" layoutInCell="1" allowOverlap="1" wp14:anchorId="21E6E7F7" wp14:editId="588A1F2B">
            <wp:simplePos x="0" y="0"/>
            <wp:positionH relativeFrom="margin">
              <wp:align>left</wp:align>
            </wp:positionH>
            <wp:positionV relativeFrom="paragraph">
              <wp:posOffset>6061</wp:posOffset>
            </wp:positionV>
            <wp:extent cx="2244090" cy="1699895"/>
            <wp:effectExtent l="0" t="0" r="3810" b="0"/>
            <wp:wrapThrough wrapText="bothSides">
              <wp:wrapPolygon edited="0">
                <wp:start x="0" y="0"/>
                <wp:lineTo x="0" y="21301"/>
                <wp:lineTo x="21453" y="21301"/>
                <wp:lineTo x="21453" y="0"/>
                <wp:lineTo x="0" y="0"/>
              </wp:wrapPolygon>
            </wp:wrapThrough>
            <wp:docPr id="1747801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01854" name=""/>
                    <pic:cNvPicPr/>
                  </pic:nvPicPr>
                  <pic:blipFill>
                    <a:blip r:embed="rId75">
                      <a:extLst>
                        <a:ext uri="{28A0092B-C50C-407E-A947-70E740481C1C}">
                          <a14:useLocalDpi xmlns:a14="http://schemas.microsoft.com/office/drawing/2010/main" val="0"/>
                        </a:ext>
                      </a:extLst>
                    </a:blip>
                    <a:stretch>
                      <a:fillRect/>
                    </a:stretch>
                  </pic:blipFill>
                  <pic:spPr>
                    <a:xfrm>
                      <a:off x="0" y="0"/>
                      <a:ext cx="2247626" cy="1702563"/>
                    </a:xfrm>
                    <a:prstGeom prst="rect">
                      <a:avLst/>
                    </a:prstGeom>
                  </pic:spPr>
                </pic:pic>
              </a:graphicData>
            </a:graphic>
            <wp14:sizeRelH relativeFrom="page">
              <wp14:pctWidth>0</wp14:pctWidth>
            </wp14:sizeRelH>
            <wp14:sizeRelV relativeFrom="page">
              <wp14:pctHeight>0</wp14:pctHeight>
            </wp14:sizeRelV>
          </wp:anchor>
        </w:drawing>
      </w:r>
      <w:r w:rsidR="00320BB9">
        <w:rPr>
          <w:noProof/>
        </w:rPr>
        <w:t xml:space="preserve">          </w:t>
      </w:r>
      <w:r w:rsidR="00B240D7" w:rsidRPr="00B240D7">
        <w:rPr>
          <w:noProof/>
        </w:rPr>
        <w:t xml:space="preserve"> </w:t>
      </w:r>
      <w:r w:rsidR="00B240D7" w:rsidRPr="00B240D7">
        <w:rPr>
          <w:rFonts w:ascii="Sitka Subheading" w:hAnsi="Sitka Subheading"/>
          <w:noProof/>
          <w:sz w:val="21"/>
          <w:szCs w:val="21"/>
        </w:rPr>
        <w:drawing>
          <wp:inline distT="0" distB="0" distL="0" distR="0" wp14:anchorId="37569BEF" wp14:editId="45DA932E">
            <wp:extent cx="3288145" cy="4851566"/>
            <wp:effectExtent l="0" t="0" r="7620" b="6350"/>
            <wp:docPr id="35704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47415" name=""/>
                    <pic:cNvPicPr/>
                  </pic:nvPicPr>
                  <pic:blipFill>
                    <a:blip r:embed="rId76"/>
                    <a:stretch>
                      <a:fillRect/>
                    </a:stretch>
                  </pic:blipFill>
                  <pic:spPr>
                    <a:xfrm>
                      <a:off x="0" y="0"/>
                      <a:ext cx="3291980" cy="4857225"/>
                    </a:xfrm>
                    <a:prstGeom prst="rect">
                      <a:avLst/>
                    </a:prstGeom>
                  </pic:spPr>
                </pic:pic>
              </a:graphicData>
            </a:graphic>
          </wp:inline>
        </w:drawing>
      </w:r>
    </w:p>
    <w:p w14:paraId="235E4EA4" w14:textId="77777777" w:rsidR="005636B6" w:rsidRDefault="005636B6" w:rsidP="00276E42">
      <w:pPr>
        <w:pStyle w:val="HTMLPreformatted"/>
        <w:shd w:val="clear" w:color="auto" w:fill="FFFFFF"/>
        <w:rPr>
          <w:rFonts w:ascii="Sitka Subheading" w:hAnsi="Sitka Subheading"/>
          <w:sz w:val="21"/>
          <w:szCs w:val="21"/>
        </w:rPr>
      </w:pPr>
    </w:p>
    <w:p w14:paraId="70DDF55B" w14:textId="74562CEF" w:rsidR="00755093" w:rsidRDefault="00755093" w:rsidP="00276E42">
      <w:pPr>
        <w:pStyle w:val="HTMLPreformatted"/>
        <w:shd w:val="clear" w:color="auto" w:fill="FFFFFF"/>
        <w:rPr>
          <w:rFonts w:ascii="Sitka Subheading" w:hAnsi="Sitka Subheading"/>
          <w:sz w:val="21"/>
          <w:szCs w:val="21"/>
        </w:rPr>
      </w:pPr>
    </w:p>
    <w:p w14:paraId="2EC35406" w14:textId="77777777" w:rsidR="00755093" w:rsidRDefault="00755093" w:rsidP="00276E42">
      <w:pPr>
        <w:pStyle w:val="HTMLPreformatted"/>
        <w:shd w:val="clear" w:color="auto" w:fill="FFFFFF"/>
        <w:rPr>
          <w:rFonts w:ascii="Sitka Subheading" w:hAnsi="Sitka Subheading"/>
          <w:sz w:val="21"/>
          <w:szCs w:val="21"/>
        </w:rPr>
      </w:pPr>
    </w:p>
    <w:p w14:paraId="0E0212A0" w14:textId="77777777" w:rsidR="00755093" w:rsidRDefault="00755093" w:rsidP="00276E42">
      <w:pPr>
        <w:pStyle w:val="HTMLPreformatted"/>
        <w:shd w:val="clear" w:color="auto" w:fill="FFFFFF"/>
        <w:rPr>
          <w:rFonts w:ascii="Sitka Subheading" w:hAnsi="Sitka Subheading"/>
          <w:sz w:val="21"/>
          <w:szCs w:val="21"/>
        </w:rPr>
      </w:pPr>
    </w:p>
    <w:p w14:paraId="60CF20EE" w14:textId="308B0340" w:rsidR="00B240D7" w:rsidRDefault="00B240D7" w:rsidP="00276E42">
      <w:pPr>
        <w:pStyle w:val="HTMLPreformatted"/>
        <w:shd w:val="clear" w:color="auto" w:fill="FFFFFF"/>
        <w:rPr>
          <w:rFonts w:ascii="Sitka Subheading" w:hAnsi="Sitka Subheading"/>
          <w:sz w:val="21"/>
          <w:szCs w:val="21"/>
        </w:rPr>
      </w:pPr>
    </w:p>
    <w:p w14:paraId="1F40D7EE" w14:textId="1F487285" w:rsidR="00755093" w:rsidRPr="00320BB9" w:rsidRDefault="00B240D7" w:rsidP="00320BB9">
      <w:pPr>
        <w:rPr>
          <w:rFonts w:ascii="Sitka Subheading" w:eastAsia="Times New Roman" w:hAnsi="Sitka Subheading" w:cs="Courier New"/>
          <w:kern w:val="0"/>
          <w:sz w:val="21"/>
          <w:szCs w:val="21"/>
          <w14:ligatures w14:val="none"/>
        </w:rPr>
      </w:pPr>
      <w:r>
        <w:rPr>
          <w:rFonts w:ascii="Sitka Subheading" w:hAnsi="Sitka Subheading"/>
          <w:sz w:val="21"/>
          <w:szCs w:val="21"/>
        </w:rPr>
        <w:br w:type="page"/>
      </w:r>
    </w:p>
    <w:p w14:paraId="611FC972" w14:textId="77777777" w:rsidR="00276E42" w:rsidRPr="00276E42" w:rsidRDefault="00276E42" w:rsidP="00276E42">
      <w:pPr>
        <w:pStyle w:val="HTMLPreformatted"/>
        <w:shd w:val="clear" w:color="auto" w:fill="FFFFFF"/>
        <w:rPr>
          <w:rFonts w:ascii="Sitka Subheading" w:hAnsi="Sitka Subheading"/>
          <w:sz w:val="21"/>
          <w:szCs w:val="21"/>
        </w:rPr>
      </w:pPr>
    </w:p>
    <w:p w14:paraId="1B8017C6" w14:textId="1E3F6789" w:rsidR="00276E42" w:rsidRDefault="00276E42" w:rsidP="00276E42">
      <w:pPr>
        <w:pStyle w:val="HTMLPreformatted"/>
        <w:numPr>
          <w:ilvl w:val="0"/>
          <w:numId w:val="8"/>
        </w:numPr>
        <w:shd w:val="clear" w:color="auto" w:fill="FFFFFF"/>
        <w:rPr>
          <w:rFonts w:ascii="Sitka Subheading" w:hAnsi="Sitka Subheading"/>
          <w:sz w:val="21"/>
          <w:szCs w:val="21"/>
        </w:rPr>
      </w:pPr>
      <w:r w:rsidRPr="00276E42">
        <w:rPr>
          <w:rFonts w:ascii="Sitka Subheading" w:hAnsi="Sitka Subheading"/>
          <w:sz w:val="21"/>
          <w:szCs w:val="21"/>
        </w:rPr>
        <w:t>Clase imbricate/nested</w:t>
      </w:r>
    </w:p>
    <w:p w14:paraId="2A2B8A38" w14:textId="77777777" w:rsidR="00755093" w:rsidRDefault="00755093" w:rsidP="00755093">
      <w:pPr>
        <w:pStyle w:val="HTMLPreformatted"/>
        <w:shd w:val="clear" w:color="auto" w:fill="FFFFFF"/>
        <w:rPr>
          <w:rFonts w:ascii="Sitka Subheading" w:hAnsi="Sitka Subheading"/>
          <w:sz w:val="21"/>
          <w:szCs w:val="21"/>
        </w:rPr>
      </w:pPr>
    </w:p>
    <w:p w14:paraId="4B7EDF05" w14:textId="0CEBA591" w:rsidR="00755093" w:rsidRDefault="00600CAF" w:rsidP="00755093">
      <w:pPr>
        <w:pStyle w:val="HTMLPreformatted"/>
        <w:shd w:val="clear" w:color="auto" w:fill="FFFFFF"/>
        <w:rPr>
          <w:rFonts w:ascii="Sitka Subheading" w:hAnsi="Sitka Subheading"/>
          <w:sz w:val="21"/>
          <w:szCs w:val="21"/>
        </w:rPr>
      </w:pPr>
      <w:r w:rsidRPr="00600CAF">
        <w:rPr>
          <w:rFonts w:ascii="Sitka Subheading" w:hAnsi="Sitka Subheading"/>
          <w:noProof/>
          <w:sz w:val="21"/>
          <w:szCs w:val="21"/>
        </w:rPr>
        <w:drawing>
          <wp:inline distT="0" distB="0" distL="0" distR="0" wp14:anchorId="473B624C" wp14:editId="487878BD">
            <wp:extent cx="4121727" cy="2116155"/>
            <wp:effectExtent l="0" t="0" r="0" b="0"/>
            <wp:docPr id="282486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86918" name=""/>
                    <pic:cNvPicPr/>
                  </pic:nvPicPr>
                  <pic:blipFill>
                    <a:blip r:embed="rId77"/>
                    <a:stretch>
                      <a:fillRect/>
                    </a:stretch>
                  </pic:blipFill>
                  <pic:spPr>
                    <a:xfrm>
                      <a:off x="0" y="0"/>
                      <a:ext cx="4129658" cy="2120227"/>
                    </a:xfrm>
                    <a:prstGeom prst="rect">
                      <a:avLst/>
                    </a:prstGeom>
                  </pic:spPr>
                </pic:pic>
              </a:graphicData>
            </a:graphic>
          </wp:inline>
        </w:drawing>
      </w:r>
    </w:p>
    <w:p w14:paraId="44B69A18" w14:textId="77777777" w:rsidR="00755093" w:rsidRPr="00276E42" w:rsidRDefault="00755093" w:rsidP="00755093">
      <w:pPr>
        <w:pStyle w:val="HTMLPreformatted"/>
        <w:shd w:val="clear" w:color="auto" w:fill="FFFFFF"/>
        <w:rPr>
          <w:rFonts w:ascii="Sitka Subheading" w:hAnsi="Sitka Subheading"/>
          <w:sz w:val="21"/>
          <w:szCs w:val="21"/>
        </w:rPr>
      </w:pPr>
    </w:p>
    <w:p w14:paraId="1C1CB5FD" w14:textId="77777777" w:rsidR="00276E42" w:rsidRDefault="00276E42" w:rsidP="00276E42">
      <w:pPr>
        <w:pStyle w:val="HTMLPreformatted"/>
        <w:shd w:val="clear" w:color="auto" w:fill="FFFFFF"/>
        <w:rPr>
          <w:rFonts w:ascii="Sitka Subheading" w:hAnsi="Sitka Subheading"/>
          <w:sz w:val="21"/>
          <w:szCs w:val="21"/>
        </w:rPr>
      </w:pPr>
    </w:p>
    <w:p w14:paraId="5A705D5C" w14:textId="77777777" w:rsidR="00D52B24" w:rsidRDefault="00D52B24" w:rsidP="00276E42">
      <w:pPr>
        <w:pStyle w:val="HTMLPreformatted"/>
        <w:shd w:val="clear" w:color="auto" w:fill="FFFFFF"/>
        <w:rPr>
          <w:rFonts w:ascii="Sitka Subheading" w:hAnsi="Sitka Subheading"/>
          <w:sz w:val="21"/>
          <w:szCs w:val="21"/>
        </w:rPr>
      </w:pPr>
    </w:p>
    <w:p w14:paraId="44CFA228" w14:textId="77777777" w:rsidR="00D52B24" w:rsidRDefault="00D52B24" w:rsidP="00276E42">
      <w:pPr>
        <w:pStyle w:val="HTMLPreformatted"/>
        <w:shd w:val="clear" w:color="auto" w:fill="FFFFFF"/>
        <w:rPr>
          <w:rFonts w:ascii="Sitka Subheading" w:hAnsi="Sitka Subheading"/>
          <w:sz w:val="21"/>
          <w:szCs w:val="21"/>
        </w:rPr>
      </w:pPr>
    </w:p>
    <w:p w14:paraId="458CAD56" w14:textId="77777777" w:rsidR="00D52B24" w:rsidRDefault="00D52B24" w:rsidP="00276E42">
      <w:pPr>
        <w:pStyle w:val="HTMLPreformatted"/>
        <w:shd w:val="clear" w:color="auto" w:fill="FFFFFF"/>
        <w:rPr>
          <w:rFonts w:ascii="Sitka Subheading" w:hAnsi="Sitka Subheading"/>
          <w:sz w:val="21"/>
          <w:szCs w:val="21"/>
        </w:rPr>
      </w:pPr>
    </w:p>
    <w:p w14:paraId="4CFE13D2" w14:textId="77777777" w:rsidR="00D52B24" w:rsidRPr="00276E42" w:rsidRDefault="00D52B24" w:rsidP="00276E42">
      <w:pPr>
        <w:pStyle w:val="HTMLPreformatted"/>
        <w:shd w:val="clear" w:color="auto" w:fill="FFFFFF"/>
        <w:rPr>
          <w:rFonts w:ascii="Sitka Subheading" w:hAnsi="Sitka Subheading"/>
          <w:sz w:val="21"/>
          <w:szCs w:val="21"/>
        </w:rPr>
      </w:pPr>
    </w:p>
    <w:p w14:paraId="147E6116" w14:textId="77777777" w:rsidR="00276E42" w:rsidRPr="00276E42" w:rsidRDefault="00276E42" w:rsidP="00276E42">
      <w:pPr>
        <w:pStyle w:val="HTMLPreformatted"/>
        <w:shd w:val="clear" w:color="auto" w:fill="FFFFFF"/>
        <w:rPr>
          <w:rFonts w:ascii="Sitka Subheading" w:hAnsi="Sitka Subheading"/>
          <w:sz w:val="21"/>
          <w:szCs w:val="21"/>
        </w:rPr>
      </w:pPr>
    </w:p>
    <w:p w14:paraId="01BF6487" w14:textId="51C60860" w:rsidR="00064AB8" w:rsidRDefault="00276E42" w:rsidP="00064AB8">
      <w:pPr>
        <w:pStyle w:val="HTMLPreformatted"/>
        <w:numPr>
          <w:ilvl w:val="0"/>
          <w:numId w:val="8"/>
        </w:numPr>
        <w:shd w:val="clear" w:color="auto" w:fill="FFFFFF"/>
        <w:rPr>
          <w:rFonts w:ascii="Sitka Subheading" w:hAnsi="Sitka Subheading"/>
          <w:sz w:val="21"/>
          <w:szCs w:val="21"/>
        </w:rPr>
      </w:pPr>
      <w:r w:rsidRPr="00276E42">
        <w:rPr>
          <w:rFonts w:ascii="Sitka Subheading" w:hAnsi="Sitka Subheading"/>
          <w:sz w:val="21"/>
          <w:szCs w:val="21"/>
        </w:rPr>
        <w:t>Clase anonime</w:t>
      </w:r>
    </w:p>
    <w:p w14:paraId="67C4B4F7" w14:textId="70324097" w:rsidR="00755093" w:rsidRDefault="002F51AC" w:rsidP="00755093">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58592" behindDoc="0" locked="0" layoutInCell="1" allowOverlap="1" wp14:anchorId="52E4D73E" wp14:editId="10CEDF9C">
                <wp:simplePos x="0" y="0"/>
                <wp:positionH relativeFrom="column">
                  <wp:posOffset>-302100</wp:posOffset>
                </wp:positionH>
                <wp:positionV relativeFrom="paragraph">
                  <wp:posOffset>682780</wp:posOffset>
                </wp:positionV>
                <wp:extent cx="1837800" cy="629280"/>
                <wp:effectExtent l="57150" t="38100" r="48260" b="57150"/>
                <wp:wrapNone/>
                <wp:docPr id="572855845" name="Ink 77"/>
                <wp:cNvGraphicFramePr/>
                <a:graphic xmlns:a="http://schemas.openxmlformats.org/drawingml/2006/main">
                  <a:graphicData uri="http://schemas.microsoft.com/office/word/2010/wordprocessingInk">
                    <w14:contentPart bwMode="auto" r:id="rId78">
                      <w14:nvContentPartPr>
                        <w14:cNvContentPartPr/>
                      </w14:nvContentPartPr>
                      <w14:xfrm>
                        <a:off x="0" y="0"/>
                        <a:ext cx="1837800" cy="629280"/>
                      </w14:xfrm>
                    </w14:contentPart>
                  </a:graphicData>
                </a:graphic>
              </wp:anchor>
            </w:drawing>
          </mc:Choice>
          <mc:Fallback>
            <w:pict>
              <v:shape w14:anchorId="2C16A968" id="Ink 77" o:spid="_x0000_s1026" type="#_x0000_t75" style="position:absolute;margin-left:-24.5pt;margin-top:53.05pt;width:146.1pt;height:51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">
                <v:imagedata r:id="rId81" o:title=""/>
              </v:shape>
            </w:pict>
          </mc:Fallback>
        </mc:AlternateContent>
      </w:r>
      <w:r w:rsidR="00600CAF" w:rsidRPr="00600CAF">
        <w:rPr>
          <w:rFonts w:ascii="Sitka Subheading" w:hAnsi="Sitka Subheading"/>
          <w:noProof/>
          <w:sz w:val="21"/>
          <w:szCs w:val="21"/>
        </w:rPr>
        <w:drawing>
          <wp:inline distT="0" distB="0" distL="0" distR="0" wp14:anchorId="1E442E68" wp14:editId="4239BB10">
            <wp:extent cx="4000500" cy="1305786"/>
            <wp:effectExtent l="0" t="0" r="0" b="8890"/>
            <wp:docPr id="290365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65373" name=""/>
                    <pic:cNvPicPr/>
                  </pic:nvPicPr>
                  <pic:blipFill>
                    <a:blip r:embed="rId82"/>
                    <a:stretch>
                      <a:fillRect/>
                    </a:stretch>
                  </pic:blipFill>
                  <pic:spPr>
                    <a:xfrm>
                      <a:off x="0" y="0"/>
                      <a:ext cx="4024370" cy="1313577"/>
                    </a:xfrm>
                    <a:prstGeom prst="rect">
                      <a:avLst/>
                    </a:prstGeom>
                  </pic:spPr>
                </pic:pic>
              </a:graphicData>
            </a:graphic>
          </wp:inline>
        </w:drawing>
      </w:r>
    </w:p>
    <w:p w14:paraId="652084A5" w14:textId="77777777" w:rsidR="00755093" w:rsidRDefault="00755093" w:rsidP="00755093">
      <w:pPr>
        <w:pStyle w:val="HTMLPreformatted"/>
        <w:shd w:val="clear" w:color="auto" w:fill="FFFFFF"/>
        <w:rPr>
          <w:rFonts w:ascii="Sitka Subheading" w:hAnsi="Sitka Subheading"/>
          <w:sz w:val="21"/>
          <w:szCs w:val="21"/>
        </w:rPr>
      </w:pPr>
    </w:p>
    <w:p w14:paraId="3F3ACAE7" w14:textId="60DB2286" w:rsidR="00600CAF" w:rsidRDefault="009D249E" w:rsidP="00755093">
      <w:pPr>
        <w:pStyle w:val="HTMLPreformatted"/>
        <w:shd w:val="clear" w:color="auto" w:fill="FFFFFF"/>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762688" behindDoc="0" locked="0" layoutInCell="1" allowOverlap="1" wp14:anchorId="02C3FF00" wp14:editId="51C85FBF">
                <wp:simplePos x="0" y="0"/>
                <wp:positionH relativeFrom="column">
                  <wp:posOffset>282575</wp:posOffset>
                </wp:positionH>
                <wp:positionV relativeFrom="paragraph">
                  <wp:posOffset>724535</wp:posOffset>
                </wp:positionV>
                <wp:extent cx="1507945" cy="1202690"/>
                <wp:effectExtent l="38100" t="38100" r="0" b="54610"/>
                <wp:wrapNone/>
                <wp:docPr id="1854215444" name="Ink 81"/>
                <wp:cNvGraphicFramePr/>
                <a:graphic xmlns:a="http://schemas.openxmlformats.org/drawingml/2006/main">
                  <a:graphicData uri="http://schemas.microsoft.com/office/word/2010/wordprocessingInk">
                    <w14:contentPart bwMode="auto" r:id="rId83">
                      <w14:nvContentPartPr>
                        <w14:cNvContentPartPr/>
                      </w14:nvContentPartPr>
                      <w14:xfrm>
                        <a:off x="0" y="0"/>
                        <a:ext cx="1507945" cy="1202690"/>
                      </w14:xfrm>
                    </w14:contentPart>
                  </a:graphicData>
                </a:graphic>
              </wp:anchor>
            </w:drawing>
          </mc:Choice>
          <mc:Fallback>
            <w:pict>
              <v:shape w14:anchorId="3DCE6C3A" id="Ink 81" o:spid="_x0000_s1026" type="#_x0000_t75" style="position:absolute;margin-left:21.55pt;margin-top:56.35pt;width:120.15pt;height:96.1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">
                <v:imagedata r:id="rId84"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760640" behindDoc="0" locked="0" layoutInCell="1" allowOverlap="1" wp14:anchorId="5B58F2AB" wp14:editId="54663A35">
                <wp:simplePos x="0" y="0"/>
                <wp:positionH relativeFrom="column">
                  <wp:posOffset>529500</wp:posOffset>
                </wp:positionH>
                <wp:positionV relativeFrom="paragraph">
                  <wp:posOffset>2408925</wp:posOffset>
                </wp:positionV>
                <wp:extent cx="1417320" cy="52200"/>
                <wp:effectExtent l="38100" t="57150" r="49530" b="43180"/>
                <wp:wrapNone/>
                <wp:docPr id="1874059349" name="Ink 79"/>
                <wp:cNvGraphicFramePr/>
                <a:graphic xmlns:a="http://schemas.openxmlformats.org/drawingml/2006/main">
                  <a:graphicData uri="http://schemas.microsoft.com/office/word/2010/wordprocessingInk">
                    <w14:contentPart bwMode="auto" r:id="rId85">
                      <w14:nvContentPartPr>
                        <w14:cNvContentPartPr/>
                      </w14:nvContentPartPr>
                      <w14:xfrm>
                        <a:off x="0" y="0"/>
                        <a:ext cx="1417320" cy="52200"/>
                      </w14:xfrm>
                    </w14:contentPart>
                  </a:graphicData>
                </a:graphic>
              </wp:anchor>
            </w:drawing>
          </mc:Choice>
          <mc:Fallback>
            <w:pict>
              <v:shape w14:anchorId="1544A780" id="Ink 79" o:spid="_x0000_s1026" type="#_x0000_t75" style="position:absolute;margin-left:41pt;margin-top:189pt;width:113pt;height:5.5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">
                <v:imagedata r:id="rId88" o:title=""/>
              </v:shape>
            </w:pict>
          </mc:Fallback>
        </mc:AlternateContent>
      </w:r>
      <w:r w:rsidR="00600CAF" w:rsidRPr="00600CAF">
        <w:rPr>
          <w:rFonts w:ascii="Sitka Subheading" w:hAnsi="Sitka Subheading"/>
          <w:noProof/>
          <w:sz w:val="21"/>
          <w:szCs w:val="21"/>
        </w:rPr>
        <w:drawing>
          <wp:inline distT="0" distB="0" distL="0" distR="0" wp14:anchorId="29451AF1" wp14:editId="7BA3168D">
            <wp:extent cx="4585855" cy="2816939"/>
            <wp:effectExtent l="0" t="0" r="5715" b="2540"/>
            <wp:docPr id="74018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183357" name=""/>
                    <pic:cNvPicPr/>
                  </pic:nvPicPr>
                  <pic:blipFill>
                    <a:blip r:embed="rId89"/>
                    <a:stretch>
                      <a:fillRect/>
                    </a:stretch>
                  </pic:blipFill>
                  <pic:spPr>
                    <a:xfrm>
                      <a:off x="0" y="0"/>
                      <a:ext cx="4591116" cy="2820170"/>
                    </a:xfrm>
                    <a:prstGeom prst="rect">
                      <a:avLst/>
                    </a:prstGeom>
                  </pic:spPr>
                </pic:pic>
              </a:graphicData>
            </a:graphic>
          </wp:inline>
        </w:drawing>
      </w:r>
    </w:p>
    <w:p w14:paraId="690A2911" w14:textId="77777777" w:rsidR="00600CAF" w:rsidRDefault="00600CAF" w:rsidP="00755093">
      <w:pPr>
        <w:pStyle w:val="HTMLPreformatted"/>
        <w:shd w:val="clear" w:color="auto" w:fill="FFFFFF"/>
        <w:rPr>
          <w:rFonts w:ascii="Sitka Subheading" w:hAnsi="Sitka Subheading"/>
          <w:sz w:val="21"/>
          <w:szCs w:val="21"/>
        </w:rPr>
      </w:pPr>
    </w:p>
    <w:p w14:paraId="4DB19474" w14:textId="77777777" w:rsidR="00600CAF" w:rsidRDefault="00600CAF" w:rsidP="00755093">
      <w:pPr>
        <w:pStyle w:val="HTMLPreformatted"/>
        <w:shd w:val="clear" w:color="auto" w:fill="FFFFFF"/>
        <w:rPr>
          <w:rFonts w:ascii="Sitka Subheading" w:hAnsi="Sitka Subheading"/>
          <w:sz w:val="21"/>
          <w:szCs w:val="21"/>
        </w:rPr>
      </w:pPr>
    </w:p>
    <w:p w14:paraId="7AF9D6D3" w14:textId="77777777" w:rsidR="00600CAF" w:rsidRDefault="00600CAF" w:rsidP="00755093">
      <w:pPr>
        <w:pStyle w:val="HTMLPreformatted"/>
        <w:shd w:val="clear" w:color="auto" w:fill="FFFFFF"/>
        <w:rPr>
          <w:rFonts w:ascii="Sitka Subheading" w:hAnsi="Sitka Subheading"/>
          <w:sz w:val="21"/>
          <w:szCs w:val="21"/>
        </w:rPr>
      </w:pPr>
    </w:p>
    <w:p w14:paraId="76CFDE0F" w14:textId="77777777" w:rsidR="00600CAF" w:rsidRDefault="00600CAF" w:rsidP="00755093">
      <w:pPr>
        <w:pStyle w:val="HTMLPreformatted"/>
        <w:shd w:val="clear" w:color="auto" w:fill="FFFFFF"/>
        <w:rPr>
          <w:rFonts w:ascii="Sitka Subheading" w:hAnsi="Sitka Subheading"/>
          <w:sz w:val="21"/>
          <w:szCs w:val="21"/>
        </w:rPr>
      </w:pPr>
    </w:p>
    <w:p w14:paraId="13E5F7B3" w14:textId="77777777" w:rsidR="00600CAF" w:rsidRDefault="00600CAF" w:rsidP="00755093">
      <w:pPr>
        <w:pStyle w:val="HTMLPreformatted"/>
        <w:shd w:val="clear" w:color="auto" w:fill="FFFFFF"/>
        <w:rPr>
          <w:rFonts w:ascii="Sitka Subheading" w:hAnsi="Sitka Subheading"/>
          <w:sz w:val="21"/>
          <w:szCs w:val="21"/>
        </w:rPr>
      </w:pPr>
    </w:p>
    <w:p w14:paraId="6D5FB7D7" w14:textId="010A6380" w:rsidR="00600CAF" w:rsidRDefault="00600CAF" w:rsidP="00755093">
      <w:pPr>
        <w:pStyle w:val="HTMLPreformatted"/>
        <w:shd w:val="clear" w:color="auto" w:fill="FFFFFF"/>
        <w:rPr>
          <w:rFonts w:ascii="Sitka Subheading" w:hAnsi="Sitka Subheading"/>
          <w:sz w:val="21"/>
          <w:szCs w:val="21"/>
        </w:rPr>
      </w:pPr>
      <w:r>
        <w:rPr>
          <w:rFonts w:ascii="Sitka Subheading" w:hAnsi="Sitka Subheading"/>
          <w:sz w:val="21"/>
          <w:szCs w:val="21"/>
        </w:rPr>
        <w:lastRenderedPageBreak/>
        <w:t xml:space="preserve">       4’. Comparatori</w:t>
      </w:r>
    </w:p>
    <w:p w14:paraId="0738855B" w14:textId="06D62B33" w:rsidR="00600CAF" w:rsidRDefault="00600CAF" w:rsidP="00755093">
      <w:pPr>
        <w:pStyle w:val="HTMLPreformatted"/>
        <w:shd w:val="clear" w:color="auto" w:fill="FFFFFF"/>
        <w:rPr>
          <w:rFonts w:ascii="Sitka Subheading" w:hAnsi="Sitka Subheading"/>
          <w:sz w:val="21"/>
          <w:szCs w:val="21"/>
        </w:rPr>
      </w:pPr>
      <w:r w:rsidRPr="00600CAF">
        <w:rPr>
          <w:rFonts w:ascii="Sitka Subheading" w:hAnsi="Sitka Subheading"/>
          <w:noProof/>
          <w:sz w:val="21"/>
          <w:szCs w:val="21"/>
        </w:rPr>
        <w:drawing>
          <wp:inline distT="0" distB="0" distL="0" distR="0" wp14:anchorId="6143FC3F" wp14:editId="66A7C394">
            <wp:extent cx="2826327" cy="2878133"/>
            <wp:effectExtent l="0" t="0" r="0" b="0"/>
            <wp:docPr id="479506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06112" name=""/>
                    <pic:cNvPicPr/>
                  </pic:nvPicPr>
                  <pic:blipFill>
                    <a:blip r:embed="rId90"/>
                    <a:stretch>
                      <a:fillRect/>
                    </a:stretch>
                  </pic:blipFill>
                  <pic:spPr>
                    <a:xfrm>
                      <a:off x="0" y="0"/>
                      <a:ext cx="2830766" cy="2882653"/>
                    </a:xfrm>
                    <a:prstGeom prst="rect">
                      <a:avLst/>
                    </a:prstGeom>
                  </pic:spPr>
                </pic:pic>
              </a:graphicData>
            </a:graphic>
          </wp:inline>
        </w:drawing>
      </w:r>
    </w:p>
    <w:p w14:paraId="3D1A9A08" w14:textId="77777777" w:rsidR="00064AB8" w:rsidRDefault="00064AB8" w:rsidP="00064AB8">
      <w:pPr>
        <w:pStyle w:val="HTMLPreformatted"/>
        <w:shd w:val="clear" w:color="auto" w:fill="FFFFFF"/>
        <w:ind w:left="720"/>
        <w:rPr>
          <w:rFonts w:ascii="Sitka Subheading" w:hAnsi="Sitka Subheading"/>
          <w:sz w:val="21"/>
          <w:szCs w:val="21"/>
        </w:rPr>
      </w:pPr>
    </w:p>
    <w:p w14:paraId="45B0EFEE" w14:textId="77777777" w:rsidR="00064AB8" w:rsidRPr="00276E42" w:rsidRDefault="00064AB8" w:rsidP="00064AB8">
      <w:pPr>
        <w:pStyle w:val="HTMLPreformatted"/>
        <w:numPr>
          <w:ilvl w:val="0"/>
          <w:numId w:val="8"/>
        </w:numPr>
        <w:shd w:val="clear" w:color="auto" w:fill="FFFFFF"/>
        <w:rPr>
          <w:rFonts w:ascii="Sitka Subheading" w:hAnsi="Sitka Subheading"/>
          <w:sz w:val="21"/>
          <w:szCs w:val="21"/>
        </w:rPr>
      </w:pPr>
      <w:r w:rsidRPr="00276E42">
        <w:rPr>
          <w:rFonts w:ascii="Sitka Subheading" w:hAnsi="Sitka Subheading"/>
          <w:sz w:val="21"/>
          <w:szCs w:val="21"/>
        </w:rPr>
        <w:t>Mostenire</w:t>
      </w:r>
    </w:p>
    <w:p w14:paraId="2FF16311" w14:textId="77777777" w:rsidR="00064AB8" w:rsidRPr="00276E42" w:rsidRDefault="00064AB8" w:rsidP="00064AB8">
      <w:pPr>
        <w:pStyle w:val="HTMLPreformatted"/>
        <w:shd w:val="clear" w:color="auto" w:fill="FFFFFF"/>
        <w:ind w:left="720"/>
        <w:rPr>
          <w:rFonts w:ascii="Sitka Subheading" w:hAnsi="Sitka Subheading"/>
          <w:sz w:val="21"/>
          <w:szCs w:val="21"/>
        </w:rPr>
      </w:pPr>
      <w:r w:rsidRPr="00276E42">
        <w:rPr>
          <w:rFonts w:ascii="Sitka Subheading" w:hAnsi="Sitka Subheading"/>
          <w:sz w:val="21"/>
          <w:szCs w:val="21"/>
        </w:rPr>
        <w:t>-toate clasele sunt moștenite din java.lang.Object</w:t>
      </w:r>
    </w:p>
    <w:p w14:paraId="5A724257" w14:textId="77777777" w:rsidR="00064AB8" w:rsidRDefault="00064AB8" w:rsidP="00064AB8">
      <w:pPr>
        <w:pStyle w:val="HTMLPreformatted"/>
        <w:shd w:val="clear" w:color="auto" w:fill="FFFFFF"/>
        <w:ind w:left="720"/>
        <w:rPr>
          <w:rFonts w:ascii="Sitka Subheading" w:hAnsi="Sitka Subheading"/>
          <w:sz w:val="21"/>
          <w:szCs w:val="21"/>
        </w:rPr>
      </w:pPr>
      <w:r w:rsidRPr="00276E42">
        <w:rPr>
          <w:rFonts w:ascii="Sitka Subheading" w:hAnsi="Sitka Subheading"/>
          <w:sz w:val="21"/>
          <w:szCs w:val="21"/>
        </w:rPr>
        <w:t>-o clasă poate implementa oricâte interfețe</w:t>
      </w:r>
    </w:p>
    <w:p w14:paraId="50D788F4" w14:textId="0385F4D4" w:rsidR="00107BD3" w:rsidRPr="00107BD3" w:rsidRDefault="00107BD3" w:rsidP="00064AB8">
      <w:pPr>
        <w:pStyle w:val="HTMLPreformatted"/>
        <w:shd w:val="clear" w:color="auto" w:fill="FFFFFF"/>
        <w:ind w:left="720"/>
        <w:rPr>
          <w:rFonts w:ascii="Sitka Subheading" w:hAnsi="Sitka Subheading"/>
          <w:color w:val="FF0000"/>
          <w:sz w:val="21"/>
          <w:szCs w:val="21"/>
        </w:rPr>
      </w:pPr>
      <w:r w:rsidRPr="00107BD3">
        <w:rPr>
          <w:rFonts w:ascii="Segoe UI" w:hAnsi="Segoe UI" w:cs="Segoe UI"/>
          <w:color w:val="FF0000"/>
        </w:rPr>
        <w:t xml:space="preserve">The </w:t>
      </w:r>
      <w:r w:rsidRPr="00107BD3">
        <w:rPr>
          <w:rStyle w:val="HTMLCode"/>
          <w:rFonts w:ascii="Ubuntu Mono" w:hAnsi="Ubuntu Mono"/>
          <w:b/>
          <w:bCs/>
          <w:color w:val="FF0000"/>
          <w:sz w:val="21"/>
          <w:szCs w:val="21"/>
          <w:bdr w:val="single" w:sz="2" w:space="0" w:color="D9D9E3" w:frame="1"/>
        </w:rPr>
        <w:t>final</w:t>
      </w:r>
      <w:r w:rsidRPr="00107BD3">
        <w:rPr>
          <w:rFonts w:ascii="Segoe UI" w:hAnsi="Segoe UI" w:cs="Segoe UI"/>
          <w:color w:val="FF0000"/>
        </w:rPr>
        <w:t xml:space="preserve"> keyword ensures that the variable's value cannot be changed after initialization.</w:t>
      </w:r>
    </w:p>
    <w:p w14:paraId="6C67E22A" w14:textId="77777777" w:rsidR="00064AB8" w:rsidRPr="00276E42" w:rsidRDefault="00064AB8" w:rsidP="00064AB8">
      <w:pPr>
        <w:pStyle w:val="HTMLPreformatted"/>
        <w:shd w:val="clear" w:color="auto" w:fill="FFFFFF"/>
        <w:ind w:left="720"/>
        <w:rPr>
          <w:rFonts w:ascii="Sitka Subheading" w:hAnsi="Sitka Subheading"/>
          <w:sz w:val="21"/>
          <w:szCs w:val="21"/>
        </w:rPr>
      </w:pPr>
    </w:p>
    <w:p w14:paraId="5EE65753" w14:textId="1787DD1E" w:rsidR="00064AB8" w:rsidRPr="00064AB8" w:rsidRDefault="00107BD3" w:rsidP="00064AB8">
      <w:pPr>
        <w:pStyle w:val="HTMLPreformatted"/>
        <w:shd w:val="clear" w:color="auto" w:fill="FFFFFF"/>
        <w:ind w:left="720"/>
        <w:rPr>
          <w:rFonts w:ascii="Sitka Subheading" w:hAnsi="Sitka Subheading"/>
          <w:sz w:val="21"/>
          <w:szCs w:val="21"/>
        </w:rPr>
      </w:pPr>
      <w:r>
        <w:rPr>
          <w:rFonts w:ascii="Sitka Subheading" w:hAnsi="Sitka Subheading"/>
          <w:noProof/>
          <w:sz w:val="21"/>
          <w:szCs w:val="21"/>
          <w14:ligatures w14:val="standardContextual"/>
        </w:rPr>
        <mc:AlternateContent>
          <mc:Choice Requires="wpi">
            <w:drawing>
              <wp:anchor distT="0" distB="0" distL="114300" distR="114300" simplePos="0" relativeHeight="251698176" behindDoc="0" locked="0" layoutInCell="1" allowOverlap="1" wp14:anchorId="29935EE2" wp14:editId="523A917A">
                <wp:simplePos x="0" y="0"/>
                <wp:positionH relativeFrom="column">
                  <wp:posOffset>1496060</wp:posOffset>
                </wp:positionH>
                <wp:positionV relativeFrom="paragraph">
                  <wp:posOffset>1893570</wp:posOffset>
                </wp:positionV>
                <wp:extent cx="1842770" cy="522605"/>
                <wp:effectExtent l="57150" t="38100" r="0" b="48895"/>
                <wp:wrapNone/>
                <wp:docPr id="38427120" name="Ink 21"/>
                <wp:cNvGraphicFramePr/>
                <a:graphic xmlns:a="http://schemas.openxmlformats.org/drawingml/2006/main">
                  <a:graphicData uri="http://schemas.microsoft.com/office/word/2010/wordprocessingInk">
                    <w14:contentPart bwMode="auto" r:id="rId91">
                      <w14:nvContentPartPr>
                        <w14:cNvContentPartPr/>
                      </w14:nvContentPartPr>
                      <w14:xfrm>
                        <a:off x="0" y="0"/>
                        <a:ext cx="1842770" cy="522605"/>
                      </w14:xfrm>
                    </w14:contentPart>
                  </a:graphicData>
                </a:graphic>
              </wp:anchor>
            </w:drawing>
          </mc:Choice>
          <mc:Fallback>
            <w:pict>
              <v:shape w14:anchorId="3955E869" id="Ink 21" o:spid="_x0000_s1026" type="#_x0000_t75" style="position:absolute;margin-left:117.1pt;margin-top:148.4pt;width:146.5pt;height:42.5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">
                <v:imagedata r:id="rId92"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681792" behindDoc="0" locked="0" layoutInCell="1" allowOverlap="1" wp14:anchorId="4B728BEF" wp14:editId="70F71440">
                <wp:simplePos x="0" y="0"/>
                <wp:positionH relativeFrom="column">
                  <wp:posOffset>2022644</wp:posOffset>
                </wp:positionH>
                <wp:positionV relativeFrom="paragraph">
                  <wp:posOffset>2503866</wp:posOffset>
                </wp:positionV>
                <wp:extent cx="313920" cy="139320"/>
                <wp:effectExtent l="57150" t="38100" r="10160" b="51435"/>
                <wp:wrapNone/>
                <wp:docPr id="1252229555" name="Ink 5"/>
                <wp:cNvGraphicFramePr/>
                <a:graphic xmlns:a="http://schemas.openxmlformats.org/drawingml/2006/main">
                  <a:graphicData uri="http://schemas.microsoft.com/office/word/2010/wordprocessingInk">
                    <w14:contentPart bwMode="auto" r:id="rId93">
                      <w14:nvContentPartPr>
                        <w14:cNvContentPartPr/>
                      </w14:nvContentPartPr>
                      <w14:xfrm>
                        <a:off x="0" y="0"/>
                        <a:ext cx="313920" cy="139320"/>
                      </w14:xfrm>
                    </w14:contentPart>
                  </a:graphicData>
                </a:graphic>
              </wp:anchor>
            </w:drawing>
          </mc:Choice>
          <mc:Fallback>
            <w:pict>
              <v:shape w14:anchorId="3DC5EFDE" id="Ink 5" o:spid="_x0000_s1026" type="#_x0000_t75" style="position:absolute;margin-left:158.55pt;margin-top:196.45pt;width:26.1pt;height:12.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">
                <v:imagedata r:id="rId96" o:title=""/>
              </v:shape>
            </w:pict>
          </mc:Fallback>
        </mc:AlternateContent>
      </w:r>
      <w:r>
        <w:rPr>
          <w:rFonts w:ascii="Sitka Subheading" w:hAnsi="Sitka Subheading"/>
          <w:noProof/>
          <w:sz w:val="21"/>
          <w:szCs w:val="21"/>
          <w14:ligatures w14:val="standardContextual"/>
        </w:rPr>
        <mc:AlternateContent>
          <mc:Choice Requires="wpi">
            <w:drawing>
              <wp:anchor distT="0" distB="0" distL="114300" distR="114300" simplePos="0" relativeHeight="251680768" behindDoc="0" locked="0" layoutInCell="1" allowOverlap="1" wp14:anchorId="39A387BC" wp14:editId="51D0CB31">
                <wp:simplePos x="0" y="0"/>
                <wp:positionH relativeFrom="column">
                  <wp:posOffset>865964</wp:posOffset>
                </wp:positionH>
                <wp:positionV relativeFrom="paragraph">
                  <wp:posOffset>1485786</wp:posOffset>
                </wp:positionV>
                <wp:extent cx="304200" cy="35280"/>
                <wp:effectExtent l="38100" t="38100" r="57785" b="41275"/>
                <wp:wrapNone/>
                <wp:docPr id="1658423002" name="Ink 4"/>
                <wp:cNvGraphicFramePr/>
                <a:graphic xmlns:a="http://schemas.openxmlformats.org/drawingml/2006/main">
                  <a:graphicData uri="http://schemas.microsoft.com/office/word/2010/wordprocessingInk">
                    <w14:contentPart bwMode="auto" r:id="rId97">
                      <w14:nvContentPartPr>
                        <w14:cNvContentPartPr/>
                      </w14:nvContentPartPr>
                      <w14:xfrm>
                        <a:off x="0" y="0"/>
                        <a:ext cx="304200" cy="35280"/>
                      </w14:xfrm>
                    </w14:contentPart>
                  </a:graphicData>
                </a:graphic>
              </wp:anchor>
            </w:drawing>
          </mc:Choice>
          <mc:Fallback>
            <w:pict>
              <v:shape w14:anchorId="73F80711" id="Ink 4" o:spid="_x0000_s1026" type="#_x0000_t75" style="position:absolute;margin-left:67.5pt;margin-top:116.3pt;width:25.35pt;height:4.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">
                <v:imagedata r:id="rId98" o:title=""/>
              </v:shape>
            </w:pict>
          </mc:Fallback>
        </mc:AlternateContent>
      </w:r>
      <w:r w:rsidRPr="00107BD3">
        <w:rPr>
          <w:rFonts w:ascii="Sitka Subheading" w:hAnsi="Sitka Subheading"/>
          <w:noProof/>
          <w:sz w:val="21"/>
          <w:szCs w:val="21"/>
        </w:rPr>
        <w:drawing>
          <wp:inline distT="0" distB="0" distL="0" distR="0" wp14:anchorId="2DCEF26B" wp14:editId="520FFF06">
            <wp:extent cx="3747693" cy="4135582"/>
            <wp:effectExtent l="0" t="0" r="5715" b="0"/>
            <wp:docPr id="37139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94721" name=""/>
                    <pic:cNvPicPr/>
                  </pic:nvPicPr>
                  <pic:blipFill>
                    <a:blip r:embed="rId99"/>
                    <a:stretch>
                      <a:fillRect/>
                    </a:stretch>
                  </pic:blipFill>
                  <pic:spPr>
                    <a:xfrm>
                      <a:off x="0" y="0"/>
                      <a:ext cx="3751811" cy="4140126"/>
                    </a:xfrm>
                    <a:prstGeom prst="rect">
                      <a:avLst/>
                    </a:prstGeom>
                  </pic:spPr>
                </pic:pic>
              </a:graphicData>
            </a:graphic>
          </wp:inline>
        </w:drawing>
      </w:r>
      <w:r w:rsidRPr="00107BD3">
        <w:rPr>
          <w:noProof/>
        </w:rPr>
        <w:t xml:space="preserve"> </w:t>
      </w:r>
      <w:r w:rsidRPr="00107BD3">
        <w:rPr>
          <w:rFonts w:ascii="Sitka Subheading" w:hAnsi="Sitka Subheading"/>
          <w:noProof/>
          <w:sz w:val="21"/>
          <w:szCs w:val="21"/>
        </w:rPr>
        <w:drawing>
          <wp:inline distT="0" distB="0" distL="0" distR="0" wp14:anchorId="5BCF840B" wp14:editId="62C46267">
            <wp:extent cx="2050473" cy="708805"/>
            <wp:effectExtent l="0" t="0" r="6985" b="0"/>
            <wp:docPr id="122364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41518" name=""/>
                    <pic:cNvPicPr/>
                  </pic:nvPicPr>
                  <pic:blipFill>
                    <a:blip r:embed="rId100"/>
                    <a:stretch>
                      <a:fillRect/>
                    </a:stretch>
                  </pic:blipFill>
                  <pic:spPr>
                    <a:xfrm>
                      <a:off x="0" y="0"/>
                      <a:ext cx="2056205" cy="710786"/>
                    </a:xfrm>
                    <a:prstGeom prst="rect">
                      <a:avLst/>
                    </a:prstGeom>
                  </pic:spPr>
                </pic:pic>
              </a:graphicData>
            </a:graphic>
          </wp:inline>
        </w:drawing>
      </w:r>
    </w:p>
    <w:p w14:paraId="48D8183E" w14:textId="77777777" w:rsidR="00276E42" w:rsidRPr="00276E42" w:rsidRDefault="00276E42" w:rsidP="00276E42">
      <w:pPr>
        <w:pStyle w:val="HTMLPreformatted"/>
        <w:shd w:val="clear" w:color="auto" w:fill="FFFFFF"/>
        <w:rPr>
          <w:rFonts w:ascii="Sitka Subheading" w:hAnsi="Sitka Subheading"/>
          <w:sz w:val="21"/>
          <w:szCs w:val="21"/>
        </w:rPr>
      </w:pPr>
    </w:p>
    <w:p w14:paraId="157FA3AC" w14:textId="77777777" w:rsidR="00276E42" w:rsidRDefault="00276E42" w:rsidP="00276E42">
      <w:pPr>
        <w:pStyle w:val="HTMLPreformatted"/>
        <w:shd w:val="clear" w:color="auto" w:fill="FFFFFF"/>
        <w:rPr>
          <w:rFonts w:ascii="Sitka Subheading" w:hAnsi="Sitka Subheading"/>
          <w:sz w:val="21"/>
          <w:szCs w:val="21"/>
        </w:rPr>
      </w:pPr>
    </w:p>
    <w:p w14:paraId="5A284F3F" w14:textId="3E4A9366" w:rsidR="00D52B24" w:rsidRDefault="00107BD3" w:rsidP="00276E42">
      <w:pPr>
        <w:pStyle w:val="HTMLPreformatted"/>
        <w:shd w:val="clear" w:color="auto" w:fill="FFFFFF"/>
        <w:rPr>
          <w:rFonts w:ascii="Sitka Subheading" w:hAnsi="Sitka Subheading"/>
          <w:sz w:val="21"/>
          <w:szCs w:val="21"/>
        </w:rPr>
      </w:pPr>
      <w:r w:rsidRPr="00107BD3">
        <w:rPr>
          <w:rFonts w:ascii="Sitka Subheading" w:hAnsi="Sitka Subheading"/>
          <w:noProof/>
          <w:sz w:val="21"/>
          <w:szCs w:val="21"/>
        </w:rPr>
        <w:lastRenderedPageBreak/>
        <w:drawing>
          <wp:inline distT="0" distB="0" distL="0" distR="0" wp14:anchorId="7A725038" wp14:editId="556A9FC3">
            <wp:extent cx="3233095" cy="3304309"/>
            <wp:effectExtent l="0" t="0" r="5715" b="0"/>
            <wp:docPr id="138720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02320" name=""/>
                    <pic:cNvPicPr/>
                  </pic:nvPicPr>
                  <pic:blipFill>
                    <a:blip r:embed="rId101"/>
                    <a:stretch>
                      <a:fillRect/>
                    </a:stretch>
                  </pic:blipFill>
                  <pic:spPr>
                    <a:xfrm>
                      <a:off x="0" y="0"/>
                      <a:ext cx="3239930" cy="3311294"/>
                    </a:xfrm>
                    <a:prstGeom prst="rect">
                      <a:avLst/>
                    </a:prstGeom>
                  </pic:spPr>
                </pic:pic>
              </a:graphicData>
            </a:graphic>
          </wp:inline>
        </w:drawing>
      </w:r>
      <w:r w:rsidRPr="00107BD3">
        <w:rPr>
          <w:noProof/>
        </w:rPr>
        <w:t xml:space="preserve"> </w:t>
      </w:r>
      <w:r w:rsidRPr="00107BD3">
        <w:rPr>
          <w:rFonts w:ascii="Sitka Subheading" w:hAnsi="Sitka Subheading"/>
          <w:noProof/>
          <w:sz w:val="21"/>
          <w:szCs w:val="21"/>
        </w:rPr>
        <w:drawing>
          <wp:inline distT="0" distB="0" distL="0" distR="0" wp14:anchorId="78F7EFF7" wp14:editId="451B42A5">
            <wp:extent cx="2299855" cy="2404584"/>
            <wp:effectExtent l="0" t="0" r="5715" b="0"/>
            <wp:docPr id="301753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53076" name=""/>
                    <pic:cNvPicPr/>
                  </pic:nvPicPr>
                  <pic:blipFill>
                    <a:blip r:embed="rId102"/>
                    <a:stretch>
                      <a:fillRect/>
                    </a:stretch>
                  </pic:blipFill>
                  <pic:spPr>
                    <a:xfrm>
                      <a:off x="0" y="0"/>
                      <a:ext cx="2305366" cy="2410346"/>
                    </a:xfrm>
                    <a:prstGeom prst="rect">
                      <a:avLst/>
                    </a:prstGeom>
                  </pic:spPr>
                </pic:pic>
              </a:graphicData>
            </a:graphic>
          </wp:inline>
        </w:drawing>
      </w:r>
    </w:p>
    <w:p w14:paraId="3DB6D705" w14:textId="0F0DFFE7" w:rsidR="00107BD3" w:rsidRDefault="00107BD3" w:rsidP="00276E42">
      <w:pPr>
        <w:pStyle w:val="HTMLPreformatted"/>
        <w:shd w:val="clear" w:color="auto" w:fill="FFFFFF"/>
        <w:rPr>
          <w:rFonts w:ascii="Sitka Subheading" w:hAnsi="Sitka Subheading"/>
          <w:sz w:val="21"/>
          <w:szCs w:val="21"/>
        </w:rPr>
      </w:pPr>
      <w:r w:rsidRPr="00107BD3">
        <w:rPr>
          <w:rFonts w:ascii="Sitka Subheading" w:hAnsi="Sitka Subheading"/>
          <w:noProof/>
          <w:sz w:val="21"/>
          <w:szCs w:val="21"/>
        </w:rPr>
        <w:drawing>
          <wp:inline distT="0" distB="0" distL="0" distR="0" wp14:anchorId="6A7EBFF5" wp14:editId="271EE868">
            <wp:extent cx="3355191" cy="2625436"/>
            <wp:effectExtent l="0" t="0" r="0" b="3810"/>
            <wp:docPr id="1575019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19640" name=""/>
                    <pic:cNvPicPr/>
                  </pic:nvPicPr>
                  <pic:blipFill>
                    <a:blip r:embed="rId103"/>
                    <a:stretch>
                      <a:fillRect/>
                    </a:stretch>
                  </pic:blipFill>
                  <pic:spPr>
                    <a:xfrm>
                      <a:off x="0" y="0"/>
                      <a:ext cx="3361616" cy="2630464"/>
                    </a:xfrm>
                    <a:prstGeom prst="rect">
                      <a:avLst/>
                    </a:prstGeom>
                  </pic:spPr>
                </pic:pic>
              </a:graphicData>
            </a:graphic>
          </wp:inline>
        </w:drawing>
      </w:r>
      <w:r w:rsidRPr="00107BD3">
        <w:rPr>
          <w:noProof/>
        </w:rPr>
        <w:t xml:space="preserve"> </w:t>
      </w:r>
      <w:r w:rsidRPr="00107BD3">
        <w:rPr>
          <w:rFonts w:ascii="Sitka Subheading" w:hAnsi="Sitka Subheading"/>
          <w:noProof/>
          <w:sz w:val="21"/>
          <w:szCs w:val="21"/>
        </w:rPr>
        <w:drawing>
          <wp:inline distT="0" distB="0" distL="0" distR="0" wp14:anchorId="03D10416" wp14:editId="49890F8B">
            <wp:extent cx="2953011" cy="2355272"/>
            <wp:effectExtent l="0" t="0" r="0" b="6985"/>
            <wp:docPr id="117990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90595" name=""/>
                    <pic:cNvPicPr/>
                  </pic:nvPicPr>
                  <pic:blipFill>
                    <a:blip r:embed="rId104"/>
                    <a:stretch>
                      <a:fillRect/>
                    </a:stretch>
                  </pic:blipFill>
                  <pic:spPr>
                    <a:xfrm>
                      <a:off x="0" y="0"/>
                      <a:ext cx="2955741" cy="2357450"/>
                    </a:xfrm>
                    <a:prstGeom prst="rect">
                      <a:avLst/>
                    </a:prstGeom>
                  </pic:spPr>
                </pic:pic>
              </a:graphicData>
            </a:graphic>
          </wp:inline>
        </w:drawing>
      </w:r>
    </w:p>
    <w:p w14:paraId="4CCBD193" w14:textId="77777777" w:rsidR="00107BD3" w:rsidRDefault="00107BD3" w:rsidP="00276E42">
      <w:pPr>
        <w:pStyle w:val="HTMLPreformatted"/>
        <w:shd w:val="clear" w:color="auto" w:fill="FFFFFF"/>
        <w:rPr>
          <w:rFonts w:ascii="Sitka Subheading" w:hAnsi="Sitka Subheading"/>
          <w:sz w:val="21"/>
          <w:szCs w:val="21"/>
        </w:rPr>
      </w:pPr>
    </w:p>
    <w:p w14:paraId="5A72FB90" w14:textId="77777777" w:rsidR="00107BD3" w:rsidRDefault="00107BD3" w:rsidP="00276E42">
      <w:pPr>
        <w:pStyle w:val="HTMLPreformatted"/>
        <w:shd w:val="clear" w:color="auto" w:fill="FFFFFF"/>
        <w:rPr>
          <w:rFonts w:ascii="Sitka Subheading" w:hAnsi="Sitka Subheading"/>
          <w:sz w:val="21"/>
          <w:szCs w:val="21"/>
        </w:rPr>
      </w:pPr>
    </w:p>
    <w:p w14:paraId="4095864C" w14:textId="77777777" w:rsidR="00107BD3" w:rsidRDefault="00107BD3" w:rsidP="00276E42">
      <w:pPr>
        <w:pStyle w:val="HTMLPreformatted"/>
        <w:shd w:val="clear" w:color="auto" w:fill="FFFFFF"/>
        <w:rPr>
          <w:rFonts w:ascii="Sitka Subheading" w:hAnsi="Sitka Subheading"/>
          <w:sz w:val="21"/>
          <w:szCs w:val="21"/>
        </w:rPr>
      </w:pPr>
    </w:p>
    <w:p w14:paraId="1CD32908" w14:textId="77777777" w:rsidR="00107BD3" w:rsidRDefault="00107BD3" w:rsidP="00276E42">
      <w:pPr>
        <w:pStyle w:val="HTMLPreformatted"/>
        <w:shd w:val="clear" w:color="auto" w:fill="FFFFFF"/>
        <w:rPr>
          <w:rFonts w:ascii="Sitka Subheading" w:hAnsi="Sitka Subheading"/>
          <w:sz w:val="21"/>
          <w:szCs w:val="21"/>
        </w:rPr>
      </w:pPr>
    </w:p>
    <w:p w14:paraId="218C7009" w14:textId="67C6AD0E" w:rsidR="00107BD3" w:rsidRDefault="00905EC2" w:rsidP="00276E42">
      <w:pPr>
        <w:pStyle w:val="HTMLPreformatted"/>
        <w:shd w:val="clear" w:color="auto" w:fill="FFFFFF"/>
        <w:rPr>
          <w:rFonts w:ascii="Sitka Subheading" w:hAnsi="Sitka Subheading"/>
          <w:sz w:val="21"/>
          <w:szCs w:val="21"/>
        </w:rPr>
      </w:pPr>
      <w:r w:rsidRPr="00905EC2">
        <w:rPr>
          <w:rFonts w:ascii="Sitka Subheading" w:hAnsi="Sitka Subheading"/>
          <w:noProof/>
          <w:sz w:val="21"/>
          <w:szCs w:val="21"/>
        </w:rPr>
        <w:lastRenderedPageBreak/>
        <w:drawing>
          <wp:inline distT="0" distB="0" distL="0" distR="0" wp14:anchorId="1D729B6E" wp14:editId="4BE9D2AB">
            <wp:extent cx="3124200" cy="2830553"/>
            <wp:effectExtent l="0" t="0" r="0" b="8255"/>
            <wp:docPr id="1821010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10481" name=""/>
                    <pic:cNvPicPr/>
                  </pic:nvPicPr>
                  <pic:blipFill>
                    <a:blip r:embed="rId105"/>
                    <a:stretch>
                      <a:fillRect/>
                    </a:stretch>
                  </pic:blipFill>
                  <pic:spPr>
                    <a:xfrm>
                      <a:off x="0" y="0"/>
                      <a:ext cx="3128067" cy="2834056"/>
                    </a:xfrm>
                    <a:prstGeom prst="rect">
                      <a:avLst/>
                    </a:prstGeom>
                  </pic:spPr>
                </pic:pic>
              </a:graphicData>
            </a:graphic>
          </wp:inline>
        </w:drawing>
      </w:r>
    </w:p>
    <w:p w14:paraId="204C8005" w14:textId="77777777" w:rsidR="00107BD3" w:rsidRPr="00107BD3" w:rsidRDefault="00107BD3" w:rsidP="00276E42">
      <w:pPr>
        <w:pStyle w:val="HTMLPreformatted"/>
        <w:shd w:val="clear" w:color="auto" w:fill="FFFFFF"/>
        <w:rPr>
          <w:rFonts w:ascii="Sitka Subheading" w:hAnsi="Sitka Subheading"/>
          <w:sz w:val="21"/>
          <w:szCs w:val="21"/>
          <w:lang w:val="ro-RO"/>
        </w:rPr>
      </w:pPr>
    </w:p>
    <w:p w14:paraId="3FFCC5CF" w14:textId="77777777" w:rsidR="00D52B24" w:rsidRDefault="00D52B24" w:rsidP="00276E42">
      <w:pPr>
        <w:pStyle w:val="HTMLPreformatted"/>
        <w:shd w:val="clear" w:color="auto" w:fill="FFFFFF"/>
        <w:rPr>
          <w:rFonts w:ascii="Sitka Subheading" w:hAnsi="Sitka Subheading"/>
          <w:sz w:val="21"/>
          <w:szCs w:val="21"/>
        </w:rPr>
      </w:pPr>
    </w:p>
    <w:p w14:paraId="53170045" w14:textId="0CEED603" w:rsidR="00D52B24" w:rsidRDefault="00905EC2" w:rsidP="00276E42">
      <w:pPr>
        <w:pStyle w:val="HTMLPreformatted"/>
        <w:shd w:val="clear" w:color="auto" w:fill="FFFFFF"/>
        <w:rPr>
          <w:rFonts w:ascii="Sitka Subheading" w:hAnsi="Sitka Subheading"/>
          <w:sz w:val="21"/>
          <w:szCs w:val="21"/>
        </w:rPr>
      </w:pPr>
      <w:r>
        <w:rPr>
          <w:rFonts w:ascii="Sitka Subheading" w:hAnsi="Sitka Subheading"/>
          <w:sz w:val="21"/>
          <w:szCs w:val="21"/>
        </w:rPr>
        <w:t>Colectii</w:t>
      </w:r>
    </w:p>
    <w:p w14:paraId="0811605A" w14:textId="2383077B" w:rsidR="00905EC2" w:rsidRDefault="00905EC2" w:rsidP="00276E42">
      <w:pPr>
        <w:pStyle w:val="HTMLPreformatted"/>
        <w:shd w:val="clear" w:color="auto" w:fill="FFFFFF"/>
        <w:rPr>
          <w:rFonts w:ascii="Sitka Subheading" w:hAnsi="Sitka Subheading"/>
          <w:sz w:val="21"/>
          <w:szCs w:val="21"/>
        </w:rPr>
      </w:pPr>
      <w:r w:rsidRPr="00905EC2">
        <w:rPr>
          <w:rFonts w:ascii="Sitka Subheading" w:hAnsi="Sitka Subheading"/>
          <w:noProof/>
          <w:sz w:val="21"/>
          <w:szCs w:val="21"/>
        </w:rPr>
        <w:drawing>
          <wp:inline distT="0" distB="0" distL="0" distR="0" wp14:anchorId="74C2AD4E" wp14:editId="6B7F8F4E">
            <wp:extent cx="4259949" cy="5067739"/>
            <wp:effectExtent l="0" t="0" r="7620" b="0"/>
            <wp:docPr id="29972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29701" name=""/>
                    <pic:cNvPicPr/>
                  </pic:nvPicPr>
                  <pic:blipFill>
                    <a:blip r:embed="rId106"/>
                    <a:stretch>
                      <a:fillRect/>
                    </a:stretch>
                  </pic:blipFill>
                  <pic:spPr>
                    <a:xfrm>
                      <a:off x="0" y="0"/>
                      <a:ext cx="4259949" cy="5067739"/>
                    </a:xfrm>
                    <a:prstGeom prst="rect">
                      <a:avLst/>
                    </a:prstGeom>
                  </pic:spPr>
                </pic:pic>
              </a:graphicData>
            </a:graphic>
          </wp:inline>
        </w:drawing>
      </w:r>
    </w:p>
    <w:p w14:paraId="1C88BD6C" w14:textId="77777777" w:rsidR="00D52B24" w:rsidRDefault="00D52B24" w:rsidP="00276E42">
      <w:pPr>
        <w:pStyle w:val="HTMLPreformatted"/>
        <w:shd w:val="clear" w:color="auto" w:fill="FFFFFF"/>
        <w:rPr>
          <w:rFonts w:ascii="Sitka Subheading" w:hAnsi="Sitka Subheading"/>
          <w:sz w:val="21"/>
          <w:szCs w:val="21"/>
        </w:rPr>
      </w:pPr>
    </w:p>
    <w:p w14:paraId="1B821D84" w14:textId="77777777" w:rsidR="00D52B24" w:rsidRDefault="00D52B24" w:rsidP="00276E42">
      <w:pPr>
        <w:pStyle w:val="HTMLPreformatted"/>
        <w:shd w:val="clear" w:color="auto" w:fill="FFFFFF"/>
        <w:rPr>
          <w:rFonts w:ascii="Sitka Subheading" w:hAnsi="Sitka Subheading"/>
          <w:sz w:val="21"/>
          <w:szCs w:val="21"/>
        </w:rPr>
      </w:pPr>
    </w:p>
    <w:p w14:paraId="60A645E1" w14:textId="77777777" w:rsidR="00905EC2" w:rsidRDefault="00905EC2" w:rsidP="00276E42">
      <w:pPr>
        <w:pStyle w:val="HTMLPreformatted"/>
        <w:shd w:val="clear" w:color="auto" w:fill="FFFFFF"/>
        <w:rPr>
          <w:rFonts w:ascii="Sitka Subheading" w:hAnsi="Sitka Subheading"/>
          <w:sz w:val="21"/>
          <w:szCs w:val="21"/>
        </w:rPr>
      </w:pPr>
    </w:p>
    <w:p w14:paraId="06B14FAB" w14:textId="77777777" w:rsidR="00905EC2" w:rsidRPr="00276E42" w:rsidRDefault="00905EC2" w:rsidP="00276E42">
      <w:pPr>
        <w:pStyle w:val="HTMLPreformatted"/>
        <w:shd w:val="clear" w:color="auto" w:fill="FFFFFF"/>
        <w:rPr>
          <w:rFonts w:ascii="Sitka Subheading" w:hAnsi="Sitka Subheading"/>
          <w:sz w:val="21"/>
          <w:szCs w:val="21"/>
        </w:rPr>
      </w:pPr>
    </w:p>
    <w:p w14:paraId="56D87B39" w14:textId="38270E4D" w:rsidR="00276E42" w:rsidRPr="00276E42" w:rsidRDefault="00276E42" w:rsidP="00276E42">
      <w:pPr>
        <w:pStyle w:val="HTMLPreformatted"/>
        <w:shd w:val="clear" w:color="auto" w:fill="FFFFFF"/>
        <w:rPr>
          <w:rFonts w:ascii="Sitka Subheading" w:hAnsi="Sitka Subheading"/>
          <w:sz w:val="21"/>
          <w:szCs w:val="21"/>
        </w:rPr>
      </w:pPr>
      <w:r>
        <w:rPr>
          <w:rFonts w:ascii="Sitka Subheading" w:hAnsi="Sitka Subheading"/>
          <w:sz w:val="21"/>
          <w:szCs w:val="21"/>
        </w:rPr>
        <w:lastRenderedPageBreak/>
        <w:t xml:space="preserve">11. </w:t>
      </w:r>
      <w:r w:rsidRPr="00276E42">
        <w:rPr>
          <w:rFonts w:ascii="Sitka Subheading" w:hAnsi="Sitka Subheading"/>
          <w:sz w:val="21"/>
          <w:szCs w:val="21"/>
        </w:rPr>
        <w:t>Metode statice si non stadice</w:t>
      </w:r>
    </w:p>
    <w:p w14:paraId="78E2B551" w14:textId="77777777" w:rsidR="00276E42" w:rsidRPr="00276E42" w:rsidRDefault="00276E42" w:rsidP="00276E42">
      <w:pPr>
        <w:pStyle w:val="HTMLPreformatted"/>
        <w:shd w:val="clear" w:color="auto" w:fill="FFFFFF"/>
        <w:rPr>
          <w:rFonts w:ascii="Sitka Subheading" w:hAnsi="Sitka Subheading"/>
          <w:sz w:val="21"/>
          <w:szCs w:val="21"/>
        </w:rPr>
      </w:pPr>
    </w:p>
    <w:p w14:paraId="2C52E621" w14:textId="19168C07" w:rsidR="00276E42" w:rsidRPr="00276E42" w:rsidRDefault="00276E42" w:rsidP="00276E42">
      <w:pPr>
        <w:pStyle w:val="HTMLPreformatted"/>
        <w:shd w:val="clear" w:color="auto" w:fill="FFFFFF"/>
        <w:rPr>
          <w:rFonts w:ascii="Sitka Subheading" w:hAnsi="Sitka Subheading"/>
          <w:sz w:val="21"/>
          <w:szCs w:val="21"/>
        </w:rPr>
      </w:pPr>
      <w:r>
        <w:rPr>
          <w:rFonts w:ascii="Sitka Subheading" w:hAnsi="Sitka Subheading"/>
          <w:sz w:val="21"/>
          <w:szCs w:val="21"/>
        </w:rPr>
        <w:t>12. Variabile / metode</w:t>
      </w:r>
      <w:r w:rsidRPr="00276E42">
        <w:rPr>
          <w:rFonts w:ascii="Sitka Subheading" w:hAnsi="Sitka Subheading"/>
          <w:sz w:val="21"/>
          <w:szCs w:val="21"/>
        </w:rPr>
        <w:t>:</w:t>
      </w:r>
    </w:p>
    <w:p w14:paraId="035343A7"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final, </w:t>
      </w:r>
    </w:p>
    <w:p w14:paraId="2C5711F8"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static, </w:t>
      </w:r>
    </w:p>
    <w:p w14:paraId="235928B2"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transient, </w:t>
      </w:r>
    </w:p>
    <w:p w14:paraId="2E7AF7BA"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synchronized</w:t>
      </w:r>
    </w:p>
    <w:p w14:paraId="5CB6B2D5" w14:textId="77777777" w:rsidR="00276E42" w:rsidRPr="00276E42" w:rsidRDefault="00276E42" w:rsidP="00276E42">
      <w:pPr>
        <w:pStyle w:val="HTMLPreformatted"/>
        <w:shd w:val="clear" w:color="auto" w:fill="FFFFFF"/>
        <w:rPr>
          <w:rFonts w:ascii="Sitka Subheading" w:hAnsi="Sitka Subheading"/>
          <w:sz w:val="21"/>
          <w:szCs w:val="21"/>
        </w:rPr>
      </w:pPr>
    </w:p>
    <w:p w14:paraId="67F77BCE" w14:textId="77777777" w:rsidR="00276E42" w:rsidRDefault="00276E42" w:rsidP="00276E42">
      <w:pPr>
        <w:pStyle w:val="HTMLPreformatted"/>
        <w:shd w:val="clear" w:color="auto" w:fill="FFFFFF"/>
        <w:rPr>
          <w:rFonts w:ascii="Sitka Subheading" w:hAnsi="Sitka Subheading"/>
          <w:sz w:val="21"/>
          <w:szCs w:val="21"/>
        </w:rPr>
      </w:pPr>
    </w:p>
    <w:p w14:paraId="5F2B6A18" w14:textId="77777777" w:rsidR="00276E42" w:rsidRDefault="00276E42" w:rsidP="00276E42">
      <w:pPr>
        <w:pStyle w:val="HTMLPreformatted"/>
        <w:shd w:val="clear" w:color="auto" w:fill="FFFFFF"/>
        <w:rPr>
          <w:rFonts w:ascii="Sitka Subheading" w:hAnsi="Sitka Subheading"/>
          <w:sz w:val="21"/>
          <w:szCs w:val="21"/>
        </w:rPr>
      </w:pPr>
    </w:p>
    <w:p w14:paraId="3E7F56B0" w14:textId="77777777" w:rsidR="00276E42" w:rsidRDefault="00276E42" w:rsidP="00276E42">
      <w:pPr>
        <w:pStyle w:val="HTMLPreformatted"/>
        <w:shd w:val="clear" w:color="auto" w:fill="FFFFFF"/>
        <w:rPr>
          <w:rFonts w:ascii="Sitka Subheading" w:hAnsi="Sitka Subheading"/>
          <w:sz w:val="21"/>
          <w:szCs w:val="21"/>
        </w:rPr>
      </w:pPr>
    </w:p>
    <w:p w14:paraId="0AC30EAC" w14:textId="77777777" w:rsidR="00276E42" w:rsidRPr="00276E42" w:rsidRDefault="00276E42" w:rsidP="00276E42">
      <w:pPr>
        <w:pStyle w:val="HTMLPreformatted"/>
        <w:shd w:val="clear" w:color="auto" w:fill="FFFFFF"/>
        <w:rPr>
          <w:rFonts w:ascii="Sitka Subheading" w:hAnsi="Sitka Subheading"/>
          <w:sz w:val="21"/>
          <w:szCs w:val="21"/>
        </w:rPr>
      </w:pPr>
    </w:p>
    <w:p w14:paraId="1534B57A" w14:textId="6443C921"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Interfete</w:t>
      </w:r>
      <w:r>
        <w:rPr>
          <w:rFonts w:ascii="Sitka Subheading" w:hAnsi="Sitka Subheading"/>
          <w:sz w:val="21"/>
          <w:szCs w:val="21"/>
        </w:rPr>
        <w:t xml:space="preserve"> – toate metodele sunt publice in interfete</w:t>
      </w:r>
    </w:p>
    <w:p w14:paraId="2222C9C3" w14:textId="77777777" w:rsidR="00276E42" w:rsidRPr="00276E42" w:rsidRDefault="00276E42" w:rsidP="00276E42">
      <w:pPr>
        <w:pStyle w:val="HTMLPreformatted"/>
        <w:shd w:val="clear" w:color="auto" w:fill="FFFFFF"/>
        <w:rPr>
          <w:rFonts w:ascii="Sitka Subheading" w:hAnsi="Sitka Subheading"/>
          <w:sz w:val="21"/>
          <w:szCs w:val="21"/>
        </w:rPr>
      </w:pPr>
    </w:p>
    <w:p w14:paraId="2BA2F969"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Pachete</w:t>
      </w:r>
    </w:p>
    <w:p w14:paraId="2646F422" w14:textId="77777777" w:rsidR="00276E42" w:rsidRPr="00276E42" w:rsidRDefault="00276E42" w:rsidP="00276E42">
      <w:pPr>
        <w:pStyle w:val="HTMLPreformatted"/>
        <w:shd w:val="clear" w:color="auto" w:fill="FFFFFF"/>
        <w:rPr>
          <w:rFonts w:ascii="Sitka Subheading" w:hAnsi="Sitka Subheading"/>
          <w:sz w:val="21"/>
          <w:szCs w:val="21"/>
        </w:rPr>
      </w:pPr>
    </w:p>
    <w:p w14:paraId="0B107EAB" w14:textId="77777777" w:rsidR="00276E42" w:rsidRPr="00276E42" w:rsidRDefault="00276E42" w:rsidP="00276E42">
      <w:pPr>
        <w:pStyle w:val="HTMLPreformatted"/>
        <w:shd w:val="clear" w:color="auto" w:fill="FFFFFF"/>
        <w:rPr>
          <w:rFonts w:ascii="Sitka Subheading" w:hAnsi="Sitka Subheading"/>
          <w:sz w:val="21"/>
          <w:szCs w:val="21"/>
        </w:rPr>
      </w:pPr>
    </w:p>
    <w:p w14:paraId="02E2EBC0" w14:textId="77777777" w:rsidR="00276E42" w:rsidRPr="00276E42" w:rsidRDefault="00276E42" w:rsidP="00276E42">
      <w:pPr>
        <w:pStyle w:val="HTMLPreformatted"/>
        <w:shd w:val="clear" w:color="auto" w:fill="FFFFFF"/>
        <w:rPr>
          <w:rFonts w:ascii="Sitka Subheading" w:hAnsi="Sitka Subheading"/>
          <w:sz w:val="21"/>
          <w:szCs w:val="21"/>
        </w:rPr>
      </w:pPr>
    </w:p>
    <w:p w14:paraId="567AD288" w14:textId="77777777" w:rsidR="00276E42" w:rsidRPr="00276E42" w:rsidRDefault="00276E42" w:rsidP="00276E42">
      <w:pPr>
        <w:pStyle w:val="HTMLPreformatted"/>
        <w:shd w:val="clear" w:color="auto" w:fill="FFFFFF"/>
        <w:rPr>
          <w:rFonts w:ascii="Sitka Subheading" w:hAnsi="Sitka Subheading"/>
          <w:sz w:val="21"/>
          <w:szCs w:val="21"/>
        </w:rPr>
      </w:pPr>
    </w:p>
    <w:p w14:paraId="40EB8493" w14:textId="77777777" w:rsidR="00276E42" w:rsidRPr="00276E42" w:rsidRDefault="00276E42" w:rsidP="00276E42">
      <w:pPr>
        <w:pStyle w:val="HTMLPreformatted"/>
        <w:shd w:val="clear" w:color="auto" w:fill="FFFFFF"/>
        <w:rPr>
          <w:rFonts w:ascii="Sitka Subheading" w:hAnsi="Sitka Subheading"/>
          <w:sz w:val="21"/>
          <w:szCs w:val="21"/>
        </w:rPr>
      </w:pPr>
    </w:p>
    <w:p w14:paraId="2649CBBA"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IMPLEMENTS</w:t>
      </w:r>
    </w:p>
    <w:p w14:paraId="78196D9E"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EXTENDS</w:t>
      </w:r>
    </w:p>
    <w:p w14:paraId="028F3872" w14:textId="77777777" w:rsidR="00276E42" w:rsidRPr="00276E42" w:rsidRDefault="00276E42" w:rsidP="00276E42">
      <w:pPr>
        <w:pStyle w:val="HTMLPreformatted"/>
        <w:shd w:val="clear" w:color="auto" w:fill="FFFFFF"/>
        <w:rPr>
          <w:rFonts w:ascii="Sitka Subheading" w:hAnsi="Sitka Subheading"/>
          <w:sz w:val="21"/>
          <w:szCs w:val="21"/>
        </w:rPr>
      </w:pPr>
    </w:p>
    <w:p w14:paraId="4B750C36" w14:textId="77777777" w:rsidR="00276E42" w:rsidRPr="00276E42" w:rsidRDefault="00276E42" w:rsidP="00276E42">
      <w:pPr>
        <w:pStyle w:val="HTMLPreformatted"/>
        <w:shd w:val="clear" w:color="auto" w:fill="FFFFFF"/>
        <w:rPr>
          <w:rFonts w:ascii="Sitka Subheading" w:hAnsi="Sitka Subheading"/>
          <w:sz w:val="21"/>
          <w:szCs w:val="21"/>
        </w:rPr>
      </w:pPr>
    </w:p>
    <w:p w14:paraId="64624032" w14:textId="77777777" w:rsidR="00276E42" w:rsidRPr="00276E42" w:rsidRDefault="00276E42" w:rsidP="00276E42">
      <w:pPr>
        <w:pStyle w:val="HTMLPreformatted"/>
        <w:shd w:val="clear" w:color="auto" w:fill="FFFFFF"/>
        <w:rPr>
          <w:rFonts w:ascii="Sitka Subheading" w:hAnsi="Sitka Subheading"/>
          <w:sz w:val="21"/>
          <w:szCs w:val="21"/>
        </w:rPr>
      </w:pPr>
    </w:p>
    <w:p w14:paraId="2845A112"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Incapsulare:</w:t>
      </w:r>
    </w:p>
    <w:p w14:paraId="12410064"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private, </w:t>
      </w:r>
    </w:p>
    <w:p w14:paraId="62B8AF6D"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default, </w:t>
      </w:r>
    </w:p>
    <w:p w14:paraId="622EE427"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xml:space="preserve">-protected, </w:t>
      </w:r>
    </w:p>
    <w:p w14:paraId="3BF39A2A"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public</w:t>
      </w:r>
    </w:p>
    <w:p w14:paraId="0B6E099D" w14:textId="77777777" w:rsidR="00276E42" w:rsidRPr="00276E42" w:rsidRDefault="00276E42" w:rsidP="00276E42">
      <w:pPr>
        <w:pStyle w:val="HTMLPreformatted"/>
        <w:shd w:val="clear" w:color="auto" w:fill="FFFFFF"/>
        <w:rPr>
          <w:rFonts w:ascii="Sitka Subheading" w:hAnsi="Sitka Subheading"/>
          <w:sz w:val="21"/>
          <w:szCs w:val="21"/>
        </w:rPr>
      </w:pPr>
    </w:p>
    <w:p w14:paraId="17738309" w14:textId="77777777" w:rsidR="00276E42" w:rsidRPr="00276E42" w:rsidRDefault="00276E42" w:rsidP="00276E42">
      <w:pPr>
        <w:pStyle w:val="HTMLPreformatted"/>
        <w:shd w:val="clear" w:color="auto" w:fill="FFFFFF"/>
        <w:rPr>
          <w:rFonts w:ascii="Sitka Subheading" w:hAnsi="Sitka Subheading"/>
          <w:sz w:val="21"/>
          <w:szCs w:val="21"/>
        </w:rPr>
      </w:pPr>
    </w:p>
    <w:p w14:paraId="4576B02F"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Polimorfism</w:t>
      </w:r>
    </w:p>
    <w:p w14:paraId="7551D296"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 aproape toate metodele în Java sunt virtuale</w:t>
      </w:r>
    </w:p>
    <w:p w14:paraId="5F08CAB0" w14:textId="77777777" w:rsidR="00276E42" w:rsidRPr="00276E42" w:rsidRDefault="00276E42" w:rsidP="00276E42">
      <w:pPr>
        <w:pStyle w:val="HTMLPreformatted"/>
        <w:shd w:val="clear" w:color="auto" w:fill="FFFFFF"/>
        <w:rPr>
          <w:rFonts w:ascii="Sitka Subheading" w:hAnsi="Sitka Subheading"/>
          <w:sz w:val="21"/>
          <w:szCs w:val="21"/>
        </w:rPr>
      </w:pPr>
    </w:p>
    <w:p w14:paraId="6F54A810" w14:textId="77777777" w:rsidR="00276E42" w:rsidRPr="00276E42" w:rsidRDefault="00276E42" w:rsidP="00276E42">
      <w:pPr>
        <w:pStyle w:val="HTMLPreformatted"/>
        <w:shd w:val="clear" w:color="auto" w:fill="FFFFFF"/>
        <w:rPr>
          <w:rFonts w:ascii="Sitka Subheading" w:hAnsi="Sitka Subheading"/>
          <w:sz w:val="21"/>
          <w:szCs w:val="21"/>
        </w:rPr>
      </w:pPr>
    </w:p>
    <w:p w14:paraId="1DC05DC2"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Diagrame UML:</w:t>
      </w:r>
    </w:p>
    <w:p w14:paraId="77D99D56" w14:textId="77777777" w:rsidR="00276E42" w:rsidRPr="00276E42" w:rsidRDefault="00276E42" w:rsidP="00276E42">
      <w:pPr>
        <w:pStyle w:val="HTMLPreformatted"/>
        <w:shd w:val="clear" w:color="auto" w:fill="FFFFFF"/>
        <w:rPr>
          <w:rFonts w:ascii="Sitka Subheading" w:hAnsi="Sitka Subheading"/>
          <w:sz w:val="21"/>
          <w:szCs w:val="21"/>
        </w:rPr>
      </w:pPr>
      <w:r w:rsidRPr="00276E42">
        <w:rPr>
          <w:rFonts w:ascii="Sitka Subheading" w:hAnsi="Sitka Subheading"/>
          <w:sz w:val="21"/>
          <w:szCs w:val="21"/>
        </w:rPr>
        <w:t>Diagramele UML de clase (definirea unei clase și a unei interfețe, metode abstracte, reprezentarea relațiilor de moștenire și asociere între clase), implementarea unei diagrame de clase UML sub formă de cod Java.</w:t>
      </w:r>
    </w:p>
    <w:p w14:paraId="3A77948C" w14:textId="77777777" w:rsidR="00276E42" w:rsidRPr="00276E42" w:rsidRDefault="00276E42" w:rsidP="004D0D39">
      <w:pPr>
        <w:pStyle w:val="HTMLPreformatted"/>
        <w:shd w:val="clear" w:color="auto" w:fill="FFFFFF"/>
        <w:rPr>
          <w:rFonts w:ascii="Sitka Subheading" w:hAnsi="Sitka Subheading"/>
          <w:sz w:val="21"/>
          <w:szCs w:val="21"/>
        </w:rPr>
      </w:pPr>
    </w:p>
    <w:p w14:paraId="439839FC" w14:textId="77777777" w:rsidR="00905EC2" w:rsidRDefault="00905EC2">
      <w:pPr>
        <w:rPr>
          <w:b/>
          <w:bCs/>
          <w:color w:val="FF0000"/>
          <w:sz w:val="21"/>
          <w:szCs w:val="21"/>
        </w:rPr>
      </w:pPr>
    </w:p>
    <w:p w14:paraId="7B4C92CC" w14:textId="77777777" w:rsidR="00905EC2" w:rsidRDefault="00905EC2">
      <w:pPr>
        <w:rPr>
          <w:b/>
          <w:bCs/>
          <w:color w:val="FF0000"/>
          <w:sz w:val="21"/>
          <w:szCs w:val="21"/>
        </w:rPr>
      </w:pPr>
      <w:r>
        <w:rPr>
          <w:b/>
          <w:bCs/>
          <w:color w:val="FF0000"/>
          <w:sz w:val="21"/>
          <w:szCs w:val="21"/>
        </w:rPr>
        <w:br w:type="page"/>
      </w:r>
    </w:p>
    <w:p w14:paraId="5EF2C8CD" w14:textId="77777777" w:rsidR="00905EC2" w:rsidRDefault="00905EC2">
      <w:pPr>
        <w:rPr>
          <w:b/>
          <w:bCs/>
          <w:color w:val="FF0000"/>
          <w:sz w:val="21"/>
          <w:szCs w:val="21"/>
        </w:rPr>
      </w:pPr>
      <w:r>
        <w:rPr>
          <w:b/>
          <w:bCs/>
          <w:color w:val="FF0000"/>
          <w:sz w:val="21"/>
          <w:szCs w:val="21"/>
        </w:rPr>
        <w:lastRenderedPageBreak/>
        <w:t>EXCEPTII</w:t>
      </w:r>
    </w:p>
    <w:p w14:paraId="0E501A57" w14:textId="77777777" w:rsidR="00ED6260" w:rsidRDefault="00735828" w:rsidP="00735828">
      <w:pPr>
        <w:rPr>
          <w:b/>
          <w:bCs/>
          <w:color w:val="FF0000"/>
          <w:sz w:val="21"/>
          <w:szCs w:val="21"/>
        </w:rPr>
      </w:pPr>
      <w:r w:rsidRPr="00735828">
        <w:rPr>
          <w:b/>
          <w:bCs/>
          <w:color w:val="FF0000"/>
          <w:sz w:val="21"/>
          <w:szCs w:val="21"/>
        </w:rPr>
        <w:t xml:space="preserve">clasele Exception RuntimeException </w:t>
      </w:r>
    </w:p>
    <w:p w14:paraId="533C3635" w14:textId="792C017A" w:rsidR="00ED6260" w:rsidRDefault="00735828" w:rsidP="00735828">
      <w:pPr>
        <w:rPr>
          <w:sz w:val="21"/>
          <w:szCs w:val="21"/>
        </w:rPr>
      </w:pPr>
      <w:r w:rsidRPr="00735828">
        <w:rPr>
          <w:b/>
          <w:bCs/>
          <w:color w:val="FF0000"/>
          <w:sz w:val="21"/>
          <w:szCs w:val="21"/>
        </w:rPr>
        <w:t>checked</w:t>
      </w:r>
      <w:r w:rsidR="00ED6260" w:rsidRPr="00ED6260">
        <w:rPr>
          <w:b/>
          <w:bCs/>
          <w:color w:val="FF0000"/>
          <w:sz w:val="21"/>
          <w:szCs w:val="21"/>
        </w:rPr>
        <w:t xml:space="preserve"> </w:t>
      </w:r>
      <w:r w:rsidR="00ED6260">
        <w:rPr>
          <w:b/>
          <w:bCs/>
          <w:color w:val="FF0000"/>
          <w:sz w:val="21"/>
          <w:szCs w:val="21"/>
        </w:rPr>
        <w:t xml:space="preserve">exceptions </w:t>
      </w:r>
      <w:r w:rsidR="00ED6260">
        <w:rPr>
          <w:sz w:val="21"/>
          <w:szCs w:val="21"/>
        </w:rPr>
        <w:t xml:space="preserve">– IO / compile Time exception </w:t>
      </w:r>
    </w:p>
    <w:p w14:paraId="2473B1AD" w14:textId="592074DF" w:rsidR="00D75E80" w:rsidRPr="00ED6260" w:rsidRDefault="00D75E80" w:rsidP="00735828">
      <w:pPr>
        <w:rPr>
          <w:sz w:val="21"/>
          <w:szCs w:val="21"/>
        </w:rPr>
      </w:pPr>
      <w:r w:rsidRPr="00D75E80">
        <w:rPr>
          <w:noProof/>
          <w:sz w:val="21"/>
          <w:szCs w:val="21"/>
        </w:rPr>
        <w:drawing>
          <wp:inline distT="0" distB="0" distL="0" distR="0" wp14:anchorId="4D306DF2" wp14:editId="5A06E280">
            <wp:extent cx="4185557" cy="1220390"/>
            <wp:effectExtent l="0" t="0" r="5715" b="0"/>
            <wp:docPr id="14295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56091" name=""/>
                    <pic:cNvPicPr/>
                  </pic:nvPicPr>
                  <pic:blipFill>
                    <a:blip r:embed="rId107"/>
                    <a:stretch>
                      <a:fillRect/>
                    </a:stretch>
                  </pic:blipFill>
                  <pic:spPr>
                    <a:xfrm>
                      <a:off x="0" y="0"/>
                      <a:ext cx="4197409" cy="1223846"/>
                    </a:xfrm>
                    <a:prstGeom prst="rect">
                      <a:avLst/>
                    </a:prstGeom>
                  </pic:spPr>
                </pic:pic>
              </a:graphicData>
            </a:graphic>
          </wp:inline>
        </w:drawing>
      </w:r>
    </w:p>
    <w:p w14:paraId="23E1017B" w14:textId="2BEBDD66" w:rsidR="00ED6260" w:rsidRDefault="00D75E80" w:rsidP="00735828">
      <w:pPr>
        <w:rPr>
          <w:b/>
          <w:bCs/>
          <w:color w:val="FF0000"/>
          <w:sz w:val="21"/>
          <w:szCs w:val="21"/>
        </w:rPr>
      </w:pPr>
      <w:r w:rsidRPr="00D75E80">
        <w:rPr>
          <w:b/>
          <w:bCs/>
          <w:noProof/>
          <w:color w:val="FF0000"/>
          <w:sz w:val="21"/>
          <w:szCs w:val="21"/>
        </w:rPr>
        <w:drawing>
          <wp:inline distT="0" distB="0" distL="0" distR="0" wp14:anchorId="4C654D33" wp14:editId="129950FF">
            <wp:extent cx="1988593" cy="1801586"/>
            <wp:effectExtent l="0" t="0" r="0" b="8255"/>
            <wp:docPr id="1157010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10012" name=""/>
                    <pic:cNvPicPr/>
                  </pic:nvPicPr>
                  <pic:blipFill>
                    <a:blip r:embed="rId108"/>
                    <a:stretch>
                      <a:fillRect/>
                    </a:stretch>
                  </pic:blipFill>
                  <pic:spPr>
                    <a:xfrm>
                      <a:off x="0" y="0"/>
                      <a:ext cx="1996234" cy="1808508"/>
                    </a:xfrm>
                    <a:prstGeom prst="rect">
                      <a:avLst/>
                    </a:prstGeom>
                  </pic:spPr>
                </pic:pic>
              </a:graphicData>
            </a:graphic>
          </wp:inline>
        </w:drawing>
      </w:r>
      <w:r w:rsidR="00B92AA1" w:rsidRPr="00B92AA1">
        <w:rPr>
          <w:b/>
          <w:bCs/>
          <w:noProof/>
          <w:color w:val="FF0000"/>
          <w:sz w:val="21"/>
          <w:szCs w:val="21"/>
        </w:rPr>
        <w:drawing>
          <wp:inline distT="0" distB="0" distL="0" distR="0" wp14:anchorId="7011A918" wp14:editId="6013E92D">
            <wp:extent cx="2808514" cy="1045674"/>
            <wp:effectExtent l="0" t="0" r="0" b="2540"/>
            <wp:docPr id="179952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21342" name=""/>
                    <pic:cNvPicPr/>
                  </pic:nvPicPr>
                  <pic:blipFill>
                    <a:blip r:embed="rId109"/>
                    <a:stretch>
                      <a:fillRect/>
                    </a:stretch>
                  </pic:blipFill>
                  <pic:spPr>
                    <a:xfrm>
                      <a:off x="0" y="0"/>
                      <a:ext cx="2813689" cy="1047601"/>
                    </a:xfrm>
                    <a:prstGeom prst="rect">
                      <a:avLst/>
                    </a:prstGeom>
                  </pic:spPr>
                </pic:pic>
              </a:graphicData>
            </a:graphic>
          </wp:inline>
        </w:drawing>
      </w:r>
    </w:p>
    <w:p w14:paraId="58FF975B" w14:textId="77777777" w:rsidR="00D75E80" w:rsidRDefault="00735828" w:rsidP="00735828">
      <w:pPr>
        <w:rPr>
          <w:b/>
          <w:bCs/>
          <w:color w:val="FF0000"/>
          <w:sz w:val="21"/>
          <w:szCs w:val="21"/>
        </w:rPr>
      </w:pPr>
      <w:r w:rsidRPr="00735828">
        <w:rPr>
          <w:b/>
          <w:bCs/>
          <w:color w:val="FF0000"/>
          <w:sz w:val="21"/>
          <w:szCs w:val="21"/>
        </w:rPr>
        <w:t xml:space="preserve"> </w:t>
      </w:r>
    </w:p>
    <w:p w14:paraId="6184B94D" w14:textId="5CD79D51" w:rsidR="00735828" w:rsidRDefault="00735828" w:rsidP="00735828">
      <w:pPr>
        <w:rPr>
          <w:sz w:val="21"/>
          <w:szCs w:val="21"/>
        </w:rPr>
      </w:pPr>
      <w:r w:rsidRPr="00735828">
        <w:rPr>
          <w:b/>
          <w:bCs/>
          <w:color w:val="FF0000"/>
          <w:sz w:val="21"/>
          <w:szCs w:val="21"/>
        </w:rPr>
        <w:t>unchecked exceptions</w:t>
      </w:r>
      <w:r w:rsidR="00ED6260">
        <w:rPr>
          <w:b/>
          <w:bCs/>
          <w:color w:val="FF0000"/>
          <w:sz w:val="21"/>
          <w:szCs w:val="21"/>
        </w:rPr>
        <w:t xml:space="preserve"> </w:t>
      </w:r>
      <w:r w:rsidR="00ED6260">
        <w:rPr>
          <w:sz w:val="21"/>
          <w:szCs w:val="21"/>
        </w:rPr>
        <w:t>– Runtime Exception  / Null pointer Exceptio</w:t>
      </w:r>
      <w:r w:rsidR="00D75E80">
        <w:rPr>
          <w:sz w:val="21"/>
          <w:szCs w:val="21"/>
        </w:rPr>
        <w:t>n / arithmetic/nfe/index out of bounds</w:t>
      </w:r>
    </w:p>
    <w:p w14:paraId="332B0DE8" w14:textId="23DB94EB" w:rsidR="00D75E80" w:rsidRDefault="00D75E80" w:rsidP="00735828">
      <w:pPr>
        <w:rPr>
          <w:sz w:val="21"/>
          <w:szCs w:val="21"/>
        </w:rPr>
      </w:pPr>
      <w:r w:rsidRPr="00D75E80">
        <w:rPr>
          <w:noProof/>
          <w:sz w:val="21"/>
          <w:szCs w:val="21"/>
        </w:rPr>
        <w:drawing>
          <wp:inline distT="0" distB="0" distL="0" distR="0" wp14:anchorId="39ECD2F7" wp14:editId="08E181C1">
            <wp:extent cx="4904014" cy="765003"/>
            <wp:effectExtent l="0" t="0" r="0" b="0"/>
            <wp:docPr id="48849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494505" name=""/>
                    <pic:cNvPicPr/>
                  </pic:nvPicPr>
                  <pic:blipFill>
                    <a:blip r:embed="rId110"/>
                    <a:stretch>
                      <a:fillRect/>
                    </a:stretch>
                  </pic:blipFill>
                  <pic:spPr>
                    <a:xfrm>
                      <a:off x="0" y="0"/>
                      <a:ext cx="4918061" cy="767194"/>
                    </a:xfrm>
                    <a:prstGeom prst="rect">
                      <a:avLst/>
                    </a:prstGeom>
                  </pic:spPr>
                </pic:pic>
              </a:graphicData>
            </a:graphic>
          </wp:inline>
        </w:drawing>
      </w:r>
    </w:p>
    <w:p w14:paraId="7B20F876" w14:textId="54087E7B" w:rsidR="00D75E80" w:rsidRDefault="00D75E80" w:rsidP="00735828">
      <w:pPr>
        <w:rPr>
          <w:b/>
          <w:bCs/>
          <w:color w:val="FF0000"/>
          <w:sz w:val="21"/>
          <w:szCs w:val="21"/>
        </w:rPr>
      </w:pPr>
      <w:r w:rsidRPr="00D75E80">
        <w:rPr>
          <w:b/>
          <w:bCs/>
          <w:noProof/>
          <w:color w:val="FF0000"/>
          <w:sz w:val="21"/>
          <w:szCs w:val="21"/>
        </w:rPr>
        <w:drawing>
          <wp:inline distT="0" distB="0" distL="0" distR="0" wp14:anchorId="64E91B69" wp14:editId="4BAA26DD">
            <wp:extent cx="3810000" cy="593046"/>
            <wp:effectExtent l="0" t="0" r="0" b="0"/>
            <wp:docPr id="1280829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9043" name=""/>
                    <pic:cNvPicPr/>
                  </pic:nvPicPr>
                  <pic:blipFill>
                    <a:blip r:embed="rId111"/>
                    <a:stretch>
                      <a:fillRect/>
                    </a:stretch>
                  </pic:blipFill>
                  <pic:spPr>
                    <a:xfrm>
                      <a:off x="0" y="0"/>
                      <a:ext cx="3849646" cy="599217"/>
                    </a:xfrm>
                    <a:prstGeom prst="rect">
                      <a:avLst/>
                    </a:prstGeom>
                  </pic:spPr>
                </pic:pic>
              </a:graphicData>
            </a:graphic>
          </wp:inline>
        </w:drawing>
      </w:r>
    </w:p>
    <w:p w14:paraId="21E57B9F" w14:textId="43237DF1" w:rsidR="00D75E80" w:rsidRDefault="00D75E80" w:rsidP="00735828">
      <w:pPr>
        <w:rPr>
          <w:b/>
          <w:bCs/>
          <w:color w:val="FF0000"/>
          <w:sz w:val="21"/>
          <w:szCs w:val="21"/>
        </w:rPr>
      </w:pPr>
      <w:r w:rsidRPr="00D75E80">
        <w:rPr>
          <w:b/>
          <w:bCs/>
          <w:noProof/>
          <w:color w:val="FF0000"/>
          <w:sz w:val="21"/>
          <w:szCs w:val="21"/>
        </w:rPr>
        <w:drawing>
          <wp:inline distT="0" distB="0" distL="0" distR="0" wp14:anchorId="43A357B3" wp14:editId="329F6B56">
            <wp:extent cx="1906796" cy="1050471"/>
            <wp:effectExtent l="0" t="0" r="0" b="0"/>
            <wp:docPr id="1472422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22487" name=""/>
                    <pic:cNvPicPr/>
                  </pic:nvPicPr>
                  <pic:blipFill>
                    <a:blip r:embed="rId112"/>
                    <a:stretch>
                      <a:fillRect/>
                    </a:stretch>
                  </pic:blipFill>
                  <pic:spPr>
                    <a:xfrm>
                      <a:off x="0" y="0"/>
                      <a:ext cx="1911221" cy="1052909"/>
                    </a:xfrm>
                    <a:prstGeom prst="rect">
                      <a:avLst/>
                    </a:prstGeom>
                  </pic:spPr>
                </pic:pic>
              </a:graphicData>
            </a:graphic>
          </wp:inline>
        </w:drawing>
      </w:r>
    </w:p>
    <w:p w14:paraId="32DD02C3" w14:textId="55E7FB08" w:rsidR="00D75E80" w:rsidRDefault="00B92AA1" w:rsidP="00735828">
      <w:pPr>
        <w:rPr>
          <w:b/>
          <w:bCs/>
          <w:color w:val="FF0000"/>
          <w:sz w:val="21"/>
          <w:szCs w:val="21"/>
        </w:rPr>
      </w:pPr>
      <w:r w:rsidRPr="00B92AA1">
        <w:rPr>
          <w:b/>
          <w:bCs/>
          <w:noProof/>
          <w:color w:val="FF0000"/>
          <w:sz w:val="21"/>
          <w:szCs w:val="21"/>
        </w:rPr>
        <w:drawing>
          <wp:inline distT="0" distB="0" distL="0" distR="0" wp14:anchorId="3F96530C" wp14:editId="18BBA9B5">
            <wp:extent cx="3347357" cy="1009456"/>
            <wp:effectExtent l="0" t="0" r="5715" b="635"/>
            <wp:docPr id="785284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284504" name=""/>
                    <pic:cNvPicPr/>
                  </pic:nvPicPr>
                  <pic:blipFill>
                    <a:blip r:embed="rId113"/>
                    <a:stretch>
                      <a:fillRect/>
                    </a:stretch>
                  </pic:blipFill>
                  <pic:spPr>
                    <a:xfrm>
                      <a:off x="0" y="0"/>
                      <a:ext cx="3354018" cy="1011465"/>
                    </a:xfrm>
                    <a:prstGeom prst="rect">
                      <a:avLst/>
                    </a:prstGeom>
                  </pic:spPr>
                </pic:pic>
              </a:graphicData>
            </a:graphic>
          </wp:inline>
        </w:drawing>
      </w:r>
    </w:p>
    <w:p w14:paraId="7D34519A" w14:textId="046E518E" w:rsidR="00905EC2" w:rsidRDefault="00905EC2">
      <w:pPr>
        <w:rPr>
          <w:b/>
          <w:bCs/>
          <w:color w:val="FF0000"/>
          <w:sz w:val="21"/>
          <w:szCs w:val="21"/>
        </w:rPr>
      </w:pPr>
      <w:r w:rsidRPr="00905EC2">
        <w:rPr>
          <w:b/>
          <w:bCs/>
          <w:noProof/>
          <w:color w:val="FF0000"/>
          <w:sz w:val="21"/>
          <w:szCs w:val="21"/>
        </w:rPr>
        <w:lastRenderedPageBreak/>
        <w:drawing>
          <wp:inline distT="0" distB="0" distL="0" distR="0" wp14:anchorId="4B3EB156" wp14:editId="173B5675">
            <wp:extent cx="3996089" cy="2916382"/>
            <wp:effectExtent l="0" t="0" r="4445" b="0"/>
            <wp:docPr id="165369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93118" name=""/>
                    <pic:cNvPicPr/>
                  </pic:nvPicPr>
                  <pic:blipFill>
                    <a:blip r:embed="rId114"/>
                    <a:stretch>
                      <a:fillRect/>
                    </a:stretch>
                  </pic:blipFill>
                  <pic:spPr>
                    <a:xfrm>
                      <a:off x="0" y="0"/>
                      <a:ext cx="3999011" cy="2918514"/>
                    </a:xfrm>
                    <a:prstGeom prst="rect">
                      <a:avLst/>
                    </a:prstGeom>
                  </pic:spPr>
                </pic:pic>
              </a:graphicData>
            </a:graphic>
          </wp:inline>
        </w:drawing>
      </w:r>
    </w:p>
    <w:p w14:paraId="39856796" w14:textId="1EC5104B" w:rsidR="00905EC2" w:rsidRDefault="00905EC2">
      <w:pPr>
        <w:rPr>
          <w:b/>
          <w:bCs/>
          <w:color w:val="FF0000"/>
          <w:sz w:val="21"/>
          <w:szCs w:val="21"/>
        </w:rPr>
      </w:pPr>
      <w:r w:rsidRPr="00905EC2">
        <w:rPr>
          <w:b/>
          <w:bCs/>
          <w:noProof/>
          <w:color w:val="FF0000"/>
          <w:sz w:val="21"/>
          <w:szCs w:val="21"/>
        </w:rPr>
        <w:drawing>
          <wp:inline distT="0" distB="0" distL="0" distR="0" wp14:anchorId="69F03C51" wp14:editId="090ED5EE">
            <wp:extent cx="4821382" cy="2823187"/>
            <wp:effectExtent l="0" t="0" r="0" b="0"/>
            <wp:docPr id="1764862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862547" name=""/>
                    <pic:cNvPicPr/>
                  </pic:nvPicPr>
                  <pic:blipFill>
                    <a:blip r:embed="rId115"/>
                    <a:stretch>
                      <a:fillRect/>
                    </a:stretch>
                  </pic:blipFill>
                  <pic:spPr>
                    <a:xfrm>
                      <a:off x="0" y="0"/>
                      <a:ext cx="4825478" cy="2825586"/>
                    </a:xfrm>
                    <a:prstGeom prst="rect">
                      <a:avLst/>
                    </a:prstGeom>
                  </pic:spPr>
                </pic:pic>
              </a:graphicData>
            </a:graphic>
          </wp:inline>
        </w:drawing>
      </w:r>
    </w:p>
    <w:p w14:paraId="544694AD" w14:textId="77777777" w:rsidR="00C00A12" w:rsidRDefault="00905EC2">
      <w:pPr>
        <w:rPr>
          <w:b/>
          <w:bCs/>
          <w:color w:val="FF0000"/>
          <w:sz w:val="21"/>
          <w:szCs w:val="21"/>
        </w:rPr>
      </w:pPr>
      <w:r w:rsidRPr="00905EC2">
        <w:rPr>
          <w:b/>
          <w:bCs/>
          <w:noProof/>
          <w:color w:val="FF0000"/>
          <w:sz w:val="21"/>
          <w:szCs w:val="21"/>
        </w:rPr>
        <w:drawing>
          <wp:inline distT="0" distB="0" distL="0" distR="0" wp14:anchorId="4D32904C" wp14:editId="03198396">
            <wp:extent cx="2981325" cy="2832045"/>
            <wp:effectExtent l="0" t="0" r="0" b="6985"/>
            <wp:docPr id="47812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22696" name=""/>
                    <pic:cNvPicPr/>
                  </pic:nvPicPr>
                  <pic:blipFill>
                    <a:blip r:embed="rId116"/>
                    <a:stretch>
                      <a:fillRect/>
                    </a:stretch>
                  </pic:blipFill>
                  <pic:spPr>
                    <a:xfrm>
                      <a:off x="0" y="0"/>
                      <a:ext cx="2987605" cy="2838010"/>
                    </a:xfrm>
                    <a:prstGeom prst="rect">
                      <a:avLst/>
                    </a:prstGeom>
                  </pic:spPr>
                </pic:pic>
              </a:graphicData>
            </a:graphic>
          </wp:inline>
        </w:drawing>
      </w:r>
    </w:p>
    <w:p w14:paraId="0152D5A8" w14:textId="77777777" w:rsidR="00ED6260" w:rsidRDefault="00ED6260" w:rsidP="004B791D">
      <w:pPr>
        <w:rPr>
          <w:b/>
          <w:bCs/>
          <w:color w:val="FF0000"/>
          <w:sz w:val="28"/>
          <w:szCs w:val="28"/>
        </w:rPr>
      </w:pPr>
    </w:p>
    <w:p w14:paraId="3566D324" w14:textId="60943ADF" w:rsidR="00ED6260" w:rsidRDefault="009B0DBD" w:rsidP="004B791D">
      <w:pPr>
        <w:rPr>
          <w:b/>
          <w:bCs/>
          <w:color w:val="FF0000"/>
          <w:sz w:val="28"/>
          <w:szCs w:val="28"/>
        </w:rPr>
      </w:pPr>
      <w:r w:rsidRPr="009B0DBD">
        <w:rPr>
          <w:b/>
          <w:bCs/>
          <w:noProof/>
          <w:color w:val="FF0000"/>
          <w:sz w:val="28"/>
          <w:szCs w:val="28"/>
        </w:rPr>
        <w:lastRenderedPageBreak/>
        <w:drawing>
          <wp:inline distT="0" distB="0" distL="0" distR="0" wp14:anchorId="5D5D78D5" wp14:editId="5E7A6EF1">
            <wp:extent cx="2182586" cy="3052568"/>
            <wp:effectExtent l="0" t="0" r="8255" b="0"/>
            <wp:docPr id="86925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51001" name=""/>
                    <pic:cNvPicPr/>
                  </pic:nvPicPr>
                  <pic:blipFill>
                    <a:blip r:embed="rId117"/>
                    <a:stretch>
                      <a:fillRect/>
                    </a:stretch>
                  </pic:blipFill>
                  <pic:spPr>
                    <a:xfrm>
                      <a:off x="0" y="0"/>
                      <a:ext cx="2185608" cy="3056795"/>
                    </a:xfrm>
                    <a:prstGeom prst="rect">
                      <a:avLst/>
                    </a:prstGeom>
                  </pic:spPr>
                </pic:pic>
              </a:graphicData>
            </a:graphic>
          </wp:inline>
        </w:drawing>
      </w:r>
      <w:r w:rsidRPr="009B0DBD">
        <w:rPr>
          <w:b/>
          <w:bCs/>
          <w:noProof/>
          <w:color w:val="FF0000"/>
          <w:sz w:val="28"/>
          <w:szCs w:val="28"/>
        </w:rPr>
        <w:drawing>
          <wp:inline distT="0" distB="0" distL="0" distR="0" wp14:anchorId="31A365D6" wp14:editId="2824092F">
            <wp:extent cx="2382056" cy="1660072"/>
            <wp:effectExtent l="0" t="0" r="0" b="0"/>
            <wp:docPr id="82850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05962" name=""/>
                    <pic:cNvPicPr/>
                  </pic:nvPicPr>
                  <pic:blipFill>
                    <a:blip r:embed="rId118"/>
                    <a:stretch>
                      <a:fillRect/>
                    </a:stretch>
                  </pic:blipFill>
                  <pic:spPr>
                    <a:xfrm>
                      <a:off x="0" y="0"/>
                      <a:ext cx="2385717" cy="1662623"/>
                    </a:xfrm>
                    <a:prstGeom prst="rect">
                      <a:avLst/>
                    </a:prstGeom>
                  </pic:spPr>
                </pic:pic>
              </a:graphicData>
            </a:graphic>
          </wp:inline>
        </w:drawing>
      </w:r>
    </w:p>
    <w:p w14:paraId="617D7F2B" w14:textId="77777777" w:rsidR="009B0DBD" w:rsidRPr="009B0DBD" w:rsidRDefault="009B0DBD" w:rsidP="009B0DBD">
      <w:pPr>
        <w:rPr>
          <w:sz w:val="20"/>
          <w:szCs w:val="20"/>
        </w:rPr>
      </w:pPr>
      <w:r w:rsidRPr="009B0DBD">
        <w:rPr>
          <w:sz w:val="20"/>
          <w:szCs w:val="20"/>
        </w:rPr>
        <w:t>public class CustomExceptionsExample {</w:t>
      </w:r>
    </w:p>
    <w:p w14:paraId="26849054" w14:textId="77777777" w:rsidR="009B0DBD" w:rsidRPr="009B0DBD" w:rsidRDefault="009B0DBD" w:rsidP="009B0DBD">
      <w:pPr>
        <w:rPr>
          <w:sz w:val="20"/>
          <w:szCs w:val="20"/>
        </w:rPr>
      </w:pPr>
      <w:r w:rsidRPr="009B0DBD">
        <w:rPr>
          <w:sz w:val="20"/>
          <w:szCs w:val="20"/>
        </w:rPr>
        <w:t xml:space="preserve">    // Example method that may throw the custom exceptions</w:t>
      </w:r>
    </w:p>
    <w:p w14:paraId="46A1BC15" w14:textId="77777777" w:rsidR="009B0DBD" w:rsidRPr="009B0DBD" w:rsidRDefault="009B0DBD" w:rsidP="009B0DBD">
      <w:pPr>
        <w:rPr>
          <w:sz w:val="20"/>
          <w:szCs w:val="20"/>
        </w:rPr>
      </w:pPr>
      <w:r w:rsidRPr="009B0DBD">
        <w:rPr>
          <w:sz w:val="20"/>
          <w:szCs w:val="20"/>
        </w:rPr>
        <w:t xml:space="preserve">    public static void processStudent(Student student) throws InvalidStudentIdException, UnderagePersonException {</w:t>
      </w:r>
    </w:p>
    <w:p w14:paraId="45B95C1A" w14:textId="77777777" w:rsidR="009B0DBD" w:rsidRPr="009B0DBD" w:rsidRDefault="009B0DBD" w:rsidP="009B0DBD">
      <w:pPr>
        <w:rPr>
          <w:sz w:val="20"/>
          <w:szCs w:val="20"/>
        </w:rPr>
      </w:pPr>
      <w:r w:rsidRPr="009B0DBD">
        <w:rPr>
          <w:sz w:val="20"/>
          <w:szCs w:val="20"/>
        </w:rPr>
        <w:t xml:space="preserve">        if (student.getStudentId() &lt;= 0) {</w:t>
      </w:r>
    </w:p>
    <w:p w14:paraId="730F2F8D" w14:textId="77777777" w:rsidR="009B0DBD" w:rsidRPr="009B0DBD" w:rsidRDefault="009B0DBD" w:rsidP="009B0DBD">
      <w:pPr>
        <w:rPr>
          <w:sz w:val="20"/>
          <w:szCs w:val="20"/>
        </w:rPr>
      </w:pPr>
      <w:r w:rsidRPr="009B0DBD">
        <w:rPr>
          <w:sz w:val="20"/>
          <w:szCs w:val="20"/>
        </w:rPr>
        <w:t xml:space="preserve">            throw new InvalidStudentIdException("Invalid student ID: " + student.getStudentId());</w:t>
      </w:r>
    </w:p>
    <w:p w14:paraId="28A039D2" w14:textId="77777777" w:rsidR="009B0DBD" w:rsidRPr="009B0DBD" w:rsidRDefault="009B0DBD" w:rsidP="009B0DBD">
      <w:pPr>
        <w:rPr>
          <w:sz w:val="20"/>
          <w:szCs w:val="20"/>
        </w:rPr>
      </w:pPr>
      <w:r w:rsidRPr="009B0DBD">
        <w:rPr>
          <w:sz w:val="20"/>
          <w:szCs w:val="20"/>
        </w:rPr>
        <w:t xml:space="preserve">        }</w:t>
      </w:r>
    </w:p>
    <w:p w14:paraId="25D70209" w14:textId="77777777" w:rsidR="009B0DBD" w:rsidRPr="009B0DBD" w:rsidRDefault="009B0DBD" w:rsidP="009B0DBD">
      <w:pPr>
        <w:rPr>
          <w:sz w:val="20"/>
          <w:szCs w:val="20"/>
        </w:rPr>
      </w:pPr>
    </w:p>
    <w:p w14:paraId="4475D774" w14:textId="77777777" w:rsidR="009B0DBD" w:rsidRPr="009B0DBD" w:rsidRDefault="009B0DBD" w:rsidP="009B0DBD">
      <w:pPr>
        <w:rPr>
          <w:sz w:val="20"/>
          <w:szCs w:val="20"/>
        </w:rPr>
      </w:pPr>
      <w:r w:rsidRPr="009B0DBD">
        <w:rPr>
          <w:sz w:val="20"/>
          <w:szCs w:val="20"/>
        </w:rPr>
        <w:t xml:space="preserve">        if (student instanceof Person &amp;&amp; ((Person) student).getName().equals("John")) {</w:t>
      </w:r>
    </w:p>
    <w:p w14:paraId="77D76237" w14:textId="1931C648" w:rsidR="009B0DBD" w:rsidRPr="009B0DBD" w:rsidRDefault="009B0DBD" w:rsidP="009B0DBD">
      <w:pPr>
        <w:rPr>
          <w:sz w:val="20"/>
          <w:szCs w:val="20"/>
        </w:rPr>
      </w:pPr>
      <w:r w:rsidRPr="009B0DBD">
        <w:rPr>
          <w:sz w:val="20"/>
          <w:szCs w:val="20"/>
        </w:rPr>
        <w:t xml:space="preserve">            throw new UnderagePersonException("Underage person detected: " + ((Person) student).getName());</w:t>
      </w:r>
    </w:p>
    <w:p w14:paraId="1CDFD976" w14:textId="77777777" w:rsidR="009B0DBD" w:rsidRPr="009B0DBD" w:rsidRDefault="009B0DBD" w:rsidP="009B0DBD">
      <w:pPr>
        <w:rPr>
          <w:sz w:val="20"/>
          <w:szCs w:val="20"/>
        </w:rPr>
      </w:pPr>
      <w:r w:rsidRPr="009B0DBD">
        <w:rPr>
          <w:sz w:val="20"/>
          <w:szCs w:val="20"/>
        </w:rPr>
        <w:t xml:space="preserve">        }</w:t>
      </w:r>
    </w:p>
    <w:p w14:paraId="52A6328C" w14:textId="77777777" w:rsidR="009B0DBD" w:rsidRPr="009B0DBD" w:rsidRDefault="009B0DBD" w:rsidP="009B0DBD">
      <w:pPr>
        <w:rPr>
          <w:sz w:val="20"/>
          <w:szCs w:val="20"/>
        </w:rPr>
      </w:pPr>
    </w:p>
    <w:p w14:paraId="4CEE04EB" w14:textId="77777777" w:rsidR="009B0DBD" w:rsidRPr="009B0DBD" w:rsidRDefault="009B0DBD" w:rsidP="009B0DBD">
      <w:pPr>
        <w:rPr>
          <w:sz w:val="20"/>
          <w:szCs w:val="20"/>
        </w:rPr>
      </w:pPr>
      <w:r w:rsidRPr="009B0DBD">
        <w:rPr>
          <w:sz w:val="20"/>
          <w:szCs w:val="20"/>
        </w:rPr>
        <w:t xml:space="preserve">        // Your logic here</w:t>
      </w:r>
    </w:p>
    <w:p w14:paraId="623F7FF7" w14:textId="77777777" w:rsidR="009B0DBD" w:rsidRPr="009B0DBD" w:rsidRDefault="009B0DBD" w:rsidP="009B0DBD">
      <w:pPr>
        <w:rPr>
          <w:sz w:val="20"/>
          <w:szCs w:val="20"/>
        </w:rPr>
      </w:pPr>
      <w:r w:rsidRPr="009B0DBD">
        <w:rPr>
          <w:sz w:val="20"/>
          <w:szCs w:val="20"/>
        </w:rPr>
        <w:t xml:space="preserve">    }</w:t>
      </w:r>
    </w:p>
    <w:p w14:paraId="391D0358" w14:textId="77777777" w:rsidR="009B0DBD" w:rsidRPr="009B0DBD" w:rsidRDefault="009B0DBD" w:rsidP="009B0DBD">
      <w:pPr>
        <w:rPr>
          <w:sz w:val="20"/>
          <w:szCs w:val="20"/>
        </w:rPr>
      </w:pPr>
    </w:p>
    <w:p w14:paraId="29160DED" w14:textId="77777777" w:rsidR="009B0DBD" w:rsidRPr="009B0DBD" w:rsidRDefault="009B0DBD" w:rsidP="009B0DBD">
      <w:pPr>
        <w:rPr>
          <w:sz w:val="20"/>
          <w:szCs w:val="20"/>
        </w:rPr>
      </w:pPr>
      <w:r w:rsidRPr="009B0DBD">
        <w:rPr>
          <w:sz w:val="20"/>
          <w:szCs w:val="20"/>
        </w:rPr>
        <w:t xml:space="preserve">    public static void main(String[] args) {</w:t>
      </w:r>
    </w:p>
    <w:p w14:paraId="4E211776" w14:textId="77777777" w:rsidR="009B0DBD" w:rsidRPr="009B0DBD" w:rsidRDefault="009B0DBD" w:rsidP="009B0DBD">
      <w:pPr>
        <w:rPr>
          <w:sz w:val="20"/>
          <w:szCs w:val="20"/>
        </w:rPr>
      </w:pPr>
      <w:r w:rsidRPr="009B0DBD">
        <w:rPr>
          <w:sz w:val="20"/>
          <w:szCs w:val="20"/>
        </w:rPr>
        <w:t xml:space="preserve">        try {</w:t>
      </w:r>
    </w:p>
    <w:p w14:paraId="668DE5F4" w14:textId="77777777" w:rsidR="009B0DBD" w:rsidRPr="009B0DBD" w:rsidRDefault="009B0DBD" w:rsidP="009B0DBD">
      <w:pPr>
        <w:rPr>
          <w:sz w:val="20"/>
          <w:szCs w:val="20"/>
        </w:rPr>
      </w:pPr>
      <w:r w:rsidRPr="009B0DBD">
        <w:rPr>
          <w:sz w:val="20"/>
          <w:szCs w:val="20"/>
        </w:rPr>
        <w:t xml:space="preserve">            // Example usage</w:t>
      </w:r>
    </w:p>
    <w:p w14:paraId="6CBBA48B" w14:textId="77777777" w:rsidR="009B0DBD" w:rsidRPr="009B0DBD" w:rsidRDefault="009B0DBD" w:rsidP="009B0DBD">
      <w:pPr>
        <w:rPr>
          <w:sz w:val="20"/>
          <w:szCs w:val="20"/>
        </w:rPr>
      </w:pPr>
      <w:r w:rsidRPr="009B0DBD">
        <w:rPr>
          <w:sz w:val="20"/>
          <w:szCs w:val="20"/>
        </w:rPr>
        <w:t xml:space="preserve">            Student validStudent = new Student("Alice", 123);</w:t>
      </w:r>
    </w:p>
    <w:p w14:paraId="75A45FB4" w14:textId="77777777" w:rsidR="009B0DBD" w:rsidRPr="009B0DBD" w:rsidRDefault="009B0DBD" w:rsidP="009B0DBD">
      <w:pPr>
        <w:rPr>
          <w:sz w:val="20"/>
          <w:szCs w:val="20"/>
        </w:rPr>
      </w:pPr>
      <w:r w:rsidRPr="009B0DBD">
        <w:rPr>
          <w:sz w:val="20"/>
          <w:szCs w:val="20"/>
        </w:rPr>
        <w:t xml:space="preserve">            processStudent(validStudent);</w:t>
      </w:r>
    </w:p>
    <w:p w14:paraId="3DF87C4B" w14:textId="77777777" w:rsidR="009B0DBD" w:rsidRPr="009B0DBD" w:rsidRDefault="009B0DBD" w:rsidP="009B0DBD">
      <w:pPr>
        <w:rPr>
          <w:sz w:val="20"/>
          <w:szCs w:val="20"/>
        </w:rPr>
      </w:pPr>
    </w:p>
    <w:p w14:paraId="00C5257D" w14:textId="77777777" w:rsidR="009B0DBD" w:rsidRPr="009B0DBD" w:rsidRDefault="009B0DBD" w:rsidP="009B0DBD">
      <w:pPr>
        <w:rPr>
          <w:sz w:val="20"/>
          <w:szCs w:val="20"/>
        </w:rPr>
      </w:pPr>
      <w:r w:rsidRPr="009B0DBD">
        <w:rPr>
          <w:sz w:val="20"/>
          <w:szCs w:val="20"/>
        </w:rPr>
        <w:t xml:space="preserve">            // Uncomment the lines below to see how exceptions are handled</w:t>
      </w:r>
    </w:p>
    <w:p w14:paraId="263BD087" w14:textId="77777777" w:rsidR="009B0DBD" w:rsidRPr="009B0DBD" w:rsidRDefault="009B0DBD" w:rsidP="009B0DBD">
      <w:pPr>
        <w:rPr>
          <w:sz w:val="20"/>
          <w:szCs w:val="20"/>
        </w:rPr>
      </w:pPr>
      <w:r w:rsidRPr="009B0DBD">
        <w:rPr>
          <w:sz w:val="20"/>
          <w:szCs w:val="20"/>
        </w:rPr>
        <w:t xml:space="preserve">            // Student invalidStudent = new Student("John", -1);</w:t>
      </w:r>
    </w:p>
    <w:p w14:paraId="5FBB93A6" w14:textId="77777777" w:rsidR="009B0DBD" w:rsidRPr="009B0DBD" w:rsidRDefault="009B0DBD" w:rsidP="009B0DBD">
      <w:pPr>
        <w:rPr>
          <w:sz w:val="20"/>
          <w:szCs w:val="20"/>
        </w:rPr>
      </w:pPr>
      <w:r w:rsidRPr="009B0DBD">
        <w:rPr>
          <w:sz w:val="20"/>
          <w:szCs w:val="20"/>
        </w:rPr>
        <w:lastRenderedPageBreak/>
        <w:t xml:space="preserve">            // processStudent(invalidStudent);</w:t>
      </w:r>
    </w:p>
    <w:p w14:paraId="3A1C2D05" w14:textId="77777777" w:rsidR="009B0DBD" w:rsidRPr="009B0DBD" w:rsidRDefault="009B0DBD" w:rsidP="009B0DBD">
      <w:pPr>
        <w:rPr>
          <w:sz w:val="20"/>
          <w:szCs w:val="20"/>
        </w:rPr>
      </w:pPr>
      <w:r w:rsidRPr="009B0DBD">
        <w:rPr>
          <w:sz w:val="20"/>
          <w:szCs w:val="20"/>
        </w:rPr>
        <w:t xml:space="preserve">        } catch (InvalidStudentIdException | UnderagePersonException e) {</w:t>
      </w:r>
    </w:p>
    <w:p w14:paraId="65F7F593" w14:textId="77777777" w:rsidR="009B0DBD" w:rsidRPr="009B0DBD" w:rsidRDefault="009B0DBD" w:rsidP="009B0DBD">
      <w:pPr>
        <w:rPr>
          <w:sz w:val="20"/>
          <w:szCs w:val="20"/>
        </w:rPr>
      </w:pPr>
      <w:r w:rsidRPr="009B0DBD">
        <w:rPr>
          <w:sz w:val="20"/>
          <w:szCs w:val="20"/>
        </w:rPr>
        <w:t xml:space="preserve">            System.out.println("Exception caught: " + e.getMessage());</w:t>
      </w:r>
    </w:p>
    <w:p w14:paraId="749503A8" w14:textId="77777777" w:rsidR="009B0DBD" w:rsidRPr="009B0DBD" w:rsidRDefault="009B0DBD" w:rsidP="009B0DBD">
      <w:pPr>
        <w:rPr>
          <w:sz w:val="20"/>
          <w:szCs w:val="20"/>
        </w:rPr>
      </w:pPr>
      <w:r w:rsidRPr="009B0DBD">
        <w:rPr>
          <w:sz w:val="20"/>
          <w:szCs w:val="20"/>
        </w:rPr>
        <w:t xml:space="preserve">        }</w:t>
      </w:r>
    </w:p>
    <w:p w14:paraId="13BA3C85" w14:textId="77777777" w:rsidR="009B0DBD" w:rsidRPr="009B0DBD" w:rsidRDefault="009B0DBD" w:rsidP="009B0DBD">
      <w:pPr>
        <w:rPr>
          <w:sz w:val="20"/>
          <w:szCs w:val="20"/>
        </w:rPr>
      </w:pPr>
      <w:r w:rsidRPr="009B0DBD">
        <w:rPr>
          <w:sz w:val="20"/>
          <w:szCs w:val="20"/>
        </w:rPr>
        <w:t xml:space="preserve">    }</w:t>
      </w:r>
    </w:p>
    <w:p w14:paraId="3951BD47" w14:textId="6AB070C9" w:rsidR="009B0DBD" w:rsidRPr="009B0DBD" w:rsidRDefault="009B0DBD" w:rsidP="009B0DBD">
      <w:pPr>
        <w:rPr>
          <w:sz w:val="20"/>
          <w:szCs w:val="20"/>
        </w:rPr>
      </w:pPr>
      <w:r w:rsidRPr="009B0DBD">
        <w:rPr>
          <w:sz w:val="20"/>
          <w:szCs w:val="20"/>
        </w:rPr>
        <w:t>}</w:t>
      </w:r>
    </w:p>
    <w:p w14:paraId="66F8030A" w14:textId="77777777" w:rsidR="00ED6260" w:rsidRDefault="00ED6260" w:rsidP="004B791D">
      <w:pPr>
        <w:rPr>
          <w:b/>
          <w:bCs/>
          <w:color w:val="FF0000"/>
          <w:sz w:val="28"/>
          <w:szCs w:val="28"/>
        </w:rPr>
      </w:pPr>
    </w:p>
    <w:p w14:paraId="77D4F894" w14:textId="0891714C" w:rsidR="00947CEB" w:rsidRPr="00947CEB" w:rsidRDefault="00947CEB" w:rsidP="004B791D">
      <w:pPr>
        <w:rPr>
          <w:sz w:val="20"/>
          <w:szCs w:val="20"/>
        </w:rPr>
      </w:pPr>
      <w:r w:rsidRPr="00947CEB">
        <w:rPr>
          <w:sz w:val="20"/>
          <w:szCs w:val="20"/>
        </w:rPr>
        <w:t>//</w:t>
      </w:r>
    </w:p>
    <w:p w14:paraId="0AD6FAB4" w14:textId="77777777" w:rsidR="00947CEB" w:rsidRPr="00947CEB" w:rsidRDefault="00947CEB" w:rsidP="00947CEB">
      <w:pPr>
        <w:rPr>
          <w:sz w:val="20"/>
          <w:szCs w:val="20"/>
        </w:rPr>
      </w:pPr>
      <w:r w:rsidRPr="00947CEB">
        <w:rPr>
          <w:sz w:val="20"/>
          <w:szCs w:val="20"/>
        </w:rPr>
        <w:t>class PersonNotFoundException extends RuntimeException {</w:t>
      </w:r>
    </w:p>
    <w:p w14:paraId="745C75CC" w14:textId="77777777" w:rsidR="00947CEB" w:rsidRPr="00947CEB" w:rsidRDefault="00947CEB" w:rsidP="00947CEB">
      <w:pPr>
        <w:rPr>
          <w:sz w:val="20"/>
          <w:szCs w:val="20"/>
        </w:rPr>
      </w:pPr>
      <w:r w:rsidRPr="00947CEB">
        <w:rPr>
          <w:sz w:val="20"/>
          <w:szCs w:val="20"/>
        </w:rPr>
        <w:t xml:space="preserve">    public PersonNotFoundException(String message) {</w:t>
      </w:r>
    </w:p>
    <w:p w14:paraId="1A200BF9" w14:textId="77777777" w:rsidR="00947CEB" w:rsidRPr="00947CEB" w:rsidRDefault="00947CEB" w:rsidP="00947CEB">
      <w:pPr>
        <w:rPr>
          <w:sz w:val="20"/>
          <w:szCs w:val="20"/>
        </w:rPr>
      </w:pPr>
      <w:r w:rsidRPr="00947CEB">
        <w:rPr>
          <w:sz w:val="20"/>
          <w:szCs w:val="20"/>
        </w:rPr>
        <w:t xml:space="preserve">        super(message);</w:t>
      </w:r>
    </w:p>
    <w:p w14:paraId="5A78027B" w14:textId="77777777" w:rsidR="00947CEB" w:rsidRPr="00947CEB" w:rsidRDefault="00947CEB" w:rsidP="00947CEB">
      <w:pPr>
        <w:rPr>
          <w:sz w:val="20"/>
          <w:szCs w:val="20"/>
        </w:rPr>
      </w:pPr>
      <w:r w:rsidRPr="00947CEB">
        <w:rPr>
          <w:sz w:val="20"/>
          <w:szCs w:val="20"/>
        </w:rPr>
        <w:t xml:space="preserve">    }</w:t>
      </w:r>
    </w:p>
    <w:p w14:paraId="49041D46" w14:textId="77777777" w:rsidR="00947CEB" w:rsidRPr="00947CEB" w:rsidRDefault="00947CEB" w:rsidP="00947CEB">
      <w:pPr>
        <w:rPr>
          <w:sz w:val="20"/>
          <w:szCs w:val="20"/>
        </w:rPr>
      </w:pPr>
      <w:r w:rsidRPr="00947CEB">
        <w:rPr>
          <w:sz w:val="20"/>
          <w:szCs w:val="20"/>
        </w:rPr>
        <w:t>}</w:t>
      </w:r>
    </w:p>
    <w:p w14:paraId="3DE3D22F" w14:textId="77777777" w:rsidR="00947CEB" w:rsidRPr="00947CEB" w:rsidRDefault="00947CEB" w:rsidP="00947CEB">
      <w:pPr>
        <w:rPr>
          <w:sz w:val="20"/>
          <w:szCs w:val="20"/>
        </w:rPr>
      </w:pPr>
    </w:p>
    <w:p w14:paraId="6803210D" w14:textId="77777777" w:rsidR="00947CEB" w:rsidRPr="00947CEB" w:rsidRDefault="00947CEB" w:rsidP="00947CEB">
      <w:pPr>
        <w:rPr>
          <w:sz w:val="20"/>
          <w:szCs w:val="20"/>
        </w:rPr>
      </w:pPr>
      <w:r w:rsidRPr="00947CEB">
        <w:rPr>
          <w:sz w:val="20"/>
          <w:szCs w:val="20"/>
        </w:rPr>
        <w:t>class Student extends Person {</w:t>
      </w:r>
    </w:p>
    <w:p w14:paraId="5B17D09B" w14:textId="77777777" w:rsidR="00947CEB" w:rsidRPr="00947CEB" w:rsidRDefault="00947CEB" w:rsidP="00947CEB">
      <w:pPr>
        <w:rPr>
          <w:sz w:val="20"/>
          <w:szCs w:val="20"/>
        </w:rPr>
      </w:pPr>
      <w:r w:rsidRPr="00947CEB">
        <w:rPr>
          <w:sz w:val="20"/>
          <w:szCs w:val="20"/>
        </w:rPr>
        <w:t xml:space="preserve">    private int studentId;</w:t>
      </w:r>
    </w:p>
    <w:p w14:paraId="3BAA9ED4" w14:textId="77777777" w:rsidR="00947CEB" w:rsidRPr="00947CEB" w:rsidRDefault="00947CEB" w:rsidP="00947CEB">
      <w:pPr>
        <w:rPr>
          <w:sz w:val="20"/>
          <w:szCs w:val="20"/>
        </w:rPr>
      </w:pPr>
    </w:p>
    <w:p w14:paraId="1B9C00A9" w14:textId="25908230" w:rsidR="00947CEB" w:rsidRPr="00947CEB" w:rsidRDefault="00947CEB" w:rsidP="00947CEB">
      <w:pPr>
        <w:rPr>
          <w:sz w:val="20"/>
          <w:szCs w:val="20"/>
        </w:rPr>
      </w:pPr>
      <w:r w:rsidRPr="00947CEB">
        <w:rPr>
          <w:sz w:val="20"/>
          <w:szCs w:val="20"/>
        </w:rPr>
        <w:t xml:space="preserve">    public Student(String name, int studentId) {</w:t>
      </w:r>
    </w:p>
    <w:p w14:paraId="4AD21E79" w14:textId="77777777" w:rsidR="00947CEB" w:rsidRPr="00947CEB" w:rsidRDefault="00947CEB" w:rsidP="00947CEB">
      <w:pPr>
        <w:rPr>
          <w:sz w:val="20"/>
          <w:szCs w:val="20"/>
        </w:rPr>
      </w:pPr>
      <w:r w:rsidRPr="00947CEB">
        <w:rPr>
          <w:sz w:val="20"/>
          <w:szCs w:val="20"/>
        </w:rPr>
        <w:t xml:space="preserve">        super(name);</w:t>
      </w:r>
    </w:p>
    <w:p w14:paraId="79E7E1F1" w14:textId="77777777" w:rsidR="00947CEB" w:rsidRPr="00947CEB" w:rsidRDefault="00947CEB" w:rsidP="00947CEB">
      <w:pPr>
        <w:rPr>
          <w:sz w:val="20"/>
          <w:szCs w:val="20"/>
        </w:rPr>
      </w:pPr>
      <w:r w:rsidRPr="00947CEB">
        <w:rPr>
          <w:sz w:val="20"/>
          <w:szCs w:val="20"/>
        </w:rPr>
        <w:t xml:space="preserve">        this.studentId = studentId;</w:t>
      </w:r>
    </w:p>
    <w:p w14:paraId="4FD3E086" w14:textId="77777777" w:rsidR="00947CEB" w:rsidRPr="00947CEB" w:rsidRDefault="00947CEB" w:rsidP="00947CEB">
      <w:pPr>
        <w:rPr>
          <w:sz w:val="20"/>
          <w:szCs w:val="20"/>
        </w:rPr>
      </w:pPr>
      <w:r w:rsidRPr="00947CEB">
        <w:rPr>
          <w:sz w:val="20"/>
          <w:szCs w:val="20"/>
        </w:rPr>
        <w:t xml:space="preserve">    }</w:t>
      </w:r>
    </w:p>
    <w:p w14:paraId="0E5945D5" w14:textId="77777777" w:rsidR="00947CEB" w:rsidRPr="00947CEB" w:rsidRDefault="00947CEB" w:rsidP="00947CEB">
      <w:pPr>
        <w:rPr>
          <w:sz w:val="20"/>
          <w:szCs w:val="20"/>
        </w:rPr>
      </w:pPr>
    </w:p>
    <w:p w14:paraId="11D8A4FE" w14:textId="77777777" w:rsidR="00947CEB" w:rsidRPr="00947CEB" w:rsidRDefault="00947CEB" w:rsidP="00947CEB">
      <w:pPr>
        <w:rPr>
          <w:sz w:val="20"/>
          <w:szCs w:val="20"/>
        </w:rPr>
      </w:pPr>
      <w:r w:rsidRPr="00947CEB">
        <w:rPr>
          <w:sz w:val="20"/>
          <w:szCs w:val="20"/>
        </w:rPr>
        <w:t xml:space="preserve">    public int getStudentId() {</w:t>
      </w:r>
    </w:p>
    <w:p w14:paraId="3F3E68FC" w14:textId="77777777" w:rsidR="00947CEB" w:rsidRPr="00947CEB" w:rsidRDefault="00947CEB" w:rsidP="00947CEB">
      <w:pPr>
        <w:rPr>
          <w:sz w:val="20"/>
          <w:szCs w:val="20"/>
        </w:rPr>
      </w:pPr>
      <w:r w:rsidRPr="00947CEB">
        <w:rPr>
          <w:sz w:val="20"/>
          <w:szCs w:val="20"/>
        </w:rPr>
        <w:t xml:space="preserve">        return studentId;</w:t>
      </w:r>
    </w:p>
    <w:p w14:paraId="584E54AD" w14:textId="77777777" w:rsidR="00947CEB" w:rsidRPr="00947CEB" w:rsidRDefault="00947CEB" w:rsidP="00947CEB">
      <w:pPr>
        <w:rPr>
          <w:sz w:val="20"/>
          <w:szCs w:val="20"/>
        </w:rPr>
      </w:pPr>
      <w:r w:rsidRPr="00947CEB">
        <w:rPr>
          <w:sz w:val="20"/>
          <w:szCs w:val="20"/>
        </w:rPr>
        <w:t xml:space="preserve">    }</w:t>
      </w:r>
    </w:p>
    <w:p w14:paraId="5013557A" w14:textId="77777777" w:rsidR="00947CEB" w:rsidRPr="00947CEB" w:rsidRDefault="00947CEB" w:rsidP="00947CEB">
      <w:pPr>
        <w:rPr>
          <w:sz w:val="20"/>
          <w:szCs w:val="20"/>
        </w:rPr>
      </w:pPr>
      <w:r w:rsidRPr="00947CEB">
        <w:rPr>
          <w:sz w:val="20"/>
          <w:szCs w:val="20"/>
        </w:rPr>
        <w:t>}</w:t>
      </w:r>
    </w:p>
    <w:p w14:paraId="10C300FD" w14:textId="77777777" w:rsidR="00947CEB" w:rsidRPr="00947CEB" w:rsidRDefault="00947CEB" w:rsidP="00947CEB">
      <w:pPr>
        <w:rPr>
          <w:sz w:val="20"/>
          <w:szCs w:val="20"/>
        </w:rPr>
      </w:pPr>
    </w:p>
    <w:p w14:paraId="2409B152" w14:textId="77777777" w:rsidR="00947CEB" w:rsidRPr="00947CEB" w:rsidRDefault="00947CEB" w:rsidP="00947CEB">
      <w:pPr>
        <w:rPr>
          <w:sz w:val="20"/>
          <w:szCs w:val="20"/>
        </w:rPr>
      </w:pPr>
      <w:r w:rsidRPr="00947CEB">
        <w:rPr>
          <w:sz w:val="20"/>
          <w:szCs w:val="20"/>
        </w:rPr>
        <w:t>public class InheritanceAndExceptionHandling {</w:t>
      </w:r>
    </w:p>
    <w:p w14:paraId="22E44E3D" w14:textId="77777777" w:rsidR="00947CEB" w:rsidRPr="00947CEB" w:rsidRDefault="00947CEB" w:rsidP="00947CEB">
      <w:pPr>
        <w:rPr>
          <w:sz w:val="20"/>
          <w:szCs w:val="20"/>
        </w:rPr>
      </w:pPr>
      <w:r w:rsidRPr="00947CEB">
        <w:rPr>
          <w:sz w:val="20"/>
          <w:szCs w:val="20"/>
        </w:rPr>
        <w:t xml:space="preserve">    public static void main(String[] args) {</w:t>
      </w:r>
    </w:p>
    <w:p w14:paraId="2B9A3D86" w14:textId="77777777" w:rsidR="00947CEB" w:rsidRPr="00947CEB" w:rsidRDefault="00947CEB" w:rsidP="00947CEB">
      <w:pPr>
        <w:rPr>
          <w:sz w:val="20"/>
          <w:szCs w:val="20"/>
        </w:rPr>
      </w:pPr>
      <w:r w:rsidRPr="00947CEB">
        <w:rPr>
          <w:sz w:val="20"/>
          <w:szCs w:val="20"/>
        </w:rPr>
        <w:t xml:space="preserve">        try {</w:t>
      </w:r>
    </w:p>
    <w:p w14:paraId="5736FC78" w14:textId="77777777" w:rsidR="00947CEB" w:rsidRPr="00947CEB" w:rsidRDefault="00947CEB" w:rsidP="00947CEB">
      <w:pPr>
        <w:rPr>
          <w:sz w:val="20"/>
          <w:szCs w:val="20"/>
        </w:rPr>
      </w:pPr>
      <w:r w:rsidRPr="00947CEB">
        <w:rPr>
          <w:sz w:val="20"/>
          <w:szCs w:val="20"/>
        </w:rPr>
        <w:t xml:space="preserve">            // Exemplu de utilizare</w:t>
      </w:r>
    </w:p>
    <w:p w14:paraId="738069AC" w14:textId="77777777" w:rsidR="00947CEB" w:rsidRPr="00947CEB" w:rsidRDefault="00947CEB" w:rsidP="00947CEB">
      <w:pPr>
        <w:rPr>
          <w:sz w:val="20"/>
          <w:szCs w:val="20"/>
        </w:rPr>
      </w:pPr>
      <w:r w:rsidRPr="00947CEB">
        <w:rPr>
          <w:sz w:val="20"/>
          <w:szCs w:val="20"/>
        </w:rPr>
        <w:t xml:space="preserve">            searchPersonById(123);</w:t>
      </w:r>
    </w:p>
    <w:p w14:paraId="2062E2C6" w14:textId="77777777" w:rsidR="00947CEB" w:rsidRPr="00947CEB" w:rsidRDefault="00947CEB" w:rsidP="00947CEB">
      <w:pPr>
        <w:rPr>
          <w:sz w:val="20"/>
          <w:szCs w:val="20"/>
        </w:rPr>
      </w:pPr>
      <w:r w:rsidRPr="00947CEB">
        <w:rPr>
          <w:sz w:val="20"/>
          <w:szCs w:val="20"/>
        </w:rPr>
        <w:t xml:space="preserve">        } catch (PersonNotFoundException e) {</w:t>
      </w:r>
    </w:p>
    <w:p w14:paraId="0CA28001" w14:textId="77777777" w:rsidR="00947CEB" w:rsidRPr="00947CEB" w:rsidRDefault="00947CEB" w:rsidP="00947CEB">
      <w:pPr>
        <w:rPr>
          <w:sz w:val="20"/>
          <w:szCs w:val="20"/>
        </w:rPr>
      </w:pPr>
      <w:r w:rsidRPr="00947CEB">
        <w:rPr>
          <w:sz w:val="20"/>
          <w:szCs w:val="20"/>
        </w:rPr>
        <w:t xml:space="preserve">            System.out.println("Person not found: " + e.getMessage());</w:t>
      </w:r>
    </w:p>
    <w:p w14:paraId="51155112" w14:textId="77777777" w:rsidR="00947CEB" w:rsidRPr="00947CEB" w:rsidRDefault="00947CEB" w:rsidP="00947CEB">
      <w:pPr>
        <w:rPr>
          <w:sz w:val="20"/>
          <w:szCs w:val="20"/>
        </w:rPr>
      </w:pPr>
      <w:r w:rsidRPr="00947CEB">
        <w:rPr>
          <w:sz w:val="20"/>
          <w:szCs w:val="20"/>
        </w:rPr>
        <w:lastRenderedPageBreak/>
        <w:t xml:space="preserve">        } catch (Exception e) {</w:t>
      </w:r>
    </w:p>
    <w:p w14:paraId="39D40DE9" w14:textId="77777777" w:rsidR="00947CEB" w:rsidRPr="00947CEB" w:rsidRDefault="00947CEB" w:rsidP="00947CEB">
      <w:pPr>
        <w:rPr>
          <w:sz w:val="20"/>
          <w:szCs w:val="20"/>
        </w:rPr>
      </w:pPr>
      <w:r w:rsidRPr="00947CEB">
        <w:rPr>
          <w:sz w:val="20"/>
          <w:szCs w:val="20"/>
        </w:rPr>
        <w:t xml:space="preserve">            System.out.println("An unexpected error occurred: " + e.getMessage());</w:t>
      </w:r>
    </w:p>
    <w:p w14:paraId="17266C7A" w14:textId="77777777" w:rsidR="00947CEB" w:rsidRPr="00947CEB" w:rsidRDefault="00947CEB" w:rsidP="00947CEB">
      <w:pPr>
        <w:rPr>
          <w:sz w:val="20"/>
          <w:szCs w:val="20"/>
        </w:rPr>
      </w:pPr>
      <w:r w:rsidRPr="00947CEB">
        <w:rPr>
          <w:sz w:val="20"/>
          <w:szCs w:val="20"/>
        </w:rPr>
        <w:t xml:space="preserve">        } finally {</w:t>
      </w:r>
    </w:p>
    <w:p w14:paraId="381C4D14" w14:textId="77777777" w:rsidR="00947CEB" w:rsidRPr="00947CEB" w:rsidRDefault="00947CEB" w:rsidP="00947CEB">
      <w:pPr>
        <w:rPr>
          <w:sz w:val="20"/>
          <w:szCs w:val="20"/>
        </w:rPr>
      </w:pPr>
      <w:r w:rsidRPr="00947CEB">
        <w:rPr>
          <w:sz w:val="20"/>
          <w:szCs w:val="20"/>
        </w:rPr>
        <w:t xml:space="preserve">            System.out.println("Finally block executed.");</w:t>
      </w:r>
    </w:p>
    <w:p w14:paraId="30C5BA0E" w14:textId="77777777" w:rsidR="00947CEB" w:rsidRPr="00947CEB" w:rsidRDefault="00947CEB" w:rsidP="00947CEB">
      <w:pPr>
        <w:rPr>
          <w:sz w:val="20"/>
          <w:szCs w:val="20"/>
        </w:rPr>
      </w:pPr>
      <w:r w:rsidRPr="00947CEB">
        <w:rPr>
          <w:sz w:val="20"/>
          <w:szCs w:val="20"/>
        </w:rPr>
        <w:t xml:space="preserve">        }</w:t>
      </w:r>
    </w:p>
    <w:p w14:paraId="2C7F70FF" w14:textId="77777777" w:rsidR="00947CEB" w:rsidRPr="00947CEB" w:rsidRDefault="00947CEB" w:rsidP="00947CEB">
      <w:pPr>
        <w:rPr>
          <w:sz w:val="20"/>
          <w:szCs w:val="20"/>
        </w:rPr>
      </w:pPr>
      <w:r w:rsidRPr="00947CEB">
        <w:rPr>
          <w:sz w:val="20"/>
          <w:szCs w:val="20"/>
        </w:rPr>
        <w:t xml:space="preserve">    }</w:t>
      </w:r>
    </w:p>
    <w:p w14:paraId="301EAC2C" w14:textId="77777777" w:rsidR="00947CEB" w:rsidRPr="00947CEB" w:rsidRDefault="00947CEB" w:rsidP="00947CEB">
      <w:pPr>
        <w:rPr>
          <w:sz w:val="20"/>
          <w:szCs w:val="20"/>
        </w:rPr>
      </w:pPr>
    </w:p>
    <w:p w14:paraId="23BFDD0B" w14:textId="77777777" w:rsidR="00947CEB" w:rsidRPr="00947CEB" w:rsidRDefault="00947CEB" w:rsidP="00947CEB">
      <w:pPr>
        <w:rPr>
          <w:sz w:val="20"/>
          <w:szCs w:val="20"/>
        </w:rPr>
      </w:pPr>
      <w:r w:rsidRPr="00947CEB">
        <w:rPr>
          <w:sz w:val="20"/>
          <w:szCs w:val="20"/>
        </w:rPr>
        <w:t xml:space="preserve">    // Metoda care aruncă o excepție specifică de tip PersonNotFoundException</w:t>
      </w:r>
    </w:p>
    <w:p w14:paraId="128FA64C" w14:textId="77777777" w:rsidR="00947CEB" w:rsidRPr="00947CEB" w:rsidRDefault="00947CEB" w:rsidP="00947CEB">
      <w:pPr>
        <w:rPr>
          <w:sz w:val="20"/>
          <w:szCs w:val="20"/>
        </w:rPr>
      </w:pPr>
      <w:r w:rsidRPr="00947CEB">
        <w:rPr>
          <w:sz w:val="20"/>
          <w:szCs w:val="20"/>
        </w:rPr>
        <w:t xml:space="preserve">    public static void searchPersonById(int personId) throws PersonNotFoundException {</w:t>
      </w:r>
    </w:p>
    <w:p w14:paraId="2BEB6709" w14:textId="77777777" w:rsidR="00947CEB" w:rsidRPr="00947CEB" w:rsidRDefault="00947CEB" w:rsidP="00947CEB">
      <w:pPr>
        <w:rPr>
          <w:sz w:val="20"/>
          <w:szCs w:val="20"/>
        </w:rPr>
      </w:pPr>
      <w:r w:rsidRPr="00947CEB">
        <w:rPr>
          <w:sz w:val="20"/>
          <w:szCs w:val="20"/>
        </w:rPr>
        <w:t xml:space="preserve">        // Logica de căutare a persoanei</w:t>
      </w:r>
    </w:p>
    <w:p w14:paraId="00DC8B4E" w14:textId="77777777" w:rsidR="00947CEB" w:rsidRPr="00947CEB" w:rsidRDefault="00947CEB" w:rsidP="00947CEB">
      <w:pPr>
        <w:rPr>
          <w:sz w:val="20"/>
          <w:szCs w:val="20"/>
        </w:rPr>
      </w:pPr>
      <w:r w:rsidRPr="00947CEB">
        <w:rPr>
          <w:sz w:val="20"/>
          <w:szCs w:val="20"/>
        </w:rPr>
        <w:t xml:space="preserve">        // În acest exemplu, aruncăm excepția PersonNotFoundException pentru ilustrare</w:t>
      </w:r>
    </w:p>
    <w:p w14:paraId="27D8EA4E" w14:textId="77777777" w:rsidR="00947CEB" w:rsidRPr="00947CEB" w:rsidRDefault="00947CEB" w:rsidP="00947CEB">
      <w:pPr>
        <w:rPr>
          <w:sz w:val="20"/>
          <w:szCs w:val="20"/>
        </w:rPr>
      </w:pPr>
      <w:r w:rsidRPr="00947CEB">
        <w:rPr>
          <w:sz w:val="20"/>
          <w:szCs w:val="20"/>
        </w:rPr>
        <w:t xml:space="preserve">        throw new PersonNotFoundException("Person with ID " + personId + " not found.");</w:t>
      </w:r>
    </w:p>
    <w:p w14:paraId="47A18A4E" w14:textId="77777777" w:rsidR="00947CEB" w:rsidRPr="00947CEB" w:rsidRDefault="00947CEB" w:rsidP="00947CEB">
      <w:pPr>
        <w:rPr>
          <w:sz w:val="20"/>
          <w:szCs w:val="20"/>
        </w:rPr>
      </w:pPr>
      <w:r w:rsidRPr="00947CEB">
        <w:rPr>
          <w:sz w:val="20"/>
          <w:szCs w:val="20"/>
        </w:rPr>
        <w:t xml:space="preserve">    }</w:t>
      </w:r>
    </w:p>
    <w:p w14:paraId="6E666258" w14:textId="1B439AC2" w:rsidR="00947CEB" w:rsidRPr="00947CEB" w:rsidRDefault="00947CEB" w:rsidP="00947CEB">
      <w:pPr>
        <w:rPr>
          <w:sz w:val="20"/>
          <w:szCs w:val="20"/>
        </w:rPr>
      </w:pPr>
      <w:r w:rsidRPr="00947CEB">
        <w:rPr>
          <w:sz w:val="20"/>
          <w:szCs w:val="20"/>
        </w:rPr>
        <w:t>}</w:t>
      </w:r>
    </w:p>
    <w:p w14:paraId="40B900EA" w14:textId="77777777" w:rsidR="00ED6260" w:rsidRDefault="00ED6260" w:rsidP="004B791D">
      <w:pPr>
        <w:rPr>
          <w:b/>
          <w:bCs/>
          <w:color w:val="FF0000"/>
          <w:sz w:val="28"/>
          <w:szCs w:val="28"/>
        </w:rPr>
      </w:pPr>
    </w:p>
    <w:p w14:paraId="7D088A38" w14:textId="77777777" w:rsidR="00ED6260" w:rsidRDefault="00ED6260" w:rsidP="004B791D">
      <w:pPr>
        <w:rPr>
          <w:b/>
          <w:bCs/>
          <w:color w:val="FF0000"/>
          <w:sz w:val="28"/>
          <w:szCs w:val="28"/>
        </w:rPr>
      </w:pPr>
    </w:p>
    <w:p w14:paraId="0CA36E10" w14:textId="77777777" w:rsidR="00ED6260" w:rsidRDefault="00ED6260" w:rsidP="004B791D">
      <w:pPr>
        <w:rPr>
          <w:b/>
          <w:bCs/>
          <w:color w:val="FF0000"/>
          <w:sz w:val="28"/>
          <w:szCs w:val="28"/>
        </w:rPr>
      </w:pPr>
    </w:p>
    <w:p w14:paraId="5504EDB7" w14:textId="77777777" w:rsidR="00ED6260" w:rsidRDefault="00ED6260" w:rsidP="004B791D">
      <w:pPr>
        <w:rPr>
          <w:b/>
          <w:bCs/>
          <w:color w:val="FF0000"/>
          <w:sz w:val="28"/>
          <w:szCs w:val="28"/>
        </w:rPr>
      </w:pPr>
    </w:p>
    <w:p w14:paraId="2CCFBD9D" w14:textId="77777777" w:rsidR="00ED6260" w:rsidRDefault="00ED6260" w:rsidP="004B791D">
      <w:pPr>
        <w:rPr>
          <w:b/>
          <w:bCs/>
          <w:color w:val="FF0000"/>
          <w:sz w:val="28"/>
          <w:szCs w:val="28"/>
        </w:rPr>
      </w:pPr>
    </w:p>
    <w:p w14:paraId="6C94BBB4" w14:textId="77777777" w:rsidR="00ED6260" w:rsidRDefault="00ED6260" w:rsidP="004B791D">
      <w:pPr>
        <w:rPr>
          <w:b/>
          <w:bCs/>
          <w:color w:val="FF0000"/>
          <w:sz w:val="28"/>
          <w:szCs w:val="28"/>
        </w:rPr>
      </w:pPr>
    </w:p>
    <w:p w14:paraId="7786CE3A" w14:textId="77777777" w:rsidR="00ED6260" w:rsidRDefault="00ED6260" w:rsidP="004B791D">
      <w:pPr>
        <w:rPr>
          <w:b/>
          <w:bCs/>
          <w:color w:val="FF0000"/>
          <w:sz w:val="28"/>
          <w:szCs w:val="28"/>
        </w:rPr>
      </w:pPr>
    </w:p>
    <w:p w14:paraId="39D6497E" w14:textId="77777777" w:rsidR="00ED6260" w:rsidRDefault="00ED6260" w:rsidP="004B791D">
      <w:pPr>
        <w:rPr>
          <w:b/>
          <w:bCs/>
          <w:color w:val="FF0000"/>
          <w:sz w:val="28"/>
          <w:szCs w:val="28"/>
        </w:rPr>
      </w:pPr>
    </w:p>
    <w:p w14:paraId="3E4147D7" w14:textId="77777777" w:rsidR="00ED6260" w:rsidRDefault="00ED6260" w:rsidP="004B791D">
      <w:pPr>
        <w:rPr>
          <w:b/>
          <w:bCs/>
          <w:color w:val="FF0000"/>
          <w:sz w:val="28"/>
          <w:szCs w:val="28"/>
        </w:rPr>
      </w:pPr>
    </w:p>
    <w:p w14:paraId="34385ED1" w14:textId="77777777" w:rsidR="00ED6260" w:rsidRDefault="00ED6260" w:rsidP="004B791D">
      <w:pPr>
        <w:rPr>
          <w:b/>
          <w:bCs/>
          <w:color w:val="FF0000"/>
          <w:sz w:val="28"/>
          <w:szCs w:val="28"/>
        </w:rPr>
      </w:pPr>
    </w:p>
    <w:p w14:paraId="4406CE80" w14:textId="77777777" w:rsidR="00ED6260" w:rsidRDefault="00ED6260" w:rsidP="004B791D">
      <w:pPr>
        <w:rPr>
          <w:b/>
          <w:bCs/>
          <w:color w:val="FF0000"/>
          <w:sz w:val="28"/>
          <w:szCs w:val="28"/>
        </w:rPr>
      </w:pPr>
    </w:p>
    <w:p w14:paraId="5A8DE7EE" w14:textId="77777777" w:rsidR="00ED6260" w:rsidRDefault="00ED6260" w:rsidP="004B791D">
      <w:pPr>
        <w:rPr>
          <w:b/>
          <w:bCs/>
          <w:color w:val="FF0000"/>
          <w:sz w:val="28"/>
          <w:szCs w:val="28"/>
        </w:rPr>
      </w:pPr>
    </w:p>
    <w:p w14:paraId="64E3F30A" w14:textId="77777777" w:rsidR="00ED6260" w:rsidRDefault="00ED6260" w:rsidP="004B791D">
      <w:pPr>
        <w:rPr>
          <w:b/>
          <w:bCs/>
          <w:color w:val="FF0000"/>
          <w:sz w:val="28"/>
          <w:szCs w:val="28"/>
        </w:rPr>
      </w:pPr>
    </w:p>
    <w:p w14:paraId="629AE935" w14:textId="77777777" w:rsidR="00ED6260" w:rsidRDefault="00ED6260" w:rsidP="004B791D">
      <w:pPr>
        <w:rPr>
          <w:b/>
          <w:bCs/>
          <w:color w:val="FF0000"/>
          <w:sz w:val="28"/>
          <w:szCs w:val="28"/>
        </w:rPr>
      </w:pPr>
    </w:p>
    <w:p w14:paraId="2CBBA879" w14:textId="77777777" w:rsidR="00ED6260" w:rsidRDefault="00ED6260" w:rsidP="004B791D">
      <w:pPr>
        <w:rPr>
          <w:b/>
          <w:bCs/>
          <w:color w:val="FF0000"/>
          <w:sz w:val="28"/>
          <w:szCs w:val="28"/>
        </w:rPr>
      </w:pPr>
    </w:p>
    <w:p w14:paraId="64760C3E" w14:textId="77777777" w:rsidR="00812E14" w:rsidRDefault="00812E14" w:rsidP="004B791D">
      <w:pPr>
        <w:rPr>
          <w:b/>
          <w:bCs/>
          <w:color w:val="FF0000"/>
          <w:sz w:val="28"/>
          <w:szCs w:val="28"/>
        </w:rPr>
      </w:pPr>
    </w:p>
    <w:p w14:paraId="752F1488" w14:textId="6BF18D03" w:rsidR="004B791D" w:rsidRDefault="004B791D" w:rsidP="004B791D">
      <w:pPr>
        <w:rPr>
          <w:b/>
          <w:bCs/>
          <w:color w:val="FF0000"/>
          <w:sz w:val="28"/>
          <w:szCs w:val="28"/>
        </w:rPr>
      </w:pPr>
      <w:r w:rsidRPr="004B791D">
        <w:rPr>
          <w:b/>
          <w:bCs/>
          <w:color w:val="FF0000"/>
          <w:sz w:val="28"/>
          <w:szCs w:val="28"/>
        </w:rPr>
        <w:lastRenderedPageBreak/>
        <w:t xml:space="preserve">IO </w:t>
      </w:r>
    </w:p>
    <w:p w14:paraId="7FC95291" w14:textId="275B7380" w:rsidR="006979F7" w:rsidRPr="006979F7" w:rsidRDefault="006979F7" w:rsidP="004B791D">
      <w:pPr>
        <w:rPr>
          <w:b/>
          <w:bCs/>
          <w:color w:val="FF0000"/>
          <w:sz w:val="28"/>
          <w:szCs w:val="28"/>
          <w:lang w:val="ro-RO"/>
        </w:rPr>
      </w:pPr>
      <w:r>
        <w:t>Lucrul cu fișiere text (clasele *Reader și *Writer), clasele de buffer (ex. BufferedReader) • Lucrul cu fișiere binare (clasele *Stream) și serializarea Java (ObjectInputStream, ObjectOutputStream), interfața Serializable, câmpul de versiune al clasei serializate, cuvântul transient.</w:t>
      </w:r>
    </w:p>
    <w:p w14:paraId="2A3396A0" w14:textId="77777777" w:rsidR="004B791D" w:rsidRPr="004B791D" w:rsidRDefault="004B791D" w:rsidP="004B791D">
      <w:pPr>
        <w:rPr>
          <w:b/>
          <w:bCs/>
          <w:color w:val="FF0000"/>
          <w:sz w:val="28"/>
          <w:szCs w:val="28"/>
        </w:rPr>
      </w:pPr>
      <w:r w:rsidRPr="004B791D">
        <w:rPr>
          <w:b/>
          <w:bCs/>
          <w:color w:val="FF0000"/>
          <w:sz w:val="28"/>
          <w:szCs w:val="28"/>
        </w:rPr>
        <w:t xml:space="preserve">Fisiere </w:t>
      </w:r>
    </w:p>
    <w:p w14:paraId="18263D49" w14:textId="77777777" w:rsidR="004B791D" w:rsidRPr="004B791D" w:rsidRDefault="004B791D" w:rsidP="004B791D">
      <w:pPr>
        <w:rPr>
          <w:b/>
          <w:bCs/>
          <w:color w:val="FF0000"/>
          <w:sz w:val="28"/>
          <w:szCs w:val="28"/>
        </w:rPr>
      </w:pPr>
      <w:r w:rsidRPr="004B791D">
        <w:rPr>
          <w:b/>
          <w:bCs/>
          <w:color w:val="FF0000"/>
          <w:sz w:val="28"/>
          <w:szCs w:val="28"/>
        </w:rPr>
        <w:t>- text</w:t>
      </w:r>
    </w:p>
    <w:p w14:paraId="0E09E61A" w14:textId="77777777" w:rsidR="004B791D" w:rsidRPr="004B791D" w:rsidRDefault="004B791D" w:rsidP="004B791D">
      <w:pPr>
        <w:rPr>
          <w:b/>
          <w:bCs/>
          <w:color w:val="FF0000"/>
          <w:sz w:val="28"/>
          <w:szCs w:val="28"/>
        </w:rPr>
      </w:pPr>
      <w:r w:rsidRPr="004B791D">
        <w:rPr>
          <w:b/>
          <w:bCs/>
          <w:color w:val="FF0000"/>
          <w:sz w:val="28"/>
          <w:szCs w:val="28"/>
        </w:rPr>
        <w:t>clasele *Reader și *Writer</w:t>
      </w:r>
    </w:p>
    <w:p w14:paraId="2CCD18FC" w14:textId="77777777" w:rsidR="004B791D" w:rsidRPr="004B791D" w:rsidRDefault="004B791D" w:rsidP="004B791D">
      <w:pPr>
        <w:rPr>
          <w:b/>
          <w:bCs/>
          <w:color w:val="FF0000"/>
          <w:sz w:val="28"/>
          <w:szCs w:val="28"/>
        </w:rPr>
      </w:pPr>
      <w:r w:rsidRPr="004B791D">
        <w:rPr>
          <w:b/>
          <w:bCs/>
          <w:color w:val="FF0000"/>
          <w:sz w:val="28"/>
          <w:szCs w:val="28"/>
        </w:rPr>
        <w:t>clasele de buffer (ex. BufferedReader)</w:t>
      </w:r>
    </w:p>
    <w:p w14:paraId="53445576" w14:textId="0AEF3360" w:rsidR="004B791D" w:rsidRPr="004B791D" w:rsidRDefault="00C26999" w:rsidP="004B791D">
      <w:pPr>
        <w:rPr>
          <w:b/>
          <w:bCs/>
          <w:color w:val="FF0000"/>
          <w:sz w:val="28"/>
          <w:szCs w:val="28"/>
        </w:rPr>
      </w:pPr>
      <w:r w:rsidRPr="00C26999">
        <w:rPr>
          <w:b/>
          <w:bCs/>
          <w:noProof/>
          <w:color w:val="FF0000"/>
          <w:sz w:val="28"/>
          <w:szCs w:val="28"/>
        </w:rPr>
        <w:drawing>
          <wp:inline distT="0" distB="0" distL="0" distR="0" wp14:anchorId="15929C3B" wp14:editId="366167EC">
            <wp:extent cx="5499100" cy="1103884"/>
            <wp:effectExtent l="0" t="0" r="6350" b="1270"/>
            <wp:docPr id="1675742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742016" name=""/>
                    <pic:cNvPicPr/>
                  </pic:nvPicPr>
                  <pic:blipFill>
                    <a:blip r:embed="rId119"/>
                    <a:stretch>
                      <a:fillRect/>
                    </a:stretch>
                  </pic:blipFill>
                  <pic:spPr>
                    <a:xfrm>
                      <a:off x="0" y="0"/>
                      <a:ext cx="5505005" cy="1105069"/>
                    </a:xfrm>
                    <a:prstGeom prst="rect">
                      <a:avLst/>
                    </a:prstGeom>
                  </pic:spPr>
                </pic:pic>
              </a:graphicData>
            </a:graphic>
          </wp:inline>
        </w:drawing>
      </w:r>
    </w:p>
    <w:p w14:paraId="607DBDB7" w14:textId="77777777" w:rsidR="00C26999" w:rsidRPr="00C26999" w:rsidRDefault="00C26999" w:rsidP="00C26999">
      <w:pPr>
        <w:rPr>
          <w:sz w:val="20"/>
          <w:szCs w:val="20"/>
        </w:rPr>
      </w:pPr>
      <w:r w:rsidRPr="00C26999">
        <w:rPr>
          <w:sz w:val="20"/>
          <w:szCs w:val="20"/>
        </w:rPr>
        <w:t>import java.io.*;</w:t>
      </w:r>
    </w:p>
    <w:p w14:paraId="52E40CB1" w14:textId="77777777" w:rsidR="00C26999" w:rsidRPr="00C26999" w:rsidRDefault="00C26999" w:rsidP="00C26999">
      <w:pPr>
        <w:rPr>
          <w:sz w:val="20"/>
          <w:szCs w:val="20"/>
        </w:rPr>
      </w:pPr>
    </w:p>
    <w:p w14:paraId="11C7BBC5" w14:textId="77777777" w:rsidR="00C26999" w:rsidRPr="00C26999" w:rsidRDefault="00C26999" w:rsidP="00C26999">
      <w:pPr>
        <w:rPr>
          <w:sz w:val="20"/>
          <w:szCs w:val="20"/>
        </w:rPr>
      </w:pPr>
      <w:r w:rsidRPr="00C26999">
        <w:rPr>
          <w:sz w:val="20"/>
          <w:szCs w:val="20"/>
        </w:rPr>
        <w:t>class TransientVariableExample implements Serializable {</w:t>
      </w:r>
    </w:p>
    <w:p w14:paraId="367B2366" w14:textId="77777777" w:rsidR="00C26999" w:rsidRPr="00C26999" w:rsidRDefault="00C26999" w:rsidP="00C26999">
      <w:pPr>
        <w:rPr>
          <w:sz w:val="20"/>
          <w:szCs w:val="20"/>
        </w:rPr>
      </w:pPr>
      <w:r w:rsidRPr="00C26999">
        <w:rPr>
          <w:sz w:val="20"/>
          <w:szCs w:val="20"/>
        </w:rPr>
        <w:t xml:space="preserve">    transient int sensitiveData = 42;</w:t>
      </w:r>
    </w:p>
    <w:p w14:paraId="2D09C7B0" w14:textId="5A707DE0" w:rsidR="00C26999" w:rsidRPr="00C26999" w:rsidRDefault="00C26999" w:rsidP="00C26999">
      <w:pPr>
        <w:rPr>
          <w:sz w:val="20"/>
          <w:szCs w:val="20"/>
        </w:rPr>
      </w:pPr>
      <w:r w:rsidRPr="00C26999">
        <w:rPr>
          <w:sz w:val="20"/>
          <w:szCs w:val="20"/>
        </w:rPr>
        <w:t xml:space="preserve">    String nonTransientData = "This is not transient";</w:t>
      </w:r>
    </w:p>
    <w:p w14:paraId="6B3E774A" w14:textId="77777777" w:rsidR="00C26999" w:rsidRPr="00C26999" w:rsidRDefault="00C26999" w:rsidP="00C26999">
      <w:pPr>
        <w:rPr>
          <w:sz w:val="20"/>
          <w:szCs w:val="20"/>
        </w:rPr>
      </w:pPr>
    </w:p>
    <w:p w14:paraId="56732F3E" w14:textId="77777777" w:rsidR="00C26999" w:rsidRPr="00C26999" w:rsidRDefault="00C26999" w:rsidP="00C26999">
      <w:pPr>
        <w:rPr>
          <w:sz w:val="20"/>
          <w:szCs w:val="20"/>
        </w:rPr>
      </w:pPr>
      <w:r w:rsidRPr="00C26999">
        <w:rPr>
          <w:sz w:val="20"/>
          <w:szCs w:val="20"/>
        </w:rPr>
        <w:t xml:space="preserve">    public static void main(String[] args) throws IOException, ClassNotFoundException {</w:t>
      </w:r>
    </w:p>
    <w:p w14:paraId="1BE843F4" w14:textId="77777777" w:rsidR="00C26999" w:rsidRPr="00C26999" w:rsidRDefault="00C26999" w:rsidP="00C26999">
      <w:pPr>
        <w:rPr>
          <w:sz w:val="20"/>
          <w:szCs w:val="20"/>
        </w:rPr>
      </w:pPr>
      <w:r w:rsidRPr="00C26999">
        <w:rPr>
          <w:sz w:val="20"/>
          <w:szCs w:val="20"/>
        </w:rPr>
        <w:t xml:space="preserve">        TransientVariableExample obj = new TransientVariableExample();</w:t>
      </w:r>
    </w:p>
    <w:p w14:paraId="3883A6BB" w14:textId="77777777" w:rsidR="00C26999" w:rsidRPr="00C26999" w:rsidRDefault="00C26999" w:rsidP="00C26999">
      <w:pPr>
        <w:rPr>
          <w:sz w:val="20"/>
          <w:szCs w:val="20"/>
        </w:rPr>
      </w:pPr>
    </w:p>
    <w:p w14:paraId="2DA02B87" w14:textId="77777777" w:rsidR="00C26999" w:rsidRPr="00C26999" w:rsidRDefault="00C26999" w:rsidP="00C26999">
      <w:pPr>
        <w:rPr>
          <w:sz w:val="20"/>
          <w:szCs w:val="20"/>
        </w:rPr>
      </w:pPr>
      <w:r w:rsidRPr="00C26999">
        <w:rPr>
          <w:sz w:val="20"/>
          <w:szCs w:val="20"/>
        </w:rPr>
        <w:t xml:space="preserve">        // Serializare</w:t>
      </w:r>
    </w:p>
    <w:p w14:paraId="74B29A7A" w14:textId="77777777" w:rsidR="00C26999" w:rsidRPr="00C26999" w:rsidRDefault="00C26999" w:rsidP="00C26999">
      <w:pPr>
        <w:rPr>
          <w:sz w:val="20"/>
          <w:szCs w:val="20"/>
        </w:rPr>
      </w:pPr>
      <w:r w:rsidRPr="00C26999">
        <w:rPr>
          <w:sz w:val="20"/>
          <w:szCs w:val="20"/>
        </w:rPr>
        <w:t xml:space="preserve">        try (ObjectOutputStream out = new ObjectOutputStream(new FileOutputStream("object.ser"))) {</w:t>
      </w:r>
    </w:p>
    <w:p w14:paraId="02DD429E" w14:textId="77777777" w:rsidR="00C26999" w:rsidRPr="00C26999" w:rsidRDefault="00C26999" w:rsidP="00C26999">
      <w:pPr>
        <w:rPr>
          <w:sz w:val="20"/>
          <w:szCs w:val="20"/>
        </w:rPr>
      </w:pPr>
      <w:r w:rsidRPr="00C26999">
        <w:rPr>
          <w:sz w:val="20"/>
          <w:szCs w:val="20"/>
        </w:rPr>
        <w:t xml:space="preserve">            out.writeObject(obj);</w:t>
      </w:r>
    </w:p>
    <w:p w14:paraId="7D516A75" w14:textId="77777777" w:rsidR="00C26999" w:rsidRPr="00C26999" w:rsidRDefault="00C26999" w:rsidP="00C26999">
      <w:pPr>
        <w:rPr>
          <w:sz w:val="20"/>
          <w:szCs w:val="20"/>
        </w:rPr>
      </w:pPr>
      <w:r w:rsidRPr="00C26999">
        <w:rPr>
          <w:sz w:val="20"/>
          <w:szCs w:val="20"/>
        </w:rPr>
        <w:t xml:space="preserve">        }</w:t>
      </w:r>
    </w:p>
    <w:p w14:paraId="376DFA26" w14:textId="77777777" w:rsidR="00C26999" w:rsidRPr="00C26999" w:rsidRDefault="00C26999" w:rsidP="00C26999">
      <w:pPr>
        <w:rPr>
          <w:sz w:val="20"/>
          <w:szCs w:val="20"/>
        </w:rPr>
      </w:pPr>
    </w:p>
    <w:p w14:paraId="11226716" w14:textId="77777777" w:rsidR="00C26999" w:rsidRPr="00C26999" w:rsidRDefault="00C26999" w:rsidP="00C26999">
      <w:pPr>
        <w:rPr>
          <w:sz w:val="20"/>
          <w:szCs w:val="20"/>
        </w:rPr>
      </w:pPr>
      <w:r w:rsidRPr="00C26999">
        <w:rPr>
          <w:sz w:val="20"/>
          <w:szCs w:val="20"/>
        </w:rPr>
        <w:t xml:space="preserve">        // Deserializare</w:t>
      </w:r>
    </w:p>
    <w:p w14:paraId="6FD98451" w14:textId="77777777" w:rsidR="00C26999" w:rsidRPr="00C26999" w:rsidRDefault="00C26999" w:rsidP="00C26999">
      <w:pPr>
        <w:rPr>
          <w:sz w:val="20"/>
          <w:szCs w:val="20"/>
        </w:rPr>
      </w:pPr>
      <w:r w:rsidRPr="00C26999">
        <w:rPr>
          <w:sz w:val="20"/>
          <w:szCs w:val="20"/>
        </w:rPr>
        <w:t xml:space="preserve">        try (ObjectInputStream in = new ObjectInputStream(new FileInputStream("object.ser"))) {</w:t>
      </w:r>
    </w:p>
    <w:p w14:paraId="06B602A7" w14:textId="77777777" w:rsidR="00C26999" w:rsidRPr="00C26999" w:rsidRDefault="00C26999" w:rsidP="00C26999">
      <w:pPr>
        <w:rPr>
          <w:sz w:val="20"/>
          <w:szCs w:val="20"/>
        </w:rPr>
      </w:pPr>
      <w:r w:rsidRPr="00C26999">
        <w:rPr>
          <w:sz w:val="20"/>
          <w:szCs w:val="20"/>
        </w:rPr>
        <w:t xml:space="preserve">            TransientVariableExample deserializedObj = (TransientVariableExample) in.readObject();</w:t>
      </w:r>
    </w:p>
    <w:p w14:paraId="0F907173" w14:textId="77777777" w:rsidR="00C26999" w:rsidRPr="00C26999" w:rsidRDefault="00C26999" w:rsidP="00C26999">
      <w:pPr>
        <w:rPr>
          <w:sz w:val="20"/>
          <w:szCs w:val="20"/>
        </w:rPr>
      </w:pPr>
      <w:r w:rsidRPr="00C26999">
        <w:rPr>
          <w:sz w:val="20"/>
          <w:szCs w:val="20"/>
        </w:rPr>
        <w:t xml:space="preserve">            System.out.println("Sensitive Data: " + deserializedObj.sensitiveData); // Output: 0 (default value)</w:t>
      </w:r>
    </w:p>
    <w:p w14:paraId="335D05C5" w14:textId="77777777" w:rsidR="00C26999" w:rsidRPr="00C26999" w:rsidRDefault="00C26999" w:rsidP="00C26999">
      <w:pPr>
        <w:rPr>
          <w:sz w:val="20"/>
          <w:szCs w:val="20"/>
        </w:rPr>
      </w:pPr>
      <w:r w:rsidRPr="00C26999">
        <w:rPr>
          <w:sz w:val="20"/>
          <w:szCs w:val="20"/>
        </w:rPr>
        <w:t xml:space="preserve">            System.out.println("Non-Transient Data: " + deserializedObj.nonTransientData); // Output: This is not transient</w:t>
      </w:r>
    </w:p>
    <w:p w14:paraId="12B32ADD" w14:textId="77777777" w:rsidR="00C26999" w:rsidRPr="00C26999" w:rsidRDefault="00C26999" w:rsidP="00C26999">
      <w:pPr>
        <w:rPr>
          <w:sz w:val="20"/>
          <w:szCs w:val="20"/>
        </w:rPr>
      </w:pPr>
      <w:r w:rsidRPr="00C26999">
        <w:rPr>
          <w:sz w:val="20"/>
          <w:szCs w:val="20"/>
        </w:rPr>
        <w:t xml:space="preserve">        }</w:t>
      </w:r>
    </w:p>
    <w:p w14:paraId="7E802105" w14:textId="77777777" w:rsidR="00C26999" w:rsidRPr="00C26999" w:rsidRDefault="00C26999" w:rsidP="00C26999">
      <w:pPr>
        <w:rPr>
          <w:sz w:val="20"/>
          <w:szCs w:val="20"/>
        </w:rPr>
      </w:pPr>
      <w:r w:rsidRPr="00C26999">
        <w:rPr>
          <w:sz w:val="20"/>
          <w:szCs w:val="20"/>
        </w:rPr>
        <w:t xml:space="preserve">    }</w:t>
      </w:r>
    </w:p>
    <w:p w14:paraId="7F8F6881" w14:textId="147FBAA0" w:rsidR="004B791D" w:rsidRPr="00C26999" w:rsidRDefault="00C26999" w:rsidP="00C26999">
      <w:pPr>
        <w:rPr>
          <w:sz w:val="20"/>
          <w:szCs w:val="20"/>
        </w:rPr>
      </w:pPr>
      <w:r w:rsidRPr="00C26999">
        <w:rPr>
          <w:sz w:val="20"/>
          <w:szCs w:val="20"/>
        </w:rPr>
        <w:lastRenderedPageBreak/>
        <w:t>}</w:t>
      </w:r>
    </w:p>
    <w:p w14:paraId="3BA9187F" w14:textId="77777777" w:rsidR="004B791D" w:rsidRPr="004B791D" w:rsidRDefault="004B791D" w:rsidP="004B791D">
      <w:pPr>
        <w:rPr>
          <w:b/>
          <w:bCs/>
          <w:color w:val="FF0000"/>
          <w:sz w:val="28"/>
          <w:szCs w:val="28"/>
        </w:rPr>
      </w:pPr>
      <w:r w:rsidRPr="004B791D">
        <w:rPr>
          <w:b/>
          <w:bCs/>
          <w:color w:val="FF0000"/>
          <w:sz w:val="28"/>
          <w:szCs w:val="28"/>
        </w:rPr>
        <w:t>- binare</w:t>
      </w:r>
    </w:p>
    <w:p w14:paraId="611D8EE2" w14:textId="77777777" w:rsidR="004B791D" w:rsidRPr="004B791D" w:rsidRDefault="004B791D" w:rsidP="004B791D">
      <w:pPr>
        <w:rPr>
          <w:b/>
          <w:bCs/>
          <w:color w:val="FF0000"/>
          <w:sz w:val="28"/>
          <w:szCs w:val="28"/>
        </w:rPr>
      </w:pPr>
      <w:r w:rsidRPr="004B791D">
        <w:rPr>
          <w:b/>
          <w:bCs/>
          <w:color w:val="FF0000"/>
          <w:sz w:val="28"/>
          <w:szCs w:val="28"/>
        </w:rPr>
        <w:t xml:space="preserve">(clasele *Stream) </w:t>
      </w:r>
    </w:p>
    <w:p w14:paraId="45FF70A2" w14:textId="77777777" w:rsidR="004B791D" w:rsidRPr="004B791D" w:rsidRDefault="004B791D" w:rsidP="004B791D">
      <w:pPr>
        <w:rPr>
          <w:b/>
          <w:bCs/>
          <w:color w:val="FF0000"/>
          <w:sz w:val="28"/>
          <w:szCs w:val="28"/>
        </w:rPr>
      </w:pPr>
    </w:p>
    <w:p w14:paraId="7390CC58" w14:textId="77777777" w:rsidR="004B791D" w:rsidRPr="004B791D" w:rsidRDefault="004B791D" w:rsidP="004B791D">
      <w:pPr>
        <w:rPr>
          <w:b/>
          <w:bCs/>
          <w:color w:val="FF0000"/>
          <w:sz w:val="28"/>
          <w:szCs w:val="28"/>
        </w:rPr>
      </w:pPr>
      <w:r w:rsidRPr="004B791D">
        <w:rPr>
          <w:b/>
          <w:bCs/>
          <w:color w:val="FF0000"/>
          <w:sz w:val="28"/>
          <w:szCs w:val="28"/>
        </w:rPr>
        <w:t xml:space="preserve">serializarea Java (ObjectInputStream, </w:t>
      </w:r>
    </w:p>
    <w:p w14:paraId="7263036B" w14:textId="14FC2F7A" w:rsidR="004B791D" w:rsidRDefault="004B791D" w:rsidP="004B791D">
      <w:pPr>
        <w:rPr>
          <w:b/>
          <w:bCs/>
          <w:color w:val="FF0000"/>
          <w:sz w:val="28"/>
          <w:szCs w:val="28"/>
        </w:rPr>
      </w:pPr>
      <w:r w:rsidRPr="004B791D">
        <w:rPr>
          <w:b/>
          <w:bCs/>
          <w:color w:val="FF0000"/>
          <w:sz w:val="28"/>
          <w:szCs w:val="28"/>
        </w:rPr>
        <w:t>ObjectOutputStream), interfața Serializable, câmpul de versiune al clasei serializate, cuvântul transient.</w:t>
      </w:r>
    </w:p>
    <w:p w14:paraId="3301315A" w14:textId="2899DD22" w:rsidR="00735828" w:rsidRDefault="003A0C39" w:rsidP="004B791D">
      <w:pPr>
        <w:rPr>
          <w:b/>
          <w:bCs/>
          <w:color w:val="FF0000"/>
          <w:sz w:val="28"/>
          <w:szCs w:val="28"/>
        </w:rPr>
      </w:pPr>
      <w:r w:rsidRPr="003A0C39">
        <w:rPr>
          <w:b/>
          <w:bCs/>
          <w:noProof/>
          <w:color w:val="FF0000"/>
          <w:sz w:val="28"/>
          <w:szCs w:val="28"/>
        </w:rPr>
        <w:drawing>
          <wp:inline distT="0" distB="0" distL="0" distR="0" wp14:anchorId="2A1B5667" wp14:editId="31C52444">
            <wp:extent cx="3344333" cy="2241181"/>
            <wp:effectExtent l="0" t="0" r="8890" b="6985"/>
            <wp:docPr id="6131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0434" name=""/>
                    <pic:cNvPicPr/>
                  </pic:nvPicPr>
                  <pic:blipFill>
                    <a:blip r:embed="rId120"/>
                    <a:stretch>
                      <a:fillRect/>
                    </a:stretch>
                  </pic:blipFill>
                  <pic:spPr>
                    <a:xfrm>
                      <a:off x="0" y="0"/>
                      <a:ext cx="3352132" cy="2246407"/>
                    </a:xfrm>
                    <a:prstGeom prst="rect">
                      <a:avLst/>
                    </a:prstGeom>
                  </pic:spPr>
                </pic:pic>
              </a:graphicData>
            </a:graphic>
          </wp:inline>
        </w:drawing>
      </w:r>
      <w:r w:rsidRPr="003A0C39">
        <w:rPr>
          <w:noProof/>
        </w:rPr>
        <w:t xml:space="preserve"> </w:t>
      </w:r>
      <w:r w:rsidRPr="003A0C39">
        <w:rPr>
          <w:b/>
          <w:bCs/>
          <w:noProof/>
          <w:color w:val="FF0000"/>
          <w:sz w:val="28"/>
          <w:szCs w:val="28"/>
        </w:rPr>
        <w:drawing>
          <wp:inline distT="0" distB="0" distL="0" distR="0" wp14:anchorId="2EBB46D9" wp14:editId="1E72339C">
            <wp:extent cx="3412067" cy="1437551"/>
            <wp:effectExtent l="0" t="0" r="0" b="0"/>
            <wp:docPr id="38673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30936" name=""/>
                    <pic:cNvPicPr/>
                  </pic:nvPicPr>
                  <pic:blipFill>
                    <a:blip r:embed="rId121"/>
                    <a:stretch>
                      <a:fillRect/>
                    </a:stretch>
                  </pic:blipFill>
                  <pic:spPr>
                    <a:xfrm>
                      <a:off x="0" y="0"/>
                      <a:ext cx="3425713" cy="1443300"/>
                    </a:xfrm>
                    <a:prstGeom prst="rect">
                      <a:avLst/>
                    </a:prstGeom>
                  </pic:spPr>
                </pic:pic>
              </a:graphicData>
            </a:graphic>
          </wp:inline>
        </w:drawing>
      </w:r>
    </w:p>
    <w:p w14:paraId="5101A3E8" w14:textId="77777777" w:rsidR="003A0C39" w:rsidRPr="00D43D0C" w:rsidRDefault="003A0C39" w:rsidP="003A0C39">
      <w:pPr>
        <w:rPr>
          <w:b/>
          <w:bCs/>
          <w:color w:val="FF0000"/>
          <w:sz w:val="18"/>
          <w:szCs w:val="18"/>
        </w:rPr>
      </w:pPr>
      <w:r w:rsidRPr="00D43D0C">
        <w:rPr>
          <w:b/>
          <w:bCs/>
          <w:color w:val="FF0000"/>
          <w:sz w:val="18"/>
          <w:szCs w:val="18"/>
        </w:rPr>
        <w:t>import java.io.*;</w:t>
      </w:r>
    </w:p>
    <w:p w14:paraId="46F9CCF4" w14:textId="77777777" w:rsidR="003A0C39" w:rsidRPr="00D43D0C" w:rsidRDefault="003A0C39" w:rsidP="003A0C39">
      <w:pPr>
        <w:rPr>
          <w:b/>
          <w:bCs/>
          <w:color w:val="FF0000"/>
          <w:sz w:val="18"/>
          <w:szCs w:val="18"/>
        </w:rPr>
      </w:pPr>
    </w:p>
    <w:p w14:paraId="78388607" w14:textId="77777777" w:rsidR="003A0C39" w:rsidRPr="00D43D0C" w:rsidRDefault="003A0C39" w:rsidP="003A0C39">
      <w:pPr>
        <w:rPr>
          <w:b/>
          <w:bCs/>
          <w:color w:val="FF0000"/>
          <w:sz w:val="18"/>
          <w:szCs w:val="18"/>
        </w:rPr>
      </w:pPr>
      <w:r w:rsidRPr="00D43D0C">
        <w:rPr>
          <w:b/>
          <w:bCs/>
          <w:color w:val="FF0000"/>
          <w:sz w:val="18"/>
          <w:szCs w:val="18"/>
        </w:rPr>
        <w:t>class Employee implements Serializable {</w:t>
      </w:r>
    </w:p>
    <w:p w14:paraId="2B7AAF22" w14:textId="77777777" w:rsidR="003A0C39" w:rsidRPr="00D43D0C" w:rsidRDefault="003A0C39" w:rsidP="003A0C39">
      <w:pPr>
        <w:rPr>
          <w:b/>
          <w:bCs/>
          <w:color w:val="FF0000"/>
          <w:sz w:val="18"/>
          <w:szCs w:val="18"/>
        </w:rPr>
      </w:pPr>
      <w:r w:rsidRPr="00D43D0C">
        <w:rPr>
          <w:b/>
          <w:bCs/>
          <w:color w:val="FF0000"/>
          <w:sz w:val="18"/>
          <w:szCs w:val="18"/>
        </w:rPr>
        <w:t xml:space="preserve">    private static final long serialVersionUID = 1L;</w:t>
      </w:r>
    </w:p>
    <w:p w14:paraId="1C9D771B" w14:textId="77777777" w:rsidR="003A0C39" w:rsidRPr="00D43D0C" w:rsidRDefault="003A0C39" w:rsidP="003A0C39">
      <w:pPr>
        <w:rPr>
          <w:b/>
          <w:bCs/>
          <w:color w:val="FF0000"/>
          <w:sz w:val="18"/>
          <w:szCs w:val="18"/>
        </w:rPr>
      </w:pPr>
    </w:p>
    <w:p w14:paraId="5FEF12C9" w14:textId="77777777" w:rsidR="003A0C39" w:rsidRPr="00D43D0C" w:rsidRDefault="003A0C39" w:rsidP="003A0C39">
      <w:pPr>
        <w:rPr>
          <w:b/>
          <w:bCs/>
          <w:color w:val="FF0000"/>
          <w:sz w:val="18"/>
          <w:szCs w:val="18"/>
        </w:rPr>
      </w:pPr>
      <w:r w:rsidRPr="00D43D0C">
        <w:rPr>
          <w:b/>
          <w:bCs/>
          <w:color w:val="FF0000"/>
          <w:sz w:val="18"/>
          <w:szCs w:val="18"/>
        </w:rPr>
        <w:t xml:space="preserve">    private String name;</w:t>
      </w:r>
    </w:p>
    <w:p w14:paraId="71B089E6" w14:textId="77777777" w:rsidR="003A0C39" w:rsidRPr="00D43D0C" w:rsidRDefault="003A0C39" w:rsidP="003A0C39">
      <w:pPr>
        <w:rPr>
          <w:b/>
          <w:bCs/>
          <w:color w:val="FF0000"/>
          <w:sz w:val="18"/>
          <w:szCs w:val="18"/>
        </w:rPr>
      </w:pPr>
      <w:r w:rsidRPr="00D43D0C">
        <w:rPr>
          <w:b/>
          <w:bCs/>
          <w:color w:val="FF0000"/>
          <w:sz w:val="18"/>
          <w:szCs w:val="18"/>
        </w:rPr>
        <w:t xml:space="preserve">    private int age;</w:t>
      </w:r>
    </w:p>
    <w:p w14:paraId="1CA73771" w14:textId="77777777" w:rsidR="003A0C39" w:rsidRPr="00D43D0C" w:rsidRDefault="003A0C39" w:rsidP="003A0C39">
      <w:pPr>
        <w:rPr>
          <w:b/>
          <w:bCs/>
          <w:color w:val="FF0000"/>
          <w:sz w:val="18"/>
          <w:szCs w:val="18"/>
        </w:rPr>
      </w:pPr>
      <w:r w:rsidRPr="00D43D0C">
        <w:rPr>
          <w:b/>
          <w:bCs/>
          <w:color w:val="FF0000"/>
          <w:sz w:val="18"/>
          <w:szCs w:val="18"/>
        </w:rPr>
        <w:t xml:space="preserve">    private transient String temporaryData;</w:t>
      </w:r>
    </w:p>
    <w:p w14:paraId="56069954" w14:textId="77777777" w:rsidR="003A0C39" w:rsidRPr="00D43D0C" w:rsidRDefault="003A0C39" w:rsidP="003A0C39">
      <w:pPr>
        <w:rPr>
          <w:b/>
          <w:bCs/>
          <w:color w:val="FF0000"/>
          <w:sz w:val="18"/>
          <w:szCs w:val="18"/>
        </w:rPr>
      </w:pPr>
    </w:p>
    <w:p w14:paraId="56351CF5" w14:textId="77777777" w:rsidR="003A0C39" w:rsidRPr="00D43D0C" w:rsidRDefault="003A0C39" w:rsidP="003A0C39">
      <w:pPr>
        <w:rPr>
          <w:b/>
          <w:bCs/>
          <w:color w:val="FF0000"/>
          <w:sz w:val="18"/>
          <w:szCs w:val="18"/>
        </w:rPr>
      </w:pPr>
      <w:r w:rsidRPr="00D43D0C">
        <w:rPr>
          <w:b/>
          <w:bCs/>
          <w:color w:val="FF0000"/>
          <w:sz w:val="18"/>
          <w:szCs w:val="18"/>
        </w:rPr>
        <w:t xml:space="preserve">    public Employee(String name, int age, String temporaryData) {</w:t>
      </w:r>
    </w:p>
    <w:p w14:paraId="4EA4BCFE" w14:textId="77777777" w:rsidR="003A0C39" w:rsidRPr="00D43D0C" w:rsidRDefault="003A0C39" w:rsidP="003A0C39">
      <w:pPr>
        <w:rPr>
          <w:b/>
          <w:bCs/>
          <w:color w:val="FF0000"/>
          <w:sz w:val="18"/>
          <w:szCs w:val="18"/>
        </w:rPr>
      </w:pPr>
      <w:r w:rsidRPr="00D43D0C">
        <w:rPr>
          <w:b/>
          <w:bCs/>
          <w:color w:val="FF0000"/>
          <w:sz w:val="18"/>
          <w:szCs w:val="18"/>
        </w:rPr>
        <w:t xml:space="preserve">        this.name = name;</w:t>
      </w:r>
    </w:p>
    <w:p w14:paraId="20F33BE2" w14:textId="77777777" w:rsidR="003A0C39" w:rsidRPr="00D43D0C" w:rsidRDefault="003A0C39" w:rsidP="003A0C39">
      <w:pPr>
        <w:rPr>
          <w:b/>
          <w:bCs/>
          <w:color w:val="FF0000"/>
          <w:sz w:val="18"/>
          <w:szCs w:val="18"/>
        </w:rPr>
      </w:pPr>
      <w:r w:rsidRPr="00D43D0C">
        <w:rPr>
          <w:b/>
          <w:bCs/>
          <w:color w:val="FF0000"/>
          <w:sz w:val="18"/>
          <w:szCs w:val="18"/>
        </w:rPr>
        <w:t xml:space="preserve">        this.age = age;</w:t>
      </w:r>
    </w:p>
    <w:p w14:paraId="2E4D1E40" w14:textId="77777777" w:rsidR="003A0C39" w:rsidRPr="00D43D0C" w:rsidRDefault="003A0C39" w:rsidP="003A0C39">
      <w:pPr>
        <w:rPr>
          <w:b/>
          <w:bCs/>
          <w:color w:val="FF0000"/>
          <w:sz w:val="18"/>
          <w:szCs w:val="18"/>
        </w:rPr>
      </w:pPr>
      <w:r w:rsidRPr="00D43D0C">
        <w:rPr>
          <w:b/>
          <w:bCs/>
          <w:color w:val="FF0000"/>
          <w:sz w:val="18"/>
          <w:szCs w:val="18"/>
        </w:rPr>
        <w:t xml:space="preserve">        this.temporaryData = temporaryData;</w:t>
      </w:r>
    </w:p>
    <w:p w14:paraId="5F8E4C39" w14:textId="77777777" w:rsidR="003A0C39" w:rsidRPr="00D43D0C" w:rsidRDefault="003A0C39" w:rsidP="003A0C39">
      <w:pPr>
        <w:rPr>
          <w:b/>
          <w:bCs/>
          <w:color w:val="FF0000"/>
          <w:sz w:val="18"/>
          <w:szCs w:val="18"/>
        </w:rPr>
      </w:pPr>
      <w:r w:rsidRPr="00D43D0C">
        <w:rPr>
          <w:b/>
          <w:bCs/>
          <w:color w:val="FF0000"/>
          <w:sz w:val="18"/>
          <w:szCs w:val="18"/>
        </w:rPr>
        <w:t xml:space="preserve">    }</w:t>
      </w:r>
    </w:p>
    <w:p w14:paraId="6A29EEC9" w14:textId="77777777" w:rsidR="003A0C39" w:rsidRPr="00D43D0C" w:rsidRDefault="003A0C39" w:rsidP="003A0C39">
      <w:pPr>
        <w:rPr>
          <w:b/>
          <w:bCs/>
          <w:color w:val="FF0000"/>
          <w:sz w:val="18"/>
          <w:szCs w:val="18"/>
        </w:rPr>
      </w:pPr>
      <w:r w:rsidRPr="00D43D0C">
        <w:rPr>
          <w:b/>
          <w:bCs/>
          <w:color w:val="FF0000"/>
          <w:sz w:val="18"/>
          <w:szCs w:val="18"/>
        </w:rPr>
        <w:t xml:space="preserve">    @Override</w:t>
      </w:r>
    </w:p>
    <w:p w14:paraId="65BA79A5" w14:textId="77777777" w:rsidR="003A0C39" w:rsidRPr="00D43D0C" w:rsidRDefault="003A0C39" w:rsidP="003A0C39">
      <w:pPr>
        <w:rPr>
          <w:b/>
          <w:bCs/>
          <w:color w:val="FF0000"/>
          <w:sz w:val="18"/>
          <w:szCs w:val="18"/>
        </w:rPr>
      </w:pPr>
      <w:r w:rsidRPr="00D43D0C">
        <w:rPr>
          <w:b/>
          <w:bCs/>
          <w:color w:val="FF0000"/>
          <w:sz w:val="18"/>
          <w:szCs w:val="18"/>
        </w:rPr>
        <w:t xml:space="preserve">    public String toString() {</w:t>
      </w:r>
    </w:p>
    <w:p w14:paraId="3DD9ACF9" w14:textId="77777777" w:rsidR="003A0C39" w:rsidRPr="00D43D0C" w:rsidRDefault="003A0C39" w:rsidP="003A0C39">
      <w:pPr>
        <w:rPr>
          <w:b/>
          <w:bCs/>
          <w:color w:val="FF0000"/>
          <w:sz w:val="18"/>
          <w:szCs w:val="18"/>
        </w:rPr>
      </w:pPr>
      <w:r w:rsidRPr="00D43D0C">
        <w:rPr>
          <w:b/>
          <w:bCs/>
          <w:color w:val="FF0000"/>
          <w:sz w:val="18"/>
          <w:szCs w:val="18"/>
        </w:rPr>
        <w:t xml:space="preserve">        return "Employee{" +</w:t>
      </w:r>
    </w:p>
    <w:p w14:paraId="62CD93DD" w14:textId="77777777" w:rsidR="003A0C39" w:rsidRPr="00D43D0C" w:rsidRDefault="003A0C39" w:rsidP="003A0C39">
      <w:pPr>
        <w:rPr>
          <w:b/>
          <w:bCs/>
          <w:color w:val="FF0000"/>
          <w:sz w:val="18"/>
          <w:szCs w:val="18"/>
        </w:rPr>
      </w:pPr>
      <w:r w:rsidRPr="00D43D0C">
        <w:rPr>
          <w:b/>
          <w:bCs/>
          <w:color w:val="FF0000"/>
          <w:sz w:val="18"/>
          <w:szCs w:val="18"/>
        </w:rPr>
        <w:t xml:space="preserve">                "name='" + name + '\'' +</w:t>
      </w:r>
    </w:p>
    <w:p w14:paraId="03AE6319" w14:textId="77777777" w:rsidR="003A0C39" w:rsidRPr="00D43D0C" w:rsidRDefault="003A0C39" w:rsidP="003A0C39">
      <w:pPr>
        <w:rPr>
          <w:b/>
          <w:bCs/>
          <w:color w:val="FF0000"/>
          <w:sz w:val="18"/>
          <w:szCs w:val="18"/>
        </w:rPr>
      </w:pPr>
      <w:r w:rsidRPr="00D43D0C">
        <w:rPr>
          <w:b/>
          <w:bCs/>
          <w:color w:val="FF0000"/>
          <w:sz w:val="18"/>
          <w:szCs w:val="18"/>
        </w:rPr>
        <w:lastRenderedPageBreak/>
        <w:t xml:space="preserve">                ", age=" + age +</w:t>
      </w:r>
    </w:p>
    <w:p w14:paraId="541C7971" w14:textId="77777777" w:rsidR="003A0C39" w:rsidRPr="00D43D0C" w:rsidRDefault="003A0C39" w:rsidP="003A0C39">
      <w:pPr>
        <w:rPr>
          <w:b/>
          <w:bCs/>
          <w:color w:val="FF0000"/>
          <w:sz w:val="18"/>
          <w:szCs w:val="18"/>
        </w:rPr>
      </w:pPr>
      <w:r w:rsidRPr="00D43D0C">
        <w:rPr>
          <w:b/>
          <w:bCs/>
          <w:color w:val="FF0000"/>
          <w:sz w:val="18"/>
          <w:szCs w:val="18"/>
        </w:rPr>
        <w:t xml:space="preserve">                ", temporaryData='" + temporaryData + '\'' +</w:t>
      </w:r>
    </w:p>
    <w:p w14:paraId="636BC934" w14:textId="77777777" w:rsidR="003A0C39" w:rsidRPr="00D43D0C" w:rsidRDefault="003A0C39" w:rsidP="003A0C39">
      <w:pPr>
        <w:rPr>
          <w:b/>
          <w:bCs/>
          <w:color w:val="FF0000"/>
          <w:sz w:val="18"/>
          <w:szCs w:val="18"/>
        </w:rPr>
      </w:pPr>
      <w:r w:rsidRPr="00D43D0C">
        <w:rPr>
          <w:b/>
          <w:bCs/>
          <w:color w:val="FF0000"/>
          <w:sz w:val="18"/>
          <w:szCs w:val="18"/>
        </w:rPr>
        <w:t xml:space="preserve">                '}';</w:t>
      </w:r>
    </w:p>
    <w:p w14:paraId="3912B1F9" w14:textId="77777777" w:rsidR="003A0C39" w:rsidRPr="00D43D0C" w:rsidRDefault="003A0C39" w:rsidP="003A0C39">
      <w:pPr>
        <w:rPr>
          <w:b/>
          <w:bCs/>
          <w:color w:val="FF0000"/>
          <w:sz w:val="18"/>
          <w:szCs w:val="18"/>
        </w:rPr>
      </w:pPr>
      <w:r w:rsidRPr="00D43D0C">
        <w:rPr>
          <w:b/>
          <w:bCs/>
          <w:color w:val="FF0000"/>
          <w:sz w:val="18"/>
          <w:szCs w:val="18"/>
        </w:rPr>
        <w:t xml:space="preserve">    }</w:t>
      </w:r>
    </w:p>
    <w:p w14:paraId="1D426E62" w14:textId="77777777" w:rsidR="003A0C39" w:rsidRPr="00D43D0C" w:rsidRDefault="003A0C39" w:rsidP="003A0C39">
      <w:pPr>
        <w:rPr>
          <w:b/>
          <w:bCs/>
          <w:color w:val="FF0000"/>
          <w:sz w:val="18"/>
          <w:szCs w:val="18"/>
        </w:rPr>
      </w:pPr>
      <w:r w:rsidRPr="00D43D0C">
        <w:rPr>
          <w:b/>
          <w:bCs/>
          <w:color w:val="FF0000"/>
          <w:sz w:val="18"/>
          <w:szCs w:val="18"/>
        </w:rPr>
        <w:t>}</w:t>
      </w:r>
    </w:p>
    <w:p w14:paraId="18915FAC" w14:textId="730D000B" w:rsidR="003A0C39" w:rsidRPr="00D43D0C" w:rsidRDefault="003A0C39" w:rsidP="003A0C39">
      <w:pPr>
        <w:rPr>
          <w:b/>
          <w:bCs/>
          <w:color w:val="FF0000"/>
          <w:sz w:val="18"/>
          <w:szCs w:val="18"/>
        </w:rPr>
      </w:pPr>
    </w:p>
    <w:p w14:paraId="1C101A8F" w14:textId="77777777" w:rsidR="003A0C39" w:rsidRPr="00D43D0C" w:rsidRDefault="003A0C39" w:rsidP="003A0C39">
      <w:pPr>
        <w:rPr>
          <w:b/>
          <w:bCs/>
          <w:color w:val="FF0000"/>
          <w:sz w:val="18"/>
          <w:szCs w:val="18"/>
        </w:rPr>
      </w:pPr>
      <w:r w:rsidRPr="00D43D0C">
        <w:rPr>
          <w:b/>
          <w:bCs/>
          <w:color w:val="FF0000"/>
          <w:sz w:val="18"/>
          <w:szCs w:val="18"/>
        </w:rPr>
        <w:t>public class TransientExample {</w:t>
      </w:r>
    </w:p>
    <w:p w14:paraId="30D7A7F5" w14:textId="77777777" w:rsidR="003A0C39" w:rsidRPr="00D43D0C" w:rsidRDefault="003A0C39" w:rsidP="003A0C39">
      <w:pPr>
        <w:rPr>
          <w:b/>
          <w:bCs/>
          <w:color w:val="FF0000"/>
          <w:sz w:val="18"/>
          <w:szCs w:val="18"/>
        </w:rPr>
      </w:pPr>
      <w:r w:rsidRPr="00D43D0C">
        <w:rPr>
          <w:b/>
          <w:bCs/>
          <w:color w:val="FF0000"/>
          <w:sz w:val="18"/>
          <w:szCs w:val="18"/>
        </w:rPr>
        <w:t xml:space="preserve">    public static void main(String[] args) {</w:t>
      </w:r>
    </w:p>
    <w:p w14:paraId="5C532AD5" w14:textId="77777777" w:rsidR="003A0C39" w:rsidRPr="00D43D0C" w:rsidRDefault="003A0C39" w:rsidP="003A0C39">
      <w:pPr>
        <w:rPr>
          <w:b/>
          <w:bCs/>
          <w:color w:val="FF0000"/>
          <w:sz w:val="18"/>
          <w:szCs w:val="18"/>
        </w:rPr>
      </w:pPr>
      <w:r w:rsidRPr="00D43D0C">
        <w:rPr>
          <w:b/>
          <w:bCs/>
          <w:color w:val="FF0000"/>
          <w:sz w:val="18"/>
          <w:szCs w:val="18"/>
        </w:rPr>
        <w:t xml:space="preserve">        // Create an instance of Employee</w:t>
      </w:r>
    </w:p>
    <w:p w14:paraId="7D9F1C7E" w14:textId="77777777" w:rsidR="003A0C39" w:rsidRPr="00D43D0C" w:rsidRDefault="003A0C39" w:rsidP="003A0C39">
      <w:pPr>
        <w:rPr>
          <w:b/>
          <w:bCs/>
          <w:color w:val="FF0000"/>
          <w:sz w:val="18"/>
          <w:szCs w:val="18"/>
        </w:rPr>
      </w:pPr>
      <w:r w:rsidRPr="00D43D0C">
        <w:rPr>
          <w:b/>
          <w:bCs/>
          <w:color w:val="FF0000"/>
          <w:sz w:val="18"/>
          <w:szCs w:val="18"/>
        </w:rPr>
        <w:t xml:space="preserve">        Employee employee = new Employee("John", 30, "Temporary Data");</w:t>
      </w:r>
    </w:p>
    <w:p w14:paraId="5C151C49" w14:textId="77777777" w:rsidR="003A0C39" w:rsidRPr="00D43D0C" w:rsidRDefault="003A0C39" w:rsidP="003A0C39">
      <w:pPr>
        <w:rPr>
          <w:b/>
          <w:bCs/>
          <w:color w:val="FF0000"/>
          <w:sz w:val="18"/>
          <w:szCs w:val="18"/>
        </w:rPr>
      </w:pPr>
    </w:p>
    <w:p w14:paraId="30EB08F1" w14:textId="77777777" w:rsidR="003A0C39" w:rsidRPr="00D43D0C" w:rsidRDefault="003A0C39" w:rsidP="003A0C39">
      <w:pPr>
        <w:rPr>
          <w:b/>
          <w:bCs/>
          <w:color w:val="FF0000"/>
          <w:sz w:val="18"/>
          <w:szCs w:val="18"/>
        </w:rPr>
      </w:pPr>
      <w:r w:rsidRPr="00D43D0C">
        <w:rPr>
          <w:b/>
          <w:bCs/>
          <w:color w:val="FF0000"/>
          <w:sz w:val="18"/>
          <w:szCs w:val="18"/>
        </w:rPr>
        <w:t xml:space="preserve">        // Serialize the object to a file</w:t>
      </w:r>
    </w:p>
    <w:p w14:paraId="43C2D905" w14:textId="77777777" w:rsidR="003A0C39" w:rsidRPr="00D43D0C" w:rsidRDefault="003A0C39" w:rsidP="003A0C39">
      <w:pPr>
        <w:rPr>
          <w:b/>
          <w:bCs/>
          <w:color w:val="FF0000"/>
          <w:sz w:val="18"/>
          <w:szCs w:val="18"/>
        </w:rPr>
      </w:pPr>
      <w:r w:rsidRPr="00D43D0C">
        <w:rPr>
          <w:b/>
          <w:bCs/>
          <w:color w:val="FF0000"/>
          <w:sz w:val="18"/>
          <w:szCs w:val="18"/>
        </w:rPr>
        <w:t xml:space="preserve">        serializeEmployee(employee, "employee.ser");</w:t>
      </w:r>
    </w:p>
    <w:p w14:paraId="250C7BFF" w14:textId="77777777" w:rsidR="003A0C39" w:rsidRPr="00D43D0C" w:rsidRDefault="003A0C39" w:rsidP="003A0C39">
      <w:pPr>
        <w:rPr>
          <w:b/>
          <w:bCs/>
          <w:color w:val="FF0000"/>
          <w:sz w:val="18"/>
          <w:szCs w:val="18"/>
        </w:rPr>
      </w:pPr>
    </w:p>
    <w:p w14:paraId="6AFD9DAE" w14:textId="77777777" w:rsidR="003A0C39" w:rsidRPr="00D43D0C" w:rsidRDefault="003A0C39" w:rsidP="003A0C39">
      <w:pPr>
        <w:rPr>
          <w:b/>
          <w:bCs/>
          <w:color w:val="FF0000"/>
          <w:sz w:val="18"/>
          <w:szCs w:val="18"/>
        </w:rPr>
      </w:pPr>
      <w:r w:rsidRPr="00D43D0C">
        <w:rPr>
          <w:b/>
          <w:bCs/>
          <w:color w:val="FF0000"/>
          <w:sz w:val="18"/>
          <w:szCs w:val="18"/>
        </w:rPr>
        <w:t xml:space="preserve">        // Deserialize the object from the file</w:t>
      </w:r>
    </w:p>
    <w:p w14:paraId="1E971752" w14:textId="77777777" w:rsidR="003A0C39" w:rsidRPr="00D43D0C" w:rsidRDefault="003A0C39" w:rsidP="003A0C39">
      <w:pPr>
        <w:rPr>
          <w:b/>
          <w:bCs/>
          <w:color w:val="FF0000"/>
          <w:sz w:val="18"/>
          <w:szCs w:val="18"/>
        </w:rPr>
      </w:pPr>
      <w:r w:rsidRPr="00D43D0C">
        <w:rPr>
          <w:b/>
          <w:bCs/>
          <w:color w:val="FF0000"/>
          <w:sz w:val="18"/>
          <w:szCs w:val="18"/>
        </w:rPr>
        <w:t xml:space="preserve">        Employee deserializedEmployee = deserializeEmployee("employee.ser");</w:t>
      </w:r>
    </w:p>
    <w:p w14:paraId="2566690D" w14:textId="77777777" w:rsidR="003A0C39" w:rsidRPr="00D43D0C" w:rsidRDefault="003A0C39" w:rsidP="003A0C39">
      <w:pPr>
        <w:rPr>
          <w:b/>
          <w:bCs/>
          <w:color w:val="FF0000"/>
          <w:sz w:val="18"/>
          <w:szCs w:val="18"/>
        </w:rPr>
      </w:pPr>
    </w:p>
    <w:p w14:paraId="64D8DD67" w14:textId="77777777" w:rsidR="003A0C39" w:rsidRPr="00D43D0C" w:rsidRDefault="003A0C39" w:rsidP="003A0C39">
      <w:pPr>
        <w:rPr>
          <w:b/>
          <w:bCs/>
          <w:color w:val="FF0000"/>
          <w:sz w:val="18"/>
          <w:szCs w:val="18"/>
        </w:rPr>
      </w:pPr>
      <w:r w:rsidRPr="00D43D0C">
        <w:rPr>
          <w:b/>
          <w:bCs/>
          <w:color w:val="FF0000"/>
          <w:sz w:val="18"/>
          <w:szCs w:val="18"/>
        </w:rPr>
        <w:t xml:space="preserve">        // Display the deserialized object</w:t>
      </w:r>
    </w:p>
    <w:p w14:paraId="6EB2B5C5" w14:textId="77777777" w:rsidR="003A0C39" w:rsidRPr="00D43D0C" w:rsidRDefault="003A0C39" w:rsidP="003A0C39">
      <w:pPr>
        <w:rPr>
          <w:b/>
          <w:bCs/>
          <w:color w:val="FF0000"/>
          <w:sz w:val="18"/>
          <w:szCs w:val="18"/>
        </w:rPr>
      </w:pPr>
      <w:r w:rsidRPr="00D43D0C">
        <w:rPr>
          <w:b/>
          <w:bCs/>
          <w:color w:val="FF0000"/>
          <w:sz w:val="18"/>
          <w:szCs w:val="18"/>
        </w:rPr>
        <w:t xml:space="preserve">        System.out.println(deserializedEmployee);</w:t>
      </w:r>
    </w:p>
    <w:p w14:paraId="58F44259" w14:textId="77777777" w:rsidR="003A0C39" w:rsidRPr="00D43D0C" w:rsidRDefault="003A0C39" w:rsidP="003A0C39">
      <w:pPr>
        <w:rPr>
          <w:b/>
          <w:bCs/>
          <w:color w:val="FF0000"/>
          <w:sz w:val="18"/>
          <w:szCs w:val="18"/>
        </w:rPr>
      </w:pPr>
      <w:r w:rsidRPr="00D43D0C">
        <w:rPr>
          <w:b/>
          <w:bCs/>
          <w:color w:val="FF0000"/>
          <w:sz w:val="18"/>
          <w:szCs w:val="18"/>
        </w:rPr>
        <w:t xml:space="preserve">    }</w:t>
      </w:r>
    </w:p>
    <w:p w14:paraId="2DA22CDF" w14:textId="77777777" w:rsidR="003A0C39" w:rsidRPr="00D43D0C" w:rsidRDefault="003A0C39" w:rsidP="003A0C39">
      <w:pPr>
        <w:rPr>
          <w:b/>
          <w:bCs/>
          <w:color w:val="FF0000"/>
          <w:sz w:val="18"/>
          <w:szCs w:val="18"/>
        </w:rPr>
      </w:pPr>
    </w:p>
    <w:p w14:paraId="41A02700" w14:textId="77777777" w:rsidR="003A0C39" w:rsidRPr="00D43D0C" w:rsidRDefault="003A0C39" w:rsidP="003A0C39">
      <w:pPr>
        <w:rPr>
          <w:b/>
          <w:bCs/>
          <w:color w:val="FF0000"/>
          <w:sz w:val="18"/>
          <w:szCs w:val="18"/>
        </w:rPr>
      </w:pPr>
      <w:r w:rsidRPr="00D43D0C">
        <w:rPr>
          <w:b/>
          <w:bCs/>
          <w:color w:val="FF0000"/>
          <w:sz w:val="18"/>
          <w:szCs w:val="18"/>
        </w:rPr>
        <w:t xml:space="preserve">    private static void serializeEmployee(Employee employee, String fileName) {</w:t>
      </w:r>
    </w:p>
    <w:p w14:paraId="3805097C" w14:textId="77777777" w:rsidR="003A0C39" w:rsidRPr="00D43D0C" w:rsidRDefault="003A0C39" w:rsidP="003A0C39">
      <w:pPr>
        <w:rPr>
          <w:b/>
          <w:bCs/>
          <w:color w:val="FF0000"/>
          <w:sz w:val="18"/>
          <w:szCs w:val="18"/>
        </w:rPr>
      </w:pPr>
      <w:r w:rsidRPr="00D43D0C">
        <w:rPr>
          <w:b/>
          <w:bCs/>
          <w:color w:val="FF0000"/>
          <w:sz w:val="18"/>
          <w:szCs w:val="18"/>
        </w:rPr>
        <w:t xml:space="preserve">        try (ObjectOutputStream oos = new ObjectOutputStream(new FileOutputStream(fileName))) {</w:t>
      </w:r>
    </w:p>
    <w:p w14:paraId="3449B5C3" w14:textId="77777777" w:rsidR="003A0C39" w:rsidRPr="00D43D0C" w:rsidRDefault="003A0C39" w:rsidP="003A0C39">
      <w:pPr>
        <w:rPr>
          <w:b/>
          <w:bCs/>
          <w:color w:val="FF0000"/>
          <w:sz w:val="18"/>
          <w:szCs w:val="18"/>
        </w:rPr>
      </w:pPr>
      <w:r w:rsidRPr="00D43D0C">
        <w:rPr>
          <w:b/>
          <w:bCs/>
          <w:color w:val="FF0000"/>
          <w:sz w:val="18"/>
          <w:szCs w:val="18"/>
        </w:rPr>
        <w:t xml:space="preserve">            oos.writeObject(employee);</w:t>
      </w:r>
    </w:p>
    <w:p w14:paraId="0ACEB9E8" w14:textId="77777777" w:rsidR="003A0C39" w:rsidRPr="00D43D0C" w:rsidRDefault="003A0C39" w:rsidP="003A0C39">
      <w:pPr>
        <w:rPr>
          <w:b/>
          <w:bCs/>
          <w:color w:val="FF0000"/>
          <w:sz w:val="18"/>
          <w:szCs w:val="18"/>
        </w:rPr>
      </w:pPr>
      <w:r w:rsidRPr="00D43D0C">
        <w:rPr>
          <w:b/>
          <w:bCs/>
          <w:color w:val="FF0000"/>
          <w:sz w:val="18"/>
          <w:szCs w:val="18"/>
        </w:rPr>
        <w:t xml:space="preserve">            System.out.println("Employee object has been serialized");</w:t>
      </w:r>
    </w:p>
    <w:p w14:paraId="37BEB85F" w14:textId="77777777" w:rsidR="003A0C39" w:rsidRPr="00D43D0C" w:rsidRDefault="003A0C39" w:rsidP="003A0C39">
      <w:pPr>
        <w:rPr>
          <w:b/>
          <w:bCs/>
          <w:color w:val="FF0000"/>
          <w:sz w:val="18"/>
          <w:szCs w:val="18"/>
        </w:rPr>
      </w:pPr>
      <w:r w:rsidRPr="00D43D0C">
        <w:rPr>
          <w:b/>
          <w:bCs/>
          <w:color w:val="FF0000"/>
          <w:sz w:val="18"/>
          <w:szCs w:val="18"/>
        </w:rPr>
        <w:t xml:space="preserve">        } catch (IOException e) {</w:t>
      </w:r>
    </w:p>
    <w:p w14:paraId="2AB3EC1B" w14:textId="77777777" w:rsidR="003A0C39" w:rsidRPr="00D43D0C" w:rsidRDefault="003A0C39" w:rsidP="003A0C39">
      <w:pPr>
        <w:rPr>
          <w:b/>
          <w:bCs/>
          <w:color w:val="FF0000"/>
          <w:sz w:val="18"/>
          <w:szCs w:val="18"/>
        </w:rPr>
      </w:pPr>
      <w:r w:rsidRPr="00D43D0C">
        <w:rPr>
          <w:b/>
          <w:bCs/>
          <w:color w:val="FF0000"/>
          <w:sz w:val="18"/>
          <w:szCs w:val="18"/>
        </w:rPr>
        <w:t xml:space="preserve">            e.printStackTrace();</w:t>
      </w:r>
    </w:p>
    <w:p w14:paraId="5375883F" w14:textId="77777777" w:rsidR="003A0C39" w:rsidRPr="00D43D0C" w:rsidRDefault="003A0C39" w:rsidP="003A0C39">
      <w:pPr>
        <w:rPr>
          <w:b/>
          <w:bCs/>
          <w:color w:val="FF0000"/>
          <w:sz w:val="18"/>
          <w:szCs w:val="18"/>
        </w:rPr>
      </w:pPr>
      <w:r w:rsidRPr="00D43D0C">
        <w:rPr>
          <w:b/>
          <w:bCs/>
          <w:color w:val="FF0000"/>
          <w:sz w:val="18"/>
          <w:szCs w:val="18"/>
        </w:rPr>
        <w:t xml:space="preserve">        }</w:t>
      </w:r>
    </w:p>
    <w:p w14:paraId="5EF8BAD1" w14:textId="77777777" w:rsidR="003A0C39" w:rsidRPr="003A0C39" w:rsidRDefault="003A0C39" w:rsidP="003A0C39">
      <w:pPr>
        <w:rPr>
          <w:b/>
          <w:bCs/>
          <w:color w:val="FF0000"/>
          <w:sz w:val="28"/>
          <w:szCs w:val="28"/>
        </w:rPr>
      </w:pPr>
      <w:r w:rsidRPr="003A0C39">
        <w:rPr>
          <w:b/>
          <w:bCs/>
          <w:color w:val="FF0000"/>
          <w:sz w:val="28"/>
          <w:szCs w:val="28"/>
        </w:rPr>
        <w:t xml:space="preserve">    }</w:t>
      </w:r>
    </w:p>
    <w:p w14:paraId="0723CD47" w14:textId="77777777" w:rsidR="003A0C39" w:rsidRPr="003A0C39" w:rsidRDefault="003A0C39" w:rsidP="003A0C39">
      <w:pPr>
        <w:rPr>
          <w:b/>
          <w:bCs/>
          <w:color w:val="FF0000"/>
          <w:sz w:val="28"/>
          <w:szCs w:val="28"/>
        </w:rPr>
      </w:pPr>
    </w:p>
    <w:p w14:paraId="0386DF1C" w14:textId="77777777" w:rsidR="003A0C39" w:rsidRPr="00D43D0C" w:rsidRDefault="003A0C39" w:rsidP="003A0C39">
      <w:pPr>
        <w:rPr>
          <w:b/>
          <w:bCs/>
          <w:color w:val="FF0000"/>
        </w:rPr>
      </w:pPr>
      <w:r w:rsidRPr="003A0C39">
        <w:rPr>
          <w:b/>
          <w:bCs/>
          <w:color w:val="FF0000"/>
          <w:sz w:val="28"/>
          <w:szCs w:val="28"/>
        </w:rPr>
        <w:t xml:space="preserve">    </w:t>
      </w:r>
      <w:r w:rsidRPr="00D43D0C">
        <w:rPr>
          <w:b/>
          <w:bCs/>
          <w:color w:val="FF0000"/>
        </w:rPr>
        <w:t>private static Employee deserializeEmployee(String fileName) {</w:t>
      </w:r>
    </w:p>
    <w:p w14:paraId="6829DF21" w14:textId="77777777" w:rsidR="003A0C39" w:rsidRPr="00D43D0C" w:rsidRDefault="003A0C39" w:rsidP="003A0C39">
      <w:pPr>
        <w:rPr>
          <w:b/>
          <w:bCs/>
          <w:color w:val="FF0000"/>
        </w:rPr>
      </w:pPr>
      <w:r w:rsidRPr="00D43D0C">
        <w:rPr>
          <w:b/>
          <w:bCs/>
          <w:color w:val="FF0000"/>
        </w:rPr>
        <w:t xml:space="preserve">        try (ObjectInputStream ois = new ObjectInputStream(new FileInputStream(fileName))) {</w:t>
      </w:r>
    </w:p>
    <w:p w14:paraId="2961EA67" w14:textId="77777777" w:rsidR="003A0C39" w:rsidRPr="00D43D0C" w:rsidRDefault="003A0C39" w:rsidP="003A0C39">
      <w:pPr>
        <w:rPr>
          <w:b/>
          <w:bCs/>
          <w:color w:val="FF0000"/>
        </w:rPr>
      </w:pPr>
      <w:r w:rsidRPr="00D43D0C">
        <w:rPr>
          <w:b/>
          <w:bCs/>
          <w:color w:val="FF0000"/>
        </w:rPr>
        <w:t xml:space="preserve">            return (Employee) ois.readObject();</w:t>
      </w:r>
    </w:p>
    <w:p w14:paraId="2C6A3D19" w14:textId="54C7A0CD" w:rsidR="003A0C39" w:rsidRPr="00D43D0C" w:rsidRDefault="003A0C39" w:rsidP="003A0C39">
      <w:pPr>
        <w:rPr>
          <w:b/>
          <w:bCs/>
          <w:color w:val="FF0000"/>
        </w:rPr>
      </w:pPr>
      <w:r w:rsidRPr="00D43D0C">
        <w:rPr>
          <w:b/>
          <w:bCs/>
          <w:color w:val="FF0000"/>
        </w:rPr>
        <w:t xml:space="preserve">        } catch (IOException | ClassNotFoundException e) {</w:t>
      </w:r>
    </w:p>
    <w:p w14:paraId="02B6AD18" w14:textId="77777777" w:rsidR="003A0C39" w:rsidRPr="00D43D0C" w:rsidRDefault="003A0C39" w:rsidP="003A0C39">
      <w:pPr>
        <w:rPr>
          <w:b/>
          <w:bCs/>
          <w:color w:val="FF0000"/>
        </w:rPr>
      </w:pPr>
      <w:r w:rsidRPr="00D43D0C">
        <w:rPr>
          <w:b/>
          <w:bCs/>
          <w:color w:val="FF0000"/>
        </w:rPr>
        <w:t xml:space="preserve">            e.printStackTrace();</w:t>
      </w:r>
    </w:p>
    <w:p w14:paraId="351B305C" w14:textId="77777777" w:rsidR="003A0C39" w:rsidRPr="00D43D0C" w:rsidRDefault="003A0C39" w:rsidP="003A0C39">
      <w:pPr>
        <w:rPr>
          <w:b/>
          <w:bCs/>
          <w:color w:val="FF0000"/>
        </w:rPr>
      </w:pPr>
      <w:r w:rsidRPr="00D43D0C">
        <w:rPr>
          <w:b/>
          <w:bCs/>
          <w:color w:val="FF0000"/>
        </w:rPr>
        <w:lastRenderedPageBreak/>
        <w:t xml:space="preserve">            return null;</w:t>
      </w:r>
    </w:p>
    <w:p w14:paraId="6F1B0D91" w14:textId="77777777" w:rsidR="003A0C39" w:rsidRPr="00D43D0C" w:rsidRDefault="003A0C39" w:rsidP="003A0C39">
      <w:pPr>
        <w:rPr>
          <w:b/>
          <w:bCs/>
          <w:color w:val="FF0000"/>
        </w:rPr>
      </w:pPr>
      <w:r w:rsidRPr="00D43D0C">
        <w:rPr>
          <w:b/>
          <w:bCs/>
          <w:color w:val="FF0000"/>
        </w:rPr>
        <w:t xml:space="preserve">        }</w:t>
      </w:r>
    </w:p>
    <w:p w14:paraId="7BE463D7" w14:textId="77777777" w:rsidR="003A0C39" w:rsidRPr="00D43D0C" w:rsidRDefault="003A0C39" w:rsidP="003A0C39">
      <w:pPr>
        <w:rPr>
          <w:b/>
          <w:bCs/>
          <w:color w:val="FF0000"/>
        </w:rPr>
      </w:pPr>
      <w:r w:rsidRPr="00D43D0C">
        <w:rPr>
          <w:b/>
          <w:bCs/>
          <w:color w:val="FF0000"/>
        </w:rPr>
        <w:t xml:space="preserve">    }</w:t>
      </w:r>
    </w:p>
    <w:p w14:paraId="5925A9D8" w14:textId="03D72C2A" w:rsidR="00735828" w:rsidRDefault="003A0C39" w:rsidP="003A0C39">
      <w:pPr>
        <w:rPr>
          <w:b/>
          <w:bCs/>
          <w:color w:val="FF0000"/>
          <w:sz w:val="28"/>
          <w:szCs w:val="28"/>
        </w:rPr>
      </w:pPr>
      <w:r w:rsidRPr="003A0C39">
        <w:rPr>
          <w:b/>
          <w:bCs/>
          <w:color w:val="FF0000"/>
          <w:sz w:val="28"/>
          <w:szCs w:val="28"/>
        </w:rPr>
        <w:t>}</w:t>
      </w:r>
    </w:p>
    <w:p w14:paraId="5908BA26" w14:textId="77777777" w:rsidR="00DF3B7E" w:rsidRDefault="00DF3B7E">
      <w:pPr>
        <w:rPr>
          <w:b/>
          <w:bCs/>
          <w:color w:val="FF0000"/>
          <w:sz w:val="28"/>
          <w:szCs w:val="28"/>
        </w:rPr>
      </w:pPr>
    </w:p>
    <w:p w14:paraId="5768D57D" w14:textId="6FCAFAE9" w:rsidR="00C00A12" w:rsidRPr="00C00A12" w:rsidRDefault="00C00A12">
      <w:pPr>
        <w:rPr>
          <w:b/>
          <w:bCs/>
          <w:color w:val="FF0000"/>
          <w:sz w:val="28"/>
          <w:szCs w:val="28"/>
        </w:rPr>
      </w:pPr>
      <w:r w:rsidRPr="00C00A12">
        <w:rPr>
          <w:b/>
          <w:bCs/>
          <w:color w:val="FF0000"/>
          <w:sz w:val="28"/>
          <w:szCs w:val="28"/>
        </w:rPr>
        <w:t>Fisiere text</w:t>
      </w:r>
    </w:p>
    <w:p w14:paraId="22E4D274" w14:textId="73FC075A" w:rsidR="00C00A12" w:rsidRPr="00C00A12" w:rsidRDefault="00C00A12" w:rsidP="00C00A12">
      <w:pPr>
        <w:pStyle w:val="ListParagraph"/>
        <w:numPr>
          <w:ilvl w:val="0"/>
          <w:numId w:val="9"/>
        </w:numPr>
        <w:rPr>
          <w:b/>
          <w:bCs/>
          <w:color w:val="FF0000"/>
          <w:sz w:val="28"/>
          <w:szCs w:val="28"/>
        </w:rPr>
      </w:pPr>
      <w:r w:rsidRPr="00C00A12">
        <w:rPr>
          <w:b/>
          <w:bCs/>
          <w:color w:val="FF0000"/>
          <w:sz w:val="28"/>
          <w:szCs w:val="28"/>
        </w:rPr>
        <w:t>Citire</w:t>
      </w:r>
    </w:p>
    <w:p w14:paraId="5FF7026D" w14:textId="7FBA0139" w:rsidR="00C00A12" w:rsidRPr="00C00A12" w:rsidRDefault="00C00A12" w:rsidP="00C00A12">
      <w:pPr>
        <w:pStyle w:val="ListParagraph"/>
        <w:numPr>
          <w:ilvl w:val="0"/>
          <w:numId w:val="9"/>
        </w:numPr>
        <w:rPr>
          <w:b/>
          <w:bCs/>
          <w:color w:val="FF0000"/>
          <w:sz w:val="28"/>
          <w:szCs w:val="28"/>
        </w:rPr>
      </w:pPr>
      <w:r w:rsidRPr="00C00A12">
        <w:rPr>
          <w:b/>
          <w:bCs/>
          <w:color w:val="FF0000"/>
          <w:sz w:val="28"/>
          <w:szCs w:val="28"/>
        </w:rPr>
        <w:t>Scriere</w:t>
      </w:r>
    </w:p>
    <w:p w14:paraId="0D51EB39" w14:textId="0970CD97" w:rsidR="00C00A12" w:rsidRDefault="00F06175" w:rsidP="00C00A12">
      <w:pPr>
        <w:rPr>
          <w:b/>
          <w:bCs/>
          <w:color w:val="FF0000"/>
          <w:sz w:val="28"/>
          <w:szCs w:val="28"/>
        </w:rPr>
      </w:pPr>
      <w:r w:rsidRPr="00F06175">
        <w:rPr>
          <w:b/>
          <w:bCs/>
          <w:noProof/>
          <w:color w:val="FF0000"/>
          <w:sz w:val="28"/>
          <w:szCs w:val="28"/>
        </w:rPr>
        <w:drawing>
          <wp:inline distT="0" distB="0" distL="0" distR="0" wp14:anchorId="4E757BA9" wp14:editId="478BC9A9">
            <wp:extent cx="6858000" cy="5018405"/>
            <wp:effectExtent l="0" t="0" r="0" b="0"/>
            <wp:docPr id="1025907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07714" name=""/>
                    <pic:cNvPicPr/>
                  </pic:nvPicPr>
                  <pic:blipFill>
                    <a:blip r:embed="rId122"/>
                    <a:stretch>
                      <a:fillRect/>
                    </a:stretch>
                  </pic:blipFill>
                  <pic:spPr>
                    <a:xfrm>
                      <a:off x="0" y="0"/>
                      <a:ext cx="6858000" cy="5018405"/>
                    </a:xfrm>
                    <a:prstGeom prst="rect">
                      <a:avLst/>
                    </a:prstGeom>
                  </pic:spPr>
                </pic:pic>
              </a:graphicData>
            </a:graphic>
          </wp:inline>
        </w:drawing>
      </w:r>
    </w:p>
    <w:p w14:paraId="4476B10A" w14:textId="3F8846DB" w:rsidR="00F06175" w:rsidRDefault="00F06175" w:rsidP="00C00A12">
      <w:pPr>
        <w:rPr>
          <w:b/>
          <w:bCs/>
          <w:color w:val="FF0000"/>
          <w:sz w:val="28"/>
          <w:szCs w:val="28"/>
        </w:rPr>
      </w:pPr>
      <w:r w:rsidRPr="00F06175">
        <w:rPr>
          <w:b/>
          <w:bCs/>
          <w:noProof/>
          <w:color w:val="FF0000"/>
          <w:sz w:val="28"/>
          <w:szCs w:val="28"/>
        </w:rPr>
        <w:lastRenderedPageBreak/>
        <w:drawing>
          <wp:inline distT="0" distB="0" distL="0" distR="0" wp14:anchorId="6A1326F5" wp14:editId="7F28A7DD">
            <wp:extent cx="4543425" cy="2686344"/>
            <wp:effectExtent l="0" t="0" r="0" b="0"/>
            <wp:docPr id="53343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3465" name=""/>
                    <pic:cNvPicPr/>
                  </pic:nvPicPr>
                  <pic:blipFill>
                    <a:blip r:embed="rId123"/>
                    <a:stretch>
                      <a:fillRect/>
                    </a:stretch>
                  </pic:blipFill>
                  <pic:spPr>
                    <a:xfrm>
                      <a:off x="0" y="0"/>
                      <a:ext cx="4547755" cy="2688904"/>
                    </a:xfrm>
                    <a:prstGeom prst="rect">
                      <a:avLst/>
                    </a:prstGeom>
                  </pic:spPr>
                </pic:pic>
              </a:graphicData>
            </a:graphic>
          </wp:inline>
        </w:drawing>
      </w:r>
    </w:p>
    <w:p w14:paraId="44AA87AE" w14:textId="59AE6B43" w:rsidR="00F06175" w:rsidRDefault="00F06175" w:rsidP="00C00A12">
      <w:pPr>
        <w:rPr>
          <w:b/>
          <w:bCs/>
          <w:color w:val="FF0000"/>
          <w:sz w:val="28"/>
          <w:szCs w:val="28"/>
        </w:rPr>
      </w:pPr>
      <w:r w:rsidRPr="00F06175">
        <w:rPr>
          <w:b/>
          <w:bCs/>
          <w:noProof/>
          <w:color w:val="FF0000"/>
          <w:sz w:val="28"/>
          <w:szCs w:val="28"/>
        </w:rPr>
        <w:drawing>
          <wp:inline distT="0" distB="0" distL="0" distR="0" wp14:anchorId="1355CFEB" wp14:editId="1E6F2DFC">
            <wp:extent cx="6858000" cy="1948180"/>
            <wp:effectExtent l="0" t="0" r="0" b="0"/>
            <wp:docPr id="166438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388708" name=""/>
                    <pic:cNvPicPr/>
                  </pic:nvPicPr>
                  <pic:blipFill>
                    <a:blip r:embed="rId124"/>
                    <a:stretch>
                      <a:fillRect/>
                    </a:stretch>
                  </pic:blipFill>
                  <pic:spPr>
                    <a:xfrm>
                      <a:off x="0" y="0"/>
                      <a:ext cx="6858000" cy="1948180"/>
                    </a:xfrm>
                    <a:prstGeom prst="rect">
                      <a:avLst/>
                    </a:prstGeom>
                  </pic:spPr>
                </pic:pic>
              </a:graphicData>
            </a:graphic>
          </wp:inline>
        </w:drawing>
      </w:r>
    </w:p>
    <w:p w14:paraId="048F9DC3" w14:textId="3219C2D4" w:rsidR="00F06175" w:rsidRDefault="00F06175" w:rsidP="00C00A12">
      <w:pPr>
        <w:rPr>
          <w:b/>
          <w:bCs/>
          <w:color w:val="FF0000"/>
          <w:sz w:val="28"/>
          <w:szCs w:val="28"/>
        </w:rPr>
      </w:pPr>
      <w:r>
        <w:rPr>
          <w:b/>
          <w:bCs/>
          <w:color w:val="FF0000"/>
          <w:sz w:val="28"/>
          <w:szCs w:val="28"/>
        </w:rPr>
        <w:t>books_in.txt</w:t>
      </w:r>
    </w:p>
    <w:p w14:paraId="2C777F37" w14:textId="488E1A3A" w:rsidR="00F06175" w:rsidRDefault="00F06175" w:rsidP="00C00A12">
      <w:pPr>
        <w:rPr>
          <w:b/>
          <w:bCs/>
          <w:color w:val="FF0000"/>
          <w:sz w:val="28"/>
          <w:szCs w:val="28"/>
        </w:rPr>
      </w:pPr>
      <w:r w:rsidRPr="00F06175">
        <w:rPr>
          <w:b/>
          <w:bCs/>
          <w:noProof/>
          <w:color w:val="FF0000"/>
          <w:sz w:val="28"/>
          <w:szCs w:val="28"/>
        </w:rPr>
        <w:drawing>
          <wp:inline distT="0" distB="0" distL="0" distR="0" wp14:anchorId="0E91024F" wp14:editId="6C123F01">
            <wp:extent cx="5349704" cy="815411"/>
            <wp:effectExtent l="0" t="0" r="3810" b="3810"/>
            <wp:docPr id="12581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6338" name=""/>
                    <pic:cNvPicPr/>
                  </pic:nvPicPr>
                  <pic:blipFill>
                    <a:blip r:embed="rId125"/>
                    <a:stretch>
                      <a:fillRect/>
                    </a:stretch>
                  </pic:blipFill>
                  <pic:spPr>
                    <a:xfrm>
                      <a:off x="0" y="0"/>
                      <a:ext cx="5349704" cy="815411"/>
                    </a:xfrm>
                    <a:prstGeom prst="rect">
                      <a:avLst/>
                    </a:prstGeom>
                  </pic:spPr>
                </pic:pic>
              </a:graphicData>
            </a:graphic>
          </wp:inline>
        </w:drawing>
      </w:r>
    </w:p>
    <w:p w14:paraId="17A86653" w14:textId="41BFAD86" w:rsidR="00F06175" w:rsidRDefault="00F06175" w:rsidP="00F06175">
      <w:pPr>
        <w:rPr>
          <w:b/>
          <w:bCs/>
          <w:color w:val="FF0000"/>
          <w:sz w:val="28"/>
          <w:szCs w:val="28"/>
        </w:rPr>
      </w:pPr>
      <w:r>
        <w:rPr>
          <w:b/>
          <w:bCs/>
          <w:color w:val="FF0000"/>
          <w:sz w:val="28"/>
          <w:szCs w:val="28"/>
        </w:rPr>
        <w:t>books_out.txt</w:t>
      </w:r>
    </w:p>
    <w:p w14:paraId="0F63A254" w14:textId="58C42DE3" w:rsidR="00F06175" w:rsidRDefault="00F06175" w:rsidP="00F06175">
      <w:pPr>
        <w:rPr>
          <w:b/>
          <w:bCs/>
          <w:color w:val="FF0000"/>
          <w:sz w:val="28"/>
          <w:szCs w:val="28"/>
        </w:rPr>
      </w:pPr>
      <w:r w:rsidRPr="00F06175">
        <w:rPr>
          <w:b/>
          <w:bCs/>
          <w:noProof/>
          <w:color w:val="FF0000"/>
          <w:sz w:val="28"/>
          <w:szCs w:val="28"/>
        </w:rPr>
        <w:drawing>
          <wp:inline distT="0" distB="0" distL="0" distR="0" wp14:anchorId="1E7F2F76" wp14:editId="792140F7">
            <wp:extent cx="5715495" cy="556308"/>
            <wp:effectExtent l="0" t="0" r="0" b="0"/>
            <wp:docPr id="311166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166634" name=""/>
                    <pic:cNvPicPr/>
                  </pic:nvPicPr>
                  <pic:blipFill>
                    <a:blip r:embed="rId126"/>
                    <a:stretch>
                      <a:fillRect/>
                    </a:stretch>
                  </pic:blipFill>
                  <pic:spPr>
                    <a:xfrm>
                      <a:off x="0" y="0"/>
                      <a:ext cx="5715495" cy="556308"/>
                    </a:xfrm>
                    <a:prstGeom prst="rect">
                      <a:avLst/>
                    </a:prstGeom>
                  </pic:spPr>
                </pic:pic>
              </a:graphicData>
            </a:graphic>
          </wp:inline>
        </w:drawing>
      </w:r>
    </w:p>
    <w:p w14:paraId="101AECD4" w14:textId="3CD8F5E7" w:rsidR="00F06175" w:rsidRDefault="00DC0132" w:rsidP="00C00A12">
      <w:pPr>
        <w:rPr>
          <w:b/>
          <w:bCs/>
          <w:color w:val="FF0000"/>
          <w:sz w:val="28"/>
          <w:szCs w:val="28"/>
        </w:rPr>
      </w:pPr>
      <w:r w:rsidRPr="00DC0132">
        <w:rPr>
          <w:b/>
          <w:bCs/>
          <w:noProof/>
          <w:color w:val="FF0000"/>
          <w:sz w:val="28"/>
          <w:szCs w:val="28"/>
        </w:rPr>
        <w:lastRenderedPageBreak/>
        <w:drawing>
          <wp:inline distT="0" distB="0" distL="0" distR="0" wp14:anchorId="6A5E6FB0" wp14:editId="59B4F17C">
            <wp:extent cx="4781899" cy="3969327"/>
            <wp:effectExtent l="0" t="0" r="0" b="0"/>
            <wp:docPr id="1529073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73001" name=""/>
                    <pic:cNvPicPr/>
                  </pic:nvPicPr>
                  <pic:blipFill>
                    <a:blip r:embed="rId127"/>
                    <a:stretch>
                      <a:fillRect/>
                    </a:stretch>
                  </pic:blipFill>
                  <pic:spPr>
                    <a:xfrm>
                      <a:off x="0" y="0"/>
                      <a:ext cx="4787456" cy="3973940"/>
                    </a:xfrm>
                    <a:prstGeom prst="rect">
                      <a:avLst/>
                    </a:prstGeom>
                  </pic:spPr>
                </pic:pic>
              </a:graphicData>
            </a:graphic>
          </wp:inline>
        </w:drawing>
      </w:r>
    </w:p>
    <w:p w14:paraId="766FE82A" w14:textId="0BC64C54" w:rsidR="00DC0132" w:rsidRPr="00C00A12" w:rsidRDefault="00DC0132" w:rsidP="00C00A12">
      <w:pPr>
        <w:rPr>
          <w:b/>
          <w:bCs/>
          <w:color w:val="FF0000"/>
          <w:sz w:val="28"/>
          <w:szCs w:val="28"/>
        </w:rPr>
      </w:pPr>
      <w:r w:rsidRPr="00DC0132">
        <w:rPr>
          <w:b/>
          <w:bCs/>
          <w:noProof/>
          <w:color w:val="FF0000"/>
          <w:sz w:val="28"/>
          <w:szCs w:val="28"/>
        </w:rPr>
        <w:drawing>
          <wp:inline distT="0" distB="0" distL="0" distR="0" wp14:anchorId="4F5A2F86" wp14:editId="516AEB16">
            <wp:extent cx="4225636" cy="3199254"/>
            <wp:effectExtent l="0" t="0" r="3810" b="1270"/>
            <wp:docPr id="41107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76081" name=""/>
                    <pic:cNvPicPr/>
                  </pic:nvPicPr>
                  <pic:blipFill>
                    <a:blip r:embed="rId128"/>
                    <a:stretch>
                      <a:fillRect/>
                    </a:stretch>
                  </pic:blipFill>
                  <pic:spPr>
                    <a:xfrm>
                      <a:off x="0" y="0"/>
                      <a:ext cx="4229195" cy="3201949"/>
                    </a:xfrm>
                    <a:prstGeom prst="rect">
                      <a:avLst/>
                    </a:prstGeom>
                  </pic:spPr>
                </pic:pic>
              </a:graphicData>
            </a:graphic>
          </wp:inline>
        </w:drawing>
      </w:r>
    </w:p>
    <w:p w14:paraId="1AB9B22A" w14:textId="6E33C64C" w:rsidR="00C00A12" w:rsidRPr="00C00A12" w:rsidRDefault="00C00A12" w:rsidP="00C00A12">
      <w:pPr>
        <w:rPr>
          <w:b/>
          <w:bCs/>
          <w:color w:val="FF0000"/>
          <w:sz w:val="28"/>
          <w:szCs w:val="28"/>
        </w:rPr>
      </w:pPr>
      <w:r w:rsidRPr="00C00A12">
        <w:rPr>
          <w:b/>
          <w:bCs/>
          <w:color w:val="FF0000"/>
          <w:sz w:val="28"/>
          <w:szCs w:val="28"/>
        </w:rPr>
        <w:t>Fisiere binare</w:t>
      </w:r>
    </w:p>
    <w:p w14:paraId="60F4C188" w14:textId="77777777" w:rsidR="00C00A12" w:rsidRPr="00C00A12" w:rsidRDefault="00C00A12" w:rsidP="00C00A12">
      <w:pPr>
        <w:pStyle w:val="ListParagraph"/>
        <w:numPr>
          <w:ilvl w:val="0"/>
          <w:numId w:val="9"/>
        </w:numPr>
        <w:rPr>
          <w:b/>
          <w:bCs/>
          <w:color w:val="FF0000"/>
          <w:sz w:val="28"/>
          <w:szCs w:val="28"/>
        </w:rPr>
      </w:pPr>
      <w:r w:rsidRPr="00C00A12">
        <w:rPr>
          <w:b/>
          <w:bCs/>
          <w:color w:val="FF0000"/>
          <w:sz w:val="28"/>
          <w:szCs w:val="28"/>
        </w:rPr>
        <w:t>Citire</w:t>
      </w:r>
    </w:p>
    <w:p w14:paraId="28B17B2A" w14:textId="77777777" w:rsidR="00C00A12" w:rsidRDefault="00C00A12" w:rsidP="00C00A12">
      <w:pPr>
        <w:pStyle w:val="ListParagraph"/>
        <w:numPr>
          <w:ilvl w:val="0"/>
          <w:numId w:val="9"/>
        </w:numPr>
        <w:rPr>
          <w:b/>
          <w:bCs/>
          <w:color w:val="FF0000"/>
          <w:sz w:val="28"/>
          <w:szCs w:val="28"/>
        </w:rPr>
      </w:pPr>
      <w:r w:rsidRPr="00C00A12">
        <w:rPr>
          <w:b/>
          <w:bCs/>
          <w:color w:val="FF0000"/>
          <w:sz w:val="28"/>
          <w:szCs w:val="28"/>
        </w:rPr>
        <w:t>Scriere</w:t>
      </w:r>
    </w:p>
    <w:p w14:paraId="16C82D11" w14:textId="77777777" w:rsidR="00F06175" w:rsidRPr="00F06175" w:rsidRDefault="00F06175" w:rsidP="00F06175">
      <w:pPr>
        <w:pStyle w:val="ListParagraph"/>
        <w:numPr>
          <w:ilvl w:val="0"/>
          <w:numId w:val="9"/>
        </w:numPr>
        <w:rPr>
          <w:b/>
          <w:bCs/>
          <w:color w:val="FF0000"/>
          <w:sz w:val="28"/>
          <w:szCs w:val="28"/>
        </w:rPr>
      </w:pPr>
      <w:r w:rsidRPr="00F06175">
        <w:rPr>
          <w:b/>
          <w:bCs/>
          <w:color w:val="FF0000"/>
          <w:sz w:val="28"/>
          <w:szCs w:val="28"/>
        </w:rPr>
        <w:t>File1.txt</w:t>
      </w:r>
    </w:p>
    <w:p w14:paraId="18759F06" w14:textId="77777777" w:rsidR="00F06175" w:rsidRPr="00F06175" w:rsidRDefault="00F06175" w:rsidP="00F06175">
      <w:pPr>
        <w:pStyle w:val="ListParagraph"/>
        <w:numPr>
          <w:ilvl w:val="0"/>
          <w:numId w:val="9"/>
        </w:numPr>
        <w:rPr>
          <w:b/>
          <w:bCs/>
          <w:color w:val="FF0000"/>
          <w:sz w:val="28"/>
          <w:szCs w:val="28"/>
        </w:rPr>
      </w:pPr>
      <w:r w:rsidRPr="00F06175">
        <w:rPr>
          <w:noProof/>
        </w:rPr>
        <w:drawing>
          <wp:inline distT="0" distB="0" distL="0" distR="0" wp14:anchorId="2C8E6225" wp14:editId="6D57F696">
            <wp:extent cx="2354784" cy="236240"/>
            <wp:effectExtent l="0" t="0" r="7620" b="0"/>
            <wp:docPr id="27504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4656" name=""/>
                    <pic:cNvPicPr/>
                  </pic:nvPicPr>
                  <pic:blipFill>
                    <a:blip r:embed="rId129"/>
                    <a:stretch>
                      <a:fillRect/>
                    </a:stretch>
                  </pic:blipFill>
                  <pic:spPr>
                    <a:xfrm>
                      <a:off x="0" y="0"/>
                      <a:ext cx="2354784" cy="236240"/>
                    </a:xfrm>
                    <a:prstGeom prst="rect">
                      <a:avLst/>
                    </a:prstGeom>
                  </pic:spPr>
                </pic:pic>
              </a:graphicData>
            </a:graphic>
          </wp:inline>
        </w:drawing>
      </w:r>
    </w:p>
    <w:p w14:paraId="73626558" w14:textId="77777777" w:rsidR="00F06175" w:rsidRPr="00F06175" w:rsidRDefault="00F06175" w:rsidP="00F06175">
      <w:pPr>
        <w:pStyle w:val="ListParagraph"/>
        <w:numPr>
          <w:ilvl w:val="0"/>
          <w:numId w:val="9"/>
        </w:numPr>
        <w:rPr>
          <w:b/>
          <w:bCs/>
          <w:color w:val="FF0000"/>
          <w:sz w:val="28"/>
          <w:szCs w:val="28"/>
        </w:rPr>
      </w:pPr>
      <w:r w:rsidRPr="00F06175">
        <w:rPr>
          <w:b/>
          <w:bCs/>
          <w:color w:val="FF0000"/>
          <w:sz w:val="28"/>
          <w:szCs w:val="28"/>
        </w:rPr>
        <w:t>File2.txt</w:t>
      </w:r>
    </w:p>
    <w:p w14:paraId="20D6DBB4" w14:textId="77777777" w:rsidR="00F06175" w:rsidRPr="00F06175" w:rsidRDefault="00F06175" w:rsidP="00F06175">
      <w:pPr>
        <w:pStyle w:val="ListParagraph"/>
        <w:numPr>
          <w:ilvl w:val="0"/>
          <w:numId w:val="9"/>
        </w:numPr>
        <w:rPr>
          <w:b/>
          <w:bCs/>
          <w:color w:val="FF0000"/>
          <w:sz w:val="28"/>
          <w:szCs w:val="28"/>
        </w:rPr>
      </w:pPr>
      <w:r w:rsidRPr="00F06175">
        <w:rPr>
          <w:noProof/>
        </w:rPr>
        <w:lastRenderedPageBreak/>
        <w:drawing>
          <wp:inline distT="0" distB="0" distL="0" distR="0" wp14:anchorId="629BCDD4" wp14:editId="0E34293E">
            <wp:extent cx="2354784" cy="236240"/>
            <wp:effectExtent l="0" t="0" r="7620" b="0"/>
            <wp:docPr id="1824106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4656" name=""/>
                    <pic:cNvPicPr/>
                  </pic:nvPicPr>
                  <pic:blipFill>
                    <a:blip r:embed="rId129"/>
                    <a:stretch>
                      <a:fillRect/>
                    </a:stretch>
                  </pic:blipFill>
                  <pic:spPr>
                    <a:xfrm>
                      <a:off x="0" y="0"/>
                      <a:ext cx="2354784" cy="236240"/>
                    </a:xfrm>
                    <a:prstGeom prst="rect">
                      <a:avLst/>
                    </a:prstGeom>
                  </pic:spPr>
                </pic:pic>
              </a:graphicData>
            </a:graphic>
          </wp:inline>
        </w:drawing>
      </w:r>
    </w:p>
    <w:p w14:paraId="6DB7503F" w14:textId="0DC98A28" w:rsidR="00F06175" w:rsidRPr="00F06175" w:rsidRDefault="00F06175" w:rsidP="00F06175">
      <w:pPr>
        <w:pStyle w:val="ListParagraph"/>
        <w:numPr>
          <w:ilvl w:val="0"/>
          <w:numId w:val="9"/>
        </w:numPr>
        <w:rPr>
          <w:b/>
          <w:bCs/>
          <w:color w:val="FF0000"/>
          <w:sz w:val="28"/>
          <w:szCs w:val="28"/>
        </w:rPr>
      </w:pPr>
    </w:p>
    <w:p w14:paraId="71CDC0AC" w14:textId="1905CBB6" w:rsidR="00C00A12" w:rsidRDefault="00AF41BF" w:rsidP="00C00A12">
      <w:pPr>
        <w:rPr>
          <w:b/>
          <w:bCs/>
          <w:color w:val="FF0000"/>
          <w:sz w:val="28"/>
          <w:szCs w:val="28"/>
        </w:rPr>
      </w:pPr>
      <w:r w:rsidRPr="00AF41BF">
        <w:rPr>
          <w:b/>
          <w:bCs/>
          <w:noProof/>
          <w:color w:val="FF0000"/>
          <w:sz w:val="28"/>
          <w:szCs w:val="28"/>
        </w:rPr>
        <w:drawing>
          <wp:inline distT="0" distB="0" distL="0" distR="0" wp14:anchorId="0E64CFAD" wp14:editId="7A483874">
            <wp:extent cx="3913909" cy="3139024"/>
            <wp:effectExtent l="0" t="0" r="0" b="4445"/>
            <wp:docPr id="2019703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03402" name=""/>
                    <pic:cNvPicPr/>
                  </pic:nvPicPr>
                  <pic:blipFill>
                    <a:blip r:embed="rId130"/>
                    <a:stretch>
                      <a:fillRect/>
                    </a:stretch>
                  </pic:blipFill>
                  <pic:spPr>
                    <a:xfrm>
                      <a:off x="0" y="0"/>
                      <a:ext cx="3919494" cy="3143503"/>
                    </a:xfrm>
                    <a:prstGeom prst="rect">
                      <a:avLst/>
                    </a:prstGeom>
                  </pic:spPr>
                </pic:pic>
              </a:graphicData>
            </a:graphic>
          </wp:inline>
        </w:drawing>
      </w:r>
    </w:p>
    <w:p w14:paraId="14C407D2" w14:textId="02AE7818" w:rsidR="00AF41BF" w:rsidRDefault="00AF41BF" w:rsidP="00C00A12">
      <w:pPr>
        <w:rPr>
          <w:b/>
          <w:bCs/>
          <w:color w:val="FF0000"/>
          <w:sz w:val="28"/>
          <w:szCs w:val="28"/>
        </w:rPr>
      </w:pPr>
      <w:r w:rsidRPr="00AF41BF">
        <w:rPr>
          <w:b/>
          <w:bCs/>
          <w:noProof/>
          <w:color w:val="FF0000"/>
          <w:sz w:val="28"/>
          <w:szCs w:val="28"/>
        </w:rPr>
        <w:drawing>
          <wp:inline distT="0" distB="0" distL="0" distR="0" wp14:anchorId="7A41F32D" wp14:editId="7E1D2089">
            <wp:extent cx="4080164" cy="787578"/>
            <wp:effectExtent l="0" t="0" r="0" b="0"/>
            <wp:docPr id="144632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321287" name=""/>
                    <pic:cNvPicPr/>
                  </pic:nvPicPr>
                  <pic:blipFill>
                    <a:blip r:embed="rId131"/>
                    <a:stretch>
                      <a:fillRect/>
                    </a:stretch>
                  </pic:blipFill>
                  <pic:spPr>
                    <a:xfrm>
                      <a:off x="0" y="0"/>
                      <a:ext cx="4099570" cy="791324"/>
                    </a:xfrm>
                    <a:prstGeom prst="rect">
                      <a:avLst/>
                    </a:prstGeom>
                  </pic:spPr>
                </pic:pic>
              </a:graphicData>
            </a:graphic>
          </wp:inline>
        </w:drawing>
      </w:r>
    </w:p>
    <w:p w14:paraId="574CBD2B" w14:textId="529D3A25" w:rsidR="00AF41BF" w:rsidRDefault="00AF41BF" w:rsidP="00C00A12">
      <w:pPr>
        <w:rPr>
          <w:b/>
          <w:bCs/>
          <w:color w:val="FF0000"/>
          <w:sz w:val="28"/>
          <w:szCs w:val="28"/>
        </w:rPr>
      </w:pPr>
      <w:r w:rsidRPr="00AF41BF">
        <w:rPr>
          <w:b/>
          <w:bCs/>
          <w:noProof/>
          <w:color w:val="FF0000"/>
          <w:sz w:val="28"/>
          <w:szCs w:val="28"/>
        </w:rPr>
        <w:drawing>
          <wp:inline distT="0" distB="0" distL="0" distR="0" wp14:anchorId="74CC8AAF" wp14:editId="670BBEB9">
            <wp:extent cx="4094018" cy="2015951"/>
            <wp:effectExtent l="0" t="0" r="1905" b="3810"/>
            <wp:docPr id="1924558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58825" name=""/>
                    <pic:cNvPicPr/>
                  </pic:nvPicPr>
                  <pic:blipFill>
                    <a:blip r:embed="rId132"/>
                    <a:stretch>
                      <a:fillRect/>
                    </a:stretch>
                  </pic:blipFill>
                  <pic:spPr>
                    <a:xfrm>
                      <a:off x="0" y="0"/>
                      <a:ext cx="4103884" cy="2020809"/>
                    </a:xfrm>
                    <a:prstGeom prst="rect">
                      <a:avLst/>
                    </a:prstGeom>
                  </pic:spPr>
                </pic:pic>
              </a:graphicData>
            </a:graphic>
          </wp:inline>
        </w:drawing>
      </w:r>
    </w:p>
    <w:p w14:paraId="5888C013" w14:textId="4A072ECA" w:rsidR="00AF41BF" w:rsidRDefault="00DC0132" w:rsidP="00C00A12">
      <w:pPr>
        <w:rPr>
          <w:b/>
          <w:bCs/>
          <w:color w:val="FF0000"/>
          <w:sz w:val="28"/>
          <w:szCs w:val="28"/>
        </w:rPr>
      </w:pPr>
      <w:r w:rsidRPr="00DC0132">
        <w:rPr>
          <w:b/>
          <w:bCs/>
          <w:noProof/>
          <w:color w:val="FF0000"/>
          <w:sz w:val="28"/>
          <w:szCs w:val="28"/>
        </w:rPr>
        <w:lastRenderedPageBreak/>
        <w:drawing>
          <wp:inline distT="0" distB="0" distL="0" distR="0" wp14:anchorId="37174D38" wp14:editId="109AE8B5">
            <wp:extent cx="4268118" cy="2479964"/>
            <wp:effectExtent l="0" t="0" r="0" b="0"/>
            <wp:docPr id="2095902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02016" name=""/>
                    <pic:cNvPicPr/>
                  </pic:nvPicPr>
                  <pic:blipFill>
                    <a:blip r:embed="rId133"/>
                    <a:stretch>
                      <a:fillRect/>
                    </a:stretch>
                  </pic:blipFill>
                  <pic:spPr>
                    <a:xfrm>
                      <a:off x="0" y="0"/>
                      <a:ext cx="4272886" cy="2482734"/>
                    </a:xfrm>
                    <a:prstGeom prst="rect">
                      <a:avLst/>
                    </a:prstGeom>
                  </pic:spPr>
                </pic:pic>
              </a:graphicData>
            </a:graphic>
          </wp:inline>
        </w:drawing>
      </w:r>
    </w:p>
    <w:p w14:paraId="09F96E42" w14:textId="49917759" w:rsidR="00AF41BF" w:rsidRDefault="00DC0132" w:rsidP="00C00A12">
      <w:pPr>
        <w:rPr>
          <w:b/>
          <w:bCs/>
          <w:color w:val="FF0000"/>
          <w:sz w:val="28"/>
          <w:szCs w:val="28"/>
        </w:rPr>
      </w:pPr>
      <w:r w:rsidRPr="00DC0132">
        <w:rPr>
          <w:b/>
          <w:bCs/>
          <w:noProof/>
          <w:color w:val="FF0000"/>
          <w:sz w:val="28"/>
          <w:szCs w:val="28"/>
        </w:rPr>
        <w:drawing>
          <wp:inline distT="0" distB="0" distL="0" distR="0" wp14:anchorId="4B5072AE" wp14:editId="6C9C7A28">
            <wp:extent cx="4634345" cy="4075226"/>
            <wp:effectExtent l="0" t="0" r="0" b="1905"/>
            <wp:docPr id="1286672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72079" name=""/>
                    <pic:cNvPicPr/>
                  </pic:nvPicPr>
                  <pic:blipFill>
                    <a:blip r:embed="rId134"/>
                    <a:stretch>
                      <a:fillRect/>
                    </a:stretch>
                  </pic:blipFill>
                  <pic:spPr>
                    <a:xfrm>
                      <a:off x="0" y="0"/>
                      <a:ext cx="4638683" cy="4079040"/>
                    </a:xfrm>
                    <a:prstGeom prst="rect">
                      <a:avLst/>
                    </a:prstGeom>
                  </pic:spPr>
                </pic:pic>
              </a:graphicData>
            </a:graphic>
          </wp:inline>
        </w:drawing>
      </w:r>
    </w:p>
    <w:p w14:paraId="138CD2D2" w14:textId="668088AF" w:rsidR="00DC0132" w:rsidRPr="00C00A12" w:rsidRDefault="00C00A12" w:rsidP="00DC0132">
      <w:pPr>
        <w:rPr>
          <w:b/>
          <w:bCs/>
          <w:color w:val="FF0000"/>
          <w:sz w:val="28"/>
          <w:szCs w:val="28"/>
        </w:rPr>
      </w:pPr>
      <w:r>
        <w:rPr>
          <w:b/>
          <w:bCs/>
          <w:color w:val="FF0000"/>
          <w:sz w:val="28"/>
          <w:szCs w:val="28"/>
        </w:rPr>
        <w:t>Clasa settings</w:t>
      </w:r>
      <w:r w:rsidR="00DC0132">
        <w:rPr>
          <w:b/>
          <w:bCs/>
          <w:color w:val="FF0000"/>
          <w:sz w:val="28"/>
          <w:szCs w:val="28"/>
        </w:rPr>
        <w:t xml:space="preserve"> //</w:t>
      </w:r>
      <w:r w:rsidR="00DC0132" w:rsidRPr="00DC0132">
        <w:rPr>
          <w:b/>
          <w:bCs/>
          <w:color w:val="FF0000"/>
          <w:sz w:val="28"/>
          <w:szCs w:val="28"/>
        </w:rPr>
        <w:t xml:space="preserve"> </w:t>
      </w:r>
      <w:r w:rsidR="00DC0132">
        <w:rPr>
          <w:b/>
          <w:bCs/>
          <w:color w:val="FF0000"/>
          <w:sz w:val="28"/>
          <w:szCs w:val="28"/>
        </w:rPr>
        <w:t>Citire din settings.properties</w:t>
      </w:r>
    </w:p>
    <w:p w14:paraId="36D96E8E" w14:textId="1C809025" w:rsidR="00C00A12" w:rsidRDefault="00C00A12" w:rsidP="00C00A12">
      <w:pPr>
        <w:rPr>
          <w:b/>
          <w:bCs/>
          <w:color w:val="FF0000"/>
          <w:sz w:val="28"/>
          <w:szCs w:val="28"/>
        </w:rPr>
      </w:pPr>
    </w:p>
    <w:p w14:paraId="242080FA" w14:textId="21DE1BC2" w:rsidR="00C00A12" w:rsidRDefault="00DC0132" w:rsidP="00C00A12">
      <w:pPr>
        <w:rPr>
          <w:b/>
          <w:bCs/>
          <w:color w:val="FF0000"/>
          <w:sz w:val="28"/>
          <w:szCs w:val="28"/>
        </w:rPr>
      </w:pPr>
      <w:r w:rsidRPr="00DC0132">
        <w:rPr>
          <w:b/>
          <w:bCs/>
          <w:noProof/>
          <w:color w:val="FF0000"/>
          <w:sz w:val="28"/>
          <w:szCs w:val="28"/>
        </w:rPr>
        <w:lastRenderedPageBreak/>
        <w:drawing>
          <wp:inline distT="0" distB="0" distL="0" distR="0" wp14:anchorId="133C5B54" wp14:editId="60DB9733">
            <wp:extent cx="4350327" cy="4192232"/>
            <wp:effectExtent l="0" t="0" r="0" b="0"/>
            <wp:docPr id="2105962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962531" name=""/>
                    <pic:cNvPicPr/>
                  </pic:nvPicPr>
                  <pic:blipFill>
                    <a:blip r:embed="rId135"/>
                    <a:stretch>
                      <a:fillRect/>
                    </a:stretch>
                  </pic:blipFill>
                  <pic:spPr>
                    <a:xfrm>
                      <a:off x="0" y="0"/>
                      <a:ext cx="4357520" cy="4199164"/>
                    </a:xfrm>
                    <a:prstGeom prst="rect">
                      <a:avLst/>
                    </a:prstGeom>
                  </pic:spPr>
                </pic:pic>
              </a:graphicData>
            </a:graphic>
          </wp:inline>
        </w:drawing>
      </w:r>
    </w:p>
    <w:p w14:paraId="220EEA68" w14:textId="77777777" w:rsidR="00DC0132" w:rsidRDefault="00DC0132" w:rsidP="00C00A12">
      <w:pPr>
        <w:rPr>
          <w:b/>
          <w:bCs/>
          <w:color w:val="FF0000"/>
          <w:sz w:val="21"/>
          <w:szCs w:val="21"/>
        </w:rPr>
      </w:pPr>
      <w:r w:rsidRPr="00DC0132">
        <w:rPr>
          <w:b/>
          <w:bCs/>
          <w:noProof/>
          <w:color w:val="FF0000"/>
          <w:sz w:val="21"/>
          <w:szCs w:val="21"/>
        </w:rPr>
        <w:drawing>
          <wp:inline distT="0" distB="0" distL="0" distR="0" wp14:anchorId="6B5D1454" wp14:editId="12AE31C8">
            <wp:extent cx="5994588" cy="4504267"/>
            <wp:effectExtent l="0" t="0" r="6350" b="0"/>
            <wp:docPr id="156679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93745" name=""/>
                    <pic:cNvPicPr/>
                  </pic:nvPicPr>
                  <pic:blipFill>
                    <a:blip r:embed="rId136"/>
                    <a:stretch>
                      <a:fillRect/>
                    </a:stretch>
                  </pic:blipFill>
                  <pic:spPr>
                    <a:xfrm>
                      <a:off x="0" y="0"/>
                      <a:ext cx="5996833" cy="4505954"/>
                    </a:xfrm>
                    <a:prstGeom prst="rect">
                      <a:avLst/>
                    </a:prstGeom>
                  </pic:spPr>
                </pic:pic>
              </a:graphicData>
            </a:graphic>
          </wp:inline>
        </w:drawing>
      </w:r>
    </w:p>
    <w:p w14:paraId="6C3854A4" w14:textId="6344626E" w:rsidR="00C00A12" w:rsidRPr="00C00A12" w:rsidRDefault="00DC0132" w:rsidP="00C00A12">
      <w:pPr>
        <w:rPr>
          <w:b/>
          <w:bCs/>
          <w:color w:val="FF0000"/>
          <w:sz w:val="21"/>
          <w:szCs w:val="21"/>
        </w:rPr>
      </w:pPr>
      <w:r w:rsidRPr="00DC0132">
        <w:rPr>
          <w:b/>
          <w:bCs/>
          <w:noProof/>
          <w:color w:val="FF0000"/>
          <w:sz w:val="21"/>
          <w:szCs w:val="21"/>
        </w:rPr>
        <w:lastRenderedPageBreak/>
        <w:drawing>
          <wp:inline distT="0" distB="0" distL="0" distR="0" wp14:anchorId="53732E16" wp14:editId="51810D2C">
            <wp:extent cx="4405664" cy="3810000"/>
            <wp:effectExtent l="0" t="0" r="0" b="0"/>
            <wp:docPr id="1403910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910040" name=""/>
                    <pic:cNvPicPr/>
                  </pic:nvPicPr>
                  <pic:blipFill>
                    <a:blip r:embed="rId137"/>
                    <a:stretch>
                      <a:fillRect/>
                    </a:stretch>
                  </pic:blipFill>
                  <pic:spPr>
                    <a:xfrm>
                      <a:off x="0" y="0"/>
                      <a:ext cx="4408300" cy="3812280"/>
                    </a:xfrm>
                    <a:prstGeom prst="rect">
                      <a:avLst/>
                    </a:prstGeom>
                  </pic:spPr>
                </pic:pic>
              </a:graphicData>
            </a:graphic>
          </wp:inline>
        </w:drawing>
      </w:r>
      <w:r w:rsidR="00C00A12" w:rsidRPr="00C00A12">
        <w:rPr>
          <w:b/>
          <w:bCs/>
          <w:color w:val="FF0000"/>
          <w:sz w:val="21"/>
          <w:szCs w:val="21"/>
        </w:rPr>
        <w:br w:type="page"/>
      </w:r>
    </w:p>
    <w:p w14:paraId="52BDF18E" w14:textId="5EE32A72" w:rsidR="00B240D7" w:rsidRDefault="00B240D7">
      <w:pPr>
        <w:rPr>
          <w:b/>
          <w:bCs/>
          <w:color w:val="FF0000"/>
          <w:sz w:val="21"/>
          <w:szCs w:val="21"/>
        </w:rPr>
      </w:pPr>
      <w:r>
        <w:rPr>
          <w:b/>
          <w:bCs/>
          <w:color w:val="FF0000"/>
          <w:sz w:val="21"/>
          <w:szCs w:val="21"/>
        </w:rPr>
        <w:lastRenderedPageBreak/>
        <w:t>Serializare</w:t>
      </w:r>
    </w:p>
    <w:p w14:paraId="7A345B8D" w14:textId="4BE052F8" w:rsidR="00B240D7" w:rsidRDefault="00B240D7">
      <w:pPr>
        <w:rPr>
          <w:b/>
          <w:bCs/>
          <w:color w:val="FF0000"/>
          <w:sz w:val="21"/>
          <w:szCs w:val="21"/>
        </w:rPr>
      </w:pPr>
      <w:r w:rsidRPr="00B240D7">
        <w:rPr>
          <w:b/>
          <w:bCs/>
          <w:noProof/>
          <w:color w:val="FF0000"/>
          <w:sz w:val="21"/>
          <w:szCs w:val="21"/>
        </w:rPr>
        <w:drawing>
          <wp:inline distT="0" distB="0" distL="0" distR="0" wp14:anchorId="794089D3" wp14:editId="77DBE216">
            <wp:extent cx="6858000" cy="3067685"/>
            <wp:effectExtent l="0" t="0" r="0" b="0"/>
            <wp:docPr id="1064274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274954" name=""/>
                    <pic:cNvPicPr/>
                  </pic:nvPicPr>
                  <pic:blipFill>
                    <a:blip r:embed="rId138"/>
                    <a:stretch>
                      <a:fillRect/>
                    </a:stretch>
                  </pic:blipFill>
                  <pic:spPr>
                    <a:xfrm>
                      <a:off x="0" y="0"/>
                      <a:ext cx="6858000" cy="3067685"/>
                    </a:xfrm>
                    <a:prstGeom prst="rect">
                      <a:avLst/>
                    </a:prstGeom>
                  </pic:spPr>
                </pic:pic>
              </a:graphicData>
            </a:graphic>
          </wp:inline>
        </w:drawing>
      </w:r>
    </w:p>
    <w:p w14:paraId="1DF53CE1" w14:textId="77777777" w:rsidR="00B240D7" w:rsidRDefault="00B240D7">
      <w:pPr>
        <w:rPr>
          <w:b/>
          <w:bCs/>
          <w:color w:val="FF0000"/>
          <w:sz w:val="21"/>
          <w:szCs w:val="21"/>
        </w:rPr>
      </w:pPr>
      <w:r w:rsidRPr="00B240D7">
        <w:rPr>
          <w:b/>
          <w:bCs/>
          <w:noProof/>
          <w:color w:val="FF0000"/>
          <w:sz w:val="21"/>
          <w:szCs w:val="21"/>
        </w:rPr>
        <w:drawing>
          <wp:inline distT="0" distB="0" distL="0" distR="0" wp14:anchorId="26952294" wp14:editId="425C5252">
            <wp:extent cx="5258256" cy="3749365"/>
            <wp:effectExtent l="0" t="0" r="0" b="3810"/>
            <wp:docPr id="387707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07443" name=""/>
                    <pic:cNvPicPr/>
                  </pic:nvPicPr>
                  <pic:blipFill>
                    <a:blip r:embed="rId139"/>
                    <a:stretch>
                      <a:fillRect/>
                    </a:stretch>
                  </pic:blipFill>
                  <pic:spPr>
                    <a:xfrm>
                      <a:off x="0" y="0"/>
                      <a:ext cx="5258256" cy="3749365"/>
                    </a:xfrm>
                    <a:prstGeom prst="rect">
                      <a:avLst/>
                    </a:prstGeom>
                  </pic:spPr>
                </pic:pic>
              </a:graphicData>
            </a:graphic>
          </wp:inline>
        </w:drawing>
      </w:r>
    </w:p>
    <w:p w14:paraId="39BC9BD6" w14:textId="77777777" w:rsidR="00B240D7" w:rsidRDefault="00B240D7">
      <w:pPr>
        <w:rPr>
          <w:b/>
          <w:bCs/>
          <w:color w:val="FF0000"/>
          <w:sz w:val="21"/>
          <w:szCs w:val="21"/>
        </w:rPr>
      </w:pPr>
    </w:p>
    <w:p w14:paraId="68AD8E62" w14:textId="1222C2F7" w:rsidR="00B240D7" w:rsidRDefault="00EC3DD6">
      <w:pPr>
        <w:rPr>
          <w:b/>
          <w:bCs/>
          <w:color w:val="FF0000"/>
          <w:sz w:val="21"/>
          <w:szCs w:val="21"/>
        </w:rPr>
      </w:pPr>
      <w:r>
        <w:rPr>
          <w:b/>
          <w:bCs/>
          <w:noProof/>
          <w:color w:val="FF0000"/>
          <w:sz w:val="21"/>
          <w:szCs w:val="21"/>
        </w:rPr>
        <w:lastRenderedPageBreak/>
        <mc:AlternateContent>
          <mc:Choice Requires="wpi">
            <w:drawing>
              <wp:anchor distT="0" distB="0" distL="114300" distR="114300" simplePos="0" relativeHeight="251972608" behindDoc="0" locked="0" layoutInCell="1" allowOverlap="1" wp14:anchorId="5A9E3879" wp14:editId="7D587FC2">
                <wp:simplePos x="0" y="0"/>
                <wp:positionH relativeFrom="column">
                  <wp:posOffset>5029170</wp:posOffset>
                </wp:positionH>
                <wp:positionV relativeFrom="paragraph">
                  <wp:posOffset>2055750</wp:posOffset>
                </wp:positionV>
                <wp:extent cx="1249560" cy="2478600"/>
                <wp:effectExtent l="38100" t="76200" r="65405" b="93345"/>
                <wp:wrapNone/>
                <wp:docPr id="1227777255" name="Ink 92"/>
                <wp:cNvGraphicFramePr/>
                <a:graphic xmlns:a="http://schemas.openxmlformats.org/drawingml/2006/main">
                  <a:graphicData uri="http://schemas.microsoft.com/office/word/2010/wordprocessingInk">
                    <w14:contentPart bwMode="auto" r:id="rId140">
                      <w14:nvContentPartPr>
                        <w14:cNvContentPartPr/>
                      </w14:nvContentPartPr>
                      <w14:xfrm>
                        <a:off x="0" y="0"/>
                        <a:ext cx="1249560" cy="2478600"/>
                      </w14:xfrm>
                    </w14:contentPart>
                  </a:graphicData>
                </a:graphic>
              </wp:anchor>
            </w:drawing>
          </mc:Choice>
          <mc:Fallback>
            <w:pict>
              <v:shape w14:anchorId="172303B8" id="Ink 92" o:spid="_x0000_s1026" type="#_x0000_t75" style="position:absolute;margin-left:394.6pt;margin-top:159.05pt;width:101.25pt;height:200.8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">
                <v:imagedata r:id="rId187" o:title=""/>
              </v:shape>
            </w:pict>
          </mc:Fallback>
        </mc:AlternateContent>
      </w:r>
      <w:r w:rsidR="00B240D7" w:rsidRPr="00B240D7">
        <w:rPr>
          <w:b/>
          <w:bCs/>
          <w:noProof/>
          <w:color w:val="FF0000"/>
          <w:sz w:val="21"/>
          <w:szCs w:val="21"/>
        </w:rPr>
        <w:drawing>
          <wp:inline distT="0" distB="0" distL="0" distR="0" wp14:anchorId="66DC019E" wp14:editId="2136F027">
            <wp:extent cx="4511431" cy="4099915"/>
            <wp:effectExtent l="0" t="0" r="3810" b="0"/>
            <wp:docPr id="1529321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21685" name=""/>
                    <pic:cNvPicPr/>
                  </pic:nvPicPr>
                  <pic:blipFill>
                    <a:blip r:embed="rId188"/>
                    <a:stretch>
                      <a:fillRect/>
                    </a:stretch>
                  </pic:blipFill>
                  <pic:spPr>
                    <a:xfrm>
                      <a:off x="0" y="0"/>
                      <a:ext cx="4511431" cy="4099915"/>
                    </a:xfrm>
                    <a:prstGeom prst="rect">
                      <a:avLst/>
                    </a:prstGeom>
                  </pic:spPr>
                </pic:pic>
              </a:graphicData>
            </a:graphic>
          </wp:inline>
        </w:drawing>
      </w:r>
    </w:p>
    <w:p w14:paraId="1907CE9E" w14:textId="77777777" w:rsidR="00B240D7" w:rsidRDefault="00B240D7">
      <w:pPr>
        <w:rPr>
          <w:b/>
          <w:bCs/>
          <w:color w:val="FF0000"/>
          <w:sz w:val="21"/>
          <w:szCs w:val="21"/>
        </w:rPr>
      </w:pPr>
      <w:r w:rsidRPr="00B240D7">
        <w:rPr>
          <w:b/>
          <w:bCs/>
          <w:noProof/>
          <w:color w:val="FF0000"/>
          <w:sz w:val="21"/>
          <w:szCs w:val="21"/>
        </w:rPr>
        <w:drawing>
          <wp:inline distT="0" distB="0" distL="0" distR="0" wp14:anchorId="13A20481" wp14:editId="49937273">
            <wp:extent cx="6378493" cy="2232853"/>
            <wp:effectExtent l="0" t="0" r="3810" b="0"/>
            <wp:docPr id="1456646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46847" name=""/>
                    <pic:cNvPicPr/>
                  </pic:nvPicPr>
                  <pic:blipFill>
                    <a:blip r:embed="rId189"/>
                    <a:stretch>
                      <a:fillRect/>
                    </a:stretch>
                  </pic:blipFill>
                  <pic:spPr>
                    <a:xfrm>
                      <a:off x="0" y="0"/>
                      <a:ext cx="6378493" cy="2232853"/>
                    </a:xfrm>
                    <a:prstGeom prst="rect">
                      <a:avLst/>
                    </a:prstGeom>
                  </pic:spPr>
                </pic:pic>
              </a:graphicData>
            </a:graphic>
          </wp:inline>
        </w:drawing>
      </w:r>
    </w:p>
    <w:p w14:paraId="162832B0" w14:textId="3A21242A" w:rsidR="00276E42" w:rsidRDefault="00185A3D">
      <w:pPr>
        <w:rPr>
          <w:rFonts w:ascii="Courier New" w:eastAsia="Times New Roman" w:hAnsi="Courier New" w:cs="Courier New"/>
          <w:b/>
          <w:bCs/>
          <w:color w:val="FF0000"/>
          <w:kern w:val="0"/>
          <w:sz w:val="21"/>
          <w:szCs w:val="21"/>
          <w14:ligatures w14:val="none"/>
        </w:rPr>
      </w:pPr>
      <w:r>
        <w:rPr>
          <w:b/>
          <w:bCs/>
          <w:noProof/>
          <w:color w:val="FF0000"/>
          <w:sz w:val="21"/>
          <w:szCs w:val="21"/>
        </w:rPr>
        <w:lastRenderedPageBreak/>
        <mc:AlternateContent>
          <mc:Choice Requires="wpi">
            <w:drawing>
              <wp:anchor distT="0" distB="0" distL="114300" distR="114300" simplePos="0" relativeHeight="251973632" behindDoc="0" locked="0" layoutInCell="1" allowOverlap="1" wp14:anchorId="2475265E" wp14:editId="1C8EA8DD">
                <wp:simplePos x="0" y="0"/>
                <wp:positionH relativeFrom="column">
                  <wp:posOffset>5114775</wp:posOffset>
                </wp:positionH>
                <wp:positionV relativeFrom="paragraph">
                  <wp:posOffset>514440</wp:posOffset>
                </wp:positionV>
                <wp:extent cx="1881000" cy="4851720"/>
                <wp:effectExtent l="57150" t="57150" r="62230" b="101600"/>
                <wp:wrapNone/>
                <wp:docPr id="144688126" name="Ink 93"/>
                <wp:cNvGraphicFramePr/>
                <a:graphic xmlns:a="http://schemas.openxmlformats.org/drawingml/2006/main">
                  <a:graphicData uri="http://schemas.microsoft.com/office/word/2010/wordprocessingInk">
                    <w14:contentPart bwMode="auto" r:id="rId190">
                      <w14:nvContentPartPr>
                        <w14:cNvContentPartPr/>
                      </w14:nvContentPartPr>
                      <w14:xfrm>
                        <a:off x="0" y="0"/>
                        <a:ext cx="1881000" cy="4851720"/>
                      </w14:xfrm>
                    </w14:contentPart>
                  </a:graphicData>
                </a:graphic>
              </wp:anchor>
            </w:drawing>
          </mc:Choice>
          <mc:Fallback>
            <w:pict>
              <v:shape w14:anchorId="2842CA50" id="Ink 93" o:spid="_x0000_s1026" type="#_x0000_t75" style="position:absolute;margin-left:401.35pt;margin-top:37.65pt;width:150.9pt;height:387.7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">
                <v:imagedata r:id="rId191" o:title=""/>
              </v:shape>
            </w:pict>
          </mc:Fallback>
        </mc:AlternateContent>
      </w:r>
      <w:r w:rsidR="00B240D7" w:rsidRPr="00B240D7">
        <w:rPr>
          <w:b/>
          <w:bCs/>
          <w:noProof/>
          <w:color w:val="FF0000"/>
          <w:sz w:val="21"/>
          <w:szCs w:val="21"/>
        </w:rPr>
        <w:drawing>
          <wp:inline distT="0" distB="0" distL="0" distR="0" wp14:anchorId="6497A972" wp14:editId="294C68DC">
            <wp:extent cx="4633362" cy="5486875"/>
            <wp:effectExtent l="0" t="0" r="0" b="0"/>
            <wp:docPr id="1337591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91314" name=""/>
                    <pic:cNvPicPr/>
                  </pic:nvPicPr>
                  <pic:blipFill>
                    <a:blip r:embed="rId192"/>
                    <a:stretch>
                      <a:fillRect/>
                    </a:stretch>
                  </pic:blipFill>
                  <pic:spPr>
                    <a:xfrm>
                      <a:off x="0" y="0"/>
                      <a:ext cx="4633362" cy="5486875"/>
                    </a:xfrm>
                    <a:prstGeom prst="rect">
                      <a:avLst/>
                    </a:prstGeom>
                  </pic:spPr>
                </pic:pic>
              </a:graphicData>
            </a:graphic>
          </wp:inline>
        </w:drawing>
      </w:r>
      <w:r w:rsidR="00276E42">
        <w:rPr>
          <w:b/>
          <w:bCs/>
          <w:color w:val="FF0000"/>
          <w:sz w:val="21"/>
          <w:szCs w:val="21"/>
        </w:rPr>
        <w:br w:type="page"/>
      </w:r>
    </w:p>
    <w:p w14:paraId="58D55E9D" w14:textId="08A6ACC6" w:rsidR="00540A99" w:rsidRDefault="005C4799" w:rsidP="004D0D39">
      <w:pPr>
        <w:pStyle w:val="HTMLPreformatted"/>
        <w:shd w:val="clear" w:color="auto" w:fill="FFFFFF"/>
        <w:rPr>
          <w:b/>
          <w:bCs/>
          <w:color w:val="FF0000"/>
          <w:sz w:val="21"/>
          <w:szCs w:val="21"/>
        </w:rPr>
      </w:pPr>
      <w:r>
        <w:rPr>
          <w:b/>
          <w:bCs/>
          <w:noProof/>
          <w:color w:val="FF0000"/>
          <w:sz w:val="21"/>
          <w:szCs w:val="21"/>
          <w14:ligatures w14:val="standardContextual"/>
        </w:rPr>
        <w:lastRenderedPageBreak/>
        <mc:AlternateContent>
          <mc:Choice Requires="wpi">
            <w:drawing>
              <wp:anchor distT="0" distB="0" distL="114300" distR="114300" simplePos="0" relativeHeight="251817984" behindDoc="0" locked="0" layoutInCell="1" allowOverlap="1" wp14:anchorId="7D3EDD5A" wp14:editId="38450612">
                <wp:simplePos x="0" y="0"/>
                <wp:positionH relativeFrom="column">
                  <wp:posOffset>4989180</wp:posOffset>
                </wp:positionH>
                <wp:positionV relativeFrom="paragraph">
                  <wp:posOffset>-159300</wp:posOffset>
                </wp:positionV>
                <wp:extent cx="470520" cy="485640"/>
                <wp:effectExtent l="57150" t="76200" r="63500" b="86360"/>
                <wp:wrapNone/>
                <wp:docPr id="455192306" name="Ink 3"/>
                <wp:cNvGraphicFramePr/>
                <a:graphic xmlns:a="http://schemas.openxmlformats.org/drawingml/2006/main">
                  <a:graphicData uri="http://schemas.microsoft.com/office/word/2010/wordprocessingInk">
                    <w14:contentPart bwMode="auto" r:id="rId193">
                      <w14:nvContentPartPr>
                        <w14:cNvContentPartPr/>
                      </w14:nvContentPartPr>
                      <w14:xfrm>
                        <a:off x="0" y="0"/>
                        <a:ext cx="470520" cy="485640"/>
                      </w14:xfrm>
                    </w14:contentPart>
                  </a:graphicData>
                </a:graphic>
              </wp:anchor>
            </w:drawing>
          </mc:Choice>
          <mc:Fallback>
            <w:pict>
              <v:shapetype w14:anchorId="30DEC6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91.45pt;margin-top:-15.4pt;width:39.9pt;height:43.9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">
                <v:imagedata r:id="rId194" o:title=""/>
              </v:shape>
            </w:pict>
          </mc:Fallback>
        </mc:AlternateContent>
      </w:r>
      <w:r w:rsidR="00540A99">
        <w:rPr>
          <w:b/>
          <w:bCs/>
          <w:color w:val="FF0000"/>
          <w:sz w:val="21"/>
          <w:szCs w:val="21"/>
        </w:rPr>
        <w:t>EXERCITIU</w:t>
      </w:r>
    </w:p>
    <w:p w14:paraId="2DC93A28" w14:textId="363C5FDE" w:rsidR="00540A99" w:rsidRDefault="00C41F52" w:rsidP="004D0D39">
      <w:pPr>
        <w:pStyle w:val="HTMLPreformatted"/>
        <w:shd w:val="clear" w:color="auto" w:fill="FFFFFF"/>
        <w:rPr>
          <w:b/>
          <w:bCs/>
          <w:color w:val="FF0000"/>
          <w:sz w:val="21"/>
          <w:szCs w:val="21"/>
        </w:rPr>
      </w:pPr>
      <w:r>
        <w:rPr>
          <w:b/>
          <w:bCs/>
          <w:noProof/>
          <w:color w:val="FF0000"/>
          <w:sz w:val="21"/>
          <w:szCs w:val="21"/>
          <w14:ligatures w14:val="standardContextual"/>
        </w:rPr>
        <mc:AlternateContent>
          <mc:Choice Requires="wpi">
            <w:drawing>
              <wp:anchor distT="0" distB="0" distL="114300" distR="114300" simplePos="0" relativeHeight="251815936" behindDoc="0" locked="0" layoutInCell="1" allowOverlap="1" wp14:anchorId="45368C82" wp14:editId="031BE16F">
                <wp:simplePos x="0" y="0"/>
                <wp:positionH relativeFrom="column">
                  <wp:posOffset>5112660</wp:posOffset>
                </wp:positionH>
                <wp:positionV relativeFrom="paragraph">
                  <wp:posOffset>-545030</wp:posOffset>
                </wp:positionV>
                <wp:extent cx="1231560" cy="2712240"/>
                <wp:effectExtent l="57150" t="76200" r="64135" b="88265"/>
                <wp:wrapNone/>
                <wp:docPr id="1932303830" name="Ink 1"/>
                <wp:cNvGraphicFramePr/>
                <a:graphic xmlns:a="http://schemas.openxmlformats.org/drawingml/2006/main">
                  <a:graphicData uri="http://schemas.microsoft.com/office/word/2010/wordprocessingInk">
                    <w14:contentPart bwMode="auto" r:id="rId195">
                      <w14:nvContentPartPr>
                        <w14:cNvContentPartPr/>
                      </w14:nvContentPartPr>
                      <w14:xfrm>
                        <a:off x="0" y="0"/>
                        <a:ext cx="1231560" cy="2712240"/>
                      </w14:xfrm>
                    </w14:contentPart>
                  </a:graphicData>
                </a:graphic>
              </wp:anchor>
            </w:drawing>
          </mc:Choice>
          <mc:Fallback>
            <w:pict>
              <v:shape w14:anchorId="22FCF30D" id="Ink 1" o:spid="_x0000_s1026" type="#_x0000_t75" style="position:absolute;margin-left:401.15pt;margin-top:-45.7pt;width:99.8pt;height:219.2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">
                <v:imagedata r:id="rId196" o:title=""/>
              </v:shape>
            </w:pict>
          </mc:Fallback>
        </mc:AlternateContent>
      </w:r>
      <w:r w:rsidR="00540A99" w:rsidRPr="00540A99">
        <w:rPr>
          <w:b/>
          <w:bCs/>
          <w:noProof/>
          <w:color w:val="FF0000"/>
          <w:sz w:val="21"/>
          <w:szCs w:val="21"/>
        </w:rPr>
        <w:drawing>
          <wp:inline distT="0" distB="0" distL="0" distR="0" wp14:anchorId="6733FC9E" wp14:editId="25E52310">
            <wp:extent cx="4352586" cy="2838450"/>
            <wp:effectExtent l="0" t="0" r="0" b="0"/>
            <wp:docPr id="1839618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18742" name=""/>
                    <pic:cNvPicPr/>
                  </pic:nvPicPr>
                  <pic:blipFill>
                    <a:blip r:embed="rId197"/>
                    <a:stretch>
                      <a:fillRect/>
                    </a:stretch>
                  </pic:blipFill>
                  <pic:spPr>
                    <a:xfrm>
                      <a:off x="0" y="0"/>
                      <a:ext cx="4354123" cy="2839452"/>
                    </a:xfrm>
                    <a:prstGeom prst="rect">
                      <a:avLst/>
                    </a:prstGeom>
                  </pic:spPr>
                </pic:pic>
              </a:graphicData>
            </a:graphic>
          </wp:inline>
        </w:drawing>
      </w:r>
    </w:p>
    <w:p w14:paraId="316D5D4B" w14:textId="30C78F5A" w:rsidR="00246A0D" w:rsidRDefault="00DD2F67">
      <w:pPr>
        <w:rPr>
          <w:noProof/>
        </w:rPr>
      </w:pPr>
      <w:r>
        <w:rPr>
          <w:b/>
          <w:bCs/>
          <w:noProof/>
          <w:color w:val="FF0000"/>
          <w:sz w:val="21"/>
          <w:szCs w:val="21"/>
        </w:rPr>
        <mc:AlternateContent>
          <mc:Choice Requires="wpi">
            <w:drawing>
              <wp:anchor distT="0" distB="0" distL="114300" distR="114300" simplePos="0" relativeHeight="251820032" behindDoc="0" locked="0" layoutInCell="1" allowOverlap="1" wp14:anchorId="72D34D34" wp14:editId="62191984">
                <wp:simplePos x="0" y="0"/>
                <wp:positionH relativeFrom="column">
                  <wp:posOffset>5188980</wp:posOffset>
                </wp:positionH>
                <wp:positionV relativeFrom="paragraph">
                  <wp:posOffset>2588200</wp:posOffset>
                </wp:positionV>
                <wp:extent cx="808200" cy="2032200"/>
                <wp:effectExtent l="57150" t="57150" r="68580" b="101600"/>
                <wp:wrapNone/>
                <wp:docPr id="1535930185" name="Ink 5"/>
                <wp:cNvGraphicFramePr/>
                <a:graphic xmlns:a="http://schemas.openxmlformats.org/drawingml/2006/main">
                  <a:graphicData uri="http://schemas.microsoft.com/office/word/2010/wordprocessingInk">
                    <w14:contentPart bwMode="auto" r:id="rId198">
                      <w14:nvContentPartPr>
                        <w14:cNvContentPartPr/>
                      </w14:nvContentPartPr>
                      <w14:xfrm>
                        <a:off x="0" y="0"/>
                        <a:ext cx="808200" cy="2032200"/>
                      </w14:xfrm>
                    </w14:contentPart>
                  </a:graphicData>
                </a:graphic>
              </wp:anchor>
            </w:drawing>
          </mc:Choice>
          <mc:Fallback>
            <w:pict>
              <v:shape w14:anchorId="76D6B22E" id="Ink 5" o:spid="_x0000_s1026" type="#_x0000_t75" style="position:absolute;margin-left:407.2pt;margin-top:201pt;width:66.5pt;height:165.65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">
                <v:imagedata r:id="rId199" o:title=""/>
              </v:shape>
            </w:pict>
          </mc:Fallback>
        </mc:AlternateContent>
      </w:r>
      <w:r w:rsidR="00CE2E10">
        <w:rPr>
          <w:b/>
          <w:bCs/>
          <w:noProof/>
          <w:color w:val="FF0000"/>
          <w:sz w:val="21"/>
          <w:szCs w:val="21"/>
        </w:rPr>
        <mc:AlternateContent>
          <mc:Choice Requires="wpi">
            <w:drawing>
              <wp:anchor distT="0" distB="0" distL="114300" distR="114300" simplePos="0" relativeHeight="251819008" behindDoc="0" locked="0" layoutInCell="1" allowOverlap="1" wp14:anchorId="19A47403" wp14:editId="7652C180">
                <wp:simplePos x="0" y="0"/>
                <wp:positionH relativeFrom="column">
                  <wp:posOffset>5021220</wp:posOffset>
                </wp:positionH>
                <wp:positionV relativeFrom="paragraph">
                  <wp:posOffset>172600</wp:posOffset>
                </wp:positionV>
                <wp:extent cx="1039680" cy="1845000"/>
                <wp:effectExtent l="57150" t="57150" r="65405" b="98425"/>
                <wp:wrapNone/>
                <wp:docPr id="1228128747" name="Ink 4"/>
                <wp:cNvGraphicFramePr/>
                <a:graphic xmlns:a="http://schemas.openxmlformats.org/drawingml/2006/main">
                  <a:graphicData uri="http://schemas.microsoft.com/office/word/2010/wordprocessingInk">
                    <w14:contentPart bwMode="auto" r:id="rId200">
                      <w14:nvContentPartPr>
                        <w14:cNvContentPartPr/>
                      </w14:nvContentPartPr>
                      <w14:xfrm>
                        <a:off x="0" y="0"/>
                        <a:ext cx="1039680" cy="1845000"/>
                      </w14:xfrm>
                    </w14:contentPart>
                  </a:graphicData>
                </a:graphic>
              </wp:anchor>
            </w:drawing>
          </mc:Choice>
          <mc:Fallback>
            <w:pict>
              <v:shape w14:anchorId="6FD5884C" id="Ink 4" o:spid="_x0000_s1026" type="#_x0000_t75" style="position:absolute;margin-left:393.95pt;margin-top:10.75pt;width:84.65pt;height:150.95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">
                <v:imagedata r:id="rId201" o:title=""/>
              </v:shape>
            </w:pict>
          </mc:Fallback>
        </mc:AlternateContent>
      </w:r>
      <w:r w:rsidR="00540A99" w:rsidRPr="00540A99">
        <w:rPr>
          <w:b/>
          <w:bCs/>
          <w:noProof/>
          <w:color w:val="FF0000"/>
          <w:sz w:val="21"/>
          <w:szCs w:val="21"/>
        </w:rPr>
        <w:drawing>
          <wp:inline distT="0" distB="0" distL="0" distR="0" wp14:anchorId="639BECC8" wp14:editId="0C25F4D1">
            <wp:extent cx="4400550" cy="2569432"/>
            <wp:effectExtent l="0" t="0" r="0" b="2540"/>
            <wp:docPr id="526930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30534" name=""/>
                    <pic:cNvPicPr/>
                  </pic:nvPicPr>
                  <pic:blipFill>
                    <a:blip r:embed="rId202"/>
                    <a:stretch>
                      <a:fillRect/>
                    </a:stretch>
                  </pic:blipFill>
                  <pic:spPr>
                    <a:xfrm>
                      <a:off x="0" y="0"/>
                      <a:ext cx="4406367" cy="2572828"/>
                    </a:xfrm>
                    <a:prstGeom prst="rect">
                      <a:avLst/>
                    </a:prstGeom>
                  </pic:spPr>
                </pic:pic>
              </a:graphicData>
            </a:graphic>
          </wp:inline>
        </w:drawing>
      </w:r>
      <w:r w:rsidR="00540A99" w:rsidRPr="00540A99">
        <w:rPr>
          <w:noProof/>
        </w:rPr>
        <w:t xml:space="preserve"> </w:t>
      </w:r>
      <w:r w:rsidR="00540A99" w:rsidRPr="00540A99">
        <w:rPr>
          <w:b/>
          <w:bCs/>
          <w:noProof/>
          <w:color w:val="FF0000"/>
          <w:sz w:val="21"/>
          <w:szCs w:val="21"/>
        </w:rPr>
        <w:drawing>
          <wp:inline distT="0" distB="0" distL="0" distR="0" wp14:anchorId="3C70968D" wp14:editId="1CF4513B">
            <wp:extent cx="4565650" cy="2046933"/>
            <wp:effectExtent l="0" t="0" r="6350" b="0"/>
            <wp:docPr id="16754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52106" name=""/>
                    <pic:cNvPicPr/>
                  </pic:nvPicPr>
                  <pic:blipFill>
                    <a:blip r:embed="rId203"/>
                    <a:stretch>
                      <a:fillRect/>
                    </a:stretch>
                  </pic:blipFill>
                  <pic:spPr>
                    <a:xfrm>
                      <a:off x="0" y="0"/>
                      <a:ext cx="4570069" cy="2048914"/>
                    </a:xfrm>
                    <a:prstGeom prst="rect">
                      <a:avLst/>
                    </a:prstGeom>
                  </pic:spPr>
                </pic:pic>
              </a:graphicData>
            </a:graphic>
          </wp:inline>
        </w:drawing>
      </w:r>
    </w:p>
    <w:p w14:paraId="739F563C" w14:textId="07357F40" w:rsidR="00246A0D" w:rsidRDefault="004A2F1C">
      <w:pPr>
        <w:rPr>
          <w:noProof/>
        </w:rPr>
      </w:pPr>
      <w:r>
        <w:rPr>
          <w:noProof/>
        </w:rPr>
        <mc:AlternateContent>
          <mc:Choice Requires="wpi">
            <w:drawing>
              <wp:anchor distT="0" distB="0" distL="114300" distR="114300" simplePos="0" relativeHeight="251939840" behindDoc="0" locked="0" layoutInCell="1" allowOverlap="1" wp14:anchorId="2A5F725F" wp14:editId="3C96E26D">
                <wp:simplePos x="0" y="0"/>
                <wp:positionH relativeFrom="column">
                  <wp:posOffset>3768960</wp:posOffset>
                </wp:positionH>
                <wp:positionV relativeFrom="paragraph">
                  <wp:posOffset>-1326649</wp:posOffset>
                </wp:positionV>
                <wp:extent cx="3240360" cy="2801520"/>
                <wp:effectExtent l="57150" t="57150" r="74930" b="94615"/>
                <wp:wrapNone/>
                <wp:docPr id="331028852" name="Ink 60"/>
                <wp:cNvGraphicFramePr/>
                <a:graphic xmlns:a="http://schemas.openxmlformats.org/drawingml/2006/main">
                  <a:graphicData uri="http://schemas.microsoft.com/office/word/2010/wordprocessingInk">
                    <w14:contentPart bwMode="auto" r:id="rId204">
                      <w14:nvContentPartPr>
                        <w14:cNvContentPartPr/>
                      </w14:nvContentPartPr>
                      <w14:xfrm>
                        <a:off x="0" y="0"/>
                        <a:ext cx="3240360" cy="2801520"/>
                      </w14:xfrm>
                    </w14:contentPart>
                  </a:graphicData>
                </a:graphic>
              </wp:anchor>
            </w:drawing>
          </mc:Choice>
          <mc:Fallback>
            <w:pict>
              <v:shape w14:anchorId="51A37A0C" id="Ink 60" o:spid="_x0000_s1026" type="#_x0000_t75" style="position:absolute;margin-left:295.35pt;margin-top:-107.3pt;width:258pt;height:226.3pt;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">
                <v:imagedata r:id="rId205" o:title=""/>
              </v:shape>
            </w:pict>
          </mc:Fallback>
        </mc:AlternateContent>
      </w:r>
      <w:r w:rsidR="00246A0D">
        <w:rPr>
          <w:noProof/>
        </w:rPr>
        <w:br w:type="page"/>
      </w:r>
    </w:p>
    <w:p w14:paraId="1A8F24CD" w14:textId="7BD12C1B" w:rsidR="00246A0D" w:rsidRDefault="0083279A">
      <w:pPr>
        <w:rPr>
          <w:b/>
          <w:bCs/>
          <w:color w:val="FF0000"/>
          <w:sz w:val="21"/>
          <w:szCs w:val="21"/>
        </w:rPr>
      </w:pPr>
      <w:r>
        <w:rPr>
          <w:b/>
          <w:bCs/>
          <w:noProof/>
          <w:color w:val="FF0000"/>
          <w:sz w:val="21"/>
          <w:szCs w:val="21"/>
        </w:rPr>
        <w:lastRenderedPageBreak/>
        <mc:AlternateContent>
          <mc:Choice Requires="wpi">
            <w:drawing>
              <wp:anchor distT="0" distB="0" distL="114300" distR="114300" simplePos="0" relativeHeight="251825152" behindDoc="0" locked="0" layoutInCell="1" allowOverlap="1" wp14:anchorId="2295F1E9" wp14:editId="6097A008">
                <wp:simplePos x="0" y="0"/>
                <wp:positionH relativeFrom="column">
                  <wp:posOffset>4749980</wp:posOffset>
                </wp:positionH>
                <wp:positionV relativeFrom="paragraph">
                  <wp:posOffset>1207520</wp:posOffset>
                </wp:positionV>
                <wp:extent cx="1742400" cy="1167840"/>
                <wp:effectExtent l="57150" t="76200" r="67945" b="89535"/>
                <wp:wrapNone/>
                <wp:docPr id="1891205732" name="Ink 10"/>
                <wp:cNvGraphicFramePr/>
                <a:graphic xmlns:a="http://schemas.openxmlformats.org/drawingml/2006/main">
                  <a:graphicData uri="http://schemas.microsoft.com/office/word/2010/wordprocessingInk">
                    <w14:contentPart bwMode="auto" r:id="rId206">
                      <w14:nvContentPartPr>
                        <w14:cNvContentPartPr/>
                      </w14:nvContentPartPr>
                      <w14:xfrm>
                        <a:off x="0" y="0"/>
                        <a:ext cx="1742400" cy="1167840"/>
                      </w14:xfrm>
                    </w14:contentPart>
                  </a:graphicData>
                </a:graphic>
              </wp:anchor>
            </w:drawing>
          </mc:Choice>
          <mc:Fallback>
            <w:pict>
              <v:shape w14:anchorId="7DAAF2E7" id="Ink 10" o:spid="_x0000_s1026" type="#_x0000_t75" style="position:absolute;margin-left:372.6pt;margin-top:92.3pt;width:140.05pt;height:97.6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">
                <v:imagedata r:id="rId207" o:title=""/>
              </v:shape>
            </w:pict>
          </mc:Fallback>
        </mc:AlternateContent>
      </w:r>
      <w:r w:rsidR="0044045D">
        <w:rPr>
          <w:b/>
          <w:bCs/>
          <w:noProof/>
          <w:color w:val="FF0000"/>
          <w:sz w:val="21"/>
          <w:szCs w:val="21"/>
        </w:rPr>
        <mc:AlternateContent>
          <mc:Choice Requires="wpi">
            <w:drawing>
              <wp:anchor distT="0" distB="0" distL="114300" distR="114300" simplePos="0" relativeHeight="251816960" behindDoc="0" locked="0" layoutInCell="1" allowOverlap="1" wp14:anchorId="627F82A7" wp14:editId="7F348675">
                <wp:simplePos x="0" y="0"/>
                <wp:positionH relativeFrom="column">
                  <wp:posOffset>4196820</wp:posOffset>
                </wp:positionH>
                <wp:positionV relativeFrom="paragraph">
                  <wp:posOffset>51660</wp:posOffset>
                </wp:positionV>
                <wp:extent cx="894240" cy="818640"/>
                <wp:effectExtent l="38100" t="57150" r="20320" b="95885"/>
                <wp:wrapNone/>
                <wp:docPr id="1071308117" name="Ink 2"/>
                <wp:cNvGraphicFramePr/>
                <a:graphic xmlns:a="http://schemas.openxmlformats.org/drawingml/2006/main">
                  <a:graphicData uri="http://schemas.microsoft.com/office/word/2010/wordprocessingInk">
                    <w14:contentPart bwMode="auto" r:id="rId208">
                      <w14:nvContentPartPr>
                        <w14:cNvContentPartPr/>
                      </w14:nvContentPartPr>
                      <w14:xfrm>
                        <a:off x="0" y="0"/>
                        <a:ext cx="894240" cy="818640"/>
                      </w14:xfrm>
                    </w14:contentPart>
                  </a:graphicData>
                </a:graphic>
              </wp:anchor>
            </w:drawing>
          </mc:Choice>
          <mc:Fallback>
            <w:pict>
              <v:shape w14:anchorId="6FFE24A0" id="Ink 2" o:spid="_x0000_s1026" type="#_x0000_t75" style="position:absolute;margin-left:329.05pt;margin-top:1.2pt;width:73.2pt;height:70.1pt;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">
                <v:imagedata r:id="rId209" o:title=""/>
              </v:shape>
            </w:pict>
          </mc:Fallback>
        </mc:AlternateContent>
      </w:r>
      <w:r w:rsidR="00246A0D" w:rsidRPr="00246A0D">
        <w:rPr>
          <w:b/>
          <w:bCs/>
          <w:noProof/>
          <w:color w:val="FF0000"/>
          <w:sz w:val="21"/>
          <w:szCs w:val="21"/>
        </w:rPr>
        <w:drawing>
          <wp:inline distT="0" distB="0" distL="0" distR="0" wp14:anchorId="0F92926B" wp14:editId="0FC482AB">
            <wp:extent cx="4133850" cy="2155726"/>
            <wp:effectExtent l="0" t="0" r="0" b="0"/>
            <wp:docPr id="1948612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12487" name=""/>
                    <pic:cNvPicPr/>
                  </pic:nvPicPr>
                  <pic:blipFill>
                    <a:blip r:embed="rId210"/>
                    <a:stretch>
                      <a:fillRect/>
                    </a:stretch>
                  </pic:blipFill>
                  <pic:spPr>
                    <a:xfrm>
                      <a:off x="0" y="0"/>
                      <a:ext cx="4140312" cy="2159096"/>
                    </a:xfrm>
                    <a:prstGeom prst="rect">
                      <a:avLst/>
                    </a:prstGeom>
                  </pic:spPr>
                </pic:pic>
              </a:graphicData>
            </a:graphic>
          </wp:inline>
        </w:drawing>
      </w:r>
    </w:p>
    <w:p w14:paraId="45EE0CE9" w14:textId="13C92CC5" w:rsidR="00540A99" w:rsidRPr="00CD6F3E" w:rsidRDefault="009E6CD2">
      <w:pPr>
        <w:rPr>
          <w:rFonts w:ascii="Courier New" w:eastAsia="Times New Roman" w:hAnsi="Courier New" w:cs="Courier New"/>
          <w:b/>
          <w:bCs/>
          <w:color w:val="FF0000"/>
          <w:kern w:val="0"/>
          <w:sz w:val="21"/>
          <w:szCs w:val="21"/>
          <w:lang w:val="ro-RO"/>
          <w14:ligatures w14:val="none"/>
        </w:rPr>
      </w:pPr>
      <w:r>
        <w:rPr>
          <w:b/>
          <w:bCs/>
          <w:noProof/>
          <w:color w:val="FF0000"/>
          <w:sz w:val="21"/>
          <w:szCs w:val="21"/>
        </w:rPr>
        <mc:AlternateContent>
          <mc:Choice Requires="wpi">
            <w:drawing>
              <wp:anchor distT="0" distB="0" distL="114300" distR="114300" simplePos="0" relativeHeight="251940864" behindDoc="0" locked="0" layoutInCell="1" allowOverlap="1" wp14:anchorId="27C72BE7" wp14:editId="468766A9">
                <wp:simplePos x="0" y="0"/>
                <wp:positionH relativeFrom="column">
                  <wp:posOffset>3675360</wp:posOffset>
                </wp:positionH>
                <wp:positionV relativeFrom="paragraph">
                  <wp:posOffset>1941541</wp:posOffset>
                </wp:positionV>
                <wp:extent cx="2488320" cy="3646800"/>
                <wp:effectExtent l="57150" t="76200" r="64770" b="87630"/>
                <wp:wrapNone/>
                <wp:docPr id="1861067793" name="Ink 61"/>
                <wp:cNvGraphicFramePr/>
                <a:graphic xmlns:a="http://schemas.openxmlformats.org/drawingml/2006/main">
                  <a:graphicData uri="http://schemas.microsoft.com/office/word/2010/wordprocessingInk">
                    <w14:contentPart bwMode="auto" r:id="rId211">
                      <w14:nvContentPartPr>
                        <w14:cNvContentPartPr/>
                      </w14:nvContentPartPr>
                      <w14:xfrm>
                        <a:off x="0" y="0"/>
                        <a:ext cx="2488320" cy="3646800"/>
                      </w14:xfrm>
                    </w14:contentPart>
                  </a:graphicData>
                </a:graphic>
              </wp:anchor>
            </w:drawing>
          </mc:Choice>
          <mc:Fallback>
            <w:pict>
              <v:shape w14:anchorId="583D3213" id="Ink 61" o:spid="_x0000_s1026" type="#_x0000_t75" style="position:absolute;margin-left:4in;margin-top:150.05pt;width:198.8pt;height:292.85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">
                <v:imagedata r:id="rId212" o:title=""/>
              </v:shape>
            </w:pict>
          </mc:Fallback>
        </mc:AlternateContent>
      </w:r>
      <w:r w:rsidR="0083279A">
        <w:rPr>
          <w:b/>
          <w:bCs/>
          <w:noProof/>
          <w:color w:val="FF0000"/>
          <w:sz w:val="21"/>
          <w:szCs w:val="21"/>
        </w:rPr>
        <mc:AlternateContent>
          <mc:Choice Requires="wpi">
            <w:drawing>
              <wp:anchor distT="0" distB="0" distL="114300" distR="114300" simplePos="0" relativeHeight="251824128" behindDoc="0" locked="0" layoutInCell="1" allowOverlap="1" wp14:anchorId="7BBEAC23" wp14:editId="50D936B3">
                <wp:simplePos x="0" y="0"/>
                <wp:positionH relativeFrom="column">
                  <wp:posOffset>685580</wp:posOffset>
                </wp:positionH>
                <wp:positionV relativeFrom="paragraph">
                  <wp:posOffset>713910</wp:posOffset>
                </wp:positionV>
                <wp:extent cx="4996080" cy="2668680"/>
                <wp:effectExtent l="57150" t="76200" r="71755" b="93980"/>
                <wp:wrapNone/>
                <wp:docPr id="719393022" name="Ink 9"/>
                <wp:cNvGraphicFramePr/>
                <a:graphic xmlns:a="http://schemas.openxmlformats.org/drawingml/2006/main">
                  <a:graphicData uri="http://schemas.microsoft.com/office/word/2010/wordprocessingInk">
                    <w14:contentPart bwMode="auto" r:id="rId213">
                      <w14:nvContentPartPr>
                        <w14:cNvContentPartPr/>
                      </w14:nvContentPartPr>
                      <w14:xfrm>
                        <a:off x="0" y="0"/>
                        <a:ext cx="4996080" cy="2668680"/>
                      </w14:xfrm>
                    </w14:contentPart>
                  </a:graphicData>
                </a:graphic>
              </wp:anchor>
            </w:drawing>
          </mc:Choice>
          <mc:Fallback>
            <w:pict>
              <v:shape w14:anchorId="047803F9" id="Ink 9" o:spid="_x0000_s1026" type="#_x0000_t75" style="position:absolute;margin-left:52.6pt;margin-top:53.4pt;width:396.25pt;height:215.8pt;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">
                <v:imagedata r:id="rId214" o:title=""/>
              </v:shape>
            </w:pict>
          </mc:Fallback>
        </mc:AlternateContent>
      </w:r>
      <w:r w:rsidR="0083279A">
        <w:rPr>
          <w:b/>
          <w:bCs/>
          <w:noProof/>
          <w:color w:val="FF0000"/>
          <w:sz w:val="21"/>
          <w:szCs w:val="21"/>
        </w:rPr>
        <mc:AlternateContent>
          <mc:Choice Requires="wpi">
            <w:drawing>
              <wp:anchor distT="0" distB="0" distL="114300" distR="114300" simplePos="0" relativeHeight="251823104" behindDoc="0" locked="0" layoutInCell="1" allowOverlap="1" wp14:anchorId="40159BA2" wp14:editId="7AFC8177">
                <wp:simplePos x="0" y="0"/>
                <wp:positionH relativeFrom="column">
                  <wp:posOffset>2346260</wp:posOffset>
                </wp:positionH>
                <wp:positionV relativeFrom="paragraph">
                  <wp:posOffset>4951110</wp:posOffset>
                </wp:positionV>
                <wp:extent cx="5142240" cy="1684440"/>
                <wp:effectExtent l="57150" t="76200" r="58420" b="87630"/>
                <wp:wrapNone/>
                <wp:docPr id="1499595659" name="Ink 8"/>
                <wp:cNvGraphicFramePr/>
                <a:graphic xmlns:a="http://schemas.openxmlformats.org/drawingml/2006/main">
                  <a:graphicData uri="http://schemas.microsoft.com/office/word/2010/wordprocessingInk">
                    <w14:contentPart bwMode="auto" r:id="rId215">
                      <w14:nvContentPartPr>
                        <w14:cNvContentPartPr/>
                      </w14:nvContentPartPr>
                      <w14:xfrm>
                        <a:off x="0" y="0"/>
                        <a:ext cx="5142240" cy="1684440"/>
                      </w14:xfrm>
                    </w14:contentPart>
                  </a:graphicData>
                </a:graphic>
              </wp:anchor>
            </w:drawing>
          </mc:Choice>
          <mc:Fallback>
            <w:pict>
              <v:shape w14:anchorId="5B125DE5" id="Ink 8" o:spid="_x0000_s1026" type="#_x0000_t75" style="position:absolute;margin-left:183.35pt;margin-top:387.05pt;width:407.7pt;height:138.3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">
                <v:imagedata r:id="rId216" o:title=""/>
              </v:shape>
            </w:pict>
          </mc:Fallback>
        </mc:AlternateContent>
      </w:r>
      <w:r w:rsidR="0083279A">
        <w:rPr>
          <w:b/>
          <w:bCs/>
          <w:noProof/>
          <w:color w:val="FF0000"/>
          <w:sz w:val="21"/>
          <w:szCs w:val="21"/>
        </w:rPr>
        <mc:AlternateContent>
          <mc:Choice Requires="wpi">
            <w:drawing>
              <wp:anchor distT="0" distB="0" distL="114300" distR="114300" simplePos="0" relativeHeight="251822080" behindDoc="0" locked="0" layoutInCell="1" allowOverlap="1" wp14:anchorId="0CA04E32" wp14:editId="5A46CEFF">
                <wp:simplePos x="0" y="0"/>
                <wp:positionH relativeFrom="column">
                  <wp:posOffset>635180</wp:posOffset>
                </wp:positionH>
                <wp:positionV relativeFrom="paragraph">
                  <wp:posOffset>4410390</wp:posOffset>
                </wp:positionV>
                <wp:extent cx="4062600" cy="1639080"/>
                <wp:effectExtent l="57150" t="76200" r="71755" b="94615"/>
                <wp:wrapNone/>
                <wp:docPr id="1749168347" name="Ink 7"/>
                <wp:cNvGraphicFramePr/>
                <a:graphic xmlns:a="http://schemas.openxmlformats.org/drawingml/2006/main">
                  <a:graphicData uri="http://schemas.microsoft.com/office/word/2010/wordprocessingInk">
                    <w14:contentPart bwMode="auto" r:id="rId217">
                      <w14:nvContentPartPr>
                        <w14:cNvContentPartPr/>
                      </w14:nvContentPartPr>
                      <w14:xfrm>
                        <a:off x="0" y="0"/>
                        <a:ext cx="4062600" cy="1639080"/>
                      </w14:xfrm>
                    </w14:contentPart>
                  </a:graphicData>
                </a:graphic>
              </wp:anchor>
            </w:drawing>
          </mc:Choice>
          <mc:Fallback>
            <w:pict>
              <v:shape w14:anchorId="5AD14575" id="Ink 7" o:spid="_x0000_s1026" type="#_x0000_t75" style="position:absolute;margin-left:48.6pt;margin-top:344.45pt;width:322.75pt;height:134.7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&#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">
                <v:imagedata r:id="rId218" o:title=""/>
              </v:shape>
            </w:pict>
          </mc:Fallback>
        </mc:AlternateContent>
      </w:r>
      <w:r w:rsidR="0083279A">
        <w:rPr>
          <w:b/>
          <w:bCs/>
          <w:noProof/>
          <w:color w:val="FF0000"/>
          <w:sz w:val="21"/>
          <w:szCs w:val="21"/>
        </w:rPr>
        <mc:AlternateContent>
          <mc:Choice Requires="wpi">
            <w:drawing>
              <wp:anchor distT="0" distB="0" distL="114300" distR="114300" simplePos="0" relativeHeight="251821056" behindDoc="0" locked="0" layoutInCell="1" allowOverlap="1" wp14:anchorId="37B095B6" wp14:editId="5763FBC7">
                <wp:simplePos x="0" y="0"/>
                <wp:positionH relativeFrom="column">
                  <wp:posOffset>774500</wp:posOffset>
                </wp:positionH>
                <wp:positionV relativeFrom="paragraph">
                  <wp:posOffset>2547390</wp:posOffset>
                </wp:positionV>
                <wp:extent cx="4526280" cy="2206800"/>
                <wp:effectExtent l="57150" t="76200" r="64770" b="98425"/>
                <wp:wrapNone/>
                <wp:docPr id="952765208" name="Ink 6"/>
                <wp:cNvGraphicFramePr/>
                <a:graphic xmlns:a="http://schemas.openxmlformats.org/drawingml/2006/main">
                  <a:graphicData uri="http://schemas.microsoft.com/office/word/2010/wordprocessingInk">
                    <w14:contentPart bwMode="auto" r:id="rId219">
                      <w14:nvContentPartPr>
                        <w14:cNvContentPartPr/>
                      </w14:nvContentPartPr>
                      <w14:xfrm>
                        <a:off x="0" y="0"/>
                        <a:ext cx="4526280" cy="2206800"/>
                      </w14:xfrm>
                    </w14:contentPart>
                  </a:graphicData>
                </a:graphic>
              </wp:anchor>
            </w:drawing>
          </mc:Choice>
          <mc:Fallback>
            <w:pict>
              <v:shape w14:anchorId="58A318C3" id="Ink 6" o:spid="_x0000_s1026" type="#_x0000_t75" style="position:absolute;margin-left:59.6pt;margin-top:197.75pt;width:359.2pt;height:179.4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">
                <v:imagedata r:id="rId220" o:title=""/>
              </v:shape>
            </w:pict>
          </mc:Fallback>
        </mc:AlternateContent>
      </w:r>
      <w:r w:rsidR="00246A0D" w:rsidRPr="00246A0D">
        <w:rPr>
          <w:b/>
          <w:bCs/>
          <w:noProof/>
          <w:color w:val="FF0000"/>
          <w:sz w:val="21"/>
          <w:szCs w:val="21"/>
        </w:rPr>
        <w:drawing>
          <wp:inline distT="0" distB="0" distL="0" distR="0" wp14:anchorId="2C3D2DD5" wp14:editId="6AFB5D46">
            <wp:extent cx="3752850" cy="2481398"/>
            <wp:effectExtent l="0" t="0" r="0" b="0"/>
            <wp:docPr id="78196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960451" name=""/>
                    <pic:cNvPicPr/>
                  </pic:nvPicPr>
                  <pic:blipFill>
                    <a:blip r:embed="rId221"/>
                    <a:stretch>
                      <a:fillRect/>
                    </a:stretch>
                  </pic:blipFill>
                  <pic:spPr>
                    <a:xfrm>
                      <a:off x="0" y="0"/>
                      <a:ext cx="3757468" cy="2484452"/>
                    </a:xfrm>
                    <a:prstGeom prst="rect">
                      <a:avLst/>
                    </a:prstGeom>
                  </pic:spPr>
                </pic:pic>
              </a:graphicData>
            </a:graphic>
          </wp:inline>
        </w:drawing>
      </w:r>
      <w:r w:rsidR="00540A99">
        <w:rPr>
          <w:b/>
          <w:bCs/>
          <w:color w:val="FF0000"/>
          <w:sz w:val="21"/>
          <w:szCs w:val="21"/>
        </w:rPr>
        <w:br w:type="page"/>
      </w:r>
    </w:p>
    <w:p w14:paraId="13AA902C" w14:textId="0C9B8946" w:rsidR="00540A99" w:rsidRDefault="00540A99" w:rsidP="004D0D39">
      <w:pPr>
        <w:pStyle w:val="HTMLPreformatted"/>
        <w:shd w:val="clear" w:color="auto" w:fill="FFFFFF"/>
        <w:rPr>
          <w:b/>
          <w:bCs/>
          <w:color w:val="FF0000"/>
          <w:sz w:val="21"/>
          <w:szCs w:val="21"/>
        </w:rPr>
      </w:pPr>
      <w:r>
        <w:rPr>
          <w:b/>
          <w:bCs/>
          <w:color w:val="FF0000"/>
          <w:sz w:val="21"/>
          <w:szCs w:val="21"/>
        </w:rPr>
        <w:lastRenderedPageBreak/>
        <w:t>Mostenire</w:t>
      </w:r>
    </w:p>
    <w:p w14:paraId="1F1C0D84" w14:textId="5C2B9422" w:rsidR="00540A99" w:rsidRDefault="00660410" w:rsidP="004D0D39">
      <w:pPr>
        <w:pStyle w:val="HTMLPreformatted"/>
        <w:shd w:val="clear" w:color="auto" w:fill="FFFFFF"/>
        <w:rPr>
          <w:b/>
          <w:bCs/>
          <w:color w:val="FF0000"/>
          <w:sz w:val="21"/>
          <w:szCs w:val="21"/>
        </w:rPr>
      </w:pPr>
      <w:r>
        <w:rPr>
          <w:b/>
          <w:bCs/>
          <w:noProof/>
          <w:color w:val="FF0000"/>
          <w:sz w:val="21"/>
          <w:szCs w:val="21"/>
          <w14:ligatures w14:val="standardContextual"/>
        </w:rPr>
        <mc:AlternateContent>
          <mc:Choice Requires="wpi">
            <w:drawing>
              <wp:anchor distT="0" distB="0" distL="114300" distR="114300" simplePos="0" relativeHeight="251827200" behindDoc="0" locked="0" layoutInCell="1" allowOverlap="1" wp14:anchorId="7C58B920" wp14:editId="17FA9DF5">
                <wp:simplePos x="0" y="0"/>
                <wp:positionH relativeFrom="column">
                  <wp:posOffset>182820</wp:posOffset>
                </wp:positionH>
                <wp:positionV relativeFrom="paragraph">
                  <wp:posOffset>313090</wp:posOffset>
                </wp:positionV>
                <wp:extent cx="959760" cy="31680"/>
                <wp:effectExtent l="57150" t="76200" r="69215" b="83185"/>
                <wp:wrapNone/>
                <wp:docPr id="487989622" name="Ink 12"/>
                <wp:cNvGraphicFramePr/>
                <a:graphic xmlns:a="http://schemas.openxmlformats.org/drawingml/2006/main">
                  <a:graphicData uri="http://schemas.microsoft.com/office/word/2010/wordprocessingInk">
                    <w14:contentPart bwMode="auto" r:id="rId222">
                      <w14:nvContentPartPr>
                        <w14:cNvContentPartPr/>
                      </w14:nvContentPartPr>
                      <w14:xfrm>
                        <a:off x="0" y="0"/>
                        <a:ext cx="959760" cy="31680"/>
                      </w14:xfrm>
                    </w14:contentPart>
                  </a:graphicData>
                </a:graphic>
              </wp:anchor>
            </w:drawing>
          </mc:Choice>
          <mc:Fallback>
            <w:pict>
              <v:shape w14:anchorId="16599A49" id="Ink 12" o:spid="_x0000_s1026" type="#_x0000_t75" style="position:absolute;margin-left:13pt;margin-top:21.85pt;width:78.4pt;height:8.2pt;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">
                <v:imagedata r:id="rId223" o:title=""/>
              </v:shape>
            </w:pict>
          </mc:Fallback>
        </mc:AlternateContent>
      </w:r>
      <w:r>
        <w:rPr>
          <w:b/>
          <w:bCs/>
          <w:noProof/>
          <w:color w:val="FF0000"/>
          <w:sz w:val="21"/>
          <w:szCs w:val="21"/>
          <w14:ligatures w14:val="standardContextual"/>
        </w:rPr>
        <mc:AlternateContent>
          <mc:Choice Requires="wpi">
            <w:drawing>
              <wp:anchor distT="0" distB="0" distL="114300" distR="114300" simplePos="0" relativeHeight="251826176" behindDoc="0" locked="0" layoutInCell="1" allowOverlap="1" wp14:anchorId="73DDDE2E" wp14:editId="2BF0DB39">
                <wp:simplePos x="0" y="0"/>
                <wp:positionH relativeFrom="column">
                  <wp:posOffset>1600140</wp:posOffset>
                </wp:positionH>
                <wp:positionV relativeFrom="paragraph">
                  <wp:posOffset>153610</wp:posOffset>
                </wp:positionV>
                <wp:extent cx="616680" cy="360"/>
                <wp:effectExtent l="57150" t="76200" r="69215" b="95250"/>
                <wp:wrapNone/>
                <wp:docPr id="288615737" name="Ink 11"/>
                <wp:cNvGraphicFramePr/>
                <a:graphic xmlns:a="http://schemas.openxmlformats.org/drawingml/2006/main">
                  <a:graphicData uri="http://schemas.microsoft.com/office/word/2010/wordprocessingInk">
                    <w14:contentPart bwMode="auto" r:id="rId224">
                      <w14:nvContentPartPr>
                        <w14:cNvContentPartPr/>
                      </w14:nvContentPartPr>
                      <w14:xfrm>
                        <a:off x="0" y="0"/>
                        <a:ext cx="616680" cy="360"/>
                      </w14:xfrm>
                    </w14:contentPart>
                  </a:graphicData>
                </a:graphic>
              </wp:anchor>
            </w:drawing>
          </mc:Choice>
          <mc:Fallback>
            <w:pict>
              <v:shape w14:anchorId="078AAE88" id="Ink 11" o:spid="_x0000_s1026" type="#_x0000_t75" style="position:absolute;margin-left:124.6pt;margin-top:9.25pt;width:51.35pt;height:5.7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">
                <v:imagedata r:id="rId225" o:title=""/>
              </v:shape>
            </w:pict>
          </mc:Fallback>
        </mc:AlternateContent>
      </w:r>
      <w:r w:rsidR="00540A99" w:rsidRPr="00540A99">
        <w:rPr>
          <w:b/>
          <w:bCs/>
          <w:noProof/>
          <w:color w:val="FF0000"/>
          <w:sz w:val="21"/>
          <w:szCs w:val="21"/>
        </w:rPr>
        <w:drawing>
          <wp:inline distT="0" distB="0" distL="0" distR="0" wp14:anchorId="184E0E81" wp14:editId="6BE24574">
            <wp:extent cx="4019550" cy="1617007"/>
            <wp:effectExtent l="0" t="0" r="0" b="2540"/>
            <wp:docPr id="192742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2840" name=""/>
                    <pic:cNvPicPr/>
                  </pic:nvPicPr>
                  <pic:blipFill>
                    <a:blip r:embed="rId226"/>
                    <a:stretch>
                      <a:fillRect/>
                    </a:stretch>
                  </pic:blipFill>
                  <pic:spPr>
                    <a:xfrm>
                      <a:off x="0" y="0"/>
                      <a:ext cx="4029311" cy="1620934"/>
                    </a:xfrm>
                    <a:prstGeom prst="rect">
                      <a:avLst/>
                    </a:prstGeom>
                  </pic:spPr>
                </pic:pic>
              </a:graphicData>
            </a:graphic>
          </wp:inline>
        </w:drawing>
      </w:r>
    </w:p>
    <w:p w14:paraId="1C49E65C" w14:textId="4F03B504" w:rsidR="00540A99" w:rsidRDefault="00FF5046">
      <w:pPr>
        <w:rPr>
          <w:rFonts w:ascii="Courier New" w:eastAsia="Times New Roman" w:hAnsi="Courier New" w:cs="Courier New"/>
          <w:b/>
          <w:bCs/>
          <w:color w:val="FF0000"/>
          <w:kern w:val="0"/>
          <w:sz w:val="21"/>
          <w:szCs w:val="21"/>
          <w14:ligatures w14:val="none"/>
        </w:rPr>
      </w:pPr>
      <w:r>
        <w:rPr>
          <w:b/>
          <w:bCs/>
          <w:noProof/>
          <w:color w:val="FF0000"/>
          <w:sz w:val="21"/>
          <w:szCs w:val="21"/>
        </w:rPr>
        <mc:AlternateContent>
          <mc:Choice Requires="wpi">
            <w:drawing>
              <wp:anchor distT="0" distB="0" distL="114300" distR="114300" simplePos="0" relativeHeight="251941888" behindDoc="0" locked="0" layoutInCell="1" allowOverlap="1" wp14:anchorId="5C444CB8" wp14:editId="0CBF6F39">
                <wp:simplePos x="0" y="0"/>
                <wp:positionH relativeFrom="column">
                  <wp:posOffset>3686160</wp:posOffset>
                </wp:positionH>
                <wp:positionV relativeFrom="paragraph">
                  <wp:posOffset>3171275</wp:posOffset>
                </wp:positionV>
                <wp:extent cx="2296440" cy="2849760"/>
                <wp:effectExtent l="57150" t="76200" r="66040" b="84455"/>
                <wp:wrapNone/>
                <wp:docPr id="1086519624" name="Ink 62"/>
                <wp:cNvGraphicFramePr/>
                <a:graphic xmlns:a="http://schemas.openxmlformats.org/drawingml/2006/main">
                  <a:graphicData uri="http://schemas.microsoft.com/office/word/2010/wordprocessingInk">
                    <w14:contentPart bwMode="auto" r:id="rId227">
                      <w14:nvContentPartPr>
                        <w14:cNvContentPartPr/>
                      </w14:nvContentPartPr>
                      <w14:xfrm>
                        <a:off x="0" y="0"/>
                        <a:ext cx="2296440" cy="2849760"/>
                      </w14:xfrm>
                    </w14:contentPart>
                  </a:graphicData>
                </a:graphic>
              </wp:anchor>
            </w:drawing>
          </mc:Choice>
          <mc:Fallback>
            <w:pict>
              <v:shape w14:anchorId="79E646A9" id="Ink 62" o:spid="_x0000_s1026" type="#_x0000_t75" style="position:absolute;margin-left:288.85pt;margin-top:246.9pt;width:183.65pt;height:230.1pt;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">
                <v:imagedata r:id="rId228" o:title=""/>
              </v:shape>
            </w:pict>
          </mc:Fallback>
        </mc:AlternateContent>
      </w:r>
      <w:r w:rsidR="002E1B1D">
        <w:rPr>
          <w:b/>
          <w:bCs/>
          <w:noProof/>
          <w:color w:val="FF0000"/>
          <w:sz w:val="21"/>
          <w:szCs w:val="21"/>
        </w:rPr>
        <mc:AlternateContent>
          <mc:Choice Requires="wpi">
            <w:drawing>
              <wp:anchor distT="0" distB="0" distL="114300" distR="114300" simplePos="0" relativeHeight="251836416" behindDoc="0" locked="0" layoutInCell="1" allowOverlap="1" wp14:anchorId="3A02C537" wp14:editId="2B4397CA">
                <wp:simplePos x="0" y="0"/>
                <wp:positionH relativeFrom="column">
                  <wp:posOffset>4098925</wp:posOffset>
                </wp:positionH>
                <wp:positionV relativeFrom="paragraph">
                  <wp:posOffset>-2169795</wp:posOffset>
                </wp:positionV>
                <wp:extent cx="2483485" cy="4469130"/>
                <wp:effectExtent l="57150" t="38100" r="50165" b="45720"/>
                <wp:wrapNone/>
                <wp:docPr id="701635645" name="Ink 21"/>
                <wp:cNvGraphicFramePr/>
                <a:graphic xmlns:a="http://schemas.openxmlformats.org/drawingml/2006/main">
                  <a:graphicData uri="http://schemas.microsoft.com/office/word/2010/wordprocessingInk">
                    <w14:contentPart bwMode="auto" r:id="rId229">
                      <w14:nvContentPartPr>
                        <w14:cNvContentPartPr/>
                      </w14:nvContentPartPr>
                      <w14:xfrm>
                        <a:off x="0" y="0"/>
                        <a:ext cx="2483485" cy="4469130"/>
                      </w14:xfrm>
                    </w14:contentPart>
                  </a:graphicData>
                </a:graphic>
              </wp:anchor>
            </w:drawing>
          </mc:Choice>
          <mc:Fallback>
            <w:pict>
              <v:shape w14:anchorId="150A7C8C" id="Ink 21" o:spid="_x0000_s1026" type="#_x0000_t75" style="position:absolute;margin-left:322.05pt;margin-top:-171.55pt;width:196.95pt;height:353.3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">
                <v:imagedata r:id="rId230" o:title=""/>
              </v:shape>
            </w:pict>
          </mc:Fallback>
        </mc:AlternateContent>
      </w:r>
      <w:r w:rsidR="00DF0338">
        <w:rPr>
          <w:b/>
          <w:bCs/>
          <w:noProof/>
          <w:color w:val="FF0000"/>
          <w:sz w:val="21"/>
          <w:szCs w:val="21"/>
        </w:rPr>
        <mc:AlternateContent>
          <mc:Choice Requires="wpi">
            <w:drawing>
              <wp:anchor distT="0" distB="0" distL="114300" distR="114300" simplePos="0" relativeHeight="251833344" behindDoc="0" locked="0" layoutInCell="1" allowOverlap="1" wp14:anchorId="303904D8" wp14:editId="48BD6489">
                <wp:simplePos x="0" y="0"/>
                <wp:positionH relativeFrom="column">
                  <wp:posOffset>343020</wp:posOffset>
                </wp:positionH>
                <wp:positionV relativeFrom="paragraph">
                  <wp:posOffset>1612720</wp:posOffset>
                </wp:positionV>
                <wp:extent cx="471600" cy="54000"/>
                <wp:effectExtent l="57150" t="57150" r="62230" b="98425"/>
                <wp:wrapNone/>
                <wp:docPr id="581934629" name="Ink 18"/>
                <wp:cNvGraphicFramePr/>
                <a:graphic xmlns:a="http://schemas.openxmlformats.org/drawingml/2006/main">
                  <a:graphicData uri="http://schemas.microsoft.com/office/word/2010/wordprocessingInk">
                    <w14:contentPart bwMode="auto" r:id="rId231">
                      <w14:nvContentPartPr>
                        <w14:cNvContentPartPr/>
                      </w14:nvContentPartPr>
                      <w14:xfrm>
                        <a:off x="0" y="0"/>
                        <a:ext cx="471600" cy="54000"/>
                      </w14:xfrm>
                    </w14:contentPart>
                  </a:graphicData>
                </a:graphic>
              </wp:anchor>
            </w:drawing>
          </mc:Choice>
          <mc:Fallback>
            <w:pict>
              <v:shape w14:anchorId="30219457" id="Ink 18" o:spid="_x0000_s1026" type="#_x0000_t75" style="position:absolute;margin-left:25.6pt;margin-top:124.15pt;width:40pt;height:9.9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">
                <v:imagedata r:id="rId232" o:title=""/>
              </v:shape>
            </w:pict>
          </mc:Fallback>
        </mc:AlternateContent>
      </w:r>
      <w:r w:rsidR="00DF0338">
        <w:rPr>
          <w:b/>
          <w:bCs/>
          <w:noProof/>
          <w:color w:val="FF0000"/>
          <w:sz w:val="21"/>
          <w:szCs w:val="21"/>
        </w:rPr>
        <mc:AlternateContent>
          <mc:Choice Requires="wpi">
            <w:drawing>
              <wp:anchor distT="0" distB="0" distL="114300" distR="114300" simplePos="0" relativeHeight="251832320" behindDoc="0" locked="0" layoutInCell="1" allowOverlap="1" wp14:anchorId="12EEED5D" wp14:editId="447D8259">
                <wp:simplePos x="0" y="0"/>
                <wp:positionH relativeFrom="column">
                  <wp:posOffset>335820</wp:posOffset>
                </wp:positionH>
                <wp:positionV relativeFrom="paragraph">
                  <wp:posOffset>1474840</wp:posOffset>
                </wp:positionV>
                <wp:extent cx="3520080" cy="39600"/>
                <wp:effectExtent l="38100" t="76200" r="23495" b="93980"/>
                <wp:wrapNone/>
                <wp:docPr id="2114771433" name="Ink 17"/>
                <wp:cNvGraphicFramePr/>
                <a:graphic xmlns:a="http://schemas.openxmlformats.org/drawingml/2006/main">
                  <a:graphicData uri="http://schemas.microsoft.com/office/word/2010/wordprocessingInk">
                    <w14:contentPart bwMode="auto" r:id="rId233">
                      <w14:nvContentPartPr>
                        <w14:cNvContentPartPr/>
                      </w14:nvContentPartPr>
                      <w14:xfrm>
                        <a:off x="0" y="0"/>
                        <a:ext cx="3520080" cy="39600"/>
                      </w14:xfrm>
                    </w14:contentPart>
                  </a:graphicData>
                </a:graphic>
              </wp:anchor>
            </w:drawing>
          </mc:Choice>
          <mc:Fallback>
            <w:pict>
              <v:shape w14:anchorId="1DA88D4E" id="Ink 17" o:spid="_x0000_s1026" type="#_x0000_t75" style="position:absolute;margin-left:25.05pt;margin-top:113.3pt;width:280pt;height:8.75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">
                <v:imagedata r:id="rId234" o:title=""/>
              </v:shape>
            </w:pict>
          </mc:Fallback>
        </mc:AlternateContent>
      </w:r>
      <w:r w:rsidR="00DF0338">
        <w:rPr>
          <w:b/>
          <w:bCs/>
          <w:noProof/>
          <w:color w:val="FF0000"/>
          <w:sz w:val="21"/>
          <w:szCs w:val="21"/>
        </w:rPr>
        <mc:AlternateContent>
          <mc:Choice Requires="wpi">
            <w:drawing>
              <wp:anchor distT="0" distB="0" distL="114300" distR="114300" simplePos="0" relativeHeight="251831296" behindDoc="0" locked="0" layoutInCell="1" allowOverlap="1" wp14:anchorId="67E0BE41" wp14:editId="29B7A527">
                <wp:simplePos x="0" y="0"/>
                <wp:positionH relativeFrom="column">
                  <wp:posOffset>310260</wp:posOffset>
                </wp:positionH>
                <wp:positionV relativeFrom="paragraph">
                  <wp:posOffset>1284760</wp:posOffset>
                </wp:positionV>
                <wp:extent cx="3628440" cy="78480"/>
                <wp:effectExtent l="57150" t="76200" r="48260" b="93345"/>
                <wp:wrapNone/>
                <wp:docPr id="1832516333" name="Ink 16"/>
                <wp:cNvGraphicFramePr/>
                <a:graphic xmlns:a="http://schemas.openxmlformats.org/drawingml/2006/main">
                  <a:graphicData uri="http://schemas.microsoft.com/office/word/2010/wordprocessingInk">
                    <w14:contentPart bwMode="auto" r:id="rId235">
                      <w14:nvContentPartPr>
                        <w14:cNvContentPartPr/>
                      </w14:nvContentPartPr>
                      <w14:xfrm>
                        <a:off x="0" y="0"/>
                        <a:ext cx="3628440" cy="78480"/>
                      </w14:xfrm>
                    </w14:contentPart>
                  </a:graphicData>
                </a:graphic>
              </wp:anchor>
            </w:drawing>
          </mc:Choice>
          <mc:Fallback>
            <w:pict>
              <v:shape w14:anchorId="0E133B5C" id="Ink 16" o:spid="_x0000_s1026" type="#_x0000_t75" style="position:absolute;margin-left:23.05pt;margin-top:98.3pt;width:288.5pt;height:11.85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">
                <v:imagedata r:id="rId236" o:title=""/>
              </v:shape>
            </w:pict>
          </mc:Fallback>
        </mc:AlternateContent>
      </w:r>
      <w:r w:rsidR="00DF0338">
        <w:rPr>
          <w:b/>
          <w:bCs/>
          <w:noProof/>
          <w:color w:val="FF0000"/>
          <w:sz w:val="21"/>
          <w:szCs w:val="21"/>
        </w:rPr>
        <mc:AlternateContent>
          <mc:Choice Requires="wpi">
            <w:drawing>
              <wp:anchor distT="0" distB="0" distL="114300" distR="114300" simplePos="0" relativeHeight="251830272" behindDoc="0" locked="0" layoutInCell="1" allowOverlap="1" wp14:anchorId="16FD99DC" wp14:editId="07E49D69">
                <wp:simplePos x="0" y="0"/>
                <wp:positionH relativeFrom="column">
                  <wp:posOffset>274260</wp:posOffset>
                </wp:positionH>
                <wp:positionV relativeFrom="paragraph">
                  <wp:posOffset>560440</wp:posOffset>
                </wp:positionV>
                <wp:extent cx="3642120" cy="54360"/>
                <wp:effectExtent l="57150" t="57150" r="0" b="98425"/>
                <wp:wrapNone/>
                <wp:docPr id="1825872217" name="Ink 15"/>
                <wp:cNvGraphicFramePr/>
                <a:graphic xmlns:a="http://schemas.openxmlformats.org/drawingml/2006/main">
                  <a:graphicData uri="http://schemas.microsoft.com/office/word/2010/wordprocessingInk">
                    <w14:contentPart bwMode="auto" r:id="rId237">
                      <w14:nvContentPartPr>
                        <w14:cNvContentPartPr/>
                      </w14:nvContentPartPr>
                      <w14:xfrm>
                        <a:off x="0" y="0"/>
                        <a:ext cx="3642120" cy="54360"/>
                      </w14:xfrm>
                    </w14:contentPart>
                  </a:graphicData>
                </a:graphic>
              </wp:anchor>
            </w:drawing>
          </mc:Choice>
          <mc:Fallback>
            <w:pict>
              <v:shape w14:anchorId="200E8359" id="Ink 15" o:spid="_x0000_s1026" type="#_x0000_t75" style="position:absolute;margin-left:20.2pt;margin-top:41.35pt;width:289.65pt;height:9.95pt;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">
                <v:imagedata r:id="rId238" o:title=""/>
              </v:shape>
            </w:pict>
          </mc:Fallback>
        </mc:AlternateContent>
      </w:r>
      <w:r w:rsidR="00DF0338">
        <w:rPr>
          <w:b/>
          <w:bCs/>
          <w:noProof/>
          <w:color w:val="FF0000"/>
          <w:sz w:val="21"/>
          <w:szCs w:val="21"/>
        </w:rPr>
        <mc:AlternateContent>
          <mc:Choice Requires="wpi">
            <w:drawing>
              <wp:anchor distT="0" distB="0" distL="114300" distR="114300" simplePos="0" relativeHeight="251829248" behindDoc="0" locked="0" layoutInCell="1" allowOverlap="1" wp14:anchorId="10805910" wp14:editId="12F4694C">
                <wp:simplePos x="0" y="0"/>
                <wp:positionH relativeFrom="column">
                  <wp:posOffset>285780</wp:posOffset>
                </wp:positionH>
                <wp:positionV relativeFrom="paragraph">
                  <wp:posOffset>399520</wp:posOffset>
                </wp:positionV>
                <wp:extent cx="3732120" cy="93960"/>
                <wp:effectExtent l="57150" t="57150" r="59055" b="97155"/>
                <wp:wrapNone/>
                <wp:docPr id="1971599618" name="Ink 14"/>
                <wp:cNvGraphicFramePr/>
                <a:graphic xmlns:a="http://schemas.openxmlformats.org/drawingml/2006/main">
                  <a:graphicData uri="http://schemas.microsoft.com/office/word/2010/wordprocessingInk">
                    <w14:contentPart bwMode="auto" r:id="rId239">
                      <w14:nvContentPartPr>
                        <w14:cNvContentPartPr/>
                      </w14:nvContentPartPr>
                      <w14:xfrm>
                        <a:off x="0" y="0"/>
                        <a:ext cx="3732120" cy="93960"/>
                      </w14:xfrm>
                    </w14:contentPart>
                  </a:graphicData>
                </a:graphic>
              </wp:anchor>
            </w:drawing>
          </mc:Choice>
          <mc:Fallback>
            <w:pict>
              <v:shape w14:anchorId="1F5C5A0F" id="Ink 14" o:spid="_x0000_s1026" type="#_x0000_t75" style="position:absolute;margin-left:21.1pt;margin-top:28.65pt;width:296.65pt;height:13.1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">
                <v:imagedata r:id="rId240" o:title=""/>
              </v:shape>
            </w:pict>
          </mc:Fallback>
        </mc:AlternateContent>
      </w:r>
      <w:r w:rsidR="00DF0338">
        <w:rPr>
          <w:b/>
          <w:bCs/>
          <w:noProof/>
          <w:color w:val="FF0000"/>
          <w:sz w:val="21"/>
          <w:szCs w:val="21"/>
        </w:rPr>
        <mc:AlternateContent>
          <mc:Choice Requires="wpi">
            <w:drawing>
              <wp:anchor distT="0" distB="0" distL="114300" distR="114300" simplePos="0" relativeHeight="251828224" behindDoc="0" locked="0" layoutInCell="1" allowOverlap="1" wp14:anchorId="616D64E6" wp14:editId="5F8F00A3">
                <wp:simplePos x="0" y="0"/>
                <wp:positionH relativeFrom="column">
                  <wp:posOffset>151500</wp:posOffset>
                </wp:positionH>
                <wp:positionV relativeFrom="paragraph">
                  <wp:posOffset>705160</wp:posOffset>
                </wp:positionV>
                <wp:extent cx="3181320" cy="79200"/>
                <wp:effectExtent l="0" t="76200" r="635" b="92710"/>
                <wp:wrapNone/>
                <wp:docPr id="1071682975" name="Ink 13"/>
                <wp:cNvGraphicFramePr/>
                <a:graphic xmlns:a="http://schemas.openxmlformats.org/drawingml/2006/main">
                  <a:graphicData uri="http://schemas.microsoft.com/office/word/2010/wordprocessingInk">
                    <w14:contentPart bwMode="auto" r:id="rId241">
                      <w14:nvContentPartPr>
                        <w14:cNvContentPartPr/>
                      </w14:nvContentPartPr>
                      <w14:xfrm>
                        <a:off x="0" y="0"/>
                        <a:ext cx="3181320" cy="79200"/>
                      </w14:xfrm>
                    </w14:contentPart>
                  </a:graphicData>
                </a:graphic>
              </wp:anchor>
            </w:drawing>
          </mc:Choice>
          <mc:Fallback>
            <w:pict>
              <v:shape w14:anchorId="1B25F4B1" id="Ink 13" o:spid="_x0000_s1026" type="#_x0000_t75" style="position:absolute;margin-left:10.55pt;margin-top:52.65pt;width:253.35pt;height:11.95pt;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">
                <v:imagedata r:id="rId242" o:title=""/>
              </v:shape>
            </w:pict>
          </mc:Fallback>
        </mc:AlternateContent>
      </w:r>
      <w:r w:rsidR="00540A99" w:rsidRPr="00540A99">
        <w:rPr>
          <w:b/>
          <w:bCs/>
          <w:noProof/>
          <w:color w:val="FF0000"/>
          <w:sz w:val="21"/>
          <w:szCs w:val="21"/>
        </w:rPr>
        <w:drawing>
          <wp:inline distT="0" distB="0" distL="0" distR="0" wp14:anchorId="53C9678E" wp14:editId="08DD2C35">
            <wp:extent cx="3943350" cy="2198053"/>
            <wp:effectExtent l="0" t="0" r="0" b="0"/>
            <wp:docPr id="557059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59425" name=""/>
                    <pic:cNvPicPr/>
                  </pic:nvPicPr>
                  <pic:blipFill>
                    <a:blip r:embed="rId243"/>
                    <a:stretch>
                      <a:fillRect/>
                    </a:stretch>
                  </pic:blipFill>
                  <pic:spPr>
                    <a:xfrm>
                      <a:off x="0" y="0"/>
                      <a:ext cx="3947601" cy="2200422"/>
                    </a:xfrm>
                    <a:prstGeom prst="rect">
                      <a:avLst/>
                    </a:prstGeom>
                  </pic:spPr>
                </pic:pic>
              </a:graphicData>
            </a:graphic>
          </wp:inline>
        </w:drawing>
      </w:r>
      <w:r w:rsidR="00540A99">
        <w:rPr>
          <w:b/>
          <w:bCs/>
          <w:color w:val="FF0000"/>
          <w:sz w:val="21"/>
          <w:szCs w:val="21"/>
        </w:rPr>
        <w:br w:type="page"/>
      </w:r>
    </w:p>
    <w:p w14:paraId="56FC5979" w14:textId="77777777" w:rsidR="00246A0D" w:rsidRDefault="00246A0D">
      <w:pPr>
        <w:rPr>
          <w:b/>
          <w:bCs/>
          <w:color w:val="FF0000"/>
          <w:sz w:val="21"/>
          <w:szCs w:val="21"/>
        </w:rPr>
      </w:pPr>
      <w:r>
        <w:rPr>
          <w:b/>
          <w:bCs/>
          <w:color w:val="FF0000"/>
          <w:sz w:val="21"/>
          <w:szCs w:val="21"/>
        </w:rPr>
        <w:lastRenderedPageBreak/>
        <w:t>Interfete</w:t>
      </w:r>
    </w:p>
    <w:p w14:paraId="7037224D" w14:textId="77777777" w:rsidR="00246A0D" w:rsidRDefault="00246A0D">
      <w:pPr>
        <w:rPr>
          <w:noProof/>
        </w:rPr>
      </w:pPr>
      <w:r w:rsidRPr="00246A0D">
        <w:rPr>
          <w:b/>
          <w:bCs/>
          <w:noProof/>
          <w:color w:val="FF0000"/>
          <w:sz w:val="21"/>
          <w:szCs w:val="21"/>
        </w:rPr>
        <w:drawing>
          <wp:inline distT="0" distB="0" distL="0" distR="0" wp14:anchorId="2CC2FE48" wp14:editId="6BC12A44">
            <wp:extent cx="3324557" cy="2152650"/>
            <wp:effectExtent l="0" t="0" r="9525" b="0"/>
            <wp:docPr id="53327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77032" name=""/>
                    <pic:cNvPicPr/>
                  </pic:nvPicPr>
                  <pic:blipFill>
                    <a:blip r:embed="rId244"/>
                    <a:stretch>
                      <a:fillRect/>
                    </a:stretch>
                  </pic:blipFill>
                  <pic:spPr>
                    <a:xfrm>
                      <a:off x="0" y="0"/>
                      <a:ext cx="3328375" cy="2155122"/>
                    </a:xfrm>
                    <a:prstGeom prst="rect">
                      <a:avLst/>
                    </a:prstGeom>
                  </pic:spPr>
                </pic:pic>
              </a:graphicData>
            </a:graphic>
          </wp:inline>
        </w:drawing>
      </w:r>
      <w:r w:rsidRPr="00246A0D">
        <w:rPr>
          <w:noProof/>
        </w:rPr>
        <w:t xml:space="preserve"> </w:t>
      </w:r>
      <w:r w:rsidRPr="00246A0D">
        <w:rPr>
          <w:b/>
          <w:bCs/>
          <w:noProof/>
          <w:color w:val="FF0000"/>
          <w:sz w:val="21"/>
          <w:szCs w:val="21"/>
        </w:rPr>
        <w:drawing>
          <wp:inline distT="0" distB="0" distL="0" distR="0" wp14:anchorId="02C5C606" wp14:editId="3D690B43">
            <wp:extent cx="3460750" cy="1817535"/>
            <wp:effectExtent l="0" t="0" r="6350" b="0"/>
            <wp:docPr id="1376748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48928" name=""/>
                    <pic:cNvPicPr/>
                  </pic:nvPicPr>
                  <pic:blipFill>
                    <a:blip r:embed="rId245"/>
                    <a:stretch>
                      <a:fillRect/>
                    </a:stretch>
                  </pic:blipFill>
                  <pic:spPr>
                    <a:xfrm>
                      <a:off x="0" y="0"/>
                      <a:ext cx="3467918" cy="1821299"/>
                    </a:xfrm>
                    <a:prstGeom prst="rect">
                      <a:avLst/>
                    </a:prstGeom>
                  </pic:spPr>
                </pic:pic>
              </a:graphicData>
            </a:graphic>
          </wp:inline>
        </w:drawing>
      </w:r>
    </w:p>
    <w:p w14:paraId="7993F121" w14:textId="77777777" w:rsidR="00246A0D" w:rsidRDefault="00246A0D">
      <w:pPr>
        <w:rPr>
          <w:noProof/>
        </w:rPr>
      </w:pPr>
      <w:r w:rsidRPr="00246A0D">
        <w:rPr>
          <w:b/>
          <w:bCs/>
          <w:noProof/>
          <w:color w:val="FF0000"/>
          <w:sz w:val="21"/>
          <w:szCs w:val="21"/>
        </w:rPr>
        <w:drawing>
          <wp:inline distT="0" distB="0" distL="0" distR="0" wp14:anchorId="797CA660" wp14:editId="7FEF53F3">
            <wp:extent cx="2184400" cy="2086102"/>
            <wp:effectExtent l="0" t="0" r="6350" b="9525"/>
            <wp:docPr id="49136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7934" name=""/>
                    <pic:cNvPicPr/>
                  </pic:nvPicPr>
                  <pic:blipFill>
                    <a:blip r:embed="rId246"/>
                    <a:stretch>
                      <a:fillRect/>
                    </a:stretch>
                  </pic:blipFill>
                  <pic:spPr>
                    <a:xfrm>
                      <a:off x="0" y="0"/>
                      <a:ext cx="2186451" cy="2088061"/>
                    </a:xfrm>
                    <a:prstGeom prst="rect">
                      <a:avLst/>
                    </a:prstGeom>
                  </pic:spPr>
                </pic:pic>
              </a:graphicData>
            </a:graphic>
          </wp:inline>
        </w:drawing>
      </w:r>
      <w:r w:rsidRPr="00246A0D">
        <w:rPr>
          <w:noProof/>
        </w:rPr>
        <w:t xml:space="preserve"> </w:t>
      </w:r>
      <w:r w:rsidRPr="00246A0D">
        <w:rPr>
          <w:b/>
          <w:bCs/>
          <w:noProof/>
          <w:color w:val="FF0000"/>
          <w:sz w:val="21"/>
          <w:szCs w:val="21"/>
        </w:rPr>
        <w:drawing>
          <wp:inline distT="0" distB="0" distL="0" distR="0" wp14:anchorId="693E152B" wp14:editId="028950A0">
            <wp:extent cx="3416843" cy="1695450"/>
            <wp:effectExtent l="0" t="0" r="0" b="0"/>
            <wp:docPr id="117696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960571" name=""/>
                    <pic:cNvPicPr/>
                  </pic:nvPicPr>
                  <pic:blipFill>
                    <a:blip r:embed="rId247"/>
                    <a:stretch>
                      <a:fillRect/>
                    </a:stretch>
                  </pic:blipFill>
                  <pic:spPr>
                    <a:xfrm>
                      <a:off x="0" y="0"/>
                      <a:ext cx="3420427" cy="1697228"/>
                    </a:xfrm>
                    <a:prstGeom prst="rect">
                      <a:avLst/>
                    </a:prstGeom>
                  </pic:spPr>
                </pic:pic>
              </a:graphicData>
            </a:graphic>
          </wp:inline>
        </w:drawing>
      </w:r>
    </w:p>
    <w:p w14:paraId="0F4E0D5F" w14:textId="77777777" w:rsidR="00246A0D" w:rsidRDefault="00246A0D">
      <w:pPr>
        <w:rPr>
          <w:noProof/>
        </w:rPr>
      </w:pPr>
      <w:r w:rsidRPr="00246A0D">
        <w:rPr>
          <w:b/>
          <w:bCs/>
          <w:noProof/>
          <w:color w:val="FF0000"/>
          <w:sz w:val="21"/>
          <w:szCs w:val="21"/>
        </w:rPr>
        <w:drawing>
          <wp:inline distT="0" distB="0" distL="0" distR="0" wp14:anchorId="33D31669" wp14:editId="1DA98522">
            <wp:extent cx="3155950" cy="1606028"/>
            <wp:effectExtent l="0" t="0" r="6350" b="0"/>
            <wp:docPr id="1752493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3719" name=""/>
                    <pic:cNvPicPr/>
                  </pic:nvPicPr>
                  <pic:blipFill>
                    <a:blip r:embed="rId248"/>
                    <a:stretch>
                      <a:fillRect/>
                    </a:stretch>
                  </pic:blipFill>
                  <pic:spPr>
                    <a:xfrm>
                      <a:off x="0" y="0"/>
                      <a:ext cx="3159654" cy="1607913"/>
                    </a:xfrm>
                    <a:prstGeom prst="rect">
                      <a:avLst/>
                    </a:prstGeom>
                  </pic:spPr>
                </pic:pic>
              </a:graphicData>
            </a:graphic>
          </wp:inline>
        </w:drawing>
      </w:r>
      <w:r w:rsidRPr="00246A0D">
        <w:rPr>
          <w:noProof/>
        </w:rPr>
        <w:t xml:space="preserve"> </w:t>
      </w:r>
      <w:r w:rsidRPr="00246A0D">
        <w:rPr>
          <w:b/>
          <w:bCs/>
          <w:noProof/>
          <w:color w:val="FF0000"/>
          <w:sz w:val="21"/>
          <w:szCs w:val="21"/>
        </w:rPr>
        <w:drawing>
          <wp:inline distT="0" distB="0" distL="0" distR="0" wp14:anchorId="74EED3C1" wp14:editId="5C9F992D">
            <wp:extent cx="3416300" cy="1756608"/>
            <wp:effectExtent l="0" t="0" r="0" b="0"/>
            <wp:docPr id="132827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76048" name=""/>
                    <pic:cNvPicPr/>
                  </pic:nvPicPr>
                  <pic:blipFill>
                    <a:blip r:embed="rId249"/>
                    <a:stretch>
                      <a:fillRect/>
                    </a:stretch>
                  </pic:blipFill>
                  <pic:spPr>
                    <a:xfrm>
                      <a:off x="0" y="0"/>
                      <a:ext cx="3422335" cy="1759711"/>
                    </a:xfrm>
                    <a:prstGeom prst="rect">
                      <a:avLst/>
                    </a:prstGeom>
                  </pic:spPr>
                </pic:pic>
              </a:graphicData>
            </a:graphic>
          </wp:inline>
        </w:drawing>
      </w:r>
    </w:p>
    <w:p w14:paraId="5F816FDC" w14:textId="5AA19EE5" w:rsidR="00246A0D" w:rsidRDefault="00D21BEC">
      <w:pPr>
        <w:rPr>
          <w:rFonts w:ascii="Courier New" w:eastAsia="Times New Roman" w:hAnsi="Courier New" w:cs="Courier New"/>
          <w:b/>
          <w:bCs/>
          <w:color w:val="FF0000"/>
          <w:kern w:val="0"/>
          <w:sz w:val="21"/>
          <w:szCs w:val="21"/>
          <w14:ligatures w14:val="none"/>
        </w:rPr>
      </w:pPr>
      <w:r>
        <w:rPr>
          <w:b/>
          <w:bCs/>
          <w:noProof/>
          <w:color w:val="FF0000"/>
          <w:sz w:val="21"/>
          <w:szCs w:val="21"/>
        </w:rPr>
        <mc:AlternateContent>
          <mc:Choice Requires="wpi">
            <w:drawing>
              <wp:anchor distT="0" distB="0" distL="114300" distR="114300" simplePos="0" relativeHeight="251942912" behindDoc="0" locked="0" layoutInCell="1" allowOverlap="1" wp14:anchorId="0559971B" wp14:editId="05B2131F">
                <wp:simplePos x="0" y="0"/>
                <wp:positionH relativeFrom="column">
                  <wp:posOffset>3633960</wp:posOffset>
                </wp:positionH>
                <wp:positionV relativeFrom="paragraph">
                  <wp:posOffset>12478</wp:posOffset>
                </wp:positionV>
                <wp:extent cx="2209320" cy="1422360"/>
                <wp:effectExtent l="57150" t="57150" r="57785" b="102235"/>
                <wp:wrapNone/>
                <wp:docPr id="1757452557" name="Ink 63"/>
                <wp:cNvGraphicFramePr/>
                <a:graphic xmlns:a="http://schemas.openxmlformats.org/drawingml/2006/main">
                  <a:graphicData uri="http://schemas.microsoft.com/office/word/2010/wordprocessingInk">
                    <w14:contentPart bwMode="auto" r:id="rId250">
                      <w14:nvContentPartPr>
                        <w14:cNvContentPartPr/>
                      </w14:nvContentPartPr>
                      <w14:xfrm>
                        <a:off x="0" y="0"/>
                        <a:ext cx="2209320" cy="1422360"/>
                      </w14:xfrm>
                    </w14:contentPart>
                  </a:graphicData>
                </a:graphic>
              </wp:anchor>
            </w:drawing>
          </mc:Choice>
          <mc:Fallback>
            <w:pict>
              <v:shape w14:anchorId="04143001" id="Ink 63" o:spid="_x0000_s1026" type="#_x0000_t75" style="position:absolute;margin-left:284.75pt;margin-top:-1.85pt;width:176.75pt;height:117.7pt;z-index:25194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">
                <v:imagedata r:id="rId251" o:title=""/>
              </v:shape>
            </w:pict>
          </mc:Fallback>
        </mc:AlternateContent>
      </w:r>
      <w:r w:rsidR="00246A0D" w:rsidRPr="00246A0D">
        <w:rPr>
          <w:b/>
          <w:bCs/>
          <w:noProof/>
          <w:color w:val="FF0000"/>
          <w:sz w:val="21"/>
          <w:szCs w:val="21"/>
        </w:rPr>
        <w:drawing>
          <wp:inline distT="0" distB="0" distL="0" distR="0" wp14:anchorId="565EE618" wp14:editId="2D9ECF69">
            <wp:extent cx="3092450" cy="1074340"/>
            <wp:effectExtent l="0" t="0" r="0" b="0"/>
            <wp:docPr id="1948885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85721" name=""/>
                    <pic:cNvPicPr/>
                  </pic:nvPicPr>
                  <pic:blipFill>
                    <a:blip r:embed="rId252"/>
                    <a:stretch>
                      <a:fillRect/>
                    </a:stretch>
                  </pic:blipFill>
                  <pic:spPr>
                    <a:xfrm>
                      <a:off x="0" y="0"/>
                      <a:ext cx="3096796" cy="1075850"/>
                    </a:xfrm>
                    <a:prstGeom prst="rect">
                      <a:avLst/>
                    </a:prstGeom>
                  </pic:spPr>
                </pic:pic>
              </a:graphicData>
            </a:graphic>
          </wp:inline>
        </w:drawing>
      </w:r>
      <w:r w:rsidR="00246A0D">
        <w:rPr>
          <w:b/>
          <w:bCs/>
          <w:color w:val="FF0000"/>
          <w:sz w:val="21"/>
          <w:szCs w:val="21"/>
        </w:rPr>
        <w:br w:type="page"/>
      </w:r>
    </w:p>
    <w:p w14:paraId="435E0CA8" w14:textId="32D63A25" w:rsidR="004D0D39" w:rsidRPr="009E4A05" w:rsidRDefault="004D0D39" w:rsidP="004D0D39">
      <w:pPr>
        <w:pStyle w:val="HTMLPreformatted"/>
        <w:shd w:val="clear" w:color="auto" w:fill="FFFFFF"/>
        <w:rPr>
          <w:b/>
          <w:bCs/>
          <w:color w:val="FF0000"/>
          <w:sz w:val="21"/>
          <w:szCs w:val="21"/>
        </w:rPr>
      </w:pPr>
      <w:r w:rsidRPr="009E4A05">
        <w:rPr>
          <w:b/>
          <w:bCs/>
          <w:color w:val="FF0000"/>
          <w:sz w:val="21"/>
          <w:szCs w:val="21"/>
        </w:rPr>
        <w:lastRenderedPageBreak/>
        <w:t>1 (1p). Compare overriding vs. overloading in Java.</w:t>
      </w:r>
    </w:p>
    <w:p w14:paraId="0A185A2F" w14:textId="77777777" w:rsidR="004D0D39" w:rsidRDefault="004D0D39" w:rsidP="004D0D39">
      <w:pPr>
        <w:pStyle w:val="HTMLPreformatted"/>
        <w:shd w:val="clear" w:color="auto" w:fill="FFFFFF"/>
        <w:rPr>
          <w:color w:val="000000"/>
          <w:sz w:val="21"/>
          <w:szCs w:val="21"/>
        </w:rPr>
      </w:pPr>
    </w:p>
    <w:p w14:paraId="634865AF" w14:textId="77777777" w:rsidR="004D0D39" w:rsidRDefault="004D0D39" w:rsidP="004D0D39">
      <w:pPr>
        <w:pStyle w:val="HTMLPreformatted"/>
        <w:shd w:val="clear" w:color="auto" w:fill="FFFFFF"/>
        <w:rPr>
          <w:color w:val="000000"/>
          <w:sz w:val="21"/>
          <w:szCs w:val="21"/>
        </w:rPr>
      </w:pPr>
    </w:p>
    <w:p w14:paraId="6486AC1F"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Occurs when a subclass provides a specific implementation for a method that is already provided by its superclass. The method in the subclass has the same name, return type, and parameters as the one in the superclass.</w:t>
      </w:r>
    </w:p>
    <w:p w14:paraId="1D860B96" w14:textId="77777777" w:rsid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Occurs when there are multiple methods in the same class with the same name but different parameters (either a different number of parameters or different types).</w:t>
      </w:r>
    </w:p>
    <w:p w14:paraId="68AF2632" w14:textId="3F9D6606" w:rsidR="001F531E" w:rsidRPr="001F531E" w:rsidRDefault="002275F3" w:rsidP="001F531E">
      <w:p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Pr>
          <w:rFonts w:ascii="Segoe UI" w:eastAsia="Times New Roman" w:hAnsi="Segoe UI" w:cs="Segoe UI"/>
          <w:noProof/>
          <w:color w:val="374151"/>
          <w:kern w:val="0"/>
          <w:sz w:val="24"/>
          <w:szCs w:val="24"/>
        </w:rPr>
        <mc:AlternateContent>
          <mc:Choice Requires="wpi">
            <w:drawing>
              <wp:anchor distT="0" distB="0" distL="114300" distR="114300" simplePos="0" relativeHeight="251943936" behindDoc="0" locked="0" layoutInCell="1" allowOverlap="1" wp14:anchorId="145FD451" wp14:editId="36562EC7">
                <wp:simplePos x="0" y="0"/>
                <wp:positionH relativeFrom="column">
                  <wp:posOffset>5316240</wp:posOffset>
                </wp:positionH>
                <wp:positionV relativeFrom="paragraph">
                  <wp:posOffset>-825808</wp:posOffset>
                </wp:positionV>
                <wp:extent cx="1347840" cy="2073240"/>
                <wp:effectExtent l="38100" t="57150" r="62230" b="99060"/>
                <wp:wrapNone/>
                <wp:docPr id="1754194826" name="Ink 64"/>
                <wp:cNvGraphicFramePr/>
                <a:graphic xmlns:a="http://schemas.openxmlformats.org/drawingml/2006/main">
                  <a:graphicData uri="http://schemas.microsoft.com/office/word/2010/wordprocessingInk">
                    <w14:contentPart bwMode="auto" r:id="rId253">
                      <w14:nvContentPartPr>
                        <w14:cNvContentPartPr/>
                      </w14:nvContentPartPr>
                      <w14:xfrm>
                        <a:off x="0" y="0"/>
                        <a:ext cx="1347840" cy="2073240"/>
                      </w14:xfrm>
                    </w14:contentPart>
                  </a:graphicData>
                </a:graphic>
              </wp:anchor>
            </w:drawing>
          </mc:Choice>
          <mc:Fallback>
            <w:pict>
              <v:shape w14:anchorId="30F0A419" id="Ink 64" o:spid="_x0000_s1026" type="#_x0000_t75" style="position:absolute;margin-left:417.2pt;margin-top:-67.85pt;width:109pt;height:168.95pt;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">
                <v:imagedata r:id="rId254" o:title=""/>
              </v:shape>
            </w:pict>
          </mc:Fallback>
        </mc:AlternateContent>
      </w:r>
      <w:r w:rsidR="00540A99" w:rsidRPr="00540A99">
        <w:rPr>
          <w:rFonts w:ascii="Segoe UI" w:eastAsia="Times New Roman" w:hAnsi="Segoe UI" w:cs="Segoe UI"/>
          <w:noProof/>
          <w:color w:val="374151"/>
          <w:kern w:val="0"/>
          <w:sz w:val="24"/>
          <w:szCs w:val="24"/>
          <w14:ligatures w14:val="none"/>
        </w:rPr>
        <w:drawing>
          <wp:inline distT="0" distB="0" distL="0" distR="0" wp14:anchorId="6BB676DF" wp14:editId="2EDD7481">
            <wp:extent cx="3366138" cy="2108200"/>
            <wp:effectExtent l="0" t="0" r="5715" b="6350"/>
            <wp:docPr id="135167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77925" name=""/>
                    <pic:cNvPicPr/>
                  </pic:nvPicPr>
                  <pic:blipFill>
                    <a:blip r:embed="rId255"/>
                    <a:stretch>
                      <a:fillRect/>
                    </a:stretch>
                  </pic:blipFill>
                  <pic:spPr>
                    <a:xfrm>
                      <a:off x="0" y="0"/>
                      <a:ext cx="3374353" cy="2113345"/>
                    </a:xfrm>
                    <a:prstGeom prst="rect">
                      <a:avLst/>
                    </a:prstGeom>
                  </pic:spPr>
                </pic:pic>
              </a:graphicData>
            </a:graphic>
          </wp:inline>
        </w:drawing>
      </w:r>
      <w:r w:rsidR="00540A99" w:rsidRPr="00540A99">
        <w:rPr>
          <w:noProof/>
        </w:rPr>
        <w:t xml:space="preserve"> </w:t>
      </w:r>
      <w:r w:rsidR="00540A99" w:rsidRPr="00540A99">
        <w:rPr>
          <w:rFonts w:ascii="Segoe UI" w:eastAsia="Times New Roman" w:hAnsi="Segoe UI" w:cs="Segoe UI"/>
          <w:noProof/>
          <w:color w:val="374151"/>
          <w:kern w:val="0"/>
          <w:sz w:val="24"/>
          <w:szCs w:val="24"/>
          <w14:ligatures w14:val="none"/>
        </w:rPr>
        <w:drawing>
          <wp:inline distT="0" distB="0" distL="0" distR="0" wp14:anchorId="033D2181" wp14:editId="76FD9FA8">
            <wp:extent cx="3416300" cy="1411438"/>
            <wp:effectExtent l="0" t="0" r="0" b="0"/>
            <wp:docPr id="132216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68060" name=""/>
                    <pic:cNvPicPr/>
                  </pic:nvPicPr>
                  <pic:blipFill>
                    <a:blip r:embed="rId256"/>
                    <a:stretch>
                      <a:fillRect/>
                    </a:stretch>
                  </pic:blipFill>
                  <pic:spPr>
                    <a:xfrm>
                      <a:off x="0" y="0"/>
                      <a:ext cx="3425854" cy="1415385"/>
                    </a:xfrm>
                    <a:prstGeom prst="rect">
                      <a:avLst/>
                    </a:prstGeom>
                  </pic:spPr>
                </pic:pic>
              </a:graphicData>
            </a:graphic>
          </wp:inline>
        </w:drawing>
      </w:r>
    </w:p>
    <w:p w14:paraId="48C1B687"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Used for achieving runtime polymorphism. It allows a subclass to provide a specific implementation for a method defined in its superclass.</w:t>
      </w:r>
    </w:p>
    <w:p w14:paraId="4A842DA3"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Used for creating multiple methods with the same name within a class, but with different parameter lists. It enhances code readability and flexibility.</w:t>
      </w:r>
    </w:p>
    <w:p w14:paraId="0FDB6F73"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Inheritance:</w:t>
      </w:r>
    </w:p>
    <w:p w14:paraId="704F4972"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Requires inheritance. The overridden method must be declared in a superclass, and the overriding method must be in a subclass.</w:t>
      </w:r>
    </w:p>
    <w:p w14:paraId="2CC17CDF"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Does not require inheritance. Overloaded methods can be in the same class.</w:t>
      </w:r>
    </w:p>
    <w:p w14:paraId="15E04491"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Method Signature:</w:t>
      </w:r>
    </w:p>
    <w:p w14:paraId="57B32213"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The method signature (name, return type, and parameters) must be the same in both the superclass and subclass.</w:t>
      </w:r>
    </w:p>
    <w:p w14:paraId="0E2F23F9"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The method signature must be different, either in terms of the number or types of parameters.</w:t>
      </w:r>
    </w:p>
    <w:p w14:paraId="4183BE9B"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Execution:</w:t>
      </w:r>
    </w:p>
    <w:p w14:paraId="76340E28"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The actual method that gets executed is determined at runtime based on the type of the object.</w:t>
      </w:r>
    </w:p>
    <w:p w14:paraId="46100A2B"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The method to be executed is determined at compile-time based on the method signature.</w:t>
      </w:r>
    </w:p>
    <w:p w14:paraId="7062F45A" w14:textId="77777777" w:rsidR="001F531E" w:rsidRPr="001F531E" w:rsidRDefault="001F531E" w:rsidP="001F531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Access Modifier:</w:t>
      </w:r>
    </w:p>
    <w:p w14:paraId="1F450DA5"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riding:</w:t>
      </w:r>
      <w:r w:rsidRPr="001F531E">
        <w:rPr>
          <w:rFonts w:ascii="Segoe UI" w:eastAsia="Times New Roman" w:hAnsi="Segoe UI" w:cs="Segoe UI"/>
          <w:color w:val="374151"/>
          <w:kern w:val="0"/>
          <w:sz w:val="24"/>
          <w:szCs w:val="24"/>
          <w14:ligatures w14:val="none"/>
        </w:rPr>
        <w:t xml:space="preserve"> The access modifier of the overriding method in the subclass must be the same or less restrictive than the overridden method in the superclass.</w:t>
      </w:r>
    </w:p>
    <w:p w14:paraId="37292A9D" w14:textId="77777777" w:rsidR="001F531E" w:rsidRPr="001F531E" w:rsidRDefault="001F531E" w:rsidP="001F531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1F531E">
        <w:rPr>
          <w:rFonts w:ascii="Segoe UI" w:eastAsia="Times New Roman" w:hAnsi="Segoe UI" w:cs="Segoe UI"/>
          <w:b/>
          <w:bCs/>
          <w:color w:val="374151"/>
          <w:kern w:val="0"/>
          <w:sz w:val="24"/>
          <w:szCs w:val="24"/>
          <w:bdr w:val="single" w:sz="2" w:space="0" w:color="D9D9E3" w:frame="1"/>
          <w14:ligatures w14:val="none"/>
        </w:rPr>
        <w:t>Overloading:</w:t>
      </w:r>
      <w:r w:rsidRPr="001F531E">
        <w:rPr>
          <w:rFonts w:ascii="Segoe UI" w:eastAsia="Times New Roman" w:hAnsi="Segoe UI" w:cs="Segoe UI"/>
          <w:color w:val="374151"/>
          <w:kern w:val="0"/>
          <w:sz w:val="24"/>
          <w:szCs w:val="24"/>
          <w14:ligatures w14:val="none"/>
        </w:rPr>
        <w:t xml:space="preserve"> There are no such restrictions related to access modifiers.</w:t>
      </w:r>
    </w:p>
    <w:p w14:paraId="6B71D5A5" w14:textId="31E3CF22" w:rsidR="004D0D39" w:rsidRDefault="00D41351" w:rsidP="004D0D39">
      <w:pPr>
        <w:pStyle w:val="HTMLPreformatted"/>
        <w:shd w:val="clear" w:color="auto" w:fill="FFFFFF"/>
        <w:rPr>
          <w:color w:val="000000"/>
          <w:sz w:val="21"/>
          <w:szCs w:val="21"/>
        </w:rPr>
      </w:pPr>
      <w:r>
        <w:rPr>
          <w:rFonts w:ascii="Segoe UI" w:hAnsi="Segoe UI" w:cs="Segoe UI"/>
          <w:noProof/>
          <w:color w:val="374151"/>
          <w14:ligatures w14:val="standardContextual"/>
        </w:rPr>
        <mc:AlternateContent>
          <mc:Choice Requires="wpi">
            <w:drawing>
              <wp:anchor distT="0" distB="0" distL="114300" distR="114300" simplePos="0" relativeHeight="251944960" behindDoc="0" locked="0" layoutInCell="1" allowOverlap="1" wp14:anchorId="0B8E1AB4" wp14:editId="77019B0A">
                <wp:simplePos x="0" y="0"/>
                <wp:positionH relativeFrom="column">
                  <wp:posOffset>4876680</wp:posOffset>
                </wp:positionH>
                <wp:positionV relativeFrom="paragraph">
                  <wp:posOffset>-664138</wp:posOffset>
                </wp:positionV>
                <wp:extent cx="1335600" cy="1347840"/>
                <wp:effectExtent l="57150" t="57150" r="74295" b="100330"/>
                <wp:wrapNone/>
                <wp:docPr id="976541190" name="Ink 65"/>
                <wp:cNvGraphicFramePr/>
                <a:graphic xmlns:a="http://schemas.openxmlformats.org/drawingml/2006/main">
                  <a:graphicData uri="http://schemas.microsoft.com/office/word/2010/wordprocessingInk">
                    <w14:contentPart bwMode="auto" r:id="rId257">
                      <w14:nvContentPartPr>
                        <w14:cNvContentPartPr/>
                      </w14:nvContentPartPr>
                      <w14:xfrm>
                        <a:off x="0" y="0"/>
                        <a:ext cx="1335600" cy="1347840"/>
                      </w14:xfrm>
                    </w14:contentPart>
                  </a:graphicData>
                </a:graphic>
              </wp:anchor>
            </w:drawing>
          </mc:Choice>
          <mc:Fallback>
            <w:pict>
              <v:shape w14:anchorId="56443A25" id="Ink 65" o:spid="_x0000_s1026" type="#_x0000_t75" style="position:absolute;margin-left:382.6pt;margin-top:-55.15pt;width:107.95pt;height:111.8pt;z-index:25194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">
                <v:imagedata r:id="rId258" o:title=""/>
              </v:shape>
            </w:pict>
          </mc:Fallback>
        </mc:AlternateContent>
      </w:r>
      <w:r w:rsidR="001F531E">
        <w:rPr>
          <w:rFonts w:ascii="Segoe UI" w:hAnsi="Segoe UI" w:cs="Segoe UI"/>
          <w:color w:val="374151"/>
        </w:rPr>
        <w:t>overriding is about providing a specific implementation for a method in a subclass, while overloading is about creating multiple methods with the same name in a class, each having a different signature. Both concepts contribute to the flexibility and extensibility of Java code.</w:t>
      </w:r>
    </w:p>
    <w:p w14:paraId="091E0A70" w14:textId="77777777" w:rsidR="004D0D39" w:rsidRDefault="004D0D39" w:rsidP="004D0D39">
      <w:pPr>
        <w:pStyle w:val="HTMLPreformatted"/>
        <w:shd w:val="clear" w:color="auto" w:fill="FFFFFF"/>
        <w:rPr>
          <w:color w:val="000000"/>
          <w:sz w:val="21"/>
          <w:szCs w:val="21"/>
        </w:rPr>
      </w:pPr>
    </w:p>
    <w:p w14:paraId="608328F4" w14:textId="4B461333" w:rsidR="00540A99" w:rsidRDefault="00540A99" w:rsidP="004D0D39">
      <w:pPr>
        <w:pStyle w:val="HTMLPreformatted"/>
        <w:shd w:val="clear" w:color="auto" w:fill="FFFFFF"/>
        <w:rPr>
          <w:color w:val="000000"/>
          <w:sz w:val="21"/>
          <w:szCs w:val="21"/>
        </w:rPr>
      </w:pPr>
      <w:r>
        <w:rPr>
          <w:color w:val="000000"/>
          <w:sz w:val="21"/>
          <w:szCs w:val="21"/>
        </w:rPr>
        <w:lastRenderedPageBreak/>
        <w:t>FINAL</w:t>
      </w:r>
    </w:p>
    <w:p w14:paraId="7E1626C9" w14:textId="508E38BA" w:rsidR="00540A99" w:rsidRDefault="00540A99" w:rsidP="004D0D39">
      <w:pPr>
        <w:pStyle w:val="HTMLPreformatted"/>
        <w:shd w:val="clear" w:color="auto" w:fill="FFFFFF"/>
        <w:rPr>
          <w:color w:val="000000"/>
          <w:sz w:val="21"/>
          <w:szCs w:val="21"/>
        </w:rPr>
      </w:pPr>
      <w:r w:rsidRPr="00540A99">
        <w:rPr>
          <w:noProof/>
          <w:color w:val="000000"/>
          <w:sz w:val="21"/>
          <w:szCs w:val="21"/>
        </w:rPr>
        <w:drawing>
          <wp:inline distT="0" distB="0" distL="0" distR="0" wp14:anchorId="7B230B56" wp14:editId="03BFD315">
            <wp:extent cx="3759200" cy="1409352"/>
            <wp:effectExtent l="0" t="0" r="0" b="635"/>
            <wp:docPr id="538680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80577" name=""/>
                    <pic:cNvPicPr/>
                  </pic:nvPicPr>
                  <pic:blipFill>
                    <a:blip r:embed="rId259"/>
                    <a:stretch>
                      <a:fillRect/>
                    </a:stretch>
                  </pic:blipFill>
                  <pic:spPr>
                    <a:xfrm>
                      <a:off x="0" y="0"/>
                      <a:ext cx="3762497" cy="1410588"/>
                    </a:xfrm>
                    <a:prstGeom prst="rect">
                      <a:avLst/>
                    </a:prstGeom>
                  </pic:spPr>
                </pic:pic>
              </a:graphicData>
            </a:graphic>
          </wp:inline>
        </w:drawing>
      </w:r>
    </w:p>
    <w:p w14:paraId="131B6CC1" w14:textId="7C1BFD32" w:rsidR="00CD6F3E" w:rsidRDefault="000471EE">
      <w:pPr>
        <w:rPr>
          <w:noProof/>
        </w:rPr>
      </w:pPr>
      <w:r>
        <w:rPr>
          <w:noProof/>
          <w:color w:val="000000"/>
          <w:sz w:val="21"/>
          <w:szCs w:val="21"/>
        </w:rPr>
        <mc:AlternateContent>
          <mc:Choice Requires="wpi">
            <w:drawing>
              <wp:anchor distT="0" distB="0" distL="114300" distR="114300" simplePos="0" relativeHeight="251945984" behindDoc="0" locked="0" layoutInCell="1" allowOverlap="1" wp14:anchorId="58CD61F8" wp14:editId="556C4213">
                <wp:simplePos x="0" y="0"/>
                <wp:positionH relativeFrom="column">
                  <wp:posOffset>4524960</wp:posOffset>
                </wp:positionH>
                <wp:positionV relativeFrom="paragraph">
                  <wp:posOffset>748090</wp:posOffset>
                </wp:positionV>
                <wp:extent cx="1728360" cy="2868120"/>
                <wp:effectExtent l="57150" t="57150" r="62865" b="104140"/>
                <wp:wrapNone/>
                <wp:docPr id="327958515" name="Ink 66"/>
                <wp:cNvGraphicFramePr/>
                <a:graphic xmlns:a="http://schemas.openxmlformats.org/drawingml/2006/main">
                  <a:graphicData uri="http://schemas.microsoft.com/office/word/2010/wordprocessingInk">
                    <w14:contentPart bwMode="auto" r:id="rId260">
                      <w14:nvContentPartPr>
                        <w14:cNvContentPartPr/>
                      </w14:nvContentPartPr>
                      <w14:xfrm>
                        <a:off x="0" y="0"/>
                        <a:ext cx="1728360" cy="2868120"/>
                      </w14:xfrm>
                    </w14:contentPart>
                  </a:graphicData>
                </a:graphic>
              </wp:anchor>
            </w:drawing>
          </mc:Choice>
          <mc:Fallback>
            <w:pict>
              <v:shape w14:anchorId="64B5CA11" id="Ink 66" o:spid="_x0000_s1026" type="#_x0000_t75" style="position:absolute;margin-left:354.9pt;margin-top:56.05pt;width:138.95pt;height:231.55pt;z-index:25194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">
                <v:imagedata r:id="rId261" o:title=""/>
              </v:shape>
            </w:pict>
          </mc:Fallback>
        </mc:AlternateContent>
      </w:r>
      <w:r w:rsidR="00540A99" w:rsidRPr="00540A99">
        <w:rPr>
          <w:noProof/>
          <w:color w:val="000000"/>
          <w:sz w:val="21"/>
          <w:szCs w:val="21"/>
        </w:rPr>
        <w:drawing>
          <wp:inline distT="0" distB="0" distL="0" distR="0" wp14:anchorId="4BC1E13C" wp14:editId="641184A4">
            <wp:extent cx="3746500" cy="2237493"/>
            <wp:effectExtent l="0" t="0" r="6350" b="0"/>
            <wp:docPr id="754760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60529" name=""/>
                    <pic:cNvPicPr/>
                  </pic:nvPicPr>
                  <pic:blipFill>
                    <a:blip r:embed="rId262"/>
                    <a:stretch>
                      <a:fillRect/>
                    </a:stretch>
                  </pic:blipFill>
                  <pic:spPr>
                    <a:xfrm>
                      <a:off x="0" y="0"/>
                      <a:ext cx="3753896" cy="2241910"/>
                    </a:xfrm>
                    <a:prstGeom prst="rect">
                      <a:avLst/>
                    </a:prstGeom>
                  </pic:spPr>
                </pic:pic>
              </a:graphicData>
            </a:graphic>
          </wp:inline>
        </w:drawing>
      </w:r>
      <w:r w:rsidR="00540A99" w:rsidRPr="00540A99">
        <w:rPr>
          <w:noProof/>
        </w:rPr>
        <w:t xml:space="preserve"> </w:t>
      </w:r>
      <w:r w:rsidR="00540A99" w:rsidRPr="00540A99">
        <w:rPr>
          <w:noProof/>
          <w:color w:val="000000"/>
          <w:sz w:val="21"/>
          <w:szCs w:val="21"/>
        </w:rPr>
        <w:drawing>
          <wp:inline distT="0" distB="0" distL="0" distR="0" wp14:anchorId="0E77CC0A" wp14:editId="35A7B3B3">
            <wp:extent cx="3644900" cy="1446485"/>
            <wp:effectExtent l="0" t="0" r="0" b="1905"/>
            <wp:docPr id="886828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28564" name=""/>
                    <pic:cNvPicPr/>
                  </pic:nvPicPr>
                  <pic:blipFill>
                    <a:blip r:embed="rId263"/>
                    <a:stretch>
                      <a:fillRect/>
                    </a:stretch>
                  </pic:blipFill>
                  <pic:spPr>
                    <a:xfrm>
                      <a:off x="0" y="0"/>
                      <a:ext cx="3654268" cy="1450203"/>
                    </a:xfrm>
                    <a:prstGeom prst="rect">
                      <a:avLst/>
                    </a:prstGeom>
                  </pic:spPr>
                </pic:pic>
              </a:graphicData>
            </a:graphic>
          </wp:inline>
        </w:drawing>
      </w:r>
    </w:p>
    <w:p w14:paraId="7A0622B0" w14:textId="77777777" w:rsidR="00CD6F3E" w:rsidRDefault="00CD6F3E">
      <w:pPr>
        <w:rPr>
          <w:noProof/>
        </w:rPr>
      </w:pPr>
    </w:p>
    <w:p w14:paraId="0448ABBA" w14:textId="77777777" w:rsidR="00CD6F3E" w:rsidRDefault="00CD6F3E">
      <w:pPr>
        <w:rPr>
          <w:noProof/>
        </w:rPr>
      </w:pPr>
    </w:p>
    <w:p w14:paraId="198EC9A4" w14:textId="77777777" w:rsidR="00CD6F3E" w:rsidRDefault="00CD6F3E">
      <w:pPr>
        <w:rPr>
          <w:noProof/>
        </w:rPr>
      </w:pPr>
    </w:p>
    <w:p w14:paraId="73FC138D" w14:textId="77777777" w:rsidR="00CD6F3E" w:rsidRDefault="00CD6F3E">
      <w:pPr>
        <w:rPr>
          <w:noProof/>
        </w:rPr>
      </w:pPr>
      <w:r>
        <w:rPr>
          <w:noProof/>
        </w:rPr>
        <w:t>Pachete</w:t>
      </w:r>
    </w:p>
    <w:p w14:paraId="6DFB1599" w14:textId="12C315F2" w:rsidR="00CD6F3E" w:rsidRDefault="00FE350B">
      <w:pPr>
        <w:rPr>
          <w:noProof/>
        </w:rPr>
      </w:pPr>
      <w:r>
        <w:rPr>
          <w:noProof/>
          <w:color w:val="000000"/>
          <w:sz w:val="21"/>
          <w:szCs w:val="21"/>
        </w:rPr>
        <mc:AlternateContent>
          <mc:Choice Requires="wpi">
            <w:drawing>
              <wp:anchor distT="0" distB="0" distL="114300" distR="114300" simplePos="0" relativeHeight="251947008" behindDoc="0" locked="0" layoutInCell="1" allowOverlap="1" wp14:anchorId="612D8E59" wp14:editId="752D38E4">
                <wp:simplePos x="0" y="0"/>
                <wp:positionH relativeFrom="column">
                  <wp:posOffset>3352880</wp:posOffset>
                </wp:positionH>
                <wp:positionV relativeFrom="paragraph">
                  <wp:posOffset>1022985</wp:posOffset>
                </wp:positionV>
                <wp:extent cx="1641960" cy="1288800"/>
                <wp:effectExtent l="57150" t="76200" r="73025" b="83185"/>
                <wp:wrapNone/>
                <wp:docPr id="357512258" name="Ink 67"/>
                <wp:cNvGraphicFramePr/>
                <a:graphic xmlns:a="http://schemas.openxmlformats.org/drawingml/2006/main">
                  <a:graphicData uri="http://schemas.microsoft.com/office/word/2010/wordprocessingInk">
                    <w14:contentPart bwMode="auto" r:id="rId264">
                      <w14:nvContentPartPr>
                        <w14:cNvContentPartPr/>
                      </w14:nvContentPartPr>
                      <w14:xfrm>
                        <a:off x="0" y="0"/>
                        <a:ext cx="1641960" cy="1288800"/>
                      </w14:xfrm>
                    </w14:contentPart>
                  </a:graphicData>
                </a:graphic>
              </wp:anchor>
            </w:drawing>
          </mc:Choice>
          <mc:Fallback>
            <w:pict>
              <v:shape w14:anchorId="30085DE2" id="Ink 67" o:spid="_x0000_s1026" type="#_x0000_t75" style="position:absolute;margin-left:262.6pt;margin-top:77.75pt;width:132.15pt;height:107.15pt;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">
                <v:imagedata r:id="rId265" o:title=""/>
              </v:shape>
            </w:pict>
          </mc:Fallback>
        </mc:AlternateContent>
      </w:r>
      <w:r w:rsidR="00CD6F3E" w:rsidRPr="00CD6F3E">
        <w:rPr>
          <w:noProof/>
          <w:color w:val="000000"/>
          <w:sz w:val="21"/>
          <w:szCs w:val="21"/>
        </w:rPr>
        <w:drawing>
          <wp:inline distT="0" distB="0" distL="0" distR="0" wp14:anchorId="39344D68" wp14:editId="14F655D5">
            <wp:extent cx="3124200" cy="1586399"/>
            <wp:effectExtent l="0" t="0" r="0" b="0"/>
            <wp:docPr id="1359504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04041" name=""/>
                    <pic:cNvPicPr/>
                  </pic:nvPicPr>
                  <pic:blipFill>
                    <a:blip r:embed="rId266"/>
                    <a:stretch>
                      <a:fillRect/>
                    </a:stretch>
                  </pic:blipFill>
                  <pic:spPr>
                    <a:xfrm>
                      <a:off x="0" y="0"/>
                      <a:ext cx="3129455" cy="1589068"/>
                    </a:xfrm>
                    <a:prstGeom prst="rect">
                      <a:avLst/>
                    </a:prstGeom>
                  </pic:spPr>
                </pic:pic>
              </a:graphicData>
            </a:graphic>
          </wp:inline>
        </w:drawing>
      </w:r>
      <w:r w:rsidR="00CD6F3E" w:rsidRPr="00CD6F3E">
        <w:rPr>
          <w:noProof/>
        </w:rPr>
        <w:t xml:space="preserve"> </w:t>
      </w:r>
      <w:r w:rsidR="00CD6F3E" w:rsidRPr="00CD6F3E">
        <w:rPr>
          <w:noProof/>
          <w:color w:val="000000"/>
          <w:sz w:val="21"/>
          <w:szCs w:val="21"/>
        </w:rPr>
        <w:drawing>
          <wp:inline distT="0" distB="0" distL="0" distR="0" wp14:anchorId="69AE7A6C" wp14:editId="61433588">
            <wp:extent cx="3276600" cy="1933671"/>
            <wp:effectExtent l="0" t="0" r="0" b="9525"/>
            <wp:docPr id="521044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44124" name=""/>
                    <pic:cNvPicPr/>
                  </pic:nvPicPr>
                  <pic:blipFill>
                    <a:blip r:embed="rId267"/>
                    <a:stretch>
                      <a:fillRect/>
                    </a:stretch>
                  </pic:blipFill>
                  <pic:spPr>
                    <a:xfrm>
                      <a:off x="0" y="0"/>
                      <a:ext cx="3282055" cy="1936890"/>
                    </a:xfrm>
                    <a:prstGeom prst="rect">
                      <a:avLst/>
                    </a:prstGeom>
                  </pic:spPr>
                </pic:pic>
              </a:graphicData>
            </a:graphic>
          </wp:inline>
        </w:drawing>
      </w:r>
    </w:p>
    <w:p w14:paraId="2BC3581E" w14:textId="77777777" w:rsidR="00CD6F3E" w:rsidRDefault="00CD6F3E">
      <w:pPr>
        <w:rPr>
          <w:noProof/>
        </w:rPr>
      </w:pPr>
      <w:r>
        <w:rPr>
          <w:noProof/>
        </w:rPr>
        <w:br w:type="page"/>
      </w:r>
    </w:p>
    <w:p w14:paraId="2071533E" w14:textId="77777777" w:rsidR="00CD6F3E" w:rsidRDefault="00CD6F3E">
      <w:pPr>
        <w:rPr>
          <w:noProof/>
        </w:rPr>
      </w:pPr>
      <w:r w:rsidRPr="00CD6F3E">
        <w:rPr>
          <w:noProof/>
          <w:color w:val="000000"/>
          <w:sz w:val="21"/>
          <w:szCs w:val="21"/>
        </w:rPr>
        <w:lastRenderedPageBreak/>
        <w:drawing>
          <wp:inline distT="0" distB="0" distL="0" distR="0" wp14:anchorId="0519FC72" wp14:editId="284C4758">
            <wp:extent cx="3352800" cy="965427"/>
            <wp:effectExtent l="0" t="0" r="0" b="6350"/>
            <wp:docPr id="582057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57806" name=""/>
                    <pic:cNvPicPr/>
                  </pic:nvPicPr>
                  <pic:blipFill>
                    <a:blip r:embed="rId268"/>
                    <a:stretch>
                      <a:fillRect/>
                    </a:stretch>
                  </pic:blipFill>
                  <pic:spPr>
                    <a:xfrm>
                      <a:off x="0" y="0"/>
                      <a:ext cx="3356482" cy="966487"/>
                    </a:xfrm>
                    <a:prstGeom prst="rect">
                      <a:avLst/>
                    </a:prstGeom>
                  </pic:spPr>
                </pic:pic>
              </a:graphicData>
            </a:graphic>
          </wp:inline>
        </w:drawing>
      </w:r>
      <w:r w:rsidRPr="00CD6F3E">
        <w:rPr>
          <w:noProof/>
        </w:rPr>
        <w:t xml:space="preserve"> </w:t>
      </w:r>
      <w:r w:rsidRPr="00CD6F3E">
        <w:rPr>
          <w:noProof/>
          <w:color w:val="000000"/>
          <w:sz w:val="21"/>
          <w:szCs w:val="21"/>
        </w:rPr>
        <w:drawing>
          <wp:inline distT="0" distB="0" distL="0" distR="0" wp14:anchorId="26652C4C" wp14:editId="12AFE01D">
            <wp:extent cx="3371850" cy="666877"/>
            <wp:effectExtent l="0" t="0" r="0" b="0"/>
            <wp:docPr id="85286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66876" name=""/>
                    <pic:cNvPicPr/>
                  </pic:nvPicPr>
                  <pic:blipFill>
                    <a:blip r:embed="rId269"/>
                    <a:stretch>
                      <a:fillRect/>
                    </a:stretch>
                  </pic:blipFill>
                  <pic:spPr>
                    <a:xfrm>
                      <a:off x="0" y="0"/>
                      <a:ext cx="3397697" cy="671989"/>
                    </a:xfrm>
                    <a:prstGeom prst="rect">
                      <a:avLst/>
                    </a:prstGeom>
                  </pic:spPr>
                </pic:pic>
              </a:graphicData>
            </a:graphic>
          </wp:inline>
        </w:drawing>
      </w:r>
    </w:p>
    <w:p w14:paraId="4A4E888A" w14:textId="77777777" w:rsidR="00CD6F3E" w:rsidRDefault="00CD6F3E">
      <w:pPr>
        <w:rPr>
          <w:noProof/>
        </w:rPr>
      </w:pPr>
      <w:r w:rsidRPr="00CD6F3E">
        <w:rPr>
          <w:noProof/>
          <w:color w:val="000000"/>
          <w:sz w:val="21"/>
          <w:szCs w:val="21"/>
        </w:rPr>
        <w:drawing>
          <wp:inline distT="0" distB="0" distL="0" distR="0" wp14:anchorId="21378478" wp14:editId="7B77B63A">
            <wp:extent cx="2781300" cy="1833506"/>
            <wp:effectExtent l="0" t="0" r="0" b="0"/>
            <wp:docPr id="5798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60" name=""/>
                    <pic:cNvPicPr/>
                  </pic:nvPicPr>
                  <pic:blipFill>
                    <a:blip r:embed="rId270"/>
                    <a:stretch>
                      <a:fillRect/>
                    </a:stretch>
                  </pic:blipFill>
                  <pic:spPr>
                    <a:xfrm>
                      <a:off x="0" y="0"/>
                      <a:ext cx="2786291" cy="1836796"/>
                    </a:xfrm>
                    <a:prstGeom prst="rect">
                      <a:avLst/>
                    </a:prstGeom>
                  </pic:spPr>
                </pic:pic>
              </a:graphicData>
            </a:graphic>
          </wp:inline>
        </w:drawing>
      </w:r>
      <w:r w:rsidRPr="00CD6F3E">
        <w:rPr>
          <w:noProof/>
        </w:rPr>
        <w:t xml:space="preserve"> </w:t>
      </w:r>
      <w:r w:rsidRPr="00CD6F3E">
        <w:rPr>
          <w:noProof/>
          <w:color w:val="000000"/>
          <w:sz w:val="21"/>
          <w:szCs w:val="21"/>
        </w:rPr>
        <w:drawing>
          <wp:inline distT="0" distB="0" distL="0" distR="0" wp14:anchorId="0B907034" wp14:editId="5C6C5263">
            <wp:extent cx="3548458" cy="2235200"/>
            <wp:effectExtent l="0" t="0" r="0" b="0"/>
            <wp:docPr id="904369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369484" name=""/>
                    <pic:cNvPicPr/>
                  </pic:nvPicPr>
                  <pic:blipFill>
                    <a:blip r:embed="rId271"/>
                    <a:stretch>
                      <a:fillRect/>
                    </a:stretch>
                  </pic:blipFill>
                  <pic:spPr>
                    <a:xfrm>
                      <a:off x="0" y="0"/>
                      <a:ext cx="3552889" cy="2237991"/>
                    </a:xfrm>
                    <a:prstGeom prst="rect">
                      <a:avLst/>
                    </a:prstGeom>
                  </pic:spPr>
                </pic:pic>
              </a:graphicData>
            </a:graphic>
          </wp:inline>
        </w:drawing>
      </w:r>
    </w:p>
    <w:p w14:paraId="408F5C28" w14:textId="157B5B4A" w:rsidR="00CD6F3E" w:rsidRDefault="00906CE0">
      <w:pPr>
        <w:rPr>
          <w:noProof/>
        </w:rPr>
      </w:pPr>
      <w:r>
        <w:rPr>
          <w:noProof/>
          <w:color w:val="000000"/>
          <w:sz w:val="21"/>
          <w:szCs w:val="21"/>
        </w:rPr>
        <mc:AlternateContent>
          <mc:Choice Requires="wpi">
            <w:drawing>
              <wp:anchor distT="0" distB="0" distL="114300" distR="114300" simplePos="0" relativeHeight="251948032" behindDoc="0" locked="0" layoutInCell="1" allowOverlap="1" wp14:anchorId="3869DE28" wp14:editId="66E89E6C">
                <wp:simplePos x="0" y="0"/>
                <wp:positionH relativeFrom="column">
                  <wp:posOffset>20000</wp:posOffset>
                </wp:positionH>
                <wp:positionV relativeFrom="paragraph">
                  <wp:posOffset>79375</wp:posOffset>
                </wp:positionV>
                <wp:extent cx="2814120" cy="213840"/>
                <wp:effectExtent l="57150" t="57150" r="62865" b="110490"/>
                <wp:wrapNone/>
                <wp:docPr id="23903580" name="Ink 68"/>
                <wp:cNvGraphicFramePr/>
                <a:graphic xmlns:a="http://schemas.openxmlformats.org/drawingml/2006/main">
                  <a:graphicData uri="http://schemas.microsoft.com/office/word/2010/wordprocessingInk">
                    <w14:contentPart bwMode="auto" r:id="rId272">
                      <w14:nvContentPartPr>
                        <w14:cNvContentPartPr/>
                      </w14:nvContentPartPr>
                      <w14:xfrm>
                        <a:off x="0" y="0"/>
                        <a:ext cx="2814120" cy="213840"/>
                      </w14:xfrm>
                    </w14:contentPart>
                  </a:graphicData>
                </a:graphic>
              </wp:anchor>
            </w:drawing>
          </mc:Choice>
          <mc:Fallback>
            <w:pict>
              <v:shape w14:anchorId="5D09E056" id="Ink 68" o:spid="_x0000_s1026" type="#_x0000_t75" style="position:absolute;margin-left:.15pt;margin-top:3.4pt;width:224.45pt;height:22.55pt;z-index:2519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">
                <v:imagedata r:id="rId273" o:title=""/>
              </v:shape>
            </w:pict>
          </mc:Fallback>
        </mc:AlternateContent>
      </w:r>
      <w:r w:rsidR="00CD6F3E" w:rsidRPr="00CD6F3E">
        <w:rPr>
          <w:noProof/>
          <w:color w:val="000000"/>
          <w:sz w:val="21"/>
          <w:szCs w:val="21"/>
        </w:rPr>
        <w:drawing>
          <wp:inline distT="0" distB="0" distL="0" distR="0" wp14:anchorId="5C2D2400" wp14:editId="6E2CADF8">
            <wp:extent cx="3035300" cy="1578075"/>
            <wp:effectExtent l="0" t="0" r="0" b="3175"/>
            <wp:docPr id="70116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68781" name=""/>
                    <pic:cNvPicPr/>
                  </pic:nvPicPr>
                  <pic:blipFill>
                    <a:blip r:embed="rId274"/>
                    <a:stretch>
                      <a:fillRect/>
                    </a:stretch>
                  </pic:blipFill>
                  <pic:spPr>
                    <a:xfrm>
                      <a:off x="0" y="0"/>
                      <a:ext cx="3037039" cy="1578979"/>
                    </a:xfrm>
                    <a:prstGeom prst="rect">
                      <a:avLst/>
                    </a:prstGeom>
                  </pic:spPr>
                </pic:pic>
              </a:graphicData>
            </a:graphic>
          </wp:inline>
        </w:drawing>
      </w:r>
      <w:r w:rsidR="00CD6F3E" w:rsidRPr="00CD6F3E">
        <w:rPr>
          <w:noProof/>
        </w:rPr>
        <w:t xml:space="preserve"> </w:t>
      </w:r>
      <w:r w:rsidR="00CD6F3E" w:rsidRPr="00CD6F3E">
        <w:rPr>
          <w:noProof/>
          <w:color w:val="000000"/>
          <w:sz w:val="21"/>
          <w:szCs w:val="21"/>
        </w:rPr>
        <w:drawing>
          <wp:inline distT="0" distB="0" distL="0" distR="0" wp14:anchorId="6F7822CF" wp14:editId="3495FB06">
            <wp:extent cx="3434400" cy="2019300"/>
            <wp:effectExtent l="0" t="0" r="0" b="0"/>
            <wp:docPr id="1255373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73740" name=""/>
                    <pic:cNvPicPr/>
                  </pic:nvPicPr>
                  <pic:blipFill>
                    <a:blip r:embed="rId275"/>
                    <a:stretch>
                      <a:fillRect/>
                    </a:stretch>
                  </pic:blipFill>
                  <pic:spPr>
                    <a:xfrm>
                      <a:off x="0" y="0"/>
                      <a:ext cx="3440765" cy="2023042"/>
                    </a:xfrm>
                    <a:prstGeom prst="rect">
                      <a:avLst/>
                    </a:prstGeom>
                  </pic:spPr>
                </pic:pic>
              </a:graphicData>
            </a:graphic>
          </wp:inline>
        </w:drawing>
      </w:r>
    </w:p>
    <w:p w14:paraId="3BEEF298" w14:textId="30C2EBFD" w:rsidR="00CD6F3E" w:rsidRDefault="00906CE0">
      <w:pPr>
        <w:rPr>
          <w:color w:val="000000"/>
          <w:sz w:val="21"/>
          <w:szCs w:val="21"/>
        </w:rPr>
      </w:pPr>
      <w:r>
        <w:rPr>
          <w:noProof/>
          <w:color w:val="000000"/>
          <w:sz w:val="21"/>
          <w:szCs w:val="21"/>
        </w:rPr>
        <mc:AlternateContent>
          <mc:Choice Requires="wpi">
            <w:drawing>
              <wp:anchor distT="0" distB="0" distL="114300" distR="114300" simplePos="0" relativeHeight="251949056" behindDoc="0" locked="0" layoutInCell="1" allowOverlap="1" wp14:anchorId="40E40AEC" wp14:editId="60C4661B">
                <wp:simplePos x="0" y="0"/>
                <wp:positionH relativeFrom="column">
                  <wp:posOffset>4922480</wp:posOffset>
                </wp:positionH>
                <wp:positionV relativeFrom="paragraph">
                  <wp:posOffset>-591905</wp:posOffset>
                </wp:positionV>
                <wp:extent cx="1630800" cy="1796040"/>
                <wp:effectExtent l="57150" t="76200" r="64770" b="90170"/>
                <wp:wrapNone/>
                <wp:docPr id="1489048112" name="Ink 69"/>
                <wp:cNvGraphicFramePr/>
                <a:graphic xmlns:a="http://schemas.openxmlformats.org/drawingml/2006/main">
                  <a:graphicData uri="http://schemas.microsoft.com/office/word/2010/wordprocessingInk">
                    <w14:contentPart bwMode="auto" r:id="rId276">
                      <w14:nvContentPartPr>
                        <w14:cNvContentPartPr/>
                      </w14:nvContentPartPr>
                      <w14:xfrm>
                        <a:off x="0" y="0"/>
                        <a:ext cx="1630800" cy="1796040"/>
                      </w14:xfrm>
                    </w14:contentPart>
                  </a:graphicData>
                </a:graphic>
              </wp:anchor>
            </w:drawing>
          </mc:Choice>
          <mc:Fallback>
            <w:pict>
              <v:shape w14:anchorId="3B6F3689" id="Ink 69" o:spid="_x0000_s1026" type="#_x0000_t75" style="position:absolute;margin-left:386.2pt;margin-top:-49.4pt;width:131.2pt;height:147.05pt;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">
                <v:imagedata r:id="rId277" o:title=""/>
              </v:shape>
            </w:pict>
          </mc:Fallback>
        </mc:AlternateContent>
      </w:r>
      <w:r w:rsidR="00CD6F3E" w:rsidRPr="00CD6F3E">
        <w:rPr>
          <w:noProof/>
          <w:color w:val="000000"/>
          <w:sz w:val="21"/>
          <w:szCs w:val="21"/>
        </w:rPr>
        <w:drawing>
          <wp:inline distT="0" distB="0" distL="0" distR="0" wp14:anchorId="505530DB" wp14:editId="392E1999">
            <wp:extent cx="3056956" cy="1974850"/>
            <wp:effectExtent l="0" t="0" r="0" b="6350"/>
            <wp:docPr id="707411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11550" name=""/>
                    <pic:cNvPicPr/>
                  </pic:nvPicPr>
                  <pic:blipFill>
                    <a:blip r:embed="rId278"/>
                    <a:stretch>
                      <a:fillRect/>
                    </a:stretch>
                  </pic:blipFill>
                  <pic:spPr>
                    <a:xfrm>
                      <a:off x="0" y="0"/>
                      <a:ext cx="3059918" cy="1976764"/>
                    </a:xfrm>
                    <a:prstGeom prst="rect">
                      <a:avLst/>
                    </a:prstGeom>
                  </pic:spPr>
                </pic:pic>
              </a:graphicData>
            </a:graphic>
          </wp:inline>
        </w:drawing>
      </w:r>
      <w:r w:rsidR="00CD6F3E" w:rsidRPr="00CD6F3E">
        <w:rPr>
          <w:noProof/>
          <w:color w:val="000000"/>
          <w:sz w:val="21"/>
          <w:szCs w:val="21"/>
        </w:rPr>
        <w:drawing>
          <wp:inline distT="0" distB="0" distL="0" distR="0" wp14:anchorId="72A9267B" wp14:editId="5E36317F">
            <wp:extent cx="2981737" cy="1054100"/>
            <wp:effectExtent l="0" t="0" r="9525" b="0"/>
            <wp:docPr id="1197250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50566" name=""/>
                    <pic:cNvPicPr/>
                  </pic:nvPicPr>
                  <pic:blipFill>
                    <a:blip r:embed="rId279"/>
                    <a:stretch>
                      <a:fillRect/>
                    </a:stretch>
                  </pic:blipFill>
                  <pic:spPr>
                    <a:xfrm>
                      <a:off x="0" y="0"/>
                      <a:ext cx="2987585" cy="1056167"/>
                    </a:xfrm>
                    <a:prstGeom prst="rect">
                      <a:avLst/>
                    </a:prstGeom>
                  </pic:spPr>
                </pic:pic>
              </a:graphicData>
            </a:graphic>
          </wp:inline>
        </w:drawing>
      </w:r>
    </w:p>
    <w:p w14:paraId="46C7C923" w14:textId="77777777" w:rsidR="00CD6F3E" w:rsidRDefault="00CD6F3E">
      <w:pPr>
        <w:rPr>
          <w:color w:val="000000"/>
          <w:sz w:val="21"/>
          <w:szCs w:val="21"/>
        </w:rPr>
      </w:pPr>
      <w:r>
        <w:rPr>
          <w:color w:val="000000"/>
          <w:sz w:val="21"/>
          <w:szCs w:val="21"/>
        </w:rPr>
        <w:br w:type="page"/>
      </w:r>
    </w:p>
    <w:p w14:paraId="44C57C7A" w14:textId="77777777" w:rsidR="00CD6F3E" w:rsidRDefault="00CD6F3E">
      <w:pPr>
        <w:rPr>
          <w:color w:val="000000"/>
          <w:sz w:val="21"/>
          <w:szCs w:val="21"/>
        </w:rPr>
      </w:pPr>
      <w:r w:rsidRPr="00CD6F3E">
        <w:rPr>
          <w:noProof/>
          <w:color w:val="000000"/>
          <w:sz w:val="21"/>
          <w:szCs w:val="21"/>
        </w:rPr>
        <w:lastRenderedPageBreak/>
        <w:drawing>
          <wp:inline distT="0" distB="0" distL="0" distR="0" wp14:anchorId="22B327D6" wp14:editId="7A77378D">
            <wp:extent cx="3759200" cy="2591063"/>
            <wp:effectExtent l="0" t="0" r="0" b="0"/>
            <wp:docPr id="40291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15627" name=""/>
                    <pic:cNvPicPr/>
                  </pic:nvPicPr>
                  <pic:blipFill>
                    <a:blip r:embed="rId280"/>
                    <a:stretch>
                      <a:fillRect/>
                    </a:stretch>
                  </pic:blipFill>
                  <pic:spPr>
                    <a:xfrm>
                      <a:off x="0" y="0"/>
                      <a:ext cx="3761436" cy="2592604"/>
                    </a:xfrm>
                    <a:prstGeom prst="rect">
                      <a:avLst/>
                    </a:prstGeom>
                  </pic:spPr>
                </pic:pic>
              </a:graphicData>
            </a:graphic>
          </wp:inline>
        </w:drawing>
      </w:r>
    </w:p>
    <w:p w14:paraId="1A9F5DE4" w14:textId="77777777" w:rsidR="00CD6F3E" w:rsidRDefault="00CD6F3E">
      <w:pPr>
        <w:rPr>
          <w:color w:val="000000"/>
          <w:sz w:val="21"/>
          <w:szCs w:val="21"/>
        </w:rPr>
      </w:pPr>
      <w:r w:rsidRPr="00CD6F3E">
        <w:rPr>
          <w:noProof/>
          <w:color w:val="000000"/>
          <w:sz w:val="21"/>
          <w:szCs w:val="21"/>
        </w:rPr>
        <w:drawing>
          <wp:inline distT="0" distB="0" distL="0" distR="0" wp14:anchorId="1AFB7FE5" wp14:editId="4A672DB6">
            <wp:extent cx="3924300" cy="1288842"/>
            <wp:effectExtent l="0" t="0" r="0" b="6985"/>
            <wp:docPr id="160522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26609" name=""/>
                    <pic:cNvPicPr/>
                  </pic:nvPicPr>
                  <pic:blipFill>
                    <a:blip r:embed="rId281"/>
                    <a:stretch>
                      <a:fillRect/>
                    </a:stretch>
                  </pic:blipFill>
                  <pic:spPr>
                    <a:xfrm>
                      <a:off x="0" y="0"/>
                      <a:ext cx="3929846" cy="1290664"/>
                    </a:xfrm>
                    <a:prstGeom prst="rect">
                      <a:avLst/>
                    </a:prstGeom>
                  </pic:spPr>
                </pic:pic>
              </a:graphicData>
            </a:graphic>
          </wp:inline>
        </w:drawing>
      </w:r>
    </w:p>
    <w:p w14:paraId="1D685BE1" w14:textId="77777777" w:rsidR="00CD6F3E" w:rsidRDefault="00CD6F3E">
      <w:pPr>
        <w:rPr>
          <w:color w:val="000000"/>
          <w:sz w:val="21"/>
          <w:szCs w:val="21"/>
        </w:rPr>
      </w:pPr>
      <w:r w:rsidRPr="00CD6F3E">
        <w:rPr>
          <w:noProof/>
          <w:color w:val="000000"/>
          <w:sz w:val="21"/>
          <w:szCs w:val="21"/>
        </w:rPr>
        <w:drawing>
          <wp:inline distT="0" distB="0" distL="0" distR="0" wp14:anchorId="24641D2E" wp14:editId="4385B36F">
            <wp:extent cx="4127500" cy="1481190"/>
            <wp:effectExtent l="0" t="0" r="6350" b="5080"/>
            <wp:docPr id="673427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427031" name=""/>
                    <pic:cNvPicPr/>
                  </pic:nvPicPr>
                  <pic:blipFill>
                    <a:blip r:embed="rId282"/>
                    <a:stretch>
                      <a:fillRect/>
                    </a:stretch>
                  </pic:blipFill>
                  <pic:spPr>
                    <a:xfrm>
                      <a:off x="0" y="0"/>
                      <a:ext cx="4132043" cy="1482820"/>
                    </a:xfrm>
                    <a:prstGeom prst="rect">
                      <a:avLst/>
                    </a:prstGeom>
                  </pic:spPr>
                </pic:pic>
              </a:graphicData>
            </a:graphic>
          </wp:inline>
        </w:drawing>
      </w:r>
    </w:p>
    <w:p w14:paraId="26540E8E" w14:textId="5F7F7EAD" w:rsidR="00CD6F3E" w:rsidRDefault="007E70AB">
      <w:pPr>
        <w:rPr>
          <w:noProof/>
        </w:rPr>
      </w:pPr>
      <w:r>
        <w:rPr>
          <w:noProof/>
          <w:color w:val="000000"/>
          <w:sz w:val="21"/>
          <w:szCs w:val="21"/>
        </w:rPr>
        <mc:AlternateContent>
          <mc:Choice Requires="wpi">
            <w:drawing>
              <wp:anchor distT="0" distB="0" distL="114300" distR="114300" simplePos="0" relativeHeight="251950080" behindDoc="0" locked="0" layoutInCell="1" allowOverlap="1" wp14:anchorId="392BAA36" wp14:editId="03072CD3">
                <wp:simplePos x="0" y="0"/>
                <wp:positionH relativeFrom="column">
                  <wp:posOffset>3413720</wp:posOffset>
                </wp:positionH>
                <wp:positionV relativeFrom="paragraph">
                  <wp:posOffset>-37035</wp:posOffset>
                </wp:positionV>
                <wp:extent cx="2922840" cy="3372480"/>
                <wp:effectExtent l="57150" t="57150" r="68580" b="95250"/>
                <wp:wrapNone/>
                <wp:docPr id="117462960" name="Ink 70"/>
                <wp:cNvGraphicFramePr/>
                <a:graphic xmlns:a="http://schemas.openxmlformats.org/drawingml/2006/main">
                  <a:graphicData uri="http://schemas.microsoft.com/office/word/2010/wordprocessingInk">
                    <w14:contentPart bwMode="auto" r:id="rId283">
                      <w14:nvContentPartPr>
                        <w14:cNvContentPartPr/>
                      </w14:nvContentPartPr>
                      <w14:xfrm>
                        <a:off x="0" y="0"/>
                        <a:ext cx="2922840" cy="3372480"/>
                      </w14:xfrm>
                    </w14:contentPart>
                  </a:graphicData>
                </a:graphic>
              </wp:anchor>
            </w:drawing>
          </mc:Choice>
          <mc:Fallback>
            <w:pict>
              <v:shape w14:anchorId="429AB273" id="Ink 70" o:spid="_x0000_s1026" type="#_x0000_t75" style="position:absolute;margin-left:267.4pt;margin-top:-5.75pt;width:233pt;height:271.25pt;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">
                <v:imagedata r:id="rId284" o:title=""/>
              </v:shape>
            </w:pict>
          </mc:Fallback>
        </mc:AlternateContent>
      </w:r>
      <w:r w:rsidR="00CD6F3E" w:rsidRPr="00CD6F3E">
        <w:rPr>
          <w:noProof/>
          <w:color w:val="000000"/>
          <w:sz w:val="21"/>
          <w:szCs w:val="21"/>
        </w:rPr>
        <w:drawing>
          <wp:inline distT="0" distB="0" distL="0" distR="0" wp14:anchorId="31110B37" wp14:editId="533813E9">
            <wp:extent cx="3166071" cy="2209800"/>
            <wp:effectExtent l="0" t="0" r="0" b="0"/>
            <wp:docPr id="202504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042887" name=""/>
                    <pic:cNvPicPr/>
                  </pic:nvPicPr>
                  <pic:blipFill>
                    <a:blip r:embed="rId285"/>
                    <a:stretch>
                      <a:fillRect/>
                    </a:stretch>
                  </pic:blipFill>
                  <pic:spPr>
                    <a:xfrm>
                      <a:off x="0" y="0"/>
                      <a:ext cx="3169104" cy="2211917"/>
                    </a:xfrm>
                    <a:prstGeom prst="rect">
                      <a:avLst/>
                    </a:prstGeom>
                  </pic:spPr>
                </pic:pic>
              </a:graphicData>
            </a:graphic>
          </wp:inline>
        </w:drawing>
      </w:r>
      <w:r w:rsidR="00CD6F3E" w:rsidRPr="00CD6F3E">
        <w:rPr>
          <w:noProof/>
        </w:rPr>
        <w:t xml:space="preserve"> </w:t>
      </w:r>
      <w:r w:rsidR="00CD6F3E" w:rsidRPr="00CD6F3E">
        <w:rPr>
          <w:noProof/>
          <w:color w:val="000000"/>
          <w:sz w:val="21"/>
          <w:szCs w:val="21"/>
        </w:rPr>
        <w:drawing>
          <wp:inline distT="0" distB="0" distL="0" distR="0" wp14:anchorId="6BAA64E7" wp14:editId="1C8B6B1D">
            <wp:extent cx="3276600" cy="2135251"/>
            <wp:effectExtent l="0" t="0" r="0" b="0"/>
            <wp:docPr id="626170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0747" name=""/>
                    <pic:cNvPicPr/>
                  </pic:nvPicPr>
                  <pic:blipFill>
                    <a:blip r:embed="rId286"/>
                    <a:stretch>
                      <a:fillRect/>
                    </a:stretch>
                  </pic:blipFill>
                  <pic:spPr>
                    <a:xfrm>
                      <a:off x="0" y="0"/>
                      <a:ext cx="3279564" cy="2137182"/>
                    </a:xfrm>
                    <a:prstGeom prst="rect">
                      <a:avLst/>
                    </a:prstGeom>
                  </pic:spPr>
                </pic:pic>
              </a:graphicData>
            </a:graphic>
          </wp:inline>
        </w:drawing>
      </w:r>
    </w:p>
    <w:p w14:paraId="1C208BEA" w14:textId="77777777" w:rsidR="00CD6F3E" w:rsidRDefault="00CD6F3E">
      <w:pPr>
        <w:rPr>
          <w:noProof/>
        </w:rPr>
      </w:pPr>
      <w:r>
        <w:rPr>
          <w:noProof/>
        </w:rPr>
        <w:br w:type="page"/>
      </w:r>
    </w:p>
    <w:p w14:paraId="6D2E19BA" w14:textId="77777777" w:rsidR="00CD6F3E" w:rsidRDefault="00CD6F3E">
      <w:pPr>
        <w:rPr>
          <w:noProof/>
        </w:rPr>
      </w:pPr>
      <w:r w:rsidRPr="00CD6F3E">
        <w:rPr>
          <w:noProof/>
          <w:color w:val="000000"/>
          <w:sz w:val="21"/>
          <w:szCs w:val="21"/>
        </w:rPr>
        <w:lastRenderedPageBreak/>
        <w:drawing>
          <wp:inline distT="0" distB="0" distL="0" distR="0" wp14:anchorId="26EC5594" wp14:editId="2AD3625A">
            <wp:extent cx="3184305" cy="2025650"/>
            <wp:effectExtent l="0" t="0" r="0" b="0"/>
            <wp:docPr id="824303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303059" name=""/>
                    <pic:cNvPicPr/>
                  </pic:nvPicPr>
                  <pic:blipFill>
                    <a:blip r:embed="rId287"/>
                    <a:stretch>
                      <a:fillRect/>
                    </a:stretch>
                  </pic:blipFill>
                  <pic:spPr>
                    <a:xfrm>
                      <a:off x="0" y="0"/>
                      <a:ext cx="3186586" cy="2027101"/>
                    </a:xfrm>
                    <a:prstGeom prst="rect">
                      <a:avLst/>
                    </a:prstGeom>
                  </pic:spPr>
                </pic:pic>
              </a:graphicData>
            </a:graphic>
          </wp:inline>
        </w:drawing>
      </w:r>
      <w:r w:rsidRPr="00CD6F3E">
        <w:rPr>
          <w:noProof/>
        </w:rPr>
        <w:t xml:space="preserve"> </w:t>
      </w:r>
      <w:r w:rsidRPr="00CD6F3E">
        <w:rPr>
          <w:noProof/>
          <w:color w:val="000000"/>
          <w:sz w:val="21"/>
          <w:szCs w:val="21"/>
        </w:rPr>
        <w:drawing>
          <wp:inline distT="0" distB="0" distL="0" distR="0" wp14:anchorId="4B26C7A1" wp14:editId="41B24729">
            <wp:extent cx="3460750" cy="1629757"/>
            <wp:effectExtent l="0" t="0" r="6350" b="8890"/>
            <wp:docPr id="535460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0168" name=""/>
                    <pic:cNvPicPr/>
                  </pic:nvPicPr>
                  <pic:blipFill>
                    <a:blip r:embed="rId288"/>
                    <a:stretch>
                      <a:fillRect/>
                    </a:stretch>
                  </pic:blipFill>
                  <pic:spPr>
                    <a:xfrm>
                      <a:off x="0" y="0"/>
                      <a:ext cx="3472714" cy="1635391"/>
                    </a:xfrm>
                    <a:prstGeom prst="rect">
                      <a:avLst/>
                    </a:prstGeom>
                  </pic:spPr>
                </pic:pic>
              </a:graphicData>
            </a:graphic>
          </wp:inline>
        </w:drawing>
      </w:r>
    </w:p>
    <w:p w14:paraId="34E460A4" w14:textId="77777777" w:rsidR="00CD6F3E" w:rsidRDefault="00CD6F3E">
      <w:pPr>
        <w:rPr>
          <w:noProof/>
        </w:rPr>
      </w:pPr>
      <w:r w:rsidRPr="00CD6F3E">
        <w:rPr>
          <w:noProof/>
          <w:color w:val="000000"/>
          <w:sz w:val="21"/>
          <w:szCs w:val="21"/>
        </w:rPr>
        <w:drawing>
          <wp:inline distT="0" distB="0" distL="0" distR="0" wp14:anchorId="58598D05" wp14:editId="343C63B4">
            <wp:extent cx="3183890" cy="1616119"/>
            <wp:effectExtent l="0" t="0" r="0" b="3175"/>
            <wp:docPr id="440950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50561" name=""/>
                    <pic:cNvPicPr/>
                  </pic:nvPicPr>
                  <pic:blipFill>
                    <a:blip r:embed="rId289"/>
                    <a:stretch>
                      <a:fillRect/>
                    </a:stretch>
                  </pic:blipFill>
                  <pic:spPr>
                    <a:xfrm>
                      <a:off x="0" y="0"/>
                      <a:ext cx="3191345" cy="1619903"/>
                    </a:xfrm>
                    <a:prstGeom prst="rect">
                      <a:avLst/>
                    </a:prstGeom>
                  </pic:spPr>
                </pic:pic>
              </a:graphicData>
            </a:graphic>
          </wp:inline>
        </w:drawing>
      </w:r>
      <w:r w:rsidRPr="00CD6F3E">
        <w:rPr>
          <w:noProof/>
        </w:rPr>
        <w:t xml:space="preserve"> </w:t>
      </w:r>
      <w:r w:rsidRPr="00CD6F3E">
        <w:rPr>
          <w:noProof/>
          <w:color w:val="000000"/>
          <w:sz w:val="21"/>
          <w:szCs w:val="21"/>
        </w:rPr>
        <w:drawing>
          <wp:inline distT="0" distB="0" distL="0" distR="0" wp14:anchorId="5D7AB33B" wp14:editId="25635DBE">
            <wp:extent cx="3183890" cy="1546545"/>
            <wp:effectExtent l="0" t="0" r="0" b="0"/>
            <wp:docPr id="1252609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09494" name=""/>
                    <pic:cNvPicPr/>
                  </pic:nvPicPr>
                  <pic:blipFill>
                    <a:blip r:embed="rId290"/>
                    <a:stretch>
                      <a:fillRect/>
                    </a:stretch>
                  </pic:blipFill>
                  <pic:spPr>
                    <a:xfrm>
                      <a:off x="0" y="0"/>
                      <a:ext cx="3190364" cy="1549690"/>
                    </a:xfrm>
                    <a:prstGeom prst="rect">
                      <a:avLst/>
                    </a:prstGeom>
                  </pic:spPr>
                </pic:pic>
              </a:graphicData>
            </a:graphic>
          </wp:inline>
        </w:drawing>
      </w:r>
    </w:p>
    <w:p w14:paraId="6401795F" w14:textId="4D3444D8" w:rsidR="00540A99" w:rsidRDefault="004C57C8">
      <w:pPr>
        <w:rPr>
          <w:rFonts w:ascii="Courier New" w:eastAsia="Times New Roman" w:hAnsi="Courier New" w:cs="Courier New"/>
          <w:color w:val="000000"/>
          <w:kern w:val="0"/>
          <w:sz w:val="21"/>
          <w:szCs w:val="21"/>
          <w14:ligatures w14:val="none"/>
        </w:rPr>
      </w:pPr>
      <w:r>
        <w:rPr>
          <w:noProof/>
          <w:color w:val="000000"/>
          <w:sz w:val="21"/>
          <w:szCs w:val="21"/>
        </w:rPr>
        <mc:AlternateContent>
          <mc:Choice Requires="wpi">
            <w:drawing>
              <wp:anchor distT="0" distB="0" distL="114300" distR="114300" simplePos="0" relativeHeight="251951104" behindDoc="0" locked="0" layoutInCell="1" allowOverlap="1" wp14:anchorId="6941EDA7" wp14:editId="7CD07274">
                <wp:simplePos x="0" y="0"/>
                <wp:positionH relativeFrom="column">
                  <wp:posOffset>4292480</wp:posOffset>
                </wp:positionH>
                <wp:positionV relativeFrom="paragraph">
                  <wp:posOffset>-412775</wp:posOffset>
                </wp:positionV>
                <wp:extent cx="1952640" cy="2551680"/>
                <wp:effectExtent l="57150" t="76200" r="66675" b="96520"/>
                <wp:wrapNone/>
                <wp:docPr id="1203101660" name="Ink 71"/>
                <wp:cNvGraphicFramePr/>
                <a:graphic xmlns:a="http://schemas.openxmlformats.org/drawingml/2006/main">
                  <a:graphicData uri="http://schemas.microsoft.com/office/word/2010/wordprocessingInk">
                    <w14:contentPart bwMode="auto" r:id="rId291">
                      <w14:nvContentPartPr>
                        <w14:cNvContentPartPr/>
                      </w14:nvContentPartPr>
                      <w14:xfrm>
                        <a:off x="0" y="0"/>
                        <a:ext cx="1952640" cy="2551680"/>
                      </w14:xfrm>
                    </w14:contentPart>
                  </a:graphicData>
                </a:graphic>
              </wp:anchor>
            </w:drawing>
          </mc:Choice>
          <mc:Fallback>
            <w:pict>
              <v:shape w14:anchorId="5C2D6EF1" id="Ink 71" o:spid="_x0000_s1026" type="#_x0000_t75" style="position:absolute;margin-left:336.6pt;margin-top:-35.35pt;width:156.55pt;height:206.55pt;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">
                <v:imagedata r:id="rId292" o:title=""/>
              </v:shape>
            </w:pict>
          </mc:Fallback>
        </mc:AlternateContent>
      </w:r>
      <w:r w:rsidR="00CD6F3E" w:rsidRPr="00CD6F3E">
        <w:rPr>
          <w:noProof/>
          <w:color w:val="000000"/>
          <w:sz w:val="21"/>
          <w:szCs w:val="21"/>
        </w:rPr>
        <w:drawing>
          <wp:inline distT="0" distB="0" distL="0" distR="0" wp14:anchorId="3EAAE033" wp14:editId="7C5342CC">
            <wp:extent cx="3111500" cy="1555750"/>
            <wp:effectExtent l="0" t="0" r="0" b="6350"/>
            <wp:docPr id="2364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07" name=""/>
                    <pic:cNvPicPr/>
                  </pic:nvPicPr>
                  <pic:blipFill>
                    <a:blip r:embed="rId293"/>
                    <a:stretch>
                      <a:fillRect/>
                    </a:stretch>
                  </pic:blipFill>
                  <pic:spPr>
                    <a:xfrm>
                      <a:off x="0" y="0"/>
                      <a:ext cx="3111500" cy="1555750"/>
                    </a:xfrm>
                    <a:prstGeom prst="rect">
                      <a:avLst/>
                    </a:prstGeom>
                  </pic:spPr>
                </pic:pic>
              </a:graphicData>
            </a:graphic>
          </wp:inline>
        </w:drawing>
      </w:r>
      <w:r w:rsidR="00540A99">
        <w:rPr>
          <w:color w:val="000000"/>
          <w:sz w:val="21"/>
          <w:szCs w:val="21"/>
        </w:rPr>
        <w:br w:type="page"/>
      </w:r>
    </w:p>
    <w:p w14:paraId="6BC2E699" w14:textId="774FF480" w:rsidR="004D0D39" w:rsidRDefault="006247B3" w:rsidP="004D0D39">
      <w:pPr>
        <w:pStyle w:val="HTMLPreformatted"/>
        <w:shd w:val="clear" w:color="auto" w:fill="FFFFFF"/>
        <w:rPr>
          <w:color w:val="000000"/>
          <w:sz w:val="21"/>
          <w:szCs w:val="21"/>
        </w:rPr>
      </w:pPr>
      <w:r>
        <w:rPr>
          <w:noProof/>
          <w:color w:val="000000"/>
          <w:sz w:val="21"/>
          <w:szCs w:val="21"/>
          <w14:ligatures w14:val="standardContextual"/>
        </w:rPr>
        <w:lastRenderedPageBreak/>
        <mc:AlternateContent>
          <mc:Choice Requires="wpi">
            <w:drawing>
              <wp:anchor distT="0" distB="0" distL="114300" distR="114300" simplePos="0" relativeHeight="251879424" behindDoc="0" locked="0" layoutInCell="1" allowOverlap="1" wp14:anchorId="5163BD6C" wp14:editId="75FCE2CC">
                <wp:simplePos x="0" y="0"/>
                <wp:positionH relativeFrom="column">
                  <wp:posOffset>-331890</wp:posOffset>
                </wp:positionH>
                <wp:positionV relativeFrom="paragraph">
                  <wp:posOffset>-458070</wp:posOffset>
                </wp:positionV>
                <wp:extent cx="7181640" cy="478080"/>
                <wp:effectExtent l="38100" t="57150" r="57785" b="93980"/>
                <wp:wrapNone/>
                <wp:docPr id="627922968" name="Ink 1"/>
                <wp:cNvGraphicFramePr/>
                <a:graphic xmlns:a="http://schemas.openxmlformats.org/drawingml/2006/main">
                  <a:graphicData uri="http://schemas.microsoft.com/office/word/2010/wordprocessingInk">
                    <w14:contentPart bwMode="auto" r:id="rId294">
                      <w14:nvContentPartPr>
                        <w14:cNvContentPartPr/>
                      </w14:nvContentPartPr>
                      <w14:xfrm>
                        <a:off x="0" y="0"/>
                        <a:ext cx="7181640" cy="478080"/>
                      </w14:xfrm>
                    </w14:contentPart>
                  </a:graphicData>
                </a:graphic>
              </wp:anchor>
            </w:drawing>
          </mc:Choice>
          <mc:Fallback>
            <w:pict>
              <v:shape w14:anchorId="769A44D8" id="Ink 1" o:spid="_x0000_s1026" type="#_x0000_t75" style="position:absolute;margin-left:-27.55pt;margin-top:-38.9pt;width:568.35pt;height:43.35pt;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">
                <v:imagedata r:id="rId295" o:title=""/>
              </v:shape>
            </w:pict>
          </mc:Fallback>
        </mc:AlternateContent>
      </w:r>
    </w:p>
    <w:p w14:paraId="22C6F04F" w14:textId="77777777" w:rsidR="004D0D39" w:rsidRPr="009E4A05" w:rsidRDefault="004D0D39" w:rsidP="004D0D39">
      <w:pPr>
        <w:pStyle w:val="HTMLPreformatted"/>
        <w:shd w:val="clear" w:color="auto" w:fill="FFFFFF"/>
        <w:rPr>
          <w:b/>
          <w:bCs/>
          <w:color w:val="FF0000"/>
          <w:sz w:val="21"/>
          <w:szCs w:val="21"/>
        </w:rPr>
      </w:pPr>
      <w:r w:rsidRPr="009E4A05">
        <w:rPr>
          <w:b/>
          <w:bCs/>
          <w:color w:val="FF0000"/>
          <w:sz w:val="21"/>
          <w:szCs w:val="21"/>
        </w:rPr>
        <w:t xml:space="preserve">2 (3p). Given the following collection </w:t>
      </w:r>
    </w:p>
    <w:p w14:paraId="44FDCE1B" w14:textId="77777777" w:rsidR="004D0D39" w:rsidRDefault="004D0D39" w:rsidP="004D0D39">
      <w:pPr>
        <w:pStyle w:val="HTMLPreformatted"/>
        <w:shd w:val="clear" w:color="auto" w:fill="FFFFFF"/>
        <w:rPr>
          <w:color w:val="000000"/>
          <w:sz w:val="21"/>
          <w:szCs w:val="21"/>
        </w:rPr>
      </w:pPr>
    </w:p>
    <w:p w14:paraId="57D8BF9E" w14:textId="77777777" w:rsidR="004D0D39" w:rsidRDefault="004D0D39" w:rsidP="004D0D39">
      <w:pPr>
        <w:pStyle w:val="HTMLPreformatted"/>
        <w:shd w:val="clear" w:color="auto" w:fill="FFFFFF"/>
        <w:rPr>
          <w:color w:val="000000"/>
          <w:sz w:val="21"/>
          <w:szCs w:val="21"/>
        </w:rPr>
      </w:pPr>
      <w:r>
        <w:rPr>
          <w:color w:val="000000"/>
          <w:sz w:val="21"/>
          <w:szCs w:val="21"/>
        </w:rPr>
        <w:t>List&lt;Integer&gt; numbers = Arrays.asList(1, 2, 3, 4, 5, 6, 7, 8,9,10,11,12,14,15);</w:t>
      </w:r>
    </w:p>
    <w:p w14:paraId="313BFA20" w14:textId="77777777" w:rsidR="004D0D39" w:rsidRDefault="004D0D39" w:rsidP="004D0D39">
      <w:pPr>
        <w:pStyle w:val="HTMLPreformatted"/>
        <w:shd w:val="clear" w:color="auto" w:fill="FFFFFF"/>
        <w:rPr>
          <w:color w:val="000000"/>
          <w:sz w:val="21"/>
          <w:szCs w:val="21"/>
        </w:rPr>
      </w:pPr>
    </w:p>
    <w:p w14:paraId="64F75C6A" w14:textId="77777777" w:rsidR="004D0D39" w:rsidRDefault="004D0D39" w:rsidP="004D0D39">
      <w:pPr>
        <w:pStyle w:val="HTMLPreformatted"/>
        <w:shd w:val="clear" w:color="auto" w:fill="FFFFFF"/>
        <w:rPr>
          <w:color w:val="000000"/>
          <w:sz w:val="21"/>
          <w:szCs w:val="21"/>
        </w:rPr>
      </w:pPr>
      <w:r>
        <w:rPr>
          <w:color w:val="000000"/>
          <w:sz w:val="21"/>
          <w:szCs w:val="21"/>
        </w:rPr>
        <w:t xml:space="preserve">Using Java functional style (Java streams), </w:t>
      </w:r>
    </w:p>
    <w:p w14:paraId="00A13098" w14:textId="77777777" w:rsidR="004D0D39" w:rsidRDefault="004D0D39" w:rsidP="004D0D39">
      <w:pPr>
        <w:pStyle w:val="HTMLPreformatted"/>
        <w:shd w:val="clear" w:color="auto" w:fill="FFFFFF"/>
        <w:rPr>
          <w:color w:val="000000"/>
          <w:sz w:val="21"/>
          <w:szCs w:val="21"/>
        </w:rPr>
      </w:pPr>
    </w:p>
    <w:p w14:paraId="42D1E1C7" w14:textId="77777777" w:rsidR="004D0D39" w:rsidRDefault="004D0D39" w:rsidP="004D0D39">
      <w:pPr>
        <w:pStyle w:val="HTMLPreformatted"/>
        <w:shd w:val="clear" w:color="auto" w:fill="FFFFFF"/>
        <w:rPr>
          <w:color w:val="000000"/>
          <w:sz w:val="21"/>
          <w:szCs w:val="21"/>
        </w:rPr>
      </w:pPr>
      <w:r>
        <w:rPr>
          <w:color w:val="000000"/>
          <w:sz w:val="21"/>
          <w:szCs w:val="21"/>
        </w:rPr>
        <w:t>please write a program that is doing the following operations in the following order:</w:t>
      </w:r>
    </w:p>
    <w:p w14:paraId="726C9674" w14:textId="77777777" w:rsidR="001F531E" w:rsidRDefault="001F531E" w:rsidP="004D0D39">
      <w:pPr>
        <w:pStyle w:val="HTMLPreformatted"/>
        <w:shd w:val="clear" w:color="auto" w:fill="FFFFFF"/>
        <w:rPr>
          <w:color w:val="000000"/>
          <w:sz w:val="21"/>
          <w:szCs w:val="21"/>
        </w:rPr>
      </w:pPr>
    </w:p>
    <w:p w14:paraId="6295AE63" w14:textId="77777777" w:rsidR="001F531E" w:rsidRDefault="001F531E" w:rsidP="004D0D39">
      <w:pPr>
        <w:pStyle w:val="HTMLPreformatted"/>
        <w:shd w:val="clear" w:color="auto" w:fill="FFFFFF"/>
        <w:rPr>
          <w:color w:val="000000"/>
          <w:sz w:val="21"/>
          <w:szCs w:val="21"/>
        </w:rPr>
      </w:pPr>
    </w:p>
    <w:p w14:paraId="4F321356" w14:textId="77777777" w:rsidR="001F531E" w:rsidRDefault="001F531E" w:rsidP="004D0D39">
      <w:pPr>
        <w:pStyle w:val="HTMLPreformatted"/>
        <w:shd w:val="clear" w:color="auto" w:fill="FFFFFF"/>
        <w:rPr>
          <w:color w:val="000000"/>
          <w:sz w:val="21"/>
          <w:szCs w:val="21"/>
        </w:rPr>
      </w:pPr>
    </w:p>
    <w:p w14:paraId="1C7B8104" w14:textId="77777777" w:rsidR="001F531E" w:rsidRDefault="001F531E" w:rsidP="004D0D39">
      <w:pPr>
        <w:pStyle w:val="HTMLPreformatted"/>
        <w:shd w:val="clear" w:color="auto" w:fill="FFFFFF"/>
        <w:rPr>
          <w:color w:val="000000"/>
          <w:sz w:val="21"/>
          <w:szCs w:val="21"/>
        </w:rPr>
      </w:pPr>
    </w:p>
    <w:p w14:paraId="31B64A51" w14:textId="77777777" w:rsidR="001F531E" w:rsidRDefault="001F531E" w:rsidP="004D0D39">
      <w:pPr>
        <w:pStyle w:val="HTMLPreformatted"/>
        <w:shd w:val="clear" w:color="auto" w:fill="FFFFFF"/>
        <w:rPr>
          <w:color w:val="000000"/>
          <w:sz w:val="21"/>
          <w:szCs w:val="21"/>
        </w:rPr>
      </w:pPr>
    </w:p>
    <w:p w14:paraId="5DEA65C1" w14:textId="0DE09F34" w:rsidR="001F531E" w:rsidRPr="001F531E" w:rsidRDefault="001F531E" w:rsidP="001F531E">
      <w:pPr>
        <w:pStyle w:val="HTMLPreformatted"/>
        <w:numPr>
          <w:ilvl w:val="0"/>
          <w:numId w:val="4"/>
        </w:numPr>
        <w:shd w:val="clear" w:color="auto" w:fill="FFFFFF"/>
        <w:rPr>
          <w:rFonts w:ascii="Sitka Subheading" w:hAnsi="Sitka Subheading"/>
          <w:color w:val="000000"/>
          <w:sz w:val="21"/>
          <w:szCs w:val="21"/>
        </w:rPr>
      </w:pPr>
      <w:r w:rsidRPr="001F531E">
        <w:rPr>
          <w:rFonts w:ascii="Sitka Subheading" w:hAnsi="Sitka Subheading"/>
          <w:color w:val="000000"/>
          <w:sz w:val="21"/>
          <w:szCs w:val="21"/>
        </w:rPr>
        <w:t>–numarare numere pare</w:t>
      </w:r>
    </w:p>
    <w:p w14:paraId="7671FFFB" w14:textId="77777777" w:rsidR="001F531E" w:rsidRPr="001F531E" w:rsidRDefault="001F531E" w:rsidP="004D0D39">
      <w:pPr>
        <w:pStyle w:val="HTMLPreformatted"/>
        <w:shd w:val="clear" w:color="auto" w:fill="FFFFFF"/>
        <w:rPr>
          <w:rFonts w:ascii="Sitka Subheading" w:hAnsi="Sitka Subheading"/>
          <w:color w:val="000000"/>
          <w:sz w:val="21"/>
          <w:szCs w:val="21"/>
        </w:rPr>
      </w:pPr>
    </w:p>
    <w:p w14:paraId="0D5D384F" w14:textId="77777777" w:rsidR="001F531E" w:rsidRPr="001F531E" w:rsidRDefault="001F531E" w:rsidP="001F531E">
      <w:pPr>
        <w:pStyle w:val="HTMLPreformatted"/>
        <w:numPr>
          <w:ilvl w:val="0"/>
          <w:numId w:val="5"/>
        </w:numPr>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List&lt;Integer&gt; </w:t>
      </w:r>
      <w:r w:rsidRPr="001F531E">
        <w:rPr>
          <w:rFonts w:ascii="Sitka Subheading" w:hAnsi="Sitka Subheading"/>
          <w:b/>
          <w:bCs/>
          <w:color w:val="0070C0"/>
          <w:sz w:val="21"/>
          <w:szCs w:val="21"/>
        </w:rPr>
        <w:t>numbers</w:t>
      </w:r>
      <w:r w:rsidRPr="001F531E">
        <w:rPr>
          <w:rFonts w:ascii="Sitka Subheading" w:hAnsi="Sitka Subheading"/>
          <w:color w:val="0070C0"/>
          <w:sz w:val="21"/>
          <w:szCs w:val="21"/>
        </w:rPr>
        <w:t xml:space="preserve"> </w:t>
      </w:r>
      <w:r w:rsidRPr="001F531E">
        <w:rPr>
          <w:rFonts w:ascii="Sitka Subheading" w:hAnsi="Sitka Subheading"/>
          <w:color w:val="000000"/>
          <w:sz w:val="21"/>
          <w:szCs w:val="21"/>
        </w:rPr>
        <w:t>= Arrays.asList(1, 2, 3, 4, 5, 6, 7, 8, 9, 10, 11, 12, 14, 15);</w:t>
      </w:r>
    </w:p>
    <w:p w14:paraId="4C45EACB"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314D3B26"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List&lt;Integer&gt; unevenNumbers = </w:t>
      </w:r>
      <w:r w:rsidRPr="001F531E">
        <w:rPr>
          <w:rFonts w:ascii="Sitka Subheading" w:hAnsi="Sitka Subheading"/>
          <w:b/>
          <w:bCs/>
          <w:color w:val="0070C0"/>
          <w:sz w:val="21"/>
          <w:szCs w:val="21"/>
        </w:rPr>
        <w:t>numbers</w:t>
      </w:r>
      <w:r w:rsidRPr="001F531E">
        <w:rPr>
          <w:rFonts w:ascii="Sitka Subheading" w:hAnsi="Sitka Subheading"/>
          <w:color w:val="000000"/>
          <w:sz w:val="21"/>
          <w:szCs w:val="21"/>
        </w:rPr>
        <w:t>.stream()</w:t>
      </w:r>
    </w:p>
    <w:p w14:paraId="7AE2ECA1"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filter(number -&gt; number % 2 != 0)</w:t>
      </w:r>
    </w:p>
    <w:p w14:paraId="6E9CD5CB"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collect(Collectors.toList());</w:t>
      </w:r>
    </w:p>
    <w:p w14:paraId="11C2CFF3"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67F01A89" w14:textId="79B052D9"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ystem.out.println("Uneven Numbers: " + unevenNumbers);</w:t>
      </w:r>
    </w:p>
    <w:p w14:paraId="09BE1977" w14:textId="77777777" w:rsidR="001F531E" w:rsidRPr="001F531E" w:rsidRDefault="001F531E" w:rsidP="004D0D39">
      <w:pPr>
        <w:pStyle w:val="HTMLPreformatted"/>
        <w:shd w:val="clear" w:color="auto" w:fill="FFFFFF"/>
        <w:rPr>
          <w:rFonts w:ascii="Sitka Subheading" w:hAnsi="Sitka Subheading"/>
          <w:color w:val="000000"/>
          <w:sz w:val="21"/>
          <w:szCs w:val="21"/>
        </w:rPr>
      </w:pPr>
    </w:p>
    <w:p w14:paraId="08CF6FBB" w14:textId="77777777" w:rsidR="004D0D39" w:rsidRPr="001F531E" w:rsidRDefault="004D0D39" w:rsidP="004D0D39">
      <w:pPr>
        <w:pStyle w:val="HTMLPreformatted"/>
        <w:shd w:val="clear" w:color="auto" w:fill="FFFFFF"/>
        <w:rPr>
          <w:rFonts w:ascii="Sitka Subheading" w:hAnsi="Sitka Subheading"/>
          <w:color w:val="000000"/>
          <w:sz w:val="21"/>
          <w:szCs w:val="21"/>
        </w:rPr>
      </w:pPr>
    </w:p>
    <w:p w14:paraId="4974EB7C" w14:textId="721CBBF0" w:rsidR="001F531E" w:rsidRDefault="004D0D39" w:rsidP="004D0D39">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a)keep only the numbers which are multiple of  5 or  multiple of 2;</w:t>
      </w:r>
    </w:p>
    <w:p w14:paraId="1202951D" w14:textId="77777777" w:rsidR="001F531E" w:rsidRPr="001F531E" w:rsidRDefault="001F531E" w:rsidP="004D0D39">
      <w:pPr>
        <w:pStyle w:val="HTMLPreformatted"/>
        <w:shd w:val="clear" w:color="auto" w:fill="FFFFFF"/>
        <w:rPr>
          <w:rFonts w:ascii="Sitka Subheading" w:hAnsi="Sitka Subheading"/>
          <w:color w:val="000000"/>
          <w:sz w:val="21"/>
          <w:szCs w:val="21"/>
        </w:rPr>
      </w:pPr>
    </w:p>
    <w:p w14:paraId="19282AA9"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List&lt;Integer&gt; filteredNumbers = </w:t>
      </w:r>
      <w:r w:rsidRPr="001F531E">
        <w:rPr>
          <w:rFonts w:ascii="Sitka Subheading" w:hAnsi="Sitka Subheading"/>
          <w:b/>
          <w:bCs/>
          <w:color w:val="0070C0"/>
          <w:sz w:val="21"/>
          <w:szCs w:val="21"/>
        </w:rPr>
        <w:t>numbers</w:t>
      </w:r>
      <w:r w:rsidRPr="001F531E">
        <w:rPr>
          <w:rFonts w:ascii="Sitka Subheading" w:hAnsi="Sitka Subheading"/>
          <w:color w:val="000000"/>
          <w:sz w:val="21"/>
          <w:szCs w:val="21"/>
        </w:rPr>
        <w:t>.stream()</w:t>
      </w:r>
    </w:p>
    <w:p w14:paraId="34F94B32"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filter(number -&gt; number % 5 == 0 || number % 2 == 0)</w:t>
      </w:r>
    </w:p>
    <w:p w14:paraId="5AC680AC" w14:textId="677D1510" w:rsidR="001F531E" w:rsidRPr="001F531E" w:rsidRDefault="006247B3" w:rsidP="001F531E">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3520" behindDoc="0" locked="0" layoutInCell="1" allowOverlap="1" wp14:anchorId="449DF136" wp14:editId="73DB9453">
                <wp:simplePos x="0" y="0"/>
                <wp:positionH relativeFrom="column">
                  <wp:posOffset>5105550</wp:posOffset>
                </wp:positionH>
                <wp:positionV relativeFrom="paragraph">
                  <wp:posOffset>-4096195</wp:posOffset>
                </wp:positionV>
                <wp:extent cx="1739160" cy="8307720"/>
                <wp:effectExtent l="57150" t="76200" r="71120" b="93345"/>
                <wp:wrapNone/>
                <wp:docPr id="217497151" name="Ink 5"/>
                <wp:cNvGraphicFramePr/>
                <a:graphic xmlns:a="http://schemas.openxmlformats.org/drawingml/2006/main">
                  <a:graphicData uri="http://schemas.microsoft.com/office/word/2010/wordprocessingInk">
                    <w14:contentPart bwMode="auto" r:id="rId296">
                      <w14:nvContentPartPr>
                        <w14:cNvContentPartPr/>
                      </w14:nvContentPartPr>
                      <w14:xfrm>
                        <a:off x="0" y="0"/>
                        <a:ext cx="1739160" cy="8307720"/>
                      </w14:xfrm>
                    </w14:contentPart>
                  </a:graphicData>
                </a:graphic>
              </wp:anchor>
            </w:drawing>
          </mc:Choice>
          <mc:Fallback>
            <w:pict>
              <v:shape w14:anchorId="10805FB2" id="Ink 5" o:spid="_x0000_s1026" type="#_x0000_t75" style="position:absolute;margin-left:400.6pt;margin-top:-325.4pt;width:139.8pt;height:659.8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">
                <v:imagedata r:id="rId297" o:title=""/>
              </v:shape>
            </w:pict>
          </mc:Fallback>
        </mc:AlternateContent>
      </w:r>
      <w:r w:rsidR="001F531E" w:rsidRPr="001F531E">
        <w:rPr>
          <w:rFonts w:ascii="Sitka Subheading" w:hAnsi="Sitka Subheading"/>
          <w:color w:val="000000"/>
          <w:sz w:val="21"/>
          <w:szCs w:val="21"/>
        </w:rPr>
        <w:t xml:space="preserve">                .collect(Collectors.toList());</w:t>
      </w:r>
    </w:p>
    <w:p w14:paraId="0C433994"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65966529" w14:textId="0A04963F" w:rsidR="004D0D39"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ystem.out.println("Numbers multiple of 5 or 2: " + filteredNumbers);</w:t>
      </w:r>
    </w:p>
    <w:p w14:paraId="65547CA7" w14:textId="77777777" w:rsidR="001F531E" w:rsidRPr="001F531E" w:rsidRDefault="001F531E" w:rsidP="004D0D39">
      <w:pPr>
        <w:pStyle w:val="HTMLPreformatted"/>
        <w:shd w:val="clear" w:color="auto" w:fill="FFFFFF"/>
        <w:rPr>
          <w:rFonts w:ascii="Sitka Subheading" w:hAnsi="Sitka Subheading"/>
          <w:color w:val="000000"/>
          <w:sz w:val="21"/>
          <w:szCs w:val="21"/>
        </w:rPr>
      </w:pPr>
    </w:p>
    <w:p w14:paraId="0CE6C7AA" w14:textId="77777777" w:rsidR="001F531E" w:rsidRPr="001F531E" w:rsidRDefault="001F531E" w:rsidP="004D0D39">
      <w:pPr>
        <w:pStyle w:val="HTMLPreformatted"/>
        <w:shd w:val="clear" w:color="auto" w:fill="FFFFFF"/>
        <w:rPr>
          <w:rFonts w:ascii="Sitka Subheading" w:hAnsi="Sitka Subheading"/>
          <w:color w:val="000000" w:themeColor="text1"/>
          <w:sz w:val="21"/>
          <w:szCs w:val="21"/>
        </w:rPr>
      </w:pPr>
    </w:p>
    <w:p w14:paraId="29184A8A" w14:textId="252205A8" w:rsidR="001F531E" w:rsidRPr="001F531E" w:rsidRDefault="001F531E" w:rsidP="001F531E">
      <w:pPr>
        <w:pStyle w:val="HTMLPreformatted"/>
        <w:shd w:val="clear" w:color="auto" w:fill="FFFFFF"/>
        <w:ind w:left="284"/>
        <w:rPr>
          <w:rFonts w:ascii="Sitka Subheading" w:hAnsi="Sitka Subheading"/>
          <w:b/>
          <w:bCs/>
          <w:color w:val="000000" w:themeColor="text1"/>
          <w:sz w:val="21"/>
          <w:szCs w:val="21"/>
        </w:rPr>
      </w:pPr>
      <w:r w:rsidRPr="001F531E">
        <w:rPr>
          <w:rFonts w:ascii="Sitka Subheading" w:hAnsi="Sitka Subheading"/>
          <w:b/>
          <w:bCs/>
          <w:color w:val="000000" w:themeColor="text1"/>
          <w:sz w:val="21"/>
          <w:szCs w:val="21"/>
        </w:rPr>
        <w:t>a ‘’)  Sort ascending /  Sort descending</w:t>
      </w:r>
    </w:p>
    <w:p w14:paraId="1FF2CE20" w14:textId="23F04675" w:rsidR="001F531E" w:rsidRPr="001F531E" w:rsidRDefault="001F531E" w:rsidP="001F531E">
      <w:pPr>
        <w:pStyle w:val="HTMLPreformatted"/>
        <w:shd w:val="clear" w:color="auto" w:fill="FFFFFF"/>
        <w:ind w:left="284"/>
        <w:rPr>
          <w:rFonts w:ascii="Sitka Subheading" w:hAnsi="Sitka Subheading"/>
          <w:b/>
          <w:bCs/>
          <w:color w:val="000000" w:themeColor="text1"/>
          <w:sz w:val="21"/>
          <w:szCs w:val="21"/>
        </w:rPr>
      </w:pPr>
    </w:p>
    <w:p w14:paraId="0D1D6789" w14:textId="77777777" w:rsidR="001F531E" w:rsidRPr="001F531E" w:rsidRDefault="001F531E" w:rsidP="001F531E">
      <w:pPr>
        <w:pStyle w:val="HTMLPreformatted"/>
        <w:shd w:val="clear" w:color="auto" w:fill="FFFFFF"/>
        <w:ind w:left="284"/>
        <w:rPr>
          <w:rFonts w:ascii="Sitka Subheading" w:hAnsi="Sitka Subheading"/>
          <w:b/>
          <w:bCs/>
          <w:color w:val="000000" w:themeColor="text1"/>
          <w:sz w:val="21"/>
          <w:szCs w:val="21"/>
        </w:rPr>
      </w:pPr>
    </w:p>
    <w:p w14:paraId="4726F335"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r w:rsidRPr="001F531E">
        <w:rPr>
          <w:rFonts w:ascii="Sitka Subheading" w:hAnsi="Sitka Subheading"/>
          <w:color w:val="000000" w:themeColor="text1"/>
          <w:sz w:val="21"/>
          <w:szCs w:val="21"/>
        </w:rPr>
        <w:t>List&lt;Integer&gt; numbers = Arrays.asList(1, 2, 3, 4, 5, 6, 7, 8, 9, 10, 11, 12, 14, 15);</w:t>
      </w:r>
    </w:p>
    <w:p w14:paraId="3C4D2281"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p>
    <w:p w14:paraId="76317811"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r w:rsidRPr="001F531E">
        <w:rPr>
          <w:rFonts w:ascii="Sitka Subheading" w:hAnsi="Sitka Subheading"/>
          <w:color w:val="000000" w:themeColor="text1"/>
          <w:sz w:val="21"/>
          <w:szCs w:val="21"/>
        </w:rPr>
        <w:t xml:space="preserve">        List&lt;Integer&gt; sortedAscending = numbers.stream()</w:t>
      </w:r>
    </w:p>
    <w:p w14:paraId="15E1F27A" w14:textId="5E103648"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r w:rsidRPr="001F531E">
        <w:rPr>
          <w:rFonts w:ascii="Sitka Subheading" w:hAnsi="Sitka Subheading"/>
          <w:color w:val="000000" w:themeColor="text1"/>
          <w:sz w:val="21"/>
          <w:szCs w:val="21"/>
        </w:rPr>
        <w:t xml:space="preserve">                .sorted()  sau .sorted((num1, num2) -&gt; Integer.compare(num2, num1))</w:t>
      </w:r>
    </w:p>
    <w:p w14:paraId="181FFA1B"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r w:rsidRPr="001F531E">
        <w:rPr>
          <w:rFonts w:ascii="Sitka Subheading" w:hAnsi="Sitka Subheading"/>
          <w:color w:val="000000" w:themeColor="text1"/>
          <w:sz w:val="21"/>
          <w:szCs w:val="21"/>
        </w:rPr>
        <w:t xml:space="preserve">                .collect(Collectors.toList());</w:t>
      </w:r>
    </w:p>
    <w:p w14:paraId="1DCA91BC"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p>
    <w:p w14:paraId="3DF4BD1B" w14:textId="7F45AE69"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r w:rsidRPr="001F531E">
        <w:rPr>
          <w:rFonts w:ascii="Sitka Subheading" w:hAnsi="Sitka Subheading"/>
          <w:color w:val="000000" w:themeColor="text1"/>
          <w:sz w:val="21"/>
          <w:szCs w:val="21"/>
        </w:rPr>
        <w:t xml:space="preserve">        System.out.println("Sorted Ascending: " + sortedAscending);</w:t>
      </w:r>
    </w:p>
    <w:p w14:paraId="46914F2A"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p>
    <w:p w14:paraId="2C119EE9" w14:textId="77777777" w:rsidR="001F531E" w:rsidRPr="001F531E" w:rsidRDefault="001F531E" w:rsidP="001F531E">
      <w:pPr>
        <w:pStyle w:val="HTMLPreformatted"/>
        <w:shd w:val="clear" w:color="auto" w:fill="FFFFFF"/>
        <w:ind w:left="284"/>
        <w:rPr>
          <w:rFonts w:ascii="Sitka Subheading" w:hAnsi="Sitka Subheading"/>
          <w:color w:val="000000" w:themeColor="text1"/>
          <w:sz w:val="21"/>
          <w:szCs w:val="21"/>
        </w:rPr>
      </w:pPr>
    </w:p>
    <w:p w14:paraId="129DDC84" w14:textId="77777777" w:rsidR="001F531E" w:rsidRPr="001F531E" w:rsidRDefault="001F531E" w:rsidP="004D0D39">
      <w:pPr>
        <w:pStyle w:val="HTMLPreformatted"/>
        <w:shd w:val="clear" w:color="auto" w:fill="FFFFFF"/>
        <w:rPr>
          <w:rFonts w:ascii="Sitka Subheading" w:hAnsi="Sitka Subheading"/>
          <w:color w:val="000000" w:themeColor="text1"/>
          <w:sz w:val="21"/>
          <w:szCs w:val="21"/>
        </w:rPr>
      </w:pPr>
    </w:p>
    <w:p w14:paraId="55B3B461" w14:textId="1B9FEAD4" w:rsidR="004D0D39" w:rsidRPr="001F531E" w:rsidRDefault="004D0D39" w:rsidP="001F531E">
      <w:pPr>
        <w:pStyle w:val="HTMLPreformatted"/>
        <w:numPr>
          <w:ilvl w:val="0"/>
          <w:numId w:val="4"/>
        </w:numPr>
        <w:shd w:val="clear" w:color="auto" w:fill="FFFFFF"/>
        <w:rPr>
          <w:rFonts w:ascii="Sitka Subheading" w:hAnsi="Sitka Subheading"/>
          <w:color w:val="000000" w:themeColor="text1"/>
          <w:sz w:val="21"/>
          <w:szCs w:val="21"/>
        </w:rPr>
      </w:pPr>
      <w:r w:rsidRPr="001F531E">
        <w:rPr>
          <w:rFonts w:ascii="Sitka Subheading" w:hAnsi="Sitka Subheading"/>
          <w:color w:val="000000" w:themeColor="text1"/>
          <w:sz w:val="21"/>
          <w:szCs w:val="21"/>
        </w:rPr>
        <w:t>transform each remaining number into a string, that consists of a prefix "N", the number and the suffix "R"</w:t>
      </w:r>
    </w:p>
    <w:p w14:paraId="6A1BC8F3" w14:textId="77777777" w:rsidR="004D0D39" w:rsidRPr="001F531E" w:rsidRDefault="004D0D39" w:rsidP="004D0D39">
      <w:pPr>
        <w:pStyle w:val="HTMLPreformatted"/>
        <w:shd w:val="clear" w:color="auto" w:fill="FFFFFF"/>
        <w:rPr>
          <w:rFonts w:ascii="Sitka Subheading" w:hAnsi="Sitka Subheading"/>
          <w:color w:val="000000" w:themeColor="text1"/>
          <w:sz w:val="21"/>
          <w:szCs w:val="21"/>
        </w:rPr>
      </w:pPr>
    </w:p>
    <w:p w14:paraId="46F8F8B4" w14:textId="0772BE0C" w:rsidR="004D0D39" w:rsidRPr="001F531E" w:rsidRDefault="001F531E" w:rsidP="004D0D39">
      <w:pPr>
        <w:pStyle w:val="HTMLPreformatted"/>
        <w:shd w:val="clear" w:color="auto" w:fill="FFFFFF"/>
        <w:rPr>
          <w:rFonts w:ascii="Sitka Subheading" w:hAnsi="Sitka Subheading"/>
          <w:color w:val="000000" w:themeColor="text1"/>
          <w:sz w:val="21"/>
          <w:szCs w:val="21"/>
        </w:rPr>
      </w:pPr>
      <w:r>
        <w:rPr>
          <w:rFonts w:ascii="Sitka Subheading" w:hAnsi="Sitka Subheading"/>
          <w:color w:val="000000" w:themeColor="text1"/>
          <w:sz w:val="21"/>
          <w:szCs w:val="21"/>
        </w:rPr>
        <w:tab/>
      </w:r>
      <w:r w:rsidR="004D0D39" w:rsidRPr="001F531E">
        <w:rPr>
          <w:rFonts w:ascii="Sitka Subheading" w:hAnsi="Sitka Subheading"/>
          <w:color w:val="000000" w:themeColor="text1"/>
          <w:sz w:val="21"/>
          <w:szCs w:val="21"/>
        </w:rPr>
        <w:t xml:space="preserve">(eg. 5 is transformed into "N5R") </w:t>
      </w:r>
    </w:p>
    <w:p w14:paraId="507982C7" w14:textId="77777777" w:rsidR="001F531E" w:rsidRPr="001F531E" w:rsidRDefault="001F531E" w:rsidP="004D0D39">
      <w:pPr>
        <w:pStyle w:val="HTMLPreformatted"/>
        <w:shd w:val="clear" w:color="auto" w:fill="FFFFFF"/>
        <w:rPr>
          <w:rFonts w:ascii="Sitka Subheading" w:hAnsi="Sitka Subheading"/>
          <w:color w:val="000000" w:themeColor="text1"/>
          <w:sz w:val="21"/>
          <w:szCs w:val="21"/>
        </w:rPr>
      </w:pPr>
    </w:p>
    <w:p w14:paraId="5869F6D8" w14:textId="77777777" w:rsidR="004D0D39" w:rsidRPr="001F531E" w:rsidRDefault="004D0D39" w:rsidP="004D0D39">
      <w:pPr>
        <w:pStyle w:val="HTMLPreformatted"/>
        <w:shd w:val="clear" w:color="auto" w:fill="FFFFFF"/>
        <w:rPr>
          <w:rFonts w:ascii="Sitka Subheading" w:hAnsi="Sitka Subheading"/>
          <w:color w:val="000000" w:themeColor="text1"/>
          <w:sz w:val="21"/>
          <w:szCs w:val="21"/>
        </w:rPr>
      </w:pPr>
    </w:p>
    <w:p w14:paraId="742F940F" w14:textId="77777777" w:rsidR="004D0D39" w:rsidRPr="001F531E" w:rsidRDefault="004D0D39" w:rsidP="004D0D39">
      <w:pPr>
        <w:pStyle w:val="HTMLPreformatted"/>
        <w:shd w:val="clear" w:color="auto" w:fill="FFFFFF"/>
        <w:rPr>
          <w:rFonts w:ascii="Sitka Subheading" w:hAnsi="Sitka Subheading"/>
          <w:color w:val="000000" w:themeColor="text1"/>
          <w:sz w:val="21"/>
          <w:szCs w:val="21"/>
        </w:rPr>
      </w:pPr>
      <w:r w:rsidRPr="001F531E">
        <w:rPr>
          <w:rFonts w:ascii="Sitka Subheading" w:hAnsi="Sitka Subheading"/>
          <w:color w:val="000000" w:themeColor="text1"/>
          <w:sz w:val="21"/>
          <w:szCs w:val="21"/>
        </w:rPr>
        <w:t>c)concatenate all the strings</w:t>
      </w:r>
    </w:p>
    <w:p w14:paraId="604FEA40" w14:textId="77777777" w:rsidR="004D0D39" w:rsidRPr="001F531E" w:rsidRDefault="004D0D39" w:rsidP="004D0D39">
      <w:pPr>
        <w:pStyle w:val="HTMLPreformatted"/>
        <w:shd w:val="clear" w:color="auto" w:fill="FFFFFF"/>
        <w:rPr>
          <w:rFonts w:ascii="Sitka Subheading" w:hAnsi="Sitka Subheading"/>
          <w:color w:val="000000"/>
          <w:sz w:val="21"/>
          <w:szCs w:val="21"/>
        </w:rPr>
      </w:pPr>
    </w:p>
    <w:p w14:paraId="3F4ABA1E"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List&lt;Integer&gt; numbers = Arrays.asList(1, 2, 3, 4, 5, 6, 7, 8, 9, 10, 11, 12, 14, 15);</w:t>
      </w:r>
    </w:p>
    <w:p w14:paraId="30D2EA24"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266D275E"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 a) Keep only the numbers which are multiple of 5 or multiple of 2</w:t>
      </w:r>
    </w:p>
    <w:p w14:paraId="448C1525" w14:textId="65429358" w:rsidR="001F531E" w:rsidRPr="001F531E" w:rsidRDefault="006247B3" w:rsidP="001F531E">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w:lastRenderedPageBreak/>
        <mc:AlternateContent>
          <mc:Choice Requires="wpi">
            <w:drawing>
              <wp:anchor distT="0" distB="0" distL="114300" distR="114300" simplePos="0" relativeHeight="251880448" behindDoc="0" locked="0" layoutInCell="1" allowOverlap="1" wp14:anchorId="461B7AC6" wp14:editId="3AAA83CB">
                <wp:simplePos x="0" y="0"/>
                <wp:positionH relativeFrom="column">
                  <wp:posOffset>424710</wp:posOffset>
                </wp:positionH>
                <wp:positionV relativeFrom="paragraph">
                  <wp:posOffset>-287430</wp:posOffset>
                </wp:positionV>
                <wp:extent cx="4796280" cy="235800"/>
                <wp:effectExtent l="57150" t="76200" r="23495" b="88265"/>
                <wp:wrapNone/>
                <wp:docPr id="1593482385" name="Ink 2"/>
                <wp:cNvGraphicFramePr/>
                <a:graphic xmlns:a="http://schemas.openxmlformats.org/drawingml/2006/main">
                  <a:graphicData uri="http://schemas.microsoft.com/office/word/2010/wordprocessingInk">
                    <w14:contentPart bwMode="auto" r:id="rId298">
                      <w14:nvContentPartPr>
                        <w14:cNvContentPartPr/>
                      </w14:nvContentPartPr>
                      <w14:xfrm>
                        <a:off x="0" y="0"/>
                        <a:ext cx="4796280" cy="235800"/>
                      </w14:xfrm>
                    </w14:contentPart>
                  </a:graphicData>
                </a:graphic>
              </wp:anchor>
            </w:drawing>
          </mc:Choice>
          <mc:Fallback>
            <w:pict>
              <v:shape w14:anchorId="2056C5BD" id="Ink 2" o:spid="_x0000_s1026" type="#_x0000_t75" style="position:absolute;margin-left:32.05pt;margin-top:-25.45pt;width:380.45pt;height:24.2pt;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">
                <v:imagedata r:id="rId299" o:title=""/>
              </v:shape>
            </w:pict>
          </mc:Fallback>
        </mc:AlternateContent>
      </w:r>
      <w:r w:rsidR="001F531E" w:rsidRPr="001F531E">
        <w:rPr>
          <w:rFonts w:ascii="Sitka Subheading" w:hAnsi="Sitka Subheading"/>
          <w:color w:val="000000"/>
          <w:sz w:val="21"/>
          <w:szCs w:val="21"/>
        </w:rPr>
        <w:t xml:space="preserve">        List&lt;Integer&gt; filteredNumbers = numbers.stream()</w:t>
      </w:r>
    </w:p>
    <w:p w14:paraId="4D13F7AB"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filter(number -&gt; number % 5 == 0 || number % 2 == 0)</w:t>
      </w:r>
    </w:p>
    <w:p w14:paraId="1211430D"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collect(Collectors.toList());</w:t>
      </w:r>
    </w:p>
    <w:p w14:paraId="3B45FABA"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06B08379"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 b) Transform each remaining number into a string with prefix "N" and suffix "R"</w:t>
      </w:r>
    </w:p>
    <w:p w14:paraId="3CB05A87"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List&lt;String&gt; transformedStrings = filteredNumbers.stream()</w:t>
      </w:r>
    </w:p>
    <w:p w14:paraId="548DAEE7"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map(number -&gt; "N" + number + "R")</w:t>
      </w:r>
    </w:p>
    <w:p w14:paraId="5A7BC728"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collect(Collectors.toList());</w:t>
      </w:r>
    </w:p>
    <w:p w14:paraId="5994314E"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25346D22"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 c) Concatenate all the strings</w:t>
      </w:r>
    </w:p>
    <w:p w14:paraId="674B6520"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tring concatenatedString = transformedStrings.stream()</w:t>
      </w:r>
    </w:p>
    <w:p w14:paraId="52736A2B"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collect(Collectors.joining());</w:t>
      </w:r>
    </w:p>
    <w:p w14:paraId="30BCE2E4" w14:textId="77777777" w:rsidR="001F531E" w:rsidRPr="001F531E" w:rsidRDefault="001F531E" w:rsidP="001F531E">
      <w:pPr>
        <w:pStyle w:val="HTMLPreformatted"/>
        <w:shd w:val="clear" w:color="auto" w:fill="FFFFFF"/>
        <w:rPr>
          <w:rFonts w:ascii="Sitka Subheading" w:hAnsi="Sitka Subheading"/>
          <w:color w:val="000000"/>
          <w:sz w:val="21"/>
          <w:szCs w:val="21"/>
        </w:rPr>
      </w:pPr>
    </w:p>
    <w:p w14:paraId="5959148D"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 Print the results</w:t>
      </w:r>
    </w:p>
    <w:p w14:paraId="49764940"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ystem.out.println("a) Filtered Numbers: " + filteredNumbers);</w:t>
      </w:r>
    </w:p>
    <w:p w14:paraId="59E508E5"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ystem.out.println("b) Transformed Strings: " + transformedStrings);</w:t>
      </w:r>
    </w:p>
    <w:p w14:paraId="42932191" w14:textId="77777777" w:rsidR="001F531E"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System.out.println("c) Concatenated String: " + concatenatedString);</w:t>
      </w:r>
    </w:p>
    <w:p w14:paraId="74DA7B2E" w14:textId="217B927E" w:rsidR="004D0D39" w:rsidRPr="001F531E" w:rsidRDefault="001F531E" w:rsidP="001F531E">
      <w:pPr>
        <w:pStyle w:val="HTMLPreformatted"/>
        <w:shd w:val="clear" w:color="auto" w:fill="FFFFFF"/>
        <w:rPr>
          <w:rFonts w:ascii="Sitka Subheading" w:hAnsi="Sitka Subheading"/>
          <w:color w:val="000000"/>
          <w:sz w:val="21"/>
          <w:szCs w:val="21"/>
        </w:rPr>
      </w:pPr>
      <w:r w:rsidRPr="001F531E">
        <w:rPr>
          <w:rFonts w:ascii="Sitka Subheading" w:hAnsi="Sitka Subheading"/>
          <w:color w:val="000000"/>
          <w:sz w:val="21"/>
          <w:szCs w:val="21"/>
        </w:rPr>
        <w:t xml:space="preserve">    }</w:t>
      </w:r>
    </w:p>
    <w:p w14:paraId="7CB47D0F" w14:textId="77777777" w:rsidR="004D0D39" w:rsidRPr="001F531E" w:rsidRDefault="004D0D39" w:rsidP="004D0D39">
      <w:pPr>
        <w:pStyle w:val="HTMLPreformatted"/>
        <w:shd w:val="clear" w:color="auto" w:fill="FFFFFF"/>
        <w:rPr>
          <w:rFonts w:ascii="Sitka Subheading" w:hAnsi="Sitka Subheading"/>
          <w:color w:val="000000"/>
          <w:sz w:val="21"/>
          <w:szCs w:val="21"/>
        </w:rPr>
      </w:pPr>
    </w:p>
    <w:p w14:paraId="332E9146" w14:textId="56DD1BE9" w:rsidR="004D0D39" w:rsidRPr="001F531E" w:rsidRDefault="001F531E" w:rsidP="004D0D39">
      <w:pPr>
        <w:pStyle w:val="HTMLPreformatted"/>
        <w:shd w:val="clear" w:color="auto" w:fill="FFFFFF"/>
        <w:rPr>
          <w:rFonts w:ascii="Sitka Subheading" w:hAnsi="Sitka Subheading"/>
          <w:color w:val="000000"/>
          <w:sz w:val="21"/>
          <w:szCs w:val="21"/>
        </w:rPr>
      </w:pPr>
      <w:r>
        <w:rPr>
          <w:rFonts w:ascii="Sitka Subheading" w:hAnsi="Sitka Subheading"/>
          <w:color w:val="000000"/>
          <w:sz w:val="21"/>
          <w:szCs w:val="21"/>
        </w:rPr>
        <w:t>--------------------</w:t>
      </w:r>
    </w:p>
    <w:p w14:paraId="1C8808C4" w14:textId="2B3DF7E9" w:rsidR="004D0D39" w:rsidRDefault="00065856" w:rsidP="004D0D39">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4544" behindDoc="0" locked="0" layoutInCell="1" allowOverlap="1" wp14:anchorId="035C6D0E" wp14:editId="0514522A">
                <wp:simplePos x="0" y="0"/>
                <wp:positionH relativeFrom="column">
                  <wp:posOffset>4068960</wp:posOffset>
                </wp:positionH>
                <wp:positionV relativeFrom="paragraph">
                  <wp:posOffset>-2973665</wp:posOffset>
                </wp:positionV>
                <wp:extent cx="2463480" cy="8481600"/>
                <wp:effectExtent l="57150" t="57150" r="70485" b="110490"/>
                <wp:wrapNone/>
                <wp:docPr id="1499783062" name="Ink 6"/>
                <wp:cNvGraphicFramePr/>
                <a:graphic xmlns:a="http://schemas.openxmlformats.org/drawingml/2006/main">
                  <a:graphicData uri="http://schemas.microsoft.com/office/word/2010/wordprocessingInk">
                    <w14:contentPart bwMode="auto" r:id="rId300">
                      <w14:nvContentPartPr>
                        <w14:cNvContentPartPr/>
                      </w14:nvContentPartPr>
                      <w14:xfrm>
                        <a:off x="0" y="0"/>
                        <a:ext cx="2463480" cy="8481600"/>
                      </w14:xfrm>
                    </w14:contentPart>
                  </a:graphicData>
                </a:graphic>
              </wp:anchor>
            </w:drawing>
          </mc:Choice>
          <mc:Fallback>
            <w:pict>
              <v:shape w14:anchorId="3D254257" id="Ink 6" o:spid="_x0000_s1026" type="#_x0000_t75" style="position:absolute;margin-left:319pt;margin-top:-236.95pt;width:196.8pt;height:673.55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">
                <v:imagedata r:id="rId301" o:title=""/>
              </v:shape>
            </w:pict>
          </mc:Fallback>
        </mc:AlternateContent>
      </w:r>
      <w:r w:rsidR="00781DB4" w:rsidRPr="00781DB4">
        <w:rPr>
          <w:rFonts w:ascii="Sitka Subheading" w:hAnsi="Sitka Subheading"/>
          <w:noProof/>
          <w:color w:val="000000"/>
          <w:sz w:val="21"/>
          <w:szCs w:val="21"/>
        </w:rPr>
        <w:drawing>
          <wp:inline distT="0" distB="0" distL="0" distR="0" wp14:anchorId="75F30B77" wp14:editId="63E3D5E5">
            <wp:extent cx="4038600" cy="1620191"/>
            <wp:effectExtent l="0" t="0" r="0" b="0"/>
            <wp:docPr id="1152395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95467" name=""/>
                    <pic:cNvPicPr/>
                  </pic:nvPicPr>
                  <pic:blipFill>
                    <a:blip r:embed="rId302"/>
                    <a:stretch>
                      <a:fillRect/>
                    </a:stretch>
                  </pic:blipFill>
                  <pic:spPr>
                    <a:xfrm>
                      <a:off x="0" y="0"/>
                      <a:ext cx="4047969" cy="1623950"/>
                    </a:xfrm>
                    <a:prstGeom prst="rect">
                      <a:avLst/>
                    </a:prstGeom>
                  </pic:spPr>
                </pic:pic>
              </a:graphicData>
            </a:graphic>
          </wp:inline>
        </w:drawing>
      </w:r>
    </w:p>
    <w:p w14:paraId="2EE19060" w14:textId="426B7262"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noProof/>
          <w:color w:val="000000"/>
          <w:sz w:val="21"/>
          <w:szCs w:val="21"/>
        </w:rPr>
        <w:drawing>
          <wp:inline distT="0" distB="0" distL="0" distR="0" wp14:anchorId="67671CCA" wp14:editId="6DD4AC53">
            <wp:extent cx="3867150" cy="1482408"/>
            <wp:effectExtent l="0" t="0" r="0" b="3810"/>
            <wp:docPr id="1287309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09297" name=""/>
                    <pic:cNvPicPr/>
                  </pic:nvPicPr>
                  <pic:blipFill>
                    <a:blip r:embed="rId303"/>
                    <a:stretch>
                      <a:fillRect/>
                    </a:stretch>
                  </pic:blipFill>
                  <pic:spPr>
                    <a:xfrm>
                      <a:off x="0" y="0"/>
                      <a:ext cx="3875314" cy="1485538"/>
                    </a:xfrm>
                    <a:prstGeom prst="rect">
                      <a:avLst/>
                    </a:prstGeom>
                  </pic:spPr>
                </pic:pic>
              </a:graphicData>
            </a:graphic>
          </wp:inline>
        </w:drawing>
      </w:r>
      <w:r w:rsidRPr="00781DB4">
        <w:t xml:space="preserve"> </w:t>
      </w:r>
      <w:r w:rsidRPr="00781DB4">
        <w:rPr>
          <w:rFonts w:ascii="Sitka Subheading" w:hAnsi="Sitka Subheading"/>
          <w:color w:val="000000"/>
          <w:sz w:val="21"/>
          <w:szCs w:val="21"/>
        </w:rPr>
        <w:t>List&lt;String&gt; strings = Arrays.asList("Java", "Stream", "API", "Map");</w:t>
      </w:r>
    </w:p>
    <w:p w14:paraId="1E6C9256"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List&lt;Character&gt; characters = strings.stream()</w:t>
      </w:r>
    </w:p>
    <w:p w14:paraId="4636B074"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flatMap(str -&gt; str.chars().mapToObj(c -&gt; (char) c))</w:t>
      </w:r>
    </w:p>
    <w:p w14:paraId="0AF1E6D9" w14:textId="3B1C295C" w:rsid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collect(Collectors.toList());</w:t>
      </w:r>
    </w:p>
    <w:p w14:paraId="7755901B" w14:textId="581C143D" w:rsidR="00781DB4" w:rsidRDefault="00781DB4" w:rsidP="004D0D39">
      <w:pPr>
        <w:pStyle w:val="HTMLPreformatted"/>
        <w:shd w:val="clear" w:color="auto" w:fill="FFFFFF"/>
        <w:rPr>
          <w:rFonts w:ascii="Sitka Subheading" w:hAnsi="Sitka Subheading"/>
          <w:color w:val="000000"/>
          <w:sz w:val="21"/>
          <w:szCs w:val="21"/>
        </w:rPr>
      </w:pPr>
      <w:r w:rsidRPr="00781DB4">
        <w:rPr>
          <w:rFonts w:ascii="Sitka Subheading" w:hAnsi="Sitka Subheading"/>
          <w:noProof/>
          <w:color w:val="000000"/>
          <w:sz w:val="21"/>
          <w:szCs w:val="21"/>
        </w:rPr>
        <w:drawing>
          <wp:inline distT="0" distB="0" distL="0" distR="0" wp14:anchorId="484149CB" wp14:editId="380218B5">
            <wp:extent cx="3746500" cy="1306919"/>
            <wp:effectExtent l="0" t="0" r="6350" b="7620"/>
            <wp:docPr id="461051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051810" name=""/>
                    <pic:cNvPicPr/>
                  </pic:nvPicPr>
                  <pic:blipFill>
                    <a:blip r:embed="rId304"/>
                    <a:stretch>
                      <a:fillRect/>
                    </a:stretch>
                  </pic:blipFill>
                  <pic:spPr>
                    <a:xfrm>
                      <a:off x="0" y="0"/>
                      <a:ext cx="3755293" cy="1309986"/>
                    </a:xfrm>
                    <a:prstGeom prst="rect">
                      <a:avLst/>
                    </a:prstGeom>
                  </pic:spPr>
                </pic:pic>
              </a:graphicData>
            </a:graphic>
          </wp:inline>
        </w:drawing>
      </w:r>
    </w:p>
    <w:p w14:paraId="41E15ABD" w14:textId="77777777" w:rsidR="00781DB4" w:rsidRDefault="00781DB4" w:rsidP="004D0D39">
      <w:pPr>
        <w:pStyle w:val="HTMLPreformatted"/>
        <w:shd w:val="clear" w:color="auto" w:fill="FFFFFF"/>
        <w:rPr>
          <w:rFonts w:ascii="Sitka Subheading" w:hAnsi="Sitka Subheading"/>
          <w:color w:val="000000"/>
          <w:sz w:val="21"/>
          <w:szCs w:val="21"/>
        </w:rPr>
      </w:pPr>
    </w:p>
    <w:p w14:paraId="54D947DA" w14:textId="77777777" w:rsidR="00781DB4" w:rsidRPr="001F531E" w:rsidRDefault="00781DB4" w:rsidP="004D0D39">
      <w:pPr>
        <w:pStyle w:val="HTMLPreformatted"/>
        <w:shd w:val="clear" w:color="auto" w:fill="FFFFFF"/>
        <w:rPr>
          <w:rFonts w:ascii="Sitka Subheading" w:hAnsi="Sitka Subheading"/>
          <w:color w:val="000000"/>
          <w:sz w:val="21"/>
          <w:szCs w:val="21"/>
        </w:rPr>
      </w:pPr>
    </w:p>
    <w:p w14:paraId="678EA1CD" w14:textId="208C7B3D" w:rsidR="001F531E" w:rsidRDefault="001F531E" w:rsidP="001F531E">
      <w:pPr>
        <w:pStyle w:val="HTMLPreformatted"/>
        <w:numPr>
          <w:ilvl w:val="0"/>
          <w:numId w:val="7"/>
        </w:numPr>
        <w:shd w:val="clear" w:color="auto" w:fill="FFFFFF"/>
        <w:rPr>
          <w:rFonts w:ascii="Sitka Subheading" w:hAnsi="Sitka Subheading"/>
          <w:color w:val="000000"/>
          <w:sz w:val="21"/>
          <w:szCs w:val="21"/>
        </w:rPr>
      </w:pPr>
      <w:r w:rsidRPr="001F531E">
        <w:rPr>
          <w:rFonts w:ascii="Sitka Subheading" w:hAnsi="Sitka Subheading"/>
          <w:color w:val="000000"/>
          <w:sz w:val="21"/>
          <w:szCs w:val="21"/>
        </w:rPr>
        <w:t>presusup</w:t>
      </w:r>
      <w:r>
        <w:rPr>
          <w:rFonts w:ascii="Sitka Subheading" w:hAnsi="Sitka Subheading"/>
          <w:color w:val="000000"/>
          <w:sz w:val="21"/>
          <w:szCs w:val="21"/>
        </w:rPr>
        <w:t>unem ca avem Lista de stringuri de la inceput</w:t>
      </w:r>
    </w:p>
    <w:p w14:paraId="3F5F7A5C" w14:textId="099E9D17" w:rsidR="001F531E" w:rsidRDefault="001F531E" w:rsidP="001F531E">
      <w:pPr>
        <w:pStyle w:val="HTMLPreformatted"/>
        <w:numPr>
          <w:ilvl w:val="0"/>
          <w:numId w:val="6"/>
        </w:numPr>
        <w:shd w:val="clear" w:color="auto" w:fill="FFFFFF"/>
        <w:rPr>
          <w:rFonts w:ascii="Sitka Subheading" w:hAnsi="Sitka Subheading"/>
          <w:color w:val="000000"/>
          <w:sz w:val="21"/>
          <w:szCs w:val="21"/>
        </w:rPr>
      </w:pPr>
      <w:r>
        <w:rPr>
          <w:rFonts w:ascii="Sitka Subheading" w:hAnsi="Sitka Subheading"/>
          <w:color w:val="000000"/>
          <w:sz w:val="21"/>
          <w:szCs w:val="21"/>
        </w:rPr>
        <w:t>sortam stringurile alphabetic crescator/descrecator</w:t>
      </w:r>
    </w:p>
    <w:p w14:paraId="20C0CA21" w14:textId="657C6446" w:rsidR="001F531E" w:rsidRPr="001F531E" w:rsidRDefault="006247B3" w:rsidP="001F531E">
      <w:pPr>
        <w:pStyle w:val="HTMLPreformatted"/>
        <w:numPr>
          <w:ilvl w:val="0"/>
          <w:numId w:val="6"/>
        </w:numPr>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w:lastRenderedPageBreak/>
        <mc:AlternateContent>
          <mc:Choice Requires="wpi">
            <w:drawing>
              <wp:anchor distT="0" distB="0" distL="114300" distR="114300" simplePos="0" relativeHeight="251882496" behindDoc="0" locked="0" layoutInCell="1" allowOverlap="1" wp14:anchorId="701FC079" wp14:editId="2D4C6459">
                <wp:simplePos x="0" y="0"/>
                <wp:positionH relativeFrom="column">
                  <wp:posOffset>6740790</wp:posOffset>
                </wp:positionH>
                <wp:positionV relativeFrom="paragraph">
                  <wp:posOffset>-344310</wp:posOffset>
                </wp:positionV>
                <wp:extent cx="6145560" cy="345960"/>
                <wp:effectExtent l="57150" t="76200" r="7620" b="92710"/>
                <wp:wrapNone/>
                <wp:docPr id="1577165167" name="Ink 4"/>
                <wp:cNvGraphicFramePr/>
                <a:graphic xmlns:a="http://schemas.openxmlformats.org/drawingml/2006/main">
                  <a:graphicData uri="http://schemas.microsoft.com/office/word/2010/wordprocessingInk">
                    <w14:contentPart bwMode="auto" r:id="rId305">
                      <w14:nvContentPartPr>
                        <w14:cNvContentPartPr/>
                      </w14:nvContentPartPr>
                      <w14:xfrm>
                        <a:off x="0" y="0"/>
                        <a:ext cx="6145560" cy="345960"/>
                      </w14:xfrm>
                    </w14:contentPart>
                  </a:graphicData>
                </a:graphic>
              </wp:anchor>
            </w:drawing>
          </mc:Choice>
          <mc:Fallback>
            <w:pict>
              <v:shape w14:anchorId="767299CE" id="Ink 4" o:spid="_x0000_s1026" type="#_x0000_t75" style="position:absolute;margin-left:529.35pt;margin-top:-29.9pt;width:486.7pt;height:32.95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">
                <v:imagedata r:id="rId306" o:title=""/>
              </v:shape>
            </w:pict>
          </mc:Fallback>
        </mc:AlternateContent>
      </w: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1472" behindDoc="0" locked="0" layoutInCell="1" allowOverlap="1" wp14:anchorId="1D5267AF" wp14:editId="0596DF82">
                <wp:simplePos x="0" y="0"/>
                <wp:positionH relativeFrom="column">
                  <wp:posOffset>-438330</wp:posOffset>
                </wp:positionH>
                <wp:positionV relativeFrom="paragraph">
                  <wp:posOffset>-267990</wp:posOffset>
                </wp:positionV>
                <wp:extent cx="5482080" cy="269280"/>
                <wp:effectExtent l="57150" t="76200" r="61595" b="92710"/>
                <wp:wrapNone/>
                <wp:docPr id="110661274" name="Ink 3"/>
                <wp:cNvGraphicFramePr/>
                <a:graphic xmlns:a="http://schemas.openxmlformats.org/drawingml/2006/main">
                  <a:graphicData uri="http://schemas.microsoft.com/office/word/2010/wordprocessingInk">
                    <w14:contentPart bwMode="auto" r:id="rId307">
                      <w14:nvContentPartPr>
                        <w14:cNvContentPartPr/>
                      </w14:nvContentPartPr>
                      <w14:xfrm>
                        <a:off x="0" y="0"/>
                        <a:ext cx="5482080" cy="269280"/>
                      </w14:xfrm>
                    </w14:contentPart>
                  </a:graphicData>
                </a:graphic>
              </wp:anchor>
            </w:drawing>
          </mc:Choice>
          <mc:Fallback>
            <w:pict>
              <v:shape w14:anchorId="77FD4200" id="Ink 3" o:spid="_x0000_s1026" type="#_x0000_t75" style="position:absolute;margin-left:-35.9pt;margin-top:-23.95pt;width:434.45pt;height:26.85pt;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">
                <v:imagedata r:id="rId308" o:title=""/>
              </v:shape>
            </w:pict>
          </mc:Fallback>
        </mc:AlternateContent>
      </w:r>
    </w:p>
    <w:p w14:paraId="2E8340F1" w14:textId="77777777" w:rsidR="001F531E" w:rsidRPr="001F531E" w:rsidRDefault="001F531E" w:rsidP="004D0D39">
      <w:pPr>
        <w:pStyle w:val="HTMLPreformatted"/>
        <w:shd w:val="clear" w:color="auto" w:fill="FFFFFF"/>
        <w:rPr>
          <w:rFonts w:ascii="Sitka Subheading" w:hAnsi="Sitka Subheading"/>
          <w:color w:val="000000"/>
          <w:sz w:val="21"/>
          <w:szCs w:val="21"/>
        </w:rPr>
      </w:pPr>
    </w:p>
    <w:p w14:paraId="6BC8A9E7" w14:textId="77777777" w:rsidR="001F531E" w:rsidRDefault="001F531E" w:rsidP="004D0D39">
      <w:pPr>
        <w:pStyle w:val="HTMLPreformatted"/>
        <w:shd w:val="clear" w:color="auto" w:fill="FFFFFF"/>
        <w:rPr>
          <w:color w:val="000000"/>
          <w:sz w:val="21"/>
          <w:szCs w:val="21"/>
        </w:rPr>
      </w:pPr>
    </w:p>
    <w:p w14:paraId="461F71FC" w14:textId="77777777" w:rsidR="001F531E" w:rsidRDefault="001F531E" w:rsidP="004D0D39">
      <w:pPr>
        <w:pStyle w:val="HTMLPreformatted"/>
        <w:shd w:val="clear" w:color="auto" w:fill="FFFFFF"/>
        <w:rPr>
          <w:color w:val="000000"/>
          <w:sz w:val="21"/>
          <w:szCs w:val="21"/>
        </w:rPr>
      </w:pPr>
    </w:p>
    <w:p w14:paraId="1564D892" w14:textId="77777777" w:rsidR="001F531E" w:rsidRDefault="001F531E" w:rsidP="004D0D39">
      <w:pPr>
        <w:pStyle w:val="HTMLPreformatted"/>
        <w:shd w:val="clear" w:color="auto" w:fill="FFFFFF"/>
        <w:rPr>
          <w:color w:val="000000"/>
          <w:sz w:val="21"/>
          <w:szCs w:val="21"/>
        </w:rPr>
      </w:pPr>
    </w:p>
    <w:p w14:paraId="67A81F14" w14:textId="77777777" w:rsidR="001F531E" w:rsidRDefault="001F531E" w:rsidP="004D0D39">
      <w:pPr>
        <w:pStyle w:val="HTMLPreformatted"/>
        <w:shd w:val="clear" w:color="auto" w:fill="FFFFFF"/>
        <w:rPr>
          <w:color w:val="000000"/>
          <w:sz w:val="21"/>
          <w:szCs w:val="21"/>
        </w:rPr>
      </w:pPr>
    </w:p>
    <w:p w14:paraId="6EEE9254" w14:textId="77777777" w:rsidR="001F531E" w:rsidRDefault="001F531E" w:rsidP="004D0D39">
      <w:pPr>
        <w:pStyle w:val="HTMLPreformatted"/>
        <w:shd w:val="clear" w:color="auto" w:fill="FFFFFF"/>
        <w:rPr>
          <w:color w:val="000000"/>
          <w:sz w:val="21"/>
          <w:szCs w:val="21"/>
        </w:rPr>
      </w:pPr>
    </w:p>
    <w:p w14:paraId="6770F46C" w14:textId="77777777" w:rsidR="001F531E" w:rsidRDefault="001F531E" w:rsidP="004D0D39">
      <w:pPr>
        <w:pStyle w:val="HTMLPreformatted"/>
        <w:shd w:val="clear" w:color="auto" w:fill="FFFFFF"/>
        <w:rPr>
          <w:color w:val="000000"/>
          <w:sz w:val="21"/>
          <w:szCs w:val="21"/>
        </w:rPr>
      </w:pPr>
    </w:p>
    <w:p w14:paraId="51612F67" w14:textId="77777777" w:rsidR="00781DB4" w:rsidRDefault="00781DB4" w:rsidP="004D0D39">
      <w:pPr>
        <w:pStyle w:val="HTMLPreformatted"/>
        <w:shd w:val="clear" w:color="auto" w:fill="FFFFFF"/>
        <w:rPr>
          <w:color w:val="000000"/>
          <w:sz w:val="21"/>
          <w:szCs w:val="21"/>
        </w:rPr>
      </w:pPr>
    </w:p>
    <w:p w14:paraId="5FE8E27B" w14:textId="77777777" w:rsidR="00781DB4" w:rsidRDefault="00781DB4" w:rsidP="004D0D39">
      <w:pPr>
        <w:pStyle w:val="HTMLPreformatted"/>
        <w:shd w:val="clear" w:color="auto" w:fill="FFFFFF"/>
        <w:rPr>
          <w:color w:val="000000"/>
          <w:sz w:val="21"/>
          <w:szCs w:val="21"/>
        </w:rPr>
      </w:pPr>
    </w:p>
    <w:p w14:paraId="6CED9640" w14:textId="77777777" w:rsidR="001F531E" w:rsidRDefault="001F531E" w:rsidP="004D0D39">
      <w:pPr>
        <w:pStyle w:val="HTMLPreformatted"/>
        <w:shd w:val="clear" w:color="auto" w:fill="FFFFFF"/>
        <w:rPr>
          <w:color w:val="000000"/>
          <w:sz w:val="21"/>
          <w:szCs w:val="21"/>
        </w:rPr>
      </w:pPr>
    </w:p>
    <w:p w14:paraId="32F46DAB" w14:textId="24F79DF3" w:rsidR="00781DB4" w:rsidRPr="00781DB4" w:rsidRDefault="001F531E" w:rsidP="00781DB4">
      <w:pPr>
        <w:pStyle w:val="HTMLPreformatted"/>
        <w:numPr>
          <w:ilvl w:val="0"/>
          <w:numId w:val="7"/>
        </w:numPr>
        <w:shd w:val="clear" w:color="auto" w:fill="FFFFFF"/>
        <w:rPr>
          <w:rFonts w:ascii="Sitka Subheading" w:hAnsi="Sitka Subheading"/>
          <w:color w:val="000000"/>
          <w:sz w:val="21"/>
          <w:szCs w:val="21"/>
        </w:rPr>
      </w:pPr>
      <w:r w:rsidRPr="001F531E">
        <w:rPr>
          <w:rFonts w:ascii="Sitka Subheading" w:hAnsi="Sitka Subheading"/>
          <w:color w:val="000000"/>
          <w:sz w:val="21"/>
          <w:szCs w:val="21"/>
        </w:rPr>
        <w:t>presusup</w:t>
      </w:r>
      <w:r>
        <w:rPr>
          <w:rFonts w:ascii="Sitka Subheading" w:hAnsi="Sitka Subheading"/>
          <w:color w:val="000000"/>
          <w:sz w:val="21"/>
          <w:szCs w:val="21"/>
        </w:rPr>
        <w:t>unem ca avem Lista de persoane de la inceput</w:t>
      </w:r>
      <w:r w:rsidR="00781DB4">
        <w:rPr>
          <w:rFonts w:ascii="Sitka Subheading" w:hAnsi="Sitka Subheading"/>
          <w:color w:val="000000"/>
          <w:sz w:val="21"/>
          <w:szCs w:val="21"/>
        </w:rPr>
        <w:t xml:space="preserve"> </w:t>
      </w:r>
      <w:r w:rsidR="00781DB4" w:rsidRPr="00781DB4">
        <w:rPr>
          <w:rFonts w:ascii="Sitka Subheading" w:hAnsi="Sitka Subheading"/>
          <w:color w:val="000000"/>
          <w:sz w:val="21"/>
          <w:szCs w:val="21"/>
        </w:rPr>
        <w:t>List&lt;Persoana&gt; perso</w:t>
      </w:r>
      <w:r w:rsidR="00781DB4">
        <w:rPr>
          <w:rFonts w:ascii="Sitka Subheading" w:hAnsi="Sitka Subheading"/>
          <w:color w:val="000000"/>
          <w:sz w:val="21"/>
          <w:szCs w:val="21"/>
        </w:rPr>
        <w:t>an</w:t>
      </w:r>
      <w:r w:rsidR="00781DB4" w:rsidRPr="00781DB4">
        <w:rPr>
          <w:rFonts w:ascii="Sitka Subheading" w:hAnsi="Sitka Subheading"/>
          <w:color w:val="000000"/>
          <w:sz w:val="21"/>
          <w:szCs w:val="21"/>
        </w:rPr>
        <w:t>e</w:t>
      </w:r>
    </w:p>
    <w:p w14:paraId="6DB3C1AE" w14:textId="77777777" w:rsidR="00781DB4" w:rsidRDefault="00781DB4" w:rsidP="00781DB4">
      <w:pPr>
        <w:pStyle w:val="HTMLPreformatted"/>
        <w:shd w:val="clear" w:color="auto" w:fill="FFFFFF"/>
        <w:ind w:left="644"/>
        <w:rPr>
          <w:rFonts w:ascii="Sitka Subheading" w:hAnsi="Sitka Subheading"/>
          <w:color w:val="000000"/>
          <w:sz w:val="21"/>
          <w:szCs w:val="21"/>
        </w:rPr>
      </w:pPr>
    </w:p>
    <w:p w14:paraId="53B7B4A1" w14:textId="241A319D" w:rsidR="00C11191" w:rsidRPr="00C11191" w:rsidRDefault="001F531E" w:rsidP="00C11191">
      <w:pPr>
        <w:pStyle w:val="HTMLPreformatted"/>
        <w:shd w:val="clear" w:color="auto" w:fill="FFFFFF"/>
        <w:ind w:left="644"/>
        <w:rPr>
          <w:rFonts w:ascii="Sitka Subheading" w:hAnsi="Sitka Subheading"/>
          <w:color w:val="000000"/>
          <w:sz w:val="21"/>
          <w:szCs w:val="21"/>
        </w:rPr>
      </w:pPr>
      <w:r>
        <w:rPr>
          <w:rFonts w:ascii="Sitka Subheading" w:hAnsi="Sitka Subheading"/>
          <w:color w:val="000000"/>
          <w:sz w:val="21"/>
          <w:szCs w:val="21"/>
        </w:rPr>
        <w:br/>
      </w:r>
      <w:r w:rsidR="00C11191" w:rsidRPr="00C11191">
        <w:rPr>
          <w:rFonts w:ascii="Sitka Subheading" w:hAnsi="Sitka Subheading"/>
          <w:color w:val="000000"/>
          <w:sz w:val="21"/>
          <w:szCs w:val="21"/>
        </w:rPr>
        <w:t>class Persoana {</w:t>
      </w:r>
    </w:p>
    <w:p w14:paraId="49996898"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rivate int age;</w:t>
      </w:r>
    </w:p>
    <w:p w14:paraId="1D4E5C79"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rivate String nume;</w:t>
      </w:r>
    </w:p>
    <w:p w14:paraId="623E4BD9"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rivate String prenume;</w:t>
      </w:r>
    </w:p>
    <w:p w14:paraId="0AF09F06"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rivate double inaltime;</w:t>
      </w:r>
    </w:p>
    <w:p w14:paraId="4C115ED4"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rivate List&lt;String&gt; culoriPreferate;</w:t>
      </w:r>
    </w:p>
    <w:p w14:paraId="516FC6F4"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p>
    <w:p w14:paraId="4830539C"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ublic Persoana(int age, String nume, String prenume, double inaltime, List&lt;String&gt; culoriPreferate) {</w:t>
      </w:r>
    </w:p>
    <w:p w14:paraId="010460C4"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this.age = age;</w:t>
      </w:r>
    </w:p>
    <w:p w14:paraId="2000F18F"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this.nume = nume;</w:t>
      </w:r>
    </w:p>
    <w:p w14:paraId="5F3FB0D2"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this.prenume = prenume;</w:t>
      </w:r>
    </w:p>
    <w:p w14:paraId="296F64A2"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this.inaltime = inaltime;</w:t>
      </w:r>
    </w:p>
    <w:p w14:paraId="31747212" w14:textId="6CEB955B" w:rsidR="00C11191" w:rsidRPr="00C11191" w:rsidRDefault="00065856" w:rsidP="00C11191">
      <w:pPr>
        <w:pStyle w:val="HTMLPreformatted"/>
        <w:shd w:val="clear" w:color="auto" w:fill="FFFFFF"/>
        <w:ind w:left="644"/>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5568" behindDoc="0" locked="0" layoutInCell="1" allowOverlap="1" wp14:anchorId="24CDBB92" wp14:editId="6A9337CB">
                <wp:simplePos x="0" y="0"/>
                <wp:positionH relativeFrom="column">
                  <wp:posOffset>4834200</wp:posOffset>
                </wp:positionH>
                <wp:positionV relativeFrom="paragraph">
                  <wp:posOffset>-4809140</wp:posOffset>
                </wp:positionV>
                <wp:extent cx="1634400" cy="9813240"/>
                <wp:effectExtent l="57150" t="57150" r="61595" b="93345"/>
                <wp:wrapNone/>
                <wp:docPr id="1388492289" name="Ink 7"/>
                <wp:cNvGraphicFramePr/>
                <a:graphic xmlns:a="http://schemas.openxmlformats.org/drawingml/2006/main">
                  <a:graphicData uri="http://schemas.microsoft.com/office/word/2010/wordprocessingInk">
                    <w14:contentPart bwMode="auto" r:id="rId309">
                      <w14:nvContentPartPr>
                        <w14:cNvContentPartPr/>
                      </w14:nvContentPartPr>
                      <w14:xfrm>
                        <a:off x="0" y="0"/>
                        <a:ext cx="1634400" cy="9813240"/>
                      </w14:xfrm>
                    </w14:contentPart>
                  </a:graphicData>
                </a:graphic>
              </wp:anchor>
            </w:drawing>
          </mc:Choice>
          <mc:Fallback>
            <w:pict>
              <v:shape w14:anchorId="1C3F0DD6" id="Ink 7" o:spid="_x0000_s1026" type="#_x0000_t75" style="position:absolute;margin-left:379.25pt;margin-top:-381.5pt;width:131.55pt;height:778.4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">
                <v:imagedata r:id="rId310" o:title=""/>
              </v:shape>
            </w:pict>
          </mc:Fallback>
        </mc:AlternateContent>
      </w:r>
      <w:r w:rsidR="00C11191" w:rsidRPr="00C11191">
        <w:rPr>
          <w:rFonts w:ascii="Sitka Subheading" w:hAnsi="Sitka Subheading"/>
          <w:color w:val="000000"/>
          <w:sz w:val="21"/>
          <w:szCs w:val="21"/>
        </w:rPr>
        <w:t xml:space="preserve">        this.culoriPreferate = culoriPreferate;</w:t>
      </w:r>
    </w:p>
    <w:p w14:paraId="0FB26EE7" w14:textId="77777777" w:rsid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w:t>
      </w:r>
    </w:p>
    <w:p w14:paraId="2366EAEF"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3075D752" w14:textId="4B55533B" w:rsidR="001F531E" w:rsidRDefault="001F531E" w:rsidP="00C11191">
      <w:pPr>
        <w:pStyle w:val="HTMLPreformatted"/>
        <w:shd w:val="clear" w:color="auto" w:fill="FFFFFF"/>
        <w:ind w:left="644"/>
        <w:rPr>
          <w:rFonts w:ascii="Sitka Subheading" w:hAnsi="Sitka Subheading"/>
          <w:color w:val="000000"/>
          <w:sz w:val="21"/>
          <w:szCs w:val="21"/>
        </w:rPr>
      </w:pPr>
      <w:r>
        <w:rPr>
          <w:rFonts w:ascii="Sitka Subheading" w:hAnsi="Sitka Subheading"/>
          <w:color w:val="000000"/>
          <w:sz w:val="21"/>
          <w:szCs w:val="21"/>
        </w:rPr>
        <w:br/>
        <w:t>-   sortam persoanele dupa varsta    .getAge()</w:t>
      </w:r>
    </w:p>
    <w:p w14:paraId="0BF7089D"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7B992F7C"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List&lt;Persoana&gt; persoane = Arrays.asList(</w:t>
      </w:r>
    </w:p>
    <w:p w14:paraId="3EBF97FD"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new Persoana(25, "Popescu", "Ion", 1.75, Arrays.asList("albastru", "verde")),</w:t>
      </w:r>
    </w:p>
    <w:p w14:paraId="5736AD22"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new Persoana(30, "Ionescu", "Maria", 1.60, Arrays.asList("rosu", "galben")),</w:t>
      </w:r>
    </w:p>
    <w:p w14:paraId="679CE497"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new Persoana(22, "Georgescu", "Andrei", 1.80, Arrays.asList("negru", "alb"))</w:t>
      </w:r>
    </w:p>
    <w:p w14:paraId="08FA5CA3"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w:t>
      </w:r>
    </w:p>
    <w:p w14:paraId="07C07C49"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p>
    <w:p w14:paraId="7E6CB04B"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 Sortare persoane după varstă</w:t>
      </w:r>
    </w:p>
    <w:p w14:paraId="2AB41ACB"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List&lt;Persoana&gt; persoaneSortateDupaVarsta = persoane.stream()</w:t>
      </w:r>
    </w:p>
    <w:p w14:paraId="5A74A6CD"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sorted((p1, p2) -&gt; Integer.compare(p1.getAge(), p2.getAge()))</w:t>
      </w:r>
    </w:p>
    <w:p w14:paraId="482FE422"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704FC823"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p>
    <w:p w14:paraId="3FBDD41C"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System.out.println("Persoane sortate după varstă:");</w:t>
      </w:r>
    </w:p>
    <w:p w14:paraId="168084BB" w14:textId="707F1780" w:rsid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persoaneSortateDupaVarsta.forEach(System.out::println);</w:t>
      </w:r>
    </w:p>
    <w:p w14:paraId="0C23ED8B"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05ED2E3A" w14:textId="4898F985" w:rsidR="00C11191" w:rsidRDefault="00C11191" w:rsidP="00C11191">
      <w:pPr>
        <w:pStyle w:val="HTMLPreformatted"/>
        <w:shd w:val="clear" w:color="auto" w:fill="FFFFFF"/>
        <w:ind w:left="644"/>
        <w:rPr>
          <w:rFonts w:ascii="Sitka Subheading" w:hAnsi="Sitka Subheading"/>
          <w:color w:val="000000"/>
          <w:sz w:val="21"/>
          <w:szCs w:val="21"/>
        </w:rPr>
      </w:pPr>
      <w:r>
        <w:rPr>
          <w:rFonts w:ascii="Sitka Subheading" w:hAnsi="Sitka Subheading"/>
          <w:color w:val="000000"/>
          <w:sz w:val="21"/>
          <w:szCs w:val="21"/>
        </w:rPr>
        <w:t>SAU ASA</w:t>
      </w:r>
    </w:p>
    <w:p w14:paraId="3AA4F60A"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List&lt;Persoana&gt; persoaneSortateDupaVarsta = persoane.stream()</w:t>
      </w:r>
    </w:p>
    <w:p w14:paraId="657FBAD7" w14:textId="77777777" w:rsidR="00C11191" w:rsidRP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sorted(Comparator.comparing(</w:t>
      </w:r>
      <w:r w:rsidRPr="00C11191">
        <w:rPr>
          <w:rFonts w:ascii="Sitka Subheading" w:hAnsi="Sitka Subheading"/>
          <w:b/>
          <w:bCs/>
          <w:color w:val="000000"/>
          <w:sz w:val="21"/>
          <w:szCs w:val="21"/>
        </w:rPr>
        <w:t>Persoana::getAge</w:t>
      </w:r>
      <w:r w:rsidRPr="00C11191">
        <w:rPr>
          <w:rFonts w:ascii="Sitka Subheading" w:hAnsi="Sitka Subheading"/>
          <w:color w:val="000000"/>
          <w:sz w:val="21"/>
          <w:szCs w:val="21"/>
        </w:rPr>
        <w:t>))</w:t>
      </w:r>
    </w:p>
    <w:p w14:paraId="08D8AD83" w14:textId="702FC8CE" w:rsidR="00C11191" w:rsidRDefault="00C11191" w:rsidP="00C11191">
      <w:pPr>
        <w:pStyle w:val="HTMLPreformatted"/>
        <w:shd w:val="clear" w:color="auto" w:fill="FFFFFF"/>
        <w:ind w:left="644"/>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35D0FD4C"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574D8451"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6AA7D3C5" w14:textId="77777777" w:rsidR="00C11191" w:rsidRDefault="00C11191" w:rsidP="00C11191">
      <w:pPr>
        <w:pStyle w:val="HTMLPreformatted"/>
        <w:shd w:val="clear" w:color="auto" w:fill="FFFFFF"/>
        <w:ind w:left="644"/>
        <w:rPr>
          <w:rFonts w:ascii="Sitka Subheading" w:hAnsi="Sitka Subheading"/>
          <w:color w:val="000000"/>
          <w:sz w:val="21"/>
          <w:szCs w:val="21"/>
        </w:rPr>
      </w:pPr>
    </w:p>
    <w:p w14:paraId="13EDDA1B" w14:textId="77777777" w:rsidR="001F531E" w:rsidRDefault="001F531E" w:rsidP="001F531E">
      <w:pPr>
        <w:pStyle w:val="HTMLPreformatted"/>
        <w:numPr>
          <w:ilvl w:val="0"/>
          <w:numId w:val="6"/>
        </w:numPr>
        <w:shd w:val="clear" w:color="auto" w:fill="FFFFFF"/>
        <w:rPr>
          <w:rFonts w:ascii="Sitka Subheading" w:hAnsi="Sitka Subheading"/>
          <w:color w:val="000000"/>
          <w:sz w:val="21"/>
          <w:szCs w:val="21"/>
        </w:rPr>
      </w:pPr>
      <w:r>
        <w:rPr>
          <w:rFonts w:ascii="Sitka Subheading" w:hAnsi="Sitka Subheading"/>
          <w:color w:val="000000"/>
          <w:sz w:val="21"/>
          <w:szCs w:val="21"/>
        </w:rPr>
        <w:t>filtram sa ramana doar persoanele care   au inaltimea mai mare de 1.50 metri</w:t>
      </w:r>
    </w:p>
    <w:p w14:paraId="08C3F9FD" w14:textId="77777777" w:rsidR="00C11191" w:rsidRDefault="00C11191" w:rsidP="00C11191">
      <w:pPr>
        <w:pStyle w:val="HTMLPreformatted"/>
        <w:shd w:val="clear" w:color="auto" w:fill="FFFFFF"/>
        <w:rPr>
          <w:rFonts w:ascii="Sitka Subheading" w:hAnsi="Sitka Subheading"/>
          <w:color w:val="000000"/>
          <w:sz w:val="21"/>
          <w:szCs w:val="21"/>
        </w:rPr>
      </w:pPr>
    </w:p>
    <w:p w14:paraId="521CB249"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lastRenderedPageBreak/>
        <w:t>List&lt;String&gt; persoaneCuInaltimeMaiMare = persoane.stream()</w:t>
      </w:r>
    </w:p>
    <w:p w14:paraId="31F08299"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filter(p -&gt; p.getInaltime() &gt; 1.50)</w:t>
      </w:r>
    </w:p>
    <w:p w14:paraId="72CEE685"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map(p -&gt; p.getNume() + " " + p.getPrenume())</w:t>
      </w:r>
    </w:p>
    <w:p w14:paraId="066E6C57"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553EE7FF" w14:textId="77777777" w:rsidR="00C11191" w:rsidRPr="00C11191" w:rsidRDefault="00C11191" w:rsidP="00C11191">
      <w:pPr>
        <w:pStyle w:val="HTMLPreformatted"/>
        <w:shd w:val="clear" w:color="auto" w:fill="FFFFFF"/>
        <w:rPr>
          <w:rFonts w:ascii="Sitka Subheading" w:hAnsi="Sitka Subheading"/>
          <w:color w:val="000000"/>
          <w:sz w:val="21"/>
          <w:szCs w:val="21"/>
        </w:rPr>
      </w:pPr>
    </w:p>
    <w:p w14:paraId="695709C9"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System.out.println("\nPersoane cu înălțime mai mare de 1.50 metri:");</w:t>
      </w:r>
    </w:p>
    <w:p w14:paraId="57D0AE04" w14:textId="4B1F504A" w:rsid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persoaneCuInaltimeMaiMare.forEach(System.out::println);</w:t>
      </w:r>
    </w:p>
    <w:p w14:paraId="433EB536" w14:textId="77777777" w:rsidR="00C11191" w:rsidRDefault="00C11191" w:rsidP="00C11191">
      <w:pPr>
        <w:pStyle w:val="HTMLPreformatted"/>
        <w:shd w:val="clear" w:color="auto" w:fill="FFFFFF"/>
        <w:rPr>
          <w:rFonts w:ascii="Sitka Subheading" w:hAnsi="Sitka Subheading"/>
          <w:color w:val="000000"/>
          <w:sz w:val="21"/>
          <w:szCs w:val="21"/>
        </w:rPr>
      </w:pPr>
    </w:p>
    <w:p w14:paraId="1227723E" w14:textId="77777777" w:rsidR="00C11191" w:rsidRDefault="00C11191" w:rsidP="00C11191">
      <w:pPr>
        <w:pStyle w:val="HTMLPreformatted"/>
        <w:shd w:val="clear" w:color="auto" w:fill="FFFFFF"/>
        <w:rPr>
          <w:rFonts w:ascii="Sitka Subheading" w:hAnsi="Sitka Subheading"/>
          <w:color w:val="000000"/>
          <w:sz w:val="21"/>
          <w:szCs w:val="21"/>
        </w:rPr>
      </w:pPr>
    </w:p>
    <w:p w14:paraId="231D2278" w14:textId="0DADDC93" w:rsidR="00C11191" w:rsidRDefault="00C11191" w:rsidP="00C11191">
      <w:pPr>
        <w:pStyle w:val="HTMLPreformatted"/>
        <w:shd w:val="clear" w:color="auto" w:fill="FFFFFF"/>
        <w:rPr>
          <w:rFonts w:ascii="Sitka Subheading" w:hAnsi="Sitka Subheading"/>
          <w:color w:val="000000"/>
          <w:sz w:val="21"/>
          <w:szCs w:val="21"/>
        </w:rPr>
      </w:pPr>
      <w:r>
        <w:rPr>
          <w:rFonts w:ascii="Sitka Subheading" w:hAnsi="Sitka Subheading"/>
          <w:color w:val="000000"/>
          <w:sz w:val="21"/>
          <w:szCs w:val="21"/>
        </w:rPr>
        <w:t>SAU ASA</w:t>
      </w:r>
    </w:p>
    <w:p w14:paraId="1C2E6C2F"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List&lt;Persoana&gt; persoaneSortateDupaNume = persoane.stream()</w:t>
      </w:r>
    </w:p>
    <w:p w14:paraId="3BF9123A"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sorted(Comparator.comparing(Persoana::getNume))</w:t>
      </w:r>
    </w:p>
    <w:p w14:paraId="5B9AD44E" w14:textId="5D3D1C07" w:rsid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76D7F5CF" w14:textId="77777777" w:rsidR="00C11191" w:rsidRDefault="00C11191" w:rsidP="00C11191">
      <w:pPr>
        <w:pStyle w:val="HTMLPreformatted"/>
        <w:shd w:val="clear" w:color="auto" w:fill="FFFFFF"/>
        <w:rPr>
          <w:rFonts w:ascii="Sitka Subheading" w:hAnsi="Sitka Subheading"/>
          <w:color w:val="000000"/>
          <w:sz w:val="21"/>
          <w:szCs w:val="21"/>
        </w:rPr>
      </w:pPr>
    </w:p>
    <w:p w14:paraId="479440D3" w14:textId="77777777" w:rsidR="00C11191" w:rsidRPr="00C11191" w:rsidRDefault="00C11191" w:rsidP="00C11191">
      <w:pPr>
        <w:pStyle w:val="HTMLPreformatted"/>
        <w:shd w:val="clear" w:color="auto" w:fill="FFFFFF"/>
        <w:rPr>
          <w:rFonts w:ascii="Sitka Subheading" w:hAnsi="Sitka Subheading"/>
          <w:b/>
          <w:bCs/>
          <w:color w:val="FF0000"/>
          <w:sz w:val="21"/>
          <w:szCs w:val="21"/>
        </w:rPr>
      </w:pPr>
    </w:p>
    <w:p w14:paraId="25A12AC7" w14:textId="7A5E410C" w:rsidR="001F531E" w:rsidRDefault="00FB6278" w:rsidP="00C11191">
      <w:pPr>
        <w:pStyle w:val="HTMLPreformatted"/>
        <w:numPr>
          <w:ilvl w:val="0"/>
          <w:numId w:val="6"/>
        </w:numPr>
        <w:shd w:val="clear" w:color="auto" w:fill="FFFFFF"/>
        <w:rPr>
          <w:rFonts w:ascii="Sitka Subheading" w:hAnsi="Sitka Subheading"/>
          <w:color w:val="000000"/>
          <w:sz w:val="21"/>
          <w:szCs w:val="21"/>
        </w:rPr>
      </w:pPr>
      <w:r>
        <w:rPr>
          <w:rFonts w:ascii="Sitka Subheading" w:hAnsi="Sitka Subheading"/>
          <w:b/>
          <w:bCs/>
          <w:noProof/>
          <w:color w:val="FF0000"/>
          <w:sz w:val="21"/>
          <w:szCs w:val="21"/>
          <w14:ligatures w14:val="standardContextual"/>
        </w:rPr>
        <mc:AlternateContent>
          <mc:Choice Requires="wpi">
            <w:drawing>
              <wp:anchor distT="0" distB="0" distL="114300" distR="114300" simplePos="0" relativeHeight="251886592" behindDoc="0" locked="0" layoutInCell="1" allowOverlap="1" wp14:anchorId="0CF272DB" wp14:editId="47598EF5">
                <wp:simplePos x="0" y="0"/>
                <wp:positionH relativeFrom="column">
                  <wp:posOffset>3626640</wp:posOffset>
                </wp:positionH>
                <wp:positionV relativeFrom="paragraph">
                  <wp:posOffset>-3218470</wp:posOffset>
                </wp:positionV>
                <wp:extent cx="2445840" cy="9397440"/>
                <wp:effectExtent l="57150" t="76200" r="69215" b="89535"/>
                <wp:wrapNone/>
                <wp:docPr id="298808570" name="Ink 8"/>
                <wp:cNvGraphicFramePr/>
                <a:graphic xmlns:a="http://schemas.openxmlformats.org/drawingml/2006/main">
                  <a:graphicData uri="http://schemas.microsoft.com/office/word/2010/wordprocessingInk">
                    <w14:contentPart bwMode="auto" r:id="rId311">
                      <w14:nvContentPartPr>
                        <w14:cNvContentPartPr/>
                      </w14:nvContentPartPr>
                      <w14:xfrm>
                        <a:off x="0" y="0"/>
                        <a:ext cx="2445840" cy="9397440"/>
                      </w14:xfrm>
                    </w14:contentPart>
                  </a:graphicData>
                </a:graphic>
              </wp:anchor>
            </w:drawing>
          </mc:Choice>
          <mc:Fallback>
            <w:pict>
              <v:shape w14:anchorId="47118B65" id="Ink 8" o:spid="_x0000_s1026" type="#_x0000_t75" style="position:absolute;margin-left:284.15pt;margin-top:-256.25pt;width:195.45pt;height:745.6pt;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">
                <v:imagedata r:id="rId312" o:title=""/>
              </v:shape>
            </w:pict>
          </mc:Fallback>
        </mc:AlternateContent>
      </w:r>
      <w:r w:rsidR="00C11191" w:rsidRPr="00C11191">
        <w:rPr>
          <w:rFonts w:ascii="Sitka Subheading" w:hAnsi="Sitka Subheading"/>
          <w:b/>
          <w:bCs/>
          <w:color w:val="FF0000"/>
          <w:sz w:val="21"/>
          <w:szCs w:val="21"/>
        </w:rPr>
        <w:t>2 cerinte la care ne trebuie .map</w:t>
      </w:r>
      <w:r w:rsidR="001F531E" w:rsidRPr="00C11191">
        <w:rPr>
          <w:rFonts w:ascii="Sitka Subheading" w:hAnsi="Sitka Subheading"/>
          <w:b/>
          <w:bCs/>
          <w:color w:val="FF0000"/>
          <w:sz w:val="21"/>
          <w:szCs w:val="21"/>
        </w:rPr>
        <w:br/>
      </w:r>
      <w:r w:rsidR="001F531E">
        <w:rPr>
          <w:rFonts w:ascii="Sitka Subheading" w:hAnsi="Sitka Subheading"/>
          <w:color w:val="000000"/>
          <w:sz w:val="21"/>
          <w:szCs w:val="21"/>
        </w:rPr>
        <w:br/>
      </w:r>
      <w:r w:rsidR="00C11191" w:rsidRPr="00C11191">
        <w:rPr>
          <w:rFonts w:ascii="Sitka Subheading" w:hAnsi="Sitka Subheading"/>
          <w:noProof/>
          <w:color w:val="000000"/>
          <w:sz w:val="21"/>
          <w:szCs w:val="21"/>
        </w:rPr>
        <w:drawing>
          <wp:inline distT="0" distB="0" distL="0" distR="0" wp14:anchorId="2B70F4F2" wp14:editId="2771A356">
            <wp:extent cx="6012701" cy="1181202"/>
            <wp:effectExtent l="0" t="0" r="7620" b="0"/>
            <wp:docPr id="114764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4930" name=""/>
                    <pic:cNvPicPr/>
                  </pic:nvPicPr>
                  <pic:blipFill>
                    <a:blip r:embed="rId313"/>
                    <a:stretch>
                      <a:fillRect/>
                    </a:stretch>
                  </pic:blipFill>
                  <pic:spPr>
                    <a:xfrm>
                      <a:off x="0" y="0"/>
                      <a:ext cx="6012701" cy="1181202"/>
                    </a:xfrm>
                    <a:prstGeom prst="rect">
                      <a:avLst/>
                    </a:prstGeom>
                  </pic:spPr>
                </pic:pic>
              </a:graphicData>
            </a:graphic>
          </wp:inline>
        </w:drawing>
      </w:r>
    </w:p>
    <w:p w14:paraId="249899CE" w14:textId="77777777" w:rsidR="001F531E" w:rsidRDefault="001F531E" w:rsidP="004D0D39">
      <w:pPr>
        <w:pStyle w:val="HTMLPreformatted"/>
        <w:shd w:val="clear" w:color="auto" w:fill="FFFFFF"/>
        <w:rPr>
          <w:color w:val="000000"/>
          <w:sz w:val="21"/>
          <w:szCs w:val="21"/>
        </w:rPr>
      </w:pPr>
    </w:p>
    <w:p w14:paraId="7F10B64F"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List&lt;String&gt; fullNames = persoane.stream()</w:t>
      </w:r>
    </w:p>
    <w:p w14:paraId="3F2EFA39"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map(persoana -&gt; persoana.getNume() + " " + persoana.getPrenume())</w:t>
      </w:r>
    </w:p>
    <w:p w14:paraId="7ED3A8EB" w14:textId="08422A90" w:rsidR="001F531E"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36888E4A" w14:textId="77777777" w:rsidR="00C11191" w:rsidRDefault="00C11191" w:rsidP="00C11191">
      <w:pPr>
        <w:pStyle w:val="HTMLPreformatted"/>
        <w:shd w:val="clear" w:color="auto" w:fill="FFFFFF"/>
        <w:rPr>
          <w:color w:val="000000"/>
          <w:sz w:val="21"/>
          <w:szCs w:val="21"/>
        </w:rPr>
      </w:pPr>
    </w:p>
    <w:p w14:paraId="15516FD4" w14:textId="48E0DE5F" w:rsidR="00C11191" w:rsidRDefault="00C11191" w:rsidP="00C11191">
      <w:pPr>
        <w:pStyle w:val="HTMLPreformatted"/>
        <w:shd w:val="clear" w:color="auto" w:fill="FFFFFF"/>
        <w:rPr>
          <w:color w:val="000000"/>
          <w:sz w:val="21"/>
          <w:szCs w:val="21"/>
        </w:rPr>
      </w:pPr>
      <w:r w:rsidRPr="00C11191">
        <w:rPr>
          <w:noProof/>
          <w:color w:val="000000"/>
          <w:sz w:val="21"/>
          <w:szCs w:val="21"/>
        </w:rPr>
        <w:drawing>
          <wp:inline distT="0" distB="0" distL="0" distR="0" wp14:anchorId="75BFBFA5" wp14:editId="582814AD">
            <wp:extent cx="6012701" cy="1135478"/>
            <wp:effectExtent l="0" t="0" r="7620" b="7620"/>
            <wp:docPr id="1805654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654207" name=""/>
                    <pic:cNvPicPr/>
                  </pic:nvPicPr>
                  <pic:blipFill>
                    <a:blip r:embed="rId314"/>
                    <a:stretch>
                      <a:fillRect/>
                    </a:stretch>
                  </pic:blipFill>
                  <pic:spPr>
                    <a:xfrm>
                      <a:off x="0" y="0"/>
                      <a:ext cx="6012701" cy="1135478"/>
                    </a:xfrm>
                    <a:prstGeom prst="rect">
                      <a:avLst/>
                    </a:prstGeom>
                  </pic:spPr>
                </pic:pic>
              </a:graphicData>
            </a:graphic>
          </wp:inline>
        </w:drawing>
      </w:r>
    </w:p>
    <w:p w14:paraId="43AC5368" w14:textId="77777777" w:rsidR="00C11191" w:rsidRDefault="00C11191" w:rsidP="00C11191">
      <w:pPr>
        <w:pStyle w:val="HTMLPreformatted"/>
        <w:shd w:val="clear" w:color="auto" w:fill="FFFFFF"/>
        <w:rPr>
          <w:color w:val="000000"/>
          <w:sz w:val="21"/>
          <w:szCs w:val="21"/>
        </w:rPr>
      </w:pPr>
    </w:p>
    <w:p w14:paraId="76BD9577" w14:textId="77777777" w:rsidR="00C11191" w:rsidRPr="00C11191" w:rsidRDefault="00C11191" w:rsidP="00C11191">
      <w:pPr>
        <w:pStyle w:val="HTMLPreformatted"/>
        <w:shd w:val="clear" w:color="auto" w:fill="FFFFFF"/>
        <w:rPr>
          <w:rFonts w:ascii="Sitka Subheading" w:hAnsi="Sitka Subheading"/>
          <w:color w:val="000000"/>
          <w:sz w:val="21"/>
          <w:szCs w:val="21"/>
        </w:rPr>
      </w:pPr>
    </w:p>
    <w:p w14:paraId="4D4378A4"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List&lt;Integer&gt; squaresOfAges = persoane.stream()</w:t>
      </w:r>
    </w:p>
    <w:p w14:paraId="307812C1"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filter(persoana -&gt; persoana.getAge() &gt; 30)</w:t>
      </w:r>
    </w:p>
    <w:p w14:paraId="09745487" w14:textId="77777777" w:rsidR="00C11191" w:rsidRP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map(persoana -&gt; persoana.getAge() * persoana.getAge())</w:t>
      </w:r>
    </w:p>
    <w:p w14:paraId="62433AAD" w14:textId="4EDB6D6C" w:rsidR="00C11191" w:rsidRDefault="00C11191" w:rsidP="00C11191">
      <w:pPr>
        <w:pStyle w:val="HTMLPreformatted"/>
        <w:shd w:val="clear" w:color="auto" w:fill="FFFFFF"/>
        <w:rPr>
          <w:rFonts w:ascii="Sitka Subheading" w:hAnsi="Sitka Subheading"/>
          <w:color w:val="000000"/>
          <w:sz w:val="21"/>
          <w:szCs w:val="21"/>
        </w:rPr>
      </w:pPr>
      <w:r w:rsidRPr="00C11191">
        <w:rPr>
          <w:rFonts w:ascii="Sitka Subheading" w:hAnsi="Sitka Subheading"/>
          <w:color w:val="000000"/>
          <w:sz w:val="21"/>
          <w:szCs w:val="21"/>
        </w:rPr>
        <w:t xml:space="preserve">        .collect(Collectors.toList());</w:t>
      </w:r>
    </w:p>
    <w:p w14:paraId="3471C2C0" w14:textId="77777777" w:rsidR="00C11191" w:rsidRPr="00C11191" w:rsidRDefault="00C11191" w:rsidP="00C11191">
      <w:pPr>
        <w:pStyle w:val="HTMLPreformatted"/>
        <w:shd w:val="clear" w:color="auto" w:fill="FFFFFF"/>
        <w:rPr>
          <w:rFonts w:ascii="Sitka Subheading" w:hAnsi="Sitka Subheading"/>
          <w:color w:val="000000"/>
          <w:sz w:val="21"/>
          <w:szCs w:val="21"/>
        </w:rPr>
      </w:pPr>
    </w:p>
    <w:p w14:paraId="532A3A99" w14:textId="77777777" w:rsidR="001F531E" w:rsidRDefault="001F531E" w:rsidP="004D0D39">
      <w:pPr>
        <w:pStyle w:val="HTMLPreformatted"/>
        <w:shd w:val="clear" w:color="auto" w:fill="FFFFFF"/>
        <w:rPr>
          <w:color w:val="000000"/>
          <w:sz w:val="21"/>
          <w:szCs w:val="21"/>
        </w:rPr>
      </w:pPr>
    </w:p>
    <w:p w14:paraId="04F07DCD" w14:textId="77777777" w:rsidR="001F531E" w:rsidRDefault="001F531E" w:rsidP="004D0D39">
      <w:pPr>
        <w:pStyle w:val="HTMLPreformatted"/>
        <w:shd w:val="clear" w:color="auto" w:fill="FFFFFF"/>
        <w:rPr>
          <w:color w:val="000000"/>
          <w:sz w:val="21"/>
          <w:szCs w:val="21"/>
        </w:rPr>
      </w:pPr>
    </w:p>
    <w:p w14:paraId="29C514FB" w14:textId="77777777" w:rsidR="004D0D39" w:rsidRDefault="004D0D39" w:rsidP="004D0D39">
      <w:pPr>
        <w:pStyle w:val="HTMLPreformatted"/>
        <w:shd w:val="clear" w:color="auto" w:fill="FFFFFF"/>
        <w:rPr>
          <w:color w:val="000000"/>
          <w:sz w:val="21"/>
          <w:szCs w:val="21"/>
        </w:rPr>
      </w:pPr>
    </w:p>
    <w:p w14:paraId="08C2A97E" w14:textId="77777777" w:rsidR="004D0D39" w:rsidRDefault="004D0D39" w:rsidP="004D0D39">
      <w:pPr>
        <w:pStyle w:val="HTMLPreformatted"/>
        <w:shd w:val="clear" w:color="auto" w:fill="FFFFFF"/>
        <w:rPr>
          <w:color w:val="000000"/>
          <w:sz w:val="21"/>
          <w:szCs w:val="21"/>
        </w:rPr>
      </w:pPr>
    </w:p>
    <w:p w14:paraId="2EED051D" w14:textId="77777777" w:rsidR="004D0D39" w:rsidRPr="009E4A05" w:rsidRDefault="004D0D39" w:rsidP="004D0D39">
      <w:pPr>
        <w:pStyle w:val="HTMLPreformatted"/>
        <w:shd w:val="clear" w:color="auto" w:fill="FFFFFF"/>
        <w:rPr>
          <w:rFonts w:ascii="Sitka Subheading" w:hAnsi="Sitka Subheading"/>
          <w:b/>
          <w:bCs/>
          <w:color w:val="FF0000"/>
          <w:sz w:val="21"/>
          <w:szCs w:val="21"/>
        </w:rPr>
      </w:pPr>
      <w:r w:rsidRPr="009E4A05">
        <w:rPr>
          <w:rFonts w:ascii="Sitka Subheading" w:hAnsi="Sitka Subheading"/>
          <w:b/>
          <w:bCs/>
          <w:color w:val="FF0000"/>
          <w:sz w:val="21"/>
          <w:szCs w:val="21"/>
        </w:rPr>
        <w:t>3 (3p). Given the following four classes in Java:</w:t>
      </w:r>
    </w:p>
    <w:p w14:paraId="55EA082B" w14:textId="77777777" w:rsidR="004D0D39" w:rsidRPr="00781DB4" w:rsidRDefault="004D0D39" w:rsidP="004D0D39">
      <w:pPr>
        <w:pStyle w:val="HTMLPreformatted"/>
        <w:shd w:val="clear" w:color="auto" w:fill="FFFFFF"/>
        <w:rPr>
          <w:rFonts w:ascii="Sitka Subheading" w:hAnsi="Sitka Subheading"/>
          <w:color w:val="000000"/>
          <w:sz w:val="21"/>
          <w:szCs w:val="21"/>
        </w:rPr>
      </w:pPr>
    </w:p>
    <w:p w14:paraId="73CF5B36" w14:textId="77777777" w:rsidR="00781DB4" w:rsidRPr="00781DB4" w:rsidRDefault="00781DB4" w:rsidP="00781DB4">
      <w:pPr>
        <w:pStyle w:val="HTMLPreformatted"/>
        <w:shd w:val="clear" w:color="auto" w:fill="FFFFFF"/>
        <w:rPr>
          <w:rFonts w:ascii="Sitka Subheading" w:hAnsi="Sitka Subheading"/>
          <w:color w:val="000000"/>
          <w:sz w:val="21"/>
          <w:szCs w:val="21"/>
        </w:rPr>
      </w:pPr>
      <w:r>
        <w:rPr>
          <w:rFonts w:ascii="Sitka Subheading" w:hAnsi="Sitka Subheading"/>
          <w:color w:val="000000"/>
          <w:sz w:val="21"/>
          <w:szCs w:val="21"/>
        </w:rPr>
        <w:t xml:space="preserve"> </w:t>
      </w:r>
      <w:r w:rsidRPr="00781DB4">
        <w:rPr>
          <w:rFonts w:ascii="Sitka Subheading" w:hAnsi="Sitka Subheading"/>
          <w:color w:val="000000"/>
          <w:sz w:val="21"/>
          <w:szCs w:val="21"/>
        </w:rPr>
        <w:t>class A {...}</w:t>
      </w:r>
    </w:p>
    <w:p w14:paraId="74EB0F10"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class B extends A {...}</w:t>
      </w:r>
    </w:p>
    <w:p w14:paraId="78ADE11B"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class C extends B {...}</w:t>
      </w:r>
    </w:p>
    <w:p w14:paraId="41A1B23C"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733F7126"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class Amain {</w:t>
      </w:r>
    </w:p>
    <w:p w14:paraId="63E4B856"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5880AD0F"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lastRenderedPageBreak/>
        <w:t xml:space="preserve">    A method1(ArrayList&lt;...&gt; list) {</w:t>
      </w:r>
    </w:p>
    <w:p w14:paraId="5B7BEEEA"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if (list.isEmpty()) return null;</w:t>
      </w:r>
    </w:p>
    <w:p w14:paraId="3C897860"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else return list.get(1);</w:t>
      </w:r>
    </w:p>
    <w:p w14:paraId="00DBCDE6"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w:t>
      </w:r>
    </w:p>
    <w:p w14:paraId="0B76ADED"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62FB0782"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void method2(ArrayList&lt;...&gt; list, C elem) {</w:t>
      </w:r>
    </w:p>
    <w:p w14:paraId="535BE439"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list.add(elem);</w:t>
      </w:r>
    </w:p>
    <w:p w14:paraId="074F46B6"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w:t>
      </w:r>
    </w:p>
    <w:p w14:paraId="07586C18"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66377C21"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void method3(C elem) {</w:t>
      </w:r>
    </w:p>
    <w:p w14:paraId="79A1ECA7"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ArrayList&lt;A&gt; listA = new ArrayList&lt;A&gt;(); listA.add(new A());</w:t>
      </w:r>
    </w:p>
    <w:p w14:paraId="5400CDBC"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ArrayList&lt;B&gt; listB = new ArrayList&lt;B&gt;(); listB.add(new B());</w:t>
      </w:r>
    </w:p>
    <w:p w14:paraId="3DE183EF"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ArrayList&lt;C&gt; listC = new ArrayList&lt;C&gt;(); listC.add(new C());</w:t>
      </w:r>
    </w:p>
    <w:p w14:paraId="0F8F2B1D"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0275AF5C"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1(listA);</w:t>
      </w:r>
    </w:p>
    <w:p w14:paraId="77D51C42"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1(listB);</w:t>
      </w:r>
    </w:p>
    <w:p w14:paraId="45AA06E4"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1(listC);</w:t>
      </w:r>
    </w:p>
    <w:p w14:paraId="26D72D6D" w14:textId="77777777" w:rsidR="00781DB4" w:rsidRPr="00781DB4" w:rsidRDefault="00781DB4" w:rsidP="00781DB4">
      <w:pPr>
        <w:pStyle w:val="HTMLPreformatted"/>
        <w:shd w:val="clear" w:color="auto" w:fill="FFFFFF"/>
        <w:rPr>
          <w:rFonts w:ascii="Sitka Subheading" w:hAnsi="Sitka Subheading"/>
          <w:color w:val="000000"/>
          <w:sz w:val="21"/>
          <w:szCs w:val="21"/>
        </w:rPr>
      </w:pPr>
    </w:p>
    <w:p w14:paraId="27F664D9"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2(listA, elem);</w:t>
      </w:r>
    </w:p>
    <w:p w14:paraId="32879FCA"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2(listB, elem);</w:t>
      </w:r>
    </w:p>
    <w:p w14:paraId="1809E2C0"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this.method2(listC, elem);</w:t>
      </w:r>
    </w:p>
    <w:p w14:paraId="4E4C9579" w14:textId="77777777" w:rsidR="00781DB4"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    }</w:t>
      </w:r>
    </w:p>
    <w:p w14:paraId="450BA61D" w14:textId="6B0F25DC" w:rsidR="004D0D39" w:rsidRPr="00781DB4" w:rsidRDefault="00781DB4" w:rsidP="00781DB4">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w:t>
      </w:r>
    </w:p>
    <w:p w14:paraId="6AF083BE" w14:textId="77777777" w:rsidR="004D0D39" w:rsidRPr="00781DB4" w:rsidRDefault="004D0D39" w:rsidP="004D0D39">
      <w:pPr>
        <w:pStyle w:val="HTMLPreformatted"/>
        <w:shd w:val="clear" w:color="auto" w:fill="FFFFFF"/>
        <w:rPr>
          <w:rFonts w:ascii="Sitka Subheading" w:hAnsi="Sitka Subheading"/>
          <w:color w:val="000000"/>
          <w:sz w:val="21"/>
          <w:szCs w:val="21"/>
        </w:rPr>
      </w:pPr>
    </w:p>
    <w:p w14:paraId="34B7B679" w14:textId="3F2C6022" w:rsidR="004D0D39" w:rsidRPr="00781DB4" w:rsidRDefault="004D0D39" w:rsidP="004D0D39">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Compute the most specific signatures for the class Amain methods (method1 and method2) such that the entire program is correct. </w:t>
      </w:r>
    </w:p>
    <w:p w14:paraId="06E00292" w14:textId="6A5F190A" w:rsidR="004D0D39" w:rsidRPr="00781DB4" w:rsidRDefault="00FB6278" w:rsidP="004D0D39">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7616" behindDoc="0" locked="0" layoutInCell="1" allowOverlap="1" wp14:anchorId="5D507B35" wp14:editId="2362CEE2">
                <wp:simplePos x="0" y="0"/>
                <wp:positionH relativeFrom="column">
                  <wp:posOffset>3474960</wp:posOffset>
                </wp:positionH>
                <wp:positionV relativeFrom="paragraph">
                  <wp:posOffset>-4456190</wp:posOffset>
                </wp:positionV>
                <wp:extent cx="2118960" cy="9155880"/>
                <wp:effectExtent l="57150" t="57150" r="72390" b="102870"/>
                <wp:wrapNone/>
                <wp:docPr id="1033953970" name="Ink 9"/>
                <wp:cNvGraphicFramePr/>
                <a:graphic xmlns:a="http://schemas.openxmlformats.org/drawingml/2006/main">
                  <a:graphicData uri="http://schemas.microsoft.com/office/word/2010/wordprocessingInk">
                    <w14:contentPart bwMode="auto" r:id="rId315">
                      <w14:nvContentPartPr>
                        <w14:cNvContentPartPr/>
                      </w14:nvContentPartPr>
                      <w14:xfrm>
                        <a:off x="0" y="0"/>
                        <a:ext cx="2118960" cy="9155880"/>
                      </w14:xfrm>
                    </w14:contentPart>
                  </a:graphicData>
                </a:graphic>
              </wp:anchor>
            </w:drawing>
          </mc:Choice>
          <mc:Fallback>
            <w:pict>
              <v:shape w14:anchorId="5E4C559C" id="Ink 9" o:spid="_x0000_s1026" type="#_x0000_t75" style="position:absolute;margin-left:272.2pt;margin-top:-353.7pt;width:169.7pt;height:726.65pt;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">
                <v:imagedata r:id="rId316" o:title=""/>
              </v:shape>
            </w:pict>
          </mc:Fallback>
        </mc:AlternateContent>
      </w:r>
    </w:p>
    <w:p w14:paraId="5ACF60DF" w14:textId="77777777" w:rsidR="004D0D39" w:rsidRPr="00781DB4" w:rsidRDefault="004D0D39" w:rsidP="004D0D39">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If it is not possible to find the types justify your answer.</w:t>
      </w:r>
    </w:p>
    <w:p w14:paraId="60C42FF0" w14:textId="77777777" w:rsidR="004D0D39" w:rsidRPr="00781DB4" w:rsidRDefault="004D0D39" w:rsidP="004D0D39">
      <w:pPr>
        <w:pStyle w:val="HTMLPreformatted"/>
        <w:shd w:val="clear" w:color="auto" w:fill="FFFFFF"/>
        <w:rPr>
          <w:rFonts w:ascii="Sitka Subheading" w:hAnsi="Sitka Subheading"/>
          <w:color w:val="000000"/>
          <w:sz w:val="21"/>
          <w:szCs w:val="21"/>
        </w:rPr>
      </w:pPr>
    </w:p>
    <w:p w14:paraId="616FFDBA" w14:textId="77777777" w:rsidR="004D0D39" w:rsidRPr="00781DB4" w:rsidRDefault="004D0D39" w:rsidP="004D0D39">
      <w:pPr>
        <w:pStyle w:val="HTMLPreformatted"/>
        <w:shd w:val="clear" w:color="auto" w:fill="FFFFFF"/>
        <w:rPr>
          <w:rFonts w:ascii="Sitka Subheading" w:hAnsi="Sitka Subheading"/>
          <w:color w:val="000000"/>
          <w:sz w:val="21"/>
          <w:szCs w:val="21"/>
        </w:rPr>
      </w:pPr>
      <w:r w:rsidRPr="00781DB4">
        <w:rPr>
          <w:rFonts w:ascii="Sitka Subheading" w:hAnsi="Sitka Subheading"/>
          <w:color w:val="000000"/>
          <w:sz w:val="21"/>
          <w:szCs w:val="21"/>
        </w:rPr>
        <w:t xml:space="preserve">Discuss line by line the correctness of the above program. </w:t>
      </w:r>
    </w:p>
    <w:p w14:paraId="2065A5DC" w14:textId="77777777" w:rsidR="004D0D39" w:rsidRPr="00781DB4" w:rsidRDefault="004D0D39" w:rsidP="004D0D39">
      <w:pPr>
        <w:pStyle w:val="HTMLPreformatted"/>
        <w:shd w:val="clear" w:color="auto" w:fill="FFFFFF"/>
        <w:rPr>
          <w:rFonts w:ascii="Sitka Subheading" w:hAnsi="Sitka Subheading"/>
          <w:color w:val="000000"/>
          <w:sz w:val="21"/>
          <w:szCs w:val="21"/>
        </w:rPr>
      </w:pPr>
    </w:p>
    <w:p w14:paraId="7698A1DD" w14:textId="77777777" w:rsidR="004D0D39" w:rsidRDefault="004D0D39" w:rsidP="004D0D39">
      <w:pPr>
        <w:pStyle w:val="HTMLPreformatted"/>
        <w:shd w:val="clear" w:color="auto" w:fill="FFFFFF"/>
        <w:rPr>
          <w:color w:val="000000"/>
          <w:sz w:val="21"/>
          <w:szCs w:val="21"/>
        </w:rPr>
      </w:pPr>
    </w:p>
    <w:p w14:paraId="58869D49" w14:textId="77777777" w:rsidR="004D0D39" w:rsidRDefault="004D0D39" w:rsidP="004D0D39">
      <w:pPr>
        <w:pStyle w:val="HTMLPreformatted"/>
        <w:shd w:val="clear" w:color="auto" w:fill="FFFFFF"/>
        <w:rPr>
          <w:color w:val="000000"/>
          <w:sz w:val="21"/>
          <w:szCs w:val="21"/>
        </w:rPr>
      </w:pPr>
    </w:p>
    <w:p w14:paraId="3F4CD90E" w14:textId="77777777" w:rsidR="004D0D39" w:rsidRDefault="004D0D39" w:rsidP="004D0D39">
      <w:pPr>
        <w:pStyle w:val="HTMLPreformatted"/>
        <w:shd w:val="clear" w:color="auto" w:fill="FFFFFF"/>
        <w:rPr>
          <w:color w:val="000000"/>
          <w:sz w:val="21"/>
          <w:szCs w:val="21"/>
        </w:rPr>
      </w:pPr>
    </w:p>
    <w:p w14:paraId="63C4A791" w14:textId="3422B7F5" w:rsidR="004D0D39" w:rsidRDefault="001146D9" w:rsidP="004D0D39">
      <w:pPr>
        <w:pStyle w:val="HTMLPreformatted"/>
        <w:shd w:val="clear" w:color="auto" w:fill="FFFFFF"/>
        <w:rPr>
          <w:color w:val="000000"/>
          <w:sz w:val="21"/>
          <w:szCs w:val="21"/>
        </w:rPr>
      </w:pPr>
      <w:r>
        <w:rPr>
          <w:color w:val="000000"/>
          <w:sz w:val="21"/>
          <w:szCs w:val="21"/>
        </w:rPr>
        <w:t xml:space="preserve"> </w:t>
      </w:r>
    </w:p>
    <w:p w14:paraId="0A5D5BFE" w14:textId="77777777" w:rsidR="004D0D39" w:rsidRPr="009E4A05" w:rsidRDefault="004D0D39" w:rsidP="004D0D39">
      <w:pPr>
        <w:pStyle w:val="HTMLPreformatted"/>
        <w:shd w:val="clear" w:color="auto" w:fill="FFFFFF"/>
        <w:rPr>
          <w:b/>
          <w:bCs/>
          <w:color w:val="000000"/>
          <w:sz w:val="21"/>
          <w:szCs w:val="21"/>
        </w:rPr>
      </w:pPr>
    </w:p>
    <w:p w14:paraId="3A9ECB7B" w14:textId="77777777" w:rsidR="004D0D39" w:rsidRPr="009E4A05" w:rsidRDefault="004D0D39" w:rsidP="004D0D39">
      <w:pPr>
        <w:pStyle w:val="HTMLPreformatted"/>
        <w:shd w:val="clear" w:color="auto" w:fill="FFFFFF"/>
        <w:rPr>
          <w:b/>
          <w:bCs/>
          <w:color w:val="FF0000"/>
          <w:sz w:val="21"/>
          <w:szCs w:val="21"/>
        </w:rPr>
      </w:pPr>
      <w:r w:rsidRPr="009E4A05">
        <w:rPr>
          <w:b/>
          <w:bCs/>
          <w:color w:val="FF0000"/>
          <w:sz w:val="21"/>
          <w:szCs w:val="21"/>
        </w:rPr>
        <w:t>4 (2p). What is a CountDownLatch in Java.</w:t>
      </w:r>
    </w:p>
    <w:p w14:paraId="555B1738" w14:textId="29C9E359" w:rsidR="004D0D39" w:rsidRDefault="00540536">
      <w:r w:rsidRPr="00540536">
        <w:t>The main idea is that a CountDownLatch is initialized with a count, and as threads complete their tasks, the count is decremented. Threads that need to wait for the completion of these tasks can call the await() method, which will block until the count reaches zero.</w:t>
      </w:r>
    </w:p>
    <w:p w14:paraId="52B1A63B" w14:textId="77777777" w:rsidR="004D0D39" w:rsidRDefault="004D0D39"/>
    <w:p w14:paraId="17D802A8" w14:textId="3ED9D1AB" w:rsidR="004D0D39" w:rsidRDefault="00540536">
      <w:r>
        <w:rPr>
          <w:rFonts w:ascii="Segoe UI" w:hAnsi="Segoe UI" w:cs="Segoe UI"/>
          <w:color w:val="374151"/>
        </w:rPr>
        <w:t xml:space="preserve">Suppose you have a task that involves multiple threads, and you want to coordinate their execution. You can use </w:t>
      </w:r>
      <w:r>
        <w:rPr>
          <w:rStyle w:val="HTMLCode"/>
          <w:rFonts w:ascii="Ubuntu Mono" w:eastAsiaTheme="minorHAnsi" w:hAnsi="Ubuntu Mono"/>
          <w:b/>
          <w:bCs/>
          <w:sz w:val="21"/>
          <w:szCs w:val="21"/>
          <w:bdr w:val="single" w:sz="2" w:space="0" w:color="D9D9E3" w:frame="1"/>
        </w:rPr>
        <w:t>CountDownLatch</w:t>
      </w:r>
      <w:r>
        <w:rPr>
          <w:rFonts w:ascii="Segoe UI" w:hAnsi="Segoe UI" w:cs="Segoe UI"/>
          <w:color w:val="374151"/>
        </w:rPr>
        <w:t xml:space="preserve"> to make sure a particular task is not started until all the prerequisite tasks are completed</w:t>
      </w:r>
      <w:r w:rsidR="004D0D39">
        <w:br w:type="page"/>
      </w:r>
    </w:p>
    <w:p w14:paraId="7F50BB44" w14:textId="77777777" w:rsidR="004D0D39" w:rsidRPr="009E4A05" w:rsidRDefault="004D0D39" w:rsidP="004D0D39">
      <w:pPr>
        <w:pStyle w:val="HTMLPreformatted"/>
        <w:shd w:val="clear" w:color="auto" w:fill="FFFFFF"/>
        <w:rPr>
          <w:rFonts w:ascii="Sitka Subheading" w:hAnsi="Sitka Subheading"/>
          <w:b/>
          <w:bCs/>
          <w:color w:val="FF0000"/>
          <w:sz w:val="21"/>
          <w:szCs w:val="21"/>
        </w:rPr>
      </w:pPr>
      <w:r w:rsidRPr="009E4A05">
        <w:rPr>
          <w:rFonts w:ascii="Sitka Subheading" w:hAnsi="Sitka Subheading"/>
          <w:b/>
          <w:bCs/>
          <w:color w:val="FF0000"/>
          <w:sz w:val="21"/>
          <w:szCs w:val="21"/>
        </w:rPr>
        <w:lastRenderedPageBreak/>
        <w:t>1 (1p). Compare interfaces vs. abstract classes in Java.</w:t>
      </w:r>
    </w:p>
    <w:p w14:paraId="572D1723" w14:textId="08B30451" w:rsidR="004D0D39" w:rsidRDefault="009F1364" w:rsidP="004D0D39">
      <w:pPr>
        <w:pStyle w:val="HTMLPreformatted"/>
        <w:shd w:val="clear" w:color="auto" w:fill="FFFFFF"/>
        <w:rPr>
          <w:color w:val="000000"/>
          <w:sz w:val="21"/>
          <w:szCs w:val="21"/>
        </w:rPr>
      </w:pPr>
      <w:r w:rsidRPr="009F1364">
        <w:rPr>
          <w:noProof/>
          <w:color w:val="000000"/>
          <w:sz w:val="21"/>
          <w:szCs w:val="21"/>
        </w:rPr>
        <w:drawing>
          <wp:inline distT="0" distB="0" distL="0" distR="0" wp14:anchorId="56B945CE" wp14:editId="34DD6EBF">
            <wp:extent cx="4311650" cy="3161222"/>
            <wp:effectExtent l="0" t="0" r="0" b="1270"/>
            <wp:docPr id="1377904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04710" name=""/>
                    <pic:cNvPicPr/>
                  </pic:nvPicPr>
                  <pic:blipFill>
                    <a:blip r:embed="rId317"/>
                    <a:stretch>
                      <a:fillRect/>
                    </a:stretch>
                  </pic:blipFill>
                  <pic:spPr>
                    <a:xfrm>
                      <a:off x="0" y="0"/>
                      <a:ext cx="4318656" cy="3166358"/>
                    </a:xfrm>
                    <a:prstGeom prst="rect">
                      <a:avLst/>
                    </a:prstGeom>
                  </pic:spPr>
                </pic:pic>
              </a:graphicData>
            </a:graphic>
          </wp:inline>
        </w:drawing>
      </w:r>
    </w:p>
    <w:p w14:paraId="2CA9F2B6" w14:textId="537C5092" w:rsidR="009F1364" w:rsidRDefault="00FB6278"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88640" behindDoc="0" locked="0" layoutInCell="1" allowOverlap="1" wp14:anchorId="632BDE35" wp14:editId="52E730E8">
                <wp:simplePos x="0" y="0"/>
                <wp:positionH relativeFrom="column">
                  <wp:posOffset>3276480</wp:posOffset>
                </wp:positionH>
                <wp:positionV relativeFrom="paragraph">
                  <wp:posOffset>-3362065</wp:posOffset>
                </wp:positionV>
                <wp:extent cx="1866600" cy="8554320"/>
                <wp:effectExtent l="57150" t="57150" r="57785" b="94615"/>
                <wp:wrapNone/>
                <wp:docPr id="984730665" name="Ink 10"/>
                <wp:cNvGraphicFramePr/>
                <a:graphic xmlns:a="http://schemas.openxmlformats.org/drawingml/2006/main">
                  <a:graphicData uri="http://schemas.microsoft.com/office/word/2010/wordprocessingInk">
                    <w14:contentPart bwMode="auto" r:id="rId318">
                      <w14:nvContentPartPr>
                        <w14:cNvContentPartPr/>
                      </w14:nvContentPartPr>
                      <w14:xfrm>
                        <a:off x="0" y="0"/>
                        <a:ext cx="1866600" cy="8554320"/>
                      </w14:xfrm>
                    </w14:contentPart>
                  </a:graphicData>
                </a:graphic>
              </wp:anchor>
            </w:drawing>
          </mc:Choice>
          <mc:Fallback>
            <w:pict>
              <v:shape w14:anchorId="30C94402" id="Ink 10" o:spid="_x0000_s1026" type="#_x0000_t75" style="position:absolute;margin-left:256.6pt;margin-top:-267.6pt;width:149.85pt;height:679.2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">
                <v:imagedata r:id="rId319" o:title=""/>
              </v:shape>
            </w:pict>
          </mc:Fallback>
        </mc:AlternateContent>
      </w:r>
      <w:r w:rsidR="009F1364" w:rsidRPr="009F1364">
        <w:rPr>
          <w:noProof/>
          <w:color w:val="000000"/>
          <w:sz w:val="21"/>
          <w:szCs w:val="21"/>
        </w:rPr>
        <w:drawing>
          <wp:inline distT="0" distB="0" distL="0" distR="0" wp14:anchorId="3DD16674" wp14:editId="088D3C05">
            <wp:extent cx="4076700" cy="2918997"/>
            <wp:effectExtent l="0" t="0" r="0" b="0"/>
            <wp:docPr id="117471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1849" name=""/>
                    <pic:cNvPicPr/>
                  </pic:nvPicPr>
                  <pic:blipFill>
                    <a:blip r:embed="rId320"/>
                    <a:stretch>
                      <a:fillRect/>
                    </a:stretch>
                  </pic:blipFill>
                  <pic:spPr>
                    <a:xfrm>
                      <a:off x="0" y="0"/>
                      <a:ext cx="4081197" cy="2922217"/>
                    </a:xfrm>
                    <a:prstGeom prst="rect">
                      <a:avLst/>
                    </a:prstGeom>
                  </pic:spPr>
                </pic:pic>
              </a:graphicData>
            </a:graphic>
          </wp:inline>
        </w:drawing>
      </w:r>
    </w:p>
    <w:p w14:paraId="3022BC10" w14:textId="45B3C9A7" w:rsidR="009F1364" w:rsidRDefault="009F1364" w:rsidP="004D0D39">
      <w:pPr>
        <w:pStyle w:val="HTMLPreformatted"/>
        <w:shd w:val="clear" w:color="auto" w:fill="FFFFFF"/>
        <w:rPr>
          <w:color w:val="000000"/>
          <w:sz w:val="21"/>
          <w:szCs w:val="21"/>
        </w:rPr>
      </w:pPr>
      <w:r w:rsidRPr="009F1364">
        <w:rPr>
          <w:noProof/>
          <w:color w:val="000000"/>
          <w:sz w:val="21"/>
          <w:szCs w:val="21"/>
        </w:rPr>
        <w:lastRenderedPageBreak/>
        <w:drawing>
          <wp:inline distT="0" distB="0" distL="0" distR="0" wp14:anchorId="1D4BF671" wp14:editId="0A08D58B">
            <wp:extent cx="4127500" cy="3732650"/>
            <wp:effectExtent l="0" t="0" r="6350" b="1270"/>
            <wp:docPr id="1756680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680162" name=""/>
                    <pic:cNvPicPr/>
                  </pic:nvPicPr>
                  <pic:blipFill>
                    <a:blip r:embed="rId321"/>
                    <a:stretch>
                      <a:fillRect/>
                    </a:stretch>
                  </pic:blipFill>
                  <pic:spPr>
                    <a:xfrm>
                      <a:off x="0" y="0"/>
                      <a:ext cx="4132911" cy="3737543"/>
                    </a:xfrm>
                    <a:prstGeom prst="rect">
                      <a:avLst/>
                    </a:prstGeom>
                  </pic:spPr>
                </pic:pic>
              </a:graphicData>
            </a:graphic>
          </wp:inline>
        </w:drawing>
      </w:r>
    </w:p>
    <w:p w14:paraId="4EA75175" w14:textId="2B19426B" w:rsidR="009F1364" w:rsidRDefault="00C90969"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1712" behindDoc="0" locked="0" layoutInCell="1" allowOverlap="1" wp14:anchorId="0315BE38" wp14:editId="1285F8E7">
                <wp:simplePos x="0" y="0"/>
                <wp:positionH relativeFrom="column">
                  <wp:posOffset>4846320</wp:posOffset>
                </wp:positionH>
                <wp:positionV relativeFrom="paragraph">
                  <wp:posOffset>-2793600</wp:posOffset>
                </wp:positionV>
                <wp:extent cx="1278000" cy="7194240"/>
                <wp:effectExtent l="38100" t="76200" r="74930" b="83185"/>
                <wp:wrapNone/>
                <wp:docPr id="575994337" name="Ink 13"/>
                <wp:cNvGraphicFramePr/>
                <a:graphic xmlns:a="http://schemas.openxmlformats.org/drawingml/2006/main">
                  <a:graphicData uri="http://schemas.microsoft.com/office/word/2010/wordprocessingInk">
                    <w14:contentPart bwMode="auto" r:id="rId322">
                      <w14:nvContentPartPr>
                        <w14:cNvContentPartPr/>
                      </w14:nvContentPartPr>
                      <w14:xfrm>
                        <a:off x="0" y="0"/>
                        <a:ext cx="1278000" cy="7194240"/>
                      </w14:xfrm>
                    </w14:contentPart>
                  </a:graphicData>
                </a:graphic>
              </wp:anchor>
            </w:drawing>
          </mc:Choice>
          <mc:Fallback>
            <w:pict>
              <v:shape w14:anchorId="1BB59EEE" id="Ink 13" o:spid="_x0000_s1026" type="#_x0000_t75" style="position:absolute;margin-left:380.2pt;margin-top:-222.8pt;width:103.5pt;height:572.15pt;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">
                <v:imagedata r:id="rId323" o:title=""/>
              </v:shape>
            </w:pict>
          </mc:Fallback>
        </mc:AlternateContent>
      </w:r>
      <w:r w:rsidR="009F1364" w:rsidRPr="009F1364">
        <w:rPr>
          <w:noProof/>
          <w:color w:val="000000"/>
          <w:sz w:val="21"/>
          <w:szCs w:val="21"/>
        </w:rPr>
        <w:drawing>
          <wp:inline distT="0" distB="0" distL="0" distR="0" wp14:anchorId="72E49103" wp14:editId="0A842B37">
            <wp:extent cx="4375150" cy="3905979"/>
            <wp:effectExtent l="0" t="0" r="6350" b="0"/>
            <wp:docPr id="790598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98968" name=""/>
                    <pic:cNvPicPr/>
                  </pic:nvPicPr>
                  <pic:blipFill>
                    <a:blip r:embed="rId324"/>
                    <a:stretch>
                      <a:fillRect/>
                    </a:stretch>
                  </pic:blipFill>
                  <pic:spPr>
                    <a:xfrm>
                      <a:off x="0" y="0"/>
                      <a:ext cx="4378330" cy="3908818"/>
                    </a:xfrm>
                    <a:prstGeom prst="rect">
                      <a:avLst/>
                    </a:prstGeom>
                  </pic:spPr>
                </pic:pic>
              </a:graphicData>
            </a:graphic>
          </wp:inline>
        </w:drawing>
      </w:r>
    </w:p>
    <w:p w14:paraId="791B7DA1" w14:textId="3FAEEE35" w:rsidR="009F1364" w:rsidRDefault="009F1364" w:rsidP="004D0D39">
      <w:pPr>
        <w:pStyle w:val="HTMLPreformatted"/>
        <w:shd w:val="clear" w:color="auto" w:fill="FFFFFF"/>
        <w:rPr>
          <w:color w:val="000000"/>
          <w:sz w:val="21"/>
          <w:szCs w:val="21"/>
        </w:rPr>
      </w:pPr>
      <w:r w:rsidRPr="009F1364">
        <w:rPr>
          <w:noProof/>
          <w:color w:val="000000"/>
          <w:sz w:val="21"/>
          <w:szCs w:val="21"/>
        </w:rPr>
        <w:lastRenderedPageBreak/>
        <w:drawing>
          <wp:inline distT="0" distB="0" distL="0" distR="0" wp14:anchorId="34F5503B" wp14:editId="20B0E63A">
            <wp:extent cx="4095750" cy="3017056"/>
            <wp:effectExtent l="0" t="0" r="0" b="0"/>
            <wp:docPr id="1787875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75899" name=""/>
                    <pic:cNvPicPr/>
                  </pic:nvPicPr>
                  <pic:blipFill>
                    <a:blip r:embed="rId325"/>
                    <a:stretch>
                      <a:fillRect/>
                    </a:stretch>
                  </pic:blipFill>
                  <pic:spPr>
                    <a:xfrm>
                      <a:off x="0" y="0"/>
                      <a:ext cx="4099729" cy="3019987"/>
                    </a:xfrm>
                    <a:prstGeom prst="rect">
                      <a:avLst/>
                    </a:prstGeom>
                  </pic:spPr>
                </pic:pic>
              </a:graphicData>
            </a:graphic>
          </wp:inline>
        </w:drawing>
      </w:r>
    </w:p>
    <w:p w14:paraId="77DD883B" w14:textId="77777777" w:rsidR="004D0D39" w:rsidRDefault="004D0D39" w:rsidP="004D0D39">
      <w:pPr>
        <w:pStyle w:val="HTMLPreformatted"/>
        <w:shd w:val="clear" w:color="auto" w:fill="FFFFFF"/>
        <w:rPr>
          <w:color w:val="000000"/>
          <w:sz w:val="21"/>
          <w:szCs w:val="21"/>
        </w:rPr>
      </w:pPr>
    </w:p>
    <w:p w14:paraId="08C03C91" w14:textId="07F4E617" w:rsidR="004D0D39" w:rsidRPr="009F1364" w:rsidRDefault="009F1364" w:rsidP="004D0D39">
      <w:pPr>
        <w:pStyle w:val="HTMLPreformatted"/>
        <w:shd w:val="clear" w:color="auto" w:fill="FFFFFF"/>
        <w:rPr>
          <w:b/>
          <w:bCs/>
          <w:color w:val="FF0000"/>
          <w:sz w:val="21"/>
          <w:szCs w:val="21"/>
        </w:rPr>
      </w:pPr>
      <w:r w:rsidRPr="009F1364">
        <w:rPr>
          <w:b/>
          <w:bCs/>
          <w:color w:val="FF0000"/>
          <w:sz w:val="21"/>
          <w:szCs w:val="21"/>
        </w:rPr>
        <w:t>Interface vs functional interface</w:t>
      </w:r>
    </w:p>
    <w:p w14:paraId="51E04757" w14:textId="45C9AC85" w:rsidR="004D0D39" w:rsidRDefault="00A213BA" w:rsidP="004D0D39">
      <w:pPr>
        <w:pStyle w:val="HTMLPreformatted"/>
        <w:shd w:val="clear" w:color="auto" w:fill="FFFFFF"/>
        <w:rPr>
          <w:color w:val="000000"/>
          <w:sz w:val="21"/>
          <w:szCs w:val="21"/>
        </w:rPr>
      </w:pPr>
      <w:r w:rsidRPr="00A213BA">
        <w:rPr>
          <w:noProof/>
          <w:color w:val="000000"/>
          <w:sz w:val="21"/>
          <w:szCs w:val="21"/>
        </w:rPr>
        <w:drawing>
          <wp:inline distT="0" distB="0" distL="0" distR="0" wp14:anchorId="64EC56A9" wp14:editId="100B1280">
            <wp:extent cx="5156200" cy="875324"/>
            <wp:effectExtent l="0" t="0" r="6350" b="1270"/>
            <wp:docPr id="19643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395" name=""/>
                    <pic:cNvPicPr/>
                  </pic:nvPicPr>
                  <pic:blipFill>
                    <a:blip r:embed="rId326"/>
                    <a:stretch>
                      <a:fillRect/>
                    </a:stretch>
                  </pic:blipFill>
                  <pic:spPr>
                    <a:xfrm>
                      <a:off x="0" y="0"/>
                      <a:ext cx="5163200" cy="876512"/>
                    </a:xfrm>
                    <a:prstGeom prst="rect">
                      <a:avLst/>
                    </a:prstGeom>
                  </pic:spPr>
                </pic:pic>
              </a:graphicData>
            </a:graphic>
          </wp:inline>
        </w:drawing>
      </w:r>
    </w:p>
    <w:p w14:paraId="62C3B787" w14:textId="7E718426" w:rsidR="00A213BA" w:rsidRDefault="00C90969"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2736" behindDoc="0" locked="0" layoutInCell="1" allowOverlap="1" wp14:anchorId="63E7B43E" wp14:editId="129C9C74">
                <wp:simplePos x="0" y="0"/>
                <wp:positionH relativeFrom="column">
                  <wp:posOffset>4663680</wp:posOffset>
                </wp:positionH>
                <wp:positionV relativeFrom="paragraph">
                  <wp:posOffset>-3766445</wp:posOffset>
                </wp:positionV>
                <wp:extent cx="1591560" cy="7826040"/>
                <wp:effectExtent l="57150" t="57150" r="66040" b="99060"/>
                <wp:wrapNone/>
                <wp:docPr id="1540323521" name="Ink 14"/>
                <wp:cNvGraphicFramePr/>
                <a:graphic xmlns:a="http://schemas.openxmlformats.org/drawingml/2006/main">
                  <a:graphicData uri="http://schemas.microsoft.com/office/word/2010/wordprocessingInk">
                    <w14:contentPart bwMode="auto" r:id="rId327">
                      <w14:nvContentPartPr>
                        <w14:cNvContentPartPr/>
                      </w14:nvContentPartPr>
                      <w14:xfrm>
                        <a:off x="0" y="0"/>
                        <a:ext cx="1591560" cy="7826040"/>
                      </w14:xfrm>
                    </w14:contentPart>
                  </a:graphicData>
                </a:graphic>
              </wp:anchor>
            </w:drawing>
          </mc:Choice>
          <mc:Fallback>
            <w:pict>
              <v:shape w14:anchorId="356B6FC4" id="Ink 14" o:spid="_x0000_s1026" type="#_x0000_t75" style="position:absolute;margin-left:365.8pt;margin-top:-299.4pt;width:128.15pt;height:621.8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">
                <v:imagedata r:id="rId328" o:title=""/>
              </v:shape>
            </w:pict>
          </mc:Fallback>
        </mc:AlternateContent>
      </w:r>
    </w:p>
    <w:p w14:paraId="73B6CE56" w14:textId="0A5F623D" w:rsidR="00A213BA" w:rsidRDefault="00A213BA" w:rsidP="004D0D39">
      <w:pPr>
        <w:pStyle w:val="HTMLPreformatted"/>
        <w:shd w:val="clear" w:color="auto" w:fill="FFFFFF"/>
        <w:rPr>
          <w:color w:val="000000"/>
          <w:sz w:val="21"/>
          <w:szCs w:val="21"/>
        </w:rPr>
      </w:pPr>
      <w:r w:rsidRPr="00A213BA">
        <w:rPr>
          <w:noProof/>
          <w:color w:val="000000"/>
          <w:sz w:val="21"/>
          <w:szCs w:val="21"/>
        </w:rPr>
        <w:drawing>
          <wp:inline distT="0" distB="0" distL="0" distR="0" wp14:anchorId="0848631B" wp14:editId="6CC74DEA">
            <wp:extent cx="3262267" cy="3155950"/>
            <wp:effectExtent l="0" t="0" r="0" b="6350"/>
            <wp:docPr id="201702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20799" name=""/>
                    <pic:cNvPicPr/>
                  </pic:nvPicPr>
                  <pic:blipFill>
                    <a:blip r:embed="rId329"/>
                    <a:stretch>
                      <a:fillRect/>
                    </a:stretch>
                  </pic:blipFill>
                  <pic:spPr>
                    <a:xfrm>
                      <a:off x="0" y="0"/>
                      <a:ext cx="3264546" cy="3158155"/>
                    </a:xfrm>
                    <a:prstGeom prst="rect">
                      <a:avLst/>
                    </a:prstGeom>
                  </pic:spPr>
                </pic:pic>
              </a:graphicData>
            </a:graphic>
          </wp:inline>
        </w:drawing>
      </w:r>
    </w:p>
    <w:p w14:paraId="189742B8" w14:textId="02171BBB" w:rsidR="00A213BA" w:rsidRDefault="00F10F31"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0688" behindDoc="0" locked="0" layoutInCell="1" allowOverlap="1" wp14:anchorId="4B8F8BB5" wp14:editId="7FE00857">
                <wp:simplePos x="0" y="0"/>
                <wp:positionH relativeFrom="column">
                  <wp:posOffset>4147209</wp:posOffset>
                </wp:positionH>
                <wp:positionV relativeFrom="paragraph">
                  <wp:posOffset>823376</wp:posOffset>
                </wp:positionV>
                <wp:extent cx="2821680" cy="534600"/>
                <wp:effectExtent l="57150" t="76200" r="74295" b="94615"/>
                <wp:wrapNone/>
                <wp:docPr id="1104410784" name="Ink 12"/>
                <wp:cNvGraphicFramePr/>
                <a:graphic xmlns:a="http://schemas.openxmlformats.org/drawingml/2006/main">
                  <a:graphicData uri="http://schemas.microsoft.com/office/word/2010/wordprocessingInk">
                    <w14:contentPart bwMode="auto" r:id="rId330">
                      <w14:nvContentPartPr>
                        <w14:cNvContentPartPr/>
                      </w14:nvContentPartPr>
                      <w14:xfrm>
                        <a:off x="0" y="0"/>
                        <a:ext cx="2821680" cy="534600"/>
                      </w14:xfrm>
                    </w14:contentPart>
                  </a:graphicData>
                </a:graphic>
              </wp:anchor>
            </w:drawing>
          </mc:Choice>
          <mc:Fallback>
            <w:pict>
              <v:shape w14:anchorId="5A983A93" id="Ink 12" o:spid="_x0000_s1026" type="#_x0000_t75" style="position:absolute;margin-left:325.15pt;margin-top:62.05pt;width:225.05pt;height:47.8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">
                <v:imagedata r:id="rId331" o:title=""/>
              </v:shape>
            </w:pict>
          </mc:Fallback>
        </mc:AlternateContent>
      </w:r>
      <w:r w:rsidR="00A213BA" w:rsidRPr="00A213BA">
        <w:rPr>
          <w:noProof/>
          <w:color w:val="000000"/>
          <w:sz w:val="21"/>
          <w:szCs w:val="21"/>
        </w:rPr>
        <w:drawing>
          <wp:inline distT="0" distB="0" distL="0" distR="0" wp14:anchorId="238D91FE" wp14:editId="09267998">
            <wp:extent cx="4892464" cy="1188823"/>
            <wp:effectExtent l="0" t="0" r="3810" b="0"/>
            <wp:docPr id="143478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8053" name=""/>
                    <pic:cNvPicPr/>
                  </pic:nvPicPr>
                  <pic:blipFill>
                    <a:blip r:embed="rId332"/>
                    <a:stretch>
                      <a:fillRect/>
                    </a:stretch>
                  </pic:blipFill>
                  <pic:spPr>
                    <a:xfrm>
                      <a:off x="0" y="0"/>
                      <a:ext cx="4892464" cy="1188823"/>
                    </a:xfrm>
                    <a:prstGeom prst="rect">
                      <a:avLst/>
                    </a:prstGeom>
                  </pic:spPr>
                </pic:pic>
              </a:graphicData>
            </a:graphic>
          </wp:inline>
        </w:drawing>
      </w:r>
    </w:p>
    <w:p w14:paraId="4F9646BB" w14:textId="1FA8AB89" w:rsidR="00A213BA" w:rsidRPr="00A213BA" w:rsidRDefault="00F10F31" w:rsidP="00A213BA">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89664" behindDoc="0" locked="0" layoutInCell="1" allowOverlap="1" wp14:anchorId="24C95826" wp14:editId="34AD73F3">
                <wp:simplePos x="0" y="0"/>
                <wp:positionH relativeFrom="column">
                  <wp:posOffset>3799089</wp:posOffset>
                </wp:positionH>
                <wp:positionV relativeFrom="paragraph">
                  <wp:posOffset>-272104</wp:posOffset>
                </wp:positionV>
                <wp:extent cx="2427120" cy="713880"/>
                <wp:effectExtent l="57150" t="76200" r="68580" b="86360"/>
                <wp:wrapNone/>
                <wp:docPr id="992913930" name="Ink 11"/>
                <wp:cNvGraphicFramePr/>
                <a:graphic xmlns:a="http://schemas.openxmlformats.org/drawingml/2006/main">
                  <a:graphicData uri="http://schemas.microsoft.com/office/word/2010/wordprocessingInk">
                    <w14:contentPart bwMode="auto" r:id="rId333">
                      <w14:nvContentPartPr>
                        <w14:cNvContentPartPr/>
                      </w14:nvContentPartPr>
                      <w14:xfrm>
                        <a:off x="0" y="0"/>
                        <a:ext cx="2427120" cy="713880"/>
                      </w14:xfrm>
                    </w14:contentPart>
                  </a:graphicData>
                </a:graphic>
              </wp:anchor>
            </w:drawing>
          </mc:Choice>
          <mc:Fallback>
            <w:pict>
              <v:shape w14:anchorId="378519D8" id="Ink 11" o:spid="_x0000_s1026" type="#_x0000_t75" style="position:absolute;margin-left:297.75pt;margin-top:-24.25pt;width:193.9pt;height:61.85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">
                <v:imagedata r:id="rId334" o:title=""/>
              </v:shape>
            </w:pict>
          </mc:Fallback>
        </mc:AlternateContent>
      </w:r>
      <w:r w:rsidR="00A213BA" w:rsidRPr="00A213BA">
        <w:rPr>
          <w:rFonts w:ascii="Sitka Subheading" w:hAnsi="Sitka Subheading"/>
          <w:color w:val="000000"/>
          <w:sz w:val="21"/>
          <w:szCs w:val="21"/>
        </w:rPr>
        <w:t>@FunctionalInterface</w:t>
      </w:r>
    </w:p>
    <w:p w14:paraId="5324503F"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interface StringProcessor {</w:t>
      </w:r>
    </w:p>
    <w:p w14:paraId="33275256"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lastRenderedPageBreak/>
        <w:t xml:space="preserve">    String process(String s);</w:t>
      </w:r>
    </w:p>
    <w:p w14:paraId="068E71BB"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w:t>
      </w:r>
    </w:p>
    <w:p w14:paraId="21ADC729" w14:textId="77777777" w:rsidR="00A213BA" w:rsidRPr="00A213BA" w:rsidRDefault="00A213BA" w:rsidP="00A213BA">
      <w:pPr>
        <w:pStyle w:val="HTMLPreformatted"/>
        <w:shd w:val="clear" w:color="auto" w:fill="FFFFFF"/>
        <w:rPr>
          <w:rFonts w:ascii="Sitka Subheading" w:hAnsi="Sitka Subheading"/>
          <w:color w:val="000000"/>
          <w:sz w:val="21"/>
          <w:szCs w:val="21"/>
        </w:rPr>
      </w:pPr>
    </w:p>
    <w:p w14:paraId="22BE3A86"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public class Main {</w:t>
      </w:r>
    </w:p>
    <w:p w14:paraId="76D7FD38"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public static void main(String[] args) {</w:t>
      </w:r>
    </w:p>
    <w:p w14:paraId="571A45AD"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StringProcessor toUpperCase = s -&gt; s.toUpperCase();</w:t>
      </w:r>
    </w:p>
    <w:p w14:paraId="25EFF343"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StringProcessor firstLetterToUpper = s -&gt; s.substring(0, 1).toUpperCase() + s.substring(1);</w:t>
      </w:r>
    </w:p>
    <w:p w14:paraId="01541D06" w14:textId="77777777" w:rsidR="00A213BA" w:rsidRPr="00A213BA" w:rsidRDefault="00A213BA" w:rsidP="00A213BA">
      <w:pPr>
        <w:pStyle w:val="HTMLPreformatted"/>
        <w:shd w:val="clear" w:color="auto" w:fill="FFFFFF"/>
        <w:rPr>
          <w:rFonts w:ascii="Sitka Subheading" w:hAnsi="Sitka Subheading"/>
          <w:color w:val="000000"/>
          <w:sz w:val="21"/>
          <w:szCs w:val="21"/>
        </w:rPr>
      </w:pPr>
    </w:p>
    <w:p w14:paraId="12EA0DD4"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System.out.println(toUpperCase.process("hello")); // Output: HELLO</w:t>
      </w:r>
    </w:p>
    <w:p w14:paraId="38213CA8"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System.out.println(firstLetterToUpper.process("world")); // Output: World</w:t>
      </w:r>
    </w:p>
    <w:p w14:paraId="6E20D8AD" w14:textId="77777777"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    }</w:t>
      </w:r>
    </w:p>
    <w:p w14:paraId="4DEC1B20" w14:textId="7D254CB2" w:rsidR="00A213BA" w:rsidRPr="00A213BA" w:rsidRDefault="00A213BA" w:rsidP="00A213BA">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w:t>
      </w:r>
    </w:p>
    <w:p w14:paraId="341ED657" w14:textId="6DD289A8" w:rsidR="00A213BA" w:rsidRDefault="00A213BA" w:rsidP="004D0D39">
      <w:pPr>
        <w:pStyle w:val="HTMLPreformatted"/>
        <w:shd w:val="clear" w:color="auto" w:fill="FFFFFF"/>
        <w:rPr>
          <w:color w:val="000000"/>
          <w:sz w:val="21"/>
          <w:szCs w:val="21"/>
        </w:rPr>
      </w:pPr>
      <w:r w:rsidRPr="00A213BA">
        <w:rPr>
          <w:noProof/>
          <w:color w:val="000000"/>
          <w:sz w:val="21"/>
          <w:szCs w:val="21"/>
        </w:rPr>
        <w:drawing>
          <wp:inline distT="0" distB="0" distL="0" distR="0" wp14:anchorId="40F7D935" wp14:editId="7F54A4BC">
            <wp:extent cx="5227773" cy="1478408"/>
            <wp:effectExtent l="0" t="0" r="0" b="7620"/>
            <wp:docPr id="4719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4183" name=""/>
                    <pic:cNvPicPr/>
                  </pic:nvPicPr>
                  <pic:blipFill>
                    <a:blip r:embed="rId335"/>
                    <a:stretch>
                      <a:fillRect/>
                    </a:stretch>
                  </pic:blipFill>
                  <pic:spPr>
                    <a:xfrm>
                      <a:off x="0" y="0"/>
                      <a:ext cx="5227773" cy="1478408"/>
                    </a:xfrm>
                    <a:prstGeom prst="rect">
                      <a:avLst/>
                    </a:prstGeom>
                  </pic:spPr>
                </pic:pic>
              </a:graphicData>
            </a:graphic>
          </wp:inline>
        </w:drawing>
      </w:r>
    </w:p>
    <w:p w14:paraId="24E72A09" w14:textId="77777777" w:rsidR="00A213BA" w:rsidRDefault="00A213BA" w:rsidP="004D0D39">
      <w:pPr>
        <w:pStyle w:val="HTMLPreformatted"/>
        <w:shd w:val="clear" w:color="auto" w:fill="FFFFFF"/>
        <w:rPr>
          <w:color w:val="000000"/>
          <w:sz w:val="21"/>
          <w:szCs w:val="21"/>
        </w:rPr>
      </w:pPr>
    </w:p>
    <w:p w14:paraId="03E60981" w14:textId="77777777" w:rsidR="00A213BA" w:rsidRDefault="00A213BA" w:rsidP="004D0D39">
      <w:pPr>
        <w:pStyle w:val="HTMLPreformatted"/>
        <w:shd w:val="clear" w:color="auto" w:fill="FFFFFF"/>
        <w:rPr>
          <w:color w:val="000000"/>
          <w:sz w:val="21"/>
          <w:szCs w:val="21"/>
        </w:rPr>
      </w:pPr>
    </w:p>
    <w:p w14:paraId="241DA515"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2052CD41" w14:textId="77777777" w:rsidR="004D0D39" w:rsidRPr="00A213BA"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2 (3p). Given the following collection </w:t>
      </w:r>
    </w:p>
    <w:p w14:paraId="2398FA0D"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3EBD8A7B" w14:textId="77777777" w:rsidR="004D0D39" w:rsidRPr="00A213BA"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List&lt;Integer&gt; numbers = Arrays.asList(1, 2, 3, 4, 5, 6, 7, 8,9,10,11,12,14,15);</w:t>
      </w:r>
    </w:p>
    <w:p w14:paraId="08766EA6"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427F813D" w14:textId="77777777" w:rsidR="004D0D39" w:rsidRPr="00A213BA"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Using Java functional style (Java streams), </w:t>
      </w:r>
    </w:p>
    <w:p w14:paraId="308DDE13"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4D8D3B5E" w14:textId="77777777" w:rsidR="004D0D39"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please write a program that is doing the following operations in the following order:</w:t>
      </w:r>
    </w:p>
    <w:p w14:paraId="270328A1" w14:textId="77777777" w:rsidR="00D92E03" w:rsidRPr="00A213BA" w:rsidRDefault="00D92E03" w:rsidP="004D0D39">
      <w:pPr>
        <w:pStyle w:val="HTMLPreformatted"/>
        <w:shd w:val="clear" w:color="auto" w:fill="FFFFFF"/>
        <w:rPr>
          <w:rFonts w:ascii="Sitka Subheading" w:hAnsi="Sitka Subheading"/>
          <w:color w:val="000000"/>
          <w:sz w:val="21"/>
          <w:szCs w:val="21"/>
        </w:rPr>
      </w:pPr>
    </w:p>
    <w:p w14:paraId="3E2B7564"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24435AEA" w14:textId="77777777" w:rsidR="004D0D39" w:rsidRPr="00A213BA"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a)eliminates all the numbers which are not multiple of  3 or  multiple of 7;</w:t>
      </w:r>
    </w:p>
    <w:p w14:paraId="470397D4" w14:textId="77777777" w:rsidR="004D0D39" w:rsidRDefault="004D0D39" w:rsidP="004D0D39">
      <w:pPr>
        <w:pStyle w:val="HTMLPreformatted"/>
        <w:shd w:val="clear" w:color="auto" w:fill="FFFFFF"/>
        <w:rPr>
          <w:rFonts w:ascii="Sitka Subheading" w:hAnsi="Sitka Subheading"/>
          <w:color w:val="000000"/>
          <w:sz w:val="21"/>
          <w:szCs w:val="21"/>
        </w:rPr>
      </w:pPr>
    </w:p>
    <w:p w14:paraId="79E42388" w14:textId="77777777" w:rsidR="00D92E03" w:rsidRPr="00A213BA" w:rsidRDefault="00D92E03" w:rsidP="004D0D39">
      <w:pPr>
        <w:pStyle w:val="HTMLPreformatted"/>
        <w:shd w:val="clear" w:color="auto" w:fill="FFFFFF"/>
        <w:rPr>
          <w:rFonts w:ascii="Sitka Subheading" w:hAnsi="Sitka Subheading"/>
          <w:color w:val="000000"/>
          <w:sz w:val="21"/>
          <w:szCs w:val="21"/>
        </w:rPr>
      </w:pPr>
    </w:p>
    <w:p w14:paraId="6FE46B2B" w14:textId="77777777" w:rsidR="004D0D39"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 xml:space="preserve">b)transform each remaining number into its predecessor (eg. 3 is transformed into 2); </w:t>
      </w:r>
    </w:p>
    <w:p w14:paraId="2816E7DB" w14:textId="77777777" w:rsidR="00D92E03" w:rsidRDefault="00D92E03" w:rsidP="004D0D39">
      <w:pPr>
        <w:pStyle w:val="HTMLPreformatted"/>
        <w:shd w:val="clear" w:color="auto" w:fill="FFFFFF"/>
        <w:rPr>
          <w:rFonts w:ascii="Sitka Subheading" w:hAnsi="Sitka Subheading"/>
          <w:color w:val="000000"/>
          <w:sz w:val="21"/>
          <w:szCs w:val="21"/>
        </w:rPr>
      </w:pPr>
    </w:p>
    <w:p w14:paraId="7D56B85E" w14:textId="08B5C96F" w:rsidR="00D92E03" w:rsidRDefault="00B44591" w:rsidP="004D0D39">
      <w:pPr>
        <w:pStyle w:val="HTMLPreformatted"/>
        <w:shd w:val="clear" w:color="auto" w:fill="FFFFFF"/>
        <w:rPr>
          <w:rFonts w:ascii="Sitka Subheading" w:hAnsi="Sitka Subheading"/>
          <w:color w:val="000000"/>
          <w:sz w:val="21"/>
          <w:szCs w:val="21"/>
        </w:rPr>
      </w:pPr>
      <w:r>
        <w:rPr>
          <w:rFonts w:ascii="Sitka Subheading" w:hAnsi="Sitka Subheading"/>
          <w:noProof/>
          <w:color w:val="000000"/>
          <w:sz w:val="21"/>
          <w:szCs w:val="21"/>
          <w14:ligatures w14:val="standardContextual"/>
        </w:rPr>
        <mc:AlternateContent>
          <mc:Choice Requires="wpi">
            <w:drawing>
              <wp:anchor distT="0" distB="0" distL="114300" distR="114300" simplePos="0" relativeHeight="251893760" behindDoc="0" locked="0" layoutInCell="1" allowOverlap="1" wp14:anchorId="40FD5255" wp14:editId="29D4DA71">
                <wp:simplePos x="0" y="0"/>
                <wp:positionH relativeFrom="column">
                  <wp:posOffset>4876860</wp:posOffset>
                </wp:positionH>
                <wp:positionV relativeFrom="paragraph">
                  <wp:posOffset>-2104195</wp:posOffset>
                </wp:positionV>
                <wp:extent cx="1559880" cy="4559760"/>
                <wp:effectExtent l="57150" t="76200" r="59690" b="88900"/>
                <wp:wrapNone/>
                <wp:docPr id="963596458" name="Ink 15"/>
                <wp:cNvGraphicFramePr/>
                <a:graphic xmlns:a="http://schemas.openxmlformats.org/drawingml/2006/main">
                  <a:graphicData uri="http://schemas.microsoft.com/office/word/2010/wordprocessingInk">
                    <w14:contentPart bwMode="auto" r:id="rId336">
                      <w14:nvContentPartPr>
                        <w14:cNvContentPartPr/>
                      </w14:nvContentPartPr>
                      <w14:xfrm>
                        <a:off x="0" y="0"/>
                        <a:ext cx="1559880" cy="4559760"/>
                      </w14:xfrm>
                    </w14:contentPart>
                  </a:graphicData>
                </a:graphic>
              </wp:anchor>
            </w:drawing>
          </mc:Choice>
          <mc:Fallback>
            <w:pict>
              <v:shape w14:anchorId="6F52A8AD" id="Ink 15" o:spid="_x0000_s1026" type="#_x0000_t75" style="position:absolute;margin-left:382.6pt;margin-top:-168.55pt;width:125.7pt;height:364.75pt;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">
                <v:imagedata r:id="rId337" o:title=""/>
              </v:shape>
            </w:pict>
          </mc:Fallback>
        </mc:AlternateContent>
      </w:r>
      <w:r w:rsidR="00D92E03" w:rsidRPr="00D92E03">
        <w:rPr>
          <w:rFonts w:ascii="Sitka Subheading" w:hAnsi="Sitka Subheading"/>
          <w:noProof/>
          <w:color w:val="000000"/>
          <w:sz w:val="21"/>
          <w:szCs w:val="21"/>
        </w:rPr>
        <w:drawing>
          <wp:inline distT="0" distB="0" distL="0" distR="0" wp14:anchorId="314ED706" wp14:editId="20E30681">
            <wp:extent cx="4756150" cy="1554175"/>
            <wp:effectExtent l="0" t="0" r="6350" b="8255"/>
            <wp:docPr id="22938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82762" name=""/>
                    <pic:cNvPicPr/>
                  </pic:nvPicPr>
                  <pic:blipFill>
                    <a:blip r:embed="rId338"/>
                    <a:stretch>
                      <a:fillRect/>
                    </a:stretch>
                  </pic:blipFill>
                  <pic:spPr>
                    <a:xfrm>
                      <a:off x="0" y="0"/>
                      <a:ext cx="4769018" cy="1558380"/>
                    </a:xfrm>
                    <a:prstGeom prst="rect">
                      <a:avLst/>
                    </a:prstGeom>
                  </pic:spPr>
                </pic:pic>
              </a:graphicData>
            </a:graphic>
          </wp:inline>
        </w:drawing>
      </w:r>
    </w:p>
    <w:p w14:paraId="2349235A" w14:textId="77777777" w:rsidR="00D92E03" w:rsidRPr="00A213BA" w:rsidRDefault="00D92E03" w:rsidP="004D0D39">
      <w:pPr>
        <w:pStyle w:val="HTMLPreformatted"/>
        <w:shd w:val="clear" w:color="auto" w:fill="FFFFFF"/>
        <w:rPr>
          <w:rFonts w:ascii="Sitka Subheading" w:hAnsi="Sitka Subheading"/>
          <w:color w:val="000000"/>
          <w:sz w:val="21"/>
          <w:szCs w:val="21"/>
        </w:rPr>
      </w:pPr>
    </w:p>
    <w:p w14:paraId="28F03194" w14:textId="77777777" w:rsidR="004D0D39" w:rsidRPr="00A213BA" w:rsidRDefault="004D0D39" w:rsidP="004D0D39">
      <w:pPr>
        <w:pStyle w:val="HTMLPreformatted"/>
        <w:shd w:val="clear" w:color="auto" w:fill="FFFFFF"/>
        <w:rPr>
          <w:rFonts w:ascii="Sitka Subheading" w:hAnsi="Sitka Subheading"/>
          <w:color w:val="000000"/>
          <w:sz w:val="21"/>
          <w:szCs w:val="21"/>
        </w:rPr>
      </w:pPr>
    </w:p>
    <w:p w14:paraId="21AAD668" w14:textId="77777777" w:rsidR="004D0D39" w:rsidRPr="00A213BA" w:rsidRDefault="004D0D39" w:rsidP="004D0D39">
      <w:pPr>
        <w:pStyle w:val="HTMLPreformatted"/>
        <w:shd w:val="clear" w:color="auto" w:fill="FFFFFF"/>
        <w:rPr>
          <w:rFonts w:ascii="Sitka Subheading" w:hAnsi="Sitka Subheading"/>
          <w:color w:val="000000"/>
          <w:sz w:val="21"/>
          <w:szCs w:val="21"/>
        </w:rPr>
      </w:pPr>
      <w:r w:rsidRPr="00A213BA">
        <w:rPr>
          <w:rFonts w:ascii="Sitka Subheading" w:hAnsi="Sitka Subheading"/>
          <w:color w:val="000000"/>
          <w:sz w:val="21"/>
          <w:szCs w:val="21"/>
        </w:rPr>
        <w:t>c)compute the sum modulo 5 of the remaining numbers (eg. (2 +4) mod 5=1)</w:t>
      </w:r>
    </w:p>
    <w:p w14:paraId="31F00CE1" w14:textId="77777777" w:rsidR="004D0D39" w:rsidRDefault="004D0D39" w:rsidP="004D0D39">
      <w:pPr>
        <w:pStyle w:val="HTMLPreformatted"/>
        <w:shd w:val="clear" w:color="auto" w:fill="FFFFFF"/>
        <w:rPr>
          <w:color w:val="000000"/>
          <w:sz w:val="21"/>
          <w:szCs w:val="21"/>
        </w:rPr>
      </w:pPr>
    </w:p>
    <w:p w14:paraId="612AD6F2" w14:textId="77777777" w:rsidR="004D0D39" w:rsidRDefault="004D0D39" w:rsidP="004D0D39">
      <w:pPr>
        <w:pStyle w:val="HTMLPreformatted"/>
        <w:shd w:val="clear" w:color="auto" w:fill="FFFFFF"/>
        <w:rPr>
          <w:color w:val="000000"/>
          <w:sz w:val="21"/>
          <w:szCs w:val="21"/>
        </w:rPr>
      </w:pPr>
    </w:p>
    <w:p w14:paraId="4384FF7E" w14:textId="77777777" w:rsidR="004D0D39" w:rsidRDefault="004D0D39" w:rsidP="004D0D39">
      <w:pPr>
        <w:pStyle w:val="HTMLPreformatted"/>
        <w:shd w:val="clear" w:color="auto" w:fill="FFFFFF"/>
        <w:rPr>
          <w:color w:val="000000"/>
          <w:sz w:val="21"/>
          <w:szCs w:val="21"/>
        </w:rPr>
      </w:pPr>
    </w:p>
    <w:p w14:paraId="604A6F18" w14:textId="77777777" w:rsidR="004D0D39" w:rsidRDefault="004D0D39" w:rsidP="004D0D39">
      <w:pPr>
        <w:pStyle w:val="HTMLPreformatted"/>
        <w:shd w:val="clear" w:color="auto" w:fill="FFFFFF"/>
        <w:rPr>
          <w:color w:val="000000"/>
          <w:sz w:val="21"/>
          <w:szCs w:val="21"/>
        </w:rPr>
      </w:pPr>
    </w:p>
    <w:p w14:paraId="2294E242" w14:textId="77777777" w:rsidR="004D0D39" w:rsidRDefault="004D0D39" w:rsidP="004D0D39">
      <w:pPr>
        <w:pStyle w:val="HTMLPreformatted"/>
        <w:shd w:val="clear" w:color="auto" w:fill="FFFFFF"/>
        <w:rPr>
          <w:color w:val="000000"/>
          <w:sz w:val="21"/>
          <w:szCs w:val="21"/>
        </w:rPr>
      </w:pPr>
    </w:p>
    <w:p w14:paraId="44B8BF17" w14:textId="77777777" w:rsidR="004D0D39" w:rsidRDefault="004D0D39" w:rsidP="004D0D39">
      <w:pPr>
        <w:pStyle w:val="HTMLPreformatted"/>
        <w:shd w:val="clear" w:color="auto" w:fill="FFFFFF"/>
        <w:rPr>
          <w:color w:val="000000"/>
          <w:sz w:val="21"/>
          <w:szCs w:val="21"/>
        </w:rPr>
      </w:pPr>
    </w:p>
    <w:p w14:paraId="7E87A946" w14:textId="77777777" w:rsidR="004D0D39" w:rsidRDefault="004D0D39" w:rsidP="004D0D39">
      <w:pPr>
        <w:pStyle w:val="HTMLPreformatted"/>
        <w:shd w:val="clear" w:color="auto" w:fill="FFFFFF"/>
        <w:rPr>
          <w:color w:val="000000"/>
          <w:sz w:val="21"/>
          <w:szCs w:val="21"/>
        </w:rPr>
      </w:pPr>
    </w:p>
    <w:p w14:paraId="3575CD0E" w14:textId="77777777" w:rsidR="004D0D39" w:rsidRDefault="004D0D39" w:rsidP="004D0D39">
      <w:pPr>
        <w:pStyle w:val="HTMLPreformatted"/>
        <w:shd w:val="clear" w:color="auto" w:fill="FFFFFF"/>
        <w:rPr>
          <w:color w:val="000000"/>
          <w:sz w:val="21"/>
          <w:szCs w:val="21"/>
        </w:rPr>
      </w:pPr>
      <w:r>
        <w:rPr>
          <w:color w:val="000000"/>
          <w:sz w:val="21"/>
          <w:szCs w:val="21"/>
        </w:rPr>
        <w:t>3 (3p). Given the following four classes in Java:</w:t>
      </w:r>
    </w:p>
    <w:p w14:paraId="034857D9" w14:textId="77777777" w:rsidR="004D0D39" w:rsidRDefault="004D0D39" w:rsidP="004D0D39">
      <w:pPr>
        <w:pStyle w:val="HTMLPreformatted"/>
        <w:shd w:val="clear" w:color="auto" w:fill="FFFFFF"/>
        <w:rPr>
          <w:color w:val="000000"/>
          <w:sz w:val="21"/>
          <w:szCs w:val="21"/>
        </w:rPr>
      </w:pPr>
    </w:p>
    <w:p w14:paraId="358B3FE5" w14:textId="77777777" w:rsidR="00D92E03" w:rsidRPr="00D92E03" w:rsidRDefault="00D92E03" w:rsidP="00D92E03">
      <w:pPr>
        <w:pStyle w:val="HTMLPreformatted"/>
        <w:shd w:val="clear" w:color="auto" w:fill="FFFFFF"/>
        <w:rPr>
          <w:color w:val="000000"/>
          <w:sz w:val="21"/>
          <w:szCs w:val="21"/>
        </w:rPr>
      </w:pPr>
      <w:r>
        <w:rPr>
          <w:color w:val="000000"/>
          <w:sz w:val="21"/>
          <w:szCs w:val="21"/>
        </w:rPr>
        <w:t xml:space="preserve"> </w:t>
      </w:r>
      <w:r w:rsidRPr="00D92E03">
        <w:rPr>
          <w:color w:val="000000"/>
          <w:sz w:val="21"/>
          <w:szCs w:val="21"/>
        </w:rPr>
        <w:t>interface D {</w:t>
      </w:r>
    </w:p>
    <w:p w14:paraId="3A1F0C4F"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w:t>
      </w:r>
    </w:p>
    <w:p w14:paraId="5427FD8D" w14:textId="77777777" w:rsidR="00D92E03" w:rsidRPr="00D92E03" w:rsidRDefault="00D92E03" w:rsidP="00D92E03">
      <w:pPr>
        <w:pStyle w:val="HTMLPreformatted"/>
        <w:shd w:val="clear" w:color="auto" w:fill="FFFFFF"/>
        <w:rPr>
          <w:color w:val="000000"/>
          <w:sz w:val="21"/>
          <w:szCs w:val="21"/>
        </w:rPr>
      </w:pPr>
    </w:p>
    <w:p w14:paraId="1D36F5AC"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class A implements D {</w:t>
      </w:r>
    </w:p>
    <w:p w14:paraId="607B8D17"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 Implementation for class A</w:t>
      </w:r>
    </w:p>
    <w:p w14:paraId="7EE0A1BD"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w:t>
      </w:r>
    </w:p>
    <w:p w14:paraId="0AA9CF91" w14:textId="77777777" w:rsidR="00D92E03" w:rsidRPr="00D92E03" w:rsidRDefault="00D92E03" w:rsidP="00D92E03">
      <w:pPr>
        <w:pStyle w:val="HTMLPreformatted"/>
        <w:shd w:val="clear" w:color="auto" w:fill="FFFFFF"/>
        <w:rPr>
          <w:color w:val="000000"/>
          <w:sz w:val="21"/>
          <w:szCs w:val="21"/>
        </w:rPr>
      </w:pPr>
    </w:p>
    <w:p w14:paraId="2F8CA38D"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class B extends A implements D {</w:t>
      </w:r>
    </w:p>
    <w:p w14:paraId="416B22B4"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 Implementation for class B</w:t>
      </w:r>
    </w:p>
    <w:p w14:paraId="461F1BFF"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w:t>
      </w:r>
    </w:p>
    <w:p w14:paraId="3281DFDA" w14:textId="77777777" w:rsidR="00D92E03" w:rsidRPr="00D92E03" w:rsidRDefault="00D92E03" w:rsidP="00D92E03">
      <w:pPr>
        <w:pStyle w:val="HTMLPreformatted"/>
        <w:shd w:val="clear" w:color="auto" w:fill="FFFFFF"/>
        <w:rPr>
          <w:color w:val="000000"/>
          <w:sz w:val="21"/>
          <w:szCs w:val="21"/>
        </w:rPr>
      </w:pPr>
    </w:p>
    <w:p w14:paraId="3B757C59"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class C extends A implements D {</w:t>
      </w:r>
    </w:p>
    <w:p w14:paraId="2530271E"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 Implementation for class C</w:t>
      </w:r>
    </w:p>
    <w:p w14:paraId="435979FF"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w:t>
      </w:r>
    </w:p>
    <w:p w14:paraId="5AAA0C25" w14:textId="77777777" w:rsidR="00D92E03" w:rsidRPr="00D92E03" w:rsidRDefault="00D92E03" w:rsidP="00D92E03">
      <w:pPr>
        <w:pStyle w:val="HTMLPreformatted"/>
        <w:shd w:val="clear" w:color="auto" w:fill="FFFFFF"/>
        <w:rPr>
          <w:color w:val="000000"/>
          <w:sz w:val="21"/>
          <w:szCs w:val="21"/>
        </w:rPr>
      </w:pPr>
    </w:p>
    <w:p w14:paraId="48A0BF7B"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class Amain {</w:t>
      </w:r>
    </w:p>
    <w:p w14:paraId="59DEBBEE"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D method1(ArrayList&lt;...&gt; list) {</w:t>
      </w:r>
    </w:p>
    <w:p w14:paraId="50DC8907"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if (list.isEmpty()) return null;</w:t>
      </w:r>
    </w:p>
    <w:p w14:paraId="3781BD24"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else return list.get(1);</w:t>
      </w:r>
    </w:p>
    <w:p w14:paraId="0741E1A1"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w:t>
      </w:r>
    </w:p>
    <w:p w14:paraId="05797EE9" w14:textId="77777777" w:rsidR="00D92E03" w:rsidRPr="00D92E03" w:rsidRDefault="00D92E03" w:rsidP="00D92E03">
      <w:pPr>
        <w:pStyle w:val="HTMLPreformatted"/>
        <w:shd w:val="clear" w:color="auto" w:fill="FFFFFF"/>
        <w:rPr>
          <w:color w:val="000000"/>
          <w:sz w:val="21"/>
          <w:szCs w:val="21"/>
        </w:rPr>
      </w:pPr>
    </w:p>
    <w:p w14:paraId="21066492"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void method2(ArrayList&lt;...&gt; list, C elem) {</w:t>
      </w:r>
    </w:p>
    <w:p w14:paraId="0D4D0A29"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add(elem);</w:t>
      </w:r>
    </w:p>
    <w:p w14:paraId="5F8B878E"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w:t>
      </w:r>
    </w:p>
    <w:p w14:paraId="06DC496D" w14:textId="77777777" w:rsidR="00D92E03" w:rsidRPr="00D92E03" w:rsidRDefault="00D92E03" w:rsidP="00D92E03">
      <w:pPr>
        <w:pStyle w:val="HTMLPreformatted"/>
        <w:shd w:val="clear" w:color="auto" w:fill="FFFFFF"/>
        <w:rPr>
          <w:color w:val="000000"/>
          <w:sz w:val="21"/>
          <w:szCs w:val="21"/>
        </w:rPr>
      </w:pPr>
    </w:p>
    <w:p w14:paraId="4BF99138"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void method3(C elem) {</w:t>
      </w:r>
    </w:p>
    <w:p w14:paraId="4044FB25"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ArrayList&lt;A&gt; listA = new ArrayList&lt;A&gt;();</w:t>
      </w:r>
    </w:p>
    <w:p w14:paraId="31638033"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A.add(new A());</w:t>
      </w:r>
    </w:p>
    <w:p w14:paraId="513A027D"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A.add(new A());</w:t>
      </w:r>
    </w:p>
    <w:p w14:paraId="397E46B5" w14:textId="77777777" w:rsidR="00D92E03" w:rsidRPr="00D92E03" w:rsidRDefault="00D92E03" w:rsidP="00D92E03">
      <w:pPr>
        <w:pStyle w:val="HTMLPreformatted"/>
        <w:shd w:val="clear" w:color="auto" w:fill="FFFFFF"/>
        <w:rPr>
          <w:color w:val="000000"/>
          <w:sz w:val="21"/>
          <w:szCs w:val="21"/>
        </w:rPr>
      </w:pPr>
    </w:p>
    <w:p w14:paraId="3C6B6AAA"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ArrayList&lt;B&gt; listB = new ArrayList&lt;B&gt;();</w:t>
      </w:r>
    </w:p>
    <w:p w14:paraId="7FE7DE96"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B.add(new B());</w:t>
      </w:r>
    </w:p>
    <w:p w14:paraId="7D5310BB"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B.add(new B());</w:t>
      </w:r>
    </w:p>
    <w:p w14:paraId="76B5DA07" w14:textId="77777777" w:rsidR="00D92E03" w:rsidRPr="00D92E03" w:rsidRDefault="00D92E03" w:rsidP="00D92E03">
      <w:pPr>
        <w:pStyle w:val="HTMLPreformatted"/>
        <w:shd w:val="clear" w:color="auto" w:fill="FFFFFF"/>
        <w:rPr>
          <w:color w:val="000000"/>
          <w:sz w:val="21"/>
          <w:szCs w:val="21"/>
        </w:rPr>
      </w:pPr>
    </w:p>
    <w:p w14:paraId="397A47BD"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ArrayList&lt;C&gt; listC = new ArrayList&lt;C&gt;();</w:t>
      </w:r>
    </w:p>
    <w:p w14:paraId="231EE79E"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C.add(new C());</w:t>
      </w:r>
    </w:p>
    <w:p w14:paraId="73A85696"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listC.add(new C());</w:t>
      </w:r>
    </w:p>
    <w:p w14:paraId="1C0EAF8E" w14:textId="77777777" w:rsidR="00D92E03" w:rsidRPr="00D92E03" w:rsidRDefault="00D92E03" w:rsidP="00D92E03">
      <w:pPr>
        <w:pStyle w:val="HTMLPreformatted"/>
        <w:shd w:val="clear" w:color="auto" w:fill="FFFFFF"/>
        <w:rPr>
          <w:color w:val="000000"/>
          <w:sz w:val="21"/>
          <w:szCs w:val="21"/>
        </w:rPr>
      </w:pPr>
    </w:p>
    <w:p w14:paraId="7A71A62F"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this.method1(listA);</w:t>
      </w:r>
    </w:p>
    <w:p w14:paraId="750163D7"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this.method1(listB);</w:t>
      </w:r>
    </w:p>
    <w:p w14:paraId="5160183B" w14:textId="360C7BC1" w:rsidR="00D92E03" w:rsidRPr="00D92E03" w:rsidRDefault="00C707B1" w:rsidP="00D92E03">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4784" behindDoc="0" locked="0" layoutInCell="1" allowOverlap="1" wp14:anchorId="17F47BB3" wp14:editId="5701AD1C">
                <wp:simplePos x="0" y="0"/>
                <wp:positionH relativeFrom="column">
                  <wp:posOffset>3416290</wp:posOffset>
                </wp:positionH>
                <wp:positionV relativeFrom="paragraph">
                  <wp:posOffset>-1164725</wp:posOffset>
                </wp:positionV>
                <wp:extent cx="3293640" cy="2633760"/>
                <wp:effectExtent l="38100" t="76200" r="59690" b="90805"/>
                <wp:wrapNone/>
                <wp:docPr id="1771663073" name="Ink 16"/>
                <wp:cNvGraphicFramePr/>
                <a:graphic xmlns:a="http://schemas.openxmlformats.org/drawingml/2006/main">
                  <a:graphicData uri="http://schemas.microsoft.com/office/word/2010/wordprocessingInk">
                    <w14:contentPart bwMode="auto" r:id="rId339">
                      <w14:nvContentPartPr>
                        <w14:cNvContentPartPr/>
                      </w14:nvContentPartPr>
                      <w14:xfrm>
                        <a:off x="0" y="0"/>
                        <a:ext cx="3293640" cy="2633760"/>
                      </w14:xfrm>
                    </w14:contentPart>
                  </a:graphicData>
                </a:graphic>
              </wp:anchor>
            </w:drawing>
          </mc:Choice>
          <mc:Fallback>
            <w:pict>
              <v:shape w14:anchorId="2EB49F07" id="Ink 16" o:spid="_x0000_s1026" type="#_x0000_t75" style="position:absolute;margin-left:267.6pt;margin-top:-94.5pt;width:262.2pt;height:213.05pt;z-index:25189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">
                <v:imagedata r:id="rId340" o:title=""/>
              </v:shape>
            </w:pict>
          </mc:Fallback>
        </mc:AlternateContent>
      </w:r>
      <w:r w:rsidR="00D92E03" w:rsidRPr="00D92E03">
        <w:rPr>
          <w:color w:val="000000"/>
          <w:sz w:val="21"/>
          <w:szCs w:val="21"/>
        </w:rPr>
        <w:t xml:space="preserve">        this.method1(listC);</w:t>
      </w:r>
    </w:p>
    <w:p w14:paraId="6E8E6347" w14:textId="77777777" w:rsidR="00D92E03" w:rsidRPr="00D92E03" w:rsidRDefault="00D92E03" w:rsidP="00D92E03">
      <w:pPr>
        <w:pStyle w:val="HTMLPreformatted"/>
        <w:shd w:val="clear" w:color="auto" w:fill="FFFFFF"/>
        <w:rPr>
          <w:color w:val="000000"/>
          <w:sz w:val="21"/>
          <w:szCs w:val="21"/>
        </w:rPr>
      </w:pPr>
    </w:p>
    <w:p w14:paraId="67837E72"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this.method2(listA, elem);</w:t>
      </w:r>
    </w:p>
    <w:p w14:paraId="3A96CBBB"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this.method2(listB, elem);</w:t>
      </w:r>
    </w:p>
    <w:p w14:paraId="4612A97D"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this.method2(listC, elem);</w:t>
      </w:r>
    </w:p>
    <w:p w14:paraId="54FCF11B" w14:textId="77777777" w:rsidR="00D92E03" w:rsidRPr="00D92E03" w:rsidRDefault="00D92E03" w:rsidP="00D92E03">
      <w:pPr>
        <w:pStyle w:val="HTMLPreformatted"/>
        <w:shd w:val="clear" w:color="auto" w:fill="FFFFFF"/>
        <w:rPr>
          <w:color w:val="000000"/>
          <w:sz w:val="21"/>
          <w:szCs w:val="21"/>
        </w:rPr>
      </w:pPr>
      <w:r w:rsidRPr="00D92E03">
        <w:rPr>
          <w:color w:val="000000"/>
          <w:sz w:val="21"/>
          <w:szCs w:val="21"/>
        </w:rPr>
        <w:t xml:space="preserve">    }</w:t>
      </w:r>
    </w:p>
    <w:p w14:paraId="71C06F33" w14:textId="06BA8AB4" w:rsidR="004D0D39" w:rsidRDefault="00D92E03" w:rsidP="00D92E03">
      <w:pPr>
        <w:pStyle w:val="HTMLPreformatted"/>
        <w:shd w:val="clear" w:color="auto" w:fill="FFFFFF"/>
        <w:rPr>
          <w:color w:val="000000"/>
          <w:sz w:val="21"/>
          <w:szCs w:val="21"/>
        </w:rPr>
      </w:pPr>
      <w:r w:rsidRPr="00D92E03">
        <w:rPr>
          <w:color w:val="000000"/>
          <w:sz w:val="21"/>
          <w:szCs w:val="21"/>
        </w:rPr>
        <w:t>}</w:t>
      </w:r>
    </w:p>
    <w:p w14:paraId="7E76F4BB" w14:textId="77777777" w:rsidR="004D0D39" w:rsidRDefault="004D0D39" w:rsidP="004D0D39">
      <w:pPr>
        <w:pStyle w:val="HTMLPreformatted"/>
        <w:shd w:val="clear" w:color="auto" w:fill="FFFFFF"/>
        <w:rPr>
          <w:color w:val="000000"/>
          <w:sz w:val="21"/>
          <w:szCs w:val="21"/>
        </w:rPr>
      </w:pPr>
    </w:p>
    <w:p w14:paraId="349797DB" w14:textId="77777777" w:rsidR="004D0D39" w:rsidRDefault="004D0D39" w:rsidP="004D0D39">
      <w:pPr>
        <w:pStyle w:val="HTMLPreformatted"/>
        <w:shd w:val="clear" w:color="auto" w:fill="FFFFFF"/>
        <w:rPr>
          <w:color w:val="000000"/>
          <w:sz w:val="21"/>
          <w:szCs w:val="21"/>
        </w:rPr>
      </w:pPr>
      <w:r>
        <w:rPr>
          <w:color w:val="000000"/>
          <w:sz w:val="21"/>
          <w:szCs w:val="21"/>
        </w:rPr>
        <w:t xml:space="preserve">Compute the most specific signatures for the class Amain methods (method1 and method2) </w:t>
      </w:r>
    </w:p>
    <w:p w14:paraId="36A97205" w14:textId="77777777" w:rsidR="004D0D39" w:rsidRDefault="004D0D39" w:rsidP="004D0D39">
      <w:pPr>
        <w:pStyle w:val="HTMLPreformatted"/>
        <w:shd w:val="clear" w:color="auto" w:fill="FFFFFF"/>
        <w:rPr>
          <w:color w:val="000000"/>
          <w:sz w:val="21"/>
          <w:szCs w:val="21"/>
        </w:rPr>
      </w:pPr>
    </w:p>
    <w:p w14:paraId="1D87EBE8" w14:textId="77777777" w:rsidR="004D0D39" w:rsidRDefault="004D0D39" w:rsidP="004D0D39">
      <w:pPr>
        <w:pStyle w:val="HTMLPreformatted"/>
        <w:shd w:val="clear" w:color="auto" w:fill="FFFFFF"/>
        <w:rPr>
          <w:color w:val="000000"/>
          <w:sz w:val="21"/>
          <w:szCs w:val="21"/>
        </w:rPr>
      </w:pPr>
      <w:r>
        <w:rPr>
          <w:color w:val="000000"/>
          <w:sz w:val="21"/>
          <w:szCs w:val="21"/>
        </w:rPr>
        <w:t xml:space="preserve">such that the entire program is correct. </w:t>
      </w:r>
    </w:p>
    <w:p w14:paraId="0271DEB4" w14:textId="77777777" w:rsidR="004D0D39" w:rsidRDefault="004D0D39" w:rsidP="004D0D39">
      <w:pPr>
        <w:pStyle w:val="HTMLPreformatted"/>
        <w:shd w:val="clear" w:color="auto" w:fill="FFFFFF"/>
        <w:rPr>
          <w:color w:val="000000"/>
          <w:sz w:val="21"/>
          <w:szCs w:val="21"/>
        </w:rPr>
      </w:pPr>
    </w:p>
    <w:p w14:paraId="65795470" w14:textId="77777777" w:rsidR="004D0D39" w:rsidRDefault="004D0D39" w:rsidP="004D0D39">
      <w:pPr>
        <w:pStyle w:val="HTMLPreformatted"/>
        <w:shd w:val="clear" w:color="auto" w:fill="FFFFFF"/>
        <w:rPr>
          <w:color w:val="000000"/>
          <w:sz w:val="21"/>
          <w:szCs w:val="21"/>
        </w:rPr>
      </w:pPr>
      <w:r>
        <w:rPr>
          <w:color w:val="000000"/>
          <w:sz w:val="21"/>
          <w:szCs w:val="21"/>
        </w:rPr>
        <w:t>If it is not possible to find the types justify your answer.</w:t>
      </w:r>
    </w:p>
    <w:p w14:paraId="7AA93D9B" w14:textId="77777777" w:rsidR="004D0D39" w:rsidRDefault="004D0D39" w:rsidP="004D0D39">
      <w:pPr>
        <w:pStyle w:val="HTMLPreformatted"/>
        <w:shd w:val="clear" w:color="auto" w:fill="FFFFFF"/>
        <w:rPr>
          <w:color w:val="000000"/>
          <w:sz w:val="21"/>
          <w:szCs w:val="21"/>
        </w:rPr>
      </w:pPr>
    </w:p>
    <w:p w14:paraId="49AD49E3" w14:textId="77777777" w:rsidR="004D0D39" w:rsidRDefault="004D0D39" w:rsidP="004D0D39">
      <w:pPr>
        <w:pStyle w:val="HTMLPreformatted"/>
        <w:shd w:val="clear" w:color="auto" w:fill="FFFFFF"/>
        <w:rPr>
          <w:color w:val="000000"/>
          <w:sz w:val="21"/>
          <w:szCs w:val="21"/>
        </w:rPr>
      </w:pPr>
      <w:r>
        <w:rPr>
          <w:color w:val="000000"/>
          <w:sz w:val="21"/>
          <w:szCs w:val="21"/>
        </w:rPr>
        <w:t xml:space="preserve">Discuss line by line the correctness of the above program. </w:t>
      </w:r>
    </w:p>
    <w:p w14:paraId="4B253048" w14:textId="5F37E5A6" w:rsidR="004D0D39" w:rsidRDefault="004D0D39" w:rsidP="004D0D39">
      <w:pPr>
        <w:pStyle w:val="HTMLPreformatted"/>
        <w:shd w:val="clear" w:color="auto" w:fill="FFFFFF"/>
        <w:rPr>
          <w:color w:val="000000"/>
          <w:sz w:val="21"/>
          <w:szCs w:val="21"/>
        </w:rPr>
      </w:pPr>
    </w:p>
    <w:p w14:paraId="6CBA1D95" w14:textId="77777777" w:rsidR="004D0D39" w:rsidRDefault="004D0D39" w:rsidP="004D0D39">
      <w:pPr>
        <w:pStyle w:val="HTMLPreformatted"/>
        <w:shd w:val="clear" w:color="auto" w:fill="FFFFFF"/>
        <w:rPr>
          <w:color w:val="000000"/>
          <w:sz w:val="21"/>
          <w:szCs w:val="21"/>
        </w:rPr>
      </w:pPr>
    </w:p>
    <w:p w14:paraId="3B0DDEC1" w14:textId="77777777" w:rsidR="004D0D39" w:rsidRDefault="004D0D39" w:rsidP="004D0D39">
      <w:pPr>
        <w:pStyle w:val="HTMLPreformatted"/>
        <w:shd w:val="clear" w:color="auto" w:fill="FFFFFF"/>
        <w:rPr>
          <w:color w:val="000000"/>
          <w:sz w:val="21"/>
          <w:szCs w:val="21"/>
        </w:rPr>
      </w:pPr>
      <w:r>
        <w:rPr>
          <w:color w:val="000000"/>
          <w:sz w:val="21"/>
          <w:szCs w:val="21"/>
        </w:rPr>
        <w:t>4 (2p). What is an Atomic Variable in Java.</w:t>
      </w:r>
    </w:p>
    <w:p w14:paraId="6AC9B146" w14:textId="5B67899F" w:rsidR="004D0D39" w:rsidRDefault="006D26FC">
      <w:r w:rsidRPr="006D26FC">
        <w:rPr>
          <w:noProof/>
        </w:rPr>
        <w:drawing>
          <wp:inline distT="0" distB="0" distL="0" distR="0" wp14:anchorId="2E178BEE" wp14:editId="27C935DD">
            <wp:extent cx="4222750" cy="1508126"/>
            <wp:effectExtent l="0" t="0" r="6350" b="0"/>
            <wp:docPr id="7812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29522" name=""/>
                    <pic:cNvPicPr/>
                  </pic:nvPicPr>
                  <pic:blipFill>
                    <a:blip r:embed="rId341"/>
                    <a:stretch>
                      <a:fillRect/>
                    </a:stretch>
                  </pic:blipFill>
                  <pic:spPr>
                    <a:xfrm>
                      <a:off x="0" y="0"/>
                      <a:ext cx="4227922" cy="1509973"/>
                    </a:xfrm>
                    <a:prstGeom prst="rect">
                      <a:avLst/>
                    </a:prstGeom>
                  </pic:spPr>
                </pic:pic>
              </a:graphicData>
            </a:graphic>
          </wp:inline>
        </w:drawing>
      </w:r>
    </w:p>
    <w:p w14:paraId="4D58AD63" w14:textId="30EBCF94" w:rsidR="006D26FC" w:rsidRDefault="009A4B44">
      <w:r>
        <w:rPr>
          <w:noProof/>
        </w:rPr>
        <mc:AlternateContent>
          <mc:Choice Requires="wpi">
            <w:drawing>
              <wp:anchor distT="0" distB="0" distL="114300" distR="114300" simplePos="0" relativeHeight="251895808" behindDoc="0" locked="0" layoutInCell="1" allowOverlap="1" wp14:anchorId="61871D3B" wp14:editId="2AE5BB99">
                <wp:simplePos x="0" y="0"/>
                <wp:positionH relativeFrom="column">
                  <wp:posOffset>4521130</wp:posOffset>
                </wp:positionH>
                <wp:positionV relativeFrom="paragraph">
                  <wp:posOffset>-1620610</wp:posOffset>
                </wp:positionV>
                <wp:extent cx="2032560" cy="6111720"/>
                <wp:effectExtent l="57150" t="57150" r="63500" b="99060"/>
                <wp:wrapNone/>
                <wp:docPr id="114443156" name="Ink 17"/>
                <wp:cNvGraphicFramePr/>
                <a:graphic xmlns:a="http://schemas.openxmlformats.org/drawingml/2006/main">
                  <a:graphicData uri="http://schemas.microsoft.com/office/word/2010/wordprocessingInk">
                    <w14:contentPart bwMode="auto" r:id="rId342">
                      <w14:nvContentPartPr>
                        <w14:cNvContentPartPr/>
                      </w14:nvContentPartPr>
                      <w14:xfrm>
                        <a:off x="0" y="0"/>
                        <a:ext cx="2032560" cy="6111720"/>
                      </w14:xfrm>
                    </w14:contentPart>
                  </a:graphicData>
                </a:graphic>
              </wp:anchor>
            </w:drawing>
          </mc:Choice>
          <mc:Fallback>
            <w:pict>
              <v:shape w14:anchorId="49B37B10" id="Ink 17" o:spid="_x0000_s1026" type="#_x0000_t75" style="position:absolute;margin-left:354.6pt;margin-top:-130.45pt;width:162.9pt;height:486.95pt;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">
                <v:imagedata r:id="rId343" o:title=""/>
              </v:shape>
            </w:pict>
          </mc:Fallback>
        </mc:AlternateContent>
      </w:r>
      <w:r w:rsidR="006D26FC" w:rsidRPr="006D26FC">
        <w:rPr>
          <w:noProof/>
        </w:rPr>
        <w:drawing>
          <wp:inline distT="0" distB="0" distL="0" distR="0" wp14:anchorId="374C90C3" wp14:editId="55569474">
            <wp:extent cx="4349750" cy="3339781"/>
            <wp:effectExtent l="0" t="0" r="0" b="0"/>
            <wp:docPr id="1848784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4700" name=""/>
                    <pic:cNvPicPr/>
                  </pic:nvPicPr>
                  <pic:blipFill>
                    <a:blip r:embed="rId344"/>
                    <a:stretch>
                      <a:fillRect/>
                    </a:stretch>
                  </pic:blipFill>
                  <pic:spPr>
                    <a:xfrm>
                      <a:off x="0" y="0"/>
                      <a:ext cx="4352711" cy="3342054"/>
                    </a:xfrm>
                    <a:prstGeom prst="rect">
                      <a:avLst/>
                    </a:prstGeom>
                  </pic:spPr>
                </pic:pic>
              </a:graphicData>
            </a:graphic>
          </wp:inline>
        </w:drawing>
      </w:r>
    </w:p>
    <w:p w14:paraId="3C5BD096" w14:textId="4FEC0257" w:rsidR="004D0D39" w:rsidRDefault="006D26FC">
      <w:r w:rsidRPr="006D26FC">
        <w:rPr>
          <w:noProof/>
        </w:rPr>
        <w:drawing>
          <wp:inline distT="0" distB="0" distL="0" distR="0" wp14:anchorId="2C22A577" wp14:editId="42A1BED2">
            <wp:extent cx="4445000" cy="1544839"/>
            <wp:effectExtent l="0" t="0" r="0" b="0"/>
            <wp:docPr id="170425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58978" name=""/>
                    <pic:cNvPicPr/>
                  </pic:nvPicPr>
                  <pic:blipFill>
                    <a:blip r:embed="rId345"/>
                    <a:stretch>
                      <a:fillRect/>
                    </a:stretch>
                  </pic:blipFill>
                  <pic:spPr>
                    <a:xfrm>
                      <a:off x="0" y="0"/>
                      <a:ext cx="4452000" cy="1547272"/>
                    </a:xfrm>
                    <a:prstGeom prst="rect">
                      <a:avLst/>
                    </a:prstGeom>
                  </pic:spPr>
                </pic:pic>
              </a:graphicData>
            </a:graphic>
          </wp:inline>
        </w:drawing>
      </w:r>
      <w:r w:rsidR="004D0D39">
        <w:br w:type="page"/>
      </w:r>
    </w:p>
    <w:p w14:paraId="25BE449B" w14:textId="77777777" w:rsidR="004D0D39" w:rsidRDefault="004D0D39" w:rsidP="004D0D39">
      <w:pPr>
        <w:pStyle w:val="HTMLPreformatted"/>
        <w:shd w:val="clear" w:color="auto" w:fill="FFFFFF"/>
        <w:rPr>
          <w:color w:val="000000"/>
          <w:sz w:val="21"/>
          <w:szCs w:val="21"/>
        </w:rPr>
      </w:pPr>
      <w:r>
        <w:rPr>
          <w:color w:val="000000"/>
          <w:sz w:val="21"/>
          <w:szCs w:val="21"/>
        </w:rPr>
        <w:lastRenderedPageBreak/>
        <w:t>1.(3p). Compare static vs non-static methods in Java.</w:t>
      </w:r>
    </w:p>
    <w:p w14:paraId="0F5AC827" w14:textId="77777777" w:rsidR="004D0D39" w:rsidRDefault="004D0D39" w:rsidP="004D0D39">
      <w:pPr>
        <w:pStyle w:val="HTMLPreformatted"/>
        <w:shd w:val="clear" w:color="auto" w:fill="FFFFFF"/>
        <w:rPr>
          <w:color w:val="000000"/>
          <w:sz w:val="21"/>
          <w:szCs w:val="21"/>
        </w:rPr>
      </w:pPr>
    </w:p>
    <w:p w14:paraId="754DC7A4" w14:textId="37B53773" w:rsidR="00540A99" w:rsidRDefault="00540A99" w:rsidP="004D0D39">
      <w:pPr>
        <w:pStyle w:val="HTMLPreformatted"/>
        <w:shd w:val="clear" w:color="auto" w:fill="FFFFFF"/>
        <w:rPr>
          <w:color w:val="000000"/>
          <w:sz w:val="21"/>
          <w:szCs w:val="21"/>
        </w:rPr>
      </w:pPr>
      <w:r w:rsidRPr="00540A99">
        <w:rPr>
          <w:noProof/>
          <w:color w:val="000000"/>
          <w:sz w:val="21"/>
          <w:szCs w:val="21"/>
        </w:rPr>
        <w:drawing>
          <wp:inline distT="0" distB="0" distL="0" distR="0" wp14:anchorId="3E1D0E85" wp14:editId="2FB194D5">
            <wp:extent cx="4387850" cy="2006223"/>
            <wp:effectExtent l="0" t="0" r="0" b="0"/>
            <wp:docPr id="708105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05073" name=""/>
                    <pic:cNvPicPr/>
                  </pic:nvPicPr>
                  <pic:blipFill>
                    <a:blip r:embed="rId346"/>
                    <a:stretch>
                      <a:fillRect/>
                    </a:stretch>
                  </pic:blipFill>
                  <pic:spPr>
                    <a:xfrm>
                      <a:off x="0" y="0"/>
                      <a:ext cx="4392104" cy="2008168"/>
                    </a:xfrm>
                    <a:prstGeom prst="rect">
                      <a:avLst/>
                    </a:prstGeom>
                  </pic:spPr>
                </pic:pic>
              </a:graphicData>
            </a:graphic>
          </wp:inline>
        </w:drawing>
      </w:r>
    </w:p>
    <w:p w14:paraId="28BD2B7A" w14:textId="0912AA87" w:rsidR="004D0D39" w:rsidRDefault="007F437C" w:rsidP="004D0D39">
      <w:pPr>
        <w:pStyle w:val="HTMLPreformatted"/>
        <w:shd w:val="clear" w:color="auto" w:fill="FFFFFF"/>
        <w:rPr>
          <w:color w:val="000000"/>
          <w:sz w:val="21"/>
          <w:szCs w:val="21"/>
        </w:rPr>
      </w:pPr>
      <w:r w:rsidRPr="007F437C">
        <w:rPr>
          <w:noProof/>
          <w:color w:val="000000"/>
          <w:sz w:val="21"/>
          <w:szCs w:val="21"/>
        </w:rPr>
        <w:drawing>
          <wp:inline distT="0" distB="0" distL="0" distR="0" wp14:anchorId="2C24A13C" wp14:editId="5200B528">
            <wp:extent cx="4765535" cy="2921000"/>
            <wp:effectExtent l="0" t="0" r="0" b="0"/>
            <wp:docPr id="1521346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46734" name=""/>
                    <pic:cNvPicPr/>
                  </pic:nvPicPr>
                  <pic:blipFill>
                    <a:blip r:embed="rId347"/>
                    <a:stretch>
                      <a:fillRect/>
                    </a:stretch>
                  </pic:blipFill>
                  <pic:spPr>
                    <a:xfrm>
                      <a:off x="0" y="0"/>
                      <a:ext cx="4768344" cy="2922722"/>
                    </a:xfrm>
                    <a:prstGeom prst="rect">
                      <a:avLst/>
                    </a:prstGeom>
                  </pic:spPr>
                </pic:pic>
              </a:graphicData>
            </a:graphic>
          </wp:inline>
        </w:drawing>
      </w:r>
    </w:p>
    <w:p w14:paraId="7C39C0B5" w14:textId="77777777" w:rsidR="004D0D39" w:rsidRDefault="004D0D39" w:rsidP="004D0D39">
      <w:pPr>
        <w:pStyle w:val="HTMLPreformatted"/>
        <w:shd w:val="clear" w:color="auto" w:fill="FFFFFF"/>
        <w:rPr>
          <w:color w:val="000000"/>
          <w:sz w:val="21"/>
          <w:szCs w:val="21"/>
        </w:rPr>
      </w:pPr>
    </w:p>
    <w:p w14:paraId="4EA2D457" w14:textId="502AEF61" w:rsidR="004D0D39" w:rsidRDefault="00CA6429"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6832" behindDoc="0" locked="0" layoutInCell="1" allowOverlap="1" wp14:anchorId="1A2E2E23" wp14:editId="05BA33C9">
                <wp:simplePos x="0" y="0"/>
                <wp:positionH relativeFrom="column">
                  <wp:posOffset>3985680</wp:posOffset>
                </wp:positionH>
                <wp:positionV relativeFrom="paragraph">
                  <wp:posOffset>-767038</wp:posOffset>
                </wp:positionV>
                <wp:extent cx="2203920" cy="3600360"/>
                <wp:effectExtent l="57150" t="57150" r="63500" b="95885"/>
                <wp:wrapNone/>
                <wp:docPr id="679684387" name="Ink 18"/>
                <wp:cNvGraphicFramePr/>
                <a:graphic xmlns:a="http://schemas.openxmlformats.org/drawingml/2006/main">
                  <a:graphicData uri="http://schemas.microsoft.com/office/word/2010/wordprocessingInk">
                    <w14:contentPart bwMode="auto" r:id="rId348">
                      <w14:nvContentPartPr>
                        <w14:cNvContentPartPr/>
                      </w14:nvContentPartPr>
                      <w14:xfrm>
                        <a:off x="0" y="0"/>
                        <a:ext cx="2203920" cy="3600360"/>
                      </w14:xfrm>
                    </w14:contentPart>
                  </a:graphicData>
                </a:graphic>
              </wp:anchor>
            </w:drawing>
          </mc:Choice>
          <mc:Fallback>
            <w:pict>
              <v:shape w14:anchorId="51147297" id="Ink 18" o:spid="_x0000_s1026" type="#_x0000_t75" style="position:absolute;margin-left:312.45pt;margin-top:-63.2pt;width:176.4pt;height:289.2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">
                <v:imagedata r:id="rId349" o:title=""/>
              </v:shape>
            </w:pict>
          </mc:Fallback>
        </mc:AlternateContent>
      </w:r>
      <w:r w:rsidR="007F437C" w:rsidRPr="007F437C">
        <w:rPr>
          <w:noProof/>
          <w:color w:val="000000"/>
          <w:sz w:val="21"/>
          <w:szCs w:val="21"/>
        </w:rPr>
        <w:drawing>
          <wp:inline distT="0" distB="0" distL="0" distR="0" wp14:anchorId="5CB7A9BB" wp14:editId="2665B74E">
            <wp:extent cx="3898900" cy="940706"/>
            <wp:effectExtent l="0" t="0" r="6350" b="0"/>
            <wp:docPr id="84730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05234" name=""/>
                    <pic:cNvPicPr/>
                  </pic:nvPicPr>
                  <pic:blipFill>
                    <a:blip r:embed="rId350"/>
                    <a:stretch>
                      <a:fillRect/>
                    </a:stretch>
                  </pic:blipFill>
                  <pic:spPr>
                    <a:xfrm>
                      <a:off x="0" y="0"/>
                      <a:ext cx="3902304" cy="941527"/>
                    </a:xfrm>
                    <a:prstGeom prst="rect">
                      <a:avLst/>
                    </a:prstGeom>
                  </pic:spPr>
                </pic:pic>
              </a:graphicData>
            </a:graphic>
          </wp:inline>
        </w:drawing>
      </w:r>
    </w:p>
    <w:p w14:paraId="5B77A34A" w14:textId="7DD3D32B" w:rsidR="007F437C" w:rsidRDefault="007F437C" w:rsidP="004D0D39">
      <w:pPr>
        <w:pStyle w:val="HTMLPreformatted"/>
        <w:shd w:val="clear" w:color="auto" w:fill="FFFFFF"/>
        <w:rPr>
          <w:color w:val="000000"/>
          <w:sz w:val="21"/>
          <w:szCs w:val="21"/>
        </w:rPr>
      </w:pPr>
      <w:r w:rsidRPr="007F437C">
        <w:rPr>
          <w:noProof/>
          <w:color w:val="000000"/>
          <w:sz w:val="21"/>
          <w:szCs w:val="21"/>
        </w:rPr>
        <w:lastRenderedPageBreak/>
        <w:drawing>
          <wp:inline distT="0" distB="0" distL="0" distR="0" wp14:anchorId="425915D4" wp14:editId="45D17322">
            <wp:extent cx="4159250" cy="2831414"/>
            <wp:effectExtent l="0" t="0" r="0" b="7620"/>
            <wp:docPr id="182626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264213" name=""/>
                    <pic:cNvPicPr/>
                  </pic:nvPicPr>
                  <pic:blipFill>
                    <a:blip r:embed="rId351"/>
                    <a:stretch>
                      <a:fillRect/>
                    </a:stretch>
                  </pic:blipFill>
                  <pic:spPr>
                    <a:xfrm>
                      <a:off x="0" y="0"/>
                      <a:ext cx="4163454" cy="2834276"/>
                    </a:xfrm>
                    <a:prstGeom prst="rect">
                      <a:avLst/>
                    </a:prstGeom>
                  </pic:spPr>
                </pic:pic>
              </a:graphicData>
            </a:graphic>
          </wp:inline>
        </w:drawing>
      </w:r>
    </w:p>
    <w:p w14:paraId="4057CD49" w14:textId="14FED346" w:rsidR="007F437C" w:rsidRDefault="007F437C" w:rsidP="004D0D39">
      <w:pPr>
        <w:pStyle w:val="HTMLPreformatted"/>
        <w:shd w:val="clear" w:color="auto" w:fill="FFFFFF"/>
        <w:rPr>
          <w:color w:val="000000"/>
          <w:sz w:val="21"/>
          <w:szCs w:val="21"/>
        </w:rPr>
      </w:pPr>
      <w:r w:rsidRPr="007F437C">
        <w:rPr>
          <w:noProof/>
          <w:color w:val="000000"/>
          <w:sz w:val="21"/>
          <w:szCs w:val="21"/>
        </w:rPr>
        <w:drawing>
          <wp:inline distT="0" distB="0" distL="0" distR="0" wp14:anchorId="0EFBD450" wp14:editId="74E60818">
            <wp:extent cx="3651250" cy="1801152"/>
            <wp:effectExtent l="0" t="0" r="6350" b="8890"/>
            <wp:docPr id="112248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3549" name=""/>
                    <pic:cNvPicPr/>
                  </pic:nvPicPr>
                  <pic:blipFill>
                    <a:blip r:embed="rId352"/>
                    <a:stretch>
                      <a:fillRect/>
                    </a:stretch>
                  </pic:blipFill>
                  <pic:spPr>
                    <a:xfrm>
                      <a:off x="0" y="0"/>
                      <a:ext cx="3656635" cy="1803808"/>
                    </a:xfrm>
                    <a:prstGeom prst="rect">
                      <a:avLst/>
                    </a:prstGeom>
                  </pic:spPr>
                </pic:pic>
              </a:graphicData>
            </a:graphic>
          </wp:inline>
        </w:drawing>
      </w:r>
    </w:p>
    <w:p w14:paraId="2CDE957D" w14:textId="4A420388" w:rsidR="007F437C" w:rsidRDefault="00BD6AB4"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897856" behindDoc="0" locked="0" layoutInCell="1" allowOverlap="1" wp14:anchorId="618E42E2" wp14:editId="0930567E">
                <wp:simplePos x="0" y="0"/>
                <wp:positionH relativeFrom="column">
                  <wp:posOffset>3695409</wp:posOffset>
                </wp:positionH>
                <wp:positionV relativeFrom="paragraph">
                  <wp:posOffset>-1632703</wp:posOffset>
                </wp:positionV>
                <wp:extent cx="2975040" cy="4849920"/>
                <wp:effectExtent l="57150" t="57150" r="73025" b="103505"/>
                <wp:wrapNone/>
                <wp:docPr id="2088391253" name="Ink 19"/>
                <wp:cNvGraphicFramePr/>
                <a:graphic xmlns:a="http://schemas.openxmlformats.org/drawingml/2006/main">
                  <a:graphicData uri="http://schemas.microsoft.com/office/word/2010/wordprocessingInk">
                    <w14:contentPart bwMode="auto" r:id="rId353">
                      <w14:nvContentPartPr>
                        <w14:cNvContentPartPr/>
                      </w14:nvContentPartPr>
                      <w14:xfrm>
                        <a:off x="0" y="0"/>
                        <a:ext cx="2975040" cy="4849920"/>
                      </w14:xfrm>
                    </w14:contentPart>
                  </a:graphicData>
                </a:graphic>
              </wp:anchor>
            </w:drawing>
          </mc:Choice>
          <mc:Fallback>
            <w:pict>
              <v:shape w14:anchorId="0FB4C4B6" id="Ink 19" o:spid="_x0000_s1026" type="#_x0000_t75" style="position:absolute;margin-left:289.6pt;margin-top:-131.35pt;width:237.05pt;height:387.55pt;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">
                <v:imagedata r:id="rId354" o:title=""/>
              </v:shape>
            </w:pict>
          </mc:Fallback>
        </mc:AlternateContent>
      </w:r>
      <w:r w:rsidR="007F437C" w:rsidRPr="007F437C">
        <w:rPr>
          <w:noProof/>
          <w:color w:val="000000"/>
          <w:sz w:val="21"/>
          <w:szCs w:val="21"/>
        </w:rPr>
        <w:drawing>
          <wp:inline distT="0" distB="0" distL="0" distR="0" wp14:anchorId="13B9D284" wp14:editId="58A415C1">
            <wp:extent cx="3867150" cy="1586767"/>
            <wp:effectExtent l="0" t="0" r="0" b="0"/>
            <wp:docPr id="1774846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6176" name=""/>
                    <pic:cNvPicPr/>
                  </pic:nvPicPr>
                  <pic:blipFill>
                    <a:blip r:embed="rId355"/>
                    <a:stretch>
                      <a:fillRect/>
                    </a:stretch>
                  </pic:blipFill>
                  <pic:spPr>
                    <a:xfrm>
                      <a:off x="0" y="0"/>
                      <a:ext cx="3874725" cy="1589875"/>
                    </a:xfrm>
                    <a:prstGeom prst="rect">
                      <a:avLst/>
                    </a:prstGeom>
                  </pic:spPr>
                </pic:pic>
              </a:graphicData>
            </a:graphic>
          </wp:inline>
        </w:drawing>
      </w:r>
    </w:p>
    <w:p w14:paraId="7726FF46" w14:textId="77777777" w:rsidR="007F437C" w:rsidRDefault="007F437C" w:rsidP="004D0D39">
      <w:pPr>
        <w:pStyle w:val="HTMLPreformatted"/>
        <w:shd w:val="clear" w:color="auto" w:fill="FFFFFF"/>
        <w:rPr>
          <w:color w:val="000000"/>
          <w:sz w:val="21"/>
          <w:szCs w:val="21"/>
        </w:rPr>
      </w:pPr>
    </w:p>
    <w:p w14:paraId="080E5953" w14:textId="3EBFD3DF" w:rsidR="007F437C" w:rsidRDefault="00143017" w:rsidP="004D0D39">
      <w:pPr>
        <w:pStyle w:val="HTMLPreformatted"/>
        <w:shd w:val="clear" w:color="auto" w:fill="FFFFFF"/>
        <w:rPr>
          <w:color w:val="000000"/>
          <w:sz w:val="21"/>
          <w:szCs w:val="21"/>
        </w:rPr>
      </w:pPr>
      <w:r>
        <w:rPr>
          <w:noProof/>
          <w:color w:val="000000"/>
          <w:sz w:val="21"/>
          <w:szCs w:val="21"/>
          <w14:ligatures w14:val="standardContextual"/>
        </w:rPr>
        <w:lastRenderedPageBreak/>
        <mc:AlternateContent>
          <mc:Choice Requires="wpi">
            <w:drawing>
              <wp:anchor distT="0" distB="0" distL="114300" distR="114300" simplePos="0" relativeHeight="251900928" behindDoc="0" locked="0" layoutInCell="1" allowOverlap="1" wp14:anchorId="4FC99E2E" wp14:editId="5AC06865">
                <wp:simplePos x="0" y="0"/>
                <wp:positionH relativeFrom="column">
                  <wp:posOffset>5045710</wp:posOffset>
                </wp:positionH>
                <wp:positionV relativeFrom="paragraph">
                  <wp:posOffset>473075</wp:posOffset>
                </wp:positionV>
                <wp:extent cx="287655" cy="2603585"/>
                <wp:effectExtent l="38100" t="57150" r="55245" b="44450"/>
                <wp:wrapNone/>
                <wp:docPr id="1845651212" name="Ink 22"/>
                <wp:cNvGraphicFramePr/>
                <a:graphic xmlns:a="http://schemas.openxmlformats.org/drawingml/2006/main">
                  <a:graphicData uri="http://schemas.microsoft.com/office/word/2010/wordprocessingInk">
                    <w14:contentPart bwMode="auto" r:id="rId356">
                      <w14:nvContentPartPr>
                        <w14:cNvContentPartPr/>
                      </w14:nvContentPartPr>
                      <w14:xfrm>
                        <a:off x="0" y="0"/>
                        <a:ext cx="287655" cy="2603585"/>
                      </w14:xfrm>
                    </w14:contentPart>
                  </a:graphicData>
                </a:graphic>
              </wp:anchor>
            </w:drawing>
          </mc:Choice>
          <mc:Fallback>
            <w:pict>
              <v:shape w14:anchorId="6704F850" id="Ink 22" o:spid="_x0000_s1026" type="#_x0000_t75" style="position:absolute;margin-left:396.6pt;margin-top:36.55pt;width:24.05pt;height:206.4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">
                <v:imagedata r:id="rId357" o:title=""/>
              </v:shape>
            </w:pict>
          </mc:Fallback>
        </mc:AlternateContent>
      </w:r>
      <w:r w:rsidR="007F6A84" w:rsidRPr="007F6A84">
        <w:rPr>
          <w:noProof/>
          <w:color w:val="000000"/>
          <w:sz w:val="21"/>
          <w:szCs w:val="21"/>
        </w:rPr>
        <w:drawing>
          <wp:inline distT="0" distB="0" distL="0" distR="0" wp14:anchorId="6F7153B1" wp14:editId="14C43204">
            <wp:extent cx="3968980" cy="4286250"/>
            <wp:effectExtent l="0" t="0" r="0" b="0"/>
            <wp:docPr id="702637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37174" name=""/>
                    <pic:cNvPicPr/>
                  </pic:nvPicPr>
                  <pic:blipFill>
                    <a:blip r:embed="rId358"/>
                    <a:stretch>
                      <a:fillRect/>
                    </a:stretch>
                  </pic:blipFill>
                  <pic:spPr>
                    <a:xfrm>
                      <a:off x="0" y="0"/>
                      <a:ext cx="3970538" cy="4287933"/>
                    </a:xfrm>
                    <a:prstGeom prst="rect">
                      <a:avLst/>
                    </a:prstGeom>
                  </pic:spPr>
                </pic:pic>
              </a:graphicData>
            </a:graphic>
          </wp:inline>
        </w:drawing>
      </w:r>
      <w:r w:rsidR="007F6A84" w:rsidRPr="007F6A84">
        <w:rPr>
          <w:noProof/>
          <w:color w:val="000000"/>
          <w:sz w:val="21"/>
          <w:szCs w:val="21"/>
        </w:rPr>
        <w:drawing>
          <wp:inline distT="0" distB="0" distL="0" distR="0" wp14:anchorId="40667E5D" wp14:editId="210911C8">
            <wp:extent cx="4381500" cy="928343"/>
            <wp:effectExtent l="0" t="0" r="0" b="5715"/>
            <wp:docPr id="163578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88708" name=""/>
                    <pic:cNvPicPr/>
                  </pic:nvPicPr>
                  <pic:blipFill>
                    <a:blip r:embed="rId359"/>
                    <a:stretch>
                      <a:fillRect/>
                    </a:stretch>
                  </pic:blipFill>
                  <pic:spPr>
                    <a:xfrm>
                      <a:off x="0" y="0"/>
                      <a:ext cx="4385382" cy="929166"/>
                    </a:xfrm>
                    <a:prstGeom prst="rect">
                      <a:avLst/>
                    </a:prstGeom>
                  </pic:spPr>
                </pic:pic>
              </a:graphicData>
            </a:graphic>
          </wp:inline>
        </w:drawing>
      </w:r>
    </w:p>
    <w:p w14:paraId="7FCDB187" w14:textId="77777777" w:rsidR="007F437C" w:rsidRDefault="007F437C" w:rsidP="004D0D39">
      <w:pPr>
        <w:pStyle w:val="HTMLPreformatted"/>
        <w:shd w:val="clear" w:color="auto" w:fill="FFFFFF"/>
        <w:rPr>
          <w:color w:val="000000"/>
          <w:sz w:val="21"/>
          <w:szCs w:val="21"/>
        </w:rPr>
      </w:pPr>
    </w:p>
    <w:p w14:paraId="28BB8330" w14:textId="77777777" w:rsidR="007F437C" w:rsidRDefault="007F437C" w:rsidP="004D0D39">
      <w:pPr>
        <w:pStyle w:val="HTMLPreformatted"/>
        <w:shd w:val="clear" w:color="auto" w:fill="FFFFFF"/>
        <w:rPr>
          <w:color w:val="000000"/>
          <w:sz w:val="21"/>
          <w:szCs w:val="21"/>
        </w:rPr>
      </w:pPr>
    </w:p>
    <w:p w14:paraId="122BF864" w14:textId="77777777" w:rsidR="007F437C" w:rsidRDefault="007F437C" w:rsidP="004D0D39">
      <w:pPr>
        <w:pStyle w:val="HTMLPreformatted"/>
        <w:shd w:val="clear" w:color="auto" w:fill="FFFFFF"/>
        <w:rPr>
          <w:color w:val="000000"/>
          <w:sz w:val="21"/>
          <w:szCs w:val="21"/>
        </w:rPr>
      </w:pPr>
    </w:p>
    <w:p w14:paraId="551F40FF" w14:textId="77777777" w:rsidR="007F437C" w:rsidRDefault="007F437C" w:rsidP="004D0D39">
      <w:pPr>
        <w:pStyle w:val="HTMLPreformatted"/>
        <w:shd w:val="clear" w:color="auto" w:fill="FFFFFF"/>
        <w:rPr>
          <w:color w:val="000000"/>
          <w:sz w:val="21"/>
          <w:szCs w:val="21"/>
        </w:rPr>
      </w:pPr>
    </w:p>
    <w:p w14:paraId="38A44C31" w14:textId="77777777" w:rsidR="007F437C" w:rsidRDefault="007F437C" w:rsidP="004D0D39">
      <w:pPr>
        <w:pStyle w:val="HTMLPreformatted"/>
        <w:shd w:val="clear" w:color="auto" w:fill="FFFFFF"/>
        <w:rPr>
          <w:color w:val="000000"/>
          <w:sz w:val="21"/>
          <w:szCs w:val="21"/>
        </w:rPr>
      </w:pPr>
    </w:p>
    <w:p w14:paraId="68CBCA89" w14:textId="77777777" w:rsidR="007F437C" w:rsidRDefault="007F437C" w:rsidP="004D0D39">
      <w:pPr>
        <w:pStyle w:val="HTMLPreformatted"/>
        <w:shd w:val="clear" w:color="auto" w:fill="FFFFFF"/>
        <w:rPr>
          <w:color w:val="000000"/>
          <w:sz w:val="21"/>
          <w:szCs w:val="21"/>
        </w:rPr>
      </w:pPr>
    </w:p>
    <w:p w14:paraId="57B8FFB8" w14:textId="77777777" w:rsidR="004D0D39" w:rsidRDefault="004D0D39" w:rsidP="004D0D39">
      <w:pPr>
        <w:pStyle w:val="HTMLPreformatted"/>
        <w:shd w:val="clear" w:color="auto" w:fill="FFFFFF"/>
        <w:rPr>
          <w:color w:val="000000"/>
          <w:sz w:val="21"/>
          <w:szCs w:val="21"/>
        </w:rPr>
      </w:pPr>
    </w:p>
    <w:p w14:paraId="6F37282F" w14:textId="77777777" w:rsidR="004D0D39" w:rsidRDefault="004D0D39" w:rsidP="004D0D39">
      <w:pPr>
        <w:pStyle w:val="HTMLPreformatted"/>
        <w:shd w:val="clear" w:color="auto" w:fill="FFFFFF"/>
        <w:rPr>
          <w:color w:val="000000"/>
          <w:sz w:val="21"/>
          <w:szCs w:val="21"/>
        </w:rPr>
      </w:pPr>
      <w:r>
        <w:rPr>
          <w:color w:val="000000"/>
          <w:sz w:val="21"/>
          <w:szCs w:val="21"/>
        </w:rPr>
        <w:t xml:space="preserve">2.(3p). Given the following collection </w:t>
      </w:r>
    </w:p>
    <w:p w14:paraId="320D73F5" w14:textId="77777777" w:rsidR="004D0D39" w:rsidRDefault="004D0D39" w:rsidP="004D0D39">
      <w:pPr>
        <w:pStyle w:val="HTMLPreformatted"/>
        <w:shd w:val="clear" w:color="auto" w:fill="FFFFFF"/>
        <w:rPr>
          <w:color w:val="000000"/>
          <w:sz w:val="21"/>
          <w:szCs w:val="21"/>
        </w:rPr>
      </w:pPr>
    </w:p>
    <w:p w14:paraId="49265299" w14:textId="77777777" w:rsidR="004D0D39" w:rsidRDefault="004D0D39" w:rsidP="004D0D39">
      <w:pPr>
        <w:pStyle w:val="HTMLPreformatted"/>
        <w:shd w:val="clear" w:color="auto" w:fill="FFFFFF"/>
        <w:rPr>
          <w:color w:val="000000"/>
          <w:sz w:val="21"/>
          <w:szCs w:val="21"/>
        </w:rPr>
      </w:pPr>
      <w:r>
        <w:rPr>
          <w:color w:val="000000"/>
          <w:sz w:val="21"/>
          <w:szCs w:val="21"/>
        </w:rPr>
        <w:t>List&lt;Integer&gt; numbers = Arrays.asList(1, 2, 3, 4, 5, 6, 7, 8,9,10,11,12,14,15,16);</w:t>
      </w:r>
    </w:p>
    <w:p w14:paraId="5E3B9431" w14:textId="4385FE59" w:rsidR="004D0D39" w:rsidRDefault="00EF0054"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901952" behindDoc="0" locked="0" layoutInCell="1" allowOverlap="1" wp14:anchorId="067B64C1" wp14:editId="588DC4F6">
                <wp:simplePos x="0" y="0"/>
                <wp:positionH relativeFrom="column">
                  <wp:posOffset>4087449</wp:posOffset>
                </wp:positionH>
                <wp:positionV relativeFrom="paragraph">
                  <wp:posOffset>-2143459</wp:posOffset>
                </wp:positionV>
                <wp:extent cx="1855440" cy="4521960"/>
                <wp:effectExtent l="57150" t="76200" r="69215" b="88265"/>
                <wp:wrapNone/>
                <wp:docPr id="869274195" name="Ink 23"/>
                <wp:cNvGraphicFramePr/>
                <a:graphic xmlns:a="http://schemas.openxmlformats.org/drawingml/2006/main">
                  <a:graphicData uri="http://schemas.microsoft.com/office/word/2010/wordprocessingInk">
                    <w14:contentPart bwMode="auto" r:id="rId360">
                      <w14:nvContentPartPr>
                        <w14:cNvContentPartPr/>
                      </w14:nvContentPartPr>
                      <w14:xfrm>
                        <a:off x="0" y="0"/>
                        <a:ext cx="1855440" cy="4521960"/>
                      </w14:xfrm>
                    </w14:contentPart>
                  </a:graphicData>
                </a:graphic>
              </wp:anchor>
            </w:drawing>
          </mc:Choice>
          <mc:Fallback>
            <w:pict>
              <v:shape w14:anchorId="6D760A63" id="Ink 23" o:spid="_x0000_s1026" type="#_x0000_t75" style="position:absolute;margin-left:320.45pt;margin-top:-171.65pt;width:148.95pt;height:361.7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">
                <v:imagedata r:id="rId361" o:title=""/>
              </v:shape>
            </w:pict>
          </mc:Fallback>
        </mc:AlternateContent>
      </w:r>
    </w:p>
    <w:p w14:paraId="2EB1091F" w14:textId="77777777" w:rsidR="004D0D39" w:rsidRDefault="004D0D39" w:rsidP="004D0D39">
      <w:pPr>
        <w:pStyle w:val="HTMLPreformatted"/>
        <w:shd w:val="clear" w:color="auto" w:fill="FFFFFF"/>
        <w:rPr>
          <w:color w:val="000000"/>
          <w:sz w:val="21"/>
          <w:szCs w:val="21"/>
        </w:rPr>
      </w:pPr>
      <w:r>
        <w:rPr>
          <w:color w:val="000000"/>
          <w:sz w:val="21"/>
          <w:szCs w:val="21"/>
        </w:rPr>
        <w:t xml:space="preserve">Using Java functional style (Java streams), </w:t>
      </w:r>
    </w:p>
    <w:p w14:paraId="58B7C4A0" w14:textId="77777777" w:rsidR="004D0D39" w:rsidRDefault="004D0D39" w:rsidP="004D0D39">
      <w:pPr>
        <w:pStyle w:val="HTMLPreformatted"/>
        <w:shd w:val="clear" w:color="auto" w:fill="FFFFFF"/>
        <w:rPr>
          <w:color w:val="000000"/>
          <w:sz w:val="21"/>
          <w:szCs w:val="21"/>
        </w:rPr>
      </w:pPr>
    </w:p>
    <w:p w14:paraId="1CFF0A37" w14:textId="77777777" w:rsidR="004D0D39" w:rsidRDefault="004D0D39" w:rsidP="004D0D39">
      <w:pPr>
        <w:pStyle w:val="HTMLPreformatted"/>
        <w:shd w:val="clear" w:color="auto" w:fill="FFFFFF"/>
        <w:rPr>
          <w:color w:val="000000"/>
          <w:sz w:val="21"/>
          <w:szCs w:val="21"/>
        </w:rPr>
      </w:pPr>
      <w:r>
        <w:rPr>
          <w:color w:val="000000"/>
          <w:sz w:val="21"/>
          <w:szCs w:val="21"/>
        </w:rPr>
        <w:t>please write a program that is doing the following operations in the following order:</w:t>
      </w:r>
    </w:p>
    <w:p w14:paraId="7F379C85" w14:textId="77777777" w:rsidR="004D0D39" w:rsidRDefault="004D0D39" w:rsidP="004D0D39">
      <w:pPr>
        <w:pStyle w:val="HTMLPreformatted"/>
        <w:shd w:val="clear" w:color="auto" w:fill="FFFFFF"/>
        <w:rPr>
          <w:color w:val="000000"/>
          <w:sz w:val="21"/>
          <w:szCs w:val="21"/>
        </w:rPr>
      </w:pPr>
    </w:p>
    <w:p w14:paraId="137C9188" w14:textId="77777777" w:rsidR="004D0D39" w:rsidRDefault="004D0D39" w:rsidP="004D0D39">
      <w:pPr>
        <w:pStyle w:val="HTMLPreformatted"/>
        <w:shd w:val="clear" w:color="auto" w:fill="FFFFFF"/>
        <w:rPr>
          <w:color w:val="000000"/>
          <w:sz w:val="21"/>
          <w:szCs w:val="21"/>
        </w:rPr>
      </w:pPr>
      <w:r>
        <w:rPr>
          <w:color w:val="000000"/>
          <w:sz w:val="21"/>
          <w:szCs w:val="21"/>
        </w:rPr>
        <w:t>a)eliminates all the numbers which are not multiple of  4;</w:t>
      </w:r>
    </w:p>
    <w:p w14:paraId="2CE7C195" w14:textId="77777777" w:rsidR="004D0D39" w:rsidRDefault="004D0D39" w:rsidP="004D0D39">
      <w:pPr>
        <w:pStyle w:val="HTMLPreformatted"/>
        <w:shd w:val="clear" w:color="auto" w:fill="FFFFFF"/>
        <w:rPr>
          <w:color w:val="000000"/>
          <w:sz w:val="21"/>
          <w:szCs w:val="21"/>
        </w:rPr>
      </w:pPr>
    </w:p>
    <w:p w14:paraId="51FA4D4A" w14:textId="77777777" w:rsidR="004D0D39" w:rsidRDefault="004D0D39" w:rsidP="004D0D39">
      <w:pPr>
        <w:pStyle w:val="HTMLPreformatted"/>
        <w:shd w:val="clear" w:color="auto" w:fill="FFFFFF"/>
        <w:rPr>
          <w:color w:val="000000"/>
          <w:sz w:val="21"/>
          <w:szCs w:val="21"/>
        </w:rPr>
      </w:pPr>
      <w:r>
        <w:rPr>
          <w:color w:val="000000"/>
          <w:sz w:val="21"/>
          <w:szCs w:val="21"/>
        </w:rPr>
        <w:t xml:space="preserve">b)transform each remaining number into its succesor (eg. 4 is transformed into 5); </w:t>
      </w:r>
    </w:p>
    <w:p w14:paraId="0A73F9C3" w14:textId="77777777" w:rsidR="004D0D39" w:rsidRDefault="004D0D39" w:rsidP="004D0D39">
      <w:pPr>
        <w:pStyle w:val="HTMLPreformatted"/>
        <w:shd w:val="clear" w:color="auto" w:fill="FFFFFF"/>
        <w:rPr>
          <w:color w:val="000000"/>
          <w:sz w:val="21"/>
          <w:szCs w:val="21"/>
        </w:rPr>
      </w:pPr>
    </w:p>
    <w:p w14:paraId="1E415435" w14:textId="77777777" w:rsidR="004D0D39" w:rsidRDefault="004D0D39" w:rsidP="004D0D39">
      <w:pPr>
        <w:pStyle w:val="HTMLPreformatted"/>
        <w:shd w:val="clear" w:color="auto" w:fill="FFFFFF"/>
        <w:rPr>
          <w:color w:val="000000"/>
          <w:sz w:val="21"/>
          <w:szCs w:val="21"/>
        </w:rPr>
      </w:pPr>
      <w:r>
        <w:rPr>
          <w:color w:val="000000"/>
          <w:sz w:val="21"/>
          <w:szCs w:val="21"/>
        </w:rPr>
        <w:t>c)compute the sum modulo 2 of the remaining numbers (eg. (9 +5) mod 2=0)</w:t>
      </w:r>
    </w:p>
    <w:p w14:paraId="4B4828BB" w14:textId="77777777" w:rsidR="004D0D39" w:rsidRDefault="004D0D39" w:rsidP="004D0D39">
      <w:pPr>
        <w:pStyle w:val="HTMLPreformatted"/>
        <w:shd w:val="clear" w:color="auto" w:fill="FFFFFF"/>
        <w:rPr>
          <w:color w:val="000000"/>
          <w:sz w:val="21"/>
          <w:szCs w:val="21"/>
        </w:rPr>
      </w:pPr>
    </w:p>
    <w:p w14:paraId="2A4F5F9B" w14:textId="77777777" w:rsidR="004D0D39" w:rsidRDefault="004D0D39" w:rsidP="004D0D39">
      <w:pPr>
        <w:pStyle w:val="HTMLPreformatted"/>
        <w:shd w:val="clear" w:color="auto" w:fill="FFFFFF"/>
        <w:rPr>
          <w:color w:val="000000"/>
          <w:sz w:val="21"/>
          <w:szCs w:val="21"/>
        </w:rPr>
      </w:pPr>
      <w:r>
        <w:rPr>
          <w:color w:val="000000"/>
          <w:sz w:val="21"/>
          <w:szCs w:val="21"/>
        </w:rPr>
        <w:t>d)transform the result into a list</w:t>
      </w:r>
    </w:p>
    <w:p w14:paraId="421396B3" w14:textId="77777777" w:rsidR="004D0D39" w:rsidRDefault="004D0D39" w:rsidP="004D0D39">
      <w:pPr>
        <w:pStyle w:val="HTMLPreformatted"/>
        <w:shd w:val="clear" w:color="auto" w:fill="FFFFFF"/>
        <w:rPr>
          <w:color w:val="000000"/>
          <w:sz w:val="21"/>
          <w:szCs w:val="21"/>
        </w:rPr>
      </w:pPr>
    </w:p>
    <w:p w14:paraId="04891F42" w14:textId="77777777" w:rsidR="004D0D39" w:rsidRDefault="004D0D39" w:rsidP="004D0D39">
      <w:pPr>
        <w:pStyle w:val="HTMLPreformatted"/>
        <w:shd w:val="clear" w:color="auto" w:fill="FFFFFF"/>
        <w:rPr>
          <w:color w:val="000000"/>
          <w:sz w:val="21"/>
          <w:szCs w:val="21"/>
        </w:rPr>
      </w:pPr>
    </w:p>
    <w:p w14:paraId="0D6EA71F" w14:textId="77777777" w:rsidR="004D0D39" w:rsidRDefault="004D0D39">
      <w:r>
        <w:br w:type="page"/>
      </w:r>
    </w:p>
    <w:p w14:paraId="5CE85658" w14:textId="717808A0" w:rsidR="004D0D39" w:rsidRDefault="00E66A3A">
      <w:r>
        <w:rPr>
          <w:noProof/>
        </w:rPr>
        <w:lastRenderedPageBreak/>
        <mc:AlternateContent>
          <mc:Choice Requires="wpi">
            <w:drawing>
              <wp:anchor distT="0" distB="0" distL="114300" distR="114300" simplePos="0" relativeHeight="251902976" behindDoc="0" locked="0" layoutInCell="1" allowOverlap="1" wp14:anchorId="24EFE5ED" wp14:editId="62309330">
                <wp:simplePos x="0" y="0"/>
                <wp:positionH relativeFrom="column">
                  <wp:posOffset>5241249</wp:posOffset>
                </wp:positionH>
                <wp:positionV relativeFrom="paragraph">
                  <wp:posOffset>-461246</wp:posOffset>
                </wp:positionV>
                <wp:extent cx="1404720" cy="2500200"/>
                <wp:effectExtent l="57150" t="57150" r="62230" b="109855"/>
                <wp:wrapNone/>
                <wp:docPr id="1839084041" name="Ink 24"/>
                <wp:cNvGraphicFramePr/>
                <a:graphic xmlns:a="http://schemas.openxmlformats.org/drawingml/2006/main">
                  <a:graphicData uri="http://schemas.microsoft.com/office/word/2010/wordprocessingInk">
                    <w14:contentPart bwMode="auto" r:id="rId362">
                      <w14:nvContentPartPr>
                        <w14:cNvContentPartPr/>
                      </w14:nvContentPartPr>
                      <w14:xfrm>
                        <a:off x="0" y="0"/>
                        <a:ext cx="1404720" cy="2500200"/>
                      </w14:xfrm>
                    </w14:contentPart>
                  </a:graphicData>
                </a:graphic>
              </wp:anchor>
            </w:drawing>
          </mc:Choice>
          <mc:Fallback>
            <w:pict>
              <v:shape w14:anchorId="364D240B" id="Ink 24" o:spid="_x0000_s1026" type="#_x0000_t75" style="position:absolute;margin-left:411.3pt;margin-top:-39.15pt;width:113.4pt;height:202.5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">
                <v:imagedata r:id="rId363" o:title=""/>
              </v:shape>
            </w:pict>
          </mc:Fallback>
        </mc:AlternateContent>
      </w:r>
      <w:r w:rsidR="007F6A84">
        <w:rPr>
          <w:noProof/>
        </w:rPr>
        <mc:AlternateContent>
          <mc:Choice Requires="wpi">
            <w:drawing>
              <wp:anchor distT="0" distB="0" distL="114300" distR="114300" simplePos="0" relativeHeight="251666432" behindDoc="0" locked="0" layoutInCell="1" allowOverlap="1" wp14:anchorId="05FFB4A7" wp14:editId="253D27BA">
                <wp:simplePos x="0" y="0"/>
                <wp:positionH relativeFrom="column">
                  <wp:posOffset>71530</wp:posOffset>
                </wp:positionH>
                <wp:positionV relativeFrom="paragraph">
                  <wp:posOffset>1975700</wp:posOffset>
                </wp:positionV>
                <wp:extent cx="30240" cy="18360"/>
                <wp:effectExtent l="38100" t="38100" r="46355" b="58420"/>
                <wp:wrapNone/>
                <wp:docPr id="1091678695" name="Ink 8"/>
                <wp:cNvGraphicFramePr/>
                <a:graphic xmlns:a="http://schemas.openxmlformats.org/drawingml/2006/main">
                  <a:graphicData uri="http://schemas.microsoft.com/office/word/2010/wordprocessingInk">
                    <w14:contentPart bwMode="auto" r:id="rId364">
                      <w14:nvContentPartPr>
                        <w14:cNvContentPartPr/>
                      </w14:nvContentPartPr>
                      <w14:xfrm>
                        <a:off x="0" y="0"/>
                        <a:ext cx="30240" cy="18360"/>
                      </w14:xfrm>
                    </w14:contentPart>
                  </a:graphicData>
                </a:graphic>
              </wp:anchor>
            </w:drawing>
          </mc:Choice>
          <mc:Fallback>
            <w:pict>
              <v:shapetype w14:anchorId="6AC161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4.95pt;margin-top:154.85pt;width:3.8pt;height:2.9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">
                <v:imagedata r:id="rId365" o:title=""/>
              </v:shape>
            </w:pict>
          </mc:Fallback>
        </mc:AlternateContent>
      </w:r>
      <w:r w:rsidR="007F6A84">
        <w:rPr>
          <w:noProof/>
        </w:rPr>
        <mc:AlternateContent>
          <mc:Choice Requires="wpi">
            <w:drawing>
              <wp:anchor distT="0" distB="0" distL="114300" distR="114300" simplePos="0" relativeHeight="251665408" behindDoc="0" locked="0" layoutInCell="1" allowOverlap="1" wp14:anchorId="0D97C843" wp14:editId="4B04E51B">
                <wp:simplePos x="0" y="0"/>
                <wp:positionH relativeFrom="column">
                  <wp:posOffset>-19190</wp:posOffset>
                </wp:positionH>
                <wp:positionV relativeFrom="paragraph">
                  <wp:posOffset>1549460</wp:posOffset>
                </wp:positionV>
                <wp:extent cx="50760" cy="291240"/>
                <wp:effectExtent l="57150" t="38100" r="45085" b="52070"/>
                <wp:wrapNone/>
                <wp:docPr id="846600001" name="Ink 7"/>
                <wp:cNvGraphicFramePr/>
                <a:graphic xmlns:a="http://schemas.openxmlformats.org/drawingml/2006/main">
                  <a:graphicData uri="http://schemas.microsoft.com/office/word/2010/wordprocessingInk">
                    <w14:contentPart bwMode="auto" r:id="rId366">
                      <w14:nvContentPartPr>
                        <w14:cNvContentPartPr/>
                      </w14:nvContentPartPr>
                      <w14:xfrm>
                        <a:off x="0" y="0"/>
                        <a:ext cx="50760" cy="291240"/>
                      </w14:xfrm>
                    </w14:contentPart>
                  </a:graphicData>
                </a:graphic>
              </wp:anchor>
            </w:drawing>
          </mc:Choice>
          <mc:Fallback>
            <w:pict>
              <v:shape w14:anchorId="068BC09B" id="Ink 7" o:spid="_x0000_s1026" type="#_x0000_t75" style="position:absolute;margin-left:-2.2pt;margin-top:121.3pt;width:5.45pt;height:2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">
                <v:imagedata r:id="rId367" o:title=""/>
              </v:shape>
            </w:pict>
          </mc:Fallback>
        </mc:AlternateContent>
      </w:r>
      <w:r w:rsidR="004D0D39" w:rsidRPr="004D0D39">
        <w:rPr>
          <w:noProof/>
        </w:rPr>
        <w:drawing>
          <wp:inline distT="0" distB="0" distL="0" distR="0" wp14:anchorId="42F9F08B" wp14:editId="098DD187">
            <wp:extent cx="5715495" cy="2034716"/>
            <wp:effectExtent l="0" t="0" r="0" b="3810"/>
            <wp:docPr id="1495342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42689" name=""/>
                    <pic:cNvPicPr/>
                  </pic:nvPicPr>
                  <pic:blipFill>
                    <a:blip r:embed="rId368"/>
                    <a:stretch>
                      <a:fillRect/>
                    </a:stretch>
                  </pic:blipFill>
                  <pic:spPr>
                    <a:xfrm>
                      <a:off x="0" y="0"/>
                      <a:ext cx="5715495" cy="2034716"/>
                    </a:xfrm>
                    <a:prstGeom prst="rect">
                      <a:avLst/>
                    </a:prstGeom>
                  </pic:spPr>
                </pic:pic>
              </a:graphicData>
            </a:graphic>
          </wp:inline>
        </w:drawing>
      </w:r>
    </w:p>
    <w:p w14:paraId="76679048" w14:textId="1BE81C79" w:rsidR="004D0D39" w:rsidRDefault="00CC584F">
      <w:r>
        <w:rPr>
          <w:noProof/>
        </w:rPr>
        <mc:AlternateContent>
          <mc:Choice Requires="wpi">
            <w:drawing>
              <wp:anchor distT="0" distB="0" distL="114300" distR="114300" simplePos="0" relativeHeight="251905024" behindDoc="0" locked="0" layoutInCell="1" allowOverlap="1" wp14:anchorId="32990122" wp14:editId="31AEC5D8">
                <wp:simplePos x="0" y="0"/>
                <wp:positionH relativeFrom="column">
                  <wp:posOffset>3581580</wp:posOffset>
                </wp:positionH>
                <wp:positionV relativeFrom="paragraph">
                  <wp:posOffset>1567135</wp:posOffset>
                </wp:positionV>
                <wp:extent cx="2727720" cy="3045240"/>
                <wp:effectExtent l="57150" t="76200" r="73025" b="98425"/>
                <wp:wrapNone/>
                <wp:docPr id="1305215111" name="Ink 26"/>
                <wp:cNvGraphicFramePr/>
                <a:graphic xmlns:a="http://schemas.openxmlformats.org/drawingml/2006/main">
                  <a:graphicData uri="http://schemas.microsoft.com/office/word/2010/wordprocessingInk">
                    <w14:contentPart bwMode="auto" r:id="rId369">
                      <w14:nvContentPartPr>
                        <w14:cNvContentPartPr/>
                      </w14:nvContentPartPr>
                      <w14:xfrm>
                        <a:off x="0" y="0"/>
                        <a:ext cx="2727720" cy="3045240"/>
                      </w14:xfrm>
                    </w14:contentPart>
                  </a:graphicData>
                </a:graphic>
              </wp:anchor>
            </w:drawing>
          </mc:Choice>
          <mc:Fallback>
            <w:pict>
              <v:shape w14:anchorId="3C8D8306" id="Ink 26" o:spid="_x0000_s1026" type="#_x0000_t75" style="position:absolute;margin-left:280.6pt;margin-top:120.6pt;width:217.65pt;height:245.45pt;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">
                <v:imagedata r:id="rId370" o:title=""/>
              </v:shape>
            </w:pict>
          </mc:Fallback>
        </mc:AlternateContent>
      </w:r>
      <w:r>
        <w:rPr>
          <w:noProof/>
        </w:rPr>
        <mc:AlternateContent>
          <mc:Choice Requires="wpi">
            <w:drawing>
              <wp:anchor distT="0" distB="0" distL="114300" distR="114300" simplePos="0" relativeHeight="251904000" behindDoc="0" locked="0" layoutInCell="1" allowOverlap="1" wp14:anchorId="396F1178" wp14:editId="47C76F95">
                <wp:simplePos x="0" y="0"/>
                <wp:positionH relativeFrom="column">
                  <wp:posOffset>3672660</wp:posOffset>
                </wp:positionH>
                <wp:positionV relativeFrom="paragraph">
                  <wp:posOffset>921655</wp:posOffset>
                </wp:positionV>
                <wp:extent cx="2447280" cy="3548520"/>
                <wp:effectExtent l="57150" t="57150" r="48895" b="52070"/>
                <wp:wrapNone/>
                <wp:docPr id="147535834" name="Ink 25"/>
                <wp:cNvGraphicFramePr/>
                <a:graphic xmlns:a="http://schemas.openxmlformats.org/drawingml/2006/main">
                  <a:graphicData uri="http://schemas.microsoft.com/office/word/2010/wordprocessingInk">
                    <w14:contentPart bwMode="auto" r:id="rId371">
                      <w14:nvContentPartPr>
                        <w14:cNvContentPartPr/>
                      </w14:nvContentPartPr>
                      <w14:xfrm>
                        <a:off x="0" y="0"/>
                        <a:ext cx="2447280" cy="3548520"/>
                      </w14:xfrm>
                    </w14:contentPart>
                  </a:graphicData>
                </a:graphic>
              </wp:anchor>
            </w:drawing>
          </mc:Choice>
          <mc:Fallback>
            <w:pict>
              <v:shape w14:anchorId="497F9981" id="Ink 25" o:spid="_x0000_s1026" type="#_x0000_t75" style="position:absolute;margin-left:288.5pt;margin-top:71.85pt;width:194.15pt;height:280.8pt;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">
                <v:imagedata r:id="rId372" o:title=""/>
              </v:shape>
            </w:pict>
          </mc:Fallback>
        </mc:AlternateContent>
      </w:r>
      <w:r w:rsidR="00C013DF">
        <w:rPr>
          <w:noProof/>
        </w:rPr>
        <mc:AlternateContent>
          <mc:Choice Requires="wpi">
            <w:drawing>
              <wp:anchor distT="0" distB="0" distL="114300" distR="114300" simplePos="0" relativeHeight="251857920" behindDoc="0" locked="0" layoutInCell="1" allowOverlap="1" wp14:anchorId="123B7826" wp14:editId="428EFBED">
                <wp:simplePos x="0" y="0"/>
                <wp:positionH relativeFrom="column">
                  <wp:posOffset>66570</wp:posOffset>
                </wp:positionH>
                <wp:positionV relativeFrom="paragraph">
                  <wp:posOffset>3913675</wp:posOffset>
                </wp:positionV>
                <wp:extent cx="1335600" cy="84960"/>
                <wp:effectExtent l="38100" t="57150" r="17145" b="48895"/>
                <wp:wrapNone/>
                <wp:docPr id="869806729" name="Ink 40"/>
                <wp:cNvGraphicFramePr/>
                <a:graphic xmlns:a="http://schemas.openxmlformats.org/drawingml/2006/main">
                  <a:graphicData uri="http://schemas.microsoft.com/office/word/2010/wordprocessingInk">
                    <w14:contentPart bwMode="auto" r:id="rId373">
                      <w14:nvContentPartPr>
                        <w14:cNvContentPartPr/>
                      </w14:nvContentPartPr>
                      <w14:xfrm>
                        <a:off x="0" y="0"/>
                        <a:ext cx="1335600" cy="84960"/>
                      </w14:xfrm>
                    </w14:contentPart>
                  </a:graphicData>
                </a:graphic>
              </wp:anchor>
            </w:drawing>
          </mc:Choice>
          <mc:Fallback>
            <w:pict>
              <v:shape w14:anchorId="7C3DE299" id="Ink 40" o:spid="_x0000_s1026" type="#_x0000_t75" style="position:absolute;margin-left:4.55pt;margin-top:307.45pt;width:106.55pt;height:8.15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">
                <v:imagedata r:id="rId374" o:title=""/>
              </v:shape>
            </w:pict>
          </mc:Fallback>
        </mc:AlternateContent>
      </w:r>
      <w:r w:rsidR="00C013DF">
        <w:rPr>
          <w:noProof/>
        </w:rPr>
        <mc:AlternateContent>
          <mc:Choice Requires="wpi">
            <w:drawing>
              <wp:anchor distT="0" distB="0" distL="114300" distR="114300" simplePos="0" relativeHeight="251856896" behindDoc="0" locked="0" layoutInCell="1" allowOverlap="1" wp14:anchorId="53D0AF53" wp14:editId="341EFCE7">
                <wp:simplePos x="0" y="0"/>
                <wp:positionH relativeFrom="column">
                  <wp:posOffset>-553350</wp:posOffset>
                </wp:positionH>
                <wp:positionV relativeFrom="paragraph">
                  <wp:posOffset>1976155</wp:posOffset>
                </wp:positionV>
                <wp:extent cx="3602880" cy="2443680"/>
                <wp:effectExtent l="38100" t="57150" r="55245" b="52070"/>
                <wp:wrapNone/>
                <wp:docPr id="527098303" name="Ink 38"/>
                <wp:cNvGraphicFramePr/>
                <a:graphic xmlns:a="http://schemas.openxmlformats.org/drawingml/2006/main">
                  <a:graphicData uri="http://schemas.microsoft.com/office/word/2010/wordprocessingInk">
                    <w14:contentPart bwMode="auto" r:id="rId375">
                      <w14:nvContentPartPr>
                        <w14:cNvContentPartPr/>
                      </w14:nvContentPartPr>
                      <w14:xfrm>
                        <a:off x="0" y="0"/>
                        <a:ext cx="3602880" cy="2443680"/>
                      </w14:xfrm>
                    </w14:contentPart>
                  </a:graphicData>
                </a:graphic>
              </wp:anchor>
            </w:drawing>
          </mc:Choice>
          <mc:Fallback>
            <w:pict>
              <v:shape w14:anchorId="316092AB" id="Ink 38" o:spid="_x0000_s1026" type="#_x0000_t75" style="position:absolute;margin-left:-44.25pt;margin-top:154.9pt;width:285.15pt;height:193.8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">
                <v:imagedata r:id="rId376" o:title=""/>
              </v:shape>
            </w:pict>
          </mc:Fallback>
        </mc:AlternateContent>
      </w:r>
      <w:r w:rsidR="00C013DF">
        <w:rPr>
          <w:noProof/>
        </w:rPr>
        <mc:AlternateContent>
          <mc:Choice Requires="wpi">
            <w:drawing>
              <wp:anchor distT="0" distB="0" distL="114300" distR="114300" simplePos="0" relativeHeight="251855872" behindDoc="0" locked="0" layoutInCell="1" allowOverlap="1" wp14:anchorId="424AF6CC" wp14:editId="696A472D">
                <wp:simplePos x="0" y="0"/>
                <wp:positionH relativeFrom="column">
                  <wp:posOffset>-324485</wp:posOffset>
                </wp:positionH>
                <wp:positionV relativeFrom="paragraph">
                  <wp:posOffset>-77470</wp:posOffset>
                </wp:positionV>
                <wp:extent cx="3222360" cy="2212045"/>
                <wp:effectExtent l="38100" t="57150" r="54610" b="55245"/>
                <wp:wrapNone/>
                <wp:docPr id="820960062" name="Ink 37"/>
                <wp:cNvGraphicFramePr/>
                <a:graphic xmlns:a="http://schemas.openxmlformats.org/drawingml/2006/main">
                  <a:graphicData uri="http://schemas.microsoft.com/office/word/2010/wordprocessingInk">
                    <w14:contentPart bwMode="auto" r:id="rId377">
                      <w14:nvContentPartPr>
                        <w14:cNvContentPartPr/>
                      </w14:nvContentPartPr>
                      <w14:xfrm>
                        <a:off x="0" y="0"/>
                        <a:ext cx="3222360" cy="2212045"/>
                      </w14:xfrm>
                    </w14:contentPart>
                  </a:graphicData>
                </a:graphic>
              </wp:anchor>
            </w:drawing>
          </mc:Choice>
          <mc:Fallback>
            <w:pict>
              <v:shape w14:anchorId="031E4AF3" id="Ink 37" o:spid="_x0000_s1026" type="#_x0000_t75" style="position:absolute;margin-left:-26.25pt;margin-top:-6.8pt;width:255.15pt;height:175.6pt;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">
                <v:imagedata r:id="rId378" o:title=""/>
              </v:shape>
            </w:pict>
          </mc:Fallback>
        </mc:AlternateContent>
      </w:r>
      <w:r w:rsidR="004D0D39" w:rsidRPr="004D0D39">
        <w:rPr>
          <w:noProof/>
        </w:rPr>
        <w:drawing>
          <wp:inline distT="0" distB="0" distL="0" distR="0" wp14:anchorId="63CE79A5" wp14:editId="3D2420C2">
            <wp:extent cx="2461473" cy="4069433"/>
            <wp:effectExtent l="0" t="0" r="0" b="7620"/>
            <wp:docPr id="115210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08746" name=""/>
                    <pic:cNvPicPr/>
                  </pic:nvPicPr>
                  <pic:blipFill>
                    <a:blip r:embed="rId379"/>
                    <a:stretch>
                      <a:fillRect/>
                    </a:stretch>
                  </pic:blipFill>
                  <pic:spPr>
                    <a:xfrm>
                      <a:off x="0" y="0"/>
                      <a:ext cx="2461473" cy="4069433"/>
                    </a:xfrm>
                    <a:prstGeom prst="rect">
                      <a:avLst/>
                    </a:prstGeom>
                  </pic:spPr>
                </pic:pic>
              </a:graphicData>
            </a:graphic>
          </wp:inline>
        </w:drawing>
      </w:r>
      <w:r w:rsidR="004D0D39">
        <w:br w:type="page"/>
      </w:r>
    </w:p>
    <w:p w14:paraId="36FC71AB" w14:textId="7BD95034" w:rsidR="00C327DC" w:rsidRDefault="007453F4">
      <w:r>
        <w:rPr>
          <w:noProof/>
        </w:rPr>
        <w:lastRenderedPageBreak/>
        <mc:AlternateContent>
          <mc:Choice Requires="wpi">
            <w:drawing>
              <wp:anchor distT="0" distB="0" distL="114300" distR="114300" simplePos="0" relativeHeight="251667456" behindDoc="0" locked="0" layoutInCell="1" allowOverlap="1" wp14:anchorId="5AE6DC4A" wp14:editId="554D9B79">
                <wp:simplePos x="0" y="0"/>
                <wp:positionH relativeFrom="column">
                  <wp:posOffset>342610</wp:posOffset>
                </wp:positionH>
                <wp:positionV relativeFrom="paragraph">
                  <wp:posOffset>2977900</wp:posOffset>
                </wp:positionV>
                <wp:extent cx="1657080" cy="121680"/>
                <wp:effectExtent l="38100" t="57150" r="57785" b="50165"/>
                <wp:wrapNone/>
                <wp:docPr id="618683866" name="Ink 9"/>
                <wp:cNvGraphicFramePr/>
                <a:graphic xmlns:a="http://schemas.openxmlformats.org/drawingml/2006/main">
                  <a:graphicData uri="http://schemas.microsoft.com/office/word/2010/wordprocessingInk">
                    <w14:contentPart bwMode="auto" r:id="rId380">
                      <w14:nvContentPartPr>
                        <w14:cNvContentPartPr/>
                      </w14:nvContentPartPr>
                      <w14:xfrm>
                        <a:off x="0" y="0"/>
                        <a:ext cx="1657080" cy="121680"/>
                      </w14:xfrm>
                    </w14:contentPart>
                  </a:graphicData>
                </a:graphic>
              </wp:anchor>
            </w:drawing>
          </mc:Choice>
          <mc:Fallback>
            <w:pict>
              <v:shape w14:anchorId="690A2A8D" id="Ink 9" o:spid="_x0000_s1026" type="#_x0000_t75" style="position:absolute;margin-left:26.3pt;margin-top:233.8pt;width:131.9pt;height:1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">
                <v:imagedata r:id="rId381" o:title=""/>
              </v:shape>
            </w:pict>
          </mc:Fallback>
        </mc:AlternateContent>
      </w:r>
      <w:r w:rsidR="00F84941">
        <w:rPr>
          <w:noProof/>
        </w:rPr>
        <mc:AlternateContent>
          <mc:Choice Requires="wpi">
            <w:drawing>
              <wp:anchor distT="0" distB="0" distL="114300" distR="114300" simplePos="0" relativeHeight="251664384" behindDoc="0" locked="0" layoutInCell="1" allowOverlap="1" wp14:anchorId="2A8E11AB" wp14:editId="098D1C81">
                <wp:simplePos x="0" y="0"/>
                <wp:positionH relativeFrom="column">
                  <wp:posOffset>5454015</wp:posOffset>
                </wp:positionH>
                <wp:positionV relativeFrom="paragraph">
                  <wp:posOffset>32385</wp:posOffset>
                </wp:positionV>
                <wp:extent cx="196850" cy="405725"/>
                <wp:effectExtent l="38100" t="38100" r="50800" b="52070"/>
                <wp:wrapNone/>
                <wp:docPr id="595858844" name="Ink 6"/>
                <wp:cNvGraphicFramePr/>
                <a:graphic xmlns:a="http://schemas.openxmlformats.org/drawingml/2006/main">
                  <a:graphicData uri="http://schemas.microsoft.com/office/word/2010/wordprocessingInk">
                    <w14:contentPart bwMode="auto" r:id="rId382">
                      <w14:nvContentPartPr>
                        <w14:cNvContentPartPr/>
                      </w14:nvContentPartPr>
                      <w14:xfrm>
                        <a:off x="0" y="0"/>
                        <a:ext cx="196850" cy="405725"/>
                      </w14:xfrm>
                    </w14:contentPart>
                  </a:graphicData>
                </a:graphic>
              </wp:anchor>
            </w:drawing>
          </mc:Choice>
          <mc:Fallback>
            <w:pict>
              <v:shape w14:anchorId="752D416D" id="Ink 6" o:spid="_x0000_s1026" type="#_x0000_t75" style="position:absolute;margin-left:428.75pt;margin-top:1.85pt;width:16.9pt;height:33.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">
                <v:imagedata r:id="rId383" o:title=""/>
              </v:shape>
            </w:pict>
          </mc:Fallback>
        </mc:AlternateContent>
      </w:r>
      <w:r w:rsidR="00F84941">
        <w:rPr>
          <w:noProof/>
        </w:rPr>
        <mc:AlternateContent>
          <mc:Choice Requires="wpi">
            <w:drawing>
              <wp:anchor distT="0" distB="0" distL="114300" distR="114300" simplePos="0" relativeHeight="251661312" behindDoc="0" locked="0" layoutInCell="1" allowOverlap="1" wp14:anchorId="1FDD986A" wp14:editId="26A48AF3">
                <wp:simplePos x="0" y="0"/>
                <wp:positionH relativeFrom="column">
                  <wp:posOffset>-217805</wp:posOffset>
                </wp:positionH>
                <wp:positionV relativeFrom="paragraph">
                  <wp:posOffset>-37465</wp:posOffset>
                </wp:positionV>
                <wp:extent cx="128905" cy="400440"/>
                <wp:effectExtent l="57150" t="38100" r="42545" b="57150"/>
                <wp:wrapNone/>
                <wp:docPr id="254245974" name="Ink 3"/>
                <wp:cNvGraphicFramePr/>
                <a:graphic xmlns:a="http://schemas.openxmlformats.org/drawingml/2006/main">
                  <a:graphicData uri="http://schemas.microsoft.com/office/word/2010/wordprocessingInk">
                    <w14:contentPart bwMode="auto" r:id="rId384">
                      <w14:nvContentPartPr>
                        <w14:cNvContentPartPr/>
                      </w14:nvContentPartPr>
                      <w14:xfrm>
                        <a:off x="0" y="0"/>
                        <a:ext cx="128905" cy="400440"/>
                      </w14:xfrm>
                    </w14:contentPart>
                  </a:graphicData>
                </a:graphic>
              </wp:anchor>
            </w:drawing>
          </mc:Choice>
          <mc:Fallback>
            <w:pict>
              <v:shape w14:anchorId="08D84945" id="Ink 3" o:spid="_x0000_s1026" type="#_x0000_t75" style="position:absolute;margin-left:-17.85pt;margin-top:-3.65pt;width:11.55pt;height:32.9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">
                <v:imagedata r:id="rId385" o:title=""/>
              </v:shape>
            </w:pict>
          </mc:Fallback>
        </mc:AlternateContent>
      </w:r>
      <w:r w:rsidR="004D0D39" w:rsidRPr="004D0D39">
        <w:rPr>
          <w:noProof/>
        </w:rPr>
        <w:drawing>
          <wp:inline distT="0" distB="0" distL="0" distR="0" wp14:anchorId="7B7BEB0E" wp14:editId="51E09203">
            <wp:extent cx="2442917" cy="3154680"/>
            <wp:effectExtent l="0" t="0" r="0" b="7620"/>
            <wp:docPr id="569063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63579" name=""/>
                    <pic:cNvPicPr/>
                  </pic:nvPicPr>
                  <pic:blipFill>
                    <a:blip r:embed="rId386"/>
                    <a:stretch>
                      <a:fillRect/>
                    </a:stretch>
                  </pic:blipFill>
                  <pic:spPr>
                    <a:xfrm>
                      <a:off x="0" y="0"/>
                      <a:ext cx="2444215" cy="3156356"/>
                    </a:xfrm>
                    <a:prstGeom prst="rect">
                      <a:avLst/>
                    </a:prstGeom>
                  </pic:spPr>
                </pic:pic>
              </a:graphicData>
            </a:graphic>
          </wp:inline>
        </w:drawing>
      </w:r>
      <w:r w:rsidR="004D0D39" w:rsidRPr="004D0D39">
        <w:rPr>
          <w:noProof/>
        </w:rPr>
        <w:drawing>
          <wp:inline distT="0" distB="0" distL="0" distR="0" wp14:anchorId="264A3E3D" wp14:editId="06446C03">
            <wp:extent cx="2849161" cy="3027680"/>
            <wp:effectExtent l="0" t="0" r="8890" b="1270"/>
            <wp:docPr id="177849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91313" name=""/>
                    <pic:cNvPicPr/>
                  </pic:nvPicPr>
                  <pic:blipFill>
                    <a:blip r:embed="rId387"/>
                    <a:stretch>
                      <a:fillRect/>
                    </a:stretch>
                  </pic:blipFill>
                  <pic:spPr>
                    <a:xfrm>
                      <a:off x="0" y="0"/>
                      <a:ext cx="2850564" cy="3029171"/>
                    </a:xfrm>
                    <a:prstGeom prst="rect">
                      <a:avLst/>
                    </a:prstGeom>
                  </pic:spPr>
                </pic:pic>
              </a:graphicData>
            </a:graphic>
          </wp:inline>
        </w:drawing>
      </w:r>
    </w:p>
    <w:p w14:paraId="01CC2365" w14:textId="0D8B420A" w:rsidR="004D0D39" w:rsidRPr="004D0D39" w:rsidRDefault="003954EC" w:rsidP="004D0D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1"/>
          <w:szCs w:val="21"/>
          <w14:ligatures w14:val="none"/>
        </w:rPr>
      </w:pPr>
      <w:r>
        <w:t xml:space="preserve"> </w:t>
      </w:r>
    </w:p>
    <w:p w14:paraId="0F767B56" w14:textId="77777777" w:rsidR="004D0D39" w:rsidRPr="004D0D39" w:rsidRDefault="004D0D39" w:rsidP="004D0D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1"/>
          <w:szCs w:val="21"/>
          <w14:ligatures w14:val="none"/>
        </w:rPr>
      </w:pPr>
    </w:p>
    <w:p w14:paraId="4F665B13" w14:textId="77777777" w:rsidR="004D0D39" w:rsidRPr="004D0D39" w:rsidRDefault="004D0D39" w:rsidP="004D0D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1"/>
          <w:szCs w:val="21"/>
          <w14:ligatures w14:val="none"/>
        </w:rPr>
      </w:pPr>
    </w:p>
    <w:p w14:paraId="0E9FA661" w14:textId="2E874352" w:rsidR="004D0D39" w:rsidRPr="004D0D39" w:rsidRDefault="003954EC" w:rsidP="004D0D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1"/>
          <w:szCs w:val="21"/>
          <w14:ligatures w14:val="none"/>
        </w:rPr>
      </w:pPr>
      <w:r>
        <w:rPr>
          <w:rFonts w:ascii="Courier New" w:eastAsia="Times New Roman" w:hAnsi="Courier New" w:cs="Courier New"/>
          <w:color w:val="000000"/>
          <w:kern w:val="0"/>
          <w:sz w:val="21"/>
          <w:szCs w:val="21"/>
          <w14:ligatures w14:val="none"/>
        </w:rPr>
        <w:t xml:space="preserve"> </w:t>
      </w:r>
    </w:p>
    <w:p w14:paraId="78C5F20D" w14:textId="62D9E4EE" w:rsidR="004D0D39" w:rsidRDefault="00BA4EBD">
      <w:r>
        <w:rPr>
          <w:noProof/>
        </w:rPr>
        <mc:AlternateContent>
          <mc:Choice Requires="wpi">
            <w:drawing>
              <wp:anchor distT="0" distB="0" distL="114300" distR="114300" simplePos="0" relativeHeight="251906048" behindDoc="0" locked="0" layoutInCell="1" allowOverlap="1" wp14:anchorId="5C306928" wp14:editId="12D0AA97">
                <wp:simplePos x="0" y="0"/>
                <wp:positionH relativeFrom="column">
                  <wp:posOffset>1930460</wp:posOffset>
                </wp:positionH>
                <wp:positionV relativeFrom="paragraph">
                  <wp:posOffset>-4104175</wp:posOffset>
                </wp:positionV>
                <wp:extent cx="4069800" cy="8277840"/>
                <wp:effectExtent l="57150" t="57150" r="64135" b="104775"/>
                <wp:wrapNone/>
                <wp:docPr id="752131606" name="Ink 27"/>
                <wp:cNvGraphicFramePr/>
                <a:graphic xmlns:a="http://schemas.openxmlformats.org/drawingml/2006/main">
                  <a:graphicData uri="http://schemas.microsoft.com/office/word/2010/wordprocessingInk">
                    <w14:contentPart bwMode="auto" r:id="rId388">
                      <w14:nvContentPartPr>
                        <w14:cNvContentPartPr/>
                      </w14:nvContentPartPr>
                      <w14:xfrm>
                        <a:off x="0" y="0"/>
                        <a:ext cx="4069800" cy="8277840"/>
                      </w14:xfrm>
                    </w14:contentPart>
                  </a:graphicData>
                </a:graphic>
              </wp:anchor>
            </w:drawing>
          </mc:Choice>
          <mc:Fallback>
            <w:pict>
              <v:shape w14:anchorId="5E731F0C" id="Ink 27" o:spid="_x0000_s1026" type="#_x0000_t75" style="position:absolute;margin-left:150.6pt;margin-top:-326pt;width:323.25pt;height:657.5pt;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">
                <v:imagedata r:id="rId389" o:title=""/>
              </v:shape>
            </w:pict>
          </mc:Fallback>
        </mc:AlternateContent>
      </w:r>
      <w:r w:rsidR="003954EC">
        <w:rPr>
          <w:noProof/>
        </w:rPr>
        <mc:AlternateContent>
          <mc:Choice Requires="wpi">
            <w:drawing>
              <wp:anchor distT="0" distB="0" distL="114300" distR="114300" simplePos="0" relativeHeight="251670528" behindDoc="0" locked="0" layoutInCell="1" allowOverlap="1" wp14:anchorId="69D9B38A" wp14:editId="5A1F3087">
                <wp:simplePos x="0" y="0"/>
                <wp:positionH relativeFrom="column">
                  <wp:posOffset>88810</wp:posOffset>
                </wp:positionH>
                <wp:positionV relativeFrom="paragraph">
                  <wp:posOffset>797865</wp:posOffset>
                </wp:positionV>
                <wp:extent cx="1657080" cy="70920"/>
                <wp:effectExtent l="38100" t="76200" r="57785" b="81915"/>
                <wp:wrapNone/>
                <wp:docPr id="550683116" name="Ink 12"/>
                <wp:cNvGraphicFramePr/>
                <a:graphic xmlns:a="http://schemas.openxmlformats.org/drawingml/2006/main">
                  <a:graphicData uri="http://schemas.microsoft.com/office/word/2010/wordprocessingInk">
                    <w14:contentPart bwMode="auto" r:id="rId390">
                      <w14:nvContentPartPr>
                        <w14:cNvContentPartPr/>
                      </w14:nvContentPartPr>
                      <w14:xfrm>
                        <a:off x="0" y="0"/>
                        <a:ext cx="1657080" cy="70920"/>
                      </w14:xfrm>
                    </w14:contentPart>
                  </a:graphicData>
                </a:graphic>
              </wp:anchor>
            </w:drawing>
          </mc:Choice>
          <mc:Fallback>
            <w:pict>
              <v:shape w14:anchorId="002BBAC1" id="Ink 12" o:spid="_x0000_s1026" type="#_x0000_t75" style="position:absolute;margin-left:5.6pt;margin-top:60pt;width:133.35pt;height:11.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">
                <v:imagedata r:id="rId391" o:title=""/>
              </v:shape>
            </w:pict>
          </mc:Fallback>
        </mc:AlternateContent>
      </w:r>
      <w:r w:rsidR="003954EC">
        <w:rPr>
          <w:noProof/>
        </w:rPr>
        <mc:AlternateContent>
          <mc:Choice Requires="wpi">
            <w:drawing>
              <wp:anchor distT="0" distB="0" distL="114300" distR="114300" simplePos="0" relativeHeight="251669504" behindDoc="0" locked="0" layoutInCell="1" allowOverlap="1" wp14:anchorId="6AE7FE11" wp14:editId="20058607">
                <wp:simplePos x="0" y="0"/>
                <wp:positionH relativeFrom="column">
                  <wp:posOffset>2076370</wp:posOffset>
                </wp:positionH>
                <wp:positionV relativeFrom="paragraph">
                  <wp:posOffset>677265</wp:posOffset>
                </wp:positionV>
                <wp:extent cx="813600" cy="37440"/>
                <wp:effectExtent l="57150" t="76200" r="62865" b="96520"/>
                <wp:wrapNone/>
                <wp:docPr id="1159601033" name="Ink 11"/>
                <wp:cNvGraphicFramePr/>
                <a:graphic xmlns:a="http://schemas.openxmlformats.org/drawingml/2006/main">
                  <a:graphicData uri="http://schemas.microsoft.com/office/word/2010/wordprocessingInk">
                    <w14:contentPart bwMode="auto" r:id="rId392">
                      <w14:nvContentPartPr>
                        <w14:cNvContentPartPr/>
                      </w14:nvContentPartPr>
                      <w14:xfrm>
                        <a:off x="0" y="0"/>
                        <a:ext cx="813600" cy="37440"/>
                      </w14:xfrm>
                    </w14:contentPart>
                  </a:graphicData>
                </a:graphic>
              </wp:anchor>
            </w:drawing>
          </mc:Choice>
          <mc:Fallback>
            <w:pict>
              <v:shape w14:anchorId="2A9D8B10" id="Ink 11" o:spid="_x0000_s1026" type="#_x0000_t75" style="position:absolute;margin-left:162.1pt;margin-top:50.55pt;width:66.85pt;height:8.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">
                <v:imagedata r:id="rId393" o:title=""/>
              </v:shape>
            </w:pict>
          </mc:Fallback>
        </mc:AlternateContent>
      </w:r>
      <w:r w:rsidR="003954EC">
        <w:rPr>
          <w:noProof/>
        </w:rPr>
        <mc:AlternateContent>
          <mc:Choice Requires="wpi">
            <w:drawing>
              <wp:anchor distT="0" distB="0" distL="114300" distR="114300" simplePos="0" relativeHeight="251668480" behindDoc="0" locked="0" layoutInCell="1" allowOverlap="1" wp14:anchorId="311ADCE7" wp14:editId="3DE9201F">
                <wp:simplePos x="0" y="0"/>
                <wp:positionH relativeFrom="column">
                  <wp:posOffset>1397050</wp:posOffset>
                </wp:positionH>
                <wp:positionV relativeFrom="paragraph">
                  <wp:posOffset>664305</wp:posOffset>
                </wp:positionV>
                <wp:extent cx="399600" cy="19800"/>
                <wp:effectExtent l="38100" t="57150" r="57785" b="94615"/>
                <wp:wrapNone/>
                <wp:docPr id="1550479632" name="Ink 10"/>
                <wp:cNvGraphicFramePr/>
                <a:graphic xmlns:a="http://schemas.openxmlformats.org/drawingml/2006/main">
                  <a:graphicData uri="http://schemas.microsoft.com/office/word/2010/wordprocessingInk">
                    <w14:contentPart bwMode="auto" r:id="rId394">
                      <w14:nvContentPartPr>
                        <w14:cNvContentPartPr/>
                      </w14:nvContentPartPr>
                      <w14:xfrm>
                        <a:off x="0" y="0"/>
                        <a:ext cx="399600" cy="19800"/>
                      </w14:xfrm>
                    </w14:contentPart>
                  </a:graphicData>
                </a:graphic>
              </wp:anchor>
            </w:drawing>
          </mc:Choice>
          <mc:Fallback>
            <w:pict>
              <v:shape w14:anchorId="59EEB836" id="Ink 10" o:spid="_x0000_s1026" type="#_x0000_t75" style="position:absolute;margin-left:108.6pt;margin-top:49.45pt;width:34.25pt;height:7.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">
                <v:imagedata r:id="rId395" o:title=""/>
              </v:shape>
            </w:pict>
          </mc:Fallback>
        </mc:AlternateContent>
      </w:r>
      <w:r w:rsidR="004D0D39" w:rsidRPr="004D0D39">
        <w:rPr>
          <w:noProof/>
        </w:rPr>
        <w:drawing>
          <wp:inline distT="0" distB="0" distL="0" distR="0" wp14:anchorId="63CB5BBA" wp14:editId="2F537EB0">
            <wp:extent cx="3445829" cy="4457700"/>
            <wp:effectExtent l="0" t="0" r="2540" b="0"/>
            <wp:docPr id="1409890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890182" name=""/>
                    <pic:cNvPicPr/>
                  </pic:nvPicPr>
                  <pic:blipFill>
                    <a:blip r:embed="rId396"/>
                    <a:stretch>
                      <a:fillRect/>
                    </a:stretch>
                  </pic:blipFill>
                  <pic:spPr>
                    <a:xfrm>
                      <a:off x="0" y="0"/>
                      <a:ext cx="3447905" cy="4460386"/>
                    </a:xfrm>
                    <a:prstGeom prst="rect">
                      <a:avLst/>
                    </a:prstGeom>
                  </pic:spPr>
                </pic:pic>
              </a:graphicData>
            </a:graphic>
          </wp:inline>
        </w:drawing>
      </w:r>
      <w:r w:rsidR="004D0D39" w:rsidRPr="004D0D39">
        <w:rPr>
          <w:noProof/>
        </w:rPr>
        <w:drawing>
          <wp:inline distT="0" distB="0" distL="0" distR="0" wp14:anchorId="48B9300B" wp14:editId="39716CAA">
            <wp:extent cx="2966841" cy="4819650"/>
            <wp:effectExtent l="0" t="0" r="5080" b="0"/>
            <wp:docPr id="1541919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919049" name=""/>
                    <pic:cNvPicPr/>
                  </pic:nvPicPr>
                  <pic:blipFill>
                    <a:blip r:embed="rId397"/>
                    <a:stretch>
                      <a:fillRect/>
                    </a:stretch>
                  </pic:blipFill>
                  <pic:spPr>
                    <a:xfrm>
                      <a:off x="0" y="0"/>
                      <a:ext cx="2968967" cy="4823104"/>
                    </a:xfrm>
                    <a:prstGeom prst="rect">
                      <a:avLst/>
                    </a:prstGeom>
                  </pic:spPr>
                </pic:pic>
              </a:graphicData>
            </a:graphic>
          </wp:inline>
        </w:drawing>
      </w:r>
    </w:p>
    <w:p w14:paraId="145984AD" w14:textId="5C4E2123" w:rsidR="004D0D39" w:rsidRDefault="004D0D39">
      <w:r w:rsidRPr="004D0D39">
        <w:rPr>
          <w:noProof/>
        </w:rPr>
        <w:lastRenderedPageBreak/>
        <w:drawing>
          <wp:inline distT="0" distB="0" distL="0" distR="0" wp14:anchorId="3C5A3134" wp14:editId="594CF9A5">
            <wp:extent cx="3829050" cy="2500754"/>
            <wp:effectExtent l="0" t="0" r="0" b="0"/>
            <wp:docPr id="1830633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33256" name=""/>
                    <pic:cNvPicPr/>
                  </pic:nvPicPr>
                  <pic:blipFill rotWithShape="1">
                    <a:blip r:embed="rId398"/>
                    <a:srcRect t="57384"/>
                    <a:stretch/>
                  </pic:blipFill>
                  <pic:spPr bwMode="auto">
                    <a:xfrm>
                      <a:off x="0" y="0"/>
                      <a:ext cx="3838329" cy="2506814"/>
                    </a:xfrm>
                    <a:prstGeom prst="rect">
                      <a:avLst/>
                    </a:prstGeom>
                    <a:ln>
                      <a:noFill/>
                    </a:ln>
                    <a:extLst>
                      <a:ext uri="{53640926-AAD7-44D8-BBD7-CCE9431645EC}">
                        <a14:shadowObscured xmlns:a14="http://schemas.microsoft.com/office/drawing/2010/main"/>
                      </a:ext>
                    </a:extLst>
                  </pic:spPr>
                </pic:pic>
              </a:graphicData>
            </a:graphic>
          </wp:inline>
        </w:drawing>
      </w:r>
    </w:p>
    <w:p w14:paraId="44942A92" w14:textId="77777777" w:rsidR="004D0D39" w:rsidRDefault="004D0D39"/>
    <w:p w14:paraId="2D24336A" w14:textId="77777777" w:rsidR="004D0D39" w:rsidRDefault="004D0D39"/>
    <w:p w14:paraId="70015BF4" w14:textId="77777777" w:rsidR="004D0D39" w:rsidRDefault="004D0D39"/>
    <w:p w14:paraId="2C0AA799" w14:textId="77777777" w:rsidR="004D0D39" w:rsidRDefault="004D0D39"/>
    <w:p w14:paraId="4CD09EA3" w14:textId="77777777" w:rsidR="004D0D39" w:rsidRDefault="004D0D39"/>
    <w:p w14:paraId="1AA353BB" w14:textId="41792A99" w:rsidR="004D0D39" w:rsidRDefault="00D34999" w:rsidP="004D0D39">
      <w:pPr>
        <w:pStyle w:val="HTMLPreformatted"/>
        <w:shd w:val="clear" w:color="auto" w:fill="FFFFFF"/>
        <w:rPr>
          <w:color w:val="000000"/>
          <w:sz w:val="21"/>
          <w:szCs w:val="21"/>
        </w:rPr>
      </w:pPr>
      <w:r>
        <w:rPr>
          <w:color w:val="000000"/>
          <w:sz w:val="21"/>
          <w:szCs w:val="21"/>
        </w:rPr>
        <w:t xml:space="preserve"> </w:t>
      </w:r>
    </w:p>
    <w:p w14:paraId="06CFEE93" w14:textId="77777777" w:rsidR="004D0D39" w:rsidRDefault="004D0D39" w:rsidP="004D0D39">
      <w:pPr>
        <w:pStyle w:val="HTMLPreformatted"/>
        <w:shd w:val="clear" w:color="auto" w:fill="FFFFFF"/>
        <w:rPr>
          <w:color w:val="000000"/>
          <w:sz w:val="21"/>
          <w:szCs w:val="21"/>
        </w:rPr>
      </w:pPr>
    </w:p>
    <w:p w14:paraId="7200355F" w14:textId="77777777" w:rsidR="004D0D39" w:rsidRDefault="004D0D39" w:rsidP="004D0D39">
      <w:pPr>
        <w:pStyle w:val="HTMLPreformatted"/>
        <w:shd w:val="clear" w:color="auto" w:fill="FFFFFF"/>
        <w:rPr>
          <w:color w:val="000000"/>
          <w:sz w:val="21"/>
          <w:szCs w:val="21"/>
        </w:rPr>
      </w:pPr>
      <w:r>
        <w:rPr>
          <w:color w:val="000000"/>
          <w:sz w:val="21"/>
          <w:szCs w:val="21"/>
        </w:rPr>
        <w:t xml:space="preserve">2 (3p). Given the following collection </w:t>
      </w:r>
    </w:p>
    <w:p w14:paraId="0D0C71A7" w14:textId="77777777" w:rsidR="004D0D39" w:rsidRDefault="004D0D39" w:rsidP="004D0D39">
      <w:pPr>
        <w:pStyle w:val="HTMLPreformatted"/>
        <w:shd w:val="clear" w:color="auto" w:fill="FFFFFF"/>
        <w:rPr>
          <w:color w:val="000000"/>
          <w:sz w:val="21"/>
          <w:szCs w:val="21"/>
        </w:rPr>
      </w:pPr>
    </w:p>
    <w:p w14:paraId="3170DC20" w14:textId="77777777" w:rsidR="004D0D39" w:rsidRDefault="004D0D39" w:rsidP="004D0D39">
      <w:pPr>
        <w:pStyle w:val="HTMLPreformatted"/>
        <w:shd w:val="clear" w:color="auto" w:fill="FFFFFF"/>
        <w:rPr>
          <w:color w:val="000000"/>
          <w:sz w:val="21"/>
          <w:szCs w:val="21"/>
        </w:rPr>
      </w:pPr>
      <w:r>
        <w:rPr>
          <w:color w:val="000000"/>
          <w:sz w:val="21"/>
          <w:szCs w:val="21"/>
        </w:rPr>
        <w:t>List&lt;Integer&gt; numbers = Arrays.asList(1, 2, 3, 4, 5, 6, 7, 8,9,10,11,12,14,15,16);</w:t>
      </w:r>
    </w:p>
    <w:p w14:paraId="51B983E7" w14:textId="5D881A84" w:rsidR="004D0D39" w:rsidRDefault="00BA4EBD"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907072" behindDoc="0" locked="0" layoutInCell="1" allowOverlap="1" wp14:anchorId="496E2A6C" wp14:editId="15C735DE">
                <wp:simplePos x="0" y="0"/>
                <wp:positionH relativeFrom="column">
                  <wp:posOffset>1561960</wp:posOffset>
                </wp:positionH>
                <wp:positionV relativeFrom="paragraph">
                  <wp:posOffset>-4190510</wp:posOffset>
                </wp:positionV>
                <wp:extent cx="3732480" cy="8563320"/>
                <wp:effectExtent l="57150" t="76200" r="59055" b="85725"/>
                <wp:wrapNone/>
                <wp:docPr id="1999126552" name="Ink 28"/>
                <wp:cNvGraphicFramePr/>
                <a:graphic xmlns:a="http://schemas.openxmlformats.org/drawingml/2006/main">
                  <a:graphicData uri="http://schemas.microsoft.com/office/word/2010/wordprocessingInk">
                    <w14:contentPart bwMode="auto" r:id="rId399">
                      <w14:nvContentPartPr>
                        <w14:cNvContentPartPr/>
                      </w14:nvContentPartPr>
                      <w14:xfrm>
                        <a:off x="0" y="0"/>
                        <a:ext cx="3732480" cy="8563320"/>
                      </w14:xfrm>
                    </w14:contentPart>
                  </a:graphicData>
                </a:graphic>
              </wp:anchor>
            </w:drawing>
          </mc:Choice>
          <mc:Fallback>
            <w:pict>
              <v:shape w14:anchorId="32347A5A" id="Ink 28" o:spid="_x0000_s1026" type="#_x0000_t75" style="position:absolute;margin-left:121.6pt;margin-top:-332.8pt;width:296.75pt;height:679.95pt;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">
                <v:imagedata r:id="rId400" o:title=""/>
              </v:shape>
            </w:pict>
          </mc:Fallback>
        </mc:AlternateContent>
      </w:r>
    </w:p>
    <w:p w14:paraId="55060B4F" w14:textId="77777777" w:rsidR="004D0D39" w:rsidRDefault="004D0D39" w:rsidP="004D0D39">
      <w:pPr>
        <w:pStyle w:val="HTMLPreformatted"/>
        <w:shd w:val="clear" w:color="auto" w:fill="FFFFFF"/>
        <w:rPr>
          <w:color w:val="000000"/>
          <w:sz w:val="21"/>
          <w:szCs w:val="21"/>
        </w:rPr>
      </w:pPr>
      <w:r>
        <w:rPr>
          <w:color w:val="000000"/>
          <w:sz w:val="21"/>
          <w:szCs w:val="21"/>
        </w:rPr>
        <w:t xml:space="preserve">Using Java functional style (Java streams), </w:t>
      </w:r>
    </w:p>
    <w:p w14:paraId="63ECC018" w14:textId="77777777" w:rsidR="004D0D39" w:rsidRDefault="004D0D39" w:rsidP="004D0D39">
      <w:pPr>
        <w:pStyle w:val="HTMLPreformatted"/>
        <w:shd w:val="clear" w:color="auto" w:fill="FFFFFF"/>
        <w:rPr>
          <w:color w:val="000000"/>
          <w:sz w:val="21"/>
          <w:szCs w:val="21"/>
        </w:rPr>
      </w:pPr>
    </w:p>
    <w:p w14:paraId="0C92563A" w14:textId="77777777" w:rsidR="004D0D39" w:rsidRDefault="004D0D39" w:rsidP="004D0D39">
      <w:pPr>
        <w:pStyle w:val="HTMLPreformatted"/>
        <w:shd w:val="clear" w:color="auto" w:fill="FFFFFF"/>
        <w:rPr>
          <w:color w:val="000000"/>
          <w:sz w:val="21"/>
          <w:szCs w:val="21"/>
        </w:rPr>
      </w:pPr>
      <w:r>
        <w:rPr>
          <w:color w:val="000000"/>
          <w:sz w:val="21"/>
          <w:szCs w:val="21"/>
        </w:rPr>
        <w:t>please write a program that is doing the following operations in the following order:</w:t>
      </w:r>
    </w:p>
    <w:p w14:paraId="6502AC0F" w14:textId="77777777" w:rsidR="004D0D39" w:rsidRDefault="004D0D39" w:rsidP="004D0D39">
      <w:pPr>
        <w:pStyle w:val="HTMLPreformatted"/>
        <w:shd w:val="clear" w:color="auto" w:fill="FFFFFF"/>
        <w:rPr>
          <w:color w:val="000000"/>
          <w:sz w:val="21"/>
          <w:szCs w:val="21"/>
        </w:rPr>
      </w:pPr>
    </w:p>
    <w:p w14:paraId="328FB61C" w14:textId="77777777" w:rsidR="004D0D39" w:rsidRDefault="004D0D39" w:rsidP="004D0D39">
      <w:pPr>
        <w:pStyle w:val="HTMLPreformatted"/>
        <w:shd w:val="clear" w:color="auto" w:fill="FFFFFF"/>
        <w:rPr>
          <w:color w:val="000000"/>
          <w:sz w:val="21"/>
          <w:szCs w:val="21"/>
        </w:rPr>
      </w:pPr>
      <w:r>
        <w:rPr>
          <w:color w:val="000000"/>
          <w:sz w:val="21"/>
          <w:szCs w:val="21"/>
        </w:rPr>
        <w:t>a)eliminates all the numbers which are not multiple of  4;</w:t>
      </w:r>
    </w:p>
    <w:p w14:paraId="4E4A10E9" w14:textId="77777777" w:rsidR="004D0D39" w:rsidRDefault="004D0D39" w:rsidP="004D0D39">
      <w:pPr>
        <w:pStyle w:val="HTMLPreformatted"/>
        <w:shd w:val="clear" w:color="auto" w:fill="FFFFFF"/>
        <w:rPr>
          <w:color w:val="000000"/>
          <w:sz w:val="21"/>
          <w:szCs w:val="21"/>
        </w:rPr>
      </w:pPr>
    </w:p>
    <w:p w14:paraId="0A779217" w14:textId="77777777" w:rsidR="004D0D39" w:rsidRDefault="004D0D39" w:rsidP="004D0D39">
      <w:pPr>
        <w:pStyle w:val="HTMLPreformatted"/>
        <w:shd w:val="clear" w:color="auto" w:fill="FFFFFF"/>
        <w:rPr>
          <w:color w:val="000000"/>
          <w:sz w:val="21"/>
          <w:szCs w:val="21"/>
        </w:rPr>
      </w:pPr>
      <w:r>
        <w:rPr>
          <w:color w:val="000000"/>
          <w:sz w:val="21"/>
          <w:szCs w:val="21"/>
        </w:rPr>
        <w:t xml:space="preserve">b)transform each remaining number into its succesor (eg. 4 is transformed into 5); </w:t>
      </w:r>
    </w:p>
    <w:p w14:paraId="282C2EDC" w14:textId="77777777" w:rsidR="004D0D39" w:rsidRDefault="004D0D39" w:rsidP="004D0D39">
      <w:pPr>
        <w:pStyle w:val="HTMLPreformatted"/>
        <w:shd w:val="clear" w:color="auto" w:fill="FFFFFF"/>
        <w:rPr>
          <w:color w:val="000000"/>
          <w:sz w:val="21"/>
          <w:szCs w:val="21"/>
        </w:rPr>
      </w:pPr>
    </w:p>
    <w:p w14:paraId="420E71BB" w14:textId="77777777" w:rsidR="004D0D39" w:rsidRDefault="004D0D39" w:rsidP="004D0D39">
      <w:pPr>
        <w:pStyle w:val="HTMLPreformatted"/>
        <w:shd w:val="clear" w:color="auto" w:fill="FFFFFF"/>
        <w:rPr>
          <w:color w:val="000000"/>
          <w:sz w:val="21"/>
          <w:szCs w:val="21"/>
        </w:rPr>
      </w:pPr>
      <w:r>
        <w:rPr>
          <w:color w:val="000000"/>
          <w:sz w:val="21"/>
          <w:szCs w:val="21"/>
        </w:rPr>
        <w:t>c)compute the sum modulo 2 of the remaining numbers (eg. (9 +5) mod 2=0)</w:t>
      </w:r>
    </w:p>
    <w:p w14:paraId="3F2DFB89" w14:textId="77777777" w:rsidR="004D0D39" w:rsidRDefault="004D0D39" w:rsidP="004D0D39">
      <w:pPr>
        <w:pStyle w:val="HTMLPreformatted"/>
        <w:shd w:val="clear" w:color="auto" w:fill="FFFFFF"/>
        <w:rPr>
          <w:color w:val="000000"/>
          <w:sz w:val="21"/>
          <w:szCs w:val="21"/>
        </w:rPr>
      </w:pPr>
    </w:p>
    <w:p w14:paraId="6217801F" w14:textId="77777777" w:rsidR="004D0D39" w:rsidRDefault="004D0D39" w:rsidP="004D0D39">
      <w:pPr>
        <w:pStyle w:val="HTMLPreformatted"/>
        <w:shd w:val="clear" w:color="auto" w:fill="FFFFFF"/>
        <w:rPr>
          <w:color w:val="000000"/>
          <w:sz w:val="21"/>
          <w:szCs w:val="21"/>
        </w:rPr>
      </w:pPr>
    </w:p>
    <w:p w14:paraId="3A9B1ECC" w14:textId="77777777" w:rsidR="004D0D39" w:rsidRDefault="004D0D39" w:rsidP="004D0D39">
      <w:pPr>
        <w:pStyle w:val="HTMLPreformatted"/>
        <w:shd w:val="clear" w:color="auto" w:fill="FFFFFF"/>
        <w:rPr>
          <w:color w:val="000000"/>
          <w:sz w:val="21"/>
          <w:szCs w:val="21"/>
        </w:rPr>
      </w:pPr>
    </w:p>
    <w:p w14:paraId="6BF94369" w14:textId="77777777" w:rsidR="004D0D39" w:rsidRDefault="004D0D39" w:rsidP="004D0D39">
      <w:pPr>
        <w:pStyle w:val="HTMLPreformatted"/>
        <w:shd w:val="clear" w:color="auto" w:fill="FFFFFF"/>
        <w:rPr>
          <w:color w:val="000000"/>
          <w:sz w:val="21"/>
          <w:szCs w:val="21"/>
        </w:rPr>
      </w:pPr>
    </w:p>
    <w:p w14:paraId="549C020A" w14:textId="77777777" w:rsidR="004D0D39" w:rsidRDefault="004D0D39" w:rsidP="004D0D39">
      <w:pPr>
        <w:pStyle w:val="HTMLPreformatted"/>
        <w:shd w:val="clear" w:color="auto" w:fill="FFFFFF"/>
        <w:rPr>
          <w:color w:val="000000"/>
          <w:sz w:val="21"/>
          <w:szCs w:val="21"/>
        </w:rPr>
      </w:pPr>
    </w:p>
    <w:p w14:paraId="00070CE2" w14:textId="77777777" w:rsidR="004D0D39" w:rsidRDefault="004D0D39" w:rsidP="004D0D39">
      <w:pPr>
        <w:pStyle w:val="HTMLPreformatted"/>
        <w:shd w:val="clear" w:color="auto" w:fill="FFFFFF"/>
        <w:rPr>
          <w:color w:val="000000"/>
          <w:sz w:val="21"/>
          <w:szCs w:val="21"/>
        </w:rPr>
      </w:pPr>
    </w:p>
    <w:p w14:paraId="2985E603" w14:textId="77777777" w:rsidR="004D0D39" w:rsidRDefault="004D0D39" w:rsidP="004D0D39">
      <w:pPr>
        <w:pStyle w:val="HTMLPreformatted"/>
        <w:shd w:val="clear" w:color="auto" w:fill="FFFFFF"/>
        <w:rPr>
          <w:color w:val="000000"/>
          <w:sz w:val="21"/>
          <w:szCs w:val="21"/>
        </w:rPr>
      </w:pPr>
    </w:p>
    <w:p w14:paraId="10D5C581" w14:textId="77777777" w:rsidR="004D0D39" w:rsidRDefault="004D0D39" w:rsidP="004D0D39">
      <w:pPr>
        <w:pStyle w:val="HTMLPreformatted"/>
        <w:shd w:val="clear" w:color="auto" w:fill="FFFFFF"/>
        <w:rPr>
          <w:color w:val="000000"/>
          <w:sz w:val="21"/>
          <w:szCs w:val="21"/>
        </w:rPr>
      </w:pPr>
      <w:r>
        <w:rPr>
          <w:color w:val="000000"/>
          <w:sz w:val="21"/>
          <w:szCs w:val="21"/>
        </w:rPr>
        <w:t>3 (3p). Given the following four classes in Java:</w:t>
      </w:r>
    </w:p>
    <w:p w14:paraId="7406A0C1" w14:textId="77777777" w:rsidR="004D0D39" w:rsidRDefault="004D0D39" w:rsidP="004D0D39">
      <w:pPr>
        <w:pStyle w:val="HTMLPreformatted"/>
        <w:shd w:val="clear" w:color="auto" w:fill="FFFFFF"/>
        <w:rPr>
          <w:color w:val="000000"/>
          <w:sz w:val="21"/>
          <w:szCs w:val="21"/>
        </w:rPr>
      </w:pPr>
    </w:p>
    <w:p w14:paraId="3D520379" w14:textId="77777777" w:rsidR="004D0D39" w:rsidRDefault="004D0D39" w:rsidP="004D0D39">
      <w:pPr>
        <w:pStyle w:val="HTMLPreformatted"/>
        <w:shd w:val="clear" w:color="auto" w:fill="FFFFFF"/>
        <w:rPr>
          <w:color w:val="000000"/>
          <w:sz w:val="21"/>
          <w:szCs w:val="21"/>
        </w:rPr>
      </w:pPr>
      <w:r>
        <w:rPr>
          <w:color w:val="000000"/>
          <w:sz w:val="21"/>
          <w:szCs w:val="21"/>
        </w:rPr>
        <w:t>class A {...}   class B extends A {...}   class C extends A {...}</w:t>
      </w:r>
    </w:p>
    <w:p w14:paraId="0E5C2070" w14:textId="77777777" w:rsidR="004D0D39" w:rsidRDefault="004D0D39" w:rsidP="004D0D39">
      <w:pPr>
        <w:pStyle w:val="HTMLPreformatted"/>
        <w:shd w:val="clear" w:color="auto" w:fill="FFFFFF"/>
        <w:rPr>
          <w:color w:val="000000"/>
          <w:sz w:val="21"/>
          <w:szCs w:val="21"/>
        </w:rPr>
      </w:pPr>
    </w:p>
    <w:p w14:paraId="7F55163E" w14:textId="77777777" w:rsidR="004D0D39" w:rsidRDefault="004D0D39" w:rsidP="004D0D39">
      <w:pPr>
        <w:pStyle w:val="HTMLPreformatted"/>
        <w:shd w:val="clear" w:color="auto" w:fill="FFFFFF"/>
        <w:rPr>
          <w:color w:val="000000"/>
          <w:sz w:val="21"/>
          <w:szCs w:val="21"/>
        </w:rPr>
      </w:pPr>
    </w:p>
    <w:p w14:paraId="7E433325" w14:textId="77777777" w:rsidR="004D0D39" w:rsidRDefault="004D0D39" w:rsidP="004D0D39">
      <w:pPr>
        <w:pStyle w:val="HTMLPreformatted"/>
        <w:shd w:val="clear" w:color="auto" w:fill="FFFFFF"/>
        <w:rPr>
          <w:color w:val="000000"/>
          <w:sz w:val="21"/>
          <w:szCs w:val="21"/>
        </w:rPr>
      </w:pPr>
    </w:p>
    <w:p w14:paraId="730DFE8F" w14:textId="77777777" w:rsidR="004D0D39" w:rsidRDefault="004D0D39" w:rsidP="004D0D39">
      <w:pPr>
        <w:pStyle w:val="HTMLPreformatted"/>
        <w:shd w:val="clear" w:color="auto" w:fill="FFFFFF"/>
        <w:rPr>
          <w:color w:val="000000"/>
          <w:sz w:val="21"/>
          <w:szCs w:val="21"/>
        </w:rPr>
      </w:pPr>
      <w:r>
        <w:rPr>
          <w:color w:val="000000"/>
          <w:sz w:val="21"/>
          <w:szCs w:val="21"/>
        </w:rPr>
        <w:t>class Amain{</w:t>
      </w:r>
    </w:p>
    <w:p w14:paraId="7AEBB858" w14:textId="77777777" w:rsidR="004D0D39" w:rsidRDefault="004D0D39" w:rsidP="004D0D39">
      <w:pPr>
        <w:pStyle w:val="HTMLPreformatted"/>
        <w:shd w:val="clear" w:color="auto" w:fill="FFFFFF"/>
        <w:rPr>
          <w:color w:val="000000"/>
          <w:sz w:val="21"/>
          <w:szCs w:val="21"/>
        </w:rPr>
      </w:pPr>
    </w:p>
    <w:p w14:paraId="400C06AC" w14:textId="77777777" w:rsidR="004D0D39" w:rsidRDefault="004D0D39" w:rsidP="004D0D39">
      <w:pPr>
        <w:pStyle w:val="HTMLPreformatted"/>
        <w:shd w:val="clear" w:color="auto" w:fill="FFFFFF"/>
        <w:rPr>
          <w:color w:val="000000"/>
          <w:sz w:val="21"/>
          <w:szCs w:val="21"/>
        </w:rPr>
      </w:pPr>
    </w:p>
    <w:p w14:paraId="2868D452" w14:textId="77777777" w:rsidR="004D0D39" w:rsidRDefault="004D0D39" w:rsidP="004D0D39">
      <w:pPr>
        <w:pStyle w:val="HTMLPreformatted"/>
        <w:shd w:val="clear" w:color="auto" w:fill="FFFFFF"/>
        <w:rPr>
          <w:color w:val="000000"/>
          <w:sz w:val="21"/>
          <w:szCs w:val="21"/>
        </w:rPr>
      </w:pPr>
    </w:p>
    <w:p w14:paraId="58A60D7A" w14:textId="77777777" w:rsidR="004D0D39" w:rsidRDefault="004D0D39" w:rsidP="004D0D39">
      <w:pPr>
        <w:pStyle w:val="HTMLPreformatted"/>
        <w:shd w:val="clear" w:color="auto" w:fill="FFFFFF"/>
        <w:rPr>
          <w:color w:val="000000"/>
          <w:sz w:val="21"/>
          <w:szCs w:val="21"/>
        </w:rPr>
      </w:pPr>
      <w:r>
        <w:rPr>
          <w:color w:val="000000"/>
          <w:sz w:val="21"/>
          <w:szCs w:val="21"/>
        </w:rPr>
        <w:t xml:space="preserve">A  method1(ArrayList&lt;...&gt; list) {  if list.isEmpty() return null; </w:t>
      </w:r>
    </w:p>
    <w:p w14:paraId="755FEA4B" w14:textId="77777777" w:rsidR="004D0D39" w:rsidRDefault="004D0D39" w:rsidP="004D0D39">
      <w:pPr>
        <w:pStyle w:val="HTMLPreformatted"/>
        <w:shd w:val="clear" w:color="auto" w:fill="FFFFFF"/>
        <w:rPr>
          <w:color w:val="000000"/>
          <w:sz w:val="21"/>
          <w:szCs w:val="21"/>
        </w:rPr>
      </w:pPr>
    </w:p>
    <w:p w14:paraId="7BAC2B70" w14:textId="77777777" w:rsidR="004D0D39" w:rsidRDefault="004D0D39" w:rsidP="004D0D39">
      <w:pPr>
        <w:pStyle w:val="HTMLPreformatted"/>
        <w:shd w:val="clear" w:color="auto" w:fill="FFFFFF"/>
        <w:rPr>
          <w:color w:val="000000"/>
          <w:sz w:val="21"/>
          <w:szCs w:val="21"/>
        </w:rPr>
      </w:pPr>
      <w:r>
        <w:rPr>
          <w:color w:val="000000"/>
          <w:sz w:val="21"/>
          <w:szCs w:val="21"/>
        </w:rPr>
        <w:t xml:space="preserve">                                   else return list.get(1);}</w:t>
      </w:r>
    </w:p>
    <w:p w14:paraId="170B72FB" w14:textId="77777777" w:rsidR="004D0D39" w:rsidRDefault="004D0D39" w:rsidP="004D0D39">
      <w:pPr>
        <w:pStyle w:val="HTMLPreformatted"/>
        <w:shd w:val="clear" w:color="auto" w:fill="FFFFFF"/>
        <w:rPr>
          <w:color w:val="000000"/>
          <w:sz w:val="21"/>
          <w:szCs w:val="21"/>
        </w:rPr>
      </w:pPr>
    </w:p>
    <w:p w14:paraId="2D46D470" w14:textId="77777777" w:rsidR="004D0D39" w:rsidRDefault="004D0D39" w:rsidP="004D0D39">
      <w:pPr>
        <w:pStyle w:val="HTMLPreformatted"/>
        <w:shd w:val="clear" w:color="auto" w:fill="FFFFFF"/>
        <w:rPr>
          <w:color w:val="000000"/>
          <w:sz w:val="21"/>
          <w:szCs w:val="21"/>
        </w:rPr>
      </w:pPr>
    </w:p>
    <w:p w14:paraId="11508A95" w14:textId="77777777" w:rsidR="004D0D39" w:rsidRDefault="004D0D39" w:rsidP="004D0D39">
      <w:pPr>
        <w:pStyle w:val="HTMLPreformatted"/>
        <w:shd w:val="clear" w:color="auto" w:fill="FFFFFF"/>
        <w:rPr>
          <w:color w:val="000000"/>
          <w:sz w:val="21"/>
          <w:szCs w:val="21"/>
        </w:rPr>
      </w:pPr>
    </w:p>
    <w:p w14:paraId="59E12AF4" w14:textId="77777777" w:rsidR="004D0D39" w:rsidRDefault="004D0D39" w:rsidP="004D0D39">
      <w:pPr>
        <w:pStyle w:val="HTMLPreformatted"/>
        <w:shd w:val="clear" w:color="auto" w:fill="FFFFFF"/>
        <w:rPr>
          <w:color w:val="000000"/>
          <w:sz w:val="21"/>
          <w:szCs w:val="21"/>
        </w:rPr>
      </w:pPr>
      <w:r>
        <w:rPr>
          <w:color w:val="000000"/>
          <w:sz w:val="21"/>
          <w:szCs w:val="21"/>
        </w:rPr>
        <w:t>void method2(ArrayList&lt;...&gt;  list) {  list.add(null);}</w:t>
      </w:r>
    </w:p>
    <w:p w14:paraId="2E39AEA7" w14:textId="77777777" w:rsidR="004D0D39" w:rsidRDefault="004D0D39" w:rsidP="004D0D39">
      <w:pPr>
        <w:pStyle w:val="HTMLPreformatted"/>
        <w:shd w:val="clear" w:color="auto" w:fill="FFFFFF"/>
        <w:rPr>
          <w:color w:val="000000"/>
          <w:sz w:val="21"/>
          <w:szCs w:val="21"/>
        </w:rPr>
      </w:pPr>
    </w:p>
    <w:p w14:paraId="75EE189A" w14:textId="77777777" w:rsidR="004D0D39" w:rsidRDefault="004D0D39" w:rsidP="004D0D39">
      <w:pPr>
        <w:pStyle w:val="HTMLPreformatted"/>
        <w:shd w:val="clear" w:color="auto" w:fill="FFFFFF"/>
        <w:rPr>
          <w:color w:val="000000"/>
          <w:sz w:val="21"/>
          <w:szCs w:val="21"/>
        </w:rPr>
      </w:pPr>
    </w:p>
    <w:p w14:paraId="4A32C747" w14:textId="77777777" w:rsidR="004D0D39" w:rsidRDefault="004D0D39" w:rsidP="004D0D39">
      <w:pPr>
        <w:pStyle w:val="HTMLPreformatted"/>
        <w:shd w:val="clear" w:color="auto" w:fill="FFFFFF"/>
        <w:rPr>
          <w:color w:val="000000"/>
          <w:sz w:val="21"/>
          <w:szCs w:val="21"/>
        </w:rPr>
      </w:pPr>
    </w:p>
    <w:p w14:paraId="1913C809" w14:textId="77777777" w:rsidR="004D0D39" w:rsidRDefault="004D0D39" w:rsidP="004D0D39">
      <w:pPr>
        <w:pStyle w:val="HTMLPreformatted"/>
        <w:shd w:val="clear" w:color="auto" w:fill="FFFFFF"/>
        <w:rPr>
          <w:color w:val="000000"/>
          <w:sz w:val="21"/>
          <w:szCs w:val="21"/>
        </w:rPr>
      </w:pPr>
      <w:r>
        <w:rPr>
          <w:color w:val="000000"/>
          <w:sz w:val="21"/>
          <w:szCs w:val="21"/>
        </w:rPr>
        <w:t>void method3(){</w:t>
      </w:r>
    </w:p>
    <w:p w14:paraId="26EDC18F" w14:textId="77777777" w:rsidR="004D0D39" w:rsidRDefault="004D0D39" w:rsidP="004D0D39">
      <w:pPr>
        <w:pStyle w:val="HTMLPreformatted"/>
        <w:shd w:val="clear" w:color="auto" w:fill="FFFFFF"/>
        <w:rPr>
          <w:color w:val="000000"/>
          <w:sz w:val="21"/>
          <w:szCs w:val="21"/>
        </w:rPr>
      </w:pPr>
    </w:p>
    <w:p w14:paraId="0A275EF3" w14:textId="77777777" w:rsidR="004D0D39" w:rsidRDefault="004D0D39" w:rsidP="004D0D39">
      <w:pPr>
        <w:pStyle w:val="HTMLPreformatted"/>
        <w:shd w:val="clear" w:color="auto" w:fill="FFFFFF"/>
        <w:rPr>
          <w:color w:val="000000"/>
          <w:sz w:val="21"/>
          <w:szCs w:val="21"/>
        </w:rPr>
      </w:pPr>
      <w:r>
        <w:rPr>
          <w:color w:val="000000"/>
          <w:sz w:val="21"/>
          <w:szCs w:val="21"/>
        </w:rPr>
        <w:t>ArrayList&lt;A&gt; listA=new ArrayList&lt;A&gt;(); listA.add(new A());</w:t>
      </w:r>
    </w:p>
    <w:p w14:paraId="23723525" w14:textId="77777777" w:rsidR="004D0D39" w:rsidRDefault="004D0D39" w:rsidP="004D0D39">
      <w:pPr>
        <w:pStyle w:val="HTMLPreformatted"/>
        <w:shd w:val="clear" w:color="auto" w:fill="FFFFFF"/>
        <w:rPr>
          <w:color w:val="000000"/>
          <w:sz w:val="21"/>
          <w:szCs w:val="21"/>
        </w:rPr>
      </w:pPr>
    </w:p>
    <w:p w14:paraId="6F6D8E00" w14:textId="77777777" w:rsidR="004D0D39" w:rsidRDefault="004D0D39" w:rsidP="004D0D39">
      <w:pPr>
        <w:pStyle w:val="HTMLPreformatted"/>
        <w:shd w:val="clear" w:color="auto" w:fill="FFFFFF"/>
        <w:rPr>
          <w:color w:val="000000"/>
          <w:sz w:val="21"/>
          <w:szCs w:val="21"/>
        </w:rPr>
      </w:pPr>
      <w:r>
        <w:rPr>
          <w:color w:val="000000"/>
          <w:sz w:val="21"/>
          <w:szCs w:val="21"/>
        </w:rPr>
        <w:t>ArrayList&lt;B&gt; listB = new ArrayList&lt;B&gt;(); listB.add(new B());</w:t>
      </w:r>
    </w:p>
    <w:p w14:paraId="58ED93BA" w14:textId="77777777" w:rsidR="004D0D39" w:rsidRDefault="004D0D39" w:rsidP="004D0D39">
      <w:pPr>
        <w:pStyle w:val="HTMLPreformatted"/>
        <w:shd w:val="clear" w:color="auto" w:fill="FFFFFF"/>
        <w:rPr>
          <w:color w:val="000000"/>
          <w:sz w:val="21"/>
          <w:szCs w:val="21"/>
        </w:rPr>
      </w:pPr>
    </w:p>
    <w:p w14:paraId="2D493EFB" w14:textId="77777777" w:rsidR="004D0D39" w:rsidRDefault="004D0D39" w:rsidP="004D0D39">
      <w:pPr>
        <w:pStyle w:val="HTMLPreformatted"/>
        <w:shd w:val="clear" w:color="auto" w:fill="FFFFFF"/>
        <w:rPr>
          <w:color w:val="000000"/>
          <w:sz w:val="21"/>
          <w:szCs w:val="21"/>
        </w:rPr>
      </w:pPr>
      <w:r>
        <w:rPr>
          <w:color w:val="000000"/>
          <w:sz w:val="21"/>
          <w:szCs w:val="21"/>
        </w:rPr>
        <w:t>ArrayList&lt;C&gt; listC = new ArrayList&lt;C&gt;(); listC.add(new C());</w:t>
      </w:r>
    </w:p>
    <w:p w14:paraId="6E01F90D" w14:textId="77777777" w:rsidR="004D0D39" w:rsidRDefault="004D0D39" w:rsidP="004D0D39">
      <w:pPr>
        <w:pStyle w:val="HTMLPreformatted"/>
        <w:shd w:val="clear" w:color="auto" w:fill="FFFFFF"/>
        <w:rPr>
          <w:color w:val="000000"/>
          <w:sz w:val="21"/>
          <w:szCs w:val="21"/>
        </w:rPr>
      </w:pPr>
    </w:p>
    <w:p w14:paraId="5CBC47B4" w14:textId="77777777" w:rsidR="004D0D39" w:rsidRDefault="004D0D39" w:rsidP="004D0D39">
      <w:pPr>
        <w:pStyle w:val="HTMLPreformatted"/>
        <w:shd w:val="clear" w:color="auto" w:fill="FFFFFF"/>
        <w:rPr>
          <w:color w:val="000000"/>
          <w:sz w:val="21"/>
          <w:szCs w:val="21"/>
        </w:rPr>
      </w:pPr>
      <w:r>
        <w:rPr>
          <w:color w:val="000000"/>
          <w:sz w:val="21"/>
          <w:szCs w:val="21"/>
        </w:rPr>
        <w:t>this.method1(listA); this.method1(listB); this.method1(listC);</w:t>
      </w:r>
    </w:p>
    <w:p w14:paraId="3E17B874" w14:textId="77777777" w:rsidR="004D0D39" w:rsidRDefault="004D0D39" w:rsidP="004D0D39">
      <w:pPr>
        <w:pStyle w:val="HTMLPreformatted"/>
        <w:shd w:val="clear" w:color="auto" w:fill="FFFFFF"/>
        <w:rPr>
          <w:color w:val="000000"/>
          <w:sz w:val="21"/>
          <w:szCs w:val="21"/>
        </w:rPr>
      </w:pPr>
    </w:p>
    <w:p w14:paraId="2F0C21D8" w14:textId="77777777" w:rsidR="004D0D39" w:rsidRDefault="004D0D39" w:rsidP="004D0D39">
      <w:pPr>
        <w:pStyle w:val="HTMLPreformatted"/>
        <w:shd w:val="clear" w:color="auto" w:fill="FFFFFF"/>
        <w:rPr>
          <w:color w:val="000000"/>
          <w:sz w:val="21"/>
          <w:szCs w:val="21"/>
        </w:rPr>
      </w:pPr>
      <w:r>
        <w:rPr>
          <w:color w:val="000000"/>
          <w:sz w:val="21"/>
          <w:szCs w:val="21"/>
        </w:rPr>
        <w:t>this.method2(listA); this.method2(listB); this.method2(listC);</w:t>
      </w:r>
    </w:p>
    <w:p w14:paraId="7F7B1DED" w14:textId="77777777" w:rsidR="004D0D39" w:rsidRDefault="004D0D39" w:rsidP="004D0D39">
      <w:pPr>
        <w:pStyle w:val="HTMLPreformatted"/>
        <w:shd w:val="clear" w:color="auto" w:fill="FFFFFF"/>
        <w:rPr>
          <w:color w:val="000000"/>
          <w:sz w:val="21"/>
          <w:szCs w:val="21"/>
        </w:rPr>
      </w:pPr>
    </w:p>
    <w:p w14:paraId="313811B9" w14:textId="77777777" w:rsidR="004D0D39" w:rsidRDefault="004D0D39" w:rsidP="004D0D39">
      <w:pPr>
        <w:pStyle w:val="HTMLPreformatted"/>
        <w:shd w:val="clear" w:color="auto" w:fill="FFFFFF"/>
        <w:rPr>
          <w:color w:val="000000"/>
          <w:sz w:val="21"/>
          <w:szCs w:val="21"/>
        </w:rPr>
      </w:pPr>
      <w:r>
        <w:rPr>
          <w:color w:val="000000"/>
          <w:sz w:val="21"/>
          <w:szCs w:val="21"/>
        </w:rPr>
        <w:t>}</w:t>
      </w:r>
    </w:p>
    <w:p w14:paraId="4F0CAD2A" w14:textId="77777777" w:rsidR="004D0D39" w:rsidRDefault="004D0D39" w:rsidP="004D0D39">
      <w:pPr>
        <w:pStyle w:val="HTMLPreformatted"/>
        <w:shd w:val="clear" w:color="auto" w:fill="FFFFFF"/>
        <w:rPr>
          <w:color w:val="000000"/>
          <w:sz w:val="21"/>
          <w:szCs w:val="21"/>
        </w:rPr>
      </w:pPr>
    </w:p>
    <w:p w14:paraId="345BFE9F" w14:textId="77777777" w:rsidR="004D0D39" w:rsidRDefault="004D0D39" w:rsidP="004D0D39">
      <w:pPr>
        <w:pStyle w:val="HTMLPreformatted"/>
        <w:shd w:val="clear" w:color="auto" w:fill="FFFFFF"/>
        <w:rPr>
          <w:color w:val="000000"/>
          <w:sz w:val="21"/>
          <w:szCs w:val="21"/>
        </w:rPr>
      </w:pPr>
      <w:r>
        <w:rPr>
          <w:color w:val="000000"/>
          <w:sz w:val="21"/>
          <w:szCs w:val="21"/>
        </w:rPr>
        <w:t>}</w:t>
      </w:r>
    </w:p>
    <w:p w14:paraId="4843F5D9" w14:textId="77777777" w:rsidR="004D0D39" w:rsidRDefault="004D0D39" w:rsidP="004D0D39">
      <w:pPr>
        <w:pStyle w:val="HTMLPreformatted"/>
        <w:shd w:val="clear" w:color="auto" w:fill="FFFFFF"/>
        <w:rPr>
          <w:color w:val="000000"/>
          <w:sz w:val="21"/>
          <w:szCs w:val="21"/>
        </w:rPr>
      </w:pPr>
    </w:p>
    <w:p w14:paraId="723B68BC" w14:textId="0796FE55" w:rsidR="004D0D39" w:rsidRDefault="00630965" w:rsidP="004D0D39">
      <w:pPr>
        <w:pStyle w:val="HTMLPreformatted"/>
        <w:shd w:val="clear" w:color="auto" w:fill="FFFFFF"/>
        <w:rPr>
          <w:color w:val="000000"/>
          <w:sz w:val="21"/>
          <w:szCs w:val="21"/>
        </w:rPr>
      </w:pPr>
      <w:r>
        <w:rPr>
          <w:noProof/>
          <w:color w:val="000000"/>
          <w:sz w:val="21"/>
          <w:szCs w:val="21"/>
          <w14:ligatures w14:val="standardContextual"/>
        </w:rPr>
        <mc:AlternateContent>
          <mc:Choice Requires="wpi">
            <w:drawing>
              <wp:anchor distT="0" distB="0" distL="114300" distR="114300" simplePos="0" relativeHeight="251908096" behindDoc="0" locked="0" layoutInCell="1" allowOverlap="1" wp14:anchorId="46A7A9FE" wp14:editId="04D3FC1C">
                <wp:simplePos x="0" y="0"/>
                <wp:positionH relativeFrom="column">
                  <wp:posOffset>3060000</wp:posOffset>
                </wp:positionH>
                <wp:positionV relativeFrom="paragraph">
                  <wp:posOffset>-3143785</wp:posOffset>
                </wp:positionV>
                <wp:extent cx="2257200" cy="6741360"/>
                <wp:effectExtent l="57150" t="76200" r="67310" b="97790"/>
                <wp:wrapNone/>
                <wp:docPr id="417376411" name="Ink 29"/>
                <wp:cNvGraphicFramePr/>
                <a:graphic xmlns:a="http://schemas.openxmlformats.org/drawingml/2006/main">
                  <a:graphicData uri="http://schemas.microsoft.com/office/word/2010/wordprocessingInk">
                    <w14:contentPart bwMode="auto" r:id="rId401">
                      <w14:nvContentPartPr>
                        <w14:cNvContentPartPr/>
                      </w14:nvContentPartPr>
                      <w14:xfrm>
                        <a:off x="0" y="0"/>
                        <a:ext cx="2257200" cy="6741360"/>
                      </w14:xfrm>
                    </w14:contentPart>
                  </a:graphicData>
                </a:graphic>
              </wp:anchor>
            </w:drawing>
          </mc:Choice>
          <mc:Fallback>
            <w:pict>
              <v:shape w14:anchorId="72837FF8" id="Ink 29" o:spid="_x0000_s1026" type="#_x0000_t75" style="position:absolute;margin-left:239.55pt;margin-top:-250.4pt;width:180.6pt;height:536.4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">
                <v:imagedata r:id="rId402" o:title=""/>
              </v:shape>
            </w:pict>
          </mc:Fallback>
        </mc:AlternateContent>
      </w:r>
      <w:r w:rsidR="004D0D39">
        <w:rPr>
          <w:color w:val="000000"/>
          <w:sz w:val="21"/>
          <w:szCs w:val="21"/>
        </w:rPr>
        <w:t xml:space="preserve">Compute the most specific signatures for the class Amain methods (method1 and method2) </w:t>
      </w:r>
    </w:p>
    <w:p w14:paraId="6C2DEB81" w14:textId="77777777" w:rsidR="004D0D39" w:rsidRDefault="004D0D39" w:rsidP="004D0D39">
      <w:pPr>
        <w:pStyle w:val="HTMLPreformatted"/>
        <w:shd w:val="clear" w:color="auto" w:fill="FFFFFF"/>
        <w:rPr>
          <w:color w:val="000000"/>
          <w:sz w:val="21"/>
          <w:szCs w:val="21"/>
        </w:rPr>
      </w:pPr>
    </w:p>
    <w:p w14:paraId="38B0B3C4" w14:textId="77777777" w:rsidR="004D0D39" w:rsidRDefault="004D0D39" w:rsidP="004D0D39">
      <w:pPr>
        <w:pStyle w:val="HTMLPreformatted"/>
        <w:shd w:val="clear" w:color="auto" w:fill="FFFFFF"/>
        <w:rPr>
          <w:color w:val="000000"/>
          <w:sz w:val="21"/>
          <w:szCs w:val="21"/>
        </w:rPr>
      </w:pPr>
      <w:r>
        <w:rPr>
          <w:color w:val="000000"/>
          <w:sz w:val="21"/>
          <w:szCs w:val="21"/>
        </w:rPr>
        <w:t xml:space="preserve">such that the entire program is correct. </w:t>
      </w:r>
    </w:p>
    <w:p w14:paraId="6DED4270" w14:textId="77777777" w:rsidR="004D0D39" w:rsidRDefault="004D0D39" w:rsidP="004D0D39">
      <w:pPr>
        <w:pStyle w:val="HTMLPreformatted"/>
        <w:shd w:val="clear" w:color="auto" w:fill="FFFFFF"/>
        <w:rPr>
          <w:color w:val="000000"/>
          <w:sz w:val="21"/>
          <w:szCs w:val="21"/>
        </w:rPr>
      </w:pPr>
    </w:p>
    <w:p w14:paraId="421AB388" w14:textId="77777777" w:rsidR="004D0D39" w:rsidRDefault="004D0D39" w:rsidP="004D0D39">
      <w:pPr>
        <w:pStyle w:val="HTMLPreformatted"/>
        <w:shd w:val="clear" w:color="auto" w:fill="FFFFFF"/>
        <w:rPr>
          <w:color w:val="000000"/>
          <w:sz w:val="21"/>
          <w:szCs w:val="21"/>
        </w:rPr>
      </w:pPr>
      <w:r>
        <w:rPr>
          <w:color w:val="000000"/>
          <w:sz w:val="21"/>
          <w:szCs w:val="21"/>
        </w:rPr>
        <w:t>If it is not possible to find the types justify your answer.</w:t>
      </w:r>
    </w:p>
    <w:p w14:paraId="1566312A" w14:textId="77777777" w:rsidR="004D0D39" w:rsidRDefault="004D0D39" w:rsidP="004D0D39">
      <w:pPr>
        <w:pStyle w:val="HTMLPreformatted"/>
        <w:shd w:val="clear" w:color="auto" w:fill="FFFFFF"/>
        <w:rPr>
          <w:color w:val="000000"/>
          <w:sz w:val="21"/>
          <w:szCs w:val="21"/>
        </w:rPr>
      </w:pPr>
    </w:p>
    <w:p w14:paraId="0C78DA0C" w14:textId="77777777" w:rsidR="004D0D39" w:rsidRDefault="004D0D39" w:rsidP="004D0D39">
      <w:pPr>
        <w:pStyle w:val="HTMLPreformatted"/>
        <w:shd w:val="clear" w:color="auto" w:fill="FFFFFF"/>
        <w:rPr>
          <w:color w:val="000000"/>
          <w:sz w:val="21"/>
          <w:szCs w:val="21"/>
        </w:rPr>
      </w:pPr>
      <w:r>
        <w:rPr>
          <w:color w:val="000000"/>
          <w:sz w:val="21"/>
          <w:szCs w:val="21"/>
        </w:rPr>
        <w:t xml:space="preserve">Discuss line by line the correctness of the above program. </w:t>
      </w:r>
    </w:p>
    <w:p w14:paraId="1351C445" w14:textId="77777777" w:rsidR="004D0D39" w:rsidRDefault="004D0D39" w:rsidP="004D0D39">
      <w:pPr>
        <w:pStyle w:val="HTMLPreformatted"/>
        <w:shd w:val="clear" w:color="auto" w:fill="FFFFFF"/>
        <w:rPr>
          <w:color w:val="000000"/>
          <w:sz w:val="21"/>
          <w:szCs w:val="21"/>
        </w:rPr>
      </w:pPr>
    </w:p>
    <w:p w14:paraId="42E3509A" w14:textId="77777777" w:rsidR="004D0D39" w:rsidRDefault="004D0D39" w:rsidP="004D0D39">
      <w:pPr>
        <w:pStyle w:val="HTMLPreformatted"/>
        <w:shd w:val="clear" w:color="auto" w:fill="FFFFFF"/>
        <w:rPr>
          <w:color w:val="000000"/>
          <w:sz w:val="21"/>
          <w:szCs w:val="21"/>
        </w:rPr>
      </w:pPr>
    </w:p>
    <w:p w14:paraId="5348A869" w14:textId="60640453" w:rsidR="004D0D39" w:rsidRDefault="00D34999">
      <w:r>
        <w:t xml:space="preserve"> </w:t>
      </w:r>
    </w:p>
    <w:p w14:paraId="146DEC80" w14:textId="77777777" w:rsidR="004E6EC9" w:rsidRDefault="004E6EC9"/>
    <w:p w14:paraId="7597DE6C" w14:textId="77777777" w:rsidR="004E6EC9" w:rsidRDefault="004E6EC9"/>
    <w:p w14:paraId="5D484D48" w14:textId="77777777" w:rsidR="004E6EC9" w:rsidRDefault="004E6EC9"/>
    <w:p w14:paraId="069014B3" w14:textId="77777777" w:rsidR="004E6EC9" w:rsidRDefault="004E6EC9"/>
    <w:p w14:paraId="4A0C93F9" w14:textId="77777777" w:rsidR="004E6EC9" w:rsidRDefault="004E6EC9"/>
    <w:p w14:paraId="076CC85D" w14:textId="77777777" w:rsidR="004E6EC9" w:rsidRDefault="004E6EC9"/>
    <w:p w14:paraId="443DB88E" w14:textId="77777777" w:rsidR="004E6EC9" w:rsidRDefault="004E6EC9"/>
    <w:p w14:paraId="746BDFA1" w14:textId="77777777" w:rsidR="004E6EC9" w:rsidRDefault="004E6EC9"/>
    <w:p w14:paraId="66771D88" w14:textId="77777777" w:rsidR="004E6EC9" w:rsidRDefault="004E6EC9"/>
    <w:p w14:paraId="6D01893C" w14:textId="77777777" w:rsidR="004E6EC9" w:rsidRDefault="004E6EC9"/>
    <w:p w14:paraId="24A7A4CC" w14:textId="77777777" w:rsidR="004E6EC9" w:rsidRDefault="004E6EC9"/>
    <w:p w14:paraId="4E8518E3" w14:textId="77777777" w:rsidR="004E6EC9" w:rsidRDefault="004E6EC9"/>
    <w:p w14:paraId="5259BCDF" w14:textId="4138AF06" w:rsidR="004E6EC9" w:rsidRDefault="0091252B">
      <w:r>
        <w:rPr>
          <w:noProof/>
        </w:rPr>
        <w:lastRenderedPageBreak/>
        <mc:AlternateContent>
          <mc:Choice Requires="wpi">
            <w:drawing>
              <wp:anchor distT="0" distB="0" distL="114300" distR="114300" simplePos="0" relativeHeight="251858944" behindDoc="0" locked="0" layoutInCell="1" allowOverlap="1" wp14:anchorId="369F3FFD" wp14:editId="1A586935">
                <wp:simplePos x="0" y="0"/>
                <wp:positionH relativeFrom="column">
                  <wp:posOffset>-1684830</wp:posOffset>
                </wp:positionH>
                <wp:positionV relativeFrom="paragraph">
                  <wp:posOffset>-286260</wp:posOffset>
                </wp:positionV>
                <wp:extent cx="9527400" cy="172800"/>
                <wp:effectExtent l="57150" t="57150" r="36195" b="93980"/>
                <wp:wrapNone/>
                <wp:docPr id="1326145460" name="Ink 41"/>
                <wp:cNvGraphicFramePr/>
                <a:graphic xmlns:a="http://schemas.openxmlformats.org/drawingml/2006/main">
                  <a:graphicData uri="http://schemas.microsoft.com/office/word/2010/wordprocessingInk">
                    <w14:contentPart bwMode="auto" r:id="rId403">
                      <w14:nvContentPartPr>
                        <w14:cNvContentPartPr/>
                      </w14:nvContentPartPr>
                      <w14:xfrm>
                        <a:off x="0" y="0"/>
                        <a:ext cx="9527400" cy="172800"/>
                      </w14:xfrm>
                    </w14:contentPart>
                  </a:graphicData>
                </a:graphic>
              </wp:anchor>
            </w:drawing>
          </mc:Choice>
          <mc:Fallback>
            <w:pict>
              <v:shape w14:anchorId="7674075C" id="Ink 41" o:spid="_x0000_s1026" type="#_x0000_t75" style="position:absolute;margin-left:-134.05pt;margin-top:-25.4pt;width:753.05pt;height:19.25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">
                <v:imagedata r:id="rId404" o:title=""/>
              </v:shape>
            </w:pict>
          </mc:Fallback>
        </mc:AlternateContent>
      </w:r>
      <w:r w:rsidR="004E6EC9">
        <w:rPr>
          <w:noProof/>
        </w:rPr>
        <mc:AlternateContent>
          <mc:Choice Requires="wpi">
            <w:drawing>
              <wp:anchor distT="0" distB="0" distL="114300" distR="114300" simplePos="0" relativeHeight="251677696" behindDoc="0" locked="0" layoutInCell="1" allowOverlap="1" wp14:anchorId="5FBB5D81" wp14:editId="33FF8B43">
                <wp:simplePos x="0" y="0"/>
                <wp:positionH relativeFrom="column">
                  <wp:posOffset>38050</wp:posOffset>
                </wp:positionH>
                <wp:positionV relativeFrom="paragraph">
                  <wp:posOffset>793130</wp:posOffset>
                </wp:positionV>
                <wp:extent cx="1987200" cy="45720"/>
                <wp:effectExtent l="57150" t="76200" r="70485" b="87630"/>
                <wp:wrapNone/>
                <wp:docPr id="1761796571" name="Ink 19"/>
                <wp:cNvGraphicFramePr/>
                <a:graphic xmlns:a="http://schemas.openxmlformats.org/drawingml/2006/main">
                  <a:graphicData uri="http://schemas.microsoft.com/office/word/2010/wordprocessingInk">
                    <w14:contentPart bwMode="auto" r:id="rId405">
                      <w14:nvContentPartPr>
                        <w14:cNvContentPartPr/>
                      </w14:nvContentPartPr>
                      <w14:xfrm>
                        <a:off x="0" y="0"/>
                        <a:ext cx="1987200" cy="45720"/>
                      </w14:xfrm>
                    </w14:contentPart>
                  </a:graphicData>
                </a:graphic>
              </wp:anchor>
            </w:drawing>
          </mc:Choice>
          <mc:Fallback>
            <w:pict>
              <v:shape w14:anchorId="58261A7C" id="Ink 19" o:spid="_x0000_s1026" type="#_x0000_t75" style="position:absolute;margin-left:1.6pt;margin-top:59.65pt;width:159.3pt;height:9.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">
                <v:imagedata r:id="rId406" o:title=""/>
              </v:shape>
            </w:pict>
          </mc:Fallback>
        </mc:AlternateContent>
      </w:r>
      <w:r w:rsidR="004E6EC9">
        <w:rPr>
          <w:noProof/>
        </w:rPr>
        <mc:AlternateContent>
          <mc:Choice Requires="wpi">
            <w:drawing>
              <wp:anchor distT="0" distB="0" distL="114300" distR="114300" simplePos="0" relativeHeight="251676672" behindDoc="0" locked="0" layoutInCell="1" allowOverlap="1" wp14:anchorId="1690B181" wp14:editId="739EE333">
                <wp:simplePos x="0" y="0"/>
                <wp:positionH relativeFrom="column">
                  <wp:posOffset>5555770</wp:posOffset>
                </wp:positionH>
                <wp:positionV relativeFrom="paragraph">
                  <wp:posOffset>558410</wp:posOffset>
                </wp:positionV>
                <wp:extent cx="965160" cy="45720"/>
                <wp:effectExtent l="57150" t="76200" r="64135" b="87630"/>
                <wp:wrapNone/>
                <wp:docPr id="1663484143" name="Ink 18"/>
                <wp:cNvGraphicFramePr/>
                <a:graphic xmlns:a="http://schemas.openxmlformats.org/drawingml/2006/main">
                  <a:graphicData uri="http://schemas.microsoft.com/office/word/2010/wordprocessingInk">
                    <w14:contentPart bwMode="auto" r:id="rId407">
                      <w14:nvContentPartPr>
                        <w14:cNvContentPartPr/>
                      </w14:nvContentPartPr>
                      <w14:xfrm>
                        <a:off x="0" y="0"/>
                        <a:ext cx="965160" cy="45720"/>
                      </w14:xfrm>
                    </w14:contentPart>
                  </a:graphicData>
                </a:graphic>
              </wp:anchor>
            </w:drawing>
          </mc:Choice>
          <mc:Fallback>
            <w:pict>
              <v:shape w14:anchorId="5C681F25" id="Ink 18" o:spid="_x0000_s1026" type="#_x0000_t75" style="position:absolute;margin-left:436.05pt;margin-top:41.1pt;width:78.85pt;height:9.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">
                <v:imagedata r:id="rId408" o:title=""/>
              </v:shape>
            </w:pict>
          </mc:Fallback>
        </mc:AlternateContent>
      </w:r>
      <w:r w:rsidR="004E6EC9">
        <w:rPr>
          <w:noProof/>
        </w:rPr>
        <mc:AlternateContent>
          <mc:Choice Requires="wpi">
            <w:drawing>
              <wp:anchor distT="0" distB="0" distL="114300" distR="114300" simplePos="0" relativeHeight="251675648" behindDoc="0" locked="0" layoutInCell="1" allowOverlap="1" wp14:anchorId="3CA2062A" wp14:editId="4F7B0866">
                <wp:simplePos x="0" y="0"/>
                <wp:positionH relativeFrom="column">
                  <wp:posOffset>3213250</wp:posOffset>
                </wp:positionH>
                <wp:positionV relativeFrom="paragraph">
                  <wp:posOffset>628250</wp:posOffset>
                </wp:positionV>
                <wp:extent cx="1702800" cy="56520"/>
                <wp:effectExtent l="57150" t="57150" r="69215" b="95885"/>
                <wp:wrapNone/>
                <wp:docPr id="19681357" name="Ink 17"/>
                <wp:cNvGraphicFramePr/>
                <a:graphic xmlns:a="http://schemas.openxmlformats.org/drawingml/2006/main">
                  <a:graphicData uri="http://schemas.microsoft.com/office/word/2010/wordprocessingInk">
                    <w14:contentPart bwMode="auto" r:id="rId409">
                      <w14:nvContentPartPr>
                        <w14:cNvContentPartPr/>
                      </w14:nvContentPartPr>
                      <w14:xfrm>
                        <a:off x="0" y="0"/>
                        <a:ext cx="1702800" cy="56520"/>
                      </w14:xfrm>
                    </w14:contentPart>
                  </a:graphicData>
                </a:graphic>
              </wp:anchor>
            </w:drawing>
          </mc:Choice>
          <mc:Fallback>
            <w:pict>
              <v:shape w14:anchorId="73D2EBC3" id="Ink 17" o:spid="_x0000_s1026" type="#_x0000_t75" style="position:absolute;margin-left:251.6pt;margin-top:46.65pt;width:136.95pt;height:10.1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">
                <v:imagedata r:id="rId410" o:title=""/>
              </v:shape>
            </w:pict>
          </mc:Fallback>
        </mc:AlternateContent>
      </w:r>
      <w:r w:rsidR="004E6EC9">
        <w:rPr>
          <w:noProof/>
        </w:rPr>
        <mc:AlternateContent>
          <mc:Choice Requires="wpi">
            <w:drawing>
              <wp:anchor distT="0" distB="0" distL="114300" distR="114300" simplePos="0" relativeHeight="251674624" behindDoc="0" locked="0" layoutInCell="1" allowOverlap="1" wp14:anchorId="4C2634BD" wp14:editId="335585F4">
                <wp:simplePos x="0" y="0"/>
                <wp:positionH relativeFrom="column">
                  <wp:posOffset>1752370</wp:posOffset>
                </wp:positionH>
                <wp:positionV relativeFrom="paragraph">
                  <wp:posOffset>596570</wp:posOffset>
                </wp:positionV>
                <wp:extent cx="952200" cy="14040"/>
                <wp:effectExtent l="57150" t="57150" r="57785" b="100330"/>
                <wp:wrapNone/>
                <wp:docPr id="1073525337" name="Ink 16"/>
                <wp:cNvGraphicFramePr/>
                <a:graphic xmlns:a="http://schemas.openxmlformats.org/drawingml/2006/main">
                  <a:graphicData uri="http://schemas.microsoft.com/office/word/2010/wordprocessingInk">
                    <w14:contentPart bwMode="auto" r:id="rId411">
                      <w14:nvContentPartPr>
                        <w14:cNvContentPartPr/>
                      </w14:nvContentPartPr>
                      <w14:xfrm>
                        <a:off x="0" y="0"/>
                        <a:ext cx="952200" cy="14040"/>
                      </w14:xfrm>
                    </w14:contentPart>
                  </a:graphicData>
                </a:graphic>
              </wp:anchor>
            </w:drawing>
          </mc:Choice>
          <mc:Fallback>
            <w:pict>
              <v:shape w14:anchorId="214A4655" id="Ink 16" o:spid="_x0000_s1026" type="#_x0000_t75" style="position:absolute;margin-left:136.6pt;margin-top:44.15pt;width:77.85pt;height:6.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">
                <v:imagedata r:id="rId412" o:title=""/>
              </v:shape>
            </w:pict>
          </mc:Fallback>
        </mc:AlternateContent>
      </w:r>
      <w:r w:rsidR="004E6EC9">
        <w:rPr>
          <w:noProof/>
        </w:rPr>
        <mc:AlternateContent>
          <mc:Choice Requires="wpi">
            <w:drawing>
              <wp:anchor distT="0" distB="0" distL="114300" distR="114300" simplePos="0" relativeHeight="251673600" behindDoc="0" locked="0" layoutInCell="1" allowOverlap="1" wp14:anchorId="0023B987" wp14:editId="03C5E34D">
                <wp:simplePos x="0" y="0"/>
                <wp:positionH relativeFrom="column">
                  <wp:posOffset>4959250</wp:posOffset>
                </wp:positionH>
                <wp:positionV relativeFrom="paragraph">
                  <wp:posOffset>381290</wp:posOffset>
                </wp:positionV>
                <wp:extent cx="1371240" cy="31320"/>
                <wp:effectExtent l="57150" t="76200" r="0" b="83185"/>
                <wp:wrapNone/>
                <wp:docPr id="538503833" name="Ink 15"/>
                <wp:cNvGraphicFramePr/>
                <a:graphic xmlns:a="http://schemas.openxmlformats.org/drawingml/2006/main">
                  <a:graphicData uri="http://schemas.microsoft.com/office/word/2010/wordprocessingInk">
                    <w14:contentPart bwMode="auto" r:id="rId413">
                      <w14:nvContentPartPr>
                        <w14:cNvContentPartPr/>
                      </w14:nvContentPartPr>
                      <w14:xfrm>
                        <a:off x="0" y="0"/>
                        <a:ext cx="1371240" cy="31320"/>
                      </w14:xfrm>
                    </w14:contentPart>
                  </a:graphicData>
                </a:graphic>
              </wp:anchor>
            </w:drawing>
          </mc:Choice>
          <mc:Fallback>
            <w:pict>
              <v:shape w14:anchorId="5EC6E8C2" id="Ink 15" o:spid="_x0000_s1026" type="#_x0000_t75" style="position:absolute;margin-left:389.1pt;margin-top:27.2pt;width:110.8pt;height:8.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">
                <v:imagedata r:id="rId414" o:title=""/>
              </v:shape>
            </w:pict>
          </mc:Fallback>
        </mc:AlternateContent>
      </w:r>
      <w:r w:rsidR="004E6EC9">
        <w:rPr>
          <w:noProof/>
        </w:rPr>
        <mc:AlternateContent>
          <mc:Choice Requires="wpi">
            <w:drawing>
              <wp:anchor distT="0" distB="0" distL="114300" distR="114300" simplePos="0" relativeHeight="251672576" behindDoc="0" locked="0" layoutInCell="1" allowOverlap="1" wp14:anchorId="0BC88D24" wp14:editId="0930560D">
                <wp:simplePos x="0" y="0"/>
                <wp:positionH relativeFrom="column">
                  <wp:posOffset>3955930</wp:posOffset>
                </wp:positionH>
                <wp:positionV relativeFrom="paragraph">
                  <wp:posOffset>387410</wp:posOffset>
                </wp:positionV>
                <wp:extent cx="594000" cy="15480"/>
                <wp:effectExtent l="57150" t="57150" r="73025" b="99060"/>
                <wp:wrapNone/>
                <wp:docPr id="1386233829" name="Ink 14"/>
                <wp:cNvGraphicFramePr/>
                <a:graphic xmlns:a="http://schemas.openxmlformats.org/drawingml/2006/main">
                  <a:graphicData uri="http://schemas.microsoft.com/office/word/2010/wordprocessingInk">
                    <w14:contentPart bwMode="auto" r:id="rId415">
                      <w14:nvContentPartPr>
                        <w14:cNvContentPartPr/>
                      </w14:nvContentPartPr>
                      <w14:xfrm>
                        <a:off x="0" y="0"/>
                        <a:ext cx="594000" cy="15480"/>
                      </w14:xfrm>
                    </w14:contentPart>
                  </a:graphicData>
                </a:graphic>
              </wp:anchor>
            </w:drawing>
          </mc:Choice>
          <mc:Fallback>
            <w:pict>
              <v:shape w14:anchorId="4D6B7B59" id="Ink 14" o:spid="_x0000_s1026" type="#_x0000_t75" style="position:absolute;margin-left:310.1pt;margin-top:27.65pt;width:49.6pt;height:6.8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">
                <v:imagedata r:id="rId416" o:title=""/>
              </v:shape>
            </w:pict>
          </mc:Fallback>
        </mc:AlternateContent>
      </w:r>
      <w:r w:rsidR="004E6EC9">
        <w:rPr>
          <w:noProof/>
        </w:rPr>
        <mc:AlternateContent>
          <mc:Choice Requires="wpi">
            <w:drawing>
              <wp:anchor distT="0" distB="0" distL="114300" distR="114300" simplePos="0" relativeHeight="251671552" behindDoc="0" locked="0" layoutInCell="1" allowOverlap="1" wp14:anchorId="6EB2B843" wp14:editId="60864C32">
                <wp:simplePos x="0" y="0"/>
                <wp:positionH relativeFrom="column">
                  <wp:posOffset>2648050</wp:posOffset>
                </wp:positionH>
                <wp:positionV relativeFrom="paragraph">
                  <wp:posOffset>398210</wp:posOffset>
                </wp:positionV>
                <wp:extent cx="1073880" cy="47520"/>
                <wp:effectExtent l="57150" t="76200" r="0" b="86360"/>
                <wp:wrapNone/>
                <wp:docPr id="465550742" name="Ink 13"/>
                <wp:cNvGraphicFramePr/>
                <a:graphic xmlns:a="http://schemas.openxmlformats.org/drawingml/2006/main">
                  <a:graphicData uri="http://schemas.microsoft.com/office/word/2010/wordprocessingInk">
                    <w14:contentPart bwMode="auto" r:id="rId417">
                      <w14:nvContentPartPr>
                        <w14:cNvContentPartPr/>
                      </w14:nvContentPartPr>
                      <w14:xfrm>
                        <a:off x="0" y="0"/>
                        <a:ext cx="1073880" cy="47520"/>
                      </w14:xfrm>
                    </w14:contentPart>
                  </a:graphicData>
                </a:graphic>
              </wp:anchor>
            </w:drawing>
          </mc:Choice>
          <mc:Fallback>
            <w:pict>
              <v:shape w14:anchorId="20D7A375" id="Ink 13" o:spid="_x0000_s1026" type="#_x0000_t75" style="position:absolute;margin-left:207.1pt;margin-top:28.5pt;width:87.35pt;height:9.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">
                <v:imagedata r:id="rId418" o:title=""/>
              </v:shape>
            </w:pict>
          </mc:Fallback>
        </mc:AlternateContent>
      </w:r>
      <w:r w:rsidR="004E6EC9" w:rsidRPr="004E6EC9">
        <w:rPr>
          <w:noProof/>
        </w:rPr>
        <w:drawing>
          <wp:inline distT="0" distB="0" distL="0" distR="0" wp14:anchorId="0B232860" wp14:editId="5BBED31E">
            <wp:extent cx="6858000" cy="1543050"/>
            <wp:effectExtent l="0" t="0" r="0" b="0"/>
            <wp:docPr id="180141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10585" name=""/>
                    <pic:cNvPicPr/>
                  </pic:nvPicPr>
                  <pic:blipFill>
                    <a:blip r:embed="rId419"/>
                    <a:stretch>
                      <a:fillRect/>
                    </a:stretch>
                  </pic:blipFill>
                  <pic:spPr>
                    <a:xfrm>
                      <a:off x="0" y="0"/>
                      <a:ext cx="6858000" cy="1543050"/>
                    </a:xfrm>
                    <a:prstGeom prst="rect">
                      <a:avLst/>
                    </a:prstGeom>
                  </pic:spPr>
                </pic:pic>
              </a:graphicData>
            </a:graphic>
          </wp:inline>
        </w:drawing>
      </w:r>
    </w:p>
    <w:p w14:paraId="62C6EF94" w14:textId="77777777" w:rsidR="004E6EC9" w:rsidRDefault="004E6EC9" w:rsidP="004E6EC9">
      <w:r>
        <w:t>public class Sectiune {</w:t>
      </w:r>
    </w:p>
    <w:p w14:paraId="04E1EF24" w14:textId="77777777" w:rsidR="004E6EC9" w:rsidRDefault="004E6EC9" w:rsidP="004E6EC9">
      <w:r>
        <w:t xml:space="preserve">    private String titlu;</w:t>
      </w:r>
    </w:p>
    <w:p w14:paraId="6A9FDA8B" w14:textId="77777777" w:rsidR="004E6EC9" w:rsidRDefault="004E6EC9" w:rsidP="004E6EC9">
      <w:r>
        <w:t xml:space="preserve">    private String continut;</w:t>
      </w:r>
    </w:p>
    <w:p w14:paraId="118FF59E" w14:textId="77777777" w:rsidR="004E6EC9" w:rsidRDefault="004E6EC9" w:rsidP="004E6EC9">
      <w:r>
        <w:t xml:space="preserve">    private Validator validator;</w:t>
      </w:r>
    </w:p>
    <w:p w14:paraId="5ACE702F" w14:textId="77777777" w:rsidR="004E6EC9" w:rsidRDefault="004E6EC9" w:rsidP="004E6EC9"/>
    <w:p w14:paraId="3CB2A759" w14:textId="77777777" w:rsidR="004E6EC9" w:rsidRDefault="004E6EC9" w:rsidP="004E6EC9">
      <w:r>
        <w:t xml:space="preserve">    public Sectiune(String titlu, String continut, Validator validator) {</w:t>
      </w:r>
    </w:p>
    <w:p w14:paraId="2CCAC6DE" w14:textId="77777777" w:rsidR="004E6EC9" w:rsidRDefault="004E6EC9" w:rsidP="004E6EC9">
      <w:r>
        <w:t xml:space="preserve">        this.titlu = titlu;</w:t>
      </w:r>
    </w:p>
    <w:p w14:paraId="7A3BFBB3" w14:textId="77777777" w:rsidR="004E6EC9" w:rsidRDefault="004E6EC9" w:rsidP="004E6EC9">
      <w:r>
        <w:t xml:space="preserve">        this.continut = continut;</w:t>
      </w:r>
    </w:p>
    <w:p w14:paraId="6A34060C" w14:textId="4344EDA6" w:rsidR="004E6EC9" w:rsidRDefault="00630965" w:rsidP="004E6EC9">
      <w:r>
        <w:rPr>
          <w:noProof/>
        </w:rPr>
        <mc:AlternateContent>
          <mc:Choice Requires="wpi">
            <w:drawing>
              <wp:anchor distT="0" distB="0" distL="114300" distR="114300" simplePos="0" relativeHeight="251909120" behindDoc="0" locked="0" layoutInCell="1" allowOverlap="1" wp14:anchorId="465DC38F" wp14:editId="5F529628">
                <wp:simplePos x="0" y="0"/>
                <wp:positionH relativeFrom="column">
                  <wp:posOffset>2971580</wp:posOffset>
                </wp:positionH>
                <wp:positionV relativeFrom="paragraph">
                  <wp:posOffset>-3392870</wp:posOffset>
                </wp:positionV>
                <wp:extent cx="2705040" cy="7272000"/>
                <wp:effectExtent l="57150" t="76200" r="76835" b="81915"/>
                <wp:wrapNone/>
                <wp:docPr id="1205288301" name="Ink 30"/>
                <wp:cNvGraphicFramePr/>
                <a:graphic xmlns:a="http://schemas.openxmlformats.org/drawingml/2006/main">
                  <a:graphicData uri="http://schemas.microsoft.com/office/word/2010/wordprocessingInk">
                    <w14:contentPart bwMode="auto" r:id="rId420">
                      <w14:nvContentPartPr>
                        <w14:cNvContentPartPr/>
                      </w14:nvContentPartPr>
                      <w14:xfrm>
                        <a:off x="0" y="0"/>
                        <a:ext cx="2705040" cy="7272000"/>
                      </w14:xfrm>
                    </w14:contentPart>
                  </a:graphicData>
                </a:graphic>
              </wp:anchor>
            </w:drawing>
          </mc:Choice>
          <mc:Fallback>
            <w:pict>
              <v:shape w14:anchorId="1B91009F" id="Ink 30" o:spid="_x0000_s1026" type="#_x0000_t75" style="position:absolute;margin-left:232.6pt;margin-top:-269.95pt;width:215.85pt;height:578.3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">
                <v:imagedata r:id="rId421" o:title=""/>
              </v:shape>
            </w:pict>
          </mc:Fallback>
        </mc:AlternateContent>
      </w:r>
      <w:r w:rsidR="004E6EC9">
        <w:t xml:space="preserve">        this.validator = validator;</w:t>
      </w:r>
    </w:p>
    <w:p w14:paraId="68D8FCA8" w14:textId="77777777" w:rsidR="004E6EC9" w:rsidRDefault="004E6EC9" w:rsidP="004E6EC9">
      <w:r>
        <w:t xml:space="preserve">    }</w:t>
      </w:r>
    </w:p>
    <w:p w14:paraId="6761B45C" w14:textId="77777777" w:rsidR="004E6EC9" w:rsidRDefault="004E6EC9" w:rsidP="004E6EC9"/>
    <w:p w14:paraId="2A512CE0" w14:textId="77777777" w:rsidR="004E6EC9" w:rsidRDefault="004E6EC9" w:rsidP="004E6EC9">
      <w:r>
        <w:t xml:space="preserve">    public void generate() {</w:t>
      </w:r>
    </w:p>
    <w:p w14:paraId="07336618" w14:textId="77777777" w:rsidR="004E6EC9" w:rsidRDefault="004E6EC9" w:rsidP="004E6EC9">
      <w:r>
        <w:t xml:space="preserve">        if (validator.verific(this)) {</w:t>
      </w:r>
    </w:p>
    <w:p w14:paraId="59E05C97" w14:textId="77777777" w:rsidR="004E6EC9" w:rsidRDefault="004E6EC9" w:rsidP="004E6EC9">
      <w:r>
        <w:t xml:space="preserve">            System.out.println("Titlu: " + titlu);</w:t>
      </w:r>
    </w:p>
    <w:p w14:paraId="0F4CFDB3" w14:textId="77777777" w:rsidR="004E6EC9" w:rsidRDefault="004E6EC9" w:rsidP="004E6EC9">
      <w:r>
        <w:t xml:space="preserve">            System.out.println("Continut: " + continut);</w:t>
      </w:r>
    </w:p>
    <w:p w14:paraId="17AD84A3" w14:textId="77777777" w:rsidR="004E6EC9" w:rsidRDefault="004E6EC9" w:rsidP="004E6EC9">
      <w:r>
        <w:t xml:space="preserve">        } else {</w:t>
      </w:r>
    </w:p>
    <w:p w14:paraId="76C61510" w14:textId="77777777" w:rsidR="004E6EC9" w:rsidRDefault="004E6EC9" w:rsidP="004E6EC9">
      <w:r>
        <w:t xml:space="preserve">            System.out.println("Secțiunea nu este validă.");</w:t>
      </w:r>
    </w:p>
    <w:p w14:paraId="2822FB54" w14:textId="77777777" w:rsidR="004E6EC9" w:rsidRDefault="004E6EC9" w:rsidP="004E6EC9">
      <w:r>
        <w:t xml:space="preserve">        }</w:t>
      </w:r>
    </w:p>
    <w:p w14:paraId="61108A5F" w14:textId="77777777" w:rsidR="004E6EC9" w:rsidRDefault="004E6EC9" w:rsidP="004E6EC9">
      <w:r>
        <w:t xml:space="preserve">    }</w:t>
      </w:r>
    </w:p>
    <w:p w14:paraId="52995BF1" w14:textId="77777777" w:rsidR="004E6EC9" w:rsidRDefault="004E6EC9" w:rsidP="004E6EC9"/>
    <w:p w14:paraId="606908F0" w14:textId="77777777" w:rsidR="004E6EC9" w:rsidRDefault="004E6EC9" w:rsidP="004E6EC9">
      <w:r>
        <w:t xml:space="preserve">    // Getters and setters (not shown for brevity)</w:t>
      </w:r>
    </w:p>
    <w:p w14:paraId="067FBF6C" w14:textId="3888B79B" w:rsidR="004E6EC9" w:rsidRDefault="004E6EC9" w:rsidP="004E6EC9">
      <w:r>
        <w:t>}</w:t>
      </w:r>
    </w:p>
    <w:p w14:paraId="05359BC4" w14:textId="77777777" w:rsidR="00752B43" w:rsidRDefault="00752B43" w:rsidP="004E6EC9"/>
    <w:p w14:paraId="04E3C171" w14:textId="77777777" w:rsidR="00752B43" w:rsidRDefault="00752B43" w:rsidP="004E6EC9"/>
    <w:p w14:paraId="576B6244" w14:textId="77777777" w:rsidR="00752B43" w:rsidRDefault="00752B43" w:rsidP="004E6EC9"/>
    <w:p w14:paraId="65980653" w14:textId="77777777" w:rsidR="00752B43" w:rsidRDefault="00752B43" w:rsidP="004E6EC9"/>
    <w:p w14:paraId="7045B06D" w14:textId="1A290BCB" w:rsidR="00752B43" w:rsidRDefault="00752B43" w:rsidP="004E6EC9">
      <w:r w:rsidRPr="00752B43">
        <w:rPr>
          <w:noProof/>
        </w:rPr>
        <w:lastRenderedPageBreak/>
        <w:drawing>
          <wp:inline distT="0" distB="0" distL="0" distR="0" wp14:anchorId="29902F62" wp14:editId="03A2DDF1">
            <wp:extent cx="6858000" cy="844550"/>
            <wp:effectExtent l="0" t="0" r="0" b="0"/>
            <wp:docPr id="618681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81706" name=""/>
                    <pic:cNvPicPr/>
                  </pic:nvPicPr>
                  <pic:blipFill>
                    <a:blip r:embed="rId422"/>
                    <a:stretch>
                      <a:fillRect/>
                    </a:stretch>
                  </pic:blipFill>
                  <pic:spPr>
                    <a:xfrm>
                      <a:off x="0" y="0"/>
                      <a:ext cx="6858000" cy="844550"/>
                    </a:xfrm>
                    <a:prstGeom prst="rect">
                      <a:avLst/>
                    </a:prstGeom>
                  </pic:spPr>
                </pic:pic>
              </a:graphicData>
            </a:graphic>
          </wp:inline>
        </w:drawing>
      </w:r>
    </w:p>
    <w:p w14:paraId="2C7867D9" w14:textId="77777777" w:rsidR="00752B43" w:rsidRDefault="00752B43" w:rsidP="00752B43">
      <w:r>
        <w:t xml:space="preserve"> public abstract class Validator {</w:t>
      </w:r>
    </w:p>
    <w:p w14:paraId="2234B152" w14:textId="77777777" w:rsidR="00752B43" w:rsidRDefault="00752B43" w:rsidP="00752B43">
      <w:r>
        <w:t xml:space="preserve">    public abstract boolean verific(Sectiune sectiune);</w:t>
      </w:r>
    </w:p>
    <w:p w14:paraId="5A836730" w14:textId="77777777" w:rsidR="00752B43" w:rsidRDefault="00752B43" w:rsidP="00752B43">
      <w:r>
        <w:t>}</w:t>
      </w:r>
    </w:p>
    <w:p w14:paraId="7E1A7274" w14:textId="77777777" w:rsidR="00752B43" w:rsidRDefault="00752B43" w:rsidP="00752B43"/>
    <w:p w14:paraId="57A5BA0F" w14:textId="77777777" w:rsidR="00752B43" w:rsidRDefault="00752B43" w:rsidP="00752B43">
      <w:r>
        <w:t>public class PrimulValidator extends Validator {</w:t>
      </w:r>
    </w:p>
    <w:p w14:paraId="0BDFBD46" w14:textId="77777777" w:rsidR="00752B43" w:rsidRDefault="00752B43" w:rsidP="00752B43">
      <w:r>
        <w:t xml:space="preserve">    @Override</w:t>
      </w:r>
    </w:p>
    <w:p w14:paraId="216CE885" w14:textId="77777777" w:rsidR="00752B43" w:rsidRDefault="00752B43" w:rsidP="00752B43">
      <w:r>
        <w:t xml:space="preserve">    public boolean verific(Sectiune sectiune) {</w:t>
      </w:r>
    </w:p>
    <w:p w14:paraId="6A20F1BB" w14:textId="77777777" w:rsidR="00752B43" w:rsidRDefault="00752B43" w:rsidP="00752B43">
      <w:r>
        <w:t xml:space="preserve">        // Validează dacă titlul începe cu literă mare și conținutul are mai mult de 2 propoziții</w:t>
      </w:r>
    </w:p>
    <w:p w14:paraId="0CE694B6" w14:textId="77777777" w:rsidR="00752B43" w:rsidRDefault="00752B43" w:rsidP="00752B43">
      <w:r>
        <w:t xml:space="preserve">        return sectiune.getTitlu().matches("[A-Z].*") &amp;&amp; countPropozitii(sectiune.getContinut()) &gt; 2;</w:t>
      </w:r>
    </w:p>
    <w:p w14:paraId="04E3D4AD" w14:textId="77777777" w:rsidR="00752B43" w:rsidRDefault="00752B43" w:rsidP="00752B43">
      <w:r>
        <w:t xml:space="preserve">    }</w:t>
      </w:r>
    </w:p>
    <w:p w14:paraId="33629A0F" w14:textId="775A0F07" w:rsidR="00752B43" w:rsidRDefault="00630965" w:rsidP="00752B43">
      <w:r>
        <w:rPr>
          <w:noProof/>
        </w:rPr>
        <mc:AlternateContent>
          <mc:Choice Requires="wpi">
            <w:drawing>
              <wp:anchor distT="0" distB="0" distL="114300" distR="114300" simplePos="0" relativeHeight="251910144" behindDoc="0" locked="0" layoutInCell="1" allowOverlap="1" wp14:anchorId="54FF66DE" wp14:editId="7B667453">
                <wp:simplePos x="0" y="0"/>
                <wp:positionH relativeFrom="column">
                  <wp:posOffset>2933560</wp:posOffset>
                </wp:positionH>
                <wp:positionV relativeFrom="paragraph">
                  <wp:posOffset>-3216995</wp:posOffset>
                </wp:positionV>
                <wp:extent cx="2512800" cy="6855480"/>
                <wp:effectExtent l="57150" t="76200" r="59055" b="97790"/>
                <wp:wrapNone/>
                <wp:docPr id="520479740" name="Ink 31"/>
                <wp:cNvGraphicFramePr/>
                <a:graphic xmlns:a="http://schemas.openxmlformats.org/drawingml/2006/main">
                  <a:graphicData uri="http://schemas.microsoft.com/office/word/2010/wordprocessingInk">
                    <w14:contentPart bwMode="auto" r:id="rId423">
                      <w14:nvContentPartPr>
                        <w14:cNvContentPartPr/>
                      </w14:nvContentPartPr>
                      <w14:xfrm>
                        <a:off x="0" y="0"/>
                        <a:ext cx="2512800" cy="6855480"/>
                      </w14:xfrm>
                    </w14:contentPart>
                  </a:graphicData>
                </a:graphic>
              </wp:anchor>
            </w:drawing>
          </mc:Choice>
          <mc:Fallback>
            <w:pict>
              <v:shape w14:anchorId="674A5B85" id="Ink 31" o:spid="_x0000_s1026" type="#_x0000_t75" style="position:absolute;margin-left:229.6pt;margin-top:-256.15pt;width:200.65pt;height:545.45pt;z-index:25191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">
                <v:imagedata r:id="rId424" o:title=""/>
              </v:shape>
            </w:pict>
          </mc:Fallback>
        </mc:AlternateContent>
      </w:r>
    </w:p>
    <w:p w14:paraId="68BD078A" w14:textId="77777777" w:rsidR="00752B43" w:rsidRDefault="00752B43" w:rsidP="00752B43">
      <w:r>
        <w:t xml:space="preserve">    private int countPropozitii(String continut) {</w:t>
      </w:r>
    </w:p>
    <w:p w14:paraId="36D72E06" w14:textId="77777777" w:rsidR="00752B43" w:rsidRDefault="00752B43" w:rsidP="00752B43">
      <w:r>
        <w:t xml:space="preserve">        // Implementați logica de numărare a propozițiilor</w:t>
      </w:r>
    </w:p>
    <w:p w14:paraId="780D5D70" w14:textId="77777777" w:rsidR="00752B43" w:rsidRDefault="00752B43" w:rsidP="00752B43">
      <w:r>
        <w:t xml:space="preserve">        // Puteți adapta această logică în funcție de structura textului</w:t>
      </w:r>
    </w:p>
    <w:p w14:paraId="33C699E9" w14:textId="77777777" w:rsidR="00752B43" w:rsidRDefault="00752B43" w:rsidP="00752B43">
      <w:r>
        <w:t xml:space="preserve">        // Aici am implementat o versiune simplificată</w:t>
      </w:r>
    </w:p>
    <w:p w14:paraId="650B3BCF" w14:textId="77777777" w:rsidR="00752B43" w:rsidRDefault="00752B43" w:rsidP="00752B43">
      <w:r>
        <w:t xml:space="preserve">        String[] propozitii = continut.split("[.!?]");</w:t>
      </w:r>
    </w:p>
    <w:p w14:paraId="7B026EEE" w14:textId="77777777" w:rsidR="00752B43" w:rsidRDefault="00752B43" w:rsidP="00752B43">
      <w:r>
        <w:t xml:space="preserve">        return propozitii.length;</w:t>
      </w:r>
    </w:p>
    <w:p w14:paraId="27668E88" w14:textId="77777777" w:rsidR="00752B43" w:rsidRDefault="00752B43" w:rsidP="00752B43">
      <w:r>
        <w:t xml:space="preserve">    }</w:t>
      </w:r>
    </w:p>
    <w:p w14:paraId="2476CACE" w14:textId="77777777" w:rsidR="00752B43" w:rsidRDefault="00752B43" w:rsidP="00752B43">
      <w:r>
        <w:t>}</w:t>
      </w:r>
    </w:p>
    <w:p w14:paraId="7C4EFAAD" w14:textId="77777777" w:rsidR="00752B43" w:rsidRDefault="00752B43" w:rsidP="00752B43"/>
    <w:p w14:paraId="7CF3C7BD" w14:textId="77777777" w:rsidR="00752B43" w:rsidRDefault="00752B43" w:rsidP="00752B43">
      <w:r>
        <w:t>public class AlDoileaValidator extends Validator {</w:t>
      </w:r>
    </w:p>
    <w:p w14:paraId="2F429878" w14:textId="77777777" w:rsidR="00752B43" w:rsidRDefault="00752B43" w:rsidP="00752B43">
      <w:r>
        <w:t xml:space="preserve">    @Override</w:t>
      </w:r>
    </w:p>
    <w:p w14:paraId="28E00258" w14:textId="77777777" w:rsidR="00752B43" w:rsidRDefault="00752B43" w:rsidP="00752B43">
      <w:r>
        <w:t xml:space="preserve">    public boolean verific(Sectiune sectiune) {</w:t>
      </w:r>
    </w:p>
    <w:p w14:paraId="34C6C023" w14:textId="77777777" w:rsidR="00752B43" w:rsidRDefault="00752B43" w:rsidP="00752B43">
      <w:r>
        <w:t xml:space="preserve">        // Validează dacă titlul conține un singur cuvânt și conținutul are mai puțin de 300 de cuvinte</w:t>
      </w:r>
    </w:p>
    <w:p w14:paraId="47C5D435" w14:textId="77777777" w:rsidR="00752B43" w:rsidRDefault="00752B43" w:rsidP="00752B43">
      <w:r>
        <w:t xml:space="preserve">        return sectiune.getTitlu().matches("\\w+") &amp;&amp; countCuvinte(sectiune.getContinut()) &lt; 300;</w:t>
      </w:r>
    </w:p>
    <w:p w14:paraId="0B6AD8C3" w14:textId="77777777" w:rsidR="00752B43" w:rsidRDefault="00752B43" w:rsidP="00752B43">
      <w:r>
        <w:t xml:space="preserve">    }</w:t>
      </w:r>
    </w:p>
    <w:p w14:paraId="1D0A6CB6" w14:textId="77777777" w:rsidR="00752B43" w:rsidRDefault="00752B43" w:rsidP="00752B43"/>
    <w:p w14:paraId="33F93A9D" w14:textId="77777777" w:rsidR="00752B43" w:rsidRDefault="00752B43" w:rsidP="00752B43">
      <w:r>
        <w:t xml:space="preserve">    private int countCuvinte(String continut) {</w:t>
      </w:r>
    </w:p>
    <w:p w14:paraId="7B4A7139" w14:textId="77777777" w:rsidR="00752B43" w:rsidRDefault="00752B43" w:rsidP="00752B43">
      <w:r>
        <w:t xml:space="preserve">        // Implementați logica de numărare a cuvintelor</w:t>
      </w:r>
    </w:p>
    <w:p w14:paraId="71E68FE4" w14:textId="77777777" w:rsidR="00752B43" w:rsidRPr="00255D52" w:rsidRDefault="00752B43" w:rsidP="00752B43">
      <w:pPr>
        <w:rPr>
          <w:lang w:val="ro-RO"/>
        </w:rPr>
      </w:pPr>
      <w:r>
        <w:lastRenderedPageBreak/>
        <w:t xml:space="preserve">        // Puteți adapta această logică în funcție de structura textului</w:t>
      </w:r>
    </w:p>
    <w:p w14:paraId="352B0528" w14:textId="77777777" w:rsidR="00752B43" w:rsidRDefault="00752B43" w:rsidP="00752B43">
      <w:r>
        <w:t xml:space="preserve">        // Aici am implementat o versiune simplificată</w:t>
      </w:r>
    </w:p>
    <w:p w14:paraId="4E719597" w14:textId="77777777" w:rsidR="00752B43" w:rsidRDefault="00752B43" w:rsidP="00752B43">
      <w:r>
        <w:t xml:space="preserve">        String[] cuvinte = continut.split("\\s+");</w:t>
      </w:r>
    </w:p>
    <w:p w14:paraId="76849553" w14:textId="77777777" w:rsidR="00752B43" w:rsidRDefault="00752B43" w:rsidP="00752B43">
      <w:r>
        <w:t xml:space="preserve">        return cuvinte.length;</w:t>
      </w:r>
    </w:p>
    <w:p w14:paraId="57617854" w14:textId="77777777" w:rsidR="00752B43" w:rsidRDefault="00752B43" w:rsidP="00752B43">
      <w:r>
        <w:t xml:space="preserve">    }</w:t>
      </w:r>
    </w:p>
    <w:p w14:paraId="36C2B61F" w14:textId="2D5F7410" w:rsidR="00752B43" w:rsidRDefault="00752B43" w:rsidP="00752B43">
      <w:r>
        <w:t>}</w:t>
      </w:r>
      <w:r w:rsidRPr="00752B43">
        <w:rPr>
          <w:noProof/>
        </w:rPr>
        <w:drawing>
          <wp:inline distT="0" distB="0" distL="0" distR="0" wp14:anchorId="41F453C4" wp14:editId="6C044367">
            <wp:extent cx="3067050" cy="1841791"/>
            <wp:effectExtent l="0" t="0" r="0" b="6350"/>
            <wp:docPr id="197352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3765" name=""/>
                    <pic:cNvPicPr/>
                  </pic:nvPicPr>
                  <pic:blipFill>
                    <a:blip r:embed="rId425"/>
                    <a:stretch>
                      <a:fillRect/>
                    </a:stretch>
                  </pic:blipFill>
                  <pic:spPr>
                    <a:xfrm>
                      <a:off x="0" y="0"/>
                      <a:ext cx="3071968" cy="1844744"/>
                    </a:xfrm>
                    <a:prstGeom prst="rect">
                      <a:avLst/>
                    </a:prstGeom>
                  </pic:spPr>
                </pic:pic>
              </a:graphicData>
            </a:graphic>
          </wp:inline>
        </w:drawing>
      </w:r>
    </w:p>
    <w:p w14:paraId="6BBB1651" w14:textId="2BB4B086" w:rsidR="00752B43" w:rsidRDefault="00255D52" w:rsidP="00752B43">
      <w:r>
        <w:t xml:space="preserve"> </w:t>
      </w:r>
    </w:p>
    <w:p w14:paraId="60AC38E9" w14:textId="60E86B8C" w:rsidR="00FB351C" w:rsidRDefault="00AF785A" w:rsidP="00752B43">
      <w:r>
        <w:rPr>
          <w:noProof/>
        </w:rPr>
        <mc:AlternateContent>
          <mc:Choice Requires="wpi">
            <w:drawing>
              <wp:anchor distT="0" distB="0" distL="114300" distR="114300" simplePos="0" relativeHeight="251911168" behindDoc="0" locked="0" layoutInCell="1" allowOverlap="1" wp14:anchorId="4F72BCB0" wp14:editId="568DDCFC">
                <wp:simplePos x="0" y="0"/>
                <wp:positionH relativeFrom="column">
                  <wp:posOffset>4546690</wp:posOffset>
                </wp:positionH>
                <wp:positionV relativeFrom="paragraph">
                  <wp:posOffset>689965</wp:posOffset>
                </wp:positionV>
                <wp:extent cx="1767600" cy="3901680"/>
                <wp:effectExtent l="38100" t="57150" r="61595" b="99060"/>
                <wp:wrapNone/>
                <wp:docPr id="1411791614" name="Ink 32"/>
                <wp:cNvGraphicFramePr/>
                <a:graphic xmlns:a="http://schemas.openxmlformats.org/drawingml/2006/main">
                  <a:graphicData uri="http://schemas.microsoft.com/office/word/2010/wordprocessingInk">
                    <w14:contentPart bwMode="auto" r:id="rId426">
                      <w14:nvContentPartPr>
                        <w14:cNvContentPartPr/>
                      </w14:nvContentPartPr>
                      <w14:xfrm>
                        <a:off x="0" y="0"/>
                        <a:ext cx="1767600" cy="3901680"/>
                      </w14:xfrm>
                    </w14:contentPart>
                  </a:graphicData>
                </a:graphic>
              </wp:anchor>
            </w:drawing>
          </mc:Choice>
          <mc:Fallback>
            <w:pict>
              <v:shape w14:anchorId="6D872A05" id="Ink 32" o:spid="_x0000_s1026" type="#_x0000_t75" style="position:absolute;margin-left:356.6pt;margin-top:51.5pt;width:142.05pt;height:312.85pt;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">
                <v:imagedata r:id="rId427" o:title=""/>
              </v:shape>
            </w:pict>
          </mc:Fallback>
        </mc:AlternateContent>
      </w:r>
      <w:r w:rsidR="00255D52" w:rsidRPr="00255D52">
        <w:rPr>
          <w:noProof/>
        </w:rPr>
        <w:drawing>
          <wp:inline distT="0" distB="0" distL="0" distR="0" wp14:anchorId="3A1B09D6" wp14:editId="54158EF1">
            <wp:extent cx="4465971" cy="3276600"/>
            <wp:effectExtent l="0" t="0" r="0" b="0"/>
            <wp:docPr id="33753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531495" name=""/>
                    <pic:cNvPicPr/>
                  </pic:nvPicPr>
                  <pic:blipFill>
                    <a:blip r:embed="rId428"/>
                    <a:stretch>
                      <a:fillRect/>
                    </a:stretch>
                  </pic:blipFill>
                  <pic:spPr>
                    <a:xfrm>
                      <a:off x="0" y="0"/>
                      <a:ext cx="4467291" cy="3277568"/>
                    </a:xfrm>
                    <a:prstGeom prst="rect">
                      <a:avLst/>
                    </a:prstGeom>
                  </pic:spPr>
                </pic:pic>
              </a:graphicData>
            </a:graphic>
          </wp:inline>
        </w:drawing>
      </w:r>
    </w:p>
    <w:p w14:paraId="678BEDEE" w14:textId="77777777" w:rsidR="00FB351C" w:rsidRDefault="00FB351C" w:rsidP="00752B43"/>
    <w:p w14:paraId="22FA4187" w14:textId="77777777" w:rsidR="00FB351C" w:rsidRDefault="00FB351C" w:rsidP="00752B43"/>
    <w:p w14:paraId="1243EF37" w14:textId="77777777" w:rsidR="00FB351C" w:rsidRDefault="00FB351C" w:rsidP="00752B43"/>
    <w:p w14:paraId="5C9D15EF" w14:textId="77777777" w:rsidR="00FB351C" w:rsidRDefault="00FB351C" w:rsidP="00752B43"/>
    <w:p w14:paraId="1264ADB9" w14:textId="77777777" w:rsidR="00FB351C" w:rsidRDefault="00FB351C" w:rsidP="00752B43"/>
    <w:p w14:paraId="517212EF" w14:textId="77777777" w:rsidR="00FB351C" w:rsidRDefault="00FB351C" w:rsidP="00752B43"/>
    <w:p w14:paraId="257F56E5" w14:textId="77777777" w:rsidR="00255D52" w:rsidRPr="00320BB9" w:rsidRDefault="00255D52" w:rsidP="00752B43">
      <w:pPr>
        <w:rPr>
          <w:lang w:val="ro-RO"/>
        </w:rPr>
      </w:pPr>
    </w:p>
    <w:p w14:paraId="4E5FDE9E" w14:textId="370D1A28" w:rsidR="00FB351C" w:rsidRPr="00006FD8" w:rsidRDefault="00FB351C" w:rsidP="00006FD8">
      <w:pPr>
        <w:jc w:val="center"/>
        <w:rPr>
          <w:b/>
          <w:bCs/>
          <w:color w:val="FF0000"/>
          <w:sz w:val="24"/>
          <w:szCs w:val="24"/>
        </w:rPr>
      </w:pPr>
      <w:r w:rsidRPr="00006FD8">
        <w:rPr>
          <w:b/>
          <w:bCs/>
          <w:color w:val="FF0000"/>
          <w:sz w:val="24"/>
          <w:szCs w:val="24"/>
        </w:rPr>
        <w:lastRenderedPageBreak/>
        <w:t>Cursuri</w:t>
      </w:r>
      <w:r w:rsidR="00006FD8" w:rsidRPr="00006FD8">
        <w:rPr>
          <w:b/>
          <w:bCs/>
          <w:color w:val="FF0000"/>
          <w:sz w:val="24"/>
          <w:szCs w:val="24"/>
        </w:rPr>
        <w:t xml:space="preserve"> PROF 2023</w:t>
      </w:r>
    </w:p>
    <w:p w14:paraId="30FC883A" w14:textId="7A8964FA" w:rsidR="00FB351C" w:rsidRDefault="00006FD8" w:rsidP="00752B43">
      <w:r>
        <w:rPr>
          <w:b/>
          <w:bCs/>
        </w:rPr>
        <w:t xml:space="preserve"> </w:t>
      </w:r>
    </w:p>
    <w:p w14:paraId="52B83D1E" w14:textId="12D7B1A2" w:rsidR="00BC229D" w:rsidRDefault="00053528" w:rsidP="00752B43">
      <w:r>
        <w:rPr>
          <w:noProof/>
        </w:rPr>
        <mc:AlternateContent>
          <mc:Choice Requires="wpi">
            <w:drawing>
              <wp:anchor distT="0" distB="0" distL="114300" distR="114300" simplePos="0" relativeHeight="251770880" behindDoc="0" locked="0" layoutInCell="1" allowOverlap="1" wp14:anchorId="77C65077" wp14:editId="4D0DF94B">
                <wp:simplePos x="0" y="0"/>
                <wp:positionH relativeFrom="column">
                  <wp:posOffset>3809770</wp:posOffset>
                </wp:positionH>
                <wp:positionV relativeFrom="paragraph">
                  <wp:posOffset>2421760</wp:posOffset>
                </wp:positionV>
                <wp:extent cx="1606320" cy="19800"/>
                <wp:effectExtent l="57150" t="57150" r="70485" b="94615"/>
                <wp:wrapNone/>
                <wp:docPr id="832925214" name="Ink 89"/>
                <wp:cNvGraphicFramePr/>
                <a:graphic xmlns:a="http://schemas.openxmlformats.org/drawingml/2006/main">
                  <a:graphicData uri="http://schemas.microsoft.com/office/word/2010/wordprocessingInk">
                    <w14:contentPart bwMode="auto" r:id="rId429">
                      <w14:nvContentPartPr>
                        <w14:cNvContentPartPr/>
                      </w14:nvContentPartPr>
                      <w14:xfrm>
                        <a:off x="0" y="0"/>
                        <a:ext cx="1606320" cy="19800"/>
                      </w14:xfrm>
                    </w14:contentPart>
                  </a:graphicData>
                </a:graphic>
              </wp:anchor>
            </w:drawing>
          </mc:Choice>
          <mc:Fallback>
            <w:pict>
              <v:shape w14:anchorId="7BEA1DA5" id="Ink 89" o:spid="_x0000_s1026" type="#_x0000_t75" style="position:absolute;margin-left:298.6pt;margin-top:187.9pt;width:129.35pt;height:7.2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">
                <v:imagedata r:id="rId430" o:title=""/>
              </v:shape>
            </w:pict>
          </mc:Fallback>
        </mc:AlternateContent>
      </w:r>
      <w:r>
        <w:rPr>
          <w:noProof/>
        </w:rPr>
        <mc:AlternateContent>
          <mc:Choice Requires="wpi">
            <w:drawing>
              <wp:anchor distT="0" distB="0" distL="114300" distR="114300" simplePos="0" relativeHeight="251769856" behindDoc="0" locked="0" layoutInCell="1" allowOverlap="1" wp14:anchorId="2ABA6D76" wp14:editId="4A4CCEB2">
                <wp:simplePos x="0" y="0"/>
                <wp:positionH relativeFrom="column">
                  <wp:posOffset>3740650</wp:posOffset>
                </wp:positionH>
                <wp:positionV relativeFrom="paragraph">
                  <wp:posOffset>2313760</wp:posOffset>
                </wp:positionV>
                <wp:extent cx="1549080" cy="7560"/>
                <wp:effectExtent l="57150" t="76200" r="70485" b="88265"/>
                <wp:wrapNone/>
                <wp:docPr id="1531322589" name="Ink 88"/>
                <wp:cNvGraphicFramePr/>
                <a:graphic xmlns:a="http://schemas.openxmlformats.org/drawingml/2006/main">
                  <a:graphicData uri="http://schemas.microsoft.com/office/word/2010/wordprocessingInk">
                    <w14:contentPart bwMode="auto" r:id="rId431">
                      <w14:nvContentPartPr>
                        <w14:cNvContentPartPr/>
                      </w14:nvContentPartPr>
                      <w14:xfrm>
                        <a:off x="0" y="0"/>
                        <a:ext cx="1549080" cy="7560"/>
                      </w14:xfrm>
                    </w14:contentPart>
                  </a:graphicData>
                </a:graphic>
              </wp:anchor>
            </w:drawing>
          </mc:Choice>
          <mc:Fallback>
            <w:pict>
              <v:shape w14:anchorId="15AF5E0F" id="Ink 88" o:spid="_x0000_s1026" type="#_x0000_t75" style="position:absolute;margin-left:293.15pt;margin-top:179.4pt;width:124.8pt;height:6.3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">
                <v:imagedata r:id="rId432" o:title=""/>
              </v:shape>
            </w:pict>
          </mc:Fallback>
        </mc:AlternateContent>
      </w:r>
      <w:r>
        <w:rPr>
          <w:noProof/>
        </w:rPr>
        <mc:AlternateContent>
          <mc:Choice Requires="wpi">
            <w:drawing>
              <wp:anchor distT="0" distB="0" distL="114300" distR="114300" simplePos="0" relativeHeight="251768832" behindDoc="0" locked="0" layoutInCell="1" allowOverlap="1" wp14:anchorId="3B3A34D3" wp14:editId="57823601">
                <wp:simplePos x="0" y="0"/>
                <wp:positionH relativeFrom="column">
                  <wp:posOffset>3796090</wp:posOffset>
                </wp:positionH>
                <wp:positionV relativeFrom="paragraph">
                  <wp:posOffset>1918840</wp:posOffset>
                </wp:positionV>
                <wp:extent cx="1582560" cy="65880"/>
                <wp:effectExtent l="38100" t="76200" r="36830" b="86995"/>
                <wp:wrapNone/>
                <wp:docPr id="331484185" name="Ink 87"/>
                <wp:cNvGraphicFramePr/>
                <a:graphic xmlns:a="http://schemas.openxmlformats.org/drawingml/2006/main">
                  <a:graphicData uri="http://schemas.microsoft.com/office/word/2010/wordprocessingInk">
                    <w14:contentPart bwMode="auto" r:id="rId433">
                      <w14:nvContentPartPr>
                        <w14:cNvContentPartPr/>
                      </w14:nvContentPartPr>
                      <w14:xfrm>
                        <a:off x="0" y="0"/>
                        <a:ext cx="1582560" cy="65880"/>
                      </w14:xfrm>
                    </w14:contentPart>
                  </a:graphicData>
                </a:graphic>
              </wp:anchor>
            </w:drawing>
          </mc:Choice>
          <mc:Fallback>
            <w:pict>
              <v:shape w14:anchorId="2E64231C" id="Ink 87" o:spid="_x0000_s1026" type="#_x0000_t75" style="position:absolute;margin-left:297.5pt;margin-top:148.25pt;width:127.4pt;height:10.9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">
                <v:imagedata r:id="rId434" o:title=""/>
              </v:shape>
            </w:pict>
          </mc:Fallback>
        </mc:AlternateContent>
      </w:r>
      <w:r w:rsidR="00006FD8">
        <w:rPr>
          <w:noProof/>
        </w:rPr>
        <mc:AlternateContent>
          <mc:Choice Requires="wpi">
            <w:drawing>
              <wp:anchor distT="0" distB="0" distL="114300" distR="114300" simplePos="0" relativeHeight="251767808" behindDoc="0" locked="0" layoutInCell="1" allowOverlap="1" wp14:anchorId="08476421" wp14:editId="1C63D840">
                <wp:simplePos x="0" y="0"/>
                <wp:positionH relativeFrom="column">
                  <wp:posOffset>793690</wp:posOffset>
                </wp:positionH>
                <wp:positionV relativeFrom="paragraph">
                  <wp:posOffset>1487920</wp:posOffset>
                </wp:positionV>
                <wp:extent cx="2723760" cy="20160"/>
                <wp:effectExtent l="38100" t="57150" r="57785" b="94615"/>
                <wp:wrapNone/>
                <wp:docPr id="312892619" name="Ink 86"/>
                <wp:cNvGraphicFramePr/>
                <a:graphic xmlns:a="http://schemas.openxmlformats.org/drawingml/2006/main">
                  <a:graphicData uri="http://schemas.microsoft.com/office/word/2010/wordprocessingInk">
                    <w14:contentPart bwMode="auto" r:id="rId435">
                      <w14:nvContentPartPr>
                        <w14:cNvContentPartPr/>
                      </w14:nvContentPartPr>
                      <w14:xfrm>
                        <a:off x="0" y="0"/>
                        <a:ext cx="2723760" cy="20160"/>
                      </w14:xfrm>
                    </w14:contentPart>
                  </a:graphicData>
                </a:graphic>
              </wp:anchor>
            </w:drawing>
          </mc:Choice>
          <mc:Fallback>
            <w:pict>
              <v:shape w14:anchorId="06FDBA34" id="Ink 86" o:spid="_x0000_s1026" type="#_x0000_t75" style="position:absolute;margin-left:61.1pt;margin-top:114.35pt;width:217.3pt;height:7.3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">
                <v:imagedata r:id="rId436" o:title=""/>
              </v:shape>
            </w:pict>
          </mc:Fallback>
        </mc:AlternateContent>
      </w:r>
      <w:r w:rsidR="00006FD8">
        <w:rPr>
          <w:noProof/>
        </w:rPr>
        <mc:AlternateContent>
          <mc:Choice Requires="wpi">
            <w:drawing>
              <wp:anchor distT="0" distB="0" distL="114300" distR="114300" simplePos="0" relativeHeight="251766784" behindDoc="0" locked="0" layoutInCell="1" allowOverlap="1" wp14:anchorId="4FB77BFD" wp14:editId="6EA55D0E">
                <wp:simplePos x="0" y="0"/>
                <wp:positionH relativeFrom="column">
                  <wp:posOffset>1809610</wp:posOffset>
                </wp:positionH>
                <wp:positionV relativeFrom="paragraph">
                  <wp:posOffset>1069240</wp:posOffset>
                </wp:positionV>
                <wp:extent cx="1195920" cy="29880"/>
                <wp:effectExtent l="38100" t="76200" r="61595" b="84455"/>
                <wp:wrapNone/>
                <wp:docPr id="1711839598" name="Ink 85"/>
                <wp:cNvGraphicFramePr/>
                <a:graphic xmlns:a="http://schemas.openxmlformats.org/drawingml/2006/main">
                  <a:graphicData uri="http://schemas.microsoft.com/office/word/2010/wordprocessingInk">
                    <w14:contentPart bwMode="auto" r:id="rId437">
                      <w14:nvContentPartPr>
                        <w14:cNvContentPartPr/>
                      </w14:nvContentPartPr>
                      <w14:xfrm>
                        <a:off x="0" y="0"/>
                        <a:ext cx="1195920" cy="29880"/>
                      </w14:xfrm>
                    </w14:contentPart>
                  </a:graphicData>
                </a:graphic>
              </wp:anchor>
            </w:drawing>
          </mc:Choice>
          <mc:Fallback>
            <w:pict>
              <v:shape w14:anchorId="6D85B4B7" id="Ink 85" o:spid="_x0000_s1026" type="#_x0000_t75" style="position:absolute;margin-left:141.1pt;margin-top:81.35pt;width:96.95pt;height:8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">
                <v:imagedata r:id="rId438" o:title=""/>
              </v:shape>
            </w:pict>
          </mc:Fallback>
        </mc:AlternateContent>
      </w:r>
      <w:r w:rsidR="00006FD8">
        <w:rPr>
          <w:noProof/>
        </w:rPr>
        <mc:AlternateContent>
          <mc:Choice Requires="wpi">
            <w:drawing>
              <wp:anchor distT="0" distB="0" distL="114300" distR="114300" simplePos="0" relativeHeight="251765760" behindDoc="0" locked="0" layoutInCell="1" allowOverlap="1" wp14:anchorId="5012B055" wp14:editId="0537430F">
                <wp:simplePos x="0" y="0"/>
                <wp:positionH relativeFrom="column">
                  <wp:posOffset>133450</wp:posOffset>
                </wp:positionH>
                <wp:positionV relativeFrom="paragraph">
                  <wp:posOffset>846760</wp:posOffset>
                </wp:positionV>
                <wp:extent cx="876240" cy="13680"/>
                <wp:effectExtent l="57150" t="57150" r="57785" b="100965"/>
                <wp:wrapNone/>
                <wp:docPr id="647168809" name="Ink 84"/>
                <wp:cNvGraphicFramePr/>
                <a:graphic xmlns:a="http://schemas.openxmlformats.org/drawingml/2006/main">
                  <a:graphicData uri="http://schemas.microsoft.com/office/word/2010/wordprocessingInk">
                    <w14:contentPart bwMode="auto" r:id="rId439">
                      <w14:nvContentPartPr>
                        <w14:cNvContentPartPr/>
                      </w14:nvContentPartPr>
                      <w14:xfrm>
                        <a:off x="0" y="0"/>
                        <a:ext cx="876240" cy="13680"/>
                      </w14:xfrm>
                    </w14:contentPart>
                  </a:graphicData>
                </a:graphic>
              </wp:anchor>
            </w:drawing>
          </mc:Choice>
          <mc:Fallback>
            <w:pict>
              <v:shape w14:anchorId="401F34DA" id="Ink 84" o:spid="_x0000_s1026" type="#_x0000_t75" style="position:absolute;margin-left:9.1pt;margin-top:63.8pt;width:71.85pt;height:6.7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">
                <v:imagedata r:id="rId440" o:title=""/>
              </v:shape>
            </w:pict>
          </mc:Fallback>
        </mc:AlternateContent>
      </w:r>
      <w:r w:rsidR="00006FD8">
        <w:rPr>
          <w:noProof/>
        </w:rPr>
        <mc:AlternateContent>
          <mc:Choice Requires="wpi">
            <w:drawing>
              <wp:anchor distT="0" distB="0" distL="114300" distR="114300" simplePos="0" relativeHeight="251764736" behindDoc="0" locked="0" layoutInCell="1" allowOverlap="1" wp14:anchorId="7BE4DE76" wp14:editId="1758F246">
                <wp:simplePos x="0" y="0"/>
                <wp:positionH relativeFrom="column">
                  <wp:posOffset>254050</wp:posOffset>
                </wp:positionH>
                <wp:positionV relativeFrom="paragraph">
                  <wp:posOffset>744880</wp:posOffset>
                </wp:positionV>
                <wp:extent cx="3055680" cy="13320"/>
                <wp:effectExtent l="57150" t="57150" r="68580" b="101600"/>
                <wp:wrapNone/>
                <wp:docPr id="316475794" name="Ink 83"/>
                <wp:cNvGraphicFramePr/>
                <a:graphic xmlns:a="http://schemas.openxmlformats.org/drawingml/2006/main">
                  <a:graphicData uri="http://schemas.microsoft.com/office/word/2010/wordprocessingInk">
                    <w14:contentPart bwMode="auto" r:id="rId441">
                      <w14:nvContentPartPr>
                        <w14:cNvContentPartPr/>
                      </w14:nvContentPartPr>
                      <w14:xfrm>
                        <a:off x="0" y="0"/>
                        <a:ext cx="3055680" cy="13320"/>
                      </w14:xfrm>
                    </w14:contentPart>
                  </a:graphicData>
                </a:graphic>
              </wp:anchor>
            </w:drawing>
          </mc:Choice>
          <mc:Fallback>
            <w:pict>
              <v:shape w14:anchorId="0C180751" id="Ink 83" o:spid="_x0000_s1026" type="#_x0000_t75" style="position:absolute;margin-left:18.6pt;margin-top:55.8pt;width:243.4pt;height:6.7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">
                <v:imagedata r:id="rId442" o:title=""/>
              </v:shape>
            </w:pict>
          </mc:Fallback>
        </mc:AlternateContent>
      </w:r>
      <w:r w:rsidR="00006FD8">
        <w:rPr>
          <w:noProof/>
        </w:rPr>
        <mc:AlternateContent>
          <mc:Choice Requires="wpi">
            <w:drawing>
              <wp:anchor distT="0" distB="0" distL="114300" distR="114300" simplePos="0" relativeHeight="251763712" behindDoc="0" locked="0" layoutInCell="1" allowOverlap="1" wp14:anchorId="2078367A" wp14:editId="6AE5DD78">
                <wp:simplePos x="0" y="0"/>
                <wp:positionH relativeFrom="column">
                  <wp:posOffset>-110</wp:posOffset>
                </wp:positionH>
                <wp:positionV relativeFrom="paragraph">
                  <wp:posOffset>319720</wp:posOffset>
                </wp:positionV>
                <wp:extent cx="1390680" cy="20160"/>
                <wp:effectExtent l="38100" t="57150" r="57150" b="94615"/>
                <wp:wrapNone/>
                <wp:docPr id="1747303532" name="Ink 82"/>
                <wp:cNvGraphicFramePr/>
                <a:graphic xmlns:a="http://schemas.openxmlformats.org/drawingml/2006/main">
                  <a:graphicData uri="http://schemas.microsoft.com/office/word/2010/wordprocessingInk">
                    <w14:contentPart bwMode="auto" r:id="rId443">
                      <w14:nvContentPartPr>
                        <w14:cNvContentPartPr/>
                      </w14:nvContentPartPr>
                      <w14:xfrm>
                        <a:off x="0" y="0"/>
                        <a:ext cx="1390680" cy="20160"/>
                      </w14:xfrm>
                    </w14:contentPart>
                  </a:graphicData>
                </a:graphic>
              </wp:anchor>
            </w:drawing>
          </mc:Choice>
          <mc:Fallback>
            <w:pict>
              <v:shape w14:anchorId="727C3D11" id="Ink 82" o:spid="_x0000_s1026" type="#_x0000_t75" style="position:absolute;margin-left:-1.4pt;margin-top:22.35pt;width:112.3pt;height:7.3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">
                <v:imagedata r:id="rId444" o:title=""/>
              </v:shape>
            </w:pict>
          </mc:Fallback>
        </mc:AlternateContent>
      </w:r>
      <w:r w:rsidR="00BC229D">
        <w:br/>
      </w:r>
      <w:r w:rsidR="00BC229D" w:rsidRPr="00BC229D">
        <w:rPr>
          <w:noProof/>
        </w:rPr>
        <w:drawing>
          <wp:inline distT="0" distB="0" distL="0" distR="0" wp14:anchorId="2BD065B6" wp14:editId="2569A012">
            <wp:extent cx="3556000" cy="2368032"/>
            <wp:effectExtent l="0" t="0" r="6350" b="0"/>
            <wp:docPr id="1955349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49395" name=""/>
                    <pic:cNvPicPr/>
                  </pic:nvPicPr>
                  <pic:blipFill>
                    <a:blip r:embed="rId445"/>
                    <a:stretch>
                      <a:fillRect/>
                    </a:stretch>
                  </pic:blipFill>
                  <pic:spPr>
                    <a:xfrm>
                      <a:off x="0" y="0"/>
                      <a:ext cx="3558720" cy="2369843"/>
                    </a:xfrm>
                    <a:prstGeom prst="rect">
                      <a:avLst/>
                    </a:prstGeom>
                  </pic:spPr>
                </pic:pic>
              </a:graphicData>
            </a:graphic>
          </wp:inline>
        </w:drawing>
      </w:r>
      <w:r w:rsidRPr="00BC229D">
        <w:rPr>
          <w:noProof/>
        </w:rPr>
        <w:drawing>
          <wp:inline distT="0" distB="0" distL="0" distR="0" wp14:anchorId="4DE864C1" wp14:editId="028F266F">
            <wp:extent cx="3263900" cy="1924485"/>
            <wp:effectExtent l="0" t="0" r="0" b="0"/>
            <wp:docPr id="46884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43183" name=""/>
                    <pic:cNvPicPr/>
                  </pic:nvPicPr>
                  <pic:blipFill>
                    <a:blip r:embed="rId446"/>
                    <a:stretch>
                      <a:fillRect/>
                    </a:stretch>
                  </pic:blipFill>
                  <pic:spPr>
                    <a:xfrm>
                      <a:off x="0" y="0"/>
                      <a:ext cx="3285761" cy="1937375"/>
                    </a:xfrm>
                    <a:prstGeom prst="rect">
                      <a:avLst/>
                    </a:prstGeom>
                  </pic:spPr>
                </pic:pic>
              </a:graphicData>
            </a:graphic>
          </wp:inline>
        </w:drawing>
      </w:r>
    </w:p>
    <w:p w14:paraId="1D81D17E" w14:textId="1242B141" w:rsidR="00FB351C" w:rsidRDefault="00FB351C" w:rsidP="00752B43"/>
    <w:p w14:paraId="16B27551" w14:textId="135E87F2" w:rsidR="00FB351C" w:rsidRDefault="00FC28F5" w:rsidP="00752B43">
      <w:r>
        <w:rPr>
          <w:noProof/>
        </w:rPr>
        <mc:AlternateContent>
          <mc:Choice Requires="wpi">
            <w:drawing>
              <wp:anchor distT="0" distB="0" distL="114300" distR="114300" simplePos="0" relativeHeight="251778048" behindDoc="0" locked="0" layoutInCell="1" allowOverlap="1" wp14:anchorId="2C920B88" wp14:editId="49A8013A">
                <wp:simplePos x="0" y="0"/>
                <wp:positionH relativeFrom="column">
                  <wp:posOffset>4103649</wp:posOffset>
                </wp:positionH>
                <wp:positionV relativeFrom="paragraph">
                  <wp:posOffset>1058231</wp:posOffset>
                </wp:positionV>
                <wp:extent cx="826920" cy="6120"/>
                <wp:effectExtent l="57150" t="76200" r="68580" b="89535"/>
                <wp:wrapNone/>
                <wp:docPr id="514178478" name="Ink 98"/>
                <wp:cNvGraphicFramePr/>
                <a:graphic xmlns:a="http://schemas.openxmlformats.org/drawingml/2006/main">
                  <a:graphicData uri="http://schemas.microsoft.com/office/word/2010/wordprocessingInk">
                    <w14:contentPart bwMode="auto" r:id="rId447">
                      <w14:nvContentPartPr>
                        <w14:cNvContentPartPr/>
                      </w14:nvContentPartPr>
                      <w14:xfrm>
                        <a:off x="0" y="0"/>
                        <a:ext cx="826920" cy="6120"/>
                      </w14:xfrm>
                    </w14:contentPart>
                  </a:graphicData>
                </a:graphic>
              </wp:anchor>
            </w:drawing>
          </mc:Choice>
          <mc:Fallback>
            <w:pict>
              <v:shape w14:anchorId="65FA0F6E" id="Ink 98" o:spid="_x0000_s1026" type="#_x0000_t75" style="position:absolute;margin-left:321.7pt;margin-top:80.5pt;width:67.9pt;height:6.1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">
                <v:imagedata r:id="rId448" o:title=""/>
              </v:shape>
            </w:pict>
          </mc:Fallback>
        </mc:AlternateContent>
      </w:r>
      <w:r>
        <w:rPr>
          <w:noProof/>
        </w:rPr>
        <mc:AlternateContent>
          <mc:Choice Requires="wpi">
            <w:drawing>
              <wp:anchor distT="0" distB="0" distL="114300" distR="114300" simplePos="0" relativeHeight="251777024" behindDoc="0" locked="0" layoutInCell="1" allowOverlap="1" wp14:anchorId="546A3257" wp14:editId="641D67F8">
                <wp:simplePos x="0" y="0"/>
                <wp:positionH relativeFrom="column">
                  <wp:posOffset>4479129</wp:posOffset>
                </wp:positionH>
                <wp:positionV relativeFrom="paragraph">
                  <wp:posOffset>665471</wp:posOffset>
                </wp:positionV>
                <wp:extent cx="824040" cy="24840"/>
                <wp:effectExtent l="57150" t="76200" r="71755" b="89535"/>
                <wp:wrapNone/>
                <wp:docPr id="485170579" name="Ink 97"/>
                <wp:cNvGraphicFramePr/>
                <a:graphic xmlns:a="http://schemas.openxmlformats.org/drawingml/2006/main">
                  <a:graphicData uri="http://schemas.microsoft.com/office/word/2010/wordprocessingInk">
                    <w14:contentPart bwMode="auto" r:id="rId449">
                      <w14:nvContentPartPr>
                        <w14:cNvContentPartPr/>
                      </w14:nvContentPartPr>
                      <w14:xfrm>
                        <a:off x="0" y="0"/>
                        <a:ext cx="824040" cy="24840"/>
                      </w14:xfrm>
                    </w14:contentPart>
                  </a:graphicData>
                </a:graphic>
              </wp:anchor>
            </w:drawing>
          </mc:Choice>
          <mc:Fallback>
            <w:pict>
              <v:shape w14:anchorId="17B33554" id="Ink 97" o:spid="_x0000_s1026" type="#_x0000_t75" style="position:absolute;margin-left:351.3pt;margin-top:49.6pt;width:67.75pt;height:7.6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">
                <v:imagedata r:id="rId450" o:title=""/>
              </v:shape>
            </w:pict>
          </mc:Fallback>
        </mc:AlternateContent>
      </w:r>
      <w:r>
        <w:rPr>
          <w:noProof/>
        </w:rPr>
        <mc:AlternateContent>
          <mc:Choice Requires="wpi">
            <w:drawing>
              <wp:anchor distT="0" distB="0" distL="114300" distR="114300" simplePos="0" relativeHeight="251776000" behindDoc="0" locked="0" layoutInCell="1" allowOverlap="1" wp14:anchorId="2D1588D9" wp14:editId="4FEF5D46">
                <wp:simplePos x="0" y="0"/>
                <wp:positionH relativeFrom="column">
                  <wp:posOffset>4604409</wp:posOffset>
                </wp:positionH>
                <wp:positionV relativeFrom="paragraph">
                  <wp:posOffset>116831</wp:posOffset>
                </wp:positionV>
                <wp:extent cx="585360" cy="360"/>
                <wp:effectExtent l="57150" t="76200" r="62865" b="95250"/>
                <wp:wrapNone/>
                <wp:docPr id="126132128" name="Ink 96"/>
                <wp:cNvGraphicFramePr/>
                <a:graphic xmlns:a="http://schemas.openxmlformats.org/drawingml/2006/main">
                  <a:graphicData uri="http://schemas.microsoft.com/office/word/2010/wordprocessingInk">
                    <w14:contentPart bwMode="auto" r:id="rId451">
                      <w14:nvContentPartPr>
                        <w14:cNvContentPartPr/>
                      </w14:nvContentPartPr>
                      <w14:xfrm>
                        <a:off x="0" y="0"/>
                        <a:ext cx="585360" cy="360"/>
                      </w14:xfrm>
                    </w14:contentPart>
                  </a:graphicData>
                </a:graphic>
              </wp:anchor>
            </w:drawing>
          </mc:Choice>
          <mc:Fallback>
            <w:pict>
              <v:shape w14:anchorId="1C273E4C" id="Ink 96" o:spid="_x0000_s1026" type="#_x0000_t75" style="position:absolute;margin-left:361.15pt;margin-top:6.35pt;width:48.95pt;height:5.7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">
                <v:imagedata r:id="rId452" o:title=""/>
              </v:shape>
            </w:pict>
          </mc:Fallback>
        </mc:AlternateContent>
      </w:r>
      <w:r>
        <w:rPr>
          <w:noProof/>
        </w:rPr>
        <mc:AlternateContent>
          <mc:Choice Requires="wpi">
            <w:drawing>
              <wp:anchor distT="0" distB="0" distL="114300" distR="114300" simplePos="0" relativeHeight="251774976" behindDoc="0" locked="0" layoutInCell="1" allowOverlap="1" wp14:anchorId="7A55E40B" wp14:editId="441534B0">
                <wp:simplePos x="0" y="0"/>
                <wp:positionH relativeFrom="column">
                  <wp:posOffset>228249</wp:posOffset>
                </wp:positionH>
                <wp:positionV relativeFrom="paragraph">
                  <wp:posOffset>588431</wp:posOffset>
                </wp:positionV>
                <wp:extent cx="468360" cy="29520"/>
                <wp:effectExtent l="57150" t="76200" r="65405" b="85090"/>
                <wp:wrapNone/>
                <wp:docPr id="826365724" name="Ink 95"/>
                <wp:cNvGraphicFramePr/>
                <a:graphic xmlns:a="http://schemas.openxmlformats.org/drawingml/2006/main">
                  <a:graphicData uri="http://schemas.microsoft.com/office/word/2010/wordprocessingInk">
                    <w14:contentPart bwMode="auto" r:id="rId453">
                      <w14:nvContentPartPr>
                        <w14:cNvContentPartPr/>
                      </w14:nvContentPartPr>
                      <w14:xfrm>
                        <a:off x="0" y="0"/>
                        <a:ext cx="468360" cy="29520"/>
                      </w14:xfrm>
                    </w14:contentPart>
                  </a:graphicData>
                </a:graphic>
              </wp:anchor>
            </w:drawing>
          </mc:Choice>
          <mc:Fallback>
            <w:pict>
              <v:shape w14:anchorId="54E871AD" id="Ink 95" o:spid="_x0000_s1026" type="#_x0000_t75" style="position:absolute;margin-left:16.55pt;margin-top:43.5pt;width:39.75pt;height:7.9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">
                <v:imagedata r:id="rId454" o:title=""/>
              </v:shape>
            </w:pict>
          </mc:Fallback>
        </mc:AlternateContent>
      </w:r>
      <w:r>
        <w:rPr>
          <w:noProof/>
        </w:rPr>
        <mc:AlternateContent>
          <mc:Choice Requires="wpi">
            <w:drawing>
              <wp:anchor distT="0" distB="0" distL="114300" distR="114300" simplePos="0" relativeHeight="251773952" behindDoc="0" locked="0" layoutInCell="1" allowOverlap="1" wp14:anchorId="46E86A27" wp14:editId="6D665FD2">
                <wp:simplePos x="0" y="0"/>
                <wp:positionH relativeFrom="column">
                  <wp:posOffset>832689</wp:posOffset>
                </wp:positionH>
                <wp:positionV relativeFrom="paragraph">
                  <wp:posOffset>948791</wp:posOffset>
                </wp:positionV>
                <wp:extent cx="922680" cy="35280"/>
                <wp:effectExtent l="57150" t="76200" r="67945" b="98425"/>
                <wp:wrapNone/>
                <wp:docPr id="914119495" name="Ink 94"/>
                <wp:cNvGraphicFramePr/>
                <a:graphic xmlns:a="http://schemas.openxmlformats.org/drawingml/2006/main">
                  <a:graphicData uri="http://schemas.microsoft.com/office/word/2010/wordprocessingInk">
                    <w14:contentPart bwMode="auto" r:id="rId455">
                      <w14:nvContentPartPr>
                        <w14:cNvContentPartPr/>
                      </w14:nvContentPartPr>
                      <w14:xfrm>
                        <a:off x="0" y="0"/>
                        <a:ext cx="922680" cy="35280"/>
                      </w14:xfrm>
                    </w14:contentPart>
                  </a:graphicData>
                </a:graphic>
              </wp:anchor>
            </w:drawing>
          </mc:Choice>
          <mc:Fallback>
            <w:pict>
              <v:shape w14:anchorId="3B5DD86D" id="Ink 94" o:spid="_x0000_s1026" type="#_x0000_t75" style="position:absolute;margin-left:64.15pt;margin-top:71.9pt;width:75.45pt;height:8.4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">
                <v:imagedata r:id="rId456" o:title=""/>
              </v:shape>
            </w:pict>
          </mc:Fallback>
        </mc:AlternateContent>
      </w:r>
      <w:r>
        <w:rPr>
          <w:noProof/>
        </w:rPr>
        <mc:AlternateContent>
          <mc:Choice Requires="wpi">
            <w:drawing>
              <wp:anchor distT="0" distB="0" distL="114300" distR="114300" simplePos="0" relativeHeight="251772928" behindDoc="0" locked="0" layoutInCell="1" allowOverlap="1" wp14:anchorId="12C9B0F8" wp14:editId="2B15ECB0">
                <wp:simplePos x="0" y="0"/>
                <wp:positionH relativeFrom="column">
                  <wp:posOffset>2857329</wp:posOffset>
                </wp:positionH>
                <wp:positionV relativeFrom="paragraph">
                  <wp:posOffset>611831</wp:posOffset>
                </wp:positionV>
                <wp:extent cx="451440" cy="28440"/>
                <wp:effectExtent l="57150" t="76200" r="63500" b="86360"/>
                <wp:wrapNone/>
                <wp:docPr id="1585100218" name="Ink 93"/>
                <wp:cNvGraphicFramePr/>
                <a:graphic xmlns:a="http://schemas.openxmlformats.org/drawingml/2006/main">
                  <a:graphicData uri="http://schemas.microsoft.com/office/word/2010/wordprocessingInk">
                    <w14:contentPart bwMode="auto" r:id="rId457">
                      <w14:nvContentPartPr>
                        <w14:cNvContentPartPr/>
                      </w14:nvContentPartPr>
                      <w14:xfrm>
                        <a:off x="0" y="0"/>
                        <a:ext cx="451440" cy="28440"/>
                      </w14:xfrm>
                    </w14:contentPart>
                  </a:graphicData>
                </a:graphic>
              </wp:anchor>
            </w:drawing>
          </mc:Choice>
          <mc:Fallback>
            <w:pict>
              <v:shape w14:anchorId="328B8D10" id="Ink 93" o:spid="_x0000_s1026" type="#_x0000_t75" style="position:absolute;margin-left:223.6pt;margin-top:45.4pt;width:38.4pt;height:7.95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">
                <v:imagedata r:id="rId458" o:title=""/>
              </v:shape>
            </w:pict>
          </mc:Fallback>
        </mc:AlternateContent>
      </w:r>
      <w:r>
        <w:rPr>
          <w:noProof/>
        </w:rPr>
        <mc:AlternateContent>
          <mc:Choice Requires="wpi">
            <w:drawing>
              <wp:anchor distT="0" distB="0" distL="114300" distR="114300" simplePos="0" relativeHeight="251771904" behindDoc="0" locked="0" layoutInCell="1" allowOverlap="1" wp14:anchorId="2583ABD5" wp14:editId="72632FE1">
                <wp:simplePos x="0" y="0"/>
                <wp:positionH relativeFrom="column">
                  <wp:posOffset>1716129</wp:posOffset>
                </wp:positionH>
                <wp:positionV relativeFrom="paragraph">
                  <wp:posOffset>611471</wp:posOffset>
                </wp:positionV>
                <wp:extent cx="552960" cy="6480"/>
                <wp:effectExtent l="38100" t="76200" r="76200" b="88900"/>
                <wp:wrapNone/>
                <wp:docPr id="2121639092" name="Ink 92"/>
                <wp:cNvGraphicFramePr/>
                <a:graphic xmlns:a="http://schemas.openxmlformats.org/drawingml/2006/main">
                  <a:graphicData uri="http://schemas.microsoft.com/office/word/2010/wordprocessingInk">
                    <w14:contentPart bwMode="auto" r:id="rId459">
                      <w14:nvContentPartPr>
                        <w14:cNvContentPartPr/>
                      </w14:nvContentPartPr>
                      <w14:xfrm>
                        <a:off x="0" y="0"/>
                        <a:ext cx="552960" cy="6480"/>
                      </w14:xfrm>
                    </w14:contentPart>
                  </a:graphicData>
                </a:graphic>
              </wp:anchor>
            </w:drawing>
          </mc:Choice>
          <mc:Fallback>
            <w:pict>
              <v:shape w14:anchorId="49A2CEE9" id="Ink 92" o:spid="_x0000_s1026" type="#_x0000_t75" style="position:absolute;margin-left:133.75pt;margin-top:45.3pt;width:46.4pt;height:6.1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">
                <v:imagedata r:id="rId460" o:title=""/>
              </v:shape>
            </w:pict>
          </mc:Fallback>
        </mc:AlternateContent>
      </w:r>
      <w:r w:rsidR="00BC229D" w:rsidRPr="00BC229D">
        <w:rPr>
          <w:noProof/>
        </w:rPr>
        <w:drawing>
          <wp:inline distT="0" distB="0" distL="0" distR="0" wp14:anchorId="5981CBD6" wp14:editId="3AD17D09">
            <wp:extent cx="3416300" cy="1407838"/>
            <wp:effectExtent l="0" t="0" r="0" b="1905"/>
            <wp:docPr id="75000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04079" name=""/>
                    <pic:cNvPicPr/>
                  </pic:nvPicPr>
                  <pic:blipFill>
                    <a:blip r:embed="rId461"/>
                    <a:stretch>
                      <a:fillRect/>
                    </a:stretch>
                  </pic:blipFill>
                  <pic:spPr>
                    <a:xfrm>
                      <a:off x="0" y="0"/>
                      <a:ext cx="3446355" cy="1420223"/>
                    </a:xfrm>
                    <a:prstGeom prst="rect">
                      <a:avLst/>
                    </a:prstGeom>
                  </pic:spPr>
                </pic:pic>
              </a:graphicData>
            </a:graphic>
          </wp:inline>
        </w:drawing>
      </w:r>
      <w:r w:rsidR="002604E6" w:rsidRPr="00BC229D">
        <w:rPr>
          <w:noProof/>
        </w:rPr>
        <w:drawing>
          <wp:inline distT="0" distB="0" distL="0" distR="0" wp14:anchorId="6AAD429A" wp14:editId="13E0F8CC">
            <wp:extent cx="3035300" cy="1770311"/>
            <wp:effectExtent l="0" t="0" r="0" b="1905"/>
            <wp:docPr id="195184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43838" name=""/>
                    <pic:cNvPicPr/>
                  </pic:nvPicPr>
                  <pic:blipFill>
                    <a:blip r:embed="rId462"/>
                    <a:stretch>
                      <a:fillRect/>
                    </a:stretch>
                  </pic:blipFill>
                  <pic:spPr>
                    <a:xfrm>
                      <a:off x="0" y="0"/>
                      <a:ext cx="3046822" cy="1777031"/>
                    </a:xfrm>
                    <a:prstGeom prst="rect">
                      <a:avLst/>
                    </a:prstGeom>
                  </pic:spPr>
                </pic:pic>
              </a:graphicData>
            </a:graphic>
          </wp:inline>
        </w:drawing>
      </w:r>
    </w:p>
    <w:p w14:paraId="0333FB1A" w14:textId="77777777" w:rsidR="00FB351C" w:rsidRDefault="00FB351C" w:rsidP="00752B43"/>
    <w:p w14:paraId="11CC448E" w14:textId="0B9AE35A" w:rsidR="00FB351C" w:rsidRDefault="009157A4" w:rsidP="00752B43">
      <w:r>
        <w:rPr>
          <w:noProof/>
        </w:rPr>
        <mc:AlternateContent>
          <mc:Choice Requires="wpi">
            <w:drawing>
              <wp:anchor distT="0" distB="0" distL="114300" distR="114300" simplePos="0" relativeHeight="251791360" behindDoc="0" locked="0" layoutInCell="1" allowOverlap="1" wp14:anchorId="50109EDA" wp14:editId="6CF21BA9">
                <wp:simplePos x="0" y="0"/>
                <wp:positionH relativeFrom="column">
                  <wp:posOffset>4267089</wp:posOffset>
                </wp:positionH>
                <wp:positionV relativeFrom="paragraph">
                  <wp:posOffset>1333896</wp:posOffset>
                </wp:positionV>
                <wp:extent cx="1011960" cy="12600"/>
                <wp:effectExtent l="57150" t="57150" r="74295" b="102235"/>
                <wp:wrapNone/>
                <wp:docPr id="680078931" name="Ink 111"/>
                <wp:cNvGraphicFramePr/>
                <a:graphic xmlns:a="http://schemas.openxmlformats.org/drawingml/2006/main">
                  <a:graphicData uri="http://schemas.microsoft.com/office/word/2010/wordprocessingInk">
                    <w14:contentPart bwMode="auto" r:id="rId463">
                      <w14:nvContentPartPr>
                        <w14:cNvContentPartPr/>
                      </w14:nvContentPartPr>
                      <w14:xfrm>
                        <a:off x="0" y="0"/>
                        <a:ext cx="1011960" cy="12600"/>
                      </w14:xfrm>
                    </w14:contentPart>
                  </a:graphicData>
                </a:graphic>
              </wp:anchor>
            </w:drawing>
          </mc:Choice>
          <mc:Fallback>
            <w:pict>
              <v:shape w14:anchorId="047A5F43" id="Ink 111" o:spid="_x0000_s1026" type="#_x0000_t75" style="position:absolute;margin-left:334.6pt;margin-top:102.25pt;width:82.55pt;height:6.7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">
                <v:imagedata r:id="rId464" o:title=""/>
              </v:shape>
            </w:pict>
          </mc:Fallback>
        </mc:AlternateContent>
      </w:r>
      <w:r>
        <w:rPr>
          <w:noProof/>
        </w:rPr>
        <mc:AlternateContent>
          <mc:Choice Requires="wpi">
            <w:drawing>
              <wp:anchor distT="0" distB="0" distL="114300" distR="114300" simplePos="0" relativeHeight="251790336" behindDoc="0" locked="0" layoutInCell="1" allowOverlap="1" wp14:anchorId="7EBC8CF3" wp14:editId="0032A2D7">
                <wp:simplePos x="0" y="0"/>
                <wp:positionH relativeFrom="column">
                  <wp:posOffset>3091329</wp:posOffset>
                </wp:positionH>
                <wp:positionV relativeFrom="paragraph">
                  <wp:posOffset>1340016</wp:posOffset>
                </wp:positionV>
                <wp:extent cx="985320" cy="6480"/>
                <wp:effectExtent l="57150" t="76200" r="62865" b="88900"/>
                <wp:wrapNone/>
                <wp:docPr id="1941558894" name="Ink 110"/>
                <wp:cNvGraphicFramePr/>
                <a:graphic xmlns:a="http://schemas.openxmlformats.org/drawingml/2006/main">
                  <a:graphicData uri="http://schemas.microsoft.com/office/word/2010/wordprocessingInk">
                    <w14:contentPart bwMode="auto" r:id="rId465">
                      <w14:nvContentPartPr>
                        <w14:cNvContentPartPr/>
                      </w14:nvContentPartPr>
                      <w14:xfrm>
                        <a:off x="0" y="0"/>
                        <a:ext cx="985320" cy="6480"/>
                      </w14:xfrm>
                    </w14:contentPart>
                  </a:graphicData>
                </a:graphic>
              </wp:anchor>
            </w:drawing>
          </mc:Choice>
          <mc:Fallback>
            <w:pict>
              <v:shape w14:anchorId="1E8975C1" id="Ink 110" o:spid="_x0000_s1026" type="#_x0000_t75" style="position:absolute;margin-left:242pt;margin-top:102.7pt;width:80.45pt;height:6.15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">
                <v:imagedata r:id="rId466" o:title=""/>
              </v:shape>
            </w:pict>
          </mc:Fallback>
        </mc:AlternateContent>
      </w:r>
      <w:r>
        <w:rPr>
          <w:noProof/>
        </w:rPr>
        <mc:AlternateContent>
          <mc:Choice Requires="wpi">
            <w:drawing>
              <wp:anchor distT="0" distB="0" distL="114300" distR="114300" simplePos="0" relativeHeight="251789312" behindDoc="0" locked="0" layoutInCell="1" allowOverlap="1" wp14:anchorId="31993708" wp14:editId="104D6F54">
                <wp:simplePos x="0" y="0"/>
                <wp:positionH relativeFrom="column">
                  <wp:posOffset>3875049</wp:posOffset>
                </wp:positionH>
                <wp:positionV relativeFrom="paragraph">
                  <wp:posOffset>1226256</wp:posOffset>
                </wp:positionV>
                <wp:extent cx="1028520" cy="12240"/>
                <wp:effectExtent l="57150" t="57150" r="57785" b="102235"/>
                <wp:wrapNone/>
                <wp:docPr id="2015493664" name="Ink 109"/>
                <wp:cNvGraphicFramePr/>
                <a:graphic xmlns:a="http://schemas.openxmlformats.org/drawingml/2006/main">
                  <a:graphicData uri="http://schemas.microsoft.com/office/word/2010/wordprocessingInk">
                    <w14:contentPart bwMode="auto" r:id="rId467">
                      <w14:nvContentPartPr>
                        <w14:cNvContentPartPr/>
                      </w14:nvContentPartPr>
                      <w14:xfrm>
                        <a:off x="0" y="0"/>
                        <a:ext cx="1028520" cy="12240"/>
                      </w14:xfrm>
                    </w14:contentPart>
                  </a:graphicData>
                </a:graphic>
              </wp:anchor>
            </w:drawing>
          </mc:Choice>
          <mc:Fallback>
            <w:pict>
              <v:shape w14:anchorId="0838AEB7" id="Ink 109" o:spid="_x0000_s1026" type="#_x0000_t75" style="position:absolute;margin-left:303.7pt;margin-top:93.75pt;width:83.85pt;height:6.6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">
                <v:imagedata r:id="rId468" o:title=""/>
              </v:shape>
            </w:pict>
          </mc:Fallback>
        </mc:AlternateContent>
      </w:r>
      <w:r>
        <w:rPr>
          <w:noProof/>
        </w:rPr>
        <mc:AlternateContent>
          <mc:Choice Requires="wpi">
            <w:drawing>
              <wp:anchor distT="0" distB="0" distL="114300" distR="114300" simplePos="0" relativeHeight="251788288" behindDoc="0" locked="0" layoutInCell="1" allowOverlap="1" wp14:anchorId="564C3E46" wp14:editId="161753FF">
                <wp:simplePos x="0" y="0"/>
                <wp:positionH relativeFrom="column">
                  <wp:posOffset>3575889</wp:posOffset>
                </wp:positionH>
                <wp:positionV relativeFrom="paragraph">
                  <wp:posOffset>779856</wp:posOffset>
                </wp:positionV>
                <wp:extent cx="1747080" cy="27720"/>
                <wp:effectExtent l="57150" t="76200" r="62865" b="86995"/>
                <wp:wrapNone/>
                <wp:docPr id="749026075" name="Ink 108"/>
                <wp:cNvGraphicFramePr/>
                <a:graphic xmlns:a="http://schemas.openxmlformats.org/drawingml/2006/main">
                  <a:graphicData uri="http://schemas.microsoft.com/office/word/2010/wordprocessingInk">
                    <w14:contentPart bwMode="auto" r:id="rId469">
                      <w14:nvContentPartPr>
                        <w14:cNvContentPartPr/>
                      </w14:nvContentPartPr>
                      <w14:xfrm>
                        <a:off x="0" y="0"/>
                        <a:ext cx="1747080" cy="27720"/>
                      </w14:xfrm>
                    </w14:contentPart>
                  </a:graphicData>
                </a:graphic>
              </wp:anchor>
            </w:drawing>
          </mc:Choice>
          <mc:Fallback>
            <w:pict>
              <v:shape w14:anchorId="26405CD9" id="Ink 108" o:spid="_x0000_s1026" type="#_x0000_t75" style="position:absolute;margin-left:280.15pt;margin-top:58.6pt;width:140.35pt;height:7.8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">
                <v:imagedata r:id="rId470" o:title=""/>
              </v:shape>
            </w:pict>
          </mc:Fallback>
        </mc:AlternateContent>
      </w:r>
      <w:r>
        <w:rPr>
          <w:noProof/>
        </w:rPr>
        <mc:AlternateContent>
          <mc:Choice Requires="wpi">
            <w:drawing>
              <wp:anchor distT="0" distB="0" distL="114300" distR="114300" simplePos="0" relativeHeight="251787264" behindDoc="0" locked="0" layoutInCell="1" allowOverlap="1" wp14:anchorId="64BFFF38" wp14:editId="5610489D">
                <wp:simplePos x="0" y="0"/>
                <wp:positionH relativeFrom="column">
                  <wp:posOffset>4185369</wp:posOffset>
                </wp:positionH>
                <wp:positionV relativeFrom="paragraph">
                  <wp:posOffset>671136</wp:posOffset>
                </wp:positionV>
                <wp:extent cx="734760" cy="5760"/>
                <wp:effectExtent l="57150" t="76200" r="65405" b="89535"/>
                <wp:wrapNone/>
                <wp:docPr id="1476268423" name="Ink 107"/>
                <wp:cNvGraphicFramePr/>
                <a:graphic xmlns:a="http://schemas.openxmlformats.org/drawingml/2006/main">
                  <a:graphicData uri="http://schemas.microsoft.com/office/word/2010/wordprocessingInk">
                    <w14:contentPart bwMode="auto" r:id="rId471">
                      <w14:nvContentPartPr>
                        <w14:cNvContentPartPr/>
                      </w14:nvContentPartPr>
                      <w14:xfrm>
                        <a:off x="0" y="0"/>
                        <a:ext cx="734760" cy="5760"/>
                      </w14:xfrm>
                    </w14:contentPart>
                  </a:graphicData>
                </a:graphic>
              </wp:anchor>
            </w:drawing>
          </mc:Choice>
          <mc:Fallback>
            <w:pict>
              <v:shape w14:anchorId="3A287E28" id="Ink 107" o:spid="_x0000_s1026" type="#_x0000_t75" style="position:absolute;margin-left:328.15pt;margin-top:50pt;width:60.65pt;height:6.1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">
                <v:imagedata r:id="rId472" o:title=""/>
              </v:shape>
            </w:pict>
          </mc:Fallback>
        </mc:AlternateContent>
      </w:r>
      <w:r>
        <w:rPr>
          <w:noProof/>
        </w:rPr>
        <mc:AlternateContent>
          <mc:Choice Requires="wpi">
            <w:drawing>
              <wp:anchor distT="0" distB="0" distL="114300" distR="114300" simplePos="0" relativeHeight="251786240" behindDoc="0" locked="0" layoutInCell="1" allowOverlap="1" wp14:anchorId="44615A7C" wp14:editId="70FE8429">
                <wp:simplePos x="0" y="0"/>
                <wp:positionH relativeFrom="column">
                  <wp:posOffset>4577049</wp:posOffset>
                </wp:positionH>
                <wp:positionV relativeFrom="paragraph">
                  <wp:posOffset>665736</wp:posOffset>
                </wp:positionV>
                <wp:extent cx="255600" cy="360"/>
                <wp:effectExtent l="57150" t="76200" r="68580" b="95250"/>
                <wp:wrapNone/>
                <wp:docPr id="1977699785" name="Ink 106"/>
                <wp:cNvGraphicFramePr/>
                <a:graphic xmlns:a="http://schemas.openxmlformats.org/drawingml/2006/main">
                  <a:graphicData uri="http://schemas.microsoft.com/office/word/2010/wordprocessingInk">
                    <w14:contentPart bwMode="auto" r:id="rId473">
                      <w14:nvContentPartPr>
                        <w14:cNvContentPartPr/>
                      </w14:nvContentPartPr>
                      <w14:xfrm>
                        <a:off x="0" y="0"/>
                        <a:ext cx="255600" cy="360"/>
                      </w14:xfrm>
                    </w14:contentPart>
                  </a:graphicData>
                </a:graphic>
              </wp:anchor>
            </w:drawing>
          </mc:Choice>
          <mc:Fallback>
            <w:pict>
              <v:shape w14:anchorId="5595BCA5" id="Ink 106" o:spid="_x0000_s1026" type="#_x0000_t75" style="position:absolute;margin-left:359pt;margin-top:49.6pt;width:23pt;height:5.7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">
                <v:imagedata r:id="rId474" o:title=""/>
              </v:shape>
            </w:pict>
          </mc:Fallback>
        </mc:AlternateContent>
      </w:r>
      <w:r>
        <w:rPr>
          <w:noProof/>
        </w:rPr>
        <mc:AlternateContent>
          <mc:Choice Requires="wpi">
            <w:drawing>
              <wp:anchor distT="0" distB="0" distL="114300" distR="114300" simplePos="0" relativeHeight="251785216" behindDoc="0" locked="0" layoutInCell="1" allowOverlap="1" wp14:anchorId="772A06B8" wp14:editId="7C7B5291">
                <wp:simplePos x="0" y="0"/>
                <wp:positionH relativeFrom="column">
                  <wp:posOffset>4016529</wp:posOffset>
                </wp:positionH>
                <wp:positionV relativeFrom="paragraph">
                  <wp:posOffset>251736</wp:posOffset>
                </wp:positionV>
                <wp:extent cx="1109880" cy="17280"/>
                <wp:effectExtent l="57150" t="57150" r="71755" b="97155"/>
                <wp:wrapNone/>
                <wp:docPr id="453181104" name="Ink 105"/>
                <wp:cNvGraphicFramePr/>
                <a:graphic xmlns:a="http://schemas.openxmlformats.org/drawingml/2006/main">
                  <a:graphicData uri="http://schemas.microsoft.com/office/word/2010/wordprocessingInk">
                    <w14:contentPart bwMode="auto" r:id="rId475">
                      <w14:nvContentPartPr>
                        <w14:cNvContentPartPr/>
                      </w14:nvContentPartPr>
                      <w14:xfrm>
                        <a:off x="0" y="0"/>
                        <a:ext cx="1109880" cy="17280"/>
                      </w14:xfrm>
                    </w14:contentPart>
                  </a:graphicData>
                </a:graphic>
              </wp:anchor>
            </w:drawing>
          </mc:Choice>
          <mc:Fallback>
            <w:pict>
              <v:shape w14:anchorId="7F0B77B9" id="Ink 105" o:spid="_x0000_s1026" type="#_x0000_t75" style="position:absolute;margin-left:314.85pt;margin-top:17pt;width:90.25pt;height:7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">
                <v:imagedata r:id="rId476" o:title=""/>
              </v:shape>
            </w:pict>
          </mc:Fallback>
        </mc:AlternateContent>
      </w:r>
      <w:r>
        <w:rPr>
          <w:noProof/>
        </w:rPr>
        <mc:AlternateContent>
          <mc:Choice Requires="wpi">
            <w:drawing>
              <wp:anchor distT="0" distB="0" distL="114300" distR="114300" simplePos="0" relativeHeight="251784192" behindDoc="0" locked="0" layoutInCell="1" allowOverlap="1" wp14:anchorId="71A89730" wp14:editId="5FE81B60">
                <wp:simplePos x="0" y="0"/>
                <wp:positionH relativeFrom="column">
                  <wp:posOffset>3945969</wp:posOffset>
                </wp:positionH>
                <wp:positionV relativeFrom="paragraph">
                  <wp:posOffset>83256</wp:posOffset>
                </wp:positionV>
                <wp:extent cx="854280" cy="11520"/>
                <wp:effectExtent l="38100" t="57150" r="60325" b="102870"/>
                <wp:wrapNone/>
                <wp:docPr id="1614759241" name="Ink 104"/>
                <wp:cNvGraphicFramePr/>
                <a:graphic xmlns:a="http://schemas.openxmlformats.org/drawingml/2006/main">
                  <a:graphicData uri="http://schemas.microsoft.com/office/word/2010/wordprocessingInk">
                    <w14:contentPart bwMode="auto" r:id="rId477">
                      <w14:nvContentPartPr>
                        <w14:cNvContentPartPr/>
                      </w14:nvContentPartPr>
                      <w14:xfrm>
                        <a:off x="0" y="0"/>
                        <a:ext cx="854280" cy="11520"/>
                      </w14:xfrm>
                    </w14:contentPart>
                  </a:graphicData>
                </a:graphic>
              </wp:anchor>
            </w:drawing>
          </mc:Choice>
          <mc:Fallback>
            <w:pict>
              <v:shape w14:anchorId="635E3E70" id="Ink 104" o:spid="_x0000_s1026" type="#_x0000_t75" style="position:absolute;margin-left:309.3pt;margin-top:3.7pt;width:70.05pt;height:6.55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">
                <v:imagedata r:id="rId478" o:title=""/>
              </v:shape>
            </w:pict>
          </mc:Fallback>
        </mc:AlternateContent>
      </w:r>
      <w:r>
        <w:rPr>
          <w:noProof/>
        </w:rPr>
        <mc:AlternateContent>
          <mc:Choice Requires="wpi">
            <w:drawing>
              <wp:anchor distT="0" distB="0" distL="114300" distR="114300" simplePos="0" relativeHeight="251783168" behindDoc="0" locked="0" layoutInCell="1" allowOverlap="1" wp14:anchorId="2F0F48C3" wp14:editId="5A32E12E">
                <wp:simplePos x="0" y="0"/>
                <wp:positionH relativeFrom="column">
                  <wp:posOffset>364329</wp:posOffset>
                </wp:positionH>
                <wp:positionV relativeFrom="paragraph">
                  <wp:posOffset>1356216</wp:posOffset>
                </wp:positionV>
                <wp:extent cx="424800" cy="23040"/>
                <wp:effectExtent l="57150" t="57150" r="71120" b="110490"/>
                <wp:wrapNone/>
                <wp:docPr id="1823737774" name="Ink 103"/>
                <wp:cNvGraphicFramePr/>
                <a:graphic xmlns:a="http://schemas.openxmlformats.org/drawingml/2006/main">
                  <a:graphicData uri="http://schemas.microsoft.com/office/word/2010/wordprocessingInk">
                    <w14:contentPart bwMode="auto" r:id="rId479">
                      <w14:nvContentPartPr>
                        <w14:cNvContentPartPr/>
                      </w14:nvContentPartPr>
                      <w14:xfrm>
                        <a:off x="0" y="0"/>
                        <a:ext cx="424800" cy="23040"/>
                      </w14:xfrm>
                    </w14:contentPart>
                  </a:graphicData>
                </a:graphic>
              </wp:anchor>
            </w:drawing>
          </mc:Choice>
          <mc:Fallback>
            <w:pict>
              <v:shape w14:anchorId="298767D9" id="Ink 103" o:spid="_x0000_s1026" type="#_x0000_t75" style="position:absolute;margin-left:27.3pt;margin-top:104pt;width:36.3pt;height:7.45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&#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">
                <v:imagedata r:id="rId480" o:title=""/>
              </v:shape>
            </w:pict>
          </mc:Fallback>
        </mc:AlternateContent>
      </w:r>
      <w:r>
        <w:rPr>
          <w:noProof/>
        </w:rPr>
        <mc:AlternateContent>
          <mc:Choice Requires="wpi">
            <w:drawing>
              <wp:anchor distT="0" distB="0" distL="114300" distR="114300" simplePos="0" relativeHeight="251782144" behindDoc="0" locked="0" layoutInCell="1" allowOverlap="1" wp14:anchorId="57A5DFF1" wp14:editId="6ED30F1C">
                <wp:simplePos x="0" y="0"/>
                <wp:positionH relativeFrom="column">
                  <wp:posOffset>375489</wp:posOffset>
                </wp:positionH>
                <wp:positionV relativeFrom="paragraph">
                  <wp:posOffset>1100976</wp:posOffset>
                </wp:positionV>
                <wp:extent cx="222840" cy="360"/>
                <wp:effectExtent l="57150" t="76200" r="63500" b="95250"/>
                <wp:wrapNone/>
                <wp:docPr id="244973383" name="Ink 102"/>
                <wp:cNvGraphicFramePr/>
                <a:graphic xmlns:a="http://schemas.openxmlformats.org/drawingml/2006/main">
                  <a:graphicData uri="http://schemas.microsoft.com/office/word/2010/wordprocessingInk">
                    <w14:contentPart bwMode="auto" r:id="rId481">
                      <w14:nvContentPartPr>
                        <w14:cNvContentPartPr/>
                      </w14:nvContentPartPr>
                      <w14:xfrm>
                        <a:off x="0" y="0"/>
                        <a:ext cx="222840" cy="360"/>
                      </w14:xfrm>
                    </w14:contentPart>
                  </a:graphicData>
                </a:graphic>
              </wp:anchor>
            </w:drawing>
          </mc:Choice>
          <mc:Fallback>
            <w:pict>
              <v:shape w14:anchorId="18E0D171" id="Ink 102" o:spid="_x0000_s1026" type="#_x0000_t75" style="position:absolute;margin-left:28.15pt;margin-top:83.9pt;width:20.4pt;height:5.7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">
                <v:imagedata r:id="rId482" o:title=""/>
              </v:shape>
            </w:pict>
          </mc:Fallback>
        </mc:AlternateContent>
      </w:r>
      <w:r>
        <w:rPr>
          <w:noProof/>
        </w:rPr>
        <mc:AlternateContent>
          <mc:Choice Requires="wpi">
            <w:drawing>
              <wp:anchor distT="0" distB="0" distL="114300" distR="114300" simplePos="0" relativeHeight="251781120" behindDoc="0" locked="0" layoutInCell="1" allowOverlap="1" wp14:anchorId="22744816" wp14:editId="5907B69B">
                <wp:simplePos x="0" y="0"/>
                <wp:positionH relativeFrom="column">
                  <wp:posOffset>370089</wp:posOffset>
                </wp:positionH>
                <wp:positionV relativeFrom="paragraph">
                  <wp:posOffset>763656</wp:posOffset>
                </wp:positionV>
                <wp:extent cx="157680" cy="360"/>
                <wp:effectExtent l="57150" t="76200" r="71120" b="95250"/>
                <wp:wrapNone/>
                <wp:docPr id="787828048" name="Ink 101"/>
                <wp:cNvGraphicFramePr/>
                <a:graphic xmlns:a="http://schemas.openxmlformats.org/drawingml/2006/main">
                  <a:graphicData uri="http://schemas.microsoft.com/office/word/2010/wordprocessingInk">
                    <w14:contentPart bwMode="auto" r:id="rId483">
                      <w14:nvContentPartPr>
                        <w14:cNvContentPartPr/>
                      </w14:nvContentPartPr>
                      <w14:xfrm>
                        <a:off x="0" y="0"/>
                        <a:ext cx="157680" cy="360"/>
                      </w14:xfrm>
                    </w14:contentPart>
                  </a:graphicData>
                </a:graphic>
              </wp:anchor>
            </w:drawing>
          </mc:Choice>
          <mc:Fallback>
            <w:pict>
              <v:shape w14:anchorId="541638AD" id="Ink 101" o:spid="_x0000_s1026" type="#_x0000_t75" style="position:absolute;margin-left:27.75pt;margin-top:57.35pt;width:15.2pt;height:5.7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">
                <v:imagedata r:id="rId484" o:title=""/>
              </v:shape>
            </w:pict>
          </mc:Fallback>
        </mc:AlternateContent>
      </w:r>
      <w:r>
        <w:rPr>
          <w:noProof/>
        </w:rPr>
        <mc:AlternateContent>
          <mc:Choice Requires="wpi">
            <w:drawing>
              <wp:anchor distT="0" distB="0" distL="114300" distR="114300" simplePos="0" relativeHeight="251780096" behindDoc="0" locked="0" layoutInCell="1" allowOverlap="1" wp14:anchorId="73B77124" wp14:editId="3D4086E8">
                <wp:simplePos x="0" y="0"/>
                <wp:positionH relativeFrom="column">
                  <wp:posOffset>141489</wp:posOffset>
                </wp:positionH>
                <wp:positionV relativeFrom="paragraph">
                  <wp:posOffset>671136</wp:posOffset>
                </wp:positionV>
                <wp:extent cx="881280" cy="17640"/>
                <wp:effectExtent l="57150" t="57150" r="71755" b="97155"/>
                <wp:wrapNone/>
                <wp:docPr id="2031746128" name="Ink 100"/>
                <wp:cNvGraphicFramePr/>
                <a:graphic xmlns:a="http://schemas.openxmlformats.org/drawingml/2006/main">
                  <a:graphicData uri="http://schemas.microsoft.com/office/word/2010/wordprocessingInk">
                    <w14:contentPart bwMode="auto" r:id="rId485">
                      <w14:nvContentPartPr>
                        <w14:cNvContentPartPr/>
                      </w14:nvContentPartPr>
                      <w14:xfrm>
                        <a:off x="0" y="0"/>
                        <a:ext cx="881280" cy="17640"/>
                      </w14:xfrm>
                    </w14:contentPart>
                  </a:graphicData>
                </a:graphic>
              </wp:anchor>
            </w:drawing>
          </mc:Choice>
          <mc:Fallback>
            <w:pict>
              <v:shape w14:anchorId="109397A6" id="Ink 100" o:spid="_x0000_s1026" type="#_x0000_t75" style="position:absolute;margin-left:9.75pt;margin-top:50.05pt;width:72.25pt;height:7.1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">
                <v:imagedata r:id="rId486" o:title=""/>
              </v:shape>
            </w:pict>
          </mc:Fallback>
        </mc:AlternateContent>
      </w:r>
      <w:r>
        <w:rPr>
          <w:noProof/>
        </w:rPr>
        <mc:AlternateContent>
          <mc:Choice Requires="wpi">
            <w:drawing>
              <wp:anchor distT="0" distB="0" distL="114300" distR="114300" simplePos="0" relativeHeight="251779072" behindDoc="0" locked="0" layoutInCell="1" allowOverlap="1" wp14:anchorId="6D0F098D" wp14:editId="4FCDB5A3">
                <wp:simplePos x="0" y="0"/>
                <wp:positionH relativeFrom="column">
                  <wp:posOffset>1208169</wp:posOffset>
                </wp:positionH>
                <wp:positionV relativeFrom="paragraph">
                  <wp:posOffset>88656</wp:posOffset>
                </wp:positionV>
                <wp:extent cx="712800" cy="60480"/>
                <wp:effectExtent l="57150" t="57150" r="68580" b="111125"/>
                <wp:wrapNone/>
                <wp:docPr id="984513709" name="Ink 99"/>
                <wp:cNvGraphicFramePr/>
                <a:graphic xmlns:a="http://schemas.openxmlformats.org/drawingml/2006/main">
                  <a:graphicData uri="http://schemas.microsoft.com/office/word/2010/wordprocessingInk">
                    <w14:contentPart bwMode="auto" r:id="rId487">
                      <w14:nvContentPartPr>
                        <w14:cNvContentPartPr/>
                      </w14:nvContentPartPr>
                      <w14:xfrm>
                        <a:off x="0" y="0"/>
                        <a:ext cx="712800" cy="60480"/>
                      </w14:xfrm>
                    </w14:contentPart>
                  </a:graphicData>
                </a:graphic>
              </wp:anchor>
            </w:drawing>
          </mc:Choice>
          <mc:Fallback>
            <w:pict>
              <v:shape w14:anchorId="5CF59CB4" id="Ink 99" o:spid="_x0000_s1026" type="#_x0000_t75" style="position:absolute;margin-left:93.75pt;margin-top:4.2pt;width:59pt;height:10.4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">
                <v:imagedata r:id="rId488" o:title=""/>
              </v:shape>
            </w:pict>
          </mc:Fallback>
        </mc:AlternateContent>
      </w:r>
      <w:r w:rsidR="00BC229D" w:rsidRPr="00BC229D">
        <w:rPr>
          <w:noProof/>
        </w:rPr>
        <w:drawing>
          <wp:inline distT="0" distB="0" distL="0" distR="0" wp14:anchorId="4FFAD79E" wp14:editId="4F3524FE">
            <wp:extent cx="2901950" cy="1577533"/>
            <wp:effectExtent l="0" t="0" r="0" b="3810"/>
            <wp:docPr id="1370208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08215" name=""/>
                    <pic:cNvPicPr/>
                  </pic:nvPicPr>
                  <pic:blipFill>
                    <a:blip r:embed="rId489"/>
                    <a:stretch>
                      <a:fillRect/>
                    </a:stretch>
                  </pic:blipFill>
                  <pic:spPr>
                    <a:xfrm>
                      <a:off x="0" y="0"/>
                      <a:ext cx="2910312" cy="1582079"/>
                    </a:xfrm>
                    <a:prstGeom prst="rect">
                      <a:avLst/>
                    </a:prstGeom>
                  </pic:spPr>
                </pic:pic>
              </a:graphicData>
            </a:graphic>
          </wp:inline>
        </w:drawing>
      </w:r>
      <w:r w:rsidR="002604E6" w:rsidRPr="00BC229D">
        <w:rPr>
          <w:noProof/>
        </w:rPr>
        <w:drawing>
          <wp:inline distT="0" distB="0" distL="0" distR="0" wp14:anchorId="16C7F78A" wp14:editId="1070205C">
            <wp:extent cx="2673350" cy="1553513"/>
            <wp:effectExtent l="0" t="0" r="0" b="8890"/>
            <wp:docPr id="1887613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13537" name=""/>
                    <pic:cNvPicPr/>
                  </pic:nvPicPr>
                  <pic:blipFill>
                    <a:blip r:embed="rId490"/>
                    <a:stretch>
                      <a:fillRect/>
                    </a:stretch>
                  </pic:blipFill>
                  <pic:spPr>
                    <a:xfrm>
                      <a:off x="0" y="0"/>
                      <a:ext cx="2680228" cy="1557510"/>
                    </a:xfrm>
                    <a:prstGeom prst="rect">
                      <a:avLst/>
                    </a:prstGeom>
                  </pic:spPr>
                </pic:pic>
              </a:graphicData>
            </a:graphic>
          </wp:inline>
        </w:drawing>
      </w:r>
    </w:p>
    <w:p w14:paraId="06A8CA76" w14:textId="4B803FBB" w:rsidR="00BC229D" w:rsidRDefault="00535342" w:rsidP="00752B43">
      <w:r>
        <w:rPr>
          <w:noProof/>
        </w:rPr>
        <mc:AlternateContent>
          <mc:Choice Requires="wpi">
            <w:drawing>
              <wp:anchor distT="0" distB="0" distL="114300" distR="114300" simplePos="0" relativeHeight="251912192" behindDoc="0" locked="0" layoutInCell="1" allowOverlap="1" wp14:anchorId="1219D5CF" wp14:editId="240FAC13">
                <wp:simplePos x="0" y="0"/>
                <wp:positionH relativeFrom="column">
                  <wp:posOffset>4814827</wp:posOffset>
                </wp:positionH>
                <wp:positionV relativeFrom="paragraph">
                  <wp:posOffset>-1338087</wp:posOffset>
                </wp:positionV>
                <wp:extent cx="1912680" cy="3069360"/>
                <wp:effectExtent l="57150" t="57150" r="68580" b="93345"/>
                <wp:wrapNone/>
                <wp:docPr id="1535685221" name="Ink 33"/>
                <wp:cNvGraphicFramePr/>
                <a:graphic xmlns:a="http://schemas.openxmlformats.org/drawingml/2006/main">
                  <a:graphicData uri="http://schemas.microsoft.com/office/word/2010/wordprocessingInk">
                    <w14:contentPart bwMode="auto" r:id="rId491">
                      <w14:nvContentPartPr>
                        <w14:cNvContentPartPr/>
                      </w14:nvContentPartPr>
                      <w14:xfrm>
                        <a:off x="0" y="0"/>
                        <a:ext cx="1912680" cy="3069360"/>
                      </w14:xfrm>
                    </w14:contentPart>
                  </a:graphicData>
                </a:graphic>
              </wp:anchor>
            </w:drawing>
          </mc:Choice>
          <mc:Fallback>
            <w:pict>
              <v:shape w14:anchorId="1C358AB9" id="Ink 33" o:spid="_x0000_s1026" type="#_x0000_t75" style="position:absolute;margin-left:377.7pt;margin-top:-108.15pt;width:153.4pt;height:247.35pt;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">
                <v:imagedata r:id="rId492" o:title=""/>
              </v:shape>
            </w:pict>
          </mc:Fallback>
        </mc:AlternateContent>
      </w:r>
    </w:p>
    <w:p w14:paraId="07BCEDC7" w14:textId="5D9723B3" w:rsidR="00FB351C" w:rsidRDefault="007A5187" w:rsidP="00752B43">
      <w:r>
        <w:rPr>
          <w:noProof/>
        </w:rPr>
        <mc:AlternateContent>
          <mc:Choice Requires="wpi">
            <w:drawing>
              <wp:anchor distT="0" distB="0" distL="114300" distR="114300" simplePos="0" relativeHeight="251797504" behindDoc="0" locked="0" layoutInCell="1" allowOverlap="1" wp14:anchorId="666BF4A6" wp14:editId="64C4C751">
                <wp:simplePos x="0" y="0"/>
                <wp:positionH relativeFrom="column">
                  <wp:posOffset>3347289</wp:posOffset>
                </wp:positionH>
                <wp:positionV relativeFrom="paragraph">
                  <wp:posOffset>1247461</wp:posOffset>
                </wp:positionV>
                <wp:extent cx="797760" cy="33840"/>
                <wp:effectExtent l="57150" t="76200" r="59690" b="80645"/>
                <wp:wrapNone/>
                <wp:docPr id="1746752676" name="Ink 117"/>
                <wp:cNvGraphicFramePr/>
                <a:graphic xmlns:a="http://schemas.openxmlformats.org/drawingml/2006/main">
                  <a:graphicData uri="http://schemas.microsoft.com/office/word/2010/wordprocessingInk">
                    <w14:contentPart bwMode="auto" r:id="rId493">
                      <w14:nvContentPartPr>
                        <w14:cNvContentPartPr/>
                      </w14:nvContentPartPr>
                      <w14:xfrm>
                        <a:off x="0" y="0"/>
                        <a:ext cx="797760" cy="33840"/>
                      </w14:xfrm>
                    </w14:contentPart>
                  </a:graphicData>
                </a:graphic>
              </wp:anchor>
            </w:drawing>
          </mc:Choice>
          <mc:Fallback>
            <w:pict>
              <v:shape w14:anchorId="208C903A" id="Ink 117" o:spid="_x0000_s1026" type="#_x0000_t75" style="position:absolute;margin-left:262.15pt;margin-top:95.4pt;width:65.6pt;height:8.3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">
                <v:imagedata r:id="rId494" o:title=""/>
              </v:shape>
            </w:pict>
          </mc:Fallback>
        </mc:AlternateContent>
      </w:r>
      <w:r>
        <w:rPr>
          <w:noProof/>
        </w:rPr>
        <mc:AlternateContent>
          <mc:Choice Requires="wpi">
            <w:drawing>
              <wp:anchor distT="0" distB="0" distL="114300" distR="114300" simplePos="0" relativeHeight="251796480" behindDoc="0" locked="0" layoutInCell="1" allowOverlap="1" wp14:anchorId="75985665" wp14:editId="26D7E357">
                <wp:simplePos x="0" y="0"/>
                <wp:positionH relativeFrom="column">
                  <wp:posOffset>3020769</wp:posOffset>
                </wp:positionH>
                <wp:positionV relativeFrom="paragraph">
                  <wp:posOffset>752101</wp:posOffset>
                </wp:positionV>
                <wp:extent cx="1556280" cy="6120"/>
                <wp:effectExtent l="57150" t="76200" r="63500" b="89535"/>
                <wp:wrapNone/>
                <wp:docPr id="1572034180" name="Ink 116"/>
                <wp:cNvGraphicFramePr/>
                <a:graphic xmlns:a="http://schemas.openxmlformats.org/drawingml/2006/main">
                  <a:graphicData uri="http://schemas.microsoft.com/office/word/2010/wordprocessingInk">
                    <w14:contentPart bwMode="auto" r:id="rId495">
                      <w14:nvContentPartPr>
                        <w14:cNvContentPartPr/>
                      </w14:nvContentPartPr>
                      <w14:xfrm>
                        <a:off x="0" y="0"/>
                        <a:ext cx="1556280" cy="6120"/>
                      </w14:xfrm>
                    </w14:contentPart>
                  </a:graphicData>
                </a:graphic>
              </wp:anchor>
            </w:drawing>
          </mc:Choice>
          <mc:Fallback>
            <w:pict>
              <v:shape w14:anchorId="224B99FF" id="Ink 116" o:spid="_x0000_s1026" type="#_x0000_t75" style="position:absolute;margin-left:236.45pt;margin-top:56.4pt;width:125.4pt;height:6.15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">
                <v:imagedata r:id="rId496" o:title=""/>
              </v:shape>
            </w:pict>
          </mc:Fallback>
        </mc:AlternateContent>
      </w:r>
      <w:r>
        <w:rPr>
          <w:noProof/>
        </w:rPr>
        <mc:AlternateContent>
          <mc:Choice Requires="wpi">
            <w:drawing>
              <wp:anchor distT="0" distB="0" distL="114300" distR="114300" simplePos="0" relativeHeight="251795456" behindDoc="0" locked="0" layoutInCell="1" allowOverlap="1" wp14:anchorId="082F8835" wp14:editId="25E9DF75">
                <wp:simplePos x="0" y="0"/>
                <wp:positionH relativeFrom="column">
                  <wp:posOffset>3015369</wp:posOffset>
                </wp:positionH>
                <wp:positionV relativeFrom="paragraph">
                  <wp:posOffset>588301</wp:posOffset>
                </wp:positionV>
                <wp:extent cx="1790280" cy="39240"/>
                <wp:effectExtent l="57150" t="76200" r="57785" b="94615"/>
                <wp:wrapNone/>
                <wp:docPr id="89413339" name="Ink 115"/>
                <wp:cNvGraphicFramePr/>
                <a:graphic xmlns:a="http://schemas.openxmlformats.org/drawingml/2006/main">
                  <a:graphicData uri="http://schemas.microsoft.com/office/word/2010/wordprocessingInk">
                    <w14:contentPart bwMode="auto" r:id="rId497">
                      <w14:nvContentPartPr>
                        <w14:cNvContentPartPr/>
                      </w14:nvContentPartPr>
                      <w14:xfrm>
                        <a:off x="0" y="0"/>
                        <a:ext cx="1790280" cy="39240"/>
                      </w14:xfrm>
                    </w14:contentPart>
                  </a:graphicData>
                </a:graphic>
              </wp:anchor>
            </w:drawing>
          </mc:Choice>
          <mc:Fallback>
            <w:pict>
              <v:shape w14:anchorId="1DBD9CCE" id="Ink 115" o:spid="_x0000_s1026" type="#_x0000_t75" style="position:absolute;margin-left:236.05pt;margin-top:43.5pt;width:143.75pt;height:8.8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">
                <v:imagedata r:id="rId498" o:title=""/>
              </v:shape>
            </w:pict>
          </mc:Fallback>
        </mc:AlternateContent>
      </w:r>
      <w:r>
        <w:rPr>
          <w:noProof/>
        </w:rPr>
        <mc:AlternateContent>
          <mc:Choice Requires="wpi">
            <w:drawing>
              <wp:anchor distT="0" distB="0" distL="114300" distR="114300" simplePos="0" relativeHeight="251794432" behindDoc="0" locked="0" layoutInCell="1" allowOverlap="1" wp14:anchorId="213B9D85" wp14:editId="513F6660">
                <wp:simplePos x="0" y="0"/>
                <wp:positionH relativeFrom="column">
                  <wp:posOffset>206649</wp:posOffset>
                </wp:positionH>
                <wp:positionV relativeFrom="paragraph">
                  <wp:posOffset>599461</wp:posOffset>
                </wp:positionV>
                <wp:extent cx="1866600" cy="22680"/>
                <wp:effectExtent l="57150" t="57150" r="57785" b="111125"/>
                <wp:wrapNone/>
                <wp:docPr id="2104574367" name="Ink 114"/>
                <wp:cNvGraphicFramePr/>
                <a:graphic xmlns:a="http://schemas.openxmlformats.org/drawingml/2006/main">
                  <a:graphicData uri="http://schemas.microsoft.com/office/word/2010/wordprocessingInk">
                    <w14:contentPart bwMode="auto" r:id="rId499">
                      <w14:nvContentPartPr>
                        <w14:cNvContentPartPr/>
                      </w14:nvContentPartPr>
                      <w14:xfrm>
                        <a:off x="0" y="0"/>
                        <a:ext cx="1866600" cy="22680"/>
                      </w14:xfrm>
                    </w14:contentPart>
                  </a:graphicData>
                </a:graphic>
              </wp:anchor>
            </w:drawing>
          </mc:Choice>
          <mc:Fallback>
            <w:pict>
              <v:shape w14:anchorId="3B704203" id="Ink 114" o:spid="_x0000_s1026" type="#_x0000_t75" style="position:absolute;margin-left:14.85pt;margin-top:44.4pt;width:149.85pt;height:7.5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">
                <v:imagedata r:id="rId500" o:title=""/>
              </v:shape>
            </w:pict>
          </mc:Fallback>
        </mc:AlternateContent>
      </w:r>
      <w:r>
        <w:rPr>
          <w:noProof/>
        </w:rPr>
        <mc:AlternateContent>
          <mc:Choice Requires="wpi">
            <w:drawing>
              <wp:anchor distT="0" distB="0" distL="114300" distR="114300" simplePos="0" relativeHeight="251793408" behindDoc="0" locked="0" layoutInCell="1" allowOverlap="1" wp14:anchorId="03497097" wp14:editId="43581A18">
                <wp:simplePos x="0" y="0"/>
                <wp:positionH relativeFrom="column">
                  <wp:posOffset>3777129</wp:posOffset>
                </wp:positionH>
                <wp:positionV relativeFrom="paragraph">
                  <wp:posOffset>148021</wp:posOffset>
                </wp:positionV>
                <wp:extent cx="663840" cy="360"/>
                <wp:effectExtent l="38100" t="76200" r="60325" b="95250"/>
                <wp:wrapNone/>
                <wp:docPr id="1033091444" name="Ink 113"/>
                <wp:cNvGraphicFramePr/>
                <a:graphic xmlns:a="http://schemas.openxmlformats.org/drawingml/2006/main">
                  <a:graphicData uri="http://schemas.microsoft.com/office/word/2010/wordprocessingInk">
                    <w14:contentPart bwMode="auto" r:id="rId501">
                      <w14:nvContentPartPr>
                        <w14:cNvContentPartPr/>
                      </w14:nvContentPartPr>
                      <w14:xfrm>
                        <a:off x="0" y="0"/>
                        <a:ext cx="663840" cy="360"/>
                      </w14:xfrm>
                    </w14:contentPart>
                  </a:graphicData>
                </a:graphic>
              </wp:anchor>
            </w:drawing>
          </mc:Choice>
          <mc:Fallback>
            <w:pict>
              <v:shape w14:anchorId="5EDA8286" id="Ink 113" o:spid="_x0000_s1026" type="#_x0000_t75" style="position:absolute;margin-left:296pt;margin-top:8.85pt;width:55.1pt;height:5.7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">
                <v:imagedata r:id="rId502" o:title=""/>
              </v:shape>
            </w:pict>
          </mc:Fallback>
        </mc:AlternateContent>
      </w:r>
      <w:r>
        <w:rPr>
          <w:noProof/>
        </w:rPr>
        <mc:AlternateContent>
          <mc:Choice Requires="wpi">
            <w:drawing>
              <wp:anchor distT="0" distB="0" distL="114300" distR="114300" simplePos="0" relativeHeight="251792384" behindDoc="0" locked="0" layoutInCell="1" allowOverlap="1" wp14:anchorId="5AF9F20F" wp14:editId="3C910F12">
                <wp:simplePos x="0" y="0"/>
                <wp:positionH relativeFrom="column">
                  <wp:posOffset>1153809</wp:posOffset>
                </wp:positionH>
                <wp:positionV relativeFrom="paragraph">
                  <wp:posOffset>121021</wp:posOffset>
                </wp:positionV>
                <wp:extent cx="544680" cy="59760"/>
                <wp:effectExtent l="57150" t="57150" r="65405" b="92710"/>
                <wp:wrapNone/>
                <wp:docPr id="486688937" name="Ink 112"/>
                <wp:cNvGraphicFramePr/>
                <a:graphic xmlns:a="http://schemas.openxmlformats.org/drawingml/2006/main">
                  <a:graphicData uri="http://schemas.microsoft.com/office/word/2010/wordprocessingInk">
                    <w14:contentPart bwMode="auto" r:id="rId503">
                      <w14:nvContentPartPr>
                        <w14:cNvContentPartPr/>
                      </w14:nvContentPartPr>
                      <w14:xfrm>
                        <a:off x="0" y="0"/>
                        <a:ext cx="544680" cy="59760"/>
                      </w14:xfrm>
                    </w14:contentPart>
                  </a:graphicData>
                </a:graphic>
              </wp:anchor>
            </w:drawing>
          </mc:Choice>
          <mc:Fallback>
            <w:pict>
              <v:shape w14:anchorId="44D3DB22" id="Ink 112" o:spid="_x0000_s1026" type="#_x0000_t75" style="position:absolute;margin-left:89.45pt;margin-top:6.7pt;width:45.75pt;height:10.3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">
                <v:imagedata r:id="rId504" o:title=""/>
              </v:shape>
            </w:pict>
          </mc:Fallback>
        </mc:AlternateContent>
      </w:r>
      <w:r w:rsidR="00BC229D" w:rsidRPr="00BC229D">
        <w:rPr>
          <w:noProof/>
        </w:rPr>
        <w:drawing>
          <wp:inline distT="0" distB="0" distL="0" distR="0" wp14:anchorId="0071C921" wp14:editId="4A0E0017">
            <wp:extent cx="2806700" cy="1425440"/>
            <wp:effectExtent l="0" t="0" r="0" b="3810"/>
            <wp:docPr id="308810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810474" name=""/>
                    <pic:cNvPicPr/>
                  </pic:nvPicPr>
                  <pic:blipFill>
                    <a:blip r:embed="rId505"/>
                    <a:stretch>
                      <a:fillRect/>
                    </a:stretch>
                  </pic:blipFill>
                  <pic:spPr>
                    <a:xfrm>
                      <a:off x="0" y="0"/>
                      <a:ext cx="2812650" cy="1428462"/>
                    </a:xfrm>
                    <a:prstGeom prst="rect">
                      <a:avLst/>
                    </a:prstGeom>
                  </pic:spPr>
                </pic:pic>
              </a:graphicData>
            </a:graphic>
          </wp:inline>
        </w:drawing>
      </w:r>
      <w:r w:rsidR="002604E6" w:rsidRPr="00BC229D">
        <w:rPr>
          <w:noProof/>
        </w:rPr>
        <w:drawing>
          <wp:inline distT="0" distB="0" distL="0" distR="0" wp14:anchorId="727634CE" wp14:editId="3BD4C9C8">
            <wp:extent cx="2679700" cy="1380294"/>
            <wp:effectExtent l="0" t="0" r="6350" b="0"/>
            <wp:docPr id="1740236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36518" name=""/>
                    <pic:cNvPicPr/>
                  </pic:nvPicPr>
                  <pic:blipFill>
                    <a:blip r:embed="rId506"/>
                    <a:stretch>
                      <a:fillRect/>
                    </a:stretch>
                  </pic:blipFill>
                  <pic:spPr>
                    <a:xfrm>
                      <a:off x="0" y="0"/>
                      <a:ext cx="2689163" cy="1385169"/>
                    </a:xfrm>
                    <a:prstGeom prst="rect">
                      <a:avLst/>
                    </a:prstGeom>
                  </pic:spPr>
                </pic:pic>
              </a:graphicData>
            </a:graphic>
          </wp:inline>
        </w:drawing>
      </w:r>
    </w:p>
    <w:p w14:paraId="2B78B3EE" w14:textId="537D0214" w:rsidR="00FB351C" w:rsidRDefault="00D33768" w:rsidP="00752B43">
      <w:r>
        <w:rPr>
          <w:noProof/>
        </w:rPr>
        <w:lastRenderedPageBreak/>
        <mc:AlternateContent>
          <mc:Choice Requires="wpi">
            <w:drawing>
              <wp:anchor distT="0" distB="0" distL="114300" distR="114300" simplePos="0" relativeHeight="251800576" behindDoc="0" locked="0" layoutInCell="1" allowOverlap="1" wp14:anchorId="76E0084E" wp14:editId="4575AA9B">
                <wp:simplePos x="0" y="0"/>
                <wp:positionH relativeFrom="column">
                  <wp:posOffset>-174625</wp:posOffset>
                </wp:positionH>
                <wp:positionV relativeFrom="paragraph">
                  <wp:posOffset>380365</wp:posOffset>
                </wp:positionV>
                <wp:extent cx="282575" cy="1032265"/>
                <wp:effectExtent l="57150" t="57150" r="41275" b="53975"/>
                <wp:wrapNone/>
                <wp:docPr id="891215068" name="Ink 120"/>
                <wp:cNvGraphicFramePr/>
                <a:graphic xmlns:a="http://schemas.openxmlformats.org/drawingml/2006/main">
                  <a:graphicData uri="http://schemas.microsoft.com/office/word/2010/wordprocessingInk">
                    <w14:contentPart bwMode="auto" r:id="rId507">
                      <w14:nvContentPartPr>
                        <w14:cNvContentPartPr/>
                      </w14:nvContentPartPr>
                      <w14:xfrm>
                        <a:off x="0" y="0"/>
                        <a:ext cx="282575" cy="1032265"/>
                      </w14:xfrm>
                    </w14:contentPart>
                  </a:graphicData>
                </a:graphic>
              </wp:anchor>
            </w:drawing>
          </mc:Choice>
          <mc:Fallback>
            <w:pict>
              <v:shape w14:anchorId="722E24F0" id="Ink 120" o:spid="_x0000_s1026" type="#_x0000_t75" style="position:absolute;margin-left:-14.45pt;margin-top:29.25pt;width:23.65pt;height:82.7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">
                <v:imagedata r:id="rId508" o:title=""/>
              </v:shape>
            </w:pict>
          </mc:Fallback>
        </mc:AlternateContent>
      </w:r>
      <w:r w:rsidR="00BC229D" w:rsidRPr="00BC229D">
        <w:rPr>
          <w:noProof/>
        </w:rPr>
        <w:drawing>
          <wp:inline distT="0" distB="0" distL="0" distR="0" wp14:anchorId="5B872916" wp14:editId="5AD17B2B">
            <wp:extent cx="2628900" cy="1422040"/>
            <wp:effectExtent l="0" t="0" r="0" b="6985"/>
            <wp:docPr id="1075206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06790" name=""/>
                    <pic:cNvPicPr/>
                  </pic:nvPicPr>
                  <pic:blipFill>
                    <a:blip r:embed="rId509"/>
                    <a:stretch>
                      <a:fillRect/>
                    </a:stretch>
                  </pic:blipFill>
                  <pic:spPr>
                    <a:xfrm>
                      <a:off x="0" y="0"/>
                      <a:ext cx="2641185" cy="1428685"/>
                    </a:xfrm>
                    <a:prstGeom prst="rect">
                      <a:avLst/>
                    </a:prstGeom>
                  </pic:spPr>
                </pic:pic>
              </a:graphicData>
            </a:graphic>
          </wp:inline>
        </w:drawing>
      </w:r>
    </w:p>
    <w:p w14:paraId="219C5B58" w14:textId="77777777" w:rsidR="00A7334F" w:rsidRDefault="00A7334F" w:rsidP="00752B43"/>
    <w:p w14:paraId="049400CB" w14:textId="77777777" w:rsidR="00A7334F" w:rsidRPr="002604E6" w:rsidRDefault="00A7334F" w:rsidP="002604E6">
      <w:pPr>
        <w:jc w:val="center"/>
        <w:rPr>
          <w:b/>
          <w:bCs/>
          <w:color w:val="FF0000"/>
          <w:sz w:val="28"/>
          <w:szCs w:val="28"/>
        </w:rPr>
      </w:pPr>
    </w:p>
    <w:p w14:paraId="3F288160" w14:textId="72ADBFCD" w:rsidR="00A7334F" w:rsidRPr="002604E6" w:rsidRDefault="00A7334F" w:rsidP="002604E6">
      <w:pPr>
        <w:jc w:val="center"/>
        <w:rPr>
          <w:b/>
          <w:bCs/>
          <w:color w:val="FF0000"/>
          <w:sz w:val="28"/>
          <w:szCs w:val="28"/>
        </w:rPr>
      </w:pPr>
      <w:r w:rsidRPr="002604E6">
        <w:rPr>
          <w:b/>
          <w:bCs/>
          <w:color w:val="FF0000"/>
          <w:sz w:val="28"/>
          <w:szCs w:val="28"/>
        </w:rPr>
        <w:t>STREAM URI</w:t>
      </w:r>
    </w:p>
    <w:p w14:paraId="493F482A" w14:textId="0FF84976" w:rsidR="00A7334F" w:rsidRDefault="006D7FF6" w:rsidP="00752B43">
      <w:r>
        <w:rPr>
          <w:noProof/>
        </w:rPr>
        <mc:AlternateContent>
          <mc:Choice Requires="wpi">
            <w:drawing>
              <wp:anchor distT="0" distB="0" distL="114300" distR="114300" simplePos="0" relativeHeight="251838464" behindDoc="0" locked="0" layoutInCell="1" allowOverlap="1" wp14:anchorId="4326DD27" wp14:editId="6BB92B5B">
                <wp:simplePos x="0" y="0"/>
                <wp:positionH relativeFrom="column">
                  <wp:posOffset>5022610</wp:posOffset>
                </wp:positionH>
                <wp:positionV relativeFrom="paragraph">
                  <wp:posOffset>-501245</wp:posOffset>
                </wp:positionV>
                <wp:extent cx="2356920" cy="2356920"/>
                <wp:effectExtent l="57150" t="76200" r="62865" b="81915"/>
                <wp:wrapNone/>
                <wp:docPr id="1628088603" name="Ink 23"/>
                <wp:cNvGraphicFramePr/>
                <a:graphic xmlns:a="http://schemas.openxmlformats.org/drawingml/2006/main">
                  <a:graphicData uri="http://schemas.microsoft.com/office/word/2010/wordprocessingInk">
                    <w14:contentPart bwMode="auto" r:id="rId510">
                      <w14:nvContentPartPr>
                        <w14:cNvContentPartPr/>
                      </w14:nvContentPartPr>
                      <w14:xfrm>
                        <a:off x="0" y="0"/>
                        <a:ext cx="2356920" cy="2356920"/>
                      </w14:xfrm>
                    </w14:contentPart>
                  </a:graphicData>
                </a:graphic>
              </wp:anchor>
            </w:drawing>
          </mc:Choice>
          <mc:Fallback>
            <w:pict>
              <v:shape w14:anchorId="5CCDEF2F" id="Ink 23" o:spid="_x0000_s1026" type="#_x0000_t75" style="position:absolute;margin-left:394.1pt;margin-top:-42.25pt;width:188.45pt;height:191.3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">
                <v:imagedata r:id="rId511" o:title=""/>
              </v:shape>
            </w:pict>
          </mc:Fallback>
        </mc:AlternateContent>
      </w:r>
      <w:r>
        <w:rPr>
          <w:noProof/>
        </w:rPr>
        <mc:AlternateContent>
          <mc:Choice Requires="wpi">
            <w:drawing>
              <wp:anchor distT="0" distB="0" distL="114300" distR="114300" simplePos="0" relativeHeight="251837440" behindDoc="0" locked="0" layoutInCell="1" allowOverlap="1" wp14:anchorId="2299C3D9" wp14:editId="057BE348">
                <wp:simplePos x="0" y="0"/>
                <wp:positionH relativeFrom="column">
                  <wp:posOffset>-235190</wp:posOffset>
                </wp:positionH>
                <wp:positionV relativeFrom="paragraph">
                  <wp:posOffset>-710765</wp:posOffset>
                </wp:positionV>
                <wp:extent cx="6732360" cy="3133440"/>
                <wp:effectExtent l="57150" t="76200" r="68580" b="86360"/>
                <wp:wrapNone/>
                <wp:docPr id="216050389" name="Ink 22"/>
                <wp:cNvGraphicFramePr/>
                <a:graphic xmlns:a="http://schemas.openxmlformats.org/drawingml/2006/main">
                  <a:graphicData uri="http://schemas.microsoft.com/office/word/2010/wordprocessingInk">
                    <w14:contentPart bwMode="auto" r:id="rId512">
                      <w14:nvContentPartPr>
                        <w14:cNvContentPartPr/>
                      </w14:nvContentPartPr>
                      <w14:xfrm>
                        <a:off x="0" y="0"/>
                        <a:ext cx="6732360" cy="3133440"/>
                      </w14:xfrm>
                    </w14:contentPart>
                  </a:graphicData>
                </a:graphic>
              </wp:anchor>
            </w:drawing>
          </mc:Choice>
          <mc:Fallback>
            <w:pict>
              <v:shape w14:anchorId="1D8DA657" id="Ink 22" o:spid="_x0000_s1026" type="#_x0000_t75" style="position:absolute;margin-left:-19.9pt;margin-top:-58.8pt;width:532.9pt;height:252.4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">
                <v:imagedata r:id="rId513" o:title=""/>
              </v:shape>
            </w:pict>
          </mc:Fallback>
        </mc:AlternateContent>
      </w:r>
      <w:r w:rsidR="00A7334F" w:rsidRPr="00A7334F">
        <w:rPr>
          <w:noProof/>
        </w:rPr>
        <w:drawing>
          <wp:inline distT="0" distB="0" distL="0" distR="0" wp14:anchorId="195FEA8F" wp14:editId="46E75C8F">
            <wp:extent cx="4025660" cy="2133600"/>
            <wp:effectExtent l="0" t="0" r="0" b="0"/>
            <wp:docPr id="1334342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42250" name=""/>
                    <pic:cNvPicPr/>
                  </pic:nvPicPr>
                  <pic:blipFill>
                    <a:blip r:embed="rId514"/>
                    <a:stretch>
                      <a:fillRect/>
                    </a:stretch>
                  </pic:blipFill>
                  <pic:spPr>
                    <a:xfrm>
                      <a:off x="0" y="0"/>
                      <a:ext cx="4028981" cy="2135360"/>
                    </a:xfrm>
                    <a:prstGeom prst="rect">
                      <a:avLst/>
                    </a:prstGeom>
                  </pic:spPr>
                </pic:pic>
              </a:graphicData>
            </a:graphic>
          </wp:inline>
        </w:drawing>
      </w:r>
    </w:p>
    <w:p w14:paraId="3C610EC1" w14:textId="26775B97" w:rsidR="00A7334F" w:rsidRDefault="0060218C" w:rsidP="00752B43">
      <w:r>
        <w:rPr>
          <w:noProof/>
        </w:rPr>
        <mc:AlternateContent>
          <mc:Choice Requires="wpi">
            <w:drawing>
              <wp:anchor distT="0" distB="0" distL="114300" distR="114300" simplePos="0" relativeHeight="251839488" behindDoc="0" locked="0" layoutInCell="1" allowOverlap="1" wp14:anchorId="4C0189B2" wp14:editId="0B3F36E4">
                <wp:simplePos x="0" y="0"/>
                <wp:positionH relativeFrom="column">
                  <wp:posOffset>5274009</wp:posOffset>
                </wp:positionH>
                <wp:positionV relativeFrom="paragraph">
                  <wp:posOffset>-155026</wp:posOffset>
                </wp:positionV>
                <wp:extent cx="2478600" cy="2340720"/>
                <wp:effectExtent l="57150" t="57150" r="74295" b="97790"/>
                <wp:wrapNone/>
                <wp:docPr id="74477550" name="Ink 24"/>
                <wp:cNvGraphicFramePr/>
                <a:graphic xmlns:a="http://schemas.openxmlformats.org/drawingml/2006/main">
                  <a:graphicData uri="http://schemas.microsoft.com/office/word/2010/wordprocessingInk">
                    <w14:contentPart bwMode="auto" r:id="rId515">
                      <w14:nvContentPartPr>
                        <w14:cNvContentPartPr/>
                      </w14:nvContentPartPr>
                      <w14:xfrm>
                        <a:off x="0" y="0"/>
                        <a:ext cx="2478600" cy="2340720"/>
                      </w14:xfrm>
                    </w14:contentPart>
                  </a:graphicData>
                </a:graphic>
              </wp:anchor>
            </w:drawing>
          </mc:Choice>
          <mc:Fallback>
            <w:pict>
              <v:shape w14:anchorId="7037425E" id="Ink 24" o:spid="_x0000_s1026" type="#_x0000_t75" style="position:absolute;margin-left:413.9pt;margin-top:-15pt;width:197.95pt;height:189.9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">
                <v:imagedata r:id="rId516" o:title=""/>
              </v:shape>
            </w:pict>
          </mc:Fallback>
        </mc:AlternateContent>
      </w:r>
      <w:r w:rsidR="006716F2">
        <w:rPr>
          <w:noProof/>
        </w:rPr>
        <mc:AlternateContent>
          <mc:Choice Requires="wpi">
            <w:drawing>
              <wp:anchor distT="0" distB="0" distL="114300" distR="114300" simplePos="0" relativeHeight="251814912" behindDoc="0" locked="0" layoutInCell="1" allowOverlap="1" wp14:anchorId="67F74DBA" wp14:editId="31B5E357">
                <wp:simplePos x="0" y="0"/>
                <wp:positionH relativeFrom="column">
                  <wp:posOffset>-307431</wp:posOffset>
                </wp:positionH>
                <wp:positionV relativeFrom="paragraph">
                  <wp:posOffset>-129826</wp:posOffset>
                </wp:positionV>
                <wp:extent cx="770040" cy="2368800"/>
                <wp:effectExtent l="57150" t="57150" r="0" b="50800"/>
                <wp:wrapNone/>
                <wp:docPr id="1512013270" name="Ink 134"/>
                <wp:cNvGraphicFramePr/>
                <a:graphic xmlns:a="http://schemas.openxmlformats.org/drawingml/2006/main">
                  <a:graphicData uri="http://schemas.microsoft.com/office/word/2010/wordprocessingInk">
                    <w14:contentPart bwMode="auto" r:id="rId517">
                      <w14:nvContentPartPr>
                        <w14:cNvContentPartPr/>
                      </w14:nvContentPartPr>
                      <w14:xfrm>
                        <a:off x="0" y="0"/>
                        <a:ext cx="770040" cy="2368800"/>
                      </w14:xfrm>
                    </w14:contentPart>
                  </a:graphicData>
                </a:graphic>
              </wp:anchor>
            </w:drawing>
          </mc:Choice>
          <mc:Fallback>
            <w:pict>
              <v:shape w14:anchorId="4F5429B7" id="Ink 134" o:spid="_x0000_s1026" type="#_x0000_t75" style="position:absolute;margin-left:-24.9pt;margin-top:-10.9pt;width:62.05pt;height:187.9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">
                <v:imagedata r:id="rId518" o:title=""/>
              </v:shape>
            </w:pict>
          </mc:Fallback>
        </mc:AlternateContent>
      </w:r>
      <w:r w:rsidR="006716F2">
        <w:rPr>
          <w:noProof/>
        </w:rPr>
        <mc:AlternateContent>
          <mc:Choice Requires="wpi">
            <w:drawing>
              <wp:anchor distT="0" distB="0" distL="114300" distR="114300" simplePos="0" relativeHeight="251813888" behindDoc="0" locked="0" layoutInCell="1" allowOverlap="1" wp14:anchorId="1CE02781" wp14:editId="1D67C58A">
                <wp:simplePos x="0" y="0"/>
                <wp:positionH relativeFrom="column">
                  <wp:posOffset>3955329</wp:posOffset>
                </wp:positionH>
                <wp:positionV relativeFrom="paragraph">
                  <wp:posOffset>-69706</wp:posOffset>
                </wp:positionV>
                <wp:extent cx="1292400" cy="2282400"/>
                <wp:effectExtent l="38100" t="38100" r="22225" b="41910"/>
                <wp:wrapNone/>
                <wp:docPr id="599652785" name="Ink 133"/>
                <wp:cNvGraphicFramePr/>
                <a:graphic xmlns:a="http://schemas.openxmlformats.org/drawingml/2006/main">
                  <a:graphicData uri="http://schemas.microsoft.com/office/word/2010/wordprocessingInk">
                    <w14:contentPart bwMode="auto" r:id="rId519">
                      <w14:nvContentPartPr>
                        <w14:cNvContentPartPr/>
                      </w14:nvContentPartPr>
                      <w14:xfrm>
                        <a:off x="0" y="0"/>
                        <a:ext cx="1292400" cy="2282400"/>
                      </w14:xfrm>
                    </w14:contentPart>
                  </a:graphicData>
                </a:graphic>
              </wp:anchor>
            </w:drawing>
          </mc:Choice>
          <mc:Fallback>
            <w:pict>
              <v:shape w14:anchorId="23D135BB" id="Ink 133" o:spid="_x0000_s1026" type="#_x0000_t75" style="position:absolute;margin-left:310.75pt;margin-top:-6.2pt;width:103.15pt;height:181.1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">
                <v:imagedata r:id="rId520" o:title=""/>
              </v:shape>
            </w:pict>
          </mc:Fallback>
        </mc:AlternateContent>
      </w:r>
      <w:r w:rsidR="00A7334F" w:rsidRPr="00A7334F">
        <w:rPr>
          <w:noProof/>
        </w:rPr>
        <w:drawing>
          <wp:inline distT="0" distB="0" distL="0" distR="0" wp14:anchorId="7B9D9915" wp14:editId="41DCBB1F">
            <wp:extent cx="4102100" cy="1998634"/>
            <wp:effectExtent l="0" t="0" r="0" b="1905"/>
            <wp:docPr id="84761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610134" name=""/>
                    <pic:cNvPicPr/>
                  </pic:nvPicPr>
                  <pic:blipFill>
                    <a:blip r:embed="rId521"/>
                    <a:stretch>
                      <a:fillRect/>
                    </a:stretch>
                  </pic:blipFill>
                  <pic:spPr>
                    <a:xfrm>
                      <a:off x="0" y="0"/>
                      <a:ext cx="4111894" cy="2003406"/>
                    </a:xfrm>
                    <a:prstGeom prst="rect">
                      <a:avLst/>
                    </a:prstGeom>
                  </pic:spPr>
                </pic:pic>
              </a:graphicData>
            </a:graphic>
          </wp:inline>
        </w:drawing>
      </w:r>
    </w:p>
    <w:p w14:paraId="30145B12" w14:textId="2B0A738A" w:rsidR="00A7334F" w:rsidRDefault="00FF3392" w:rsidP="00752B43">
      <w:r>
        <w:rPr>
          <w:noProof/>
        </w:rPr>
        <mc:AlternateContent>
          <mc:Choice Requires="wpi">
            <w:drawing>
              <wp:anchor distT="0" distB="0" distL="114300" distR="114300" simplePos="0" relativeHeight="251914240" behindDoc="0" locked="0" layoutInCell="1" allowOverlap="1" wp14:anchorId="4AFF3472" wp14:editId="1CC0265D">
                <wp:simplePos x="0" y="0"/>
                <wp:positionH relativeFrom="column">
                  <wp:posOffset>5191027</wp:posOffset>
                </wp:positionH>
                <wp:positionV relativeFrom="paragraph">
                  <wp:posOffset>135673</wp:posOffset>
                </wp:positionV>
                <wp:extent cx="1791720" cy="2200320"/>
                <wp:effectExtent l="57150" t="76200" r="75565" b="85725"/>
                <wp:wrapNone/>
                <wp:docPr id="1460282880" name="Ink 35"/>
                <wp:cNvGraphicFramePr/>
                <a:graphic xmlns:a="http://schemas.openxmlformats.org/drawingml/2006/main">
                  <a:graphicData uri="http://schemas.microsoft.com/office/word/2010/wordprocessingInk">
                    <w14:contentPart bwMode="auto" r:id="rId522">
                      <w14:nvContentPartPr>
                        <w14:cNvContentPartPr/>
                      </w14:nvContentPartPr>
                      <w14:xfrm>
                        <a:off x="0" y="0"/>
                        <a:ext cx="1791720" cy="2200320"/>
                      </w14:xfrm>
                    </w14:contentPart>
                  </a:graphicData>
                </a:graphic>
              </wp:anchor>
            </w:drawing>
          </mc:Choice>
          <mc:Fallback>
            <w:pict>
              <v:shape w14:anchorId="4E3C4DB4" id="Ink 35" o:spid="_x0000_s1026" type="#_x0000_t75" style="position:absolute;margin-left:407.35pt;margin-top:7.85pt;width:143.95pt;height:178.9pt;z-index:25191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">
                <v:imagedata r:id="rId523" o:title=""/>
              </v:shape>
            </w:pict>
          </mc:Fallback>
        </mc:AlternateContent>
      </w:r>
      <w:r w:rsidR="00AB1D85">
        <w:rPr>
          <w:noProof/>
        </w:rPr>
        <mc:AlternateContent>
          <mc:Choice Requires="wpi">
            <w:drawing>
              <wp:anchor distT="0" distB="0" distL="114300" distR="114300" simplePos="0" relativeHeight="251840512" behindDoc="0" locked="0" layoutInCell="1" allowOverlap="1" wp14:anchorId="24EB36DA" wp14:editId="47E1C704">
                <wp:simplePos x="0" y="0"/>
                <wp:positionH relativeFrom="column">
                  <wp:posOffset>4103649</wp:posOffset>
                </wp:positionH>
                <wp:positionV relativeFrom="paragraph">
                  <wp:posOffset>-131451</wp:posOffset>
                </wp:positionV>
                <wp:extent cx="2471760" cy="2237400"/>
                <wp:effectExtent l="57150" t="76200" r="62230" b="86995"/>
                <wp:wrapNone/>
                <wp:docPr id="477189688" name="Ink 25"/>
                <wp:cNvGraphicFramePr/>
                <a:graphic xmlns:a="http://schemas.openxmlformats.org/drawingml/2006/main">
                  <a:graphicData uri="http://schemas.microsoft.com/office/word/2010/wordprocessingInk">
                    <w14:contentPart bwMode="auto" r:id="rId524">
                      <w14:nvContentPartPr>
                        <w14:cNvContentPartPr/>
                      </w14:nvContentPartPr>
                      <w14:xfrm>
                        <a:off x="0" y="0"/>
                        <a:ext cx="2471760" cy="2237400"/>
                      </w14:xfrm>
                    </w14:contentPart>
                  </a:graphicData>
                </a:graphic>
              </wp:anchor>
            </w:drawing>
          </mc:Choice>
          <mc:Fallback>
            <w:pict>
              <v:shape w14:anchorId="34554B19" id="Ink 25" o:spid="_x0000_s1026" type="#_x0000_t75" style="position:absolute;margin-left:321.7pt;margin-top:-13.15pt;width:197.5pt;height:181.8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">
                <v:imagedata r:id="rId525" o:title=""/>
              </v:shape>
            </w:pict>
          </mc:Fallback>
        </mc:AlternateContent>
      </w:r>
      <w:r w:rsidR="00A7334F" w:rsidRPr="00A7334F">
        <w:rPr>
          <w:noProof/>
        </w:rPr>
        <w:drawing>
          <wp:inline distT="0" distB="0" distL="0" distR="0" wp14:anchorId="332D48E6" wp14:editId="6B6422BA">
            <wp:extent cx="3860800" cy="1768461"/>
            <wp:effectExtent l="0" t="0" r="6350" b="3810"/>
            <wp:docPr id="1506685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85889" name=""/>
                    <pic:cNvPicPr/>
                  </pic:nvPicPr>
                  <pic:blipFill>
                    <a:blip r:embed="rId526"/>
                    <a:stretch>
                      <a:fillRect/>
                    </a:stretch>
                  </pic:blipFill>
                  <pic:spPr>
                    <a:xfrm>
                      <a:off x="0" y="0"/>
                      <a:ext cx="3868498" cy="1771987"/>
                    </a:xfrm>
                    <a:prstGeom prst="rect">
                      <a:avLst/>
                    </a:prstGeom>
                  </pic:spPr>
                </pic:pic>
              </a:graphicData>
            </a:graphic>
          </wp:inline>
        </w:drawing>
      </w:r>
    </w:p>
    <w:p w14:paraId="67EAC9FB" w14:textId="5CA9C37A" w:rsidR="00A7334F" w:rsidRDefault="00362290" w:rsidP="00752B43">
      <w:r>
        <w:rPr>
          <w:noProof/>
        </w:rPr>
        <w:lastRenderedPageBreak/>
        <mc:AlternateContent>
          <mc:Choice Requires="wpi">
            <w:drawing>
              <wp:anchor distT="0" distB="0" distL="114300" distR="114300" simplePos="0" relativeHeight="251842560" behindDoc="0" locked="0" layoutInCell="1" allowOverlap="1" wp14:anchorId="77BCF915" wp14:editId="6320CAB1">
                <wp:simplePos x="0" y="0"/>
                <wp:positionH relativeFrom="column">
                  <wp:posOffset>4620969</wp:posOffset>
                </wp:positionH>
                <wp:positionV relativeFrom="paragraph">
                  <wp:posOffset>856543</wp:posOffset>
                </wp:positionV>
                <wp:extent cx="1177560" cy="936720"/>
                <wp:effectExtent l="57150" t="57150" r="60960" b="111125"/>
                <wp:wrapNone/>
                <wp:docPr id="1432935138" name="Ink 27"/>
                <wp:cNvGraphicFramePr/>
                <a:graphic xmlns:a="http://schemas.openxmlformats.org/drawingml/2006/main">
                  <a:graphicData uri="http://schemas.microsoft.com/office/word/2010/wordprocessingInk">
                    <w14:contentPart bwMode="auto" r:id="rId527">
                      <w14:nvContentPartPr>
                        <w14:cNvContentPartPr/>
                      </w14:nvContentPartPr>
                      <w14:xfrm>
                        <a:off x="0" y="0"/>
                        <a:ext cx="1177560" cy="936720"/>
                      </w14:xfrm>
                    </w14:contentPart>
                  </a:graphicData>
                </a:graphic>
              </wp:anchor>
            </w:drawing>
          </mc:Choice>
          <mc:Fallback>
            <w:pict>
              <v:shape w14:anchorId="5A484E48" id="Ink 27" o:spid="_x0000_s1026" type="#_x0000_t75" style="position:absolute;margin-left:362.45pt;margin-top:64.65pt;width:95.55pt;height:79.4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">
                <v:imagedata r:id="rId528" o:title=""/>
              </v:shape>
            </w:pict>
          </mc:Fallback>
        </mc:AlternateContent>
      </w:r>
      <w:r w:rsidR="00A7334F" w:rsidRPr="00A7334F">
        <w:rPr>
          <w:noProof/>
        </w:rPr>
        <w:drawing>
          <wp:inline distT="0" distB="0" distL="0" distR="0" wp14:anchorId="02272188" wp14:editId="7907DDF1">
            <wp:extent cx="2889250" cy="1148477"/>
            <wp:effectExtent l="0" t="0" r="6350" b="0"/>
            <wp:docPr id="1604411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11866" name=""/>
                    <pic:cNvPicPr/>
                  </pic:nvPicPr>
                  <pic:blipFill>
                    <a:blip r:embed="rId529"/>
                    <a:stretch>
                      <a:fillRect/>
                    </a:stretch>
                  </pic:blipFill>
                  <pic:spPr>
                    <a:xfrm>
                      <a:off x="0" y="0"/>
                      <a:ext cx="2894024" cy="1150375"/>
                    </a:xfrm>
                    <a:prstGeom prst="rect">
                      <a:avLst/>
                    </a:prstGeom>
                  </pic:spPr>
                </pic:pic>
              </a:graphicData>
            </a:graphic>
          </wp:inline>
        </w:drawing>
      </w:r>
      <w:r w:rsidR="003113C1" w:rsidRPr="00A7334F">
        <w:rPr>
          <w:noProof/>
        </w:rPr>
        <w:drawing>
          <wp:inline distT="0" distB="0" distL="0" distR="0" wp14:anchorId="7B989C53" wp14:editId="28B21144">
            <wp:extent cx="2612571" cy="1327331"/>
            <wp:effectExtent l="0" t="0" r="0" b="6350"/>
            <wp:docPr id="102797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974740" name=""/>
                    <pic:cNvPicPr/>
                  </pic:nvPicPr>
                  <pic:blipFill>
                    <a:blip r:embed="rId530"/>
                    <a:stretch>
                      <a:fillRect/>
                    </a:stretch>
                  </pic:blipFill>
                  <pic:spPr>
                    <a:xfrm>
                      <a:off x="0" y="0"/>
                      <a:ext cx="2620662" cy="1331442"/>
                    </a:xfrm>
                    <a:prstGeom prst="rect">
                      <a:avLst/>
                    </a:prstGeom>
                  </pic:spPr>
                </pic:pic>
              </a:graphicData>
            </a:graphic>
          </wp:inline>
        </w:drawing>
      </w:r>
    </w:p>
    <w:p w14:paraId="62675A35" w14:textId="1AA0FEAB" w:rsidR="00A7334F" w:rsidRDefault="00362290" w:rsidP="00752B43">
      <w:r>
        <w:rPr>
          <w:noProof/>
        </w:rPr>
        <mc:AlternateContent>
          <mc:Choice Requires="wpi">
            <w:drawing>
              <wp:anchor distT="0" distB="0" distL="114300" distR="114300" simplePos="0" relativeHeight="251841536" behindDoc="0" locked="0" layoutInCell="1" allowOverlap="1" wp14:anchorId="2D569900" wp14:editId="1E706888">
                <wp:simplePos x="0" y="0"/>
                <wp:positionH relativeFrom="column">
                  <wp:posOffset>1948329</wp:posOffset>
                </wp:positionH>
                <wp:positionV relativeFrom="paragraph">
                  <wp:posOffset>-9052</wp:posOffset>
                </wp:positionV>
                <wp:extent cx="271440" cy="386640"/>
                <wp:effectExtent l="57150" t="76200" r="71755" b="90170"/>
                <wp:wrapNone/>
                <wp:docPr id="104888548" name="Ink 26"/>
                <wp:cNvGraphicFramePr/>
                <a:graphic xmlns:a="http://schemas.openxmlformats.org/drawingml/2006/main">
                  <a:graphicData uri="http://schemas.microsoft.com/office/word/2010/wordprocessingInk">
                    <w14:contentPart bwMode="auto" r:id="rId531">
                      <w14:nvContentPartPr>
                        <w14:cNvContentPartPr/>
                      </w14:nvContentPartPr>
                      <w14:xfrm>
                        <a:off x="0" y="0"/>
                        <a:ext cx="271440" cy="386640"/>
                      </w14:xfrm>
                    </w14:contentPart>
                  </a:graphicData>
                </a:graphic>
              </wp:anchor>
            </w:drawing>
          </mc:Choice>
          <mc:Fallback>
            <w:pict>
              <v:shape w14:anchorId="061B3B43" id="Ink 26" o:spid="_x0000_s1026" type="#_x0000_t75" style="position:absolute;margin-left:152pt;margin-top:-3.55pt;width:24.2pt;height:36.15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">
                <v:imagedata r:id="rId532" o:title=""/>
              </v:shape>
            </w:pict>
          </mc:Fallback>
        </mc:AlternateContent>
      </w:r>
    </w:p>
    <w:p w14:paraId="40A23902" w14:textId="461902A4" w:rsidR="00A7334F" w:rsidRDefault="00A7334F" w:rsidP="00752B43"/>
    <w:p w14:paraId="6D6E566E" w14:textId="15F14404" w:rsidR="00A7334F" w:rsidRDefault="00362290" w:rsidP="00752B43">
      <w:r>
        <w:rPr>
          <w:noProof/>
        </w:rPr>
        <mc:AlternateContent>
          <mc:Choice Requires="wpi">
            <w:drawing>
              <wp:anchor distT="0" distB="0" distL="114300" distR="114300" simplePos="0" relativeHeight="251844608" behindDoc="0" locked="0" layoutInCell="1" allowOverlap="1" wp14:anchorId="63CB0E6A" wp14:editId="544A215E">
                <wp:simplePos x="0" y="0"/>
                <wp:positionH relativeFrom="column">
                  <wp:posOffset>5867289</wp:posOffset>
                </wp:positionH>
                <wp:positionV relativeFrom="paragraph">
                  <wp:posOffset>114968</wp:posOffset>
                </wp:positionV>
                <wp:extent cx="1231200" cy="1536840"/>
                <wp:effectExtent l="57150" t="57150" r="64770" b="101600"/>
                <wp:wrapNone/>
                <wp:docPr id="618108222" name="Ink 29"/>
                <wp:cNvGraphicFramePr/>
                <a:graphic xmlns:a="http://schemas.openxmlformats.org/drawingml/2006/main">
                  <a:graphicData uri="http://schemas.microsoft.com/office/word/2010/wordprocessingInk">
                    <w14:contentPart bwMode="auto" r:id="rId533">
                      <w14:nvContentPartPr>
                        <w14:cNvContentPartPr/>
                      </w14:nvContentPartPr>
                      <w14:xfrm>
                        <a:off x="0" y="0"/>
                        <a:ext cx="1231200" cy="1536840"/>
                      </w14:xfrm>
                    </w14:contentPart>
                  </a:graphicData>
                </a:graphic>
              </wp:anchor>
            </w:drawing>
          </mc:Choice>
          <mc:Fallback>
            <w:pict>
              <v:shape w14:anchorId="0E08BD41" id="Ink 29" o:spid="_x0000_s1026" type="#_x0000_t75" style="position:absolute;margin-left:460.6pt;margin-top:6.25pt;width:99.8pt;height:126.65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">
                <v:imagedata r:id="rId534" o:title=""/>
              </v:shape>
            </w:pict>
          </mc:Fallback>
        </mc:AlternateContent>
      </w:r>
      <w:r>
        <w:rPr>
          <w:noProof/>
        </w:rPr>
        <mc:AlternateContent>
          <mc:Choice Requires="wpi">
            <w:drawing>
              <wp:anchor distT="0" distB="0" distL="114300" distR="114300" simplePos="0" relativeHeight="251843584" behindDoc="0" locked="0" layoutInCell="1" allowOverlap="1" wp14:anchorId="202ADAD4" wp14:editId="66D763CD">
                <wp:simplePos x="0" y="0"/>
                <wp:positionH relativeFrom="column">
                  <wp:posOffset>2008449</wp:posOffset>
                </wp:positionH>
                <wp:positionV relativeFrom="paragraph">
                  <wp:posOffset>1025768</wp:posOffset>
                </wp:positionV>
                <wp:extent cx="623520" cy="751680"/>
                <wp:effectExtent l="57150" t="76200" r="62865" b="86995"/>
                <wp:wrapNone/>
                <wp:docPr id="759826021" name="Ink 28"/>
                <wp:cNvGraphicFramePr/>
                <a:graphic xmlns:a="http://schemas.openxmlformats.org/drawingml/2006/main">
                  <a:graphicData uri="http://schemas.microsoft.com/office/word/2010/wordprocessingInk">
                    <w14:contentPart bwMode="auto" r:id="rId535">
                      <w14:nvContentPartPr>
                        <w14:cNvContentPartPr/>
                      </w14:nvContentPartPr>
                      <w14:xfrm>
                        <a:off x="0" y="0"/>
                        <a:ext cx="623520" cy="751680"/>
                      </w14:xfrm>
                    </w14:contentPart>
                  </a:graphicData>
                </a:graphic>
              </wp:anchor>
            </w:drawing>
          </mc:Choice>
          <mc:Fallback>
            <w:pict>
              <v:shape w14:anchorId="36793CC1" id="Ink 28" o:spid="_x0000_s1026" type="#_x0000_t75" style="position:absolute;margin-left:156.75pt;margin-top:77.95pt;width:51.95pt;height:64.9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">
                <v:imagedata r:id="rId536" o:title=""/>
              </v:shape>
            </w:pict>
          </mc:Fallback>
        </mc:AlternateContent>
      </w:r>
      <w:r w:rsidR="00A7334F" w:rsidRPr="00A7334F">
        <w:rPr>
          <w:noProof/>
        </w:rPr>
        <w:drawing>
          <wp:inline distT="0" distB="0" distL="0" distR="0" wp14:anchorId="47213521" wp14:editId="5F8E23DF">
            <wp:extent cx="2705100" cy="1314728"/>
            <wp:effectExtent l="0" t="0" r="0" b="0"/>
            <wp:docPr id="515852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52889" name=""/>
                    <pic:cNvPicPr/>
                  </pic:nvPicPr>
                  <pic:blipFill>
                    <a:blip r:embed="rId537"/>
                    <a:stretch>
                      <a:fillRect/>
                    </a:stretch>
                  </pic:blipFill>
                  <pic:spPr>
                    <a:xfrm>
                      <a:off x="0" y="0"/>
                      <a:ext cx="2725021" cy="1324410"/>
                    </a:xfrm>
                    <a:prstGeom prst="rect">
                      <a:avLst/>
                    </a:prstGeom>
                  </pic:spPr>
                </pic:pic>
              </a:graphicData>
            </a:graphic>
          </wp:inline>
        </w:drawing>
      </w:r>
      <w:r w:rsidR="003113C1" w:rsidRPr="00A7334F">
        <w:rPr>
          <w:noProof/>
        </w:rPr>
        <w:drawing>
          <wp:inline distT="0" distB="0" distL="0" distR="0" wp14:anchorId="1AD83191" wp14:editId="7D3D0750">
            <wp:extent cx="2862943" cy="1337631"/>
            <wp:effectExtent l="0" t="0" r="0" b="0"/>
            <wp:docPr id="213834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6302" name=""/>
                    <pic:cNvPicPr/>
                  </pic:nvPicPr>
                  <pic:blipFill>
                    <a:blip r:embed="rId538"/>
                    <a:stretch>
                      <a:fillRect/>
                    </a:stretch>
                  </pic:blipFill>
                  <pic:spPr>
                    <a:xfrm>
                      <a:off x="0" y="0"/>
                      <a:ext cx="2872727" cy="1342202"/>
                    </a:xfrm>
                    <a:prstGeom prst="rect">
                      <a:avLst/>
                    </a:prstGeom>
                  </pic:spPr>
                </pic:pic>
              </a:graphicData>
            </a:graphic>
          </wp:inline>
        </w:drawing>
      </w:r>
    </w:p>
    <w:p w14:paraId="5FC6B536" w14:textId="0F6E074F" w:rsidR="00A7334F" w:rsidRDefault="00A7334F" w:rsidP="00752B43"/>
    <w:p w14:paraId="01050E95" w14:textId="77777777" w:rsidR="00A7334F" w:rsidRDefault="00A7334F" w:rsidP="00752B43"/>
    <w:p w14:paraId="247D71C0" w14:textId="2EEF45A3" w:rsidR="00A7334F" w:rsidRDefault="00773EFF" w:rsidP="00752B43">
      <w:r>
        <w:rPr>
          <w:noProof/>
        </w:rPr>
        <mc:AlternateContent>
          <mc:Choice Requires="wpi">
            <w:drawing>
              <wp:anchor distT="0" distB="0" distL="114300" distR="114300" simplePos="0" relativeHeight="251846656" behindDoc="0" locked="0" layoutInCell="1" allowOverlap="1" wp14:anchorId="2C4F403A" wp14:editId="56802CA8">
                <wp:simplePos x="0" y="0"/>
                <wp:positionH relativeFrom="column">
                  <wp:posOffset>3766329</wp:posOffset>
                </wp:positionH>
                <wp:positionV relativeFrom="paragraph">
                  <wp:posOffset>1520583</wp:posOffset>
                </wp:positionV>
                <wp:extent cx="1857600" cy="423360"/>
                <wp:effectExtent l="57150" t="76200" r="66675" b="91440"/>
                <wp:wrapNone/>
                <wp:docPr id="1625261940" name="Ink 31"/>
                <wp:cNvGraphicFramePr/>
                <a:graphic xmlns:a="http://schemas.openxmlformats.org/drawingml/2006/main">
                  <a:graphicData uri="http://schemas.microsoft.com/office/word/2010/wordprocessingInk">
                    <w14:contentPart bwMode="auto" r:id="rId539">
                      <w14:nvContentPartPr>
                        <w14:cNvContentPartPr/>
                      </w14:nvContentPartPr>
                      <w14:xfrm>
                        <a:off x="0" y="0"/>
                        <a:ext cx="1857600" cy="423360"/>
                      </w14:xfrm>
                    </w14:contentPart>
                  </a:graphicData>
                </a:graphic>
              </wp:anchor>
            </w:drawing>
          </mc:Choice>
          <mc:Fallback>
            <w:pict>
              <v:shape w14:anchorId="77FCD644" id="Ink 31" o:spid="_x0000_s1026" type="#_x0000_t75" style="position:absolute;margin-left:295.15pt;margin-top:116.9pt;width:149.05pt;height:39.05pt;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">
                <v:imagedata r:id="rId540" o:title=""/>
              </v:shape>
            </w:pict>
          </mc:Fallback>
        </mc:AlternateContent>
      </w:r>
      <w:r w:rsidR="00A7334F" w:rsidRPr="00A7334F">
        <w:rPr>
          <w:noProof/>
        </w:rPr>
        <w:drawing>
          <wp:inline distT="0" distB="0" distL="0" distR="0" wp14:anchorId="1C2A3F1A" wp14:editId="2398DBE3">
            <wp:extent cx="2601686" cy="1643880"/>
            <wp:effectExtent l="0" t="0" r="8255" b="0"/>
            <wp:docPr id="61917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172622" name=""/>
                    <pic:cNvPicPr/>
                  </pic:nvPicPr>
                  <pic:blipFill>
                    <a:blip r:embed="rId541"/>
                    <a:stretch>
                      <a:fillRect/>
                    </a:stretch>
                  </pic:blipFill>
                  <pic:spPr>
                    <a:xfrm>
                      <a:off x="0" y="0"/>
                      <a:ext cx="2612291" cy="1650581"/>
                    </a:xfrm>
                    <a:prstGeom prst="rect">
                      <a:avLst/>
                    </a:prstGeom>
                  </pic:spPr>
                </pic:pic>
              </a:graphicData>
            </a:graphic>
          </wp:inline>
        </w:drawing>
      </w:r>
      <w:r w:rsidR="003113C1" w:rsidRPr="00A7334F">
        <w:rPr>
          <w:noProof/>
        </w:rPr>
        <w:drawing>
          <wp:inline distT="0" distB="0" distL="0" distR="0" wp14:anchorId="30CA7145" wp14:editId="616829AC">
            <wp:extent cx="3042557" cy="1756794"/>
            <wp:effectExtent l="0" t="0" r="5715" b="0"/>
            <wp:docPr id="136715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157978" name=""/>
                    <pic:cNvPicPr/>
                  </pic:nvPicPr>
                  <pic:blipFill>
                    <a:blip r:embed="rId542"/>
                    <a:stretch>
                      <a:fillRect/>
                    </a:stretch>
                  </pic:blipFill>
                  <pic:spPr>
                    <a:xfrm>
                      <a:off x="0" y="0"/>
                      <a:ext cx="3055492" cy="1764263"/>
                    </a:xfrm>
                    <a:prstGeom prst="rect">
                      <a:avLst/>
                    </a:prstGeom>
                  </pic:spPr>
                </pic:pic>
              </a:graphicData>
            </a:graphic>
          </wp:inline>
        </w:drawing>
      </w:r>
    </w:p>
    <w:p w14:paraId="75F78BC9" w14:textId="76AF3079" w:rsidR="00FB351C" w:rsidRDefault="00773EFF" w:rsidP="00752B43">
      <w:r>
        <w:rPr>
          <w:noProof/>
        </w:rPr>
        <mc:AlternateContent>
          <mc:Choice Requires="wpi">
            <w:drawing>
              <wp:anchor distT="0" distB="0" distL="114300" distR="114300" simplePos="0" relativeHeight="251845632" behindDoc="0" locked="0" layoutInCell="1" allowOverlap="1" wp14:anchorId="39E38366" wp14:editId="116005E3">
                <wp:simplePos x="0" y="0"/>
                <wp:positionH relativeFrom="column">
                  <wp:posOffset>163089</wp:posOffset>
                </wp:positionH>
                <wp:positionV relativeFrom="paragraph">
                  <wp:posOffset>181318</wp:posOffset>
                </wp:positionV>
                <wp:extent cx="1187280" cy="190440"/>
                <wp:effectExtent l="57150" t="76200" r="70485" b="95885"/>
                <wp:wrapNone/>
                <wp:docPr id="1407350291" name="Ink 30"/>
                <wp:cNvGraphicFramePr/>
                <a:graphic xmlns:a="http://schemas.openxmlformats.org/drawingml/2006/main">
                  <a:graphicData uri="http://schemas.microsoft.com/office/word/2010/wordprocessingInk">
                    <w14:contentPart bwMode="auto" r:id="rId543">
                      <w14:nvContentPartPr>
                        <w14:cNvContentPartPr/>
                      </w14:nvContentPartPr>
                      <w14:xfrm>
                        <a:off x="0" y="0"/>
                        <a:ext cx="1187280" cy="190440"/>
                      </w14:xfrm>
                    </w14:contentPart>
                  </a:graphicData>
                </a:graphic>
              </wp:anchor>
            </w:drawing>
          </mc:Choice>
          <mc:Fallback>
            <w:pict>
              <v:shape w14:anchorId="56D153CB" id="Ink 30" o:spid="_x0000_s1026" type="#_x0000_t75" style="position:absolute;margin-left:11.45pt;margin-top:11.45pt;width:96.35pt;height:20.7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">
                <v:imagedata r:id="rId544" o:title=""/>
              </v:shape>
            </w:pict>
          </mc:Fallback>
        </mc:AlternateContent>
      </w:r>
    </w:p>
    <w:p w14:paraId="753B0F20" w14:textId="6F39FA91" w:rsidR="00FB351C" w:rsidRDefault="00CE05D2" w:rsidP="00752B43">
      <w:r>
        <w:rPr>
          <w:noProof/>
        </w:rPr>
        <mc:AlternateContent>
          <mc:Choice Requires="wpi">
            <w:drawing>
              <wp:anchor distT="0" distB="0" distL="114300" distR="114300" simplePos="0" relativeHeight="251913216" behindDoc="0" locked="0" layoutInCell="1" allowOverlap="1" wp14:anchorId="1E4E8CF5" wp14:editId="2464B0C3">
                <wp:simplePos x="0" y="0"/>
                <wp:positionH relativeFrom="column">
                  <wp:posOffset>4862347</wp:posOffset>
                </wp:positionH>
                <wp:positionV relativeFrom="paragraph">
                  <wp:posOffset>-6030</wp:posOffset>
                </wp:positionV>
                <wp:extent cx="2057040" cy="2487960"/>
                <wp:effectExtent l="57150" t="57150" r="57785" b="102870"/>
                <wp:wrapNone/>
                <wp:docPr id="478655770" name="Ink 34"/>
                <wp:cNvGraphicFramePr/>
                <a:graphic xmlns:a="http://schemas.openxmlformats.org/drawingml/2006/main">
                  <a:graphicData uri="http://schemas.microsoft.com/office/word/2010/wordprocessingInk">
                    <w14:contentPart bwMode="auto" r:id="rId545">
                      <w14:nvContentPartPr>
                        <w14:cNvContentPartPr/>
                      </w14:nvContentPartPr>
                      <w14:xfrm>
                        <a:off x="0" y="0"/>
                        <a:ext cx="2057040" cy="2487960"/>
                      </w14:xfrm>
                    </w14:contentPart>
                  </a:graphicData>
                </a:graphic>
              </wp:anchor>
            </w:drawing>
          </mc:Choice>
          <mc:Fallback>
            <w:pict>
              <v:shape w14:anchorId="781459C5" id="Ink 34" o:spid="_x0000_s1026" type="#_x0000_t75" style="position:absolute;margin-left:381.45pt;margin-top:-3.3pt;width:164.8pt;height:201.55pt;z-index:25191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">
                <v:imagedata r:id="rId546" o:title=""/>
              </v:shape>
            </w:pict>
          </mc:Fallback>
        </mc:AlternateContent>
      </w:r>
      <w:r w:rsidR="00773EFF">
        <w:rPr>
          <w:noProof/>
        </w:rPr>
        <mc:AlternateContent>
          <mc:Choice Requires="wpi">
            <w:drawing>
              <wp:anchor distT="0" distB="0" distL="114300" distR="114300" simplePos="0" relativeHeight="251847680" behindDoc="0" locked="0" layoutInCell="1" allowOverlap="1" wp14:anchorId="06C6C261" wp14:editId="63256A7B">
                <wp:simplePos x="0" y="0"/>
                <wp:positionH relativeFrom="column">
                  <wp:posOffset>429849</wp:posOffset>
                </wp:positionH>
                <wp:positionV relativeFrom="paragraph">
                  <wp:posOffset>433768</wp:posOffset>
                </wp:positionV>
                <wp:extent cx="1654560" cy="294480"/>
                <wp:effectExtent l="38100" t="76200" r="60325" b="86995"/>
                <wp:wrapNone/>
                <wp:docPr id="1853271672" name="Ink 32"/>
                <wp:cNvGraphicFramePr/>
                <a:graphic xmlns:a="http://schemas.openxmlformats.org/drawingml/2006/main">
                  <a:graphicData uri="http://schemas.microsoft.com/office/word/2010/wordprocessingInk">
                    <w14:contentPart bwMode="auto" r:id="rId547">
                      <w14:nvContentPartPr>
                        <w14:cNvContentPartPr/>
                      </w14:nvContentPartPr>
                      <w14:xfrm>
                        <a:off x="0" y="0"/>
                        <a:ext cx="1654560" cy="294480"/>
                      </w14:xfrm>
                    </w14:contentPart>
                  </a:graphicData>
                </a:graphic>
              </wp:anchor>
            </w:drawing>
          </mc:Choice>
          <mc:Fallback>
            <w:pict>
              <v:shape w14:anchorId="1749D6BB" id="Ink 32" o:spid="_x0000_s1026" type="#_x0000_t75" style="position:absolute;margin-left:32.45pt;margin-top:31.3pt;width:133.15pt;height:28.9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">
                <v:imagedata r:id="rId548" o:title=""/>
              </v:shape>
            </w:pict>
          </mc:Fallback>
        </mc:AlternateContent>
      </w:r>
      <w:r w:rsidR="00A7334F" w:rsidRPr="00A7334F">
        <w:rPr>
          <w:noProof/>
        </w:rPr>
        <w:drawing>
          <wp:inline distT="0" distB="0" distL="0" distR="0" wp14:anchorId="7DB305D8" wp14:editId="2F1855B2">
            <wp:extent cx="2846614" cy="1266479"/>
            <wp:effectExtent l="0" t="0" r="0" b="0"/>
            <wp:docPr id="472952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52287" name=""/>
                    <pic:cNvPicPr/>
                  </pic:nvPicPr>
                  <pic:blipFill>
                    <a:blip r:embed="rId549"/>
                    <a:stretch>
                      <a:fillRect/>
                    </a:stretch>
                  </pic:blipFill>
                  <pic:spPr>
                    <a:xfrm>
                      <a:off x="0" y="0"/>
                      <a:ext cx="2860724" cy="1272756"/>
                    </a:xfrm>
                    <a:prstGeom prst="rect">
                      <a:avLst/>
                    </a:prstGeom>
                  </pic:spPr>
                </pic:pic>
              </a:graphicData>
            </a:graphic>
          </wp:inline>
        </w:drawing>
      </w:r>
      <w:r w:rsidR="003113C1" w:rsidRPr="00A7334F">
        <w:rPr>
          <w:noProof/>
        </w:rPr>
        <w:drawing>
          <wp:inline distT="0" distB="0" distL="0" distR="0" wp14:anchorId="5DDE48F8" wp14:editId="134C849C">
            <wp:extent cx="2792186" cy="1365069"/>
            <wp:effectExtent l="0" t="0" r="8255" b="6985"/>
            <wp:docPr id="1367966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66529" name=""/>
                    <pic:cNvPicPr/>
                  </pic:nvPicPr>
                  <pic:blipFill>
                    <a:blip r:embed="rId550"/>
                    <a:stretch>
                      <a:fillRect/>
                    </a:stretch>
                  </pic:blipFill>
                  <pic:spPr>
                    <a:xfrm>
                      <a:off x="0" y="0"/>
                      <a:ext cx="2808475" cy="1373033"/>
                    </a:xfrm>
                    <a:prstGeom prst="rect">
                      <a:avLst/>
                    </a:prstGeom>
                  </pic:spPr>
                </pic:pic>
              </a:graphicData>
            </a:graphic>
          </wp:inline>
        </w:drawing>
      </w:r>
    </w:p>
    <w:p w14:paraId="7442B93D" w14:textId="3C7FFE3B" w:rsidR="003113C1" w:rsidRDefault="0097400A" w:rsidP="00752B43">
      <w:r>
        <w:rPr>
          <w:noProof/>
        </w:rPr>
        <mc:AlternateContent>
          <mc:Choice Requires="wpi">
            <w:drawing>
              <wp:anchor distT="0" distB="0" distL="114300" distR="114300" simplePos="0" relativeHeight="251849728" behindDoc="0" locked="0" layoutInCell="1" allowOverlap="1" wp14:anchorId="1548FACC" wp14:editId="2FAAE331">
                <wp:simplePos x="0" y="0"/>
                <wp:positionH relativeFrom="column">
                  <wp:posOffset>261009</wp:posOffset>
                </wp:positionH>
                <wp:positionV relativeFrom="paragraph">
                  <wp:posOffset>-15247</wp:posOffset>
                </wp:positionV>
                <wp:extent cx="2316600" cy="530640"/>
                <wp:effectExtent l="57150" t="76200" r="64770" b="98425"/>
                <wp:wrapNone/>
                <wp:docPr id="1424798400" name="Ink 34"/>
                <wp:cNvGraphicFramePr/>
                <a:graphic xmlns:a="http://schemas.openxmlformats.org/drawingml/2006/main">
                  <a:graphicData uri="http://schemas.microsoft.com/office/word/2010/wordprocessingInk">
                    <w14:contentPart bwMode="auto" r:id="rId551">
                      <w14:nvContentPartPr>
                        <w14:cNvContentPartPr/>
                      </w14:nvContentPartPr>
                      <w14:xfrm>
                        <a:off x="0" y="0"/>
                        <a:ext cx="2316600" cy="530640"/>
                      </w14:xfrm>
                    </w14:contentPart>
                  </a:graphicData>
                </a:graphic>
              </wp:anchor>
            </w:drawing>
          </mc:Choice>
          <mc:Fallback>
            <w:pict>
              <v:shape w14:anchorId="41DEC621" id="Ink 34" o:spid="_x0000_s1026" type="#_x0000_t75" style="position:absolute;margin-left:19.15pt;margin-top:-4.05pt;width:185.2pt;height:47.45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">
                <v:imagedata r:id="rId552" o:title=""/>
              </v:shape>
            </w:pict>
          </mc:Fallback>
        </mc:AlternateContent>
      </w:r>
      <w:r>
        <w:rPr>
          <w:noProof/>
        </w:rPr>
        <mc:AlternateContent>
          <mc:Choice Requires="wpi">
            <w:drawing>
              <wp:anchor distT="0" distB="0" distL="114300" distR="114300" simplePos="0" relativeHeight="251848704" behindDoc="0" locked="0" layoutInCell="1" allowOverlap="1" wp14:anchorId="212561AA" wp14:editId="1254174F">
                <wp:simplePos x="0" y="0"/>
                <wp:positionH relativeFrom="column">
                  <wp:posOffset>3864249</wp:posOffset>
                </wp:positionH>
                <wp:positionV relativeFrom="paragraph">
                  <wp:posOffset>-122527</wp:posOffset>
                </wp:positionV>
                <wp:extent cx="1654560" cy="588960"/>
                <wp:effectExtent l="38100" t="57150" r="60325" b="97155"/>
                <wp:wrapNone/>
                <wp:docPr id="469003680" name="Ink 33"/>
                <wp:cNvGraphicFramePr/>
                <a:graphic xmlns:a="http://schemas.openxmlformats.org/drawingml/2006/main">
                  <a:graphicData uri="http://schemas.microsoft.com/office/word/2010/wordprocessingInk">
                    <w14:contentPart bwMode="auto" r:id="rId553">
                      <w14:nvContentPartPr>
                        <w14:cNvContentPartPr/>
                      </w14:nvContentPartPr>
                      <w14:xfrm>
                        <a:off x="0" y="0"/>
                        <a:ext cx="1654560" cy="588960"/>
                      </w14:xfrm>
                    </w14:contentPart>
                  </a:graphicData>
                </a:graphic>
              </wp:anchor>
            </w:drawing>
          </mc:Choice>
          <mc:Fallback>
            <w:pict>
              <v:shape w14:anchorId="70622958" id="Ink 33" o:spid="_x0000_s1026" type="#_x0000_t75" style="position:absolute;margin-left:302.85pt;margin-top:-12.45pt;width:133.15pt;height:52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">
                <v:imagedata r:id="rId554" o:title=""/>
              </v:shape>
            </w:pict>
          </mc:Fallback>
        </mc:AlternateContent>
      </w:r>
    </w:p>
    <w:p w14:paraId="68D3B14E" w14:textId="77777777" w:rsidR="003113C1" w:rsidRDefault="003113C1" w:rsidP="00752B43"/>
    <w:p w14:paraId="415388E1" w14:textId="77777777" w:rsidR="003113C1" w:rsidRDefault="003113C1" w:rsidP="00752B43"/>
    <w:p w14:paraId="697990BB" w14:textId="03EAD0CC" w:rsidR="00FB351C" w:rsidRDefault="00FB351C" w:rsidP="00752B43"/>
    <w:p w14:paraId="0D8E6630" w14:textId="77777777" w:rsidR="00FB351C" w:rsidRDefault="00FB351C" w:rsidP="00752B43"/>
    <w:p w14:paraId="43F95CB7" w14:textId="5774CABD" w:rsidR="00FB351C" w:rsidRDefault="00F90CCB" w:rsidP="00752B43">
      <w:r>
        <w:lastRenderedPageBreak/>
        <w:t xml:space="preserve">EXCEPTII </w:t>
      </w:r>
    </w:p>
    <w:p w14:paraId="3112636C" w14:textId="1B12A225" w:rsidR="00F90CCB" w:rsidRDefault="004F7AA9" w:rsidP="00752B43">
      <w:r>
        <w:rPr>
          <w:noProof/>
        </w:rPr>
        <mc:AlternateContent>
          <mc:Choice Requires="wpi">
            <w:drawing>
              <wp:anchor distT="0" distB="0" distL="114300" distR="114300" simplePos="0" relativeHeight="251878400" behindDoc="0" locked="0" layoutInCell="1" allowOverlap="1" wp14:anchorId="30AFBBA9" wp14:editId="1C1202C4">
                <wp:simplePos x="0" y="0"/>
                <wp:positionH relativeFrom="column">
                  <wp:posOffset>186055</wp:posOffset>
                </wp:positionH>
                <wp:positionV relativeFrom="paragraph">
                  <wp:posOffset>410845</wp:posOffset>
                </wp:positionV>
                <wp:extent cx="3487420" cy="1543270"/>
                <wp:effectExtent l="57150" t="38100" r="0" b="57150"/>
                <wp:wrapNone/>
                <wp:docPr id="1277872341" name="Ink 60"/>
                <wp:cNvGraphicFramePr/>
                <a:graphic xmlns:a="http://schemas.openxmlformats.org/drawingml/2006/main">
                  <a:graphicData uri="http://schemas.microsoft.com/office/word/2010/wordprocessingInk">
                    <w14:contentPart bwMode="auto" r:id="rId555">
                      <w14:nvContentPartPr>
                        <w14:cNvContentPartPr/>
                      </w14:nvContentPartPr>
                      <w14:xfrm>
                        <a:off x="0" y="0"/>
                        <a:ext cx="3487420" cy="1543270"/>
                      </w14:xfrm>
                    </w14:contentPart>
                  </a:graphicData>
                </a:graphic>
              </wp:anchor>
            </w:drawing>
          </mc:Choice>
          <mc:Fallback>
            <w:pict>
              <v:shape w14:anchorId="30A8781E" id="Ink 60" o:spid="_x0000_s1026" type="#_x0000_t75" style="position:absolute;margin-left:13.95pt;margin-top:31.65pt;width:276pt;height:122.9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">
                <v:imagedata r:id="rId556" o:title=""/>
              </v:shape>
            </w:pict>
          </mc:Fallback>
        </mc:AlternateContent>
      </w:r>
      <w:r>
        <w:rPr>
          <w:noProof/>
        </w:rPr>
        <mc:AlternateContent>
          <mc:Choice Requires="wpi">
            <w:drawing>
              <wp:anchor distT="0" distB="0" distL="114300" distR="114300" simplePos="0" relativeHeight="251860992" behindDoc="0" locked="0" layoutInCell="1" allowOverlap="1" wp14:anchorId="2C99E3CB" wp14:editId="3F0F926B">
                <wp:simplePos x="0" y="0"/>
                <wp:positionH relativeFrom="column">
                  <wp:posOffset>2226540</wp:posOffset>
                </wp:positionH>
                <wp:positionV relativeFrom="paragraph">
                  <wp:posOffset>1056097</wp:posOffset>
                </wp:positionV>
                <wp:extent cx="630720" cy="4680"/>
                <wp:effectExtent l="38100" t="76200" r="74295" b="90805"/>
                <wp:wrapNone/>
                <wp:docPr id="681265016" name="Ink 43"/>
                <wp:cNvGraphicFramePr/>
                <a:graphic xmlns:a="http://schemas.openxmlformats.org/drawingml/2006/main">
                  <a:graphicData uri="http://schemas.microsoft.com/office/word/2010/wordprocessingInk">
                    <w14:contentPart bwMode="auto" r:id="rId557">
                      <w14:nvContentPartPr>
                        <w14:cNvContentPartPr/>
                      </w14:nvContentPartPr>
                      <w14:xfrm>
                        <a:off x="0" y="0"/>
                        <a:ext cx="630720" cy="4680"/>
                      </w14:xfrm>
                    </w14:contentPart>
                  </a:graphicData>
                </a:graphic>
              </wp:anchor>
            </w:drawing>
          </mc:Choice>
          <mc:Fallback>
            <w:pict>
              <v:shape w14:anchorId="68B59FE6" id="Ink 43" o:spid="_x0000_s1026" type="#_x0000_t75" style="position:absolute;margin-left:173.9pt;margin-top:80.3pt;width:52.45pt;height:6pt;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">
                <v:imagedata r:id="rId558" o:title=""/>
              </v:shape>
            </w:pict>
          </mc:Fallback>
        </mc:AlternateContent>
      </w:r>
      <w:r>
        <w:rPr>
          <w:noProof/>
        </w:rPr>
        <mc:AlternateContent>
          <mc:Choice Requires="wpi">
            <w:drawing>
              <wp:anchor distT="0" distB="0" distL="114300" distR="114300" simplePos="0" relativeHeight="251859968" behindDoc="0" locked="0" layoutInCell="1" allowOverlap="1" wp14:anchorId="5DE3B257" wp14:editId="03E43621">
                <wp:simplePos x="0" y="0"/>
                <wp:positionH relativeFrom="column">
                  <wp:posOffset>1604460</wp:posOffset>
                </wp:positionH>
                <wp:positionV relativeFrom="paragraph">
                  <wp:posOffset>1047457</wp:posOffset>
                </wp:positionV>
                <wp:extent cx="397800" cy="25920"/>
                <wp:effectExtent l="38100" t="76200" r="59690" b="88900"/>
                <wp:wrapNone/>
                <wp:docPr id="334777842" name="Ink 42"/>
                <wp:cNvGraphicFramePr/>
                <a:graphic xmlns:a="http://schemas.openxmlformats.org/drawingml/2006/main">
                  <a:graphicData uri="http://schemas.microsoft.com/office/word/2010/wordprocessingInk">
                    <w14:contentPart bwMode="auto" r:id="rId559">
                      <w14:nvContentPartPr>
                        <w14:cNvContentPartPr/>
                      </w14:nvContentPartPr>
                      <w14:xfrm>
                        <a:off x="0" y="0"/>
                        <a:ext cx="397800" cy="25920"/>
                      </w14:xfrm>
                    </w14:contentPart>
                  </a:graphicData>
                </a:graphic>
              </wp:anchor>
            </w:drawing>
          </mc:Choice>
          <mc:Fallback>
            <w:pict>
              <v:shape w14:anchorId="1D020A6B" id="Ink 42" o:spid="_x0000_s1026" type="#_x0000_t75" style="position:absolute;margin-left:124.95pt;margin-top:79.7pt;width:34.15pt;height:7.75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">
                <v:imagedata r:id="rId560" o:title=""/>
              </v:shape>
            </w:pict>
          </mc:Fallback>
        </mc:AlternateContent>
      </w:r>
      <w:r w:rsidR="00F90CCB" w:rsidRPr="00F90CCB">
        <w:rPr>
          <w:noProof/>
        </w:rPr>
        <w:drawing>
          <wp:inline distT="0" distB="0" distL="0" distR="0" wp14:anchorId="113A7DC4" wp14:editId="132081DE">
            <wp:extent cx="3250792" cy="1910442"/>
            <wp:effectExtent l="0" t="0" r="6985" b="0"/>
            <wp:docPr id="35491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14080" name=""/>
                    <pic:cNvPicPr/>
                  </pic:nvPicPr>
                  <pic:blipFill>
                    <a:blip r:embed="rId561"/>
                    <a:stretch>
                      <a:fillRect/>
                    </a:stretch>
                  </pic:blipFill>
                  <pic:spPr>
                    <a:xfrm>
                      <a:off x="0" y="0"/>
                      <a:ext cx="3257314" cy="1914275"/>
                    </a:xfrm>
                    <a:prstGeom prst="rect">
                      <a:avLst/>
                    </a:prstGeom>
                  </pic:spPr>
                </pic:pic>
              </a:graphicData>
            </a:graphic>
          </wp:inline>
        </w:drawing>
      </w:r>
      <w:r w:rsidR="00F90CCB" w:rsidRPr="00F90CCB">
        <w:rPr>
          <w:noProof/>
        </w:rPr>
        <w:drawing>
          <wp:inline distT="0" distB="0" distL="0" distR="0" wp14:anchorId="126FD7B8" wp14:editId="3F7FE112">
            <wp:extent cx="3053443" cy="1324007"/>
            <wp:effectExtent l="0" t="0" r="0" b="0"/>
            <wp:docPr id="913743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743082" name=""/>
                    <pic:cNvPicPr/>
                  </pic:nvPicPr>
                  <pic:blipFill>
                    <a:blip r:embed="rId562"/>
                    <a:stretch>
                      <a:fillRect/>
                    </a:stretch>
                  </pic:blipFill>
                  <pic:spPr>
                    <a:xfrm>
                      <a:off x="0" y="0"/>
                      <a:ext cx="3063107" cy="1328197"/>
                    </a:xfrm>
                    <a:prstGeom prst="rect">
                      <a:avLst/>
                    </a:prstGeom>
                  </pic:spPr>
                </pic:pic>
              </a:graphicData>
            </a:graphic>
          </wp:inline>
        </w:drawing>
      </w:r>
    </w:p>
    <w:p w14:paraId="12FCEDBA" w14:textId="4874F3C2" w:rsidR="00F90CCB" w:rsidRDefault="00F90CCB" w:rsidP="00752B43">
      <w:r>
        <w:t>CHECKED VS UNCHEKED</w:t>
      </w:r>
    </w:p>
    <w:p w14:paraId="397BC8C6" w14:textId="7B7BA2ED" w:rsidR="00F90CCB" w:rsidRDefault="0000080F" w:rsidP="00752B43">
      <w:r w:rsidRPr="0000080F">
        <w:rPr>
          <w:noProof/>
        </w:rPr>
        <w:drawing>
          <wp:inline distT="0" distB="0" distL="0" distR="0" wp14:anchorId="24FE7A7C" wp14:editId="50971E99">
            <wp:extent cx="2465485" cy="1415143"/>
            <wp:effectExtent l="0" t="0" r="0" b="0"/>
            <wp:docPr id="156937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78511" name=""/>
                    <pic:cNvPicPr/>
                  </pic:nvPicPr>
                  <pic:blipFill>
                    <a:blip r:embed="rId563"/>
                    <a:stretch>
                      <a:fillRect/>
                    </a:stretch>
                  </pic:blipFill>
                  <pic:spPr>
                    <a:xfrm>
                      <a:off x="0" y="0"/>
                      <a:ext cx="2470053" cy="1417765"/>
                    </a:xfrm>
                    <a:prstGeom prst="rect">
                      <a:avLst/>
                    </a:prstGeom>
                  </pic:spPr>
                </pic:pic>
              </a:graphicData>
            </a:graphic>
          </wp:inline>
        </w:drawing>
      </w:r>
      <w:r w:rsidR="001C665E" w:rsidRPr="0000080F">
        <w:rPr>
          <w:noProof/>
        </w:rPr>
        <w:drawing>
          <wp:inline distT="0" distB="0" distL="0" distR="0" wp14:anchorId="51264B1E" wp14:editId="411E5305">
            <wp:extent cx="2507726" cy="1284514"/>
            <wp:effectExtent l="0" t="0" r="6985" b="0"/>
            <wp:docPr id="152726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266560" name=""/>
                    <pic:cNvPicPr/>
                  </pic:nvPicPr>
                  <pic:blipFill>
                    <a:blip r:embed="rId564"/>
                    <a:stretch>
                      <a:fillRect/>
                    </a:stretch>
                  </pic:blipFill>
                  <pic:spPr>
                    <a:xfrm>
                      <a:off x="0" y="0"/>
                      <a:ext cx="2515834" cy="1288667"/>
                    </a:xfrm>
                    <a:prstGeom prst="rect">
                      <a:avLst/>
                    </a:prstGeom>
                  </pic:spPr>
                </pic:pic>
              </a:graphicData>
            </a:graphic>
          </wp:inline>
        </w:drawing>
      </w:r>
    </w:p>
    <w:p w14:paraId="0369D051" w14:textId="043AD48A" w:rsidR="00F90CCB" w:rsidRDefault="00F90CCB" w:rsidP="00752B43"/>
    <w:p w14:paraId="710C2510" w14:textId="1610ADCF" w:rsidR="0000080F" w:rsidRDefault="0000080F" w:rsidP="00752B43">
      <w:r w:rsidRPr="0000080F">
        <w:rPr>
          <w:noProof/>
        </w:rPr>
        <w:drawing>
          <wp:inline distT="0" distB="0" distL="0" distR="0" wp14:anchorId="0C85F407" wp14:editId="6F83536C">
            <wp:extent cx="2525486" cy="1680150"/>
            <wp:effectExtent l="0" t="0" r="8255" b="0"/>
            <wp:docPr id="148222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23705" name=""/>
                    <pic:cNvPicPr/>
                  </pic:nvPicPr>
                  <pic:blipFill>
                    <a:blip r:embed="rId565"/>
                    <a:stretch>
                      <a:fillRect/>
                    </a:stretch>
                  </pic:blipFill>
                  <pic:spPr>
                    <a:xfrm>
                      <a:off x="0" y="0"/>
                      <a:ext cx="2534579" cy="1686199"/>
                    </a:xfrm>
                    <a:prstGeom prst="rect">
                      <a:avLst/>
                    </a:prstGeom>
                  </pic:spPr>
                </pic:pic>
              </a:graphicData>
            </a:graphic>
          </wp:inline>
        </w:drawing>
      </w:r>
      <w:r w:rsidR="001C665E" w:rsidRPr="0000080F">
        <w:rPr>
          <w:noProof/>
        </w:rPr>
        <w:drawing>
          <wp:inline distT="0" distB="0" distL="0" distR="0" wp14:anchorId="18E8A6E2" wp14:editId="3056E6EC">
            <wp:extent cx="2916446" cy="1398814"/>
            <wp:effectExtent l="0" t="0" r="0" b="0"/>
            <wp:docPr id="1380344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44386" name=""/>
                    <pic:cNvPicPr/>
                  </pic:nvPicPr>
                  <pic:blipFill>
                    <a:blip r:embed="rId566"/>
                    <a:stretch>
                      <a:fillRect/>
                    </a:stretch>
                  </pic:blipFill>
                  <pic:spPr>
                    <a:xfrm>
                      <a:off x="0" y="0"/>
                      <a:ext cx="2924459" cy="1402657"/>
                    </a:xfrm>
                    <a:prstGeom prst="rect">
                      <a:avLst/>
                    </a:prstGeom>
                  </pic:spPr>
                </pic:pic>
              </a:graphicData>
            </a:graphic>
          </wp:inline>
        </w:drawing>
      </w:r>
    </w:p>
    <w:p w14:paraId="20F1DB06" w14:textId="3663C762" w:rsidR="0000080F" w:rsidRDefault="0000080F" w:rsidP="00752B43"/>
    <w:p w14:paraId="4F34CD28" w14:textId="443DAF26" w:rsidR="0000080F" w:rsidRDefault="000053E5" w:rsidP="00752B43">
      <w:r>
        <w:rPr>
          <w:noProof/>
        </w:rPr>
        <mc:AlternateContent>
          <mc:Choice Requires="wpi">
            <w:drawing>
              <wp:anchor distT="0" distB="0" distL="114300" distR="114300" simplePos="0" relativeHeight="251915264" behindDoc="0" locked="0" layoutInCell="1" allowOverlap="1" wp14:anchorId="0D7525D7" wp14:editId="57B779D4">
                <wp:simplePos x="0" y="0"/>
                <wp:positionH relativeFrom="column">
                  <wp:posOffset>5970938</wp:posOffset>
                </wp:positionH>
                <wp:positionV relativeFrom="paragraph">
                  <wp:posOffset>-2336695</wp:posOffset>
                </wp:positionV>
                <wp:extent cx="1187280" cy="4747320"/>
                <wp:effectExtent l="57150" t="57150" r="70485" b="110490"/>
                <wp:wrapNone/>
                <wp:docPr id="1320583177" name="Ink 36"/>
                <wp:cNvGraphicFramePr/>
                <a:graphic xmlns:a="http://schemas.openxmlformats.org/drawingml/2006/main">
                  <a:graphicData uri="http://schemas.microsoft.com/office/word/2010/wordprocessingInk">
                    <w14:contentPart bwMode="auto" r:id="rId567">
                      <w14:nvContentPartPr>
                        <w14:cNvContentPartPr/>
                      </w14:nvContentPartPr>
                      <w14:xfrm>
                        <a:off x="0" y="0"/>
                        <a:ext cx="1187280" cy="4747320"/>
                      </w14:xfrm>
                    </w14:contentPart>
                  </a:graphicData>
                </a:graphic>
              </wp:anchor>
            </w:drawing>
          </mc:Choice>
          <mc:Fallback>
            <w:pict>
              <v:shape w14:anchorId="58757164" id="Ink 36" o:spid="_x0000_s1026" type="#_x0000_t75" style="position:absolute;margin-left:468.75pt;margin-top:-186.8pt;width:96.35pt;height:379.4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">
                <v:imagedata r:id="rId568" o:title=""/>
              </v:shape>
            </w:pict>
          </mc:Fallback>
        </mc:AlternateContent>
      </w:r>
      <w:r w:rsidR="0000080F" w:rsidRPr="0000080F">
        <w:rPr>
          <w:noProof/>
        </w:rPr>
        <w:drawing>
          <wp:inline distT="0" distB="0" distL="0" distR="0" wp14:anchorId="34F0BFE0" wp14:editId="70749B22">
            <wp:extent cx="2362200" cy="1634740"/>
            <wp:effectExtent l="0" t="0" r="0" b="3810"/>
            <wp:docPr id="935334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34714" name=""/>
                    <pic:cNvPicPr/>
                  </pic:nvPicPr>
                  <pic:blipFill>
                    <a:blip r:embed="rId569"/>
                    <a:stretch>
                      <a:fillRect/>
                    </a:stretch>
                  </pic:blipFill>
                  <pic:spPr>
                    <a:xfrm>
                      <a:off x="0" y="0"/>
                      <a:ext cx="2368696" cy="1639236"/>
                    </a:xfrm>
                    <a:prstGeom prst="rect">
                      <a:avLst/>
                    </a:prstGeom>
                  </pic:spPr>
                </pic:pic>
              </a:graphicData>
            </a:graphic>
          </wp:inline>
        </w:drawing>
      </w:r>
      <w:r w:rsidR="001C665E" w:rsidRPr="0000080F">
        <w:rPr>
          <w:noProof/>
        </w:rPr>
        <w:drawing>
          <wp:inline distT="0" distB="0" distL="0" distR="0" wp14:anchorId="7ED27499" wp14:editId="6AD00FC2">
            <wp:extent cx="2797629" cy="1461762"/>
            <wp:effectExtent l="0" t="0" r="3175" b="5715"/>
            <wp:docPr id="1976588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88072" name=""/>
                    <pic:cNvPicPr/>
                  </pic:nvPicPr>
                  <pic:blipFill>
                    <a:blip r:embed="rId570"/>
                    <a:stretch>
                      <a:fillRect/>
                    </a:stretch>
                  </pic:blipFill>
                  <pic:spPr>
                    <a:xfrm>
                      <a:off x="0" y="0"/>
                      <a:ext cx="2807714" cy="1467031"/>
                    </a:xfrm>
                    <a:prstGeom prst="rect">
                      <a:avLst/>
                    </a:prstGeom>
                  </pic:spPr>
                </pic:pic>
              </a:graphicData>
            </a:graphic>
          </wp:inline>
        </w:drawing>
      </w:r>
    </w:p>
    <w:p w14:paraId="5AD7666F" w14:textId="39CE151E" w:rsidR="0000080F" w:rsidRDefault="0000080F" w:rsidP="00752B43"/>
    <w:p w14:paraId="60DDBDB7" w14:textId="77777777" w:rsidR="001C665E" w:rsidRDefault="001C665E" w:rsidP="00752B43"/>
    <w:p w14:paraId="3C4A65B9" w14:textId="77777777" w:rsidR="001C665E" w:rsidRDefault="001C665E" w:rsidP="00752B43"/>
    <w:p w14:paraId="4A89C8D1" w14:textId="35C406EC" w:rsidR="0000080F" w:rsidRDefault="0000080F" w:rsidP="00752B43">
      <w:r>
        <w:lastRenderedPageBreak/>
        <w:t>FISIERE TEXT SI BINARE</w:t>
      </w:r>
    </w:p>
    <w:p w14:paraId="60C2588F" w14:textId="01F336FC" w:rsidR="0000080F" w:rsidRDefault="0000080F" w:rsidP="00752B43">
      <w:r w:rsidRPr="0000080F">
        <w:rPr>
          <w:noProof/>
        </w:rPr>
        <w:drawing>
          <wp:inline distT="0" distB="0" distL="0" distR="0" wp14:anchorId="6A910210" wp14:editId="6C5D7977">
            <wp:extent cx="3439886" cy="1912322"/>
            <wp:effectExtent l="0" t="0" r="8255" b="0"/>
            <wp:docPr id="2009705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05949" name=""/>
                    <pic:cNvPicPr/>
                  </pic:nvPicPr>
                  <pic:blipFill>
                    <a:blip r:embed="rId571"/>
                    <a:stretch>
                      <a:fillRect/>
                    </a:stretch>
                  </pic:blipFill>
                  <pic:spPr>
                    <a:xfrm>
                      <a:off x="0" y="0"/>
                      <a:ext cx="3442822" cy="1913954"/>
                    </a:xfrm>
                    <a:prstGeom prst="rect">
                      <a:avLst/>
                    </a:prstGeom>
                  </pic:spPr>
                </pic:pic>
              </a:graphicData>
            </a:graphic>
          </wp:inline>
        </w:drawing>
      </w:r>
    </w:p>
    <w:p w14:paraId="7D3D5117" w14:textId="17C381DA" w:rsidR="0000080F" w:rsidRDefault="0000080F" w:rsidP="00752B43">
      <w:r w:rsidRPr="0000080F">
        <w:rPr>
          <w:noProof/>
        </w:rPr>
        <w:drawing>
          <wp:inline distT="0" distB="0" distL="0" distR="0" wp14:anchorId="04CC327C" wp14:editId="39D6EA4D">
            <wp:extent cx="3460750" cy="2223532"/>
            <wp:effectExtent l="0" t="0" r="6350" b="5715"/>
            <wp:docPr id="18597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6139" name=""/>
                    <pic:cNvPicPr/>
                  </pic:nvPicPr>
                  <pic:blipFill>
                    <a:blip r:embed="rId572"/>
                    <a:stretch>
                      <a:fillRect/>
                    </a:stretch>
                  </pic:blipFill>
                  <pic:spPr>
                    <a:xfrm>
                      <a:off x="0" y="0"/>
                      <a:ext cx="3466061" cy="2226945"/>
                    </a:xfrm>
                    <a:prstGeom prst="rect">
                      <a:avLst/>
                    </a:prstGeom>
                  </pic:spPr>
                </pic:pic>
              </a:graphicData>
            </a:graphic>
          </wp:inline>
        </w:drawing>
      </w:r>
      <w:r w:rsidRPr="0000080F">
        <w:rPr>
          <w:noProof/>
        </w:rPr>
        <w:drawing>
          <wp:inline distT="0" distB="0" distL="0" distR="0" wp14:anchorId="4259354D" wp14:editId="735EB225">
            <wp:extent cx="3232150" cy="1751646"/>
            <wp:effectExtent l="0" t="0" r="6350" b="1270"/>
            <wp:docPr id="1184322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22824" name=""/>
                    <pic:cNvPicPr/>
                  </pic:nvPicPr>
                  <pic:blipFill>
                    <a:blip r:embed="rId573"/>
                    <a:stretch>
                      <a:fillRect/>
                    </a:stretch>
                  </pic:blipFill>
                  <pic:spPr>
                    <a:xfrm>
                      <a:off x="0" y="0"/>
                      <a:ext cx="3241612" cy="1756774"/>
                    </a:xfrm>
                    <a:prstGeom prst="rect">
                      <a:avLst/>
                    </a:prstGeom>
                  </pic:spPr>
                </pic:pic>
              </a:graphicData>
            </a:graphic>
          </wp:inline>
        </w:drawing>
      </w:r>
    </w:p>
    <w:p w14:paraId="3DB7FD09" w14:textId="658C8299" w:rsidR="0000080F" w:rsidRDefault="0000080F" w:rsidP="00752B43">
      <w:r w:rsidRPr="0000080F">
        <w:rPr>
          <w:noProof/>
        </w:rPr>
        <w:drawing>
          <wp:inline distT="0" distB="0" distL="0" distR="0" wp14:anchorId="3CCDA58B" wp14:editId="3D7907D5">
            <wp:extent cx="3473678" cy="1974850"/>
            <wp:effectExtent l="0" t="0" r="0" b="6350"/>
            <wp:docPr id="199234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48060" name=""/>
                    <pic:cNvPicPr/>
                  </pic:nvPicPr>
                  <pic:blipFill>
                    <a:blip r:embed="rId574"/>
                    <a:stretch>
                      <a:fillRect/>
                    </a:stretch>
                  </pic:blipFill>
                  <pic:spPr>
                    <a:xfrm>
                      <a:off x="0" y="0"/>
                      <a:ext cx="3476947" cy="1976709"/>
                    </a:xfrm>
                    <a:prstGeom prst="rect">
                      <a:avLst/>
                    </a:prstGeom>
                  </pic:spPr>
                </pic:pic>
              </a:graphicData>
            </a:graphic>
          </wp:inline>
        </w:drawing>
      </w:r>
      <w:r w:rsidRPr="0000080F">
        <w:rPr>
          <w:noProof/>
        </w:rPr>
        <w:drawing>
          <wp:inline distT="0" distB="0" distL="0" distR="0" wp14:anchorId="5A7B071D" wp14:editId="35435E8B">
            <wp:extent cx="3340100" cy="1634793"/>
            <wp:effectExtent l="0" t="0" r="0" b="3810"/>
            <wp:docPr id="2030132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32112" name=""/>
                    <pic:cNvPicPr/>
                  </pic:nvPicPr>
                  <pic:blipFill>
                    <a:blip r:embed="rId575"/>
                    <a:stretch>
                      <a:fillRect/>
                    </a:stretch>
                  </pic:blipFill>
                  <pic:spPr>
                    <a:xfrm>
                      <a:off x="0" y="0"/>
                      <a:ext cx="3346506" cy="1637929"/>
                    </a:xfrm>
                    <a:prstGeom prst="rect">
                      <a:avLst/>
                    </a:prstGeom>
                  </pic:spPr>
                </pic:pic>
              </a:graphicData>
            </a:graphic>
          </wp:inline>
        </w:drawing>
      </w:r>
    </w:p>
    <w:p w14:paraId="175263A2" w14:textId="3B91759D" w:rsidR="0000080F" w:rsidRDefault="0000080F" w:rsidP="00752B43">
      <w:r w:rsidRPr="0000080F">
        <w:rPr>
          <w:noProof/>
        </w:rPr>
        <w:drawing>
          <wp:inline distT="0" distB="0" distL="0" distR="0" wp14:anchorId="3E8146DB" wp14:editId="7F6EB7FF">
            <wp:extent cx="2818923" cy="1665514"/>
            <wp:effectExtent l="0" t="0" r="635" b="0"/>
            <wp:docPr id="133359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93953" name=""/>
                    <pic:cNvPicPr/>
                  </pic:nvPicPr>
                  <pic:blipFill>
                    <a:blip r:embed="rId576"/>
                    <a:stretch>
                      <a:fillRect/>
                    </a:stretch>
                  </pic:blipFill>
                  <pic:spPr>
                    <a:xfrm>
                      <a:off x="0" y="0"/>
                      <a:ext cx="2827189" cy="1670398"/>
                    </a:xfrm>
                    <a:prstGeom prst="rect">
                      <a:avLst/>
                    </a:prstGeom>
                  </pic:spPr>
                </pic:pic>
              </a:graphicData>
            </a:graphic>
          </wp:inline>
        </w:drawing>
      </w:r>
      <w:r w:rsidR="001C665E" w:rsidRPr="0000080F">
        <w:rPr>
          <w:noProof/>
        </w:rPr>
        <w:drawing>
          <wp:inline distT="0" distB="0" distL="0" distR="0" wp14:anchorId="5659D9A2" wp14:editId="4FFEEE46">
            <wp:extent cx="3498850" cy="1434205"/>
            <wp:effectExtent l="0" t="0" r="6350" b="0"/>
            <wp:docPr id="78965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52171" name=""/>
                    <pic:cNvPicPr/>
                  </pic:nvPicPr>
                  <pic:blipFill>
                    <a:blip r:embed="rId577"/>
                    <a:stretch>
                      <a:fillRect/>
                    </a:stretch>
                  </pic:blipFill>
                  <pic:spPr>
                    <a:xfrm>
                      <a:off x="0" y="0"/>
                      <a:ext cx="3503477" cy="1436101"/>
                    </a:xfrm>
                    <a:prstGeom prst="rect">
                      <a:avLst/>
                    </a:prstGeom>
                  </pic:spPr>
                </pic:pic>
              </a:graphicData>
            </a:graphic>
          </wp:inline>
        </w:drawing>
      </w:r>
    </w:p>
    <w:p w14:paraId="76DAB91F" w14:textId="2F23E2E5" w:rsidR="0000080F" w:rsidRDefault="0066521E" w:rsidP="00752B43">
      <w:r w:rsidRPr="0066521E">
        <w:rPr>
          <w:noProof/>
        </w:rPr>
        <w:lastRenderedPageBreak/>
        <w:drawing>
          <wp:inline distT="0" distB="0" distL="0" distR="0" wp14:anchorId="346C1AC1" wp14:editId="65D74662">
            <wp:extent cx="2019300" cy="1699642"/>
            <wp:effectExtent l="0" t="0" r="0" b="0"/>
            <wp:docPr id="1856551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51439" name=""/>
                    <pic:cNvPicPr/>
                  </pic:nvPicPr>
                  <pic:blipFill>
                    <a:blip r:embed="rId578"/>
                    <a:stretch>
                      <a:fillRect/>
                    </a:stretch>
                  </pic:blipFill>
                  <pic:spPr>
                    <a:xfrm>
                      <a:off x="0" y="0"/>
                      <a:ext cx="2023900" cy="1703514"/>
                    </a:xfrm>
                    <a:prstGeom prst="rect">
                      <a:avLst/>
                    </a:prstGeom>
                  </pic:spPr>
                </pic:pic>
              </a:graphicData>
            </a:graphic>
          </wp:inline>
        </w:drawing>
      </w:r>
      <w:r w:rsidR="001C665E" w:rsidRPr="0066521E">
        <w:rPr>
          <w:noProof/>
        </w:rPr>
        <w:drawing>
          <wp:inline distT="0" distB="0" distL="0" distR="0" wp14:anchorId="0EC44855" wp14:editId="1B178FE4">
            <wp:extent cx="2715986" cy="1558423"/>
            <wp:effectExtent l="0" t="0" r="8255" b="3810"/>
            <wp:docPr id="1081321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321170" name=""/>
                    <pic:cNvPicPr/>
                  </pic:nvPicPr>
                  <pic:blipFill>
                    <a:blip r:embed="rId579"/>
                    <a:stretch>
                      <a:fillRect/>
                    </a:stretch>
                  </pic:blipFill>
                  <pic:spPr>
                    <a:xfrm>
                      <a:off x="0" y="0"/>
                      <a:ext cx="2723026" cy="1562462"/>
                    </a:xfrm>
                    <a:prstGeom prst="rect">
                      <a:avLst/>
                    </a:prstGeom>
                  </pic:spPr>
                </pic:pic>
              </a:graphicData>
            </a:graphic>
          </wp:inline>
        </w:drawing>
      </w:r>
    </w:p>
    <w:p w14:paraId="27EDBEFB" w14:textId="717EB8CA" w:rsidR="0066521E" w:rsidRDefault="0066521E" w:rsidP="00752B43">
      <w:r w:rsidRPr="0066521E">
        <w:rPr>
          <w:noProof/>
        </w:rPr>
        <w:drawing>
          <wp:inline distT="0" distB="0" distL="0" distR="0" wp14:anchorId="3CEB036D" wp14:editId="1933F1D0">
            <wp:extent cx="2955472" cy="1724573"/>
            <wp:effectExtent l="0" t="0" r="0" b="9525"/>
            <wp:docPr id="846363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63090" name=""/>
                    <pic:cNvPicPr/>
                  </pic:nvPicPr>
                  <pic:blipFill>
                    <a:blip r:embed="rId580"/>
                    <a:stretch>
                      <a:fillRect/>
                    </a:stretch>
                  </pic:blipFill>
                  <pic:spPr>
                    <a:xfrm>
                      <a:off x="0" y="0"/>
                      <a:ext cx="2964258" cy="1729700"/>
                    </a:xfrm>
                    <a:prstGeom prst="rect">
                      <a:avLst/>
                    </a:prstGeom>
                  </pic:spPr>
                </pic:pic>
              </a:graphicData>
            </a:graphic>
          </wp:inline>
        </w:drawing>
      </w:r>
    </w:p>
    <w:p w14:paraId="174B6B67" w14:textId="77777777" w:rsidR="0066521E" w:rsidRDefault="0066521E" w:rsidP="00752B43"/>
    <w:p w14:paraId="708F4A01" w14:textId="0C04557D" w:rsidR="0066521E" w:rsidRDefault="0066521E" w:rsidP="00752B43">
      <w:r w:rsidRPr="0066521E">
        <w:rPr>
          <w:noProof/>
        </w:rPr>
        <w:drawing>
          <wp:inline distT="0" distB="0" distL="0" distR="0" wp14:anchorId="3F74E4F8" wp14:editId="16733251">
            <wp:extent cx="2966357" cy="1388694"/>
            <wp:effectExtent l="0" t="0" r="5715" b="2540"/>
            <wp:docPr id="1128685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85624" name=""/>
                    <pic:cNvPicPr/>
                  </pic:nvPicPr>
                  <pic:blipFill>
                    <a:blip r:embed="rId581"/>
                    <a:stretch>
                      <a:fillRect/>
                    </a:stretch>
                  </pic:blipFill>
                  <pic:spPr>
                    <a:xfrm>
                      <a:off x="0" y="0"/>
                      <a:ext cx="2977463" cy="1393893"/>
                    </a:xfrm>
                    <a:prstGeom prst="rect">
                      <a:avLst/>
                    </a:prstGeom>
                  </pic:spPr>
                </pic:pic>
              </a:graphicData>
            </a:graphic>
          </wp:inline>
        </w:drawing>
      </w:r>
      <w:r w:rsidRPr="0066521E">
        <w:rPr>
          <w:noProof/>
        </w:rPr>
        <w:drawing>
          <wp:inline distT="0" distB="0" distL="0" distR="0" wp14:anchorId="1D504ACB" wp14:editId="2C5211EF">
            <wp:extent cx="3079750" cy="1112132"/>
            <wp:effectExtent l="0" t="0" r="6350" b="0"/>
            <wp:docPr id="980878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78581" name=""/>
                    <pic:cNvPicPr/>
                  </pic:nvPicPr>
                  <pic:blipFill>
                    <a:blip r:embed="rId582"/>
                    <a:stretch>
                      <a:fillRect/>
                    </a:stretch>
                  </pic:blipFill>
                  <pic:spPr>
                    <a:xfrm>
                      <a:off x="0" y="0"/>
                      <a:ext cx="3085046" cy="1114044"/>
                    </a:xfrm>
                    <a:prstGeom prst="rect">
                      <a:avLst/>
                    </a:prstGeom>
                  </pic:spPr>
                </pic:pic>
              </a:graphicData>
            </a:graphic>
          </wp:inline>
        </w:drawing>
      </w:r>
    </w:p>
    <w:p w14:paraId="41BC1F7E" w14:textId="42ED2787" w:rsidR="0066521E" w:rsidRDefault="0066521E" w:rsidP="00752B43"/>
    <w:p w14:paraId="490AE0FA" w14:textId="77777777" w:rsidR="0066521E" w:rsidRDefault="0066521E" w:rsidP="00752B43"/>
    <w:p w14:paraId="1C34E2D1" w14:textId="77777777" w:rsidR="00B00F3D" w:rsidRDefault="00B00F3D" w:rsidP="00752B43"/>
    <w:p w14:paraId="5162A226" w14:textId="77777777" w:rsidR="00B00F3D" w:rsidRDefault="00B00F3D" w:rsidP="00752B43"/>
    <w:p w14:paraId="766EB9B1" w14:textId="77777777" w:rsidR="00F06175" w:rsidRDefault="00F06175" w:rsidP="00752B43"/>
    <w:p w14:paraId="16CD6DAB" w14:textId="77777777" w:rsidR="00F06175" w:rsidRDefault="00F06175" w:rsidP="00752B43"/>
    <w:p w14:paraId="0D02D14D" w14:textId="77777777" w:rsidR="00F06175" w:rsidRDefault="00F06175" w:rsidP="00752B43"/>
    <w:p w14:paraId="44DC8234" w14:textId="77777777" w:rsidR="00F06175" w:rsidRDefault="00F06175" w:rsidP="00752B43"/>
    <w:p w14:paraId="5A9B7A72" w14:textId="77777777" w:rsidR="00F06175" w:rsidRDefault="00F06175" w:rsidP="00752B43"/>
    <w:p w14:paraId="1CE274C4" w14:textId="77777777" w:rsidR="001C665E" w:rsidRDefault="001C665E" w:rsidP="00752B43"/>
    <w:p w14:paraId="6281C8A0" w14:textId="77777777" w:rsidR="001C665E" w:rsidRDefault="001C665E" w:rsidP="00752B43"/>
    <w:p w14:paraId="50B755CA" w14:textId="77777777" w:rsidR="001C665E" w:rsidRDefault="001C665E" w:rsidP="00752B43"/>
    <w:p w14:paraId="042F0657" w14:textId="77777777" w:rsidR="001C665E" w:rsidRDefault="001C665E" w:rsidP="00752B43"/>
    <w:p w14:paraId="1D7B562A" w14:textId="0EF94848" w:rsidR="00F90CCB" w:rsidRDefault="00F90CCB" w:rsidP="00752B43">
      <w:r>
        <w:lastRenderedPageBreak/>
        <w:t>DE SCRIS TESTE LA FUNC</w:t>
      </w:r>
      <w:r w:rsidR="00270E74">
        <w:t>T</w:t>
      </w:r>
      <w:r>
        <w:t>II</w:t>
      </w:r>
    </w:p>
    <w:p w14:paraId="0F028EE9" w14:textId="6B956C66" w:rsidR="005669B4" w:rsidRDefault="001C665E" w:rsidP="00752B43">
      <w:r w:rsidRPr="00F06175">
        <w:rPr>
          <w:noProof/>
        </w:rPr>
        <w:drawing>
          <wp:anchor distT="0" distB="0" distL="114300" distR="114300" simplePos="0" relativeHeight="251852800" behindDoc="0" locked="0" layoutInCell="1" allowOverlap="1" wp14:anchorId="7499B6FE" wp14:editId="497D58B5">
            <wp:simplePos x="0" y="0"/>
            <wp:positionH relativeFrom="column">
              <wp:posOffset>3667125</wp:posOffset>
            </wp:positionH>
            <wp:positionV relativeFrom="paragraph">
              <wp:posOffset>1895475</wp:posOffset>
            </wp:positionV>
            <wp:extent cx="2236470" cy="1800225"/>
            <wp:effectExtent l="0" t="0" r="0" b="9525"/>
            <wp:wrapThrough wrapText="bothSides">
              <wp:wrapPolygon edited="0">
                <wp:start x="0" y="0"/>
                <wp:lineTo x="0" y="21486"/>
                <wp:lineTo x="21342" y="21486"/>
                <wp:lineTo x="21342" y="0"/>
                <wp:lineTo x="0" y="0"/>
              </wp:wrapPolygon>
            </wp:wrapThrough>
            <wp:docPr id="4065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9619" name=""/>
                    <pic:cNvPicPr/>
                  </pic:nvPicPr>
                  <pic:blipFill>
                    <a:blip r:embed="rId583" cstate="print">
                      <a:extLst>
                        <a:ext uri="{28A0092B-C50C-407E-A947-70E740481C1C}">
                          <a14:useLocalDpi xmlns:a14="http://schemas.microsoft.com/office/drawing/2010/main" val="0"/>
                        </a:ext>
                      </a:extLst>
                    </a:blip>
                    <a:stretch>
                      <a:fillRect/>
                    </a:stretch>
                  </pic:blipFill>
                  <pic:spPr>
                    <a:xfrm>
                      <a:off x="0" y="0"/>
                      <a:ext cx="2236470" cy="1800225"/>
                    </a:xfrm>
                    <a:prstGeom prst="rect">
                      <a:avLst/>
                    </a:prstGeom>
                  </pic:spPr>
                </pic:pic>
              </a:graphicData>
            </a:graphic>
            <wp14:sizeRelH relativeFrom="page">
              <wp14:pctWidth>0</wp14:pctWidth>
            </wp14:sizeRelH>
            <wp14:sizeRelV relativeFrom="page">
              <wp14:pctHeight>0</wp14:pctHeight>
            </wp14:sizeRelV>
          </wp:anchor>
        </w:drawing>
      </w:r>
      <w:r w:rsidRPr="00F06175">
        <w:rPr>
          <w:noProof/>
        </w:rPr>
        <w:drawing>
          <wp:anchor distT="0" distB="0" distL="114300" distR="114300" simplePos="0" relativeHeight="251850752" behindDoc="0" locked="0" layoutInCell="1" allowOverlap="1" wp14:anchorId="6DF2C1BA" wp14:editId="2EA3DEBC">
            <wp:simplePos x="0" y="0"/>
            <wp:positionH relativeFrom="column">
              <wp:posOffset>2876550</wp:posOffset>
            </wp:positionH>
            <wp:positionV relativeFrom="paragraph">
              <wp:posOffset>314325</wp:posOffset>
            </wp:positionV>
            <wp:extent cx="2371725" cy="930275"/>
            <wp:effectExtent l="0" t="0" r="9525" b="3175"/>
            <wp:wrapThrough wrapText="bothSides">
              <wp:wrapPolygon edited="0">
                <wp:start x="0" y="0"/>
                <wp:lineTo x="0" y="21231"/>
                <wp:lineTo x="21513" y="21231"/>
                <wp:lineTo x="21513" y="0"/>
                <wp:lineTo x="0" y="0"/>
              </wp:wrapPolygon>
            </wp:wrapThrough>
            <wp:docPr id="1639252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2299" name=""/>
                    <pic:cNvPicPr/>
                  </pic:nvPicPr>
                  <pic:blipFill>
                    <a:blip r:embed="rId584">
                      <a:extLst>
                        <a:ext uri="{28A0092B-C50C-407E-A947-70E740481C1C}">
                          <a14:useLocalDpi xmlns:a14="http://schemas.microsoft.com/office/drawing/2010/main" val="0"/>
                        </a:ext>
                      </a:extLst>
                    </a:blip>
                    <a:stretch>
                      <a:fillRect/>
                    </a:stretch>
                  </pic:blipFill>
                  <pic:spPr>
                    <a:xfrm>
                      <a:off x="0" y="0"/>
                      <a:ext cx="2371725" cy="930275"/>
                    </a:xfrm>
                    <a:prstGeom prst="rect">
                      <a:avLst/>
                    </a:prstGeom>
                  </pic:spPr>
                </pic:pic>
              </a:graphicData>
            </a:graphic>
            <wp14:sizeRelH relativeFrom="page">
              <wp14:pctWidth>0</wp14:pctWidth>
            </wp14:sizeRelH>
            <wp14:sizeRelV relativeFrom="page">
              <wp14:pctHeight>0</wp14:pctHeight>
            </wp14:sizeRelV>
          </wp:anchor>
        </w:drawing>
      </w:r>
      <w:r w:rsidR="00F06175" w:rsidRPr="00F06175">
        <w:rPr>
          <w:noProof/>
        </w:rPr>
        <w:drawing>
          <wp:inline distT="0" distB="0" distL="0" distR="0" wp14:anchorId="34F6731D" wp14:editId="40507ACF">
            <wp:extent cx="2344615" cy="2923817"/>
            <wp:effectExtent l="0" t="0" r="0" b="0"/>
            <wp:docPr id="1326812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12834" name=""/>
                    <pic:cNvPicPr/>
                  </pic:nvPicPr>
                  <pic:blipFill>
                    <a:blip r:embed="rId585"/>
                    <a:stretch>
                      <a:fillRect/>
                    </a:stretch>
                  </pic:blipFill>
                  <pic:spPr>
                    <a:xfrm>
                      <a:off x="0" y="0"/>
                      <a:ext cx="2354313" cy="2935910"/>
                    </a:xfrm>
                    <a:prstGeom prst="rect">
                      <a:avLst/>
                    </a:prstGeom>
                  </pic:spPr>
                </pic:pic>
              </a:graphicData>
            </a:graphic>
          </wp:inline>
        </w:drawing>
      </w:r>
      <w:r w:rsidR="00F06175" w:rsidRPr="00F06175">
        <w:rPr>
          <w:noProof/>
        </w:rPr>
        <w:t xml:space="preserve"> </w:t>
      </w:r>
    </w:p>
    <w:p w14:paraId="290B6D8F" w14:textId="77777777" w:rsidR="005669B4" w:rsidRDefault="005669B4" w:rsidP="00752B43"/>
    <w:p w14:paraId="06811AC1" w14:textId="7DDB92A3" w:rsidR="005669B4" w:rsidRDefault="00F06175" w:rsidP="00752B43">
      <w:pPr>
        <w:rPr>
          <w:noProof/>
        </w:rPr>
      </w:pPr>
      <w:r w:rsidRPr="00F06175">
        <w:rPr>
          <w:noProof/>
        </w:rPr>
        <w:drawing>
          <wp:anchor distT="0" distB="0" distL="114300" distR="114300" simplePos="0" relativeHeight="251851776" behindDoc="0" locked="0" layoutInCell="1" allowOverlap="1" wp14:anchorId="6F748841" wp14:editId="7F7B4F11">
            <wp:simplePos x="0" y="0"/>
            <wp:positionH relativeFrom="column">
              <wp:posOffset>0</wp:posOffset>
            </wp:positionH>
            <wp:positionV relativeFrom="paragraph">
              <wp:posOffset>1270</wp:posOffset>
            </wp:positionV>
            <wp:extent cx="3359471" cy="3673929"/>
            <wp:effectExtent l="0" t="0" r="0" b="3175"/>
            <wp:wrapThrough wrapText="bothSides">
              <wp:wrapPolygon edited="0">
                <wp:start x="0" y="0"/>
                <wp:lineTo x="0" y="21507"/>
                <wp:lineTo x="21437" y="21507"/>
                <wp:lineTo x="21437" y="0"/>
                <wp:lineTo x="0" y="0"/>
              </wp:wrapPolygon>
            </wp:wrapThrough>
            <wp:docPr id="872004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004140" name=""/>
                    <pic:cNvPicPr/>
                  </pic:nvPicPr>
                  <pic:blipFill>
                    <a:blip r:embed="rId586">
                      <a:extLst>
                        <a:ext uri="{28A0092B-C50C-407E-A947-70E740481C1C}">
                          <a14:useLocalDpi xmlns:a14="http://schemas.microsoft.com/office/drawing/2010/main" val="0"/>
                        </a:ext>
                      </a:extLst>
                    </a:blip>
                    <a:stretch>
                      <a:fillRect/>
                    </a:stretch>
                  </pic:blipFill>
                  <pic:spPr>
                    <a:xfrm>
                      <a:off x="0" y="0"/>
                      <a:ext cx="3359471" cy="3673929"/>
                    </a:xfrm>
                    <a:prstGeom prst="rect">
                      <a:avLst/>
                    </a:prstGeom>
                  </pic:spPr>
                </pic:pic>
              </a:graphicData>
            </a:graphic>
            <wp14:sizeRelH relativeFrom="page">
              <wp14:pctWidth>0</wp14:pctWidth>
            </wp14:sizeRelH>
            <wp14:sizeRelV relativeFrom="page">
              <wp14:pctHeight>0</wp14:pctHeight>
            </wp14:sizeRelV>
          </wp:anchor>
        </w:drawing>
      </w:r>
      <w:r w:rsidRPr="00F06175">
        <w:rPr>
          <w:noProof/>
        </w:rPr>
        <w:t xml:space="preserve"> </w:t>
      </w:r>
    </w:p>
    <w:p w14:paraId="4EE152AD" w14:textId="77777777" w:rsidR="001C665E" w:rsidRDefault="001C665E" w:rsidP="00752B43"/>
    <w:p w14:paraId="7654F794" w14:textId="46BC1AD1" w:rsidR="005669B4" w:rsidRDefault="00F06175" w:rsidP="00752B43">
      <w:r w:rsidRPr="00F06175">
        <w:rPr>
          <w:noProof/>
        </w:rPr>
        <w:drawing>
          <wp:inline distT="0" distB="0" distL="0" distR="0" wp14:anchorId="6A3E437B" wp14:editId="2F728CC6">
            <wp:extent cx="2770414" cy="2156610"/>
            <wp:effectExtent l="0" t="0" r="0" b="0"/>
            <wp:docPr id="1612637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37174" name=""/>
                    <pic:cNvPicPr/>
                  </pic:nvPicPr>
                  <pic:blipFill>
                    <a:blip r:embed="rId587"/>
                    <a:stretch>
                      <a:fillRect/>
                    </a:stretch>
                  </pic:blipFill>
                  <pic:spPr>
                    <a:xfrm>
                      <a:off x="0" y="0"/>
                      <a:ext cx="2771824" cy="2157708"/>
                    </a:xfrm>
                    <a:prstGeom prst="rect">
                      <a:avLst/>
                    </a:prstGeom>
                  </pic:spPr>
                </pic:pic>
              </a:graphicData>
            </a:graphic>
          </wp:inline>
        </w:drawing>
      </w:r>
    </w:p>
    <w:p w14:paraId="4001D1BF" w14:textId="77777777" w:rsidR="00F06175" w:rsidRDefault="00F06175" w:rsidP="00752B43"/>
    <w:p w14:paraId="2A3820D6" w14:textId="6DA4AF6E" w:rsidR="00F06175" w:rsidRDefault="00EC28E3" w:rsidP="00752B43">
      <w:r>
        <w:rPr>
          <w:noProof/>
        </w:rPr>
        <mc:AlternateContent>
          <mc:Choice Requires="wpi">
            <w:drawing>
              <wp:anchor distT="0" distB="0" distL="114300" distR="114300" simplePos="0" relativeHeight="251916288" behindDoc="0" locked="0" layoutInCell="1" allowOverlap="1" wp14:anchorId="61EB0126" wp14:editId="371843FC">
                <wp:simplePos x="0" y="0"/>
                <wp:positionH relativeFrom="column">
                  <wp:posOffset>4876680</wp:posOffset>
                </wp:positionH>
                <wp:positionV relativeFrom="paragraph">
                  <wp:posOffset>-1953878</wp:posOffset>
                </wp:positionV>
                <wp:extent cx="2124000" cy="4160160"/>
                <wp:effectExtent l="57150" t="76200" r="67310" b="88265"/>
                <wp:wrapNone/>
                <wp:docPr id="552475190" name="Ink 37"/>
                <wp:cNvGraphicFramePr/>
                <a:graphic xmlns:a="http://schemas.openxmlformats.org/drawingml/2006/main">
                  <a:graphicData uri="http://schemas.microsoft.com/office/word/2010/wordprocessingInk">
                    <w14:contentPart bwMode="auto" r:id="rId588">
                      <w14:nvContentPartPr>
                        <w14:cNvContentPartPr/>
                      </w14:nvContentPartPr>
                      <w14:xfrm>
                        <a:off x="0" y="0"/>
                        <a:ext cx="2124000" cy="4160160"/>
                      </w14:xfrm>
                    </w14:contentPart>
                  </a:graphicData>
                </a:graphic>
              </wp:anchor>
            </w:drawing>
          </mc:Choice>
          <mc:Fallback>
            <w:pict>
              <v:shape w14:anchorId="7AB0137F" id="Ink 37" o:spid="_x0000_s1026" type="#_x0000_t75" style="position:absolute;margin-left:382.6pt;margin-top:-156.7pt;width:170.1pt;height:333.2pt;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&#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">
                <v:imagedata r:id="rId589" o:title=""/>
              </v:shape>
            </w:pict>
          </mc:Fallback>
        </mc:AlternateContent>
      </w:r>
    </w:p>
    <w:p w14:paraId="1B8A45EA" w14:textId="77777777" w:rsidR="005669B4" w:rsidRDefault="005669B4" w:rsidP="00752B43"/>
    <w:p w14:paraId="73786B76" w14:textId="25CE77B2" w:rsidR="005669B4" w:rsidRDefault="005669B4" w:rsidP="00752B43">
      <w:r>
        <w:t xml:space="preserve">FOR EACH </w:t>
      </w:r>
    </w:p>
    <w:p w14:paraId="3BFD278B" w14:textId="77777777" w:rsidR="005669B4" w:rsidRDefault="005669B4" w:rsidP="00752B43"/>
    <w:p w14:paraId="4EEABAF5" w14:textId="60BE9F0B" w:rsidR="005669B4" w:rsidRDefault="005669B4" w:rsidP="00752B43">
      <w:r>
        <w:t>VS FOR NORMAL</w:t>
      </w:r>
    </w:p>
    <w:p w14:paraId="6CEAC8C7" w14:textId="0E5CFC89" w:rsidR="005669B4" w:rsidRDefault="005669B4" w:rsidP="00752B43">
      <w:r w:rsidRPr="005669B4">
        <w:rPr>
          <w:noProof/>
        </w:rPr>
        <w:drawing>
          <wp:inline distT="0" distB="0" distL="0" distR="0" wp14:anchorId="2050C201" wp14:editId="552F569C">
            <wp:extent cx="5265876" cy="906859"/>
            <wp:effectExtent l="0" t="0" r="0" b="7620"/>
            <wp:docPr id="110837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73737" name=""/>
                    <pic:cNvPicPr/>
                  </pic:nvPicPr>
                  <pic:blipFill>
                    <a:blip r:embed="rId590"/>
                    <a:stretch>
                      <a:fillRect/>
                    </a:stretch>
                  </pic:blipFill>
                  <pic:spPr>
                    <a:xfrm>
                      <a:off x="0" y="0"/>
                      <a:ext cx="5265876" cy="906859"/>
                    </a:xfrm>
                    <a:prstGeom prst="rect">
                      <a:avLst/>
                    </a:prstGeom>
                  </pic:spPr>
                </pic:pic>
              </a:graphicData>
            </a:graphic>
          </wp:inline>
        </w:drawing>
      </w:r>
    </w:p>
    <w:p w14:paraId="5CEE1056" w14:textId="77777777" w:rsidR="003E08BB" w:rsidRDefault="003E08BB" w:rsidP="00752B43"/>
    <w:p w14:paraId="6F96A043" w14:textId="77777777" w:rsidR="003E08BB" w:rsidRDefault="003E08BB" w:rsidP="00752B43"/>
    <w:p w14:paraId="045FDB3E" w14:textId="0A7AB5A2" w:rsidR="003E08BB" w:rsidRDefault="00BF1745" w:rsidP="00752B43">
      <w:r w:rsidRPr="00BF1745">
        <w:rPr>
          <w:noProof/>
        </w:rPr>
        <w:drawing>
          <wp:inline distT="0" distB="0" distL="0" distR="0" wp14:anchorId="2096C4EC" wp14:editId="530D46A2">
            <wp:extent cx="6424217" cy="3543607"/>
            <wp:effectExtent l="0" t="0" r="0" b="0"/>
            <wp:docPr id="20823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9524" name=""/>
                    <pic:cNvPicPr/>
                  </pic:nvPicPr>
                  <pic:blipFill>
                    <a:blip r:embed="rId591"/>
                    <a:stretch>
                      <a:fillRect/>
                    </a:stretch>
                  </pic:blipFill>
                  <pic:spPr>
                    <a:xfrm>
                      <a:off x="0" y="0"/>
                      <a:ext cx="6424217" cy="3543607"/>
                    </a:xfrm>
                    <a:prstGeom prst="rect">
                      <a:avLst/>
                    </a:prstGeom>
                  </pic:spPr>
                </pic:pic>
              </a:graphicData>
            </a:graphic>
          </wp:inline>
        </w:drawing>
      </w:r>
    </w:p>
    <w:p w14:paraId="4C8F532E" w14:textId="2BEFF521" w:rsidR="003E08BB" w:rsidRDefault="007C6DBD" w:rsidP="00752B43">
      <w:r>
        <w:rPr>
          <w:noProof/>
        </w:rPr>
        <mc:AlternateContent>
          <mc:Choice Requires="wpi">
            <w:drawing>
              <wp:anchor distT="0" distB="0" distL="114300" distR="114300" simplePos="0" relativeHeight="251918336" behindDoc="0" locked="0" layoutInCell="1" allowOverlap="1" wp14:anchorId="2F9BC38A" wp14:editId="5C878205">
                <wp:simplePos x="0" y="0"/>
                <wp:positionH relativeFrom="column">
                  <wp:posOffset>-449700</wp:posOffset>
                </wp:positionH>
                <wp:positionV relativeFrom="paragraph">
                  <wp:posOffset>-160595</wp:posOffset>
                </wp:positionV>
                <wp:extent cx="8552160" cy="3925080"/>
                <wp:effectExtent l="38100" t="76200" r="59055" b="94615"/>
                <wp:wrapNone/>
                <wp:docPr id="895178931" name="Ink 39"/>
                <wp:cNvGraphicFramePr/>
                <a:graphic xmlns:a="http://schemas.openxmlformats.org/drawingml/2006/main">
                  <a:graphicData uri="http://schemas.microsoft.com/office/word/2010/wordprocessingInk">
                    <w14:contentPart bwMode="auto" r:id="rId592">
                      <w14:nvContentPartPr>
                        <w14:cNvContentPartPr/>
                      </w14:nvContentPartPr>
                      <w14:xfrm>
                        <a:off x="0" y="0"/>
                        <a:ext cx="8552160" cy="3925080"/>
                      </w14:xfrm>
                    </w14:contentPart>
                  </a:graphicData>
                </a:graphic>
              </wp:anchor>
            </w:drawing>
          </mc:Choice>
          <mc:Fallback>
            <w:pict>
              <v:shape w14:anchorId="0F0D44AF" id="Ink 39" o:spid="_x0000_s1026" type="#_x0000_t75" style="position:absolute;margin-left:-36.8pt;margin-top:-15.5pt;width:676.25pt;height:314.7pt;z-index:25191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">
                <v:imagedata r:id="rId593" o:title=""/>
              </v:shape>
            </w:pict>
          </mc:Fallback>
        </mc:AlternateContent>
      </w:r>
      <w:r w:rsidR="00710DD3">
        <w:rPr>
          <w:noProof/>
        </w:rPr>
        <mc:AlternateContent>
          <mc:Choice Requires="wpi">
            <w:drawing>
              <wp:anchor distT="0" distB="0" distL="114300" distR="114300" simplePos="0" relativeHeight="251917312" behindDoc="0" locked="0" layoutInCell="1" allowOverlap="1" wp14:anchorId="584CD855" wp14:editId="0336E734">
                <wp:simplePos x="0" y="0"/>
                <wp:positionH relativeFrom="column">
                  <wp:posOffset>4747260</wp:posOffset>
                </wp:positionH>
                <wp:positionV relativeFrom="paragraph">
                  <wp:posOffset>-2152115</wp:posOffset>
                </wp:positionV>
                <wp:extent cx="2104920" cy="4727880"/>
                <wp:effectExtent l="57150" t="76200" r="67310" b="92075"/>
                <wp:wrapNone/>
                <wp:docPr id="1445325545" name="Ink 38"/>
                <wp:cNvGraphicFramePr/>
                <a:graphic xmlns:a="http://schemas.openxmlformats.org/drawingml/2006/main">
                  <a:graphicData uri="http://schemas.microsoft.com/office/word/2010/wordprocessingInk">
                    <w14:contentPart bwMode="auto" r:id="rId594">
                      <w14:nvContentPartPr>
                        <w14:cNvContentPartPr/>
                      </w14:nvContentPartPr>
                      <w14:xfrm>
                        <a:off x="0" y="0"/>
                        <a:ext cx="2104920" cy="4727880"/>
                      </w14:xfrm>
                    </w14:contentPart>
                  </a:graphicData>
                </a:graphic>
              </wp:anchor>
            </w:drawing>
          </mc:Choice>
          <mc:Fallback>
            <w:pict>
              <v:shape w14:anchorId="5FBD0723" id="Ink 38" o:spid="_x0000_s1026" type="#_x0000_t75" style="position:absolute;margin-left:372.4pt;margin-top:-172.3pt;width:168.6pt;height:377.9pt;z-index:25191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">
                <v:imagedata r:id="rId595" o:title=""/>
              </v:shape>
            </w:pict>
          </mc:Fallback>
        </mc:AlternateContent>
      </w:r>
      <w:r w:rsidR="00F41189">
        <w:rPr>
          <w:noProof/>
        </w:rPr>
        <mc:AlternateContent>
          <mc:Choice Requires="wpi">
            <w:drawing>
              <wp:anchor distT="0" distB="0" distL="114300" distR="114300" simplePos="0" relativeHeight="251806720" behindDoc="0" locked="0" layoutInCell="1" allowOverlap="1" wp14:anchorId="4C608157" wp14:editId="7630E14F">
                <wp:simplePos x="0" y="0"/>
                <wp:positionH relativeFrom="column">
                  <wp:posOffset>996129</wp:posOffset>
                </wp:positionH>
                <wp:positionV relativeFrom="paragraph">
                  <wp:posOffset>1917217</wp:posOffset>
                </wp:positionV>
                <wp:extent cx="418680" cy="59040"/>
                <wp:effectExtent l="57150" t="57150" r="57785" b="93980"/>
                <wp:wrapNone/>
                <wp:docPr id="1128284584" name="Ink 126"/>
                <wp:cNvGraphicFramePr/>
                <a:graphic xmlns:a="http://schemas.openxmlformats.org/drawingml/2006/main">
                  <a:graphicData uri="http://schemas.microsoft.com/office/word/2010/wordprocessingInk">
                    <w14:contentPart bwMode="auto" r:id="rId596">
                      <w14:nvContentPartPr>
                        <w14:cNvContentPartPr/>
                      </w14:nvContentPartPr>
                      <w14:xfrm>
                        <a:off x="0" y="0"/>
                        <a:ext cx="418680" cy="59040"/>
                      </w14:xfrm>
                    </w14:contentPart>
                  </a:graphicData>
                </a:graphic>
              </wp:anchor>
            </w:drawing>
          </mc:Choice>
          <mc:Fallback>
            <w:pict>
              <v:shape w14:anchorId="7F4F4FDA" id="Ink 126" o:spid="_x0000_s1026" type="#_x0000_t75" style="position:absolute;margin-left:77.05pt;margin-top:148.1pt;width:35.75pt;height:10.3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">
                <v:imagedata r:id="rId597" o:title=""/>
              </v:shape>
            </w:pict>
          </mc:Fallback>
        </mc:AlternateContent>
      </w:r>
      <w:r w:rsidR="00F41189">
        <w:rPr>
          <w:noProof/>
        </w:rPr>
        <mc:AlternateContent>
          <mc:Choice Requires="wpi">
            <w:drawing>
              <wp:anchor distT="0" distB="0" distL="114300" distR="114300" simplePos="0" relativeHeight="251805696" behindDoc="0" locked="0" layoutInCell="1" allowOverlap="1" wp14:anchorId="44297C6A" wp14:editId="1A192D61">
                <wp:simplePos x="0" y="0"/>
                <wp:positionH relativeFrom="column">
                  <wp:posOffset>974169</wp:posOffset>
                </wp:positionH>
                <wp:positionV relativeFrom="paragraph">
                  <wp:posOffset>1650457</wp:posOffset>
                </wp:positionV>
                <wp:extent cx="304560" cy="29880"/>
                <wp:effectExtent l="57150" t="76200" r="57785" b="84455"/>
                <wp:wrapNone/>
                <wp:docPr id="141127264" name="Ink 125"/>
                <wp:cNvGraphicFramePr/>
                <a:graphic xmlns:a="http://schemas.openxmlformats.org/drawingml/2006/main">
                  <a:graphicData uri="http://schemas.microsoft.com/office/word/2010/wordprocessingInk">
                    <w14:contentPart bwMode="auto" r:id="rId598">
                      <w14:nvContentPartPr>
                        <w14:cNvContentPartPr/>
                      </w14:nvContentPartPr>
                      <w14:xfrm>
                        <a:off x="0" y="0"/>
                        <a:ext cx="304560" cy="29880"/>
                      </w14:xfrm>
                    </w14:contentPart>
                  </a:graphicData>
                </a:graphic>
              </wp:anchor>
            </w:drawing>
          </mc:Choice>
          <mc:Fallback>
            <w:pict>
              <v:shape w14:anchorId="78ADD0D4" id="Ink 125" o:spid="_x0000_s1026" type="#_x0000_t75" style="position:absolute;margin-left:75.3pt;margin-top:127.1pt;width:26.85pt;height:8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">
                <v:imagedata r:id="rId599" o:title=""/>
              </v:shape>
            </w:pict>
          </mc:Fallback>
        </mc:AlternateContent>
      </w:r>
      <w:r w:rsidR="00F41189">
        <w:rPr>
          <w:noProof/>
        </w:rPr>
        <mc:AlternateContent>
          <mc:Choice Requires="wpi">
            <w:drawing>
              <wp:anchor distT="0" distB="0" distL="114300" distR="114300" simplePos="0" relativeHeight="251804672" behindDoc="0" locked="0" layoutInCell="1" allowOverlap="1" wp14:anchorId="4443FA75" wp14:editId="7A1DA79F">
                <wp:simplePos x="0" y="0"/>
                <wp:positionH relativeFrom="column">
                  <wp:posOffset>957969</wp:posOffset>
                </wp:positionH>
                <wp:positionV relativeFrom="paragraph">
                  <wp:posOffset>1280377</wp:posOffset>
                </wp:positionV>
                <wp:extent cx="304560" cy="360"/>
                <wp:effectExtent l="57150" t="76200" r="57785" b="95250"/>
                <wp:wrapNone/>
                <wp:docPr id="723433258" name="Ink 124"/>
                <wp:cNvGraphicFramePr/>
                <a:graphic xmlns:a="http://schemas.openxmlformats.org/drawingml/2006/main">
                  <a:graphicData uri="http://schemas.microsoft.com/office/word/2010/wordprocessingInk">
                    <w14:contentPart bwMode="auto" r:id="rId600">
                      <w14:nvContentPartPr>
                        <w14:cNvContentPartPr/>
                      </w14:nvContentPartPr>
                      <w14:xfrm>
                        <a:off x="0" y="0"/>
                        <a:ext cx="304560" cy="360"/>
                      </w14:xfrm>
                    </w14:contentPart>
                  </a:graphicData>
                </a:graphic>
              </wp:anchor>
            </w:drawing>
          </mc:Choice>
          <mc:Fallback>
            <w:pict>
              <v:shape w14:anchorId="2370AD3D" id="Ink 124" o:spid="_x0000_s1026" type="#_x0000_t75" style="position:absolute;margin-left:74.05pt;margin-top:98pt;width:26.85pt;height:5.7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">
                <v:imagedata r:id="rId601" o:title=""/>
              </v:shape>
            </w:pict>
          </mc:Fallback>
        </mc:AlternateContent>
      </w:r>
      <w:r w:rsidR="00F41189">
        <w:rPr>
          <w:noProof/>
        </w:rPr>
        <mc:AlternateContent>
          <mc:Choice Requires="wpi">
            <w:drawing>
              <wp:anchor distT="0" distB="0" distL="114300" distR="114300" simplePos="0" relativeHeight="251803648" behindDoc="0" locked="0" layoutInCell="1" allowOverlap="1" wp14:anchorId="2B36352D" wp14:editId="46BDC4E0">
                <wp:simplePos x="0" y="0"/>
                <wp:positionH relativeFrom="column">
                  <wp:posOffset>2117169</wp:posOffset>
                </wp:positionH>
                <wp:positionV relativeFrom="paragraph">
                  <wp:posOffset>1197937</wp:posOffset>
                </wp:positionV>
                <wp:extent cx="462240" cy="28440"/>
                <wp:effectExtent l="57150" t="76200" r="71755" b="86360"/>
                <wp:wrapNone/>
                <wp:docPr id="2014743508" name="Ink 123"/>
                <wp:cNvGraphicFramePr/>
                <a:graphic xmlns:a="http://schemas.openxmlformats.org/drawingml/2006/main">
                  <a:graphicData uri="http://schemas.microsoft.com/office/word/2010/wordprocessingInk">
                    <w14:contentPart bwMode="auto" r:id="rId602">
                      <w14:nvContentPartPr>
                        <w14:cNvContentPartPr/>
                      </w14:nvContentPartPr>
                      <w14:xfrm>
                        <a:off x="0" y="0"/>
                        <a:ext cx="462240" cy="28440"/>
                      </w14:xfrm>
                    </w14:contentPart>
                  </a:graphicData>
                </a:graphic>
              </wp:anchor>
            </w:drawing>
          </mc:Choice>
          <mc:Fallback>
            <w:pict>
              <v:shape w14:anchorId="68537F96" id="Ink 123" o:spid="_x0000_s1026" type="#_x0000_t75" style="position:absolute;margin-left:165.3pt;margin-top:91.5pt;width:39.25pt;height:7.9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">
                <v:imagedata r:id="rId603" o:title=""/>
              </v:shape>
            </w:pict>
          </mc:Fallback>
        </mc:AlternateContent>
      </w:r>
      <w:r w:rsidR="00F41189">
        <w:rPr>
          <w:noProof/>
        </w:rPr>
        <mc:AlternateContent>
          <mc:Choice Requires="wpi">
            <w:drawing>
              <wp:anchor distT="0" distB="0" distL="114300" distR="114300" simplePos="0" relativeHeight="251802624" behindDoc="0" locked="0" layoutInCell="1" allowOverlap="1" wp14:anchorId="1D584BB9" wp14:editId="541298A3">
                <wp:simplePos x="0" y="0"/>
                <wp:positionH relativeFrom="column">
                  <wp:posOffset>745569</wp:posOffset>
                </wp:positionH>
                <wp:positionV relativeFrom="paragraph">
                  <wp:posOffset>910297</wp:posOffset>
                </wp:positionV>
                <wp:extent cx="690840" cy="6120"/>
                <wp:effectExtent l="57150" t="76200" r="71755" b="89535"/>
                <wp:wrapNone/>
                <wp:docPr id="2119553279" name="Ink 122"/>
                <wp:cNvGraphicFramePr/>
                <a:graphic xmlns:a="http://schemas.openxmlformats.org/drawingml/2006/main">
                  <a:graphicData uri="http://schemas.microsoft.com/office/word/2010/wordprocessingInk">
                    <w14:contentPart bwMode="auto" r:id="rId604">
                      <w14:nvContentPartPr>
                        <w14:cNvContentPartPr/>
                      </w14:nvContentPartPr>
                      <w14:xfrm>
                        <a:off x="0" y="0"/>
                        <a:ext cx="690840" cy="6120"/>
                      </w14:xfrm>
                    </w14:contentPart>
                  </a:graphicData>
                </a:graphic>
              </wp:anchor>
            </w:drawing>
          </mc:Choice>
          <mc:Fallback>
            <w:pict>
              <v:shape w14:anchorId="0F423C69" id="Ink 122" o:spid="_x0000_s1026" type="#_x0000_t75" style="position:absolute;margin-left:57.3pt;margin-top:68.9pt;width:57.25pt;height:6.1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">
                <v:imagedata r:id="rId605" o:title=""/>
              </v:shape>
            </w:pict>
          </mc:Fallback>
        </mc:AlternateContent>
      </w:r>
      <w:r w:rsidR="00F41189">
        <w:rPr>
          <w:noProof/>
        </w:rPr>
        <mc:AlternateContent>
          <mc:Choice Requires="wpi">
            <w:drawing>
              <wp:anchor distT="0" distB="0" distL="114300" distR="114300" simplePos="0" relativeHeight="251801600" behindDoc="0" locked="0" layoutInCell="1" allowOverlap="1" wp14:anchorId="147CD1E3" wp14:editId="56A04BBC">
                <wp:simplePos x="0" y="0"/>
                <wp:positionH relativeFrom="column">
                  <wp:posOffset>560529</wp:posOffset>
                </wp:positionH>
                <wp:positionV relativeFrom="paragraph">
                  <wp:posOffset>714097</wp:posOffset>
                </wp:positionV>
                <wp:extent cx="2857320" cy="11520"/>
                <wp:effectExtent l="57150" t="57150" r="57785" b="102870"/>
                <wp:wrapNone/>
                <wp:docPr id="1366621214" name="Ink 121"/>
                <wp:cNvGraphicFramePr/>
                <a:graphic xmlns:a="http://schemas.openxmlformats.org/drawingml/2006/main">
                  <a:graphicData uri="http://schemas.microsoft.com/office/word/2010/wordprocessingInk">
                    <w14:contentPart bwMode="auto" r:id="rId606">
                      <w14:nvContentPartPr>
                        <w14:cNvContentPartPr/>
                      </w14:nvContentPartPr>
                      <w14:xfrm>
                        <a:off x="0" y="0"/>
                        <a:ext cx="2857320" cy="11520"/>
                      </w14:xfrm>
                    </w14:contentPart>
                  </a:graphicData>
                </a:graphic>
              </wp:anchor>
            </w:drawing>
          </mc:Choice>
          <mc:Fallback>
            <w:pict>
              <v:shape w14:anchorId="6C179CB7" id="Ink 121" o:spid="_x0000_s1026" type="#_x0000_t75" style="position:absolute;margin-left:42.75pt;margin-top:53.45pt;width:227.85pt;height:6.5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">
                <v:imagedata r:id="rId607" o:title=""/>
              </v:shape>
            </w:pict>
          </mc:Fallback>
        </mc:AlternateContent>
      </w:r>
      <w:r w:rsidR="003E08BB">
        <w:t>THREADS</w:t>
      </w:r>
      <w:r w:rsidR="00F41189" w:rsidRPr="003E08BB">
        <w:rPr>
          <w:noProof/>
        </w:rPr>
        <w:drawing>
          <wp:inline distT="0" distB="0" distL="0" distR="0" wp14:anchorId="607C2EE9" wp14:editId="17208700">
            <wp:extent cx="3287486" cy="2394995"/>
            <wp:effectExtent l="0" t="0" r="8255" b="5715"/>
            <wp:docPr id="1492251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51301" name=""/>
                    <pic:cNvPicPr/>
                  </pic:nvPicPr>
                  <pic:blipFill>
                    <a:blip r:embed="rId608"/>
                    <a:stretch>
                      <a:fillRect/>
                    </a:stretch>
                  </pic:blipFill>
                  <pic:spPr>
                    <a:xfrm>
                      <a:off x="0" y="0"/>
                      <a:ext cx="3291710" cy="2398073"/>
                    </a:xfrm>
                    <a:prstGeom prst="rect">
                      <a:avLst/>
                    </a:prstGeom>
                  </pic:spPr>
                </pic:pic>
              </a:graphicData>
            </a:graphic>
          </wp:inline>
        </w:drawing>
      </w:r>
    </w:p>
    <w:p w14:paraId="53836612" w14:textId="7E3F1D2B" w:rsidR="003E08BB" w:rsidRDefault="006716F2" w:rsidP="00752B43">
      <w:pPr>
        <w:rPr>
          <w:noProof/>
        </w:rPr>
      </w:pPr>
      <w:r>
        <w:rPr>
          <w:noProof/>
        </w:rPr>
        <mc:AlternateContent>
          <mc:Choice Requires="wpi">
            <w:drawing>
              <wp:anchor distT="0" distB="0" distL="114300" distR="114300" simplePos="0" relativeHeight="251812864" behindDoc="0" locked="0" layoutInCell="1" allowOverlap="1" wp14:anchorId="60BE8207" wp14:editId="564EF7D3">
                <wp:simplePos x="0" y="0"/>
                <wp:positionH relativeFrom="page">
                  <wp:align>right</wp:align>
                </wp:positionH>
                <wp:positionV relativeFrom="paragraph">
                  <wp:posOffset>995226</wp:posOffset>
                </wp:positionV>
                <wp:extent cx="3832560" cy="158760"/>
                <wp:effectExtent l="57150" t="76200" r="15875" b="88900"/>
                <wp:wrapNone/>
                <wp:docPr id="2132250123" name="Ink 132"/>
                <wp:cNvGraphicFramePr/>
                <a:graphic xmlns:a="http://schemas.openxmlformats.org/drawingml/2006/main">
                  <a:graphicData uri="http://schemas.microsoft.com/office/word/2010/wordprocessingInk">
                    <w14:contentPart bwMode="auto" r:id="rId609">
                      <w14:nvContentPartPr>
                        <w14:cNvContentPartPr/>
                      </w14:nvContentPartPr>
                      <w14:xfrm>
                        <a:off x="0" y="0"/>
                        <a:ext cx="3832560" cy="158760"/>
                      </w14:xfrm>
                    </w14:contentPart>
                  </a:graphicData>
                </a:graphic>
              </wp:anchor>
            </w:drawing>
          </mc:Choice>
          <mc:Fallback>
            <w:pict>
              <v:shape w14:anchorId="0079EBAD" id="Ink 132" o:spid="_x0000_s1026" type="#_x0000_t75" style="position:absolute;margin-left:252.05pt;margin-top:75.55pt;width:304.65pt;height:18.15pt;z-index:251812864;visibility:visible;mso-wrap-style:square;mso-wrap-distance-left:9pt;mso-wrap-distance-top:0;mso-wrap-distance-right:9pt;mso-wrap-distance-bottom:0;mso-position-horizontal:right;mso-position-horizontal-relative:page;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">
                <v:imagedata r:id="rId610" o:title=""/>
                <w10:wrap anchorx="page"/>
              </v:shape>
            </w:pict>
          </mc:Fallback>
        </mc:AlternateContent>
      </w:r>
      <w:r w:rsidR="00877103">
        <w:rPr>
          <w:noProof/>
        </w:rPr>
        <mc:AlternateContent>
          <mc:Choice Requires="wpi">
            <w:drawing>
              <wp:anchor distT="0" distB="0" distL="114300" distR="114300" simplePos="0" relativeHeight="251811840" behindDoc="0" locked="0" layoutInCell="1" allowOverlap="1" wp14:anchorId="2BA769AE" wp14:editId="43950C66">
                <wp:simplePos x="0" y="0"/>
                <wp:positionH relativeFrom="column">
                  <wp:posOffset>179649</wp:posOffset>
                </wp:positionH>
                <wp:positionV relativeFrom="paragraph">
                  <wp:posOffset>1539506</wp:posOffset>
                </wp:positionV>
                <wp:extent cx="1479960" cy="22680"/>
                <wp:effectExtent l="57150" t="57150" r="63500" b="111125"/>
                <wp:wrapNone/>
                <wp:docPr id="894740929" name="Ink 131"/>
                <wp:cNvGraphicFramePr/>
                <a:graphic xmlns:a="http://schemas.openxmlformats.org/drawingml/2006/main">
                  <a:graphicData uri="http://schemas.microsoft.com/office/word/2010/wordprocessingInk">
                    <w14:contentPart bwMode="auto" r:id="rId611">
                      <w14:nvContentPartPr>
                        <w14:cNvContentPartPr/>
                      </w14:nvContentPartPr>
                      <w14:xfrm>
                        <a:off x="0" y="0"/>
                        <a:ext cx="1479960" cy="22680"/>
                      </w14:xfrm>
                    </w14:contentPart>
                  </a:graphicData>
                </a:graphic>
              </wp:anchor>
            </w:drawing>
          </mc:Choice>
          <mc:Fallback>
            <w:pict>
              <v:shape w14:anchorId="04779EA0" id="Ink 131" o:spid="_x0000_s1026" type="#_x0000_t75" style="position:absolute;margin-left:12.75pt;margin-top:118.35pt;width:119.4pt;height:7.5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">
                <v:imagedata r:id="rId612" o:title=""/>
              </v:shape>
            </w:pict>
          </mc:Fallback>
        </mc:AlternateContent>
      </w:r>
      <w:r w:rsidR="00877103">
        <w:rPr>
          <w:noProof/>
        </w:rPr>
        <mc:AlternateContent>
          <mc:Choice Requires="wpi">
            <w:drawing>
              <wp:anchor distT="0" distB="0" distL="114300" distR="114300" simplePos="0" relativeHeight="251810816" behindDoc="0" locked="0" layoutInCell="1" allowOverlap="1" wp14:anchorId="15A705E7" wp14:editId="7609ABF5">
                <wp:simplePos x="0" y="0"/>
                <wp:positionH relativeFrom="column">
                  <wp:posOffset>424449</wp:posOffset>
                </wp:positionH>
                <wp:positionV relativeFrom="paragraph">
                  <wp:posOffset>771986</wp:posOffset>
                </wp:positionV>
                <wp:extent cx="794520" cy="14400"/>
                <wp:effectExtent l="57150" t="57150" r="62865" b="100330"/>
                <wp:wrapNone/>
                <wp:docPr id="1376650221" name="Ink 130"/>
                <wp:cNvGraphicFramePr/>
                <a:graphic xmlns:a="http://schemas.openxmlformats.org/drawingml/2006/main">
                  <a:graphicData uri="http://schemas.microsoft.com/office/word/2010/wordprocessingInk">
                    <w14:contentPart bwMode="auto" r:id="rId613">
                      <w14:nvContentPartPr>
                        <w14:cNvContentPartPr/>
                      </w14:nvContentPartPr>
                      <w14:xfrm>
                        <a:off x="0" y="0"/>
                        <a:ext cx="794520" cy="14400"/>
                      </w14:xfrm>
                    </w14:contentPart>
                  </a:graphicData>
                </a:graphic>
              </wp:anchor>
            </w:drawing>
          </mc:Choice>
          <mc:Fallback>
            <w:pict>
              <v:shape w14:anchorId="30715E86" id="Ink 130" o:spid="_x0000_s1026" type="#_x0000_t75" style="position:absolute;margin-left:32pt;margin-top:57.95pt;width:65.35pt;height:6.8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">
                <v:imagedata r:id="rId614" o:title=""/>
              </v:shape>
            </w:pict>
          </mc:Fallback>
        </mc:AlternateContent>
      </w:r>
      <w:r w:rsidR="00877103">
        <w:rPr>
          <w:noProof/>
        </w:rPr>
        <mc:AlternateContent>
          <mc:Choice Requires="wpi">
            <w:drawing>
              <wp:anchor distT="0" distB="0" distL="114300" distR="114300" simplePos="0" relativeHeight="251809792" behindDoc="0" locked="0" layoutInCell="1" allowOverlap="1" wp14:anchorId="596FFE2D" wp14:editId="19CF50F0">
                <wp:simplePos x="0" y="0"/>
                <wp:positionH relativeFrom="column">
                  <wp:posOffset>288369</wp:posOffset>
                </wp:positionH>
                <wp:positionV relativeFrom="paragraph">
                  <wp:posOffset>538346</wp:posOffset>
                </wp:positionV>
                <wp:extent cx="352440" cy="23040"/>
                <wp:effectExtent l="57150" t="57150" r="66675" b="110490"/>
                <wp:wrapNone/>
                <wp:docPr id="1170546245" name="Ink 129"/>
                <wp:cNvGraphicFramePr/>
                <a:graphic xmlns:a="http://schemas.openxmlformats.org/drawingml/2006/main">
                  <a:graphicData uri="http://schemas.microsoft.com/office/word/2010/wordprocessingInk">
                    <w14:contentPart bwMode="auto" r:id="rId615">
                      <w14:nvContentPartPr>
                        <w14:cNvContentPartPr/>
                      </w14:nvContentPartPr>
                      <w14:xfrm>
                        <a:off x="0" y="0"/>
                        <a:ext cx="352440" cy="23040"/>
                      </w14:xfrm>
                    </w14:contentPart>
                  </a:graphicData>
                </a:graphic>
              </wp:anchor>
            </w:drawing>
          </mc:Choice>
          <mc:Fallback>
            <w:pict>
              <v:shape w14:anchorId="63A317AC" id="Ink 129" o:spid="_x0000_s1026" type="#_x0000_t75" style="position:absolute;margin-left:21.3pt;margin-top:39.55pt;width:30.55pt;height:7.4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">
                <v:imagedata r:id="rId616" o:title=""/>
              </v:shape>
            </w:pict>
          </mc:Fallback>
        </mc:AlternateContent>
      </w:r>
      <w:r w:rsidR="00877103">
        <w:rPr>
          <w:noProof/>
        </w:rPr>
        <mc:AlternateContent>
          <mc:Choice Requires="wpi">
            <w:drawing>
              <wp:anchor distT="0" distB="0" distL="114300" distR="114300" simplePos="0" relativeHeight="251808768" behindDoc="0" locked="0" layoutInCell="1" allowOverlap="1" wp14:anchorId="646E67BB" wp14:editId="5CACA0C4">
                <wp:simplePos x="0" y="0"/>
                <wp:positionH relativeFrom="column">
                  <wp:posOffset>310329</wp:posOffset>
                </wp:positionH>
                <wp:positionV relativeFrom="paragraph">
                  <wp:posOffset>303626</wp:posOffset>
                </wp:positionV>
                <wp:extent cx="290160" cy="11880"/>
                <wp:effectExtent l="57150" t="57150" r="72390" b="102870"/>
                <wp:wrapNone/>
                <wp:docPr id="1928358854" name="Ink 128"/>
                <wp:cNvGraphicFramePr/>
                <a:graphic xmlns:a="http://schemas.openxmlformats.org/drawingml/2006/main">
                  <a:graphicData uri="http://schemas.microsoft.com/office/word/2010/wordprocessingInk">
                    <w14:contentPart bwMode="auto" r:id="rId617">
                      <w14:nvContentPartPr>
                        <w14:cNvContentPartPr/>
                      </w14:nvContentPartPr>
                      <w14:xfrm>
                        <a:off x="0" y="0"/>
                        <a:ext cx="290160" cy="11880"/>
                      </w14:xfrm>
                    </w14:contentPart>
                  </a:graphicData>
                </a:graphic>
              </wp:anchor>
            </w:drawing>
          </mc:Choice>
          <mc:Fallback>
            <w:pict>
              <v:shape w14:anchorId="6B54ED8B" id="Ink 128" o:spid="_x0000_s1026" type="#_x0000_t75" style="position:absolute;margin-left:23.05pt;margin-top:21.1pt;width:25.7pt;height:6.6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">
                <v:imagedata r:id="rId618" o:title=""/>
              </v:shape>
            </w:pict>
          </mc:Fallback>
        </mc:AlternateContent>
      </w:r>
      <w:r w:rsidR="00877103">
        <w:rPr>
          <w:noProof/>
        </w:rPr>
        <mc:AlternateContent>
          <mc:Choice Requires="wpi">
            <w:drawing>
              <wp:anchor distT="0" distB="0" distL="114300" distR="114300" simplePos="0" relativeHeight="251807744" behindDoc="0" locked="0" layoutInCell="1" allowOverlap="1" wp14:anchorId="4334AB94" wp14:editId="6B412F69">
                <wp:simplePos x="0" y="0"/>
                <wp:positionH relativeFrom="column">
                  <wp:posOffset>168489</wp:posOffset>
                </wp:positionH>
                <wp:positionV relativeFrom="paragraph">
                  <wp:posOffset>194186</wp:posOffset>
                </wp:positionV>
                <wp:extent cx="416880" cy="31320"/>
                <wp:effectExtent l="57150" t="76200" r="59690" b="83185"/>
                <wp:wrapNone/>
                <wp:docPr id="895266320" name="Ink 127"/>
                <wp:cNvGraphicFramePr/>
                <a:graphic xmlns:a="http://schemas.openxmlformats.org/drawingml/2006/main">
                  <a:graphicData uri="http://schemas.microsoft.com/office/word/2010/wordprocessingInk">
                    <w14:contentPart bwMode="auto" r:id="rId619">
                      <w14:nvContentPartPr>
                        <w14:cNvContentPartPr/>
                      </w14:nvContentPartPr>
                      <w14:xfrm>
                        <a:off x="0" y="0"/>
                        <a:ext cx="416880" cy="31320"/>
                      </w14:xfrm>
                    </w14:contentPart>
                  </a:graphicData>
                </a:graphic>
              </wp:anchor>
            </w:drawing>
          </mc:Choice>
          <mc:Fallback>
            <w:pict>
              <v:shape w14:anchorId="11E50F26" id="Ink 127" o:spid="_x0000_s1026" type="#_x0000_t75" style="position:absolute;margin-left:11.85pt;margin-top:12.5pt;width:35.7pt;height:8.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">
                <v:imagedata r:id="rId620" o:title=""/>
              </v:shape>
            </w:pict>
          </mc:Fallback>
        </mc:AlternateContent>
      </w:r>
      <w:r w:rsidR="003E08BB" w:rsidRPr="003E08BB">
        <w:rPr>
          <w:noProof/>
        </w:rPr>
        <w:drawing>
          <wp:inline distT="0" distB="0" distL="0" distR="0" wp14:anchorId="7BB3DCAD" wp14:editId="4831E338">
            <wp:extent cx="3785628" cy="1685925"/>
            <wp:effectExtent l="0" t="0" r="5715" b="0"/>
            <wp:docPr id="114926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63856" name=""/>
                    <pic:cNvPicPr/>
                  </pic:nvPicPr>
                  <pic:blipFill>
                    <a:blip r:embed="rId621"/>
                    <a:stretch>
                      <a:fillRect/>
                    </a:stretch>
                  </pic:blipFill>
                  <pic:spPr>
                    <a:xfrm>
                      <a:off x="0" y="0"/>
                      <a:ext cx="3787320" cy="1686679"/>
                    </a:xfrm>
                    <a:prstGeom prst="rect">
                      <a:avLst/>
                    </a:prstGeom>
                  </pic:spPr>
                </pic:pic>
              </a:graphicData>
            </a:graphic>
          </wp:inline>
        </w:drawing>
      </w:r>
      <w:r w:rsidRPr="003E08BB">
        <w:rPr>
          <w:noProof/>
        </w:rPr>
        <w:drawing>
          <wp:inline distT="0" distB="0" distL="0" distR="0" wp14:anchorId="2605E8B5" wp14:editId="4BBD2652">
            <wp:extent cx="3037114" cy="1080144"/>
            <wp:effectExtent l="0" t="0" r="0" b="5715"/>
            <wp:docPr id="2104341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341189" name=""/>
                    <pic:cNvPicPr/>
                  </pic:nvPicPr>
                  <pic:blipFill>
                    <a:blip r:embed="rId622"/>
                    <a:stretch>
                      <a:fillRect/>
                    </a:stretch>
                  </pic:blipFill>
                  <pic:spPr>
                    <a:xfrm>
                      <a:off x="0" y="0"/>
                      <a:ext cx="3058389" cy="1087710"/>
                    </a:xfrm>
                    <a:prstGeom prst="rect">
                      <a:avLst/>
                    </a:prstGeom>
                  </pic:spPr>
                </pic:pic>
              </a:graphicData>
            </a:graphic>
          </wp:inline>
        </w:drawing>
      </w:r>
    </w:p>
    <w:p w14:paraId="79152581" w14:textId="6F40CC78" w:rsidR="003E08BB" w:rsidRDefault="00812E14" w:rsidP="00752B43">
      <w:r w:rsidRPr="00812E14">
        <w:rPr>
          <w:noProof/>
        </w:rPr>
        <w:lastRenderedPageBreak/>
        <w:drawing>
          <wp:inline distT="0" distB="0" distL="0" distR="0" wp14:anchorId="3CB7617E" wp14:editId="51F2D343">
            <wp:extent cx="3234897" cy="3492500"/>
            <wp:effectExtent l="0" t="0" r="3810" b="0"/>
            <wp:docPr id="1930443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43962" name=""/>
                    <pic:cNvPicPr/>
                  </pic:nvPicPr>
                  <pic:blipFill>
                    <a:blip r:embed="rId623"/>
                    <a:stretch>
                      <a:fillRect/>
                    </a:stretch>
                  </pic:blipFill>
                  <pic:spPr>
                    <a:xfrm>
                      <a:off x="0" y="0"/>
                      <a:ext cx="3237613" cy="3495432"/>
                    </a:xfrm>
                    <a:prstGeom prst="rect">
                      <a:avLst/>
                    </a:prstGeom>
                  </pic:spPr>
                </pic:pic>
              </a:graphicData>
            </a:graphic>
          </wp:inline>
        </w:drawing>
      </w:r>
      <w:r w:rsidRPr="00812E14">
        <w:rPr>
          <w:noProof/>
        </w:rPr>
        <w:drawing>
          <wp:inline distT="0" distB="0" distL="0" distR="0" wp14:anchorId="23F10D02" wp14:editId="5C874877">
            <wp:extent cx="3505200" cy="2814353"/>
            <wp:effectExtent l="0" t="0" r="0" b="5080"/>
            <wp:docPr id="273203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03544" name=""/>
                    <pic:cNvPicPr/>
                  </pic:nvPicPr>
                  <pic:blipFill>
                    <a:blip r:embed="rId624"/>
                    <a:stretch>
                      <a:fillRect/>
                    </a:stretch>
                  </pic:blipFill>
                  <pic:spPr>
                    <a:xfrm>
                      <a:off x="0" y="0"/>
                      <a:ext cx="3507995" cy="2816597"/>
                    </a:xfrm>
                    <a:prstGeom prst="rect">
                      <a:avLst/>
                    </a:prstGeom>
                  </pic:spPr>
                </pic:pic>
              </a:graphicData>
            </a:graphic>
          </wp:inline>
        </w:drawing>
      </w:r>
    </w:p>
    <w:p w14:paraId="44DBB930" w14:textId="44C3D3A3" w:rsidR="00812E14" w:rsidRDefault="00812E14" w:rsidP="00752B43">
      <w:r w:rsidRPr="00812E14">
        <w:rPr>
          <w:noProof/>
        </w:rPr>
        <w:drawing>
          <wp:inline distT="0" distB="0" distL="0" distR="0" wp14:anchorId="3CFAC459" wp14:editId="7B1F2A56">
            <wp:extent cx="3238500" cy="1871225"/>
            <wp:effectExtent l="0" t="0" r="0" b="0"/>
            <wp:docPr id="165764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48752" name=""/>
                    <pic:cNvPicPr/>
                  </pic:nvPicPr>
                  <pic:blipFill>
                    <a:blip r:embed="rId625"/>
                    <a:stretch>
                      <a:fillRect/>
                    </a:stretch>
                  </pic:blipFill>
                  <pic:spPr>
                    <a:xfrm>
                      <a:off x="0" y="0"/>
                      <a:ext cx="3242314" cy="1873429"/>
                    </a:xfrm>
                    <a:prstGeom prst="rect">
                      <a:avLst/>
                    </a:prstGeom>
                  </pic:spPr>
                </pic:pic>
              </a:graphicData>
            </a:graphic>
          </wp:inline>
        </w:drawing>
      </w:r>
      <w:r w:rsidRPr="00812E14">
        <w:rPr>
          <w:noProof/>
        </w:rPr>
        <w:drawing>
          <wp:inline distT="0" distB="0" distL="0" distR="0" wp14:anchorId="279ADE19" wp14:editId="27FE333B">
            <wp:extent cx="2941708" cy="2514600"/>
            <wp:effectExtent l="0" t="0" r="0" b="0"/>
            <wp:docPr id="1632287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287196" name=""/>
                    <pic:cNvPicPr/>
                  </pic:nvPicPr>
                  <pic:blipFill>
                    <a:blip r:embed="rId626"/>
                    <a:stretch>
                      <a:fillRect/>
                    </a:stretch>
                  </pic:blipFill>
                  <pic:spPr>
                    <a:xfrm>
                      <a:off x="0" y="0"/>
                      <a:ext cx="2943215" cy="2515888"/>
                    </a:xfrm>
                    <a:prstGeom prst="rect">
                      <a:avLst/>
                    </a:prstGeom>
                  </pic:spPr>
                </pic:pic>
              </a:graphicData>
            </a:graphic>
          </wp:inline>
        </w:drawing>
      </w:r>
    </w:p>
    <w:p w14:paraId="4511F9ED" w14:textId="4CBCA62E" w:rsidR="00812E14" w:rsidRDefault="00812E14" w:rsidP="00752B43">
      <w:r w:rsidRPr="00812E14">
        <w:rPr>
          <w:noProof/>
        </w:rPr>
        <w:drawing>
          <wp:inline distT="0" distB="0" distL="0" distR="0" wp14:anchorId="7D465459" wp14:editId="266E92C2">
            <wp:extent cx="3009900" cy="2476897"/>
            <wp:effectExtent l="0" t="0" r="0" b="0"/>
            <wp:docPr id="2070264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64299" name=""/>
                    <pic:cNvPicPr/>
                  </pic:nvPicPr>
                  <pic:blipFill>
                    <a:blip r:embed="rId627"/>
                    <a:stretch>
                      <a:fillRect/>
                    </a:stretch>
                  </pic:blipFill>
                  <pic:spPr>
                    <a:xfrm>
                      <a:off x="0" y="0"/>
                      <a:ext cx="3011341" cy="2478083"/>
                    </a:xfrm>
                    <a:prstGeom prst="rect">
                      <a:avLst/>
                    </a:prstGeom>
                  </pic:spPr>
                </pic:pic>
              </a:graphicData>
            </a:graphic>
          </wp:inline>
        </w:drawing>
      </w:r>
      <w:r w:rsidRPr="00812E14">
        <w:rPr>
          <w:noProof/>
        </w:rPr>
        <w:drawing>
          <wp:inline distT="0" distB="0" distL="0" distR="0" wp14:anchorId="7C400F65" wp14:editId="18FFF13A">
            <wp:extent cx="3454400" cy="1446690"/>
            <wp:effectExtent l="0" t="0" r="0" b="1270"/>
            <wp:docPr id="86857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7478" name=""/>
                    <pic:cNvPicPr/>
                  </pic:nvPicPr>
                  <pic:blipFill>
                    <a:blip r:embed="rId628"/>
                    <a:stretch>
                      <a:fillRect/>
                    </a:stretch>
                  </pic:blipFill>
                  <pic:spPr>
                    <a:xfrm>
                      <a:off x="0" y="0"/>
                      <a:ext cx="3461524" cy="1449673"/>
                    </a:xfrm>
                    <a:prstGeom prst="rect">
                      <a:avLst/>
                    </a:prstGeom>
                  </pic:spPr>
                </pic:pic>
              </a:graphicData>
            </a:graphic>
          </wp:inline>
        </w:drawing>
      </w:r>
    </w:p>
    <w:p w14:paraId="0715B1B4" w14:textId="4AC8872C" w:rsidR="00812E14" w:rsidRDefault="00812E14" w:rsidP="00752B43">
      <w:r w:rsidRPr="00812E14">
        <w:rPr>
          <w:noProof/>
        </w:rPr>
        <w:lastRenderedPageBreak/>
        <w:drawing>
          <wp:inline distT="0" distB="0" distL="0" distR="0" wp14:anchorId="2EF89A0F" wp14:editId="552F0248">
            <wp:extent cx="3149600" cy="1920779"/>
            <wp:effectExtent l="0" t="0" r="0" b="3810"/>
            <wp:docPr id="1822077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77237" name=""/>
                    <pic:cNvPicPr/>
                  </pic:nvPicPr>
                  <pic:blipFill>
                    <a:blip r:embed="rId629"/>
                    <a:stretch>
                      <a:fillRect/>
                    </a:stretch>
                  </pic:blipFill>
                  <pic:spPr>
                    <a:xfrm>
                      <a:off x="0" y="0"/>
                      <a:ext cx="3155953" cy="1924653"/>
                    </a:xfrm>
                    <a:prstGeom prst="rect">
                      <a:avLst/>
                    </a:prstGeom>
                  </pic:spPr>
                </pic:pic>
              </a:graphicData>
            </a:graphic>
          </wp:inline>
        </w:drawing>
      </w:r>
      <w:r w:rsidRPr="00812E14">
        <w:rPr>
          <w:noProof/>
        </w:rPr>
        <w:drawing>
          <wp:inline distT="0" distB="0" distL="0" distR="0" wp14:anchorId="09F68272" wp14:editId="70E1CA17">
            <wp:extent cx="3205117" cy="1676400"/>
            <wp:effectExtent l="0" t="0" r="0" b="0"/>
            <wp:docPr id="161288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8234" name=""/>
                    <pic:cNvPicPr/>
                  </pic:nvPicPr>
                  <pic:blipFill>
                    <a:blip r:embed="rId630"/>
                    <a:stretch>
                      <a:fillRect/>
                    </a:stretch>
                  </pic:blipFill>
                  <pic:spPr>
                    <a:xfrm>
                      <a:off x="0" y="0"/>
                      <a:ext cx="3207265" cy="1677524"/>
                    </a:xfrm>
                    <a:prstGeom prst="rect">
                      <a:avLst/>
                    </a:prstGeom>
                  </pic:spPr>
                </pic:pic>
              </a:graphicData>
            </a:graphic>
          </wp:inline>
        </w:drawing>
      </w:r>
    </w:p>
    <w:p w14:paraId="72FC3878" w14:textId="77777777" w:rsidR="00B850E1" w:rsidRDefault="00812E14" w:rsidP="00B850E1">
      <w:r w:rsidRPr="00812E14">
        <w:rPr>
          <w:noProof/>
        </w:rPr>
        <w:drawing>
          <wp:inline distT="0" distB="0" distL="0" distR="0" wp14:anchorId="1BAC9FDF" wp14:editId="749C4746">
            <wp:extent cx="3695700" cy="1933741"/>
            <wp:effectExtent l="0" t="0" r="0" b="9525"/>
            <wp:docPr id="71940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0240" name=""/>
                    <pic:cNvPicPr/>
                  </pic:nvPicPr>
                  <pic:blipFill>
                    <a:blip r:embed="rId631"/>
                    <a:stretch>
                      <a:fillRect/>
                    </a:stretch>
                  </pic:blipFill>
                  <pic:spPr>
                    <a:xfrm>
                      <a:off x="0" y="0"/>
                      <a:ext cx="3698569" cy="1935242"/>
                    </a:xfrm>
                    <a:prstGeom prst="rect">
                      <a:avLst/>
                    </a:prstGeom>
                  </pic:spPr>
                </pic:pic>
              </a:graphicData>
            </a:graphic>
          </wp:inline>
        </w:drawing>
      </w:r>
      <w:r w:rsidR="00B850E1">
        <w:t>public class SynchronizedMethodExample {</w:t>
      </w:r>
    </w:p>
    <w:p w14:paraId="510F4C14" w14:textId="77777777" w:rsidR="00B850E1" w:rsidRDefault="00B850E1" w:rsidP="00B850E1">
      <w:r>
        <w:t xml:space="preserve">    private int count = 0;</w:t>
      </w:r>
    </w:p>
    <w:p w14:paraId="52E6781A" w14:textId="77777777" w:rsidR="00B850E1" w:rsidRDefault="00B850E1" w:rsidP="00B850E1"/>
    <w:p w14:paraId="6E9A594E" w14:textId="77777777" w:rsidR="00B850E1" w:rsidRDefault="00B850E1" w:rsidP="00B850E1">
      <w:r>
        <w:t xml:space="preserve">    // Metoda sincronizată</w:t>
      </w:r>
    </w:p>
    <w:p w14:paraId="3260F9B3" w14:textId="77777777" w:rsidR="00B850E1" w:rsidRDefault="00B850E1" w:rsidP="00B850E1">
      <w:r>
        <w:t xml:space="preserve">    public synchronized void increment() {</w:t>
      </w:r>
    </w:p>
    <w:p w14:paraId="4D582550" w14:textId="77777777" w:rsidR="00B850E1" w:rsidRDefault="00B850E1" w:rsidP="00B850E1">
      <w:r>
        <w:t xml:space="preserve">        count++;</w:t>
      </w:r>
    </w:p>
    <w:p w14:paraId="499C4D5F" w14:textId="77777777" w:rsidR="00B850E1" w:rsidRDefault="00B850E1" w:rsidP="00B850E1">
      <w:r>
        <w:t xml:space="preserve">    }</w:t>
      </w:r>
    </w:p>
    <w:p w14:paraId="0C511127" w14:textId="77777777" w:rsidR="00B850E1" w:rsidRDefault="00B850E1" w:rsidP="00B850E1"/>
    <w:p w14:paraId="1D0BBE44" w14:textId="77777777" w:rsidR="00B850E1" w:rsidRDefault="00B850E1" w:rsidP="00B850E1">
      <w:r>
        <w:t xml:space="preserve">    public static void main(String[] args) {</w:t>
      </w:r>
    </w:p>
    <w:p w14:paraId="668EF9E9" w14:textId="77777777" w:rsidR="00B850E1" w:rsidRDefault="00B850E1" w:rsidP="00B850E1">
      <w:r>
        <w:t xml:space="preserve">        SynchronizedMethodExample example = new SynchronizedMethodExample();</w:t>
      </w:r>
    </w:p>
    <w:p w14:paraId="16165D3A" w14:textId="77777777" w:rsidR="00B850E1" w:rsidRDefault="00B850E1" w:rsidP="00B850E1"/>
    <w:p w14:paraId="73033E07" w14:textId="77777777" w:rsidR="00B850E1" w:rsidRDefault="00B850E1" w:rsidP="00B850E1">
      <w:r>
        <w:t xml:space="preserve">        // Firul 1</w:t>
      </w:r>
    </w:p>
    <w:p w14:paraId="5E6F8914" w14:textId="77777777" w:rsidR="00B850E1" w:rsidRDefault="00B850E1" w:rsidP="00B850E1">
      <w:r>
        <w:t xml:space="preserve">        new Thread(() -&gt; {</w:t>
      </w:r>
    </w:p>
    <w:p w14:paraId="77EAABE3" w14:textId="77777777" w:rsidR="00B850E1" w:rsidRDefault="00B850E1" w:rsidP="00B850E1">
      <w:r>
        <w:t xml:space="preserve">            for (int i = 0; i &lt; 1000; i++) {</w:t>
      </w:r>
    </w:p>
    <w:p w14:paraId="00D12BB0" w14:textId="77777777" w:rsidR="00B850E1" w:rsidRDefault="00B850E1" w:rsidP="00B850E1">
      <w:r>
        <w:t xml:space="preserve">                example.increment();</w:t>
      </w:r>
    </w:p>
    <w:p w14:paraId="7385BB1A" w14:textId="77777777" w:rsidR="00B850E1" w:rsidRDefault="00B850E1" w:rsidP="00B850E1">
      <w:r>
        <w:t xml:space="preserve">            }</w:t>
      </w:r>
    </w:p>
    <w:p w14:paraId="6C67CF2D" w14:textId="77777777" w:rsidR="00B850E1" w:rsidRDefault="00B850E1" w:rsidP="00B850E1">
      <w:r>
        <w:t xml:space="preserve">        }).start();</w:t>
      </w:r>
    </w:p>
    <w:p w14:paraId="6583EAF4" w14:textId="77777777" w:rsidR="00B850E1" w:rsidRDefault="00B850E1" w:rsidP="00B850E1"/>
    <w:p w14:paraId="10D98B5A" w14:textId="77777777" w:rsidR="00B850E1" w:rsidRDefault="00B850E1" w:rsidP="00B850E1">
      <w:r>
        <w:lastRenderedPageBreak/>
        <w:t xml:space="preserve">        // Firul 2</w:t>
      </w:r>
    </w:p>
    <w:p w14:paraId="04C3C714" w14:textId="77777777" w:rsidR="00B850E1" w:rsidRDefault="00B850E1" w:rsidP="00B850E1">
      <w:r>
        <w:t xml:space="preserve">        new Thread(() -&gt; {</w:t>
      </w:r>
    </w:p>
    <w:p w14:paraId="65B8F366" w14:textId="77777777" w:rsidR="00B850E1" w:rsidRDefault="00B850E1" w:rsidP="00B850E1">
      <w:r>
        <w:t xml:space="preserve">            for (int i = 0; i &lt; 1000; i++) {</w:t>
      </w:r>
    </w:p>
    <w:p w14:paraId="035E858C" w14:textId="77777777" w:rsidR="00B850E1" w:rsidRDefault="00B850E1" w:rsidP="00B850E1">
      <w:r>
        <w:t xml:space="preserve">                example.increment();</w:t>
      </w:r>
    </w:p>
    <w:p w14:paraId="5C35F824" w14:textId="77777777" w:rsidR="00B850E1" w:rsidRDefault="00B850E1" w:rsidP="00B850E1">
      <w:r>
        <w:t xml:space="preserve">            }</w:t>
      </w:r>
    </w:p>
    <w:p w14:paraId="1D7D6455" w14:textId="77777777" w:rsidR="00B850E1" w:rsidRDefault="00B850E1" w:rsidP="00B850E1">
      <w:r>
        <w:t xml:space="preserve">        }).start();</w:t>
      </w:r>
    </w:p>
    <w:p w14:paraId="6E7ECFE4" w14:textId="77777777" w:rsidR="00B850E1" w:rsidRDefault="00B850E1" w:rsidP="00B850E1"/>
    <w:p w14:paraId="11FA54D1" w14:textId="77777777" w:rsidR="00B850E1" w:rsidRDefault="00B850E1" w:rsidP="00B850E1">
      <w:r>
        <w:t xml:space="preserve">        try {</w:t>
      </w:r>
    </w:p>
    <w:p w14:paraId="4B949A7C" w14:textId="77777777" w:rsidR="00B850E1" w:rsidRDefault="00B850E1" w:rsidP="00B850E1">
      <w:r>
        <w:t xml:space="preserve">            // Așteaptă ca ambele fire să se termine</w:t>
      </w:r>
    </w:p>
    <w:p w14:paraId="1EF7689B" w14:textId="77777777" w:rsidR="00B850E1" w:rsidRDefault="00B850E1" w:rsidP="00B850E1">
      <w:r>
        <w:t xml:space="preserve">            Thread.sleep(2000);</w:t>
      </w:r>
    </w:p>
    <w:p w14:paraId="1474C8D2" w14:textId="77777777" w:rsidR="00B850E1" w:rsidRDefault="00B850E1" w:rsidP="00B850E1">
      <w:r>
        <w:t xml:space="preserve">        } catch (InterruptedException e) {</w:t>
      </w:r>
    </w:p>
    <w:p w14:paraId="5F48D0D7" w14:textId="77777777" w:rsidR="00B850E1" w:rsidRDefault="00B850E1" w:rsidP="00B850E1">
      <w:r>
        <w:t xml:space="preserve">            e.printStackTrace();</w:t>
      </w:r>
    </w:p>
    <w:p w14:paraId="0780BCEC" w14:textId="77777777" w:rsidR="00B850E1" w:rsidRDefault="00B850E1" w:rsidP="00B850E1">
      <w:r>
        <w:t xml:space="preserve">        }</w:t>
      </w:r>
    </w:p>
    <w:p w14:paraId="70DC6407" w14:textId="77777777" w:rsidR="00B850E1" w:rsidRDefault="00B850E1" w:rsidP="00B850E1"/>
    <w:p w14:paraId="51F64685" w14:textId="77777777" w:rsidR="00B850E1" w:rsidRDefault="00B850E1" w:rsidP="00B850E1">
      <w:r>
        <w:t xml:space="preserve">        // Afișează rezultatul</w:t>
      </w:r>
    </w:p>
    <w:p w14:paraId="6FFC3E65" w14:textId="77777777" w:rsidR="00B850E1" w:rsidRDefault="00B850E1" w:rsidP="00B850E1">
      <w:r>
        <w:t xml:space="preserve">        System.out.println("Count: " + example.count); // Output: 2000</w:t>
      </w:r>
    </w:p>
    <w:p w14:paraId="3AF29FFA" w14:textId="77777777" w:rsidR="00B850E1" w:rsidRDefault="00B850E1" w:rsidP="00B850E1">
      <w:r>
        <w:t xml:space="preserve">    }</w:t>
      </w:r>
    </w:p>
    <w:p w14:paraId="668610E7" w14:textId="08F01A42" w:rsidR="00812E14" w:rsidRDefault="00B850E1" w:rsidP="00B850E1">
      <w:r>
        <w:t>}</w:t>
      </w:r>
    </w:p>
    <w:p w14:paraId="3B715533" w14:textId="7750C757" w:rsidR="00C61D2C" w:rsidRDefault="00C61D2C" w:rsidP="00B850E1">
      <w:pPr>
        <w:pBdr>
          <w:top w:val="single" w:sz="6" w:space="1" w:color="auto"/>
          <w:bottom w:val="single" w:sz="6" w:space="1" w:color="auto"/>
        </w:pBdr>
      </w:pPr>
    </w:p>
    <w:p w14:paraId="133BC712" w14:textId="77777777" w:rsidR="00C61D2C" w:rsidRDefault="00C61D2C" w:rsidP="00B850E1"/>
    <w:p w14:paraId="68838A12" w14:textId="1AD2C06F" w:rsidR="00B850E1" w:rsidRDefault="00C61D2C" w:rsidP="00B850E1">
      <w:r>
        <w:rPr>
          <w:noProof/>
        </w:rPr>
        <mc:AlternateContent>
          <mc:Choice Requires="wpi">
            <w:drawing>
              <wp:anchor distT="0" distB="0" distL="114300" distR="114300" simplePos="0" relativeHeight="251919360" behindDoc="0" locked="0" layoutInCell="1" allowOverlap="1" wp14:anchorId="222D2D2E" wp14:editId="170F1131">
                <wp:simplePos x="0" y="0"/>
                <wp:positionH relativeFrom="column">
                  <wp:posOffset>4853820</wp:posOffset>
                </wp:positionH>
                <wp:positionV relativeFrom="paragraph">
                  <wp:posOffset>-680130</wp:posOffset>
                </wp:positionV>
                <wp:extent cx="1875240" cy="2994480"/>
                <wp:effectExtent l="57150" t="57150" r="67945" b="111125"/>
                <wp:wrapNone/>
                <wp:docPr id="310847100" name="Ink 40"/>
                <wp:cNvGraphicFramePr/>
                <a:graphic xmlns:a="http://schemas.openxmlformats.org/drawingml/2006/main">
                  <a:graphicData uri="http://schemas.microsoft.com/office/word/2010/wordprocessingInk">
                    <w14:contentPart bwMode="auto" r:id="rId632">
                      <w14:nvContentPartPr>
                        <w14:cNvContentPartPr/>
                      </w14:nvContentPartPr>
                      <w14:xfrm>
                        <a:off x="0" y="0"/>
                        <a:ext cx="1875240" cy="2994480"/>
                      </w14:xfrm>
                    </w14:contentPart>
                  </a:graphicData>
                </a:graphic>
              </wp:anchor>
            </w:drawing>
          </mc:Choice>
          <mc:Fallback>
            <w:pict>
              <v:shape w14:anchorId="1874435D" id="Ink 40" o:spid="_x0000_s1026" type="#_x0000_t75" style="position:absolute;margin-left:380.8pt;margin-top:-56.4pt;width:150.45pt;height:241.5pt;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">
                <v:imagedata r:id="rId633" o:title=""/>
              </v:shape>
            </w:pict>
          </mc:Fallback>
        </mc:AlternateContent>
      </w:r>
      <w:r w:rsidR="00B850E1">
        <w:t>O metoda care e final nu poate fi suprascrisa de clasele derivate</w:t>
      </w:r>
      <w:r w:rsidR="00B850E1">
        <w:br/>
      </w:r>
      <w:r w:rsidR="00B850E1" w:rsidRPr="00B850E1">
        <w:rPr>
          <w:noProof/>
          <w:lang w:val="ro-RO"/>
        </w:rPr>
        <w:drawing>
          <wp:inline distT="0" distB="0" distL="0" distR="0" wp14:anchorId="6A4776B8" wp14:editId="32D6116E">
            <wp:extent cx="4279900" cy="2401925"/>
            <wp:effectExtent l="0" t="0" r="6350" b="0"/>
            <wp:docPr id="64087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70784" name=""/>
                    <pic:cNvPicPr/>
                  </pic:nvPicPr>
                  <pic:blipFill>
                    <a:blip r:embed="rId634"/>
                    <a:stretch>
                      <a:fillRect/>
                    </a:stretch>
                  </pic:blipFill>
                  <pic:spPr>
                    <a:xfrm>
                      <a:off x="0" y="0"/>
                      <a:ext cx="4283468" cy="2403927"/>
                    </a:xfrm>
                    <a:prstGeom prst="rect">
                      <a:avLst/>
                    </a:prstGeom>
                  </pic:spPr>
                </pic:pic>
              </a:graphicData>
            </a:graphic>
          </wp:inline>
        </w:drawing>
      </w:r>
    </w:p>
    <w:p w14:paraId="71515851" w14:textId="4F6E0B57" w:rsidR="00B850E1" w:rsidRDefault="00DB0C20" w:rsidP="00B850E1">
      <w:pPr>
        <w:rPr>
          <w:lang w:val="ro-RO"/>
        </w:rPr>
      </w:pPr>
      <w:r>
        <w:rPr>
          <w:noProof/>
          <w:lang w:val="ro-RO"/>
        </w:rPr>
        <w:lastRenderedPageBreak/>
        <mc:AlternateContent>
          <mc:Choice Requires="wpi">
            <w:drawing>
              <wp:anchor distT="0" distB="0" distL="114300" distR="114300" simplePos="0" relativeHeight="251926528" behindDoc="0" locked="0" layoutInCell="1" allowOverlap="1" wp14:anchorId="4BB5ED75" wp14:editId="2389B703">
                <wp:simplePos x="0" y="0"/>
                <wp:positionH relativeFrom="column">
                  <wp:posOffset>-958702</wp:posOffset>
                </wp:positionH>
                <wp:positionV relativeFrom="paragraph">
                  <wp:posOffset>2851364</wp:posOffset>
                </wp:positionV>
                <wp:extent cx="2545200" cy="44280"/>
                <wp:effectExtent l="57150" t="76200" r="64770" b="89535"/>
                <wp:wrapNone/>
                <wp:docPr id="1400147066" name="Ink 47"/>
                <wp:cNvGraphicFramePr/>
                <a:graphic xmlns:a="http://schemas.openxmlformats.org/drawingml/2006/main">
                  <a:graphicData uri="http://schemas.microsoft.com/office/word/2010/wordprocessingInk">
                    <w14:contentPart bwMode="auto" r:id="rId635">
                      <w14:nvContentPartPr>
                        <w14:cNvContentPartPr/>
                      </w14:nvContentPartPr>
                      <w14:xfrm>
                        <a:off x="0" y="0"/>
                        <a:ext cx="2545200" cy="44280"/>
                      </w14:xfrm>
                    </w14:contentPart>
                  </a:graphicData>
                </a:graphic>
              </wp:anchor>
            </w:drawing>
          </mc:Choice>
          <mc:Fallback>
            <w:pict>
              <v:shape w14:anchorId="247EB282" id="Ink 47" o:spid="_x0000_s1026" type="#_x0000_t75" style="position:absolute;margin-left:-76.9pt;margin-top:221.65pt;width:203.2pt;height:9.2pt;z-index:25192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">
                <v:imagedata r:id="rId636" o:title=""/>
              </v:shape>
            </w:pict>
          </mc:Fallback>
        </mc:AlternateContent>
      </w:r>
      <w:r w:rsidR="00A60D9E">
        <w:rPr>
          <w:noProof/>
          <w:lang w:val="ro-RO"/>
        </w:rPr>
        <mc:AlternateContent>
          <mc:Choice Requires="wpi">
            <w:drawing>
              <wp:anchor distT="0" distB="0" distL="114300" distR="114300" simplePos="0" relativeHeight="251920384" behindDoc="0" locked="0" layoutInCell="1" allowOverlap="1" wp14:anchorId="472622EB" wp14:editId="63DFF44D">
                <wp:simplePos x="0" y="0"/>
                <wp:positionH relativeFrom="column">
                  <wp:posOffset>4655138</wp:posOffset>
                </wp:positionH>
                <wp:positionV relativeFrom="paragraph">
                  <wp:posOffset>895156</wp:posOffset>
                </wp:positionV>
                <wp:extent cx="1427040" cy="2094480"/>
                <wp:effectExtent l="38100" t="76200" r="59055" b="96520"/>
                <wp:wrapNone/>
                <wp:docPr id="656888253" name="Ink 41"/>
                <wp:cNvGraphicFramePr/>
                <a:graphic xmlns:a="http://schemas.openxmlformats.org/drawingml/2006/main">
                  <a:graphicData uri="http://schemas.microsoft.com/office/word/2010/wordprocessingInk">
                    <w14:contentPart bwMode="auto" r:id="rId637">
                      <w14:nvContentPartPr>
                        <w14:cNvContentPartPr/>
                      </w14:nvContentPartPr>
                      <w14:xfrm>
                        <a:off x="0" y="0"/>
                        <a:ext cx="1427040" cy="2094480"/>
                      </w14:xfrm>
                    </w14:contentPart>
                  </a:graphicData>
                </a:graphic>
              </wp:anchor>
            </w:drawing>
          </mc:Choice>
          <mc:Fallback>
            <w:pict>
              <v:shape w14:anchorId="09BA7528" id="Ink 41" o:spid="_x0000_s1026" type="#_x0000_t75" style="position:absolute;margin-left:365.15pt;margin-top:67.7pt;width:115.15pt;height:170.55pt;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">
                <v:imagedata r:id="rId638" o:title=""/>
              </v:shape>
            </w:pict>
          </mc:Fallback>
        </mc:AlternateContent>
      </w:r>
      <w:r w:rsidR="00B850E1" w:rsidRPr="00B850E1">
        <w:rPr>
          <w:noProof/>
          <w:lang w:val="ro-RO"/>
        </w:rPr>
        <w:drawing>
          <wp:inline distT="0" distB="0" distL="0" distR="0" wp14:anchorId="65BDF7E2" wp14:editId="2EE297D7">
            <wp:extent cx="4321574" cy="2832100"/>
            <wp:effectExtent l="0" t="0" r="3175" b="6350"/>
            <wp:docPr id="1857003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03848" name=""/>
                    <pic:cNvPicPr/>
                  </pic:nvPicPr>
                  <pic:blipFill>
                    <a:blip r:embed="rId639"/>
                    <a:stretch>
                      <a:fillRect/>
                    </a:stretch>
                  </pic:blipFill>
                  <pic:spPr>
                    <a:xfrm>
                      <a:off x="0" y="0"/>
                      <a:ext cx="4324436" cy="2833976"/>
                    </a:xfrm>
                    <a:prstGeom prst="rect">
                      <a:avLst/>
                    </a:prstGeom>
                  </pic:spPr>
                </pic:pic>
              </a:graphicData>
            </a:graphic>
          </wp:inline>
        </w:drawing>
      </w:r>
    </w:p>
    <w:p w14:paraId="5B45F361" w14:textId="2ECAD73E" w:rsidR="00C37E7B" w:rsidRPr="00C37E7B" w:rsidRDefault="00DB0C20" w:rsidP="00C37E7B">
      <w:pPr>
        <w:rPr>
          <w:lang w:val="ro-RO"/>
        </w:rPr>
      </w:pPr>
      <w:r>
        <w:rPr>
          <w:noProof/>
          <w:lang w:val="ro-RO"/>
        </w:rPr>
        <mc:AlternateContent>
          <mc:Choice Requires="wpi">
            <w:drawing>
              <wp:anchor distT="0" distB="0" distL="114300" distR="114300" simplePos="0" relativeHeight="251921408" behindDoc="0" locked="0" layoutInCell="1" allowOverlap="1" wp14:anchorId="36B0237D" wp14:editId="601D7F5B">
                <wp:simplePos x="0" y="0"/>
                <wp:positionH relativeFrom="column">
                  <wp:posOffset>1433858</wp:posOffset>
                </wp:positionH>
                <wp:positionV relativeFrom="paragraph">
                  <wp:posOffset>-37221</wp:posOffset>
                </wp:positionV>
                <wp:extent cx="6792840" cy="465840"/>
                <wp:effectExtent l="57150" t="76200" r="65405" b="86995"/>
                <wp:wrapNone/>
                <wp:docPr id="1259896961" name="Ink 42"/>
                <wp:cNvGraphicFramePr/>
                <a:graphic xmlns:a="http://schemas.openxmlformats.org/drawingml/2006/main">
                  <a:graphicData uri="http://schemas.microsoft.com/office/word/2010/wordprocessingInk">
                    <w14:contentPart bwMode="auto" r:id="rId640">
                      <w14:nvContentPartPr>
                        <w14:cNvContentPartPr/>
                      </w14:nvContentPartPr>
                      <w14:xfrm>
                        <a:off x="0" y="0"/>
                        <a:ext cx="6792840" cy="465840"/>
                      </w14:xfrm>
                    </w14:contentPart>
                  </a:graphicData>
                </a:graphic>
              </wp:anchor>
            </w:drawing>
          </mc:Choice>
          <mc:Fallback>
            <w:pict>
              <v:shape w14:anchorId="6B593514" id="Ink 42" o:spid="_x0000_s1026" type="#_x0000_t75" style="position:absolute;margin-left:111.5pt;margin-top:-5.75pt;width:537.7pt;height:42.35pt;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">
                <v:imagedata r:id="rId641" o:title=""/>
              </v:shape>
            </w:pict>
          </mc:Fallback>
        </mc:AlternateContent>
      </w:r>
      <w:r w:rsidR="00C37E7B" w:rsidRPr="00C37E7B">
        <w:rPr>
          <w:lang w:val="ro-RO"/>
        </w:rPr>
        <w:t>// Base class representing a pet</w:t>
      </w:r>
    </w:p>
    <w:p w14:paraId="2596B864" w14:textId="77777777" w:rsidR="00C37E7B" w:rsidRPr="00C37E7B" w:rsidRDefault="00C37E7B" w:rsidP="00C37E7B">
      <w:pPr>
        <w:rPr>
          <w:lang w:val="ro-RO"/>
        </w:rPr>
      </w:pPr>
      <w:r w:rsidRPr="00C37E7B">
        <w:rPr>
          <w:lang w:val="ro-RO"/>
        </w:rPr>
        <w:t>class Pet {</w:t>
      </w:r>
    </w:p>
    <w:p w14:paraId="222C9A3D" w14:textId="77777777" w:rsidR="00C37E7B" w:rsidRPr="00C37E7B" w:rsidRDefault="00C37E7B" w:rsidP="00C37E7B">
      <w:pPr>
        <w:rPr>
          <w:lang w:val="ro-RO"/>
        </w:rPr>
      </w:pPr>
      <w:r w:rsidRPr="00C37E7B">
        <w:rPr>
          <w:lang w:val="ro-RO"/>
        </w:rPr>
        <w:t xml:space="preserve">    private String name;</w:t>
      </w:r>
    </w:p>
    <w:p w14:paraId="2425DBB2" w14:textId="77777777" w:rsidR="00C37E7B" w:rsidRPr="00C37E7B" w:rsidRDefault="00C37E7B" w:rsidP="00C37E7B">
      <w:pPr>
        <w:rPr>
          <w:lang w:val="ro-RO"/>
        </w:rPr>
      </w:pPr>
    </w:p>
    <w:p w14:paraId="5B6A04B8" w14:textId="77777777" w:rsidR="00C37E7B" w:rsidRPr="00C37E7B" w:rsidRDefault="00C37E7B" w:rsidP="00C37E7B">
      <w:pPr>
        <w:rPr>
          <w:lang w:val="ro-RO"/>
        </w:rPr>
      </w:pPr>
      <w:r w:rsidRPr="00C37E7B">
        <w:rPr>
          <w:lang w:val="ro-RO"/>
        </w:rPr>
        <w:t xml:space="preserve">    public Pet(String name) {</w:t>
      </w:r>
    </w:p>
    <w:p w14:paraId="0D43E482" w14:textId="77777777" w:rsidR="00C37E7B" w:rsidRPr="00C37E7B" w:rsidRDefault="00C37E7B" w:rsidP="00C37E7B">
      <w:pPr>
        <w:rPr>
          <w:lang w:val="ro-RO"/>
        </w:rPr>
      </w:pPr>
      <w:r w:rsidRPr="00C37E7B">
        <w:rPr>
          <w:lang w:val="ro-RO"/>
        </w:rPr>
        <w:t xml:space="preserve">        this.name = name;</w:t>
      </w:r>
    </w:p>
    <w:p w14:paraId="00A204A8" w14:textId="432BCC25" w:rsidR="00C37E7B" w:rsidRPr="00C37E7B" w:rsidRDefault="00DB0C20" w:rsidP="00C37E7B">
      <w:pPr>
        <w:rPr>
          <w:lang w:val="ro-RO"/>
        </w:rPr>
      </w:pPr>
      <w:r>
        <w:rPr>
          <w:noProof/>
          <w:lang w:val="ro-RO"/>
        </w:rPr>
        <mc:AlternateContent>
          <mc:Choice Requires="wpi">
            <w:drawing>
              <wp:anchor distT="0" distB="0" distL="114300" distR="114300" simplePos="0" relativeHeight="251925504" behindDoc="0" locked="0" layoutInCell="1" allowOverlap="1" wp14:anchorId="02436F3A" wp14:editId="757F6ACA">
                <wp:simplePos x="0" y="0"/>
                <wp:positionH relativeFrom="column">
                  <wp:posOffset>5063738</wp:posOffset>
                </wp:positionH>
                <wp:positionV relativeFrom="paragraph">
                  <wp:posOffset>-259606</wp:posOffset>
                </wp:positionV>
                <wp:extent cx="1969200" cy="1053360"/>
                <wp:effectExtent l="57150" t="76200" r="12065" b="90170"/>
                <wp:wrapNone/>
                <wp:docPr id="1148101923" name="Ink 46"/>
                <wp:cNvGraphicFramePr/>
                <a:graphic xmlns:a="http://schemas.openxmlformats.org/drawingml/2006/main">
                  <a:graphicData uri="http://schemas.microsoft.com/office/word/2010/wordprocessingInk">
                    <w14:contentPart bwMode="auto" r:id="rId642">
                      <w14:nvContentPartPr>
                        <w14:cNvContentPartPr/>
                      </w14:nvContentPartPr>
                      <w14:xfrm>
                        <a:off x="0" y="0"/>
                        <a:ext cx="1969200" cy="1053360"/>
                      </w14:xfrm>
                    </w14:contentPart>
                  </a:graphicData>
                </a:graphic>
              </wp:anchor>
            </w:drawing>
          </mc:Choice>
          <mc:Fallback>
            <w:pict>
              <v:shape w14:anchorId="6400FC1D" id="Ink 46" o:spid="_x0000_s1026" type="#_x0000_t75" style="position:absolute;margin-left:397.3pt;margin-top:-23.3pt;width:157.85pt;height:88.65pt;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">
                <v:imagedata r:id="rId643" o:title=""/>
              </v:shape>
            </w:pict>
          </mc:Fallback>
        </mc:AlternateContent>
      </w:r>
      <w:r>
        <w:rPr>
          <w:noProof/>
          <w:lang w:val="ro-RO"/>
        </w:rPr>
        <mc:AlternateContent>
          <mc:Choice Requires="wpi">
            <w:drawing>
              <wp:anchor distT="0" distB="0" distL="114300" distR="114300" simplePos="0" relativeHeight="251924480" behindDoc="0" locked="0" layoutInCell="1" allowOverlap="1" wp14:anchorId="3F04C54C" wp14:editId="7B20FDE4">
                <wp:simplePos x="0" y="0"/>
                <wp:positionH relativeFrom="column">
                  <wp:posOffset>4384778</wp:posOffset>
                </wp:positionH>
                <wp:positionV relativeFrom="paragraph">
                  <wp:posOffset>-150886</wp:posOffset>
                </wp:positionV>
                <wp:extent cx="531000" cy="578520"/>
                <wp:effectExtent l="57150" t="76200" r="59690" b="88265"/>
                <wp:wrapNone/>
                <wp:docPr id="603435953" name="Ink 45"/>
                <wp:cNvGraphicFramePr/>
                <a:graphic xmlns:a="http://schemas.openxmlformats.org/drawingml/2006/main">
                  <a:graphicData uri="http://schemas.microsoft.com/office/word/2010/wordprocessingInk">
                    <w14:contentPart bwMode="auto" r:id="rId644">
                      <w14:nvContentPartPr>
                        <w14:cNvContentPartPr/>
                      </w14:nvContentPartPr>
                      <w14:xfrm>
                        <a:off x="0" y="0"/>
                        <a:ext cx="531000" cy="578520"/>
                      </w14:xfrm>
                    </w14:contentPart>
                  </a:graphicData>
                </a:graphic>
              </wp:anchor>
            </w:drawing>
          </mc:Choice>
          <mc:Fallback>
            <w:pict>
              <v:shape w14:anchorId="04C0C612" id="Ink 45" o:spid="_x0000_s1026" type="#_x0000_t75" style="position:absolute;margin-left:343.85pt;margin-top:-14.75pt;width:44.6pt;height:51.2pt;z-index:25192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">
                <v:imagedata r:id="rId645" o:title=""/>
              </v:shape>
            </w:pict>
          </mc:Fallback>
        </mc:AlternateContent>
      </w:r>
      <w:r>
        <w:rPr>
          <w:noProof/>
          <w:lang w:val="ro-RO"/>
        </w:rPr>
        <mc:AlternateContent>
          <mc:Choice Requires="wpi">
            <w:drawing>
              <wp:anchor distT="0" distB="0" distL="114300" distR="114300" simplePos="0" relativeHeight="251923456" behindDoc="0" locked="0" layoutInCell="1" allowOverlap="1" wp14:anchorId="1165F6A4" wp14:editId="127D930D">
                <wp:simplePos x="0" y="0"/>
                <wp:positionH relativeFrom="column">
                  <wp:posOffset>4363538</wp:posOffset>
                </wp:positionH>
                <wp:positionV relativeFrom="paragraph">
                  <wp:posOffset>-185446</wp:posOffset>
                </wp:positionV>
                <wp:extent cx="485640" cy="511920"/>
                <wp:effectExtent l="57150" t="57150" r="67310" b="97790"/>
                <wp:wrapNone/>
                <wp:docPr id="1663194395" name="Ink 44"/>
                <wp:cNvGraphicFramePr/>
                <a:graphic xmlns:a="http://schemas.openxmlformats.org/drawingml/2006/main">
                  <a:graphicData uri="http://schemas.microsoft.com/office/word/2010/wordprocessingInk">
                    <w14:contentPart bwMode="auto" r:id="rId646">
                      <w14:nvContentPartPr>
                        <w14:cNvContentPartPr/>
                      </w14:nvContentPartPr>
                      <w14:xfrm>
                        <a:off x="0" y="0"/>
                        <a:ext cx="485640" cy="511920"/>
                      </w14:xfrm>
                    </w14:contentPart>
                  </a:graphicData>
                </a:graphic>
              </wp:anchor>
            </w:drawing>
          </mc:Choice>
          <mc:Fallback>
            <w:pict>
              <v:shape w14:anchorId="248AAA9B" id="Ink 44" o:spid="_x0000_s1026" type="#_x0000_t75" style="position:absolute;margin-left:342.2pt;margin-top:-17.4pt;width:41.1pt;height:45.95pt;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&#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">
                <v:imagedata r:id="rId647" o:title=""/>
              </v:shape>
            </w:pict>
          </mc:Fallback>
        </mc:AlternateContent>
      </w:r>
      <w:r>
        <w:rPr>
          <w:noProof/>
          <w:lang w:val="ro-RO"/>
        </w:rPr>
        <mc:AlternateContent>
          <mc:Choice Requires="wpi">
            <w:drawing>
              <wp:anchor distT="0" distB="0" distL="114300" distR="114300" simplePos="0" relativeHeight="251922432" behindDoc="0" locked="0" layoutInCell="1" allowOverlap="1" wp14:anchorId="3AABCBA4" wp14:editId="226AA883">
                <wp:simplePos x="0" y="0"/>
                <wp:positionH relativeFrom="column">
                  <wp:posOffset>3387218</wp:posOffset>
                </wp:positionH>
                <wp:positionV relativeFrom="paragraph">
                  <wp:posOffset>-283006</wp:posOffset>
                </wp:positionV>
                <wp:extent cx="963360" cy="673200"/>
                <wp:effectExtent l="57150" t="76200" r="27305" b="88900"/>
                <wp:wrapNone/>
                <wp:docPr id="1281701905" name="Ink 43"/>
                <wp:cNvGraphicFramePr/>
                <a:graphic xmlns:a="http://schemas.openxmlformats.org/drawingml/2006/main">
                  <a:graphicData uri="http://schemas.microsoft.com/office/word/2010/wordprocessingInk">
                    <w14:contentPart bwMode="auto" r:id="rId648">
                      <w14:nvContentPartPr>
                        <w14:cNvContentPartPr/>
                      </w14:nvContentPartPr>
                      <w14:xfrm>
                        <a:off x="0" y="0"/>
                        <a:ext cx="963360" cy="673200"/>
                      </w14:xfrm>
                    </w14:contentPart>
                  </a:graphicData>
                </a:graphic>
              </wp:anchor>
            </w:drawing>
          </mc:Choice>
          <mc:Fallback>
            <w:pict>
              <v:shape w14:anchorId="6D6D6AB5" id="Ink 43" o:spid="_x0000_s1026" type="#_x0000_t75" style="position:absolute;margin-left:265.3pt;margin-top:-25.1pt;width:78.65pt;height:58.65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">
                <v:imagedata r:id="rId649" o:title=""/>
              </v:shape>
            </w:pict>
          </mc:Fallback>
        </mc:AlternateContent>
      </w:r>
      <w:r w:rsidR="00C37E7B" w:rsidRPr="00C37E7B">
        <w:rPr>
          <w:lang w:val="ro-RO"/>
        </w:rPr>
        <w:t xml:space="preserve">    }</w:t>
      </w:r>
    </w:p>
    <w:p w14:paraId="629941B3" w14:textId="77777777" w:rsidR="00C37E7B" w:rsidRPr="00C37E7B" w:rsidRDefault="00C37E7B" w:rsidP="00C37E7B">
      <w:pPr>
        <w:rPr>
          <w:lang w:val="ro-RO"/>
        </w:rPr>
      </w:pPr>
    </w:p>
    <w:p w14:paraId="2C7A515D" w14:textId="77777777" w:rsidR="00C37E7B" w:rsidRPr="00C37E7B" w:rsidRDefault="00C37E7B" w:rsidP="00C37E7B">
      <w:pPr>
        <w:rPr>
          <w:lang w:val="ro-RO"/>
        </w:rPr>
      </w:pPr>
      <w:r w:rsidRPr="00C37E7B">
        <w:rPr>
          <w:lang w:val="ro-RO"/>
        </w:rPr>
        <w:t xml:space="preserve">    public String getName() {</w:t>
      </w:r>
    </w:p>
    <w:p w14:paraId="6B9019D9" w14:textId="77777777" w:rsidR="00C37E7B" w:rsidRPr="00C37E7B" w:rsidRDefault="00C37E7B" w:rsidP="00C37E7B">
      <w:pPr>
        <w:rPr>
          <w:lang w:val="ro-RO"/>
        </w:rPr>
      </w:pPr>
      <w:r w:rsidRPr="00C37E7B">
        <w:rPr>
          <w:lang w:val="ro-RO"/>
        </w:rPr>
        <w:t xml:space="preserve">        return name;</w:t>
      </w:r>
    </w:p>
    <w:p w14:paraId="123C9B76" w14:textId="77777777" w:rsidR="00C37E7B" w:rsidRPr="00C37E7B" w:rsidRDefault="00C37E7B" w:rsidP="00C37E7B">
      <w:pPr>
        <w:rPr>
          <w:lang w:val="ro-RO"/>
        </w:rPr>
      </w:pPr>
      <w:r w:rsidRPr="00C37E7B">
        <w:rPr>
          <w:lang w:val="ro-RO"/>
        </w:rPr>
        <w:t xml:space="preserve">    }</w:t>
      </w:r>
    </w:p>
    <w:p w14:paraId="3A24BAA2" w14:textId="77777777" w:rsidR="00C37E7B" w:rsidRPr="00C37E7B" w:rsidRDefault="00C37E7B" w:rsidP="00C37E7B">
      <w:pPr>
        <w:rPr>
          <w:lang w:val="ro-RO"/>
        </w:rPr>
      </w:pPr>
    </w:p>
    <w:p w14:paraId="2E18BE9B" w14:textId="77777777" w:rsidR="00C37E7B" w:rsidRPr="00C37E7B" w:rsidRDefault="00C37E7B" w:rsidP="00C37E7B">
      <w:pPr>
        <w:rPr>
          <w:lang w:val="ro-RO"/>
        </w:rPr>
      </w:pPr>
      <w:r w:rsidRPr="00C37E7B">
        <w:rPr>
          <w:lang w:val="ro-RO"/>
        </w:rPr>
        <w:t xml:space="preserve">    public void feed() {</w:t>
      </w:r>
    </w:p>
    <w:p w14:paraId="06550D6A" w14:textId="77777777" w:rsidR="00C37E7B" w:rsidRPr="00C37E7B" w:rsidRDefault="00C37E7B" w:rsidP="00C37E7B">
      <w:pPr>
        <w:rPr>
          <w:lang w:val="ro-RO"/>
        </w:rPr>
      </w:pPr>
      <w:r w:rsidRPr="00C37E7B">
        <w:rPr>
          <w:lang w:val="ro-RO"/>
        </w:rPr>
        <w:t xml:space="preserve">        System.out.println(name + " is being fed.");</w:t>
      </w:r>
    </w:p>
    <w:p w14:paraId="07F04B77" w14:textId="62CC0201" w:rsidR="00C37E7B" w:rsidRPr="00C37E7B" w:rsidRDefault="001E1A12" w:rsidP="00C37E7B">
      <w:pPr>
        <w:rPr>
          <w:lang w:val="ro-RO"/>
        </w:rPr>
      </w:pPr>
      <w:r>
        <w:rPr>
          <w:noProof/>
          <w:lang w:val="ro-RO"/>
        </w:rPr>
        <mc:AlternateContent>
          <mc:Choice Requires="wpi">
            <w:drawing>
              <wp:anchor distT="0" distB="0" distL="114300" distR="114300" simplePos="0" relativeHeight="251974656" behindDoc="0" locked="0" layoutInCell="1" allowOverlap="1" wp14:anchorId="4775D421" wp14:editId="17A5F4C7">
                <wp:simplePos x="0" y="0"/>
                <wp:positionH relativeFrom="column">
                  <wp:posOffset>3838575</wp:posOffset>
                </wp:positionH>
                <wp:positionV relativeFrom="paragraph">
                  <wp:posOffset>-2015485</wp:posOffset>
                </wp:positionV>
                <wp:extent cx="1763280" cy="4254840"/>
                <wp:effectExtent l="57150" t="38100" r="46990" b="50800"/>
                <wp:wrapNone/>
                <wp:docPr id="457694732" name="Ink 94"/>
                <wp:cNvGraphicFramePr/>
                <a:graphic xmlns:a="http://schemas.openxmlformats.org/drawingml/2006/main">
                  <a:graphicData uri="http://schemas.microsoft.com/office/word/2010/wordprocessingInk">
                    <w14:contentPart bwMode="auto" r:id="rId650">
                      <w14:nvContentPartPr>
                        <w14:cNvContentPartPr/>
                      </w14:nvContentPartPr>
                      <w14:xfrm>
                        <a:off x="0" y="0"/>
                        <a:ext cx="1763280" cy="4254840"/>
                      </w14:xfrm>
                    </w14:contentPart>
                  </a:graphicData>
                </a:graphic>
              </wp:anchor>
            </w:drawing>
          </mc:Choice>
          <mc:Fallback>
            <w:pict>
              <v:shape w14:anchorId="62A0A40A" id="Ink 94" o:spid="_x0000_s1026" type="#_x0000_t75" style="position:absolute;margin-left:301.55pt;margin-top:-159.4pt;width:140.3pt;height:336.45pt;z-index:2519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">
                <v:imagedata r:id="rId651" o:title=""/>
              </v:shape>
            </w:pict>
          </mc:Fallback>
        </mc:AlternateContent>
      </w:r>
      <w:r w:rsidR="00C37E7B" w:rsidRPr="00C37E7B">
        <w:rPr>
          <w:lang w:val="ro-RO"/>
        </w:rPr>
        <w:t xml:space="preserve">    }</w:t>
      </w:r>
    </w:p>
    <w:p w14:paraId="288BD14C" w14:textId="77777777" w:rsidR="00C37E7B" w:rsidRPr="00C37E7B" w:rsidRDefault="00C37E7B" w:rsidP="00C37E7B">
      <w:pPr>
        <w:rPr>
          <w:lang w:val="ro-RO"/>
        </w:rPr>
      </w:pPr>
      <w:r w:rsidRPr="00C37E7B">
        <w:rPr>
          <w:lang w:val="ro-RO"/>
        </w:rPr>
        <w:t>}</w:t>
      </w:r>
    </w:p>
    <w:p w14:paraId="16E92BE0" w14:textId="77777777" w:rsidR="00C37E7B" w:rsidRPr="00C37E7B" w:rsidRDefault="00C37E7B" w:rsidP="00C37E7B">
      <w:pPr>
        <w:rPr>
          <w:lang w:val="ro-RO"/>
        </w:rPr>
      </w:pPr>
    </w:p>
    <w:p w14:paraId="0A44ECFF" w14:textId="77777777" w:rsidR="00C37E7B" w:rsidRPr="00C37E7B" w:rsidRDefault="00C37E7B" w:rsidP="00C37E7B">
      <w:pPr>
        <w:rPr>
          <w:lang w:val="ro-RO"/>
        </w:rPr>
      </w:pPr>
      <w:r w:rsidRPr="00C37E7B">
        <w:rPr>
          <w:lang w:val="ro-RO"/>
        </w:rPr>
        <w:t>// Derived class representing a dog</w:t>
      </w:r>
    </w:p>
    <w:p w14:paraId="1144A418" w14:textId="77777777" w:rsidR="00C37E7B" w:rsidRPr="00C37E7B" w:rsidRDefault="00C37E7B" w:rsidP="00C37E7B">
      <w:pPr>
        <w:rPr>
          <w:lang w:val="ro-RO"/>
        </w:rPr>
      </w:pPr>
      <w:r w:rsidRPr="00C37E7B">
        <w:rPr>
          <w:lang w:val="ro-RO"/>
        </w:rPr>
        <w:t>class Dog extends Pet {</w:t>
      </w:r>
    </w:p>
    <w:p w14:paraId="1157DBB4" w14:textId="77777777" w:rsidR="00C37E7B" w:rsidRPr="00C37E7B" w:rsidRDefault="00C37E7B" w:rsidP="00C37E7B">
      <w:pPr>
        <w:rPr>
          <w:lang w:val="ro-RO"/>
        </w:rPr>
      </w:pPr>
      <w:r w:rsidRPr="00C37E7B">
        <w:rPr>
          <w:lang w:val="ro-RO"/>
        </w:rPr>
        <w:t xml:space="preserve">    public Dog(String name) {</w:t>
      </w:r>
    </w:p>
    <w:p w14:paraId="72943798" w14:textId="77777777" w:rsidR="00C37E7B" w:rsidRPr="00C37E7B" w:rsidRDefault="00C37E7B" w:rsidP="00C37E7B">
      <w:pPr>
        <w:rPr>
          <w:lang w:val="ro-RO"/>
        </w:rPr>
      </w:pPr>
      <w:r w:rsidRPr="00C37E7B">
        <w:rPr>
          <w:lang w:val="ro-RO"/>
        </w:rPr>
        <w:t xml:space="preserve">        super(name);</w:t>
      </w:r>
    </w:p>
    <w:p w14:paraId="3B25ACB1" w14:textId="77777777" w:rsidR="00C37E7B" w:rsidRPr="00C37E7B" w:rsidRDefault="00C37E7B" w:rsidP="00C37E7B">
      <w:pPr>
        <w:rPr>
          <w:lang w:val="ro-RO"/>
        </w:rPr>
      </w:pPr>
      <w:r w:rsidRPr="00C37E7B">
        <w:rPr>
          <w:lang w:val="ro-RO"/>
        </w:rPr>
        <w:t xml:space="preserve">    }</w:t>
      </w:r>
    </w:p>
    <w:p w14:paraId="2F5EE07D" w14:textId="77777777" w:rsidR="00C37E7B" w:rsidRPr="00C37E7B" w:rsidRDefault="00C37E7B" w:rsidP="00C37E7B">
      <w:pPr>
        <w:rPr>
          <w:lang w:val="ro-RO"/>
        </w:rPr>
      </w:pPr>
    </w:p>
    <w:p w14:paraId="65D6DB3F" w14:textId="77777777" w:rsidR="00C37E7B" w:rsidRPr="00C37E7B" w:rsidRDefault="00C37E7B" w:rsidP="00C37E7B">
      <w:pPr>
        <w:rPr>
          <w:lang w:val="ro-RO"/>
        </w:rPr>
      </w:pPr>
      <w:r w:rsidRPr="00C37E7B">
        <w:rPr>
          <w:lang w:val="ro-RO"/>
        </w:rPr>
        <w:t xml:space="preserve">    public void bark() {</w:t>
      </w:r>
    </w:p>
    <w:p w14:paraId="7EA5F6CB" w14:textId="77777777" w:rsidR="00C37E7B" w:rsidRPr="00C37E7B" w:rsidRDefault="00C37E7B" w:rsidP="00C37E7B">
      <w:pPr>
        <w:rPr>
          <w:lang w:val="ro-RO"/>
        </w:rPr>
      </w:pPr>
      <w:r w:rsidRPr="00C37E7B">
        <w:rPr>
          <w:lang w:val="ro-RO"/>
        </w:rPr>
        <w:t xml:space="preserve">        System.out.println(getName() + " says Woof!");</w:t>
      </w:r>
    </w:p>
    <w:p w14:paraId="3FF9D410" w14:textId="77777777" w:rsidR="00C37E7B" w:rsidRPr="00C37E7B" w:rsidRDefault="00C37E7B" w:rsidP="00C37E7B">
      <w:pPr>
        <w:rPr>
          <w:lang w:val="ro-RO"/>
        </w:rPr>
      </w:pPr>
      <w:r w:rsidRPr="00C37E7B">
        <w:rPr>
          <w:lang w:val="ro-RO"/>
        </w:rPr>
        <w:t xml:space="preserve">    }</w:t>
      </w:r>
    </w:p>
    <w:p w14:paraId="6E494FA3" w14:textId="77777777" w:rsidR="00C37E7B" w:rsidRPr="00C37E7B" w:rsidRDefault="00C37E7B" w:rsidP="00C37E7B">
      <w:pPr>
        <w:rPr>
          <w:lang w:val="ro-RO"/>
        </w:rPr>
      </w:pPr>
      <w:r w:rsidRPr="00C37E7B">
        <w:rPr>
          <w:lang w:val="ro-RO"/>
        </w:rPr>
        <w:t>}</w:t>
      </w:r>
    </w:p>
    <w:p w14:paraId="0D811AA7" w14:textId="77777777" w:rsidR="00C37E7B" w:rsidRPr="00C37E7B" w:rsidRDefault="00C37E7B" w:rsidP="00C37E7B">
      <w:pPr>
        <w:rPr>
          <w:lang w:val="ro-RO"/>
        </w:rPr>
      </w:pPr>
    </w:p>
    <w:p w14:paraId="2CE824A7" w14:textId="77777777" w:rsidR="00C37E7B" w:rsidRPr="00C37E7B" w:rsidRDefault="00C37E7B" w:rsidP="00C37E7B">
      <w:pPr>
        <w:rPr>
          <w:lang w:val="ro-RO"/>
        </w:rPr>
      </w:pPr>
      <w:r w:rsidRPr="00C37E7B">
        <w:rPr>
          <w:lang w:val="ro-RO"/>
        </w:rPr>
        <w:t>// Interface representing the sound an animal makes</w:t>
      </w:r>
    </w:p>
    <w:p w14:paraId="60D2E60B" w14:textId="77777777" w:rsidR="00C37E7B" w:rsidRPr="00C37E7B" w:rsidRDefault="00C37E7B" w:rsidP="00C37E7B">
      <w:pPr>
        <w:rPr>
          <w:lang w:val="ro-RO"/>
        </w:rPr>
      </w:pPr>
      <w:r w:rsidRPr="00C37E7B">
        <w:rPr>
          <w:lang w:val="ro-RO"/>
        </w:rPr>
        <w:t>interface AnimalSound {</w:t>
      </w:r>
    </w:p>
    <w:p w14:paraId="15D029DC" w14:textId="77777777" w:rsidR="00C37E7B" w:rsidRPr="00C37E7B" w:rsidRDefault="00C37E7B" w:rsidP="00C37E7B">
      <w:pPr>
        <w:rPr>
          <w:lang w:val="ro-RO"/>
        </w:rPr>
      </w:pPr>
      <w:r w:rsidRPr="00C37E7B">
        <w:rPr>
          <w:lang w:val="ro-RO"/>
        </w:rPr>
        <w:t xml:space="preserve">    String makeSound();</w:t>
      </w:r>
    </w:p>
    <w:p w14:paraId="6DE2AC0B" w14:textId="77777777" w:rsidR="00C37E7B" w:rsidRPr="00C37E7B" w:rsidRDefault="00C37E7B" w:rsidP="00C37E7B">
      <w:pPr>
        <w:rPr>
          <w:lang w:val="ro-RO"/>
        </w:rPr>
      </w:pPr>
      <w:r w:rsidRPr="00C37E7B">
        <w:rPr>
          <w:lang w:val="ro-RO"/>
        </w:rPr>
        <w:t>}</w:t>
      </w:r>
    </w:p>
    <w:p w14:paraId="2BEF1B02" w14:textId="77777777" w:rsidR="00C37E7B" w:rsidRPr="00C37E7B" w:rsidRDefault="00C37E7B" w:rsidP="00C37E7B">
      <w:pPr>
        <w:rPr>
          <w:lang w:val="ro-RO"/>
        </w:rPr>
      </w:pPr>
    </w:p>
    <w:p w14:paraId="0EEBDCB1" w14:textId="77777777" w:rsidR="00C37E7B" w:rsidRPr="00C37E7B" w:rsidRDefault="00C37E7B" w:rsidP="00C37E7B">
      <w:pPr>
        <w:rPr>
          <w:lang w:val="ro-RO"/>
        </w:rPr>
      </w:pPr>
      <w:r w:rsidRPr="00C37E7B">
        <w:rPr>
          <w:lang w:val="ro-RO"/>
        </w:rPr>
        <w:t>// Functional interface representing a sound maker</w:t>
      </w:r>
    </w:p>
    <w:p w14:paraId="097E384A" w14:textId="77777777" w:rsidR="00C37E7B" w:rsidRPr="00C37E7B" w:rsidRDefault="00C37E7B" w:rsidP="00C37E7B">
      <w:pPr>
        <w:rPr>
          <w:lang w:val="ro-RO"/>
        </w:rPr>
      </w:pPr>
      <w:r w:rsidRPr="00C37E7B">
        <w:rPr>
          <w:lang w:val="ro-RO"/>
        </w:rPr>
        <w:t>@FunctionalInterface</w:t>
      </w:r>
    </w:p>
    <w:p w14:paraId="4A421505" w14:textId="77777777" w:rsidR="00C37E7B" w:rsidRPr="00C37E7B" w:rsidRDefault="00C37E7B" w:rsidP="00C37E7B">
      <w:pPr>
        <w:rPr>
          <w:lang w:val="ro-RO"/>
        </w:rPr>
      </w:pPr>
      <w:r w:rsidRPr="00C37E7B">
        <w:rPr>
          <w:lang w:val="ro-RO"/>
        </w:rPr>
        <w:t>interface SoundMaker {</w:t>
      </w:r>
    </w:p>
    <w:p w14:paraId="642D4C1D" w14:textId="77777777" w:rsidR="00C37E7B" w:rsidRPr="00C37E7B" w:rsidRDefault="00C37E7B" w:rsidP="00C37E7B">
      <w:pPr>
        <w:rPr>
          <w:lang w:val="ro-RO"/>
        </w:rPr>
      </w:pPr>
      <w:r w:rsidRPr="00C37E7B">
        <w:rPr>
          <w:lang w:val="ro-RO"/>
        </w:rPr>
        <w:t xml:space="preserve">    void makeSound(String sound);</w:t>
      </w:r>
    </w:p>
    <w:p w14:paraId="38CDD292" w14:textId="77777777" w:rsidR="00C37E7B" w:rsidRPr="00C37E7B" w:rsidRDefault="00C37E7B" w:rsidP="00C37E7B">
      <w:pPr>
        <w:rPr>
          <w:lang w:val="ro-RO"/>
        </w:rPr>
      </w:pPr>
      <w:r w:rsidRPr="00C37E7B">
        <w:rPr>
          <w:lang w:val="ro-RO"/>
        </w:rPr>
        <w:t>}</w:t>
      </w:r>
    </w:p>
    <w:p w14:paraId="4B14034E" w14:textId="77777777" w:rsidR="00C37E7B" w:rsidRPr="00C37E7B" w:rsidRDefault="00C37E7B" w:rsidP="00C37E7B">
      <w:pPr>
        <w:rPr>
          <w:lang w:val="ro-RO"/>
        </w:rPr>
      </w:pPr>
    </w:p>
    <w:p w14:paraId="59CFA020" w14:textId="77777777" w:rsidR="00C37E7B" w:rsidRPr="00C37E7B" w:rsidRDefault="00C37E7B" w:rsidP="00C37E7B">
      <w:pPr>
        <w:rPr>
          <w:lang w:val="ro-RO"/>
        </w:rPr>
      </w:pPr>
      <w:r w:rsidRPr="00C37E7B">
        <w:rPr>
          <w:lang w:val="ro-RO"/>
        </w:rPr>
        <w:t>public class PetExample {</w:t>
      </w:r>
    </w:p>
    <w:p w14:paraId="0D3ECED5" w14:textId="6C3E3710" w:rsidR="00C37E7B" w:rsidRPr="00C37E7B" w:rsidRDefault="001E1A12" w:rsidP="00C37E7B">
      <w:pPr>
        <w:rPr>
          <w:lang w:val="ro-RO"/>
        </w:rPr>
      </w:pPr>
      <w:r>
        <w:rPr>
          <w:noProof/>
          <w:lang w:val="ro-RO"/>
        </w:rPr>
        <mc:AlternateContent>
          <mc:Choice Requires="wpi">
            <w:drawing>
              <wp:anchor distT="0" distB="0" distL="114300" distR="114300" simplePos="0" relativeHeight="251975680" behindDoc="0" locked="0" layoutInCell="1" allowOverlap="1" wp14:anchorId="29D3552E" wp14:editId="1D8741DD">
                <wp:simplePos x="0" y="0"/>
                <wp:positionH relativeFrom="column">
                  <wp:posOffset>3846570</wp:posOffset>
                </wp:positionH>
                <wp:positionV relativeFrom="paragraph">
                  <wp:posOffset>-2940465</wp:posOffset>
                </wp:positionV>
                <wp:extent cx="1868400" cy="6257520"/>
                <wp:effectExtent l="19050" t="38100" r="55880" b="48260"/>
                <wp:wrapNone/>
                <wp:docPr id="1685269846" name="Ink 95"/>
                <wp:cNvGraphicFramePr/>
                <a:graphic xmlns:a="http://schemas.openxmlformats.org/drawingml/2006/main">
                  <a:graphicData uri="http://schemas.microsoft.com/office/word/2010/wordprocessingInk">
                    <w14:contentPart bwMode="auto" r:id="rId652">
                      <w14:nvContentPartPr>
                        <w14:cNvContentPartPr/>
                      </w14:nvContentPartPr>
                      <w14:xfrm>
                        <a:off x="0" y="0"/>
                        <a:ext cx="1868400" cy="6257520"/>
                      </w14:xfrm>
                    </w14:contentPart>
                  </a:graphicData>
                </a:graphic>
              </wp:anchor>
            </w:drawing>
          </mc:Choice>
          <mc:Fallback>
            <w:pict>
              <v:shape w14:anchorId="4FC8FBDD" id="Ink 95" o:spid="_x0000_s1026" type="#_x0000_t75" style="position:absolute;margin-left:302.2pt;margin-top:-232.25pt;width:148.5pt;height:494.1pt;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">
                <v:imagedata r:id="rId653" o:title=""/>
              </v:shape>
            </w:pict>
          </mc:Fallback>
        </mc:AlternateContent>
      </w:r>
      <w:r w:rsidR="004B4686">
        <w:rPr>
          <w:noProof/>
          <w:lang w:val="ro-RO"/>
        </w:rPr>
        <mc:AlternateContent>
          <mc:Choice Requires="wpi">
            <w:drawing>
              <wp:anchor distT="0" distB="0" distL="114300" distR="114300" simplePos="0" relativeHeight="251927552" behindDoc="0" locked="0" layoutInCell="1" allowOverlap="1" wp14:anchorId="5F784FC8" wp14:editId="504272D3">
                <wp:simplePos x="0" y="0"/>
                <wp:positionH relativeFrom="column">
                  <wp:posOffset>4267200</wp:posOffset>
                </wp:positionH>
                <wp:positionV relativeFrom="paragraph">
                  <wp:posOffset>-1278555</wp:posOffset>
                </wp:positionV>
                <wp:extent cx="2264760" cy="2995200"/>
                <wp:effectExtent l="38100" t="76200" r="59690" b="91440"/>
                <wp:wrapNone/>
                <wp:docPr id="1124410301" name="Ink 48"/>
                <wp:cNvGraphicFramePr/>
                <a:graphic xmlns:a="http://schemas.openxmlformats.org/drawingml/2006/main">
                  <a:graphicData uri="http://schemas.microsoft.com/office/word/2010/wordprocessingInk">
                    <w14:contentPart bwMode="auto" r:id="rId654">
                      <w14:nvContentPartPr>
                        <w14:cNvContentPartPr/>
                      </w14:nvContentPartPr>
                      <w14:xfrm>
                        <a:off x="0" y="0"/>
                        <a:ext cx="2264760" cy="2995200"/>
                      </w14:xfrm>
                    </w14:contentPart>
                  </a:graphicData>
                </a:graphic>
              </wp:anchor>
            </w:drawing>
          </mc:Choice>
          <mc:Fallback>
            <w:pict>
              <v:shape w14:anchorId="660C78E0" id="Ink 48" o:spid="_x0000_s1026" type="#_x0000_t75" style="position:absolute;margin-left:334.6pt;margin-top:-103.5pt;width:181.2pt;height:241.55pt;z-index:25192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">
                <v:imagedata r:id="rId655" o:title=""/>
              </v:shape>
            </w:pict>
          </mc:Fallback>
        </mc:AlternateContent>
      </w:r>
      <w:r w:rsidR="00C37E7B" w:rsidRPr="00C37E7B">
        <w:rPr>
          <w:lang w:val="ro-RO"/>
        </w:rPr>
        <w:t xml:space="preserve">    public static void main(String[] args) {</w:t>
      </w:r>
    </w:p>
    <w:p w14:paraId="3D9187BD" w14:textId="77777777" w:rsidR="00C37E7B" w:rsidRPr="00C37E7B" w:rsidRDefault="00C37E7B" w:rsidP="00C37E7B">
      <w:pPr>
        <w:rPr>
          <w:lang w:val="ro-RO"/>
        </w:rPr>
      </w:pPr>
      <w:r w:rsidRPr="00C37E7B">
        <w:rPr>
          <w:lang w:val="ro-RO"/>
        </w:rPr>
        <w:t xml:space="preserve">        // Example of inheritance</w:t>
      </w:r>
    </w:p>
    <w:p w14:paraId="131126A5" w14:textId="77777777" w:rsidR="00C37E7B" w:rsidRPr="00C37E7B" w:rsidRDefault="00C37E7B" w:rsidP="00C37E7B">
      <w:pPr>
        <w:rPr>
          <w:lang w:val="ro-RO"/>
        </w:rPr>
      </w:pPr>
      <w:r w:rsidRPr="00C37E7B">
        <w:rPr>
          <w:lang w:val="ro-RO"/>
        </w:rPr>
        <w:t xml:space="preserve">        Pet myPet = new Pet("Fluffy");</w:t>
      </w:r>
    </w:p>
    <w:p w14:paraId="14043846" w14:textId="77777777" w:rsidR="00C37E7B" w:rsidRPr="00C37E7B" w:rsidRDefault="00C37E7B" w:rsidP="00C37E7B">
      <w:pPr>
        <w:rPr>
          <w:lang w:val="ro-RO"/>
        </w:rPr>
      </w:pPr>
      <w:r w:rsidRPr="00C37E7B">
        <w:rPr>
          <w:lang w:val="ro-RO"/>
        </w:rPr>
        <w:t xml:space="preserve">        myPet.feed();</w:t>
      </w:r>
    </w:p>
    <w:p w14:paraId="00EF8EFB" w14:textId="77777777" w:rsidR="00C37E7B" w:rsidRPr="00C37E7B" w:rsidRDefault="00C37E7B" w:rsidP="00C37E7B">
      <w:pPr>
        <w:rPr>
          <w:lang w:val="ro-RO"/>
        </w:rPr>
      </w:pPr>
    </w:p>
    <w:p w14:paraId="014CD37B" w14:textId="77777777" w:rsidR="00C37E7B" w:rsidRPr="00C37E7B" w:rsidRDefault="00C37E7B" w:rsidP="00C37E7B">
      <w:pPr>
        <w:rPr>
          <w:lang w:val="ro-RO"/>
        </w:rPr>
      </w:pPr>
      <w:r w:rsidRPr="00C37E7B">
        <w:rPr>
          <w:lang w:val="ro-RO"/>
        </w:rPr>
        <w:t xml:space="preserve">        Dog myDog = new Dog("Buddy");</w:t>
      </w:r>
    </w:p>
    <w:p w14:paraId="7B59D42C" w14:textId="77777777" w:rsidR="00C37E7B" w:rsidRPr="00C37E7B" w:rsidRDefault="00C37E7B" w:rsidP="00C37E7B">
      <w:pPr>
        <w:rPr>
          <w:lang w:val="ro-RO"/>
        </w:rPr>
      </w:pPr>
      <w:r w:rsidRPr="00C37E7B">
        <w:rPr>
          <w:lang w:val="ro-RO"/>
        </w:rPr>
        <w:t xml:space="preserve">        myDog.feed();</w:t>
      </w:r>
    </w:p>
    <w:p w14:paraId="402D940E" w14:textId="77777777" w:rsidR="00C37E7B" w:rsidRPr="00C37E7B" w:rsidRDefault="00C37E7B" w:rsidP="00C37E7B">
      <w:pPr>
        <w:rPr>
          <w:lang w:val="ro-RO"/>
        </w:rPr>
      </w:pPr>
      <w:r w:rsidRPr="00C37E7B">
        <w:rPr>
          <w:lang w:val="ro-RO"/>
        </w:rPr>
        <w:t xml:space="preserve">        myDog.bark();</w:t>
      </w:r>
    </w:p>
    <w:p w14:paraId="2F95B62D" w14:textId="77777777" w:rsidR="00C37E7B" w:rsidRPr="00C37E7B" w:rsidRDefault="00C37E7B" w:rsidP="00C37E7B">
      <w:pPr>
        <w:rPr>
          <w:lang w:val="ro-RO"/>
        </w:rPr>
      </w:pPr>
    </w:p>
    <w:p w14:paraId="1D7AB511" w14:textId="77777777" w:rsidR="00C37E7B" w:rsidRPr="00C37E7B" w:rsidRDefault="00C37E7B" w:rsidP="00C37E7B">
      <w:pPr>
        <w:rPr>
          <w:lang w:val="ro-RO"/>
        </w:rPr>
      </w:pPr>
      <w:r w:rsidRPr="00C37E7B">
        <w:rPr>
          <w:lang w:val="ro-RO"/>
        </w:rPr>
        <w:t xml:space="preserve">        // Example of using interface</w:t>
      </w:r>
    </w:p>
    <w:p w14:paraId="0781030E" w14:textId="77777777" w:rsidR="00C37E7B" w:rsidRPr="00C37E7B" w:rsidRDefault="00C37E7B" w:rsidP="00C37E7B">
      <w:pPr>
        <w:rPr>
          <w:lang w:val="ro-RO"/>
        </w:rPr>
      </w:pPr>
      <w:r w:rsidRPr="00C37E7B">
        <w:rPr>
          <w:lang w:val="ro-RO"/>
        </w:rPr>
        <w:t xml:space="preserve">        AnimalSound catSound = () -&gt; "Meow";</w:t>
      </w:r>
    </w:p>
    <w:p w14:paraId="7B5ED433" w14:textId="77777777" w:rsidR="00C37E7B" w:rsidRPr="00C37E7B" w:rsidRDefault="00C37E7B" w:rsidP="00C37E7B">
      <w:pPr>
        <w:rPr>
          <w:lang w:val="ro-RO"/>
        </w:rPr>
      </w:pPr>
      <w:r w:rsidRPr="00C37E7B">
        <w:rPr>
          <w:lang w:val="ro-RO"/>
        </w:rPr>
        <w:t xml:space="preserve">        System.out.println("Cat says: " + catSound.makeSound());</w:t>
      </w:r>
    </w:p>
    <w:p w14:paraId="7FFF977E" w14:textId="77777777" w:rsidR="00C37E7B" w:rsidRPr="00C37E7B" w:rsidRDefault="00C37E7B" w:rsidP="00C37E7B">
      <w:pPr>
        <w:rPr>
          <w:lang w:val="ro-RO"/>
        </w:rPr>
      </w:pPr>
    </w:p>
    <w:p w14:paraId="0B63BD6E" w14:textId="77777777" w:rsidR="00C37E7B" w:rsidRPr="00C37E7B" w:rsidRDefault="00C37E7B" w:rsidP="00C37E7B">
      <w:pPr>
        <w:rPr>
          <w:lang w:val="ro-RO"/>
        </w:rPr>
      </w:pPr>
      <w:r w:rsidRPr="00C37E7B">
        <w:rPr>
          <w:lang w:val="ro-RO"/>
        </w:rPr>
        <w:t xml:space="preserve">        // Example of using functional interface</w:t>
      </w:r>
    </w:p>
    <w:p w14:paraId="0C66D3CB" w14:textId="77777777" w:rsidR="00C37E7B" w:rsidRPr="00C37E7B" w:rsidRDefault="00C37E7B" w:rsidP="00C37E7B">
      <w:pPr>
        <w:rPr>
          <w:lang w:val="ro-RO"/>
        </w:rPr>
      </w:pPr>
      <w:r w:rsidRPr="00C37E7B">
        <w:rPr>
          <w:lang w:val="ro-RO"/>
        </w:rPr>
        <w:lastRenderedPageBreak/>
        <w:t xml:space="preserve">        SoundMaker parrotSound = sound -&gt; System.out.println("Parrot says: " + sound);</w:t>
      </w:r>
    </w:p>
    <w:p w14:paraId="5FD7DA60" w14:textId="77777777" w:rsidR="00C37E7B" w:rsidRPr="00C37E7B" w:rsidRDefault="00C37E7B" w:rsidP="00C37E7B">
      <w:pPr>
        <w:rPr>
          <w:lang w:val="ro-RO"/>
        </w:rPr>
      </w:pPr>
      <w:r w:rsidRPr="00C37E7B">
        <w:rPr>
          <w:lang w:val="ro-RO"/>
        </w:rPr>
        <w:t xml:space="preserve">        parrotSound.makeSound("Squawk");</w:t>
      </w:r>
    </w:p>
    <w:p w14:paraId="76E18796" w14:textId="77777777" w:rsidR="00C37E7B" w:rsidRPr="00C37E7B" w:rsidRDefault="00C37E7B" w:rsidP="00C37E7B">
      <w:pPr>
        <w:rPr>
          <w:lang w:val="ro-RO"/>
        </w:rPr>
      </w:pPr>
      <w:r w:rsidRPr="00C37E7B">
        <w:rPr>
          <w:lang w:val="ro-RO"/>
        </w:rPr>
        <w:t xml:space="preserve">    }</w:t>
      </w:r>
    </w:p>
    <w:p w14:paraId="5DA5AA84" w14:textId="451B8937" w:rsidR="00C37E7B" w:rsidRDefault="00C37E7B" w:rsidP="00C37E7B">
      <w:pPr>
        <w:rPr>
          <w:lang w:val="ro-RO"/>
        </w:rPr>
      </w:pPr>
      <w:r w:rsidRPr="00C37E7B">
        <w:rPr>
          <w:lang w:val="ro-RO"/>
        </w:rPr>
        <w:t>}</w:t>
      </w:r>
    </w:p>
    <w:p w14:paraId="62E6203B" w14:textId="1BF73DC5" w:rsidR="00C37E7B" w:rsidRDefault="00C37E7B" w:rsidP="00C37E7B">
      <w:pPr>
        <w:rPr>
          <w:lang w:val="ro-RO"/>
        </w:rPr>
      </w:pPr>
      <w:r>
        <w:rPr>
          <w:lang w:val="ro-RO"/>
        </w:rPr>
        <w:t>//</w:t>
      </w:r>
    </w:p>
    <w:p w14:paraId="3FB31C4C" w14:textId="77777777" w:rsidR="00C37E7B" w:rsidRPr="00C37E7B" w:rsidRDefault="00C37E7B" w:rsidP="00C37E7B">
      <w:pPr>
        <w:rPr>
          <w:lang w:val="ro-RO"/>
        </w:rPr>
      </w:pPr>
      <w:r w:rsidRPr="00C37E7B">
        <w:rPr>
          <w:lang w:val="ro-RO"/>
        </w:rPr>
        <w:t>// Clasa de baza pentru persoana</w:t>
      </w:r>
    </w:p>
    <w:p w14:paraId="55515451" w14:textId="77777777" w:rsidR="00C37E7B" w:rsidRPr="00C37E7B" w:rsidRDefault="00C37E7B" w:rsidP="00C37E7B">
      <w:pPr>
        <w:rPr>
          <w:lang w:val="ro-RO"/>
        </w:rPr>
      </w:pPr>
      <w:r w:rsidRPr="00C37E7B">
        <w:rPr>
          <w:lang w:val="ro-RO"/>
        </w:rPr>
        <w:t>class Person {</w:t>
      </w:r>
    </w:p>
    <w:p w14:paraId="2C1C96EC" w14:textId="77777777" w:rsidR="00C37E7B" w:rsidRPr="00C37E7B" w:rsidRDefault="00C37E7B" w:rsidP="00C37E7B">
      <w:pPr>
        <w:rPr>
          <w:lang w:val="ro-RO"/>
        </w:rPr>
      </w:pPr>
      <w:r w:rsidRPr="00C37E7B">
        <w:rPr>
          <w:lang w:val="ro-RO"/>
        </w:rPr>
        <w:t xml:space="preserve">    private String name;</w:t>
      </w:r>
    </w:p>
    <w:p w14:paraId="5FD69A00" w14:textId="77777777" w:rsidR="00C37E7B" w:rsidRPr="00C37E7B" w:rsidRDefault="00C37E7B" w:rsidP="00C37E7B">
      <w:pPr>
        <w:rPr>
          <w:lang w:val="ro-RO"/>
        </w:rPr>
      </w:pPr>
    </w:p>
    <w:p w14:paraId="46DEC9AA" w14:textId="43B42B0F" w:rsidR="00C37E7B" w:rsidRPr="00C37E7B" w:rsidRDefault="00C37E7B" w:rsidP="00C37E7B">
      <w:pPr>
        <w:rPr>
          <w:lang w:val="ro-RO"/>
        </w:rPr>
      </w:pPr>
      <w:r w:rsidRPr="00C37E7B">
        <w:rPr>
          <w:lang w:val="ro-RO"/>
        </w:rPr>
        <w:t xml:space="preserve">    public Person(String name) {</w:t>
      </w:r>
    </w:p>
    <w:p w14:paraId="6BEB6C87" w14:textId="77777777" w:rsidR="00C37E7B" w:rsidRPr="00C37E7B" w:rsidRDefault="00C37E7B" w:rsidP="00C37E7B">
      <w:pPr>
        <w:rPr>
          <w:lang w:val="ro-RO"/>
        </w:rPr>
      </w:pPr>
      <w:r w:rsidRPr="00C37E7B">
        <w:rPr>
          <w:lang w:val="ro-RO"/>
        </w:rPr>
        <w:t xml:space="preserve">        this.name = name;</w:t>
      </w:r>
    </w:p>
    <w:p w14:paraId="41AF54DA" w14:textId="77777777" w:rsidR="00C37E7B" w:rsidRPr="00C37E7B" w:rsidRDefault="00C37E7B" w:rsidP="00C37E7B">
      <w:pPr>
        <w:rPr>
          <w:lang w:val="ro-RO"/>
        </w:rPr>
      </w:pPr>
      <w:r w:rsidRPr="00C37E7B">
        <w:rPr>
          <w:lang w:val="ro-RO"/>
        </w:rPr>
        <w:t xml:space="preserve">    }</w:t>
      </w:r>
    </w:p>
    <w:p w14:paraId="7E5718EA" w14:textId="77777777" w:rsidR="00C37E7B" w:rsidRPr="00C37E7B" w:rsidRDefault="00C37E7B" w:rsidP="00C37E7B">
      <w:pPr>
        <w:rPr>
          <w:lang w:val="ro-RO"/>
        </w:rPr>
      </w:pPr>
    </w:p>
    <w:p w14:paraId="6E63D486" w14:textId="77777777" w:rsidR="00C37E7B" w:rsidRPr="00C37E7B" w:rsidRDefault="00C37E7B" w:rsidP="00C37E7B">
      <w:pPr>
        <w:rPr>
          <w:lang w:val="ro-RO"/>
        </w:rPr>
      </w:pPr>
      <w:r w:rsidRPr="00C37E7B">
        <w:rPr>
          <w:lang w:val="ro-RO"/>
        </w:rPr>
        <w:t xml:space="preserve">    public String getName() {</w:t>
      </w:r>
    </w:p>
    <w:p w14:paraId="06DCFAEA" w14:textId="77777777" w:rsidR="00C37E7B" w:rsidRPr="00C37E7B" w:rsidRDefault="00C37E7B" w:rsidP="00C37E7B">
      <w:pPr>
        <w:rPr>
          <w:lang w:val="ro-RO"/>
        </w:rPr>
      </w:pPr>
      <w:r w:rsidRPr="00C37E7B">
        <w:rPr>
          <w:lang w:val="ro-RO"/>
        </w:rPr>
        <w:t xml:space="preserve">        return name;</w:t>
      </w:r>
    </w:p>
    <w:p w14:paraId="66929B94" w14:textId="77777777" w:rsidR="00C37E7B" w:rsidRPr="00C37E7B" w:rsidRDefault="00C37E7B" w:rsidP="00C37E7B">
      <w:pPr>
        <w:rPr>
          <w:lang w:val="ro-RO"/>
        </w:rPr>
      </w:pPr>
      <w:r w:rsidRPr="00C37E7B">
        <w:rPr>
          <w:lang w:val="ro-RO"/>
        </w:rPr>
        <w:t xml:space="preserve">    }</w:t>
      </w:r>
    </w:p>
    <w:p w14:paraId="21675BED" w14:textId="77777777" w:rsidR="00C37E7B" w:rsidRPr="00C37E7B" w:rsidRDefault="00C37E7B" w:rsidP="00C37E7B">
      <w:pPr>
        <w:rPr>
          <w:lang w:val="ro-RO"/>
        </w:rPr>
      </w:pPr>
      <w:r w:rsidRPr="00C37E7B">
        <w:rPr>
          <w:lang w:val="ro-RO"/>
        </w:rPr>
        <w:t>}</w:t>
      </w:r>
    </w:p>
    <w:p w14:paraId="153E60CD" w14:textId="77777777" w:rsidR="00C37E7B" w:rsidRPr="00C37E7B" w:rsidRDefault="00C37E7B" w:rsidP="00C37E7B">
      <w:pPr>
        <w:rPr>
          <w:lang w:val="ro-RO"/>
        </w:rPr>
      </w:pPr>
    </w:p>
    <w:p w14:paraId="151459D0" w14:textId="77777777" w:rsidR="00C37E7B" w:rsidRPr="00C37E7B" w:rsidRDefault="00C37E7B" w:rsidP="00C37E7B">
      <w:pPr>
        <w:rPr>
          <w:lang w:val="ro-RO"/>
        </w:rPr>
      </w:pPr>
      <w:r w:rsidRPr="00C37E7B">
        <w:rPr>
          <w:lang w:val="ro-RO"/>
        </w:rPr>
        <w:t>// Clasa Student care se extinde din clasa Person</w:t>
      </w:r>
    </w:p>
    <w:p w14:paraId="48C64306" w14:textId="77777777" w:rsidR="00C37E7B" w:rsidRPr="00C37E7B" w:rsidRDefault="00C37E7B" w:rsidP="00C37E7B">
      <w:pPr>
        <w:rPr>
          <w:lang w:val="ro-RO"/>
        </w:rPr>
      </w:pPr>
      <w:r w:rsidRPr="00C37E7B">
        <w:rPr>
          <w:lang w:val="ro-RO"/>
        </w:rPr>
        <w:t>class Student extends Person {</w:t>
      </w:r>
    </w:p>
    <w:p w14:paraId="79061B70" w14:textId="1CF37AA1" w:rsidR="00C37E7B" w:rsidRPr="00C37E7B" w:rsidRDefault="00C37E7B" w:rsidP="00C37E7B">
      <w:pPr>
        <w:rPr>
          <w:lang w:val="ro-RO"/>
        </w:rPr>
      </w:pPr>
      <w:r w:rsidRPr="00C37E7B">
        <w:rPr>
          <w:lang w:val="ro-RO"/>
        </w:rPr>
        <w:t xml:space="preserve">    private double averageGrade;</w:t>
      </w:r>
    </w:p>
    <w:p w14:paraId="7A5784DB" w14:textId="77777777" w:rsidR="00C37E7B" w:rsidRPr="00C37E7B" w:rsidRDefault="00C37E7B" w:rsidP="00C37E7B">
      <w:pPr>
        <w:rPr>
          <w:lang w:val="ro-RO"/>
        </w:rPr>
      </w:pPr>
    </w:p>
    <w:p w14:paraId="0A90B86D" w14:textId="77777777" w:rsidR="00C37E7B" w:rsidRPr="00C37E7B" w:rsidRDefault="00C37E7B" w:rsidP="00C37E7B">
      <w:pPr>
        <w:rPr>
          <w:lang w:val="ro-RO"/>
        </w:rPr>
      </w:pPr>
      <w:r w:rsidRPr="00C37E7B">
        <w:rPr>
          <w:lang w:val="ro-RO"/>
        </w:rPr>
        <w:t xml:space="preserve">    public Student(String name, double averageGrade) {</w:t>
      </w:r>
    </w:p>
    <w:p w14:paraId="6CFFF29B" w14:textId="77777777" w:rsidR="00C37E7B" w:rsidRPr="00C37E7B" w:rsidRDefault="00C37E7B" w:rsidP="00C37E7B">
      <w:pPr>
        <w:rPr>
          <w:lang w:val="ro-RO"/>
        </w:rPr>
      </w:pPr>
      <w:r w:rsidRPr="00C37E7B">
        <w:rPr>
          <w:lang w:val="ro-RO"/>
        </w:rPr>
        <w:t xml:space="preserve">        super(name);</w:t>
      </w:r>
    </w:p>
    <w:p w14:paraId="320B0950" w14:textId="77777777" w:rsidR="00C37E7B" w:rsidRPr="00C37E7B" w:rsidRDefault="00C37E7B" w:rsidP="00C37E7B">
      <w:pPr>
        <w:rPr>
          <w:lang w:val="ro-RO"/>
        </w:rPr>
      </w:pPr>
      <w:r w:rsidRPr="00C37E7B">
        <w:rPr>
          <w:lang w:val="ro-RO"/>
        </w:rPr>
        <w:t xml:space="preserve">        this.averageGrade = averageGrade;</w:t>
      </w:r>
    </w:p>
    <w:p w14:paraId="6C711634" w14:textId="77777777" w:rsidR="00C37E7B" w:rsidRPr="00C37E7B" w:rsidRDefault="00C37E7B" w:rsidP="00C37E7B">
      <w:pPr>
        <w:rPr>
          <w:lang w:val="ro-RO"/>
        </w:rPr>
      </w:pPr>
      <w:r w:rsidRPr="00C37E7B">
        <w:rPr>
          <w:lang w:val="ro-RO"/>
        </w:rPr>
        <w:t xml:space="preserve">    }</w:t>
      </w:r>
    </w:p>
    <w:p w14:paraId="496DC86B" w14:textId="77777777" w:rsidR="00C37E7B" w:rsidRPr="00C37E7B" w:rsidRDefault="00C37E7B" w:rsidP="00C37E7B">
      <w:pPr>
        <w:rPr>
          <w:lang w:val="ro-RO"/>
        </w:rPr>
      </w:pPr>
    </w:p>
    <w:p w14:paraId="13AE90B5" w14:textId="77777777" w:rsidR="00C37E7B" w:rsidRPr="00C37E7B" w:rsidRDefault="00C37E7B" w:rsidP="00C37E7B">
      <w:pPr>
        <w:rPr>
          <w:lang w:val="ro-RO"/>
        </w:rPr>
      </w:pPr>
      <w:r w:rsidRPr="00C37E7B">
        <w:rPr>
          <w:lang w:val="ro-RO"/>
        </w:rPr>
        <w:t xml:space="preserve">    public double getAverageGrade() {</w:t>
      </w:r>
    </w:p>
    <w:p w14:paraId="2AF22F72" w14:textId="77777777" w:rsidR="00C37E7B" w:rsidRPr="00C37E7B" w:rsidRDefault="00C37E7B" w:rsidP="00C37E7B">
      <w:pPr>
        <w:rPr>
          <w:lang w:val="ro-RO"/>
        </w:rPr>
      </w:pPr>
      <w:r w:rsidRPr="00C37E7B">
        <w:rPr>
          <w:lang w:val="ro-RO"/>
        </w:rPr>
        <w:t xml:space="preserve">        return averageGrade;</w:t>
      </w:r>
    </w:p>
    <w:p w14:paraId="2812EB07" w14:textId="77777777" w:rsidR="00C37E7B" w:rsidRPr="00C37E7B" w:rsidRDefault="00C37E7B" w:rsidP="00C37E7B">
      <w:pPr>
        <w:rPr>
          <w:lang w:val="ro-RO"/>
        </w:rPr>
      </w:pPr>
      <w:r w:rsidRPr="00C37E7B">
        <w:rPr>
          <w:lang w:val="ro-RO"/>
        </w:rPr>
        <w:t xml:space="preserve">    }</w:t>
      </w:r>
    </w:p>
    <w:p w14:paraId="78CF315F" w14:textId="77777777" w:rsidR="00C37E7B" w:rsidRPr="00C37E7B" w:rsidRDefault="00C37E7B" w:rsidP="00C37E7B">
      <w:pPr>
        <w:rPr>
          <w:lang w:val="ro-RO"/>
        </w:rPr>
      </w:pPr>
      <w:r w:rsidRPr="00C37E7B">
        <w:rPr>
          <w:lang w:val="ro-RO"/>
        </w:rPr>
        <w:t>}</w:t>
      </w:r>
    </w:p>
    <w:p w14:paraId="3FA614CE" w14:textId="77777777" w:rsidR="00C37E7B" w:rsidRPr="00C37E7B" w:rsidRDefault="00C37E7B" w:rsidP="00C37E7B">
      <w:pPr>
        <w:rPr>
          <w:lang w:val="ro-RO"/>
        </w:rPr>
      </w:pPr>
    </w:p>
    <w:p w14:paraId="6178F016" w14:textId="77777777" w:rsidR="00C37E7B" w:rsidRPr="00C37E7B" w:rsidRDefault="00C37E7B" w:rsidP="00C37E7B">
      <w:pPr>
        <w:rPr>
          <w:lang w:val="ro-RO"/>
        </w:rPr>
      </w:pPr>
      <w:r w:rsidRPr="00C37E7B">
        <w:rPr>
          <w:lang w:val="ro-RO"/>
        </w:rPr>
        <w:lastRenderedPageBreak/>
        <w:t>// Interfata Validator pentru validare</w:t>
      </w:r>
    </w:p>
    <w:p w14:paraId="779F603E" w14:textId="77777777" w:rsidR="00C37E7B" w:rsidRPr="00C37E7B" w:rsidRDefault="00C37E7B" w:rsidP="00C37E7B">
      <w:pPr>
        <w:rPr>
          <w:lang w:val="ro-RO"/>
        </w:rPr>
      </w:pPr>
      <w:r w:rsidRPr="00C37E7B">
        <w:rPr>
          <w:lang w:val="ro-RO"/>
        </w:rPr>
        <w:t>interface Validator {</w:t>
      </w:r>
    </w:p>
    <w:p w14:paraId="383C2C13" w14:textId="77777777" w:rsidR="00C37E7B" w:rsidRPr="00C37E7B" w:rsidRDefault="00C37E7B" w:rsidP="00C37E7B">
      <w:pPr>
        <w:rPr>
          <w:lang w:val="ro-RO"/>
        </w:rPr>
      </w:pPr>
      <w:r w:rsidRPr="00C37E7B">
        <w:rPr>
          <w:lang w:val="ro-RO"/>
        </w:rPr>
        <w:t xml:space="preserve">    boolean validate(Student student);</w:t>
      </w:r>
    </w:p>
    <w:p w14:paraId="7773B0FC" w14:textId="77777777" w:rsidR="00C37E7B" w:rsidRPr="00C37E7B" w:rsidRDefault="00C37E7B" w:rsidP="00C37E7B">
      <w:pPr>
        <w:rPr>
          <w:lang w:val="ro-RO"/>
        </w:rPr>
      </w:pPr>
      <w:r w:rsidRPr="00C37E7B">
        <w:rPr>
          <w:lang w:val="ro-RO"/>
        </w:rPr>
        <w:t>}</w:t>
      </w:r>
    </w:p>
    <w:p w14:paraId="2C59BCD1" w14:textId="77777777" w:rsidR="00C37E7B" w:rsidRPr="00C37E7B" w:rsidRDefault="00C37E7B" w:rsidP="00C37E7B">
      <w:pPr>
        <w:rPr>
          <w:lang w:val="ro-RO"/>
        </w:rPr>
      </w:pPr>
    </w:p>
    <w:p w14:paraId="09AD6EC7" w14:textId="77777777" w:rsidR="00C37E7B" w:rsidRPr="00C37E7B" w:rsidRDefault="00C37E7B" w:rsidP="00C37E7B">
      <w:pPr>
        <w:rPr>
          <w:lang w:val="ro-RO"/>
        </w:rPr>
      </w:pPr>
      <w:r w:rsidRPr="00C37E7B">
        <w:rPr>
          <w:lang w:val="ro-RO"/>
        </w:rPr>
        <w:t>// Clasa Validator1 care valideaza daca studentul are media de trecere</w:t>
      </w:r>
    </w:p>
    <w:p w14:paraId="5D7F7B65" w14:textId="77777777" w:rsidR="00C37E7B" w:rsidRPr="00C37E7B" w:rsidRDefault="00C37E7B" w:rsidP="00C37E7B">
      <w:pPr>
        <w:rPr>
          <w:lang w:val="ro-RO"/>
        </w:rPr>
      </w:pPr>
      <w:r w:rsidRPr="00C37E7B">
        <w:rPr>
          <w:lang w:val="ro-RO"/>
        </w:rPr>
        <w:t>class Validator1 implements Validator {</w:t>
      </w:r>
    </w:p>
    <w:p w14:paraId="7EADA6E2" w14:textId="77777777" w:rsidR="00C37E7B" w:rsidRPr="00C37E7B" w:rsidRDefault="00C37E7B" w:rsidP="00C37E7B">
      <w:pPr>
        <w:rPr>
          <w:lang w:val="ro-RO"/>
        </w:rPr>
      </w:pPr>
      <w:r w:rsidRPr="00C37E7B">
        <w:rPr>
          <w:lang w:val="ro-RO"/>
        </w:rPr>
        <w:t xml:space="preserve">    @Override</w:t>
      </w:r>
    </w:p>
    <w:p w14:paraId="66E81A18" w14:textId="77777777" w:rsidR="00C37E7B" w:rsidRPr="00C37E7B" w:rsidRDefault="00C37E7B" w:rsidP="00C37E7B">
      <w:pPr>
        <w:rPr>
          <w:lang w:val="ro-RO"/>
        </w:rPr>
      </w:pPr>
      <w:r w:rsidRPr="00C37E7B">
        <w:rPr>
          <w:lang w:val="ro-RO"/>
        </w:rPr>
        <w:t xml:space="preserve">    public boolean validate(Student student) {</w:t>
      </w:r>
    </w:p>
    <w:p w14:paraId="713DFD6E" w14:textId="77777777" w:rsidR="00C37E7B" w:rsidRPr="00C37E7B" w:rsidRDefault="00C37E7B" w:rsidP="00C37E7B">
      <w:pPr>
        <w:rPr>
          <w:lang w:val="ro-RO"/>
        </w:rPr>
      </w:pPr>
      <w:r w:rsidRPr="00C37E7B">
        <w:rPr>
          <w:lang w:val="ro-RO"/>
        </w:rPr>
        <w:t xml:space="preserve">        return student.getAverageGrade() &gt;= 5.0;</w:t>
      </w:r>
    </w:p>
    <w:p w14:paraId="723068AF" w14:textId="77777777" w:rsidR="00C37E7B" w:rsidRPr="00C37E7B" w:rsidRDefault="00C37E7B" w:rsidP="00C37E7B">
      <w:pPr>
        <w:rPr>
          <w:lang w:val="ro-RO"/>
        </w:rPr>
      </w:pPr>
      <w:r w:rsidRPr="00C37E7B">
        <w:rPr>
          <w:lang w:val="ro-RO"/>
        </w:rPr>
        <w:t xml:space="preserve">    }</w:t>
      </w:r>
    </w:p>
    <w:p w14:paraId="462CE800" w14:textId="77777777" w:rsidR="00C37E7B" w:rsidRPr="00C37E7B" w:rsidRDefault="00C37E7B" w:rsidP="00C37E7B">
      <w:pPr>
        <w:rPr>
          <w:lang w:val="ro-RO"/>
        </w:rPr>
      </w:pPr>
      <w:r w:rsidRPr="00C37E7B">
        <w:rPr>
          <w:lang w:val="ro-RO"/>
        </w:rPr>
        <w:t>}</w:t>
      </w:r>
    </w:p>
    <w:p w14:paraId="43CD2D87" w14:textId="77777777" w:rsidR="00C37E7B" w:rsidRPr="00C37E7B" w:rsidRDefault="00C37E7B" w:rsidP="00C37E7B">
      <w:pPr>
        <w:rPr>
          <w:lang w:val="ro-RO"/>
        </w:rPr>
      </w:pPr>
    </w:p>
    <w:p w14:paraId="3158729B" w14:textId="6BC919E6" w:rsidR="00C37E7B" w:rsidRPr="00C37E7B" w:rsidRDefault="00C37E7B" w:rsidP="00C37E7B">
      <w:pPr>
        <w:rPr>
          <w:lang w:val="ro-RO"/>
        </w:rPr>
      </w:pPr>
      <w:r w:rsidRPr="00C37E7B">
        <w:rPr>
          <w:lang w:val="ro-RO"/>
        </w:rPr>
        <w:t>// Clasa Validator2 care valideaza daca numele studentului are 5 cuvinte</w:t>
      </w:r>
    </w:p>
    <w:p w14:paraId="293160A1" w14:textId="77777777" w:rsidR="00C37E7B" w:rsidRPr="00C37E7B" w:rsidRDefault="00C37E7B" w:rsidP="00C37E7B">
      <w:pPr>
        <w:rPr>
          <w:lang w:val="ro-RO"/>
        </w:rPr>
      </w:pPr>
      <w:r w:rsidRPr="00C37E7B">
        <w:rPr>
          <w:lang w:val="ro-RO"/>
        </w:rPr>
        <w:t>class Validator2 implements Validator {</w:t>
      </w:r>
    </w:p>
    <w:p w14:paraId="6654BC6E" w14:textId="77777777" w:rsidR="00C37E7B" w:rsidRPr="00C37E7B" w:rsidRDefault="00C37E7B" w:rsidP="00C37E7B">
      <w:pPr>
        <w:rPr>
          <w:lang w:val="ro-RO"/>
        </w:rPr>
      </w:pPr>
      <w:r w:rsidRPr="00C37E7B">
        <w:rPr>
          <w:lang w:val="ro-RO"/>
        </w:rPr>
        <w:t xml:space="preserve">    @Override</w:t>
      </w:r>
    </w:p>
    <w:p w14:paraId="5BCDADCA" w14:textId="77777777" w:rsidR="00C37E7B" w:rsidRPr="00C37E7B" w:rsidRDefault="00C37E7B" w:rsidP="00C37E7B">
      <w:pPr>
        <w:rPr>
          <w:lang w:val="ro-RO"/>
        </w:rPr>
      </w:pPr>
      <w:r w:rsidRPr="00C37E7B">
        <w:rPr>
          <w:lang w:val="ro-RO"/>
        </w:rPr>
        <w:t xml:space="preserve">    public boolean validate(Student student) {</w:t>
      </w:r>
    </w:p>
    <w:p w14:paraId="7C90F273" w14:textId="77777777" w:rsidR="00C37E7B" w:rsidRPr="00C37E7B" w:rsidRDefault="00C37E7B" w:rsidP="00C37E7B">
      <w:pPr>
        <w:rPr>
          <w:lang w:val="ro-RO"/>
        </w:rPr>
      </w:pPr>
      <w:r w:rsidRPr="00C37E7B">
        <w:rPr>
          <w:lang w:val="ro-RO"/>
        </w:rPr>
        <w:t xml:space="preserve">        String[] words = student.getName().split("\\s+");</w:t>
      </w:r>
    </w:p>
    <w:p w14:paraId="5FB21E56" w14:textId="77777777" w:rsidR="00C37E7B" w:rsidRPr="00C37E7B" w:rsidRDefault="00C37E7B" w:rsidP="00C37E7B">
      <w:pPr>
        <w:rPr>
          <w:lang w:val="ro-RO"/>
        </w:rPr>
      </w:pPr>
      <w:r w:rsidRPr="00C37E7B">
        <w:rPr>
          <w:lang w:val="ro-RO"/>
        </w:rPr>
        <w:t xml:space="preserve">        return words.length == 5;</w:t>
      </w:r>
    </w:p>
    <w:p w14:paraId="4F42AD1F" w14:textId="77777777" w:rsidR="00C37E7B" w:rsidRPr="00C37E7B" w:rsidRDefault="00C37E7B" w:rsidP="00C37E7B">
      <w:pPr>
        <w:rPr>
          <w:lang w:val="ro-RO"/>
        </w:rPr>
      </w:pPr>
      <w:r w:rsidRPr="00C37E7B">
        <w:rPr>
          <w:lang w:val="ro-RO"/>
        </w:rPr>
        <w:t xml:space="preserve">    }</w:t>
      </w:r>
    </w:p>
    <w:p w14:paraId="4BF85CF8" w14:textId="00BCF329" w:rsidR="00C37E7B" w:rsidRPr="00C37E7B" w:rsidRDefault="00C37E7B" w:rsidP="00C37E7B">
      <w:pPr>
        <w:rPr>
          <w:lang w:val="ro-RO"/>
        </w:rPr>
      </w:pPr>
      <w:r w:rsidRPr="00C37E7B">
        <w:rPr>
          <w:lang w:val="ro-RO"/>
        </w:rPr>
        <w:t>}</w:t>
      </w:r>
    </w:p>
    <w:p w14:paraId="121386B7" w14:textId="77777777" w:rsidR="00C37E7B" w:rsidRPr="00C37E7B" w:rsidRDefault="00C37E7B" w:rsidP="00C37E7B">
      <w:pPr>
        <w:rPr>
          <w:lang w:val="ro-RO"/>
        </w:rPr>
      </w:pPr>
    </w:p>
    <w:p w14:paraId="1223CE2F" w14:textId="77777777" w:rsidR="00C37E7B" w:rsidRPr="00C37E7B" w:rsidRDefault="00C37E7B" w:rsidP="00C37E7B">
      <w:pPr>
        <w:rPr>
          <w:lang w:val="ro-RO"/>
        </w:rPr>
      </w:pPr>
      <w:r w:rsidRPr="00C37E7B">
        <w:rPr>
          <w:lang w:val="ro-RO"/>
        </w:rPr>
        <w:t>public class ValidatorExample {</w:t>
      </w:r>
    </w:p>
    <w:p w14:paraId="02A9A14B" w14:textId="77777777" w:rsidR="00C37E7B" w:rsidRPr="00C37E7B" w:rsidRDefault="00C37E7B" w:rsidP="00C37E7B">
      <w:pPr>
        <w:rPr>
          <w:lang w:val="ro-RO"/>
        </w:rPr>
      </w:pPr>
      <w:r w:rsidRPr="00C37E7B">
        <w:rPr>
          <w:lang w:val="ro-RO"/>
        </w:rPr>
        <w:t xml:space="preserve">    public static void main(String[] args) {</w:t>
      </w:r>
    </w:p>
    <w:p w14:paraId="409D60E9" w14:textId="77777777" w:rsidR="00C37E7B" w:rsidRPr="00C37E7B" w:rsidRDefault="00C37E7B" w:rsidP="00C37E7B">
      <w:pPr>
        <w:rPr>
          <w:lang w:val="ro-RO"/>
        </w:rPr>
      </w:pPr>
      <w:r w:rsidRPr="00C37E7B">
        <w:rPr>
          <w:lang w:val="ro-RO"/>
        </w:rPr>
        <w:t xml:space="preserve">        // Crearea unui student</w:t>
      </w:r>
    </w:p>
    <w:p w14:paraId="709B99FE" w14:textId="77777777" w:rsidR="00C37E7B" w:rsidRPr="00C37E7B" w:rsidRDefault="00C37E7B" w:rsidP="00C37E7B">
      <w:pPr>
        <w:rPr>
          <w:lang w:val="ro-RO"/>
        </w:rPr>
      </w:pPr>
      <w:r w:rsidRPr="00C37E7B">
        <w:rPr>
          <w:lang w:val="ro-RO"/>
        </w:rPr>
        <w:t xml:space="preserve">        Student student = new Student("John Doe", 7.5);</w:t>
      </w:r>
    </w:p>
    <w:p w14:paraId="1C6FA3D4" w14:textId="77777777" w:rsidR="00C37E7B" w:rsidRPr="00C37E7B" w:rsidRDefault="00C37E7B" w:rsidP="00C37E7B">
      <w:pPr>
        <w:rPr>
          <w:lang w:val="ro-RO"/>
        </w:rPr>
      </w:pPr>
    </w:p>
    <w:p w14:paraId="01ECCDEB" w14:textId="77777777" w:rsidR="00C37E7B" w:rsidRPr="00C37E7B" w:rsidRDefault="00C37E7B" w:rsidP="00C37E7B">
      <w:pPr>
        <w:rPr>
          <w:lang w:val="ro-RO"/>
        </w:rPr>
      </w:pPr>
      <w:r w:rsidRPr="00C37E7B">
        <w:rPr>
          <w:lang w:val="ro-RO"/>
        </w:rPr>
        <w:t xml:space="preserve">        // Crearea validatorilor</w:t>
      </w:r>
    </w:p>
    <w:p w14:paraId="74A451F0" w14:textId="77777777" w:rsidR="00C37E7B" w:rsidRPr="00C37E7B" w:rsidRDefault="00C37E7B" w:rsidP="00C37E7B">
      <w:pPr>
        <w:rPr>
          <w:lang w:val="ro-RO"/>
        </w:rPr>
      </w:pPr>
      <w:r w:rsidRPr="00C37E7B">
        <w:rPr>
          <w:lang w:val="ro-RO"/>
        </w:rPr>
        <w:t xml:space="preserve">        Validator validator1 = new Validator1();</w:t>
      </w:r>
    </w:p>
    <w:p w14:paraId="5EE84C6A" w14:textId="77777777" w:rsidR="00C37E7B" w:rsidRPr="00C37E7B" w:rsidRDefault="00C37E7B" w:rsidP="00C37E7B">
      <w:pPr>
        <w:rPr>
          <w:lang w:val="ro-RO"/>
        </w:rPr>
      </w:pPr>
      <w:r w:rsidRPr="00C37E7B">
        <w:rPr>
          <w:lang w:val="ro-RO"/>
        </w:rPr>
        <w:t xml:space="preserve">        Validator validator2 = new Validator2();</w:t>
      </w:r>
    </w:p>
    <w:p w14:paraId="10C86264" w14:textId="77777777" w:rsidR="00C37E7B" w:rsidRPr="00C37E7B" w:rsidRDefault="00C37E7B" w:rsidP="00C37E7B">
      <w:pPr>
        <w:rPr>
          <w:lang w:val="ro-RO"/>
        </w:rPr>
      </w:pPr>
    </w:p>
    <w:p w14:paraId="72734EAC" w14:textId="77777777" w:rsidR="00C37E7B" w:rsidRPr="00C37E7B" w:rsidRDefault="00C37E7B" w:rsidP="00C37E7B">
      <w:pPr>
        <w:rPr>
          <w:lang w:val="ro-RO"/>
        </w:rPr>
      </w:pPr>
      <w:r w:rsidRPr="00C37E7B">
        <w:rPr>
          <w:lang w:val="ro-RO"/>
        </w:rPr>
        <w:t xml:space="preserve">        // Validarea studentului</w:t>
      </w:r>
    </w:p>
    <w:p w14:paraId="4C9E0D1A" w14:textId="77777777" w:rsidR="00C37E7B" w:rsidRPr="00C37E7B" w:rsidRDefault="00C37E7B" w:rsidP="00C37E7B">
      <w:pPr>
        <w:rPr>
          <w:lang w:val="ro-RO"/>
        </w:rPr>
      </w:pPr>
      <w:r w:rsidRPr="00C37E7B">
        <w:rPr>
          <w:lang w:val="ro-RO"/>
        </w:rPr>
        <w:lastRenderedPageBreak/>
        <w:t xml:space="preserve">        boolean isValid1 = validator1.validate(student);</w:t>
      </w:r>
    </w:p>
    <w:p w14:paraId="66697895" w14:textId="77777777" w:rsidR="00C37E7B" w:rsidRPr="00C37E7B" w:rsidRDefault="00C37E7B" w:rsidP="00C37E7B">
      <w:pPr>
        <w:rPr>
          <w:lang w:val="ro-RO"/>
        </w:rPr>
      </w:pPr>
      <w:r w:rsidRPr="00C37E7B">
        <w:rPr>
          <w:lang w:val="ro-RO"/>
        </w:rPr>
        <w:t xml:space="preserve">        boolean isValid2 = validator2.validate(student);</w:t>
      </w:r>
    </w:p>
    <w:p w14:paraId="7743D9AC" w14:textId="77777777" w:rsidR="00C37E7B" w:rsidRPr="00C37E7B" w:rsidRDefault="00C37E7B" w:rsidP="00C37E7B">
      <w:pPr>
        <w:rPr>
          <w:lang w:val="ro-RO"/>
        </w:rPr>
      </w:pPr>
    </w:p>
    <w:p w14:paraId="01028AC2" w14:textId="77777777" w:rsidR="00C37E7B" w:rsidRPr="00C37E7B" w:rsidRDefault="00C37E7B" w:rsidP="00C37E7B">
      <w:pPr>
        <w:rPr>
          <w:lang w:val="ro-RO"/>
        </w:rPr>
      </w:pPr>
      <w:r w:rsidRPr="00C37E7B">
        <w:rPr>
          <w:lang w:val="ro-RO"/>
        </w:rPr>
        <w:t xml:space="preserve">        // Afisarea rezultatului validarii</w:t>
      </w:r>
    </w:p>
    <w:p w14:paraId="5991DDE9" w14:textId="77777777" w:rsidR="00C37E7B" w:rsidRPr="00C37E7B" w:rsidRDefault="00C37E7B" w:rsidP="00C37E7B">
      <w:pPr>
        <w:rPr>
          <w:lang w:val="ro-RO"/>
        </w:rPr>
      </w:pPr>
      <w:r w:rsidRPr="00C37E7B">
        <w:rPr>
          <w:lang w:val="ro-RO"/>
        </w:rPr>
        <w:t xml:space="preserve">        System.out.println("Validator1: Student is valid - " + isValid1);</w:t>
      </w:r>
    </w:p>
    <w:p w14:paraId="4BFB1EA5" w14:textId="77777777" w:rsidR="00C37E7B" w:rsidRPr="00C37E7B" w:rsidRDefault="00C37E7B" w:rsidP="00C37E7B">
      <w:pPr>
        <w:rPr>
          <w:lang w:val="ro-RO"/>
        </w:rPr>
      </w:pPr>
      <w:r w:rsidRPr="00C37E7B">
        <w:rPr>
          <w:lang w:val="ro-RO"/>
        </w:rPr>
        <w:t xml:space="preserve">        System.out.println("Validator2: Student is valid - " + isValid2);</w:t>
      </w:r>
    </w:p>
    <w:p w14:paraId="7BD36D90" w14:textId="77777777" w:rsidR="00C37E7B" w:rsidRPr="00C37E7B" w:rsidRDefault="00C37E7B" w:rsidP="00C37E7B">
      <w:pPr>
        <w:rPr>
          <w:lang w:val="ro-RO"/>
        </w:rPr>
      </w:pPr>
      <w:r w:rsidRPr="00C37E7B">
        <w:rPr>
          <w:lang w:val="ro-RO"/>
        </w:rPr>
        <w:t xml:space="preserve">    }</w:t>
      </w:r>
    </w:p>
    <w:p w14:paraId="3F3983B3" w14:textId="4C7A0920" w:rsidR="00C37E7B" w:rsidRDefault="00C37E7B" w:rsidP="00C37E7B">
      <w:pPr>
        <w:rPr>
          <w:lang w:val="ro-RO"/>
        </w:rPr>
      </w:pPr>
      <w:r w:rsidRPr="00C37E7B">
        <w:rPr>
          <w:lang w:val="ro-RO"/>
        </w:rPr>
        <w:t>}</w:t>
      </w:r>
      <w:r>
        <w:rPr>
          <w:lang w:val="ro-RO"/>
        </w:rPr>
        <w:t xml:space="preserve">                       </w:t>
      </w:r>
      <w:r w:rsidRPr="00C37E7B">
        <w:rPr>
          <w:noProof/>
          <w:lang w:val="ro-RO"/>
        </w:rPr>
        <w:drawing>
          <wp:inline distT="0" distB="0" distL="0" distR="0" wp14:anchorId="1773FC97" wp14:editId="3962104F">
            <wp:extent cx="3365500" cy="2864768"/>
            <wp:effectExtent l="0" t="0" r="6350" b="0"/>
            <wp:docPr id="194385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53530" name=""/>
                    <pic:cNvPicPr/>
                  </pic:nvPicPr>
                  <pic:blipFill>
                    <a:blip r:embed="rId656"/>
                    <a:stretch>
                      <a:fillRect/>
                    </a:stretch>
                  </pic:blipFill>
                  <pic:spPr>
                    <a:xfrm>
                      <a:off x="0" y="0"/>
                      <a:ext cx="3367377" cy="2866366"/>
                    </a:xfrm>
                    <a:prstGeom prst="rect">
                      <a:avLst/>
                    </a:prstGeom>
                  </pic:spPr>
                </pic:pic>
              </a:graphicData>
            </a:graphic>
          </wp:inline>
        </w:drawing>
      </w:r>
    </w:p>
    <w:p w14:paraId="2D18F6AE" w14:textId="07D12E4D" w:rsidR="00EC41B1" w:rsidRDefault="00EC41B1" w:rsidP="00C37E7B">
      <w:pPr>
        <w:rPr>
          <w:lang w:val="ro-RO"/>
        </w:rPr>
      </w:pPr>
      <w:r w:rsidRPr="00EC41B1">
        <w:rPr>
          <w:noProof/>
          <w:lang w:val="ro-RO"/>
        </w:rPr>
        <w:lastRenderedPageBreak/>
        <w:drawing>
          <wp:inline distT="0" distB="0" distL="0" distR="0" wp14:anchorId="4CAAF6BF" wp14:editId="7FF74BE8">
            <wp:extent cx="2838450" cy="2574986"/>
            <wp:effectExtent l="0" t="0" r="0" b="0"/>
            <wp:docPr id="1746378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78949" name=""/>
                    <pic:cNvPicPr/>
                  </pic:nvPicPr>
                  <pic:blipFill>
                    <a:blip r:embed="rId657"/>
                    <a:stretch>
                      <a:fillRect/>
                    </a:stretch>
                  </pic:blipFill>
                  <pic:spPr>
                    <a:xfrm>
                      <a:off x="0" y="0"/>
                      <a:ext cx="2840939" cy="2577244"/>
                    </a:xfrm>
                    <a:prstGeom prst="rect">
                      <a:avLst/>
                    </a:prstGeom>
                  </pic:spPr>
                </pic:pic>
              </a:graphicData>
            </a:graphic>
          </wp:inline>
        </w:drawing>
      </w:r>
      <w:r w:rsidRPr="00EC41B1">
        <w:rPr>
          <w:noProof/>
          <w:lang w:val="ro-RO"/>
        </w:rPr>
        <w:drawing>
          <wp:inline distT="0" distB="0" distL="0" distR="0" wp14:anchorId="7EE9F0E6" wp14:editId="3CF9F722">
            <wp:extent cx="3783064" cy="5454650"/>
            <wp:effectExtent l="0" t="0" r="8255" b="0"/>
            <wp:docPr id="155265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58247" name=""/>
                    <pic:cNvPicPr/>
                  </pic:nvPicPr>
                  <pic:blipFill>
                    <a:blip r:embed="rId658"/>
                    <a:stretch>
                      <a:fillRect/>
                    </a:stretch>
                  </pic:blipFill>
                  <pic:spPr>
                    <a:xfrm>
                      <a:off x="0" y="0"/>
                      <a:ext cx="3783871" cy="5455814"/>
                    </a:xfrm>
                    <a:prstGeom prst="rect">
                      <a:avLst/>
                    </a:prstGeom>
                  </pic:spPr>
                </pic:pic>
              </a:graphicData>
            </a:graphic>
          </wp:inline>
        </w:drawing>
      </w:r>
    </w:p>
    <w:p w14:paraId="4BE727B8" w14:textId="1C3EF4B0" w:rsidR="00EC41B1" w:rsidRPr="00B850E1" w:rsidRDefault="00EC41B1" w:rsidP="00C37E7B">
      <w:pPr>
        <w:rPr>
          <w:lang w:val="ro-RO"/>
        </w:rPr>
      </w:pPr>
      <w:r w:rsidRPr="00EC41B1">
        <w:rPr>
          <w:noProof/>
          <w:lang w:val="ro-RO"/>
        </w:rPr>
        <w:drawing>
          <wp:inline distT="0" distB="0" distL="0" distR="0" wp14:anchorId="363DB52B" wp14:editId="782C5235">
            <wp:extent cx="2736850" cy="3388015"/>
            <wp:effectExtent l="0" t="0" r="6350" b="3175"/>
            <wp:docPr id="1466185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85893" name=""/>
                    <pic:cNvPicPr/>
                  </pic:nvPicPr>
                  <pic:blipFill>
                    <a:blip r:embed="rId659"/>
                    <a:stretch>
                      <a:fillRect/>
                    </a:stretch>
                  </pic:blipFill>
                  <pic:spPr>
                    <a:xfrm>
                      <a:off x="0" y="0"/>
                      <a:ext cx="2739394" cy="3391164"/>
                    </a:xfrm>
                    <a:prstGeom prst="rect">
                      <a:avLst/>
                    </a:prstGeom>
                  </pic:spPr>
                </pic:pic>
              </a:graphicData>
            </a:graphic>
          </wp:inline>
        </w:drawing>
      </w:r>
    </w:p>
    <w:sectPr w:rsidR="00EC41B1" w:rsidRPr="00B850E1" w:rsidSect="006538E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0000000000000000000"/>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347"/>
    <w:multiLevelType w:val="hybridMultilevel"/>
    <w:tmpl w:val="4ADC5F94"/>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B38B4"/>
    <w:multiLevelType w:val="multilevel"/>
    <w:tmpl w:val="FCAE6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285C79"/>
    <w:multiLevelType w:val="hybridMultilevel"/>
    <w:tmpl w:val="C99AD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F2672"/>
    <w:multiLevelType w:val="multilevel"/>
    <w:tmpl w:val="5B287D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3277FF"/>
    <w:multiLevelType w:val="multilevel"/>
    <w:tmpl w:val="675CC7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A66BB7"/>
    <w:multiLevelType w:val="hybridMultilevel"/>
    <w:tmpl w:val="2262689C"/>
    <w:lvl w:ilvl="0" w:tplc="9B4E8A54">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60361"/>
    <w:multiLevelType w:val="hybridMultilevel"/>
    <w:tmpl w:val="9350E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44569"/>
    <w:multiLevelType w:val="hybridMultilevel"/>
    <w:tmpl w:val="E602986A"/>
    <w:lvl w:ilvl="0" w:tplc="864EC37C">
      <w:start w:val="4"/>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9DB372D"/>
    <w:multiLevelType w:val="hybridMultilevel"/>
    <w:tmpl w:val="AE76540C"/>
    <w:lvl w:ilvl="0" w:tplc="C1A0AC12">
      <w:start w:val="4"/>
      <w:numFmt w:val="bullet"/>
      <w:lvlText w:val="-"/>
      <w:lvlJc w:val="left"/>
      <w:pPr>
        <w:ind w:left="1004" w:hanging="360"/>
      </w:pPr>
      <w:rPr>
        <w:rFonts w:ascii="Sitka Subheading" w:eastAsia="Times New Roman" w:hAnsi="Sitka Subheading"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870222961">
    <w:abstractNumId w:val="4"/>
  </w:num>
  <w:num w:numId="2" w16cid:durableId="1315992972">
    <w:abstractNumId w:val="1"/>
  </w:num>
  <w:num w:numId="3" w16cid:durableId="436607605">
    <w:abstractNumId w:val="3"/>
  </w:num>
  <w:num w:numId="4" w16cid:durableId="485319433">
    <w:abstractNumId w:val="0"/>
  </w:num>
  <w:num w:numId="5" w16cid:durableId="60910870">
    <w:abstractNumId w:val="6"/>
  </w:num>
  <w:num w:numId="6" w16cid:durableId="1436437010">
    <w:abstractNumId w:val="8"/>
  </w:num>
  <w:num w:numId="7" w16cid:durableId="213129001">
    <w:abstractNumId w:val="7"/>
  </w:num>
  <w:num w:numId="8" w16cid:durableId="1982423295">
    <w:abstractNumId w:val="2"/>
  </w:num>
  <w:num w:numId="9" w16cid:durableId="6734568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DczNDe1MDY2MrNQ0lEKTi0uzszPAykwrQUA6sWBgCwAAAA="/>
  </w:docVars>
  <w:rsids>
    <w:rsidRoot w:val="004D0D39"/>
    <w:rsid w:val="0000080F"/>
    <w:rsid w:val="000053E5"/>
    <w:rsid w:val="00006FD8"/>
    <w:rsid w:val="00024E5B"/>
    <w:rsid w:val="00026444"/>
    <w:rsid w:val="000471EE"/>
    <w:rsid w:val="00053528"/>
    <w:rsid w:val="00064AB8"/>
    <w:rsid w:val="00065856"/>
    <w:rsid w:val="0007111B"/>
    <w:rsid w:val="000F0539"/>
    <w:rsid w:val="00107BD3"/>
    <w:rsid w:val="001146D9"/>
    <w:rsid w:val="00131176"/>
    <w:rsid w:val="00143017"/>
    <w:rsid w:val="0015080D"/>
    <w:rsid w:val="0018396D"/>
    <w:rsid w:val="00185A3D"/>
    <w:rsid w:val="001A0C16"/>
    <w:rsid w:val="001C665E"/>
    <w:rsid w:val="001E1A12"/>
    <w:rsid w:val="001F531E"/>
    <w:rsid w:val="002275F3"/>
    <w:rsid w:val="00246A0D"/>
    <w:rsid w:val="002541E2"/>
    <w:rsid w:val="00255D52"/>
    <w:rsid w:val="002604E6"/>
    <w:rsid w:val="00270E74"/>
    <w:rsid w:val="00276E42"/>
    <w:rsid w:val="002E1B1D"/>
    <w:rsid w:val="002F51AC"/>
    <w:rsid w:val="002F7E0E"/>
    <w:rsid w:val="003113C1"/>
    <w:rsid w:val="00320BB9"/>
    <w:rsid w:val="00330C3A"/>
    <w:rsid w:val="00362290"/>
    <w:rsid w:val="00392B1E"/>
    <w:rsid w:val="003954EC"/>
    <w:rsid w:val="003A0C39"/>
    <w:rsid w:val="003C08C9"/>
    <w:rsid w:val="003E08BB"/>
    <w:rsid w:val="0040128D"/>
    <w:rsid w:val="0044045D"/>
    <w:rsid w:val="004539AA"/>
    <w:rsid w:val="00463B3F"/>
    <w:rsid w:val="004A2F1C"/>
    <w:rsid w:val="004B4686"/>
    <w:rsid w:val="004B791D"/>
    <w:rsid w:val="004C57C8"/>
    <w:rsid w:val="004D0D39"/>
    <w:rsid w:val="004E6EC9"/>
    <w:rsid w:val="004F7AA9"/>
    <w:rsid w:val="005045EA"/>
    <w:rsid w:val="00535342"/>
    <w:rsid w:val="00540536"/>
    <w:rsid w:val="00540A99"/>
    <w:rsid w:val="005636B6"/>
    <w:rsid w:val="005669B4"/>
    <w:rsid w:val="00583180"/>
    <w:rsid w:val="005870AD"/>
    <w:rsid w:val="005B746D"/>
    <w:rsid w:val="005C4799"/>
    <w:rsid w:val="005D0A22"/>
    <w:rsid w:val="00600CAF"/>
    <w:rsid w:val="0060218C"/>
    <w:rsid w:val="006247B3"/>
    <w:rsid w:val="0062696D"/>
    <w:rsid w:val="00630965"/>
    <w:rsid w:val="006538E5"/>
    <w:rsid w:val="00660410"/>
    <w:rsid w:val="0066521E"/>
    <w:rsid w:val="006716F2"/>
    <w:rsid w:val="006979F7"/>
    <w:rsid w:val="006C0B53"/>
    <w:rsid w:val="006D26FC"/>
    <w:rsid w:val="006D7FF6"/>
    <w:rsid w:val="006E0AD1"/>
    <w:rsid w:val="00702A65"/>
    <w:rsid w:val="00710DD3"/>
    <w:rsid w:val="00735828"/>
    <w:rsid w:val="007453F4"/>
    <w:rsid w:val="00752B43"/>
    <w:rsid w:val="00755093"/>
    <w:rsid w:val="00773EFF"/>
    <w:rsid w:val="00781DB4"/>
    <w:rsid w:val="007A5187"/>
    <w:rsid w:val="007C6DBD"/>
    <w:rsid w:val="007E70AB"/>
    <w:rsid w:val="007F437C"/>
    <w:rsid w:val="007F6A84"/>
    <w:rsid w:val="00807BCE"/>
    <w:rsid w:val="00812E14"/>
    <w:rsid w:val="0083279A"/>
    <w:rsid w:val="00877103"/>
    <w:rsid w:val="008A1ED8"/>
    <w:rsid w:val="008F43D7"/>
    <w:rsid w:val="00905EC2"/>
    <w:rsid w:val="00906CE0"/>
    <w:rsid w:val="0091252B"/>
    <w:rsid w:val="009157A4"/>
    <w:rsid w:val="00947CEB"/>
    <w:rsid w:val="00957061"/>
    <w:rsid w:val="0097400A"/>
    <w:rsid w:val="00983BC4"/>
    <w:rsid w:val="009A4B44"/>
    <w:rsid w:val="009B0DBD"/>
    <w:rsid w:val="009B6D30"/>
    <w:rsid w:val="009D249E"/>
    <w:rsid w:val="009E4A05"/>
    <w:rsid w:val="009E6CD2"/>
    <w:rsid w:val="009F1364"/>
    <w:rsid w:val="00A213BA"/>
    <w:rsid w:val="00A60D9E"/>
    <w:rsid w:val="00A664AE"/>
    <w:rsid w:val="00A7334F"/>
    <w:rsid w:val="00A7759E"/>
    <w:rsid w:val="00AB1D85"/>
    <w:rsid w:val="00AF41BF"/>
    <w:rsid w:val="00AF785A"/>
    <w:rsid w:val="00B00F3D"/>
    <w:rsid w:val="00B240D7"/>
    <w:rsid w:val="00B36CCA"/>
    <w:rsid w:val="00B44591"/>
    <w:rsid w:val="00B45518"/>
    <w:rsid w:val="00B850E1"/>
    <w:rsid w:val="00B92AA1"/>
    <w:rsid w:val="00BA4EBD"/>
    <w:rsid w:val="00BC229D"/>
    <w:rsid w:val="00BD6AB4"/>
    <w:rsid w:val="00BE1ED6"/>
    <w:rsid w:val="00BF1745"/>
    <w:rsid w:val="00C00A12"/>
    <w:rsid w:val="00C013DF"/>
    <w:rsid w:val="00C11191"/>
    <w:rsid w:val="00C26999"/>
    <w:rsid w:val="00C327DC"/>
    <w:rsid w:val="00C37E7B"/>
    <w:rsid w:val="00C41F52"/>
    <w:rsid w:val="00C61D2C"/>
    <w:rsid w:val="00C707B1"/>
    <w:rsid w:val="00C90969"/>
    <w:rsid w:val="00CA6429"/>
    <w:rsid w:val="00CB58AE"/>
    <w:rsid w:val="00CC584F"/>
    <w:rsid w:val="00CD6F3E"/>
    <w:rsid w:val="00CE05D2"/>
    <w:rsid w:val="00CE2E10"/>
    <w:rsid w:val="00CF1776"/>
    <w:rsid w:val="00D078CB"/>
    <w:rsid w:val="00D16F25"/>
    <w:rsid w:val="00D205F6"/>
    <w:rsid w:val="00D21BEC"/>
    <w:rsid w:val="00D33768"/>
    <w:rsid w:val="00D34999"/>
    <w:rsid w:val="00D41351"/>
    <w:rsid w:val="00D43D0C"/>
    <w:rsid w:val="00D52B24"/>
    <w:rsid w:val="00D54D3A"/>
    <w:rsid w:val="00D75DE4"/>
    <w:rsid w:val="00D75E80"/>
    <w:rsid w:val="00D9175E"/>
    <w:rsid w:val="00D92E03"/>
    <w:rsid w:val="00DB0C20"/>
    <w:rsid w:val="00DC0132"/>
    <w:rsid w:val="00DD2F67"/>
    <w:rsid w:val="00DF0338"/>
    <w:rsid w:val="00DF3B7E"/>
    <w:rsid w:val="00E00D27"/>
    <w:rsid w:val="00E145DB"/>
    <w:rsid w:val="00E37948"/>
    <w:rsid w:val="00E40F4B"/>
    <w:rsid w:val="00E4379A"/>
    <w:rsid w:val="00E663F1"/>
    <w:rsid w:val="00E66A3A"/>
    <w:rsid w:val="00E75463"/>
    <w:rsid w:val="00EC28E3"/>
    <w:rsid w:val="00EC3DD6"/>
    <w:rsid w:val="00EC41B1"/>
    <w:rsid w:val="00ED6260"/>
    <w:rsid w:val="00EF0054"/>
    <w:rsid w:val="00F06175"/>
    <w:rsid w:val="00F10F31"/>
    <w:rsid w:val="00F27607"/>
    <w:rsid w:val="00F41189"/>
    <w:rsid w:val="00F83729"/>
    <w:rsid w:val="00F84941"/>
    <w:rsid w:val="00F90CCB"/>
    <w:rsid w:val="00FA1043"/>
    <w:rsid w:val="00FB351C"/>
    <w:rsid w:val="00FB6278"/>
    <w:rsid w:val="00FB77AF"/>
    <w:rsid w:val="00FC28F5"/>
    <w:rsid w:val="00FE350B"/>
    <w:rsid w:val="00FF3392"/>
    <w:rsid w:val="00FF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59C32"/>
  <w15:chartTrackingRefBased/>
  <w15:docId w15:val="{E9C5A497-F13E-41ED-97AB-BC6E1529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1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D0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D0D39"/>
    <w:rPr>
      <w:rFonts w:ascii="Courier New" w:eastAsia="Times New Roman" w:hAnsi="Courier New" w:cs="Courier New"/>
      <w:kern w:val="0"/>
      <w:sz w:val="20"/>
      <w:szCs w:val="20"/>
      <w14:ligatures w14:val="none"/>
    </w:rPr>
  </w:style>
  <w:style w:type="character" w:styleId="Strong">
    <w:name w:val="Strong"/>
    <w:basedOn w:val="DefaultParagraphFont"/>
    <w:uiPriority w:val="22"/>
    <w:qFormat/>
    <w:rsid w:val="001F531E"/>
    <w:rPr>
      <w:b/>
      <w:bCs/>
    </w:rPr>
  </w:style>
  <w:style w:type="paragraph" w:styleId="NormalWeb">
    <w:name w:val="Normal (Web)"/>
    <w:basedOn w:val="Normal"/>
    <w:uiPriority w:val="99"/>
    <w:semiHidden/>
    <w:unhideWhenUsed/>
    <w:rsid w:val="001F531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540536"/>
    <w:rPr>
      <w:rFonts w:ascii="Courier New" w:eastAsia="Times New Roman" w:hAnsi="Courier New" w:cs="Courier New"/>
      <w:sz w:val="20"/>
      <w:szCs w:val="20"/>
    </w:rPr>
  </w:style>
  <w:style w:type="paragraph" w:styleId="ListParagraph">
    <w:name w:val="List Paragraph"/>
    <w:basedOn w:val="Normal"/>
    <w:uiPriority w:val="34"/>
    <w:qFormat/>
    <w:rsid w:val="00C00A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34447">
      <w:bodyDiv w:val="1"/>
      <w:marLeft w:val="0"/>
      <w:marRight w:val="0"/>
      <w:marTop w:val="0"/>
      <w:marBottom w:val="0"/>
      <w:divBdr>
        <w:top w:val="none" w:sz="0" w:space="0" w:color="auto"/>
        <w:left w:val="none" w:sz="0" w:space="0" w:color="auto"/>
        <w:bottom w:val="none" w:sz="0" w:space="0" w:color="auto"/>
        <w:right w:val="none" w:sz="0" w:space="0" w:color="auto"/>
      </w:divBdr>
    </w:div>
    <w:div w:id="241181015">
      <w:bodyDiv w:val="1"/>
      <w:marLeft w:val="0"/>
      <w:marRight w:val="0"/>
      <w:marTop w:val="0"/>
      <w:marBottom w:val="0"/>
      <w:divBdr>
        <w:top w:val="none" w:sz="0" w:space="0" w:color="auto"/>
        <w:left w:val="none" w:sz="0" w:space="0" w:color="auto"/>
        <w:bottom w:val="none" w:sz="0" w:space="0" w:color="auto"/>
        <w:right w:val="none" w:sz="0" w:space="0" w:color="auto"/>
      </w:divBdr>
    </w:div>
    <w:div w:id="364404514">
      <w:bodyDiv w:val="1"/>
      <w:marLeft w:val="0"/>
      <w:marRight w:val="0"/>
      <w:marTop w:val="0"/>
      <w:marBottom w:val="0"/>
      <w:divBdr>
        <w:top w:val="none" w:sz="0" w:space="0" w:color="auto"/>
        <w:left w:val="none" w:sz="0" w:space="0" w:color="auto"/>
        <w:bottom w:val="none" w:sz="0" w:space="0" w:color="auto"/>
        <w:right w:val="none" w:sz="0" w:space="0" w:color="auto"/>
      </w:divBdr>
    </w:div>
    <w:div w:id="382094957">
      <w:bodyDiv w:val="1"/>
      <w:marLeft w:val="0"/>
      <w:marRight w:val="0"/>
      <w:marTop w:val="0"/>
      <w:marBottom w:val="0"/>
      <w:divBdr>
        <w:top w:val="none" w:sz="0" w:space="0" w:color="auto"/>
        <w:left w:val="none" w:sz="0" w:space="0" w:color="auto"/>
        <w:bottom w:val="none" w:sz="0" w:space="0" w:color="auto"/>
        <w:right w:val="none" w:sz="0" w:space="0" w:color="auto"/>
      </w:divBdr>
    </w:div>
    <w:div w:id="482938829">
      <w:bodyDiv w:val="1"/>
      <w:marLeft w:val="0"/>
      <w:marRight w:val="0"/>
      <w:marTop w:val="0"/>
      <w:marBottom w:val="0"/>
      <w:divBdr>
        <w:top w:val="none" w:sz="0" w:space="0" w:color="auto"/>
        <w:left w:val="none" w:sz="0" w:space="0" w:color="auto"/>
        <w:bottom w:val="none" w:sz="0" w:space="0" w:color="auto"/>
        <w:right w:val="none" w:sz="0" w:space="0" w:color="auto"/>
      </w:divBdr>
    </w:div>
    <w:div w:id="605508095">
      <w:bodyDiv w:val="1"/>
      <w:marLeft w:val="0"/>
      <w:marRight w:val="0"/>
      <w:marTop w:val="0"/>
      <w:marBottom w:val="0"/>
      <w:divBdr>
        <w:top w:val="none" w:sz="0" w:space="0" w:color="auto"/>
        <w:left w:val="none" w:sz="0" w:space="0" w:color="auto"/>
        <w:bottom w:val="none" w:sz="0" w:space="0" w:color="auto"/>
        <w:right w:val="none" w:sz="0" w:space="0" w:color="auto"/>
      </w:divBdr>
    </w:div>
    <w:div w:id="695037887">
      <w:bodyDiv w:val="1"/>
      <w:marLeft w:val="0"/>
      <w:marRight w:val="0"/>
      <w:marTop w:val="0"/>
      <w:marBottom w:val="0"/>
      <w:divBdr>
        <w:top w:val="none" w:sz="0" w:space="0" w:color="auto"/>
        <w:left w:val="none" w:sz="0" w:space="0" w:color="auto"/>
        <w:bottom w:val="none" w:sz="0" w:space="0" w:color="auto"/>
        <w:right w:val="none" w:sz="0" w:space="0" w:color="auto"/>
      </w:divBdr>
    </w:div>
    <w:div w:id="704065806">
      <w:bodyDiv w:val="1"/>
      <w:marLeft w:val="0"/>
      <w:marRight w:val="0"/>
      <w:marTop w:val="0"/>
      <w:marBottom w:val="0"/>
      <w:divBdr>
        <w:top w:val="none" w:sz="0" w:space="0" w:color="auto"/>
        <w:left w:val="none" w:sz="0" w:space="0" w:color="auto"/>
        <w:bottom w:val="none" w:sz="0" w:space="0" w:color="auto"/>
        <w:right w:val="none" w:sz="0" w:space="0" w:color="auto"/>
      </w:divBdr>
    </w:div>
    <w:div w:id="970287924">
      <w:bodyDiv w:val="1"/>
      <w:marLeft w:val="0"/>
      <w:marRight w:val="0"/>
      <w:marTop w:val="0"/>
      <w:marBottom w:val="0"/>
      <w:divBdr>
        <w:top w:val="none" w:sz="0" w:space="0" w:color="auto"/>
        <w:left w:val="none" w:sz="0" w:space="0" w:color="auto"/>
        <w:bottom w:val="none" w:sz="0" w:space="0" w:color="auto"/>
        <w:right w:val="none" w:sz="0" w:space="0" w:color="auto"/>
      </w:divBdr>
    </w:div>
    <w:div w:id="1070270270">
      <w:bodyDiv w:val="1"/>
      <w:marLeft w:val="0"/>
      <w:marRight w:val="0"/>
      <w:marTop w:val="0"/>
      <w:marBottom w:val="0"/>
      <w:divBdr>
        <w:top w:val="none" w:sz="0" w:space="0" w:color="auto"/>
        <w:left w:val="none" w:sz="0" w:space="0" w:color="auto"/>
        <w:bottom w:val="none" w:sz="0" w:space="0" w:color="auto"/>
        <w:right w:val="none" w:sz="0" w:space="0" w:color="auto"/>
      </w:divBdr>
    </w:div>
    <w:div w:id="1145201719">
      <w:bodyDiv w:val="1"/>
      <w:marLeft w:val="0"/>
      <w:marRight w:val="0"/>
      <w:marTop w:val="0"/>
      <w:marBottom w:val="0"/>
      <w:divBdr>
        <w:top w:val="none" w:sz="0" w:space="0" w:color="auto"/>
        <w:left w:val="none" w:sz="0" w:space="0" w:color="auto"/>
        <w:bottom w:val="none" w:sz="0" w:space="0" w:color="auto"/>
        <w:right w:val="none" w:sz="0" w:space="0" w:color="auto"/>
      </w:divBdr>
    </w:div>
    <w:div w:id="1217276183">
      <w:bodyDiv w:val="1"/>
      <w:marLeft w:val="0"/>
      <w:marRight w:val="0"/>
      <w:marTop w:val="0"/>
      <w:marBottom w:val="0"/>
      <w:divBdr>
        <w:top w:val="none" w:sz="0" w:space="0" w:color="auto"/>
        <w:left w:val="none" w:sz="0" w:space="0" w:color="auto"/>
        <w:bottom w:val="none" w:sz="0" w:space="0" w:color="auto"/>
        <w:right w:val="none" w:sz="0" w:space="0" w:color="auto"/>
      </w:divBdr>
    </w:div>
    <w:div w:id="1250000135">
      <w:bodyDiv w:val="1"/>
      <w:marLeft w:val="0"/>
      <w:marRight w:val="0"/>
      <w:marTop w:val="0"/>
      <w:marBottom w:val="0"/>
      <w:divBdr>
        <w:top w:val="none" w:sz="0" w:space="0" w:color="auto"/>
        <w:left w:val="none" w:sz="0" w:space="0" w:color="auto"/>
        <w:bottom w:val="none" w:sz="0" w:space="0" w:color="auto"/>
        <w:right w:val="none" w:sz="0" w:space="0" w:color="auto"/>
      </w:divBdr>
    </w:div>
    <w:div w:id="1283419573">
      <w:bodyDiv w:val="1"/>
      <w:marLeft w:val="0"/>
      <w:marRight w:val="0"/>
      <w:marTop w:val="0"/>
      <w:marBottom w:val="0"/>
      <w:divBdr>
        <w:top w:val="none" w:sz="0" w:space="0" w:color="auto"/>
        <w:left w:val="none" w:sz="0" w:space="0" w:color="auto"/>
        <w:bottom w:val="none" w:sz="0" w:space="0" w:color="auto"/>
        <w:right w:val="none" w:sz="0" w:space="0" w:color="auto"/>
      </w:divBdr>
    </w:div>
    <w:div w:id="1527715661">
      <w:bodyDiv w:val="1"/>
      <w:marLeft w:val="0"/>
      <w:marRight w:val="0"/>
      <w:marTop w:val="0"/>
      <w:marBottom w:val="0"/>
      <w:divBdr>
        <w:top w:val="none" w:sz="0" w:space="0" w:color="auto"/>
        <w:left w:val="none" w:sz="0" w:space="0" w:color="auto"/>
        <w:bottom w:val="none" w:sz="0" w:space="0" w:color="auto"/>
        <w:right w:val="none" w:sz="0" w:space="0" w:color="auto"/>
      </w:divBdr>
    </w:div>
    <w:div w:id="1586497338">
      <w:bodyDiv w:val="1"/>
      <w:marLeft w:val="0"/>
      <w:marRight w:val="0"/>
      <w:marTop w:val="0"/>
      <w:marBottom w:val="0"/>
      <w:divBdr>
        <w:top w:val="none" w:sz="0" w:space="0" w:color="auto"/>
        <w:left w:val="none" w:sz="0" w:space="0" w:color="auto"/>
        <w:bottom w:val="none" w:sz="0" w:space="0" w:color="auto"/>
        <w:right w:val="none" w:sz="0" w:space="0" w:color="auto"/>
      </w:divBdr>
    </w:div>
    <w:div w:id="2113813334">
      <w:bodyDiv w:val="1"/>
      <w:marLeft w:val="0"/>
      <w:marRight w:val="0"/>
      <w:marTop w:val="0"/>
      <w:marBottom w:val="0"/>
      <w:divBdr>
        <w:top w:val="none" w:sz="0" w:space="0" w:color="auto"/>
        <w:left w:val="none" w:sz="0" w:space="0" w:color="auto"/>
        <w:bottom w:val="none" w:sz="0" w:space="0" w:color="auto"/>
        <w:right w:val="none" w:sz="0" w:space="0" w:color="auto"/>
      </w:divBdr>
    </w:div>
    <w:div w:id="211459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image" Target="media/image8.png"/><Relationship Id="rId324" Type="http://schemas.openxmlformats.org/officeDocument/2006/relationships/image" Target="media/image149.png"/><Relationship Id="rId531" Type="http://schemas.openxmlformats.org/officeDocument/2006/relationships/customXml" Target="ink/ink162.xml"/><Relationship Id="rId629" Type="http://schemas.openxmlformats.org/officeDocument/2006/relationships/image" Target="media/image272.png"/><Relationship Id="rId268" Type="http://schemas.openxmlformats.org/officeDocument/2006/relationships/image" Target="media/image114.png"/><Relationship Id="rId475" Type="http://schemas.openxmlformats.org/officeDocument/2006/relationships/customXml" Target="ink/ink139.xml"/><Relationship Id="rId32" Type="http://schemas.openxmlformats.org/officeDocument/2006/relationships/image" Target="media/image15.png"/><Relationship Id="rId128" Type="http://schemas.openxmlformats.org/officeDocument/2006/relationships/image" Target="media/image77.png"/><Relationship Id="rId335" Type="http://schemas.openxmlformats.org/officeDocument/2006/relationships/image" Target="media/image156.png"/><Relationship Id="rId542" Type="http://schemas.openxmlformats.org/officeDocument/2006/relationships/image" Target="media/image224.png"/><Relationship Id="rId402" Type="http://schemas.openxmlformats.org/officeDocument/2006/relationships/image" Target="media/image228.png"/><Relationship Id="rId279" Type="http://schemas.openxmlformats.org/officeDocument/2006/relationships/image" Target="media/image124.png"/><Relationship Id="rId486" Type="http://schemas.openxmlformats.org/officeDocument/2006/relationships/image" Target="media/image1900.png"/><Relationship Id="rId43" Type="http://schemas.openxmlformats.org/officeDocument/2006/relationships/customXml" Target="ink/ink15.xml"/><Relationship Id="rId139" Type="http://schemas.openxmlformats.org/officeDocument/2006/relationships/image" Target="media/image88.png"/><Relationship Id="rId346" Type="http://schemas.openxmlformats.org/officeDocument/2006/relationships/image" Target="media/image162.png"/><Relationship Id="rId553" Type="http://schemas.openxmlformats.org/officeDocument/2006/relationships/customXml" Target="ink/ink170.xml"/><Relationship Id="rId192" Type="http://schemas.openxmlformats.org/officeDocument/2006/relationships/image" Target="media/image91.png"/><Relationship Id="rId206" Type="http://schemas.openxmlformats.org/officeDocument/2006/relationships/customXml" Target="ink/ink43.xml"/><Relationship Id="rId413" Type="http://schemas.openxmlformats.org/officeDocument/2006/relationships/customXml" Target="ink/ink112.xml"/><Relationship Id="rId497" Type="http://schemas.openxmlformats.org/officeDocument/2006/relationships/customXml" Target="ink/ink149.xml"/><Relationship Id="rId620" Type="http://schemas.openxmlformats.org/officeDocument/2006/relationships/image" Target="media/image2560.png"/><Relationship Id="rId357" Type="http://schemas.openxmlformats.org/officeDocument/2006/relationships/image" Target="media/image212.png"/><Relationship Id="rId54" Type="http://schemas.openxmlformats.org/officeDocument/2006/relationships/image" Target="media/image25.png"/><Relationship Id="rId217" Type="http://schemas.openxmlformats.org/officeDocument/2006/relationships/customXml" Target="ink/ink48.xml"/><Relationship Id="rId564" Type="http://schemas.openxmlformats.org/officeDocument/2006/relationships/image" Target="media/image235.png"/><Relationship Id="rId424" Type="http://schemas.openxmlformats.org/officeDocument/2006/relationships/image" Target="media/image232.png"/><Relationship Id="rId631" Type="http://schemas.openxmlformats.org/officeDocument/2006/relationships/image" Target="media/image274.png"/><Relationship Id="rId270" Type="http://schemas.openxmlformats.org/officeDocument/2006/relationships/image" Target="media/image117.png"/><Relationship Id="rId65" Type="http://schemas.openxmlformats.org/officeDocument/2006/relationships/image" Target="media/image31.png"/><Relationship Id="rId130" Type="http://schemas.openxmlformats.org/officeDocument/2006/relationships/image" Target="media/image79.png"/><Relationship Id="rId368" Type="http://schemas.openxmlformats.org/officeDocument/2006/relationships/image" Target="media/image175.png"/><Relationship Id="rId575" Type="http://schemas.openxmlformats.org/officeDocument/2006/relationships/image" Target="media/image245.png"/><Relationship Id="rId228" Type="http://schemas.openxmlformats.org/officeDocument/2006/relationships/image" Target="media/image126.png"/><Relationship Id="rId435" Type="http://schemas.openxmlformats.org/officeDocument/2006/relationships/customXml" Target="ink/ink121.xml"/><Relationship Id="rId642" Type="http://schemas.openxmlformats.org/officeDocument/2006/relationships/customXml" Target="ink/ink194.xml"/><Relationship Id="rId281" Type="http://schemas.openxmlformats.org/officeDocument/2006/relationships/image" Target="media/image127.png"/><Relationship Id="rId502" Type="http://schemas.openxmlformats.org/officeDocument/2006/relationships/image" Target="media/image1980.png"/><Relationship Id="rId76" Type="http://schemas.openxmlformats.org/officeDocument/2006/relationships/image" Target="media/image38.png"/><Relationship Id="rId379" Type="http://schemas.openxmlformats.org/officeDocument/2006/relationships/image" Target="media/image180.png"/><Relationship Id="rId586" Type="http://schemas.openxmlformats.org/officeDocument/2006/relationships/image" Target="media/image258.png"/><Relationship Id="rId7" Type="http://schemas.openxmlformats.org/officeDocument/2006/relationships/customXml" Target="ink/ink1.xml"/><Relationship Id="rId239" Type="http://schemas.openxmlformats.org/officeDocument/2006/relationships/customXml" Target="ink/ink58.xml"/><Relationship Id="rId446" Type="http://schemas.openxmlformats.org/officeDocument/2006/relationships/image" Target="media/image198.png"/><Relationship Id="rId653" Type="http://schemas.openxmlformats.org/officeDocument/2006/relationships/image" Target="media/image313.png"/><Relationship Id="rId292" Type="http://schemas.openxmlformats.org/officeDocument/2006/relationships/image" Target="media/image167.png"/><Relationship Id="rId306" Type="http://schemas.openxmlformats.org/officeDocument/2006/relationships/image" Target="media/image176.png"/><Relationship Id="rId513" Type="http://schemas.openxmlformats.org/officeDocument/2006/relationships/image" Target="media/image2051.png"/><Relationship Id="rId597" Type="http://schemas.openxmlformats.org/officeDocument/2006/relationships/image" Target="media/image2440.png"/><Relationship Id="rId457" Type="http://schemas.openxmlformats.org/officeDocument/2006/relationships/customXml" Target="ink/ink131.xml"/><Relationship Id="rId14" Type="http://schemas.openxmlformats.org/officeDocument/2006/relationships/customXml" Target="ink/ink4.xml"/><Relationship Id="rId317" Type="http://schemas.openxmlformats.org/officeDocument/2006/relationships/image" Target="media/image146.png"/><Relationship Id="rId524" Type="http://schemas.openxmlformats.org/officeDocument/2006/relationships/customXml" Target="ink/ink160.xml"/><Relationship Id="rId98" Type="http://schemas.openxmlformats.org/officeDocument/2006/relationships/image" Target="media/image48.png"/><Relationship Id="rId121" Type="http://schemas.openxmlformats.org/officeDocument/2006/relationships/image" Target="media/image70.png"/><Relationship Id="rId219" Type="http://schemas.openxmlformats.org/officeDocument/2006/relationships/customXml" Target="ink/ink49.xml"/><Relationship Id="rId370" Type="http://schemas.openxmlformats.org/officeDocument/2006/relationships/image" Target="media/image218.png"/><Relationship Id="rId426" Type="http://schemas.openxmlformats.org/officeDocument/2006/relationships/customXml" Target="ink/ink117.xml"/><Relationship Id="rId633" Type="http://schemas.openxmlformats.org/officeDocument/2006/relationships/image" Target="media/image302.png"/><Relationship Id="rId230" Type="http://schemas.openxmlformats.org/officeDocument/2006/relationships/image" Target="media/image1110.png"/><Relationship Id="rId468" Type="http://schemas.openxmlformats.org/officeDocument/2006/relationships/image" Target="media/image1810.png"/><Relationship Id="rId25" Type="http://schemas.openxmlformats.org/officeDocument/2006/relationships/image" Target="media/image10.png"/><Relationship Id="rId67" Type="http://schemas.openxmlformats.org/officeDocument/2006/relationships/image" Target="media/image32.png"/><Relationship Id="rId272" Type="http://schemas.openxmlformats.org/officeDocument/2006/relationships/customXml" Target="ink/ink65.xml"/><Relationship Id="rId328" Type="http://schemas.openxmlformats.org/officeDocument/2006/relationships/image" Target="media/image191.png"/><Relationship Id="rId535" Type="http://schemas.openxmlformats.org/officeDocument/2006/relationships/customXml" Target="ink/ink164.xml"/><Relationship Id="rId577" Type="http://schemas.openxmlformats.org/officeDocument/2006/relationships/image" Target="media/image247.png"/><Relationship Id="rId132" Type="http://schemas.openxmlformats.org/officeDocument/2006/relationships/image" Target="media/image81.png"/><Relationship Id="rId381" Type="http://schemas.openxmlformats.org/officeDocument/2006/relationships/image" Target="media/image710.png"/><Relationship Id="rId602" Type="http://schemas.openxmlformats.org/officeDocument/2006/relationships/customXml" Target="ink/ink181.xml"/><Relationship Id="rId241" Type="http://schemas.openxmlformats.org/officeDocument/2006/relationships/customXml" Target="ink/ink59.xml"/><Relationship Id="rId437" Type="http://schemas.openxmlformats.org/officeDocument/2006/relationships/customXml" Target="ink/ink122.xml"/><Relationship Id="rId479" Type="http://schemas.openxmlformats.org/officeDocument/2006/relationships/customXml" Target="ink/ink141.xml"/><Relationship Id="rId644" Type="http://schemas.openxmlformats.org/officeDocument/2006/relationships/customXml" Target="ink/ink195.xml"/><Relationship Id="rId36" Type="http://schemas.openxmlformats.org/officeDocument/2006/relationships/image" Target="media/image16.png"/><Relationship Id="rId283" Type="http://schemas.openxmlformats.org/officeDocument/2006/relationships/customXml" Target="ink/ink67.xml"/><Relationship Id="rId339" Type="http://schemas.openxmlformats.org/officeDocument/2006/relationships/customXml" Target="ink/ink84.xml"/><Relationship Id="rId490" Type="http://schemas.openxmlformats.org/officeDocument/2006/relationships/image" Target="media/image204.png"/><Relationship Id="rId504" Type="http://schemas.openxmlformats.org/officeDocument/2006/relationships/image" Target="media/image1990.png"/><Relationship Id="rId546" Type="http://schemas.openxmlformats.org/officeDocument/2006/relationships/image" Target="media/image256.png"/><Relationship Id="rId78" Type="http://schemas.openxmlformats.org/officeDocument/2006/relationships/customXml" Target="ink/ink30.xml"/><Relationship Id="rId101" Type="http://schemas.openxmlformats.org/officeDocument/2006/relationships/image" Target="media/image50.png"/><Relationship Id="rId350" Type="http://schemas.openxmlformats.org/officeDocument/2006/relationships/image" Target="media/image164.png"/><Relationship Id="rId406" Type="http://schemas.openxmlformats.org/officeDocument/2006/relationships/image" Target="media/image820.png"/><Relationship Id="rId588" Type="http://schemas.openxmlformats.org/officeDocument/2006/relationships/customXml" Target="ink/ink175.xml"/><Relationship Id="rId9" Type="http://schemas.openxmlformats.org/officeDocument/2006/relationships/image" Target="media/image3.png"/><Relationship Id="rId210" Type="http://schemas.openxmlformats.org/officeDocument/2006/relationships/image" Target="media/image95.png"/><Relationship Id="rId392" Type="http://schemas.openxmlformats.org/officeDocument/2006/relationships/customXml" Target="ink/ink103.xml"/><Relationship Id="rId448" Type="http://schemas.openxmlformats.org/officeDocument/2006/relationships/image" Target="media/image1700.png"/><Relationship Id="rId613" Type="http://schemas.openxmlformats.org/officeDocument/2006/relationships/customXml" Target="ink/ink186.xml"/><Relationship Id="rId655" Type="http://schemas.openxmlformats.org/officeDocument/2006/relationships/image" Target="media/image314.png"/><Relationship Id="rId252" Type="http://schemas.openxmlformats.org/officeDocument/2006/relationships/image" Target="media/image105.png"/><Relationship Id="rId294" Type="http://schemas.openxmlformats.org/officeDocument/2006/relationships/customXml" Target="ink/ink69.xml"/><Relationship Id="rId308" Type="http://schemas.openxmlformats.org/officeDocument/2006/relationships/image" Target="media/image177.png"/><Relationship Id="rId515" Type="http://schemas.openxmlformats.org/officeDocument/2006/relationships/customXml" Target="ink/ink156.xml"/><Relationship Id="rId47" Type="http://schemas.openxmlformats.org/officeDocument/2006/relationships/customXml" Target="ink/ink17.xml"/><Relationship Id="rId89" Type="http://schemas.openxmlformats.org/officeDocument/2006/relationships/image" Target="media/image42.png"/><Relationship Id="rId112" Type="http://schemas.openxmlformats.org/officeDocument/2006/relationships/image" Target="media/image61.png"/><Relationship Id="rId361" Type="http://schemas.openxmlformats.org/officeDocument/2006/relationships/image" Target="media/image215.png"/><Relationship Id="rId557" Type="http://schemas.openxmlformats.org/officeDocument/2006/relationships/customXml" Target="ink/ink172.xml"/><Relationship Id="rId599" Type="http://schemas.openxmlformats.org/officeDocument/2006/relationships/image" Target="media/image2450.png"/><Relationship Id="rId196" Type="http://schemas.openxmlformats.org/officeDocument/2006/relationships/image" Target="media/image940.png"/><Relationship Id="rId417" Type="http://schemas.openxmlformats.org/officeDocument/2006/relationships/customXml" Target="ink/ink114.xml"/><Relationship Id="rId459" Type="http://schemas.openxmlformats.org/officeDocument/2006/relationships/customXml" Target="ink/ink132.xml"/><Relationship Id="rId624" Type="http://schemas.openxmlformats.org/officeDocument/2006/relationships/image" Target="media/image267.png"/><Relationship Id="rId16" Type="http://schemas.openxmlformats.org/officeDocument/2006/relationships/customXml" Target="ink/ink5.xml"/><Relationship Id="rId221" Type="http://schemas.openxmlformats.org/officeDocument/2006/relationships/image" Target="media/image96.png"/><Relationship Id="rId263" Type="http://schemas.openxmlformats.org/officeDocument/2006/relationships/image" Target="media/image110.png"/><Relationship Id="rId319" Type="http://schemas.openxmlformats.org/officeDocument/2006/relationships/image" Target="media/image184.png"/><Relationship Id="rId470" Type="http://schemas.openxmlformats.org/officeDocument/2006/relationships/image" Target="media/image1820.png"/><Relationship Id="rId526" Type="http://schemas.openxmlformats.org/officeDocument/2006/relationships/image" Target="media/image213.png"/><Relationship Id="rId58" Type="http://schemas.openxmlformats.org/officeDocument/2006/relationships/customXml" Target="ink/ink22.xml"/><Relationship Id="rId123" Type="http://schemas.openxmlformats.org/officeDocument/2006/relationships/image" Target="media/image72.png"/><Relationship Id="rId330" Type="http://schemas.openxmlformats.org/officeDocument/2006/relationships/customXml" Target="ink/ink81.xml"/><Relationship Id="rId568" Type="http://schemas.openxmlformats.org/officeDocument/2006/relationships/image" Target="media/image265.png"/><Relationship Id="rId372" Type="http://schemas.openxmlformats.org/officeDocument/2006/relationships/image" Target="media/image219.png"/><Relationship Id="rId428" Type="http://schemas.openxmlformats.org/officeDocument/2006/relationships/image" Target="media/image194.png"/><Relationship Id="rId635" Type="http://schemas.openxmlformats.org/officeDocument/2006/relationships/customXml" Target="ink/ink191.xml"/><Relationship Id="rId232" Type="http://schemas.openxmlformats.org/officeDocument/2006/relationships/image" Target="media/image1120.png"/><Relationship Id="rId274" Type="http://schemas.openxmlformats.org/officeDocument/2006/relationships/image" Target="media/image119.png"/><Relationship Id="rId481" Type="http://schemas.openxmlformats.org/officeDocument/2006/relationships/customXml" Target="ink/ink142.xml"/><Relationship Id="rId27" Type="http://schemas.openxmlformats.org/officeDocument/2006/relationships/image" Target="media/image11.png"/><Relationship Id="rId69" Type="http://schemas.openxmlformats.org/officeDocument/2006/relationships/image" Target="media/image33.png"/><Relationship Id="rId134" Type="http://schemas.openxmlformats.org/officeDocument/2006/relationships/image" Target="media/image83.png"/><Relationship Id="rId537" Type="http://schemas.openxmlformats.org/officeDocument/2006/relationships/image" Target="media/image220.png"/><Relationship Id="rId579" Type="http://schemas.openxmlformats.org/officeDocument/2006/relationships/image" Target="media/image250.png"/><Relationship Id="rId341" Type="http://schemas.openxmlformats.org/officeDocument/2006/relationships/image" Target="media/image158.png"/><Relationship Id="rId383" Type="http://schemas.openxmlformats.org/officeDocument/2006/relationships/image" Target="media/image720.png"/><Relationship Id="rId439" Type="http://schemas.openxmlformats.org/officeDocument/2006/relationships/customXml" Target="ink/ink123.xml"/><Relationship Id="rId590" Type="http://schemas.openxmlformats.org/officeDocument/2006/relationships/image" Target="media/image260.png"/><Relationship Id="rId604" Type="http://schemas.openxmlformats.org/officeDocument/2006/relationships/customXml" Target="ink/ink182.xml"/><Relationship Id="rId646" Type="http://schemas.openxmlformats.org/officeDocument/2006/relationships/customXml" Target="ink/ink196.xml"/><Relationship Id="rId201" Type="http://schemas.openxmlformats.org/officeDocument/2006/relationships/image" Target="media/image970.png"/><Relationship Id="rId243" Type="http://schemas.openxmlformats.org/officeDocument/2006/relationships/image" Target="media/image98.png"/><Relationship Id="rId285" Type="http://schemas.openxmlformats.org/officeDocument/2006/relationships/image" Target="media/image129.png"/><Relationship Id="rId450" Type="http://schemas.openxmlformats.org/officeDocument/2006/relationships/image" Target="media/image1710.png"/><Relationship Id="rId506" Type="http://schemas.openxmlformats.org/officeDocument/2006/relationships/image" Target="media/image207.png"/><Relationship Id="rId38" Type="http://schemas.openxmlformats.org/officeDocument/2006/relationships/image" Target="media/image17.png"/><Relationship Id="rId103" Type="http://schemas.openxmlformats.org/officeDocument/2006/relationships/image" Target="media/image52.png"/><Relationship Id="rId310" Type="http://schemas.openxmlformats.org/officeDocument/2006/relationships/image" Target="media/image178.png"/><Relationship Id="rId492" Type="http://schemas.openxmlformats.org/officeDocument/2006/relationships/image" Target="media/image242.png"/><Relationship Id="rId548" Type="http://schemas.openxmlformats.org/officeDocument/2006/relationships/image" Target="media/image2230.png"/><Relationship Id="rId91" Type="http://schemas.openxmlformats.org/officeDocument/2006/relationships/customXml" Target="ink/ink33.xml"/><Relationship Id="rId187" Type="http://schemas.openxmlformats.org/officeDocument/2006/relationships/image" Target="media/image113.png"/><Relationship Id="rId352" Type="http://schemas.openxmlformats.org/officeDocument/2006/relationships/image" Target="media/image166.png"/><Relationship Id="rId394" Type="http://schemas.openxmlformats.org/officeDocument/2006/relationships/customXml" Target="ink/ink104.xml"/><Relationship Id="rId408" Type="http://schemas.openxmlformats.org/officeDocument/2006/relationships/image" Target="media/image830.png"/><Relationship Id="rId615" Type="http://schemas.openxmlformats.org/officeDocument/2006/relationships/customXml" Target="ink/ink187.xml"/><Relationship Id="rId212" Type="http://schemas.openxmlformats.org/officeDocument/2006/relationships/image" Target="media/image123.png"/><Relationship Id="rId254" Type="http://schemas.openxmlformats.org/officeDocument/2006/relationships/image" Target="media/image136.png"/><Relationship Id="rId657" Type="http://schemas.openxmlformats.org/officeDocument/2006/relationships/image" Target="media/image278.png"/><Relationship Id="rId49" Type="http://schemas.openxmlformats.org/officeDocument/2006/relationships/customXml" Target="ink/ink18.xml"/><Relationship Id="rId114" Type="http://schemas.openxmlformats.org/officeDocument/2006/relationships/image" Target="media/image63.png"/><Relationship Id="rId296" Type="http://schemas.openxmlformats.org/officeDocument/2006/relationships/customXml" Target="ink/ink70.xml"/><Relationship Id="rId461" Type="http://schemas.openxmlformats.org/officeDocument/2006/relationships/image" Target="media/image200.png"/><Relationship Id="rId517" Type="http://schemas.openxmlformats.org/officeDocument/2006/relationships/customXml" Target="ink/ink157.xml"/><Relationship Id="rId559" Type="http://schemas.openxmlformats.org/officeDocument/2006/relationships/customXml" Target="ink/ink173.xml"/><Relationship Id="rId60" Type="http://schemas.openxmlformats.org/officeDocument/2006/relationships/customXml" Target="ink/ink23.xml"/><Relationship Id="rId198" Type="http://schemas.openxmlformats.org/officeDocument/2006/relationships/customXml" Target="ink/ink40.xml"/><Relationship Id="rId321" Type="http://schemas.openxmlformats.org/officeDocument/2006/relationships/image" Target="media/image148.png"/><Relationship Id="rId363" Type="http://schemas.openxmlformats.org/officeDocument/2006/relationships/image" Target="media/image216.png"/><Relationship Id="rId419" Type="http://schemas.openxmlformats.org/officeDocument/2006/relationships/image" Target="media/image189.png"/><Relationship Id="rId570" Type="http://schemas.openxmlformats.org/officeDocument/2006/relationships/image" Target="media/image239.png"/><Relationship Id="rId626" Type="http://schemas.openxmlformats.org/officeDocument/2006/relationships/image" Target="media/image269.png"/><Relationship Id="rId223" Type="http://schemas.openxmlformats.org/officeDocument/2006/relationships/image" Target="media/image1080.png"/><Relationship Id="rId430" Type="http://schemas.openxmlformats.org/officeDocument/2006/relationships/image" Target="media/image1600.png"/><Relationship Id="rId265" Type="http://schemas.openxmlformats.org/officeDocument/2006/relationships/image" Target="media/image144.png"/><Relationship Id="rId472" Type="http://schemas.openxmlformats.org/officeDocument/2006/relationships/image" Target="media/image1830.png"/><Relationship Id="rId528" Type="http://schemas.openxmlformats.org/officeDocument/2006/relationships/image" Target="media/image2110.png"/><Relationship Id="rId125" Type="http://schemas.openxmlformats.org/officeDocument/2006/relationships/image" Target="media/image74.png"/><Relationship Id="rId332" Type="http://schemas.openxmlformats.org/officeDocument/2006/relationships/image" Target="media/image155.png"/><Relationship Id="rId374" Type="http://schemas.openxmlformats.org/officeDocument/2006/relationships/image" Target="media/image1780.png"/><Relationship Id="rId581" Type="http://schemas.openxmlformats.org/officeDocument/2006/relationships/image" Target="media/image252.png"/><Relationship Id="rId71" Type="http://schemas.openxmlformats.org/officeDocument/2006/relationships/image" Target="media/image34.png"/><Relationship Id="rId234" Type="http://schemas.openxmlformats.org/officeDocument/2006/relationships/image" Target="media/image1130.png"/><Relationship Id="rId637" Type="http://schemas.openxmlformats.org/officeDocument/2006/relationships/customXml" Target="ink/ink192.xml"/><Relationship Id="rId2" Type="http://schemas.openxmlformats.org/officeDocument/2006/relationships/numbering" Target="numbering.xml"/><Relationship Id="rId29" Type="http://schemas.openxmlformats.org/officeDocument/2006/relationships/image" Target="media/image13.png"/><Relationship Id="rId276" Type="http://schemas.openxmlformats.org/officeDocument/2006/relationships/customXml" Target="ink/ink66.xml"/><Relationship Id="rId441" Type="http://schemas.openxmlformats.org/officeDocument/2006/relationships/customXml" Target="ink/ink124.xml"/><Relationship Id="rId483" Type="http://schemas.openxmlformats.org/officeDocument/2006/relationships/customXml" Target="ink/ink143.xml"/><Relationship Id="rId539" Type="http://schemas.openxmlformats.org/officeDocument/2006/relationships/customXml" Target="ink/ink165.xml"/><Relationship Id="rId40" Type="http://schemas.openxmlformats.org/officeDocument/2006/relationships/image" Target="media/image18.png"/><Relationship Id="rId136" Type="http://schemas.openxmlformats.org/officeDocument/2006/relationships/image" Target="media/image85.png"/><Relationship Id="rId301" Type="http://schemas.openxmlformats.org/officeDocument/2006/relationships/image" Target="media/image172.png"/><Relationship Id="rId343" Type="http://schemas.openxmlformats.org/officeDocument/2006/relationships/image" Target="media/image201.png"/><Relationship Id="rId550" Type="http://schemas.openxmlformats.org/officeDocument/2006/relationships/image" Target="media/image226.png"/><Relationship Id="rId82" Type="http://schemas.openxmlformats.org/officeDocument/2006/relationships/image" Target="media/image40.png"/><Relationship Id="rId203" Type="http://schemas.openxmlformats.org/officeDocument/2006/relationships/image" Target="media/image94.png"/><Relationship Id="rId385" Type="http://schemas.openxmlformats.org/officeDocument/2006/relationships/image" Target="media/image730.png"/><Relationship Id="rId592" Type="http://schemas.openxmlformats.org/officeDocument/2006/relationships/customXml" Target="ink/ink176.xml"/><Relationship Id="rId606" Type="http://schemas.openxmlformats.org/officeDocument/2006/relationships/customXml" Target="ink/ink183.xml"/><Relationship Id="rId648" Type="http://schemas.openxmlformats.org/officeDocument/2006/relationships/customXml" Target="ink/ink197.xml"/><Relationship Id="rId245" Type="http://schemas.openxmlformats.org/officeDocument/2006/relationships/image" Target="media/image100.png"/><Relationship Id="rId287" Type="http://schemas.openxmlformats.org/officeDocument/2006/relationships/image" Target="media/image131.png"/><Relationship Id="rId410" Type="http://schemas.openxmlformats.org/officeDocument/2006/relationships/image" Target="media/image840.png"/><Relationship Id="rId452" Type="http://schemas.openxmlformats.org/officeDocument/2006/relationships/image" Target="media/image1720.png"/><Relationship Id="rId494" Type="http://schemas.openxmlformats.org/officeDocument/2006/relationships/image" Target="media/image1940.png"/><Relationship Id="rId508" Type="http://schemas.openxmlformats.org/officeDocument/2006/relationships/image" Target="media/image2020.png"/><Relationship Id="rId105" Type="http://schemas.openxmlformats.org/officeDocument/2006/relationships/image" Target="media/image54.png"/><Relationship Id="rId312" Type="http://schemas.openxmlformats.org/officeDocument/2006/relationships/image" Target="media/image179.png"/><Relationship Id="rId354" Type="http://schemas.openxmlformats.org/officeDocument/2006/relationships/image" Target="media/image210.png"/><Relationship Id="rId51" Type="http://schemas.openxmlformats.org/officeDocument/2006/relationships/customXml" Target="ink/ink19.xml"/><Relationship Id="rId93" Type="http://schemas.openxmlformats.org/officeDocument/2006/relationships/customXml" Target="ink/ink34.xml"/><Relationship Id="rId189" Type="http://schemas.openxmlformats.org/officeDocument/2006/relationships/image" Target="media/image90.png"/><Relationship Id="rId396" Type="http://schemas.openxmlformats.org/officeDocument/2006/relationships/image" Target="media/image185.png"/><Relationship Id="rId561" Type="http://schemas.openxmlformats.org/officeDocument/2006/relationships/image" Target="media/image229.png"/><Relationship Id="rId617" Type="http://schemas.openxmlformats.org/officeDocument/2006/relationships/customXml" Target="ink/ink188.xml"/><Relationship Id="rId659" Type="http://schemas.openxmlformats.org/officeDocument/2006/relationships/image" Target="media/image280.png"/><Relationship Id="rId214" Type="http://schemas.openxmlformats.org/officeDocument/2006/relationships/image" Target="media/image1030.png"/><Relationship Id="rId256" Type="http://schemas.openxmlformats.org/officeDocument/2006/relationships/image" Target="media/image107.png"/><Relationship Id="rId298" Type="http://schemas.openxmlformats.org/officeDocument/2006/relationships/customXml" Target="ink/ink71.xml"/><Relationship Id="rId421" Type="http://schemas.openxmlformats.org/officeDocument/2006/relationships/image" Target="media/image230.png"/><Relationship Id="rId463" Type="http://schemas.openxmlformats.org/officeDocument/2006/relationships/customXml" Target="ink/ink133.xml"/><Relationship Id="rId519" Type="http://schemas.openxmlformats.org/officeDocument/2006/relationships/customXml" Target="ink/ink158.xml"/><Relationship Id="rId116" Type="http://schemas.openxmlformats.org/officeDocument/2006/relationships/image" Target="media/image65.png"/><Relationship Id="rId323" Type="http://schemas.openxmlformats.org/officeDocument/2006/relationships/image" Target="media/image187.png"/><Relationship Id="rId530" Type="http://schemas.openxmlformats.org/officeDocument/2006/relationships/image" Target="media/image217.png"/><Relationship Id="rId20" Type="http://schemas.openxmlformats.org/officeDocument/2006/relationships/customXml" Target="ink/ink6.xml"/><Relationship Id="rId62" Type="http://schemas.openxmlformats.org/officeDocument/2006/relationships/customXml" Target="ink/ink24.xml"/><Relationship Id="rId365" Type="http://schemas.openxmlformats.org/officeDocument/2006/relationships/image" Target="media/image660.png"/><Relationship Id="rId572" Type="http://schemas.openxmlformats.org/officeDocument/2006/relationships/image" Target="media/image241.png"/><Relationship Id="rId628" Type="http://schemas.openxmlformats.org/officeDocument/2006/relationships/image" Target="media/image271.png"/><Relationship Id="rId225" Type="http://schemas.openxmlformats.org/officeDocument/2006/relationships/image" Target="media/image1090.png"/><Relationship Id="rId267" Type="http://schemas.openxmlformats.org/officeDocument/2006/relationships/image" Target="media/image112.png"/><Relationship Id="rId432" Type="http://schemas.openxmlformats.org/officeDocument/2006/relationships/image" Target="media/image1610.png"/><Relationship Id="rId474" Type="http://schemas.openxmlformats.org/officeDocument/2006/relationships/image" Target="media/image1840.png"/><Relationship Id="rId127" Type="http://schemas.openxmlformats.org/officeDocument/2006/relationships/image" Target="media/image76.png"/><Relationship Id="rId31" Type="http://schemas.openxmlformats.org/officeDocument/2006/relationships/customXml" Target="ink/ink10.xml"/><Relationship Id="rId73" Type="http://schemas.openxmlformats.org/officeDocument/2006/relationships/image" Target="media/image35.png"/><Relationship Id="rId334" Type="http://schemas.openxmlformats.org/officeDocument/2006/relationships/image" Target="media/image195.png"/><Relationship Id="rId376" Type="http://schemas.openxmlformats.org/officeDocument/2006/relationships/image" Target="media/image1791.png"/><Relationship Id="rId541" Type="http://schemas.openxmlformats.org/officeDocument/2006/relationships/image" Target="media/image222.png"/><Relationship Id="rId583" Type="http://schemas.openxmlformats.org/officeDocument/2006/relationships/image" Target="media/image254.png"/><Relationship Id="rId639" Type="http://schemas.openxmlformats.org/officeDocument/2006/relationships/image" Target="media/image276.png"/><Relationship Id="rId4" Type="http://schemas.openxmlformats.org/officeDocument/2006/relationships/settings" Target="settings.xml"/><Relationship Id="rId236" Type="http://schemas.openxmlformats.org/officeDocument/2006/relationships/image" Target="media/image1140.png"/><Relationship Id="rId278" Type="http://schemas.openxmlformats.org/officeDocument/2006/relationships/image" Target="media/image122.png"/><Relationship Id="rId401" Type="http://schemas.openxmlformats.org/officeDocument/2006/relationships/customXml" Target="ink/ink106.xml"/><Relationship Id="rId443" Type="http://schemas.openxmlformats.org/officeDocument/2006/relationships/customXml" Target="ink/ink125.xml"/><Relationship Id="rId650" Type="http://schemas.openxmlformats.org/officeDocument/2006/relationships/customXml" Target="ink/ink198.xml"/><Relationship Id="rId303" Type="http://schemas.openxmlformats.org/officeDocument/2006/relationships/image" Target="media/image140.png"/><Relationship Id="rId485" Type="http://schemas.openxmlformats.org/officeDocument/2006/relationships/customXml" Target="ink/ink144.xml"/><Relationship Id="rId42" Type="http://schemas.openxmlformats.org/officeDocument/2006/relationships/image" Target="media/image19.png"/><Relationship Id="rId84" Type="http://schemas.openxmlformats.org/officeDocument/2006/relationships/image" Target="media/image41.png"/><Relationship Id="rId138" Type="http://schemas.openxmlformats.org/officeDocument/2006/relationships/image" Target="media/image87.png"/><Relationship Id="rId345" Type="http://schemas.openxmlformats.org/officeDocument/2006/relationships/image" Target="media/image161.png"/><Relationship Id="rId387" Type="http://schemas.openxmlformats.org/officeDocument/2006/relationships/image" Target="media/image183.png"/><Relationship Id="rId510" Type="http://schemas.openxmlformats.org/officeDocument/2006/relationships/customXml" Target="ink/ink154.xml"/><Relationship Id="rId552" Type="http://schemas.openxmlformats.org/officeDocument/2006/relationships/image" Target="media/image2260.png"/><Relationship Id="rId594" Type="http://schemas.openxmlformats.org/officeDocument/2006/relationships/customXml" Target="ink/ink177.xml"/><Relationship Id="rId608" Type="http://schemas.openxmlformats.org/officeDocument/2006/relationships/image" Target="media/image262.png"/><Relationship Id="rId191" Type="http://schemas.openxmlformats.org/officeDocument/2006/relationships/image" Target="media/image116.png"/><Relationship Id="rId205" Type="http://schemas.openxmlformats.org/officeDocument/2006/relationships/image" Target="media/image121.png"/><Relationship Id="rId247" Type="http://schemas.openxmlformats.org/officeDocument/2006/relationships/image" Target="media/image102.png"/><Relationship Id="rId412" Type="http://schemas.openxmlformats.org/officeDocument/2006/relationships/image" Target="media/image850.png"/><Relationship Id="rId107" Type="http://schemas.openxmlformats.org/officeDocument/2006/relationships/image" Target="media/image56.png"/><Relationship Id="rId289" Type="http://schemas.openxmlformats.org/officeDocument/2006/relationships/image" Target="media/image133.png"/><Relationship Id="rId454" Type="http://schemas.openxmlformats.org/officeDocument/2006/relationships/image" Target="media/image1730.png"/><Relationship Id="rId496" Type="http://schemas.openxmlformats.org/officeDocument/2006/relationships/image" Target="media/image1950.png"/><Relationship Id="rId661" Type="http://schemas.openxmlformats.org/officeDocument/2006/relationships/theme" Target="theme/theme1.xml"/><Relationship Id="rId11" Type="http://schemas.openxmlformats.org/officeDocument/2006/relationships/image" Target="media/image4.png"/><Relationship Id="rId53" Type="http://schemas.openxmlformats.org/officeDocument/2006/relationships/customXml" Target="ink/ink20.xml"/><Relationship Id="rId314" Type="http://schemas.openxmlformats.org/officeDocument/2006/relationships/image" Target="media/image145.png"/><Relationship Id="rId356" Type="http://schemas.openxmlformats.org/officeDocument/2006/relationships/customXml" Target="ink/ink88.xml"/><Relationship Id="rId398" Type="http://schemas.openxmlformats.org/officeDocument/2006/relationships/image" Target="media/image188.png"/><Relationship Id="rId521" Type="http://schemas.openxmlformats.org/officeDocument/2006/relationships/image" Target="media/image211.png"/><Relationship Id="rId563" Type="http://schemas.openxmlformats.org/officeDocument/2006/relationships/image" Target="media/image233.png"/><Relationship Id="rId619" Type="http://schemas.openxmlformats.org/officeDocument/2006/relationships/customXml" Target="ink/ink189.xml"/><Relationship Id="rId216" Type="http://schemas.openxmlformats.org/officeDocument/2006/relationships/image" Target="media/image1040.png"/><Relationship Id="rId423" Type="http://schemas.openxmlformats.org/officeDocument/2006/relationships/customXml" Target="ink/ink116.xml"/><Relationship Id="rId258" Type="http://schemas.openxmlformats.org/officeDocument/2006/relationships/image" Target="media/image139.png"/><Relationship Id="rId465" Type="http://schemas.openxmlformats.org/officeDocument/2006/relationships/customXml" Target="ink/ink134.xml"/><Relationship Id="rId630" Type="http://schemas.openxmlformats.org/officeDocument/2006/relationships/image" Target="media/image273.png"/><Relationship Id="rId22" Type="http://schemas.openxmlformats.org/officeDocument/2006/relationships/customXml" Target="ink/ink7.xml"/><Relationship Id="rId64" Type="http://schemas.openxmlformats.org/officeDocument/2006/relationships/customXml" Target="ink/ink25.xml"/><Relationship Id="rId118" Type="http://schemas.openxmlformats.org/officeDocument/2006/relationships/image" Target="media/image67.png"/><Relationship Id="rId325" Type="http://schemas.openxmlformats.org/officeDocument/2006/relationships/image" Target="media/image150.png"/><Relationship Id="rId367" Type="http://schemas.openxmlformats.org/officeDocument/2006/relationships/image" Target="media/image670.png"/><Relationship Id="rId532" Type="http://schemas.openxmlformats.org/officeDocument/2006/relationships/image" Target="media/image2140.png"/><Relationship Id="rId574" Type="http://schemas.openxmlformats.org/officeDocument/2006/relationships/image" Target="media/image244.png"/><Relationship Id="rId227" Type="http://schemas.openxmlformats.org/officeDocument/2006/relationships/customXml" Target="ink/ink52.xml"/><Relationship Id="rId269" Type="http://schemas.openxmlformats.org/officeDocument/2006/relationships/image" Target="media/image115.png"/><Relationship Id="rId434" Type="http://schemas.openxmlformats.org/officeDocument/2006/relationships/image" Target="media/image1620.png"/><Relationship Id="rId476" Type="http://schemas.openxmlformats.org/officeDocument/2006/relationships/image" Target="media/image1850.png"/><Relationship Id="rId641" Type="http://schemas.openxmlformats.org/officeDocument/2006/relationships/image" Target="media/image307.png"/><Relationship Id="rId33" Type="http://schemas.openxmlformats.org/officeDocument/2006/relationships/customXml" Target="ink/ink11.xml"/><Relationship Id="rId129" Type="http://schemas.openxmlformats.org/officeDocument/2006/relationships/image" Target="media/image78.png"/><Relationship Id="rId280" Type="http://schemas.openxmlformats.org/officeDocument/2006/relationships/image" Target="media/image125.png"/><Relationship Id="rId336" Type="http://schemas.openxmlformats.org/officeDocument/2006/relationships/customXml" Target="ink/ink83.xml"/><Relationship Id="rId501" Type="http://schemas.openxmlformats.org/officeDocument/2006/relationships/customXml" Target="ink/ink151.xml"/><Relationship Id="rId543" Type="http://schemas.openxmlformats.org/officeDocument/2006/relationships/customXml" Target="ink/ink166.xml"/><Relationship Id="rId75" Type="http://schemas.openxmlformats.org/officeDocument/2006/relationships/image" Target="media/image37.png"/><Relationship Id="rId140" Type="http://schemas.openxmlformats.org/officeDocument/2006/relationships/customXml" Target="ink/ink36.xml"/><Relationship Id="rId378" Type="http://schemas.openxmlformats.org/officeDocument/2006/relationships/image" Target="media/image1801.png"/><Relationship Id="rId403" Type="http://schemas.openxmlformats.org/officeDocument/2006/relationships/customXml" Target="ink/ink107.xml"/><Relationship Id="rId585" Type="http://schemas.openxmlformats.org/officeDocument/2006/relationships/image" Target="media/image257.png"/><Relationship Id="rId6" Type="http://schemas.openxmlformats.org/officeDocument/2006/relationships/image" Target="media/image1.png"/><Relationship Id="rId238" Type="http://schemas.openxmlformats.org/officeDocument/2006/relationships/image" Target="media/image1150.png"/><Relationship Id="rId445" Type="http://schemas.openxmlformats.org/officeDocument/2006/relationships/image" Target="media/image196.png"/><Relationship Id="rId487" Type="http://schemas.openxmlformats.org/officeDocument/2006/relationships/customXml" Target="ink/ink145.xml"/><Relationship Id="rId610" Type="http://schemas.openxmlformats.org/officeDocument/2006/relationships/image" Target="media/image2510.png"/><Relationship Id="rId652" Type="http://schemas.openxmlformats.org/officeDocument/2006/relationships/customXml" Target="ink/ink199.xml"/><Relationship Id="rId291" Type="http://schemas.openxmlformats.org/officeDocument/2006/relationships/customXml" Target="ink/ink68.xml"/><Relationship Id="rId305" Type="http://schemas.openxmlformats.org/officeDocument/2006/relationships/customXml" Target="ink/ink73.xml"/><Relationship Id="rId347" Type="http://schemas.openxmlformats.org/officeDocument/2006/relationships/image" Target="media/image163.png"/><Relationship Id="rId512" Type="http://schemas.openxmlformats.org/officeDocument/2006/relationships/customXml" Target="ink/ink155.xml"/><Relationship Id="rId44" Type="http://schemas.openxmlformats.org/officeDocument/2006/relationships/image" Target="media/image20.png"/><Relationship Id="rId389" Type="http://schemas.openxmlformats.org/officeDocument/2006/relationships/image" Target="media/image223.png"/><Relationship Id="rId554" Type="http://schemas.openxmlformats.org/officeDocument/2006/relationships/image" Target="media/image2270.png"/><Relationship Id="rId596" Type="http://schemas.openxmlformats.org/officeDocument/2006/relationships/customXml" Target="ink/ink178.xml"/><Relationship Id="rId193" Type="http://schemas.openxmlformats.org/officeDocument/2006/relationships/customXml" Target="ink/ink38.xml"/><Relationship Id="rId207" Type="http://schemas.openxmlformats.org/officeDocument/2006/relationships/image" Target="media/image1000.png"/><Relationship Id="rId249" Type="http://schemas.openxmlformats.org/officeDocument/2006/relationships/image" Target="media/image104.png"/><Relationship Id="rId414" Type="http://schemas.openxmlformats.org/officeDocument/2006/relationships/image" Target="media/image860.png"/><Relationship Id="rId456" Type="http://schemas.openxmlformats.org/officeDocument/2006/relationships/image" Target="media/image1740.png"/><Relationship Id="rId498" Type="http://schemas.openxmlformats.org/officeDocument/2006/relationships/image" Target="media/image1960.png"/><Relationship Id="rId621" Type="http://schemas.openxmlformats.org/officeDocument/2006/relationships/image" Target="media/image263.png"/><Relationship Id="rId13" Type="http://schemas.openxmlformats.org/officeDocument/2006/relationships/image" Target="media/image5.png"/><Relationship Id="rId109" Type="http://schemas.openxmlformats.org/officeDocument/2006/relationships/image" Target="media/image58.png"/><Relationship Id="rId260" Type="http://schemas.openxmlformats.org/officeDocument/2006/relationships/customXml" Target="ink/ink63.xml"/><Relationship Id="rId316" Type="http://schemas.openxmlformats.org/officeDocument/2006/relationships/image" Target="media/image182.png"/><Relationship Id="rId523" Type="http://schemas.openxmlformats.org/officeDocument/2006/relationships/image" Target="media/image248.png"/><Relationship Id="rId55" Type="http://schemas.openxmlformats.org/officeDocument/2006/relationships/image" Target="media/image26.png"/><Relationship Id="rId97" Type="http://schemas.openxmlformats.org/officeDocument/2006/relationships/customXml" Target="ink/ink35.xml"/><Relationship Id="rId120" Type="http://schemas.openxmlformats.org/officeDocument/2006/relationships/image" Target="media/image69.png"/><Relationship Id="rId358" Type="http://schemas.openxmlformats.org/officeDocument/2006/relationships/image" Target="media/image173.png"/><Relationship Id="rId565" Type="http://schemas.openxmlformats.org/officeDocument/2006/relationships/image" Target="media/image236.png"/><Relationship Id="rId218" Type="http://schemas.openxmlformats.org/officeDocument/2006/relationships/image" Target="media/image1050.png"/><Relationship Id="rId425" Type="http://schemas.openxmlformats.org/officeDocument/2006/relationships/image" Target="media/image192.png"/><Relationship Id="rId467" Type="http://schemas.openxmlformats.org/officeDocument/2006/relationships/customXml" Target="ink/ink135.xml"/><Relationship Id="rId632" Type="http://schemas.openxmlformats.org/officeDocument/2006/relationships/customXml" Target="ink/ink190.xml"/><Relationship Id="rId271" Type="http://schemas.openxmlformats.org/officeDocument/2006/relationships/image" Target="media/image118.png"/><Relationship Id="rId24" Type="http://schemas.openxmlformats.org/officeDocument/2006/relationships/customXml" Target="ink/ink8.xml"/><Relationship Id="rId66" Type="http://schemas.openxmlformats.org/officeDocument/2006/relationships/customXml" Target="ink/ink26.xml"/><Relationship Id="rId131" Type="http://schemas.openxmlformats.org/officeDocument/2006/relationships/image" Target="media/image80.png"/><Relationship Id="rId327" Type="http://schemas.openxmlformats.org/officeDocument/2006/relationships/customXml" Target="ink/ink80.xml"/><Relationship Id="rId369" Type="http://schemas.openxmlformats.org/officeDocument/2006/relationships/customXml" Target="ink/ink93.xml"/><Relationship Id="rId534" Type="http://schemas.openxmlformats.org/officeDocument/2006/relationships/image" Target="media/image2150.png"/><Relationship Id="rId576" Type="http://schemas.openxmlformats.org/officeDocument/2006/relationships/image" Target="media/image246.png"/><Relationship Id="rId229" Type="http://schemas.openxmlformats.org/officeDocument/2006/relationships/customXml" Target="ink/ink53.xml"/><Relationship Id="rId380" Type="http://schemas.openxmlformats.org/officeDocument/2006/relationships/customXml" Target="ink/ink98.xml"/><Relationship Id="rId436" Type="http://schemas.openxmlformats.org/officeDocument/2006/relationships/image" Target="media/image1630.png"/><Relationship Id="rId601" Type="http://schemas.openxmlformats.org/officeDocument/2006/relationships/image" Target="media/image2460.png"/><Relationship Id="rId643" Type="http://schemas.openxmlformats.org/officeDocument/2006/relationships/image" Target="media/image308.png"/><Relationship Id="rId240" Type="http://schemas.openxmlformats.org/officeDocument/2006/relationships/image" Target="media/image1160.png"/><Relationship Id="rId478" Type="http://schemas.openxmlformats.org/officeDocument/2006/relationships/image" Target="media/image1860.png"/><Relationship Id="rId77" Type="http://schemas.openxmlformats.org/officeDocument/2006/relationships/image" Target="media/image39.png"/><Relationship Id="rId100" Type="http://schemas.openxmlformats.org/officeDocument/2006/relationships/image" Target="media/image49.png"/><Relationship Id="rId282" Type="http://schemas.openxmlformats.org/officeDocument/2006/relationships/image" Target="media/image128.png"/><Relationship Id="rId338" Type="http://schemas.openxmlformats.org/officeDocument/2006/relationships/image" Target="media/image157.png"/><Relationship Id="rId503" Type="http://schemas.openxmlformats.org/officeDocument/2006/relationships/customXml" Target="ink/ink152.xml"/><Relationship Id="rId545" Type="http://schemas.openxmlformats.org/officeDocument/2006/relationships/customXml" Target="ink/ink167.xml"/><Relationship Id="rId587" Type="http://schemas.openxmlformats.org/officeDocument/2006/relationships/image" Target="media/image259.png"/><Relationship Id="rId8" Type="http://schemas.openxmlformats.org/officeDocument/2006/relationships/image" Target="media/image2.png"/><Relationship Id="rId391" Type="http://schemas.openxmlformats.org/officeDocument/2006/relationships/image" Target="media/image760.png"/><Relationship Id="rId405" Type="http://schemas.openxmlformats.org/officeDocument/2006/relationships/customXml" Target="ink/ink108.xml"/><Relationship Id="rId447" Type="http://schemas.openxmlformats.org/officeDocument/2006/relationships/customXml" Target="ink/ink126.xml"/><Relationship Id="rId612" Type="http://schemas.openxmlformats.org/officeDocument/2006/relationships/image" Target="media/image2520.png"/><Relationship Id="rId251" Type="http://schemas.openxmlformats.org/officeDocument/2006/relationships/image" Target="media/image134.png"/><Relationship Id="rId489" Type="http://schemas.openxmlformats.org/officeDocument/2006/relationships/image" Target="media/image203.png"/><Relationship Id="rId654" Type="http://schemas.openxmlformats.org/officeDocument/2006/relationships/customXml" Target="ink/ink200.xml"/><Relationship Id="rId46" Type="http://schemas.openxmlformats.org/officeDocument/2006/relationships/image" Target="media/image21.png"/><Relationship Id="rId293" Type="http://schemas.openxmlformats.org/officeDocument/2006/relationships/image" Target="media/image137.png"/><Relationship Id="rId307" Type="http://schemas.openxmlformats.org/officeDocument/2006/relationships/customXml" Target="ink/ink74.xml"/><Relationship Id="rId349" Type="http://schemas.openxmlformats.org/officeDocument/2006/relationships/image" Target="media/image206.png"/><Relationship Id="rId514" Type="http://schemas.openxmlformats.org/officeDocument/2006/relationships/image" Target="media/image209.png"/><Relationship Id="rId556" Type="http://schemas.openxmlformats.org/officeDocument/2006/relationships/image" Target="media/image2280.png"/><Relationship Id="rId88" Type="http://schemas.openxmlformats.org/officeDocument/2006/relationships/image" Target="media/image43.png"/><Relationship Id="rId111" Type="http://schemas.openxmlformats.org/officeDocument/2006/relationships/image" Target="media/image60.png"/><Relationship Id="rId195" Type="http://schemas.openxmlformats.org/officeDocument/2006/relationships/customXml" Target="ink/ink39.xml"/><Relationship Id="rId209" Type="http://schemas.openxmlformats.org/officeDocument/2006/relationships/image" Target="media/image1010.png"/><Relationship Id="rId360" Type="http://schemas.openxmlformats.org/officeDocument/2006/relationships/customXml" Target="ink/ink89.xml"/><Relationship Id="rId416" Type="http://schemas.openxmlformats.org/officeDocument/2006/relationships/image" Target="media/image870.png"/><Relationship Id="rId598" Type="http://schemas.openxmlformats.org/officeDocument/2006/relationships/customXml" Target="ink/ink179.xml"/><Relationship Id="rId220" Type="http://schemas.openxmlformats.org/officeDocument/2006/relationships/image" Target="media/image1060.png"/><Relationship Id="rId458" Type="http://schemas.openxmlformats.org/officeDocument/2006/relationships/image" Target="media/image1750.png"/><Relationship Id="rId623" Type="http://schemas.openxmlformats.org/officeDocument/2006/relationships/image" Target="media/image266.png"/><Relationship Id="rId15" Type="http://schemas.openxmlformats.org/officeDocument/2006/relationships/image" Target="media/image6.png"/><Relationship Id="rId57" Type="http://schemas.openxmlformats.org/officeDocument/2006/relationships/image" Target="media/image27.png"/><Relationship Id="rId262" Type="http://schemas.openxmlformats.org/officeDocument/2006/relationships/image" Target="media/image109.png"/><Relationship Id="rId318" Type="http://schemas.openxmlformats.org/officeDocument/2006/relationships/customXml" Target="ink/ink78.xml"/><Relationship Id="rId525" Type="http://schemas.openxmlformats.org/officeDocument/2006/relationships/image" Target="media/image2090.png"/><Relationship Id="rId567" Type="http://schemas.openxmlformats.org/officeDocument/2006/relationships/customXml" Target="ink/ink174.xml"/><Relationship Id="rId99" Type="http://schemas.openxmlformats.org/officeDocument/2006/relationships/image" Target="media/image46.png"/><Relationship Id="rId122" Type="http://schemas.openxmlformats.org/officeDocument/2006/relationships/image" Target="media/image71.png"/><Relationship Id="rId371" Type="http://schemas.openxmlformats.org/officeDocument/2006/relationships/customXml" Target="ink/ink94.xml"/><Relationship Id="rId427" Type="http://schemas.openxmlformats.org/officeDocument/2006/relationships/image" Target="media/image234.png"/><Relationship Id="rId469" Type="http://schemas.openxmlformats.org/officeDocument/2006/relationships/customXml" Target="ink/ink136.xml"/><Relationship Id="rId634" Type="http://schemas.openxmlformats.org/officeDocument/2006/relationships/image" Target="media/image275.png"/><Relationship Id="rId26" Type="http://schemas.openxmlformats.org/officeDocument/2006/relationships/customXml" Target="ink/ink9.xml"/><Relationship Id="rId231" Type="http://schemas.openxmlformats.org/officeDocument/2006/relationships/customXml" Target="ink/ink54.xml"/><Relationship Id="rId273" Type="http://schemas.openxmlformats.org/officeDocument/2006/relationships/image" Target="media/image151.png"/><Relationship Id="rId329" Type="http://schemas.openxmlformats.org/officeDocument/2006/relationships/image" Target="media/image153.png"/><Relationship Id="rId480" Type="http://schemas.openxmlformats.org/officeDocument/2006/relationships/image" Target="media/image1870.png"/><Relationship Id="rId536" Type="http://schemas.openxmlformats.org/officeDocument/2006/relationships/image" Target="media/image2160.png"/><Relationship Id="rId68" Type="http://schemas.openxmlformats.org/officeDocument/2006/relationships/customXml" Target="ink/ink27.xml"/><Relationship Id="rId133" Type="http://schemas.openxmlformats.org/officeDocument/2006/relationships/image" Target="media/image82.png"/><Relationship Id="rId340" Type="http://schemas.openxmlformats.org/officeDocument/2006/relationships/image" Target="media/image199.png"/><Relationship Id="rId578" Type="http://schemas.openxmlformats.org/officeDocument/2006/relationships/image" Target="media/image249.png"/><Relationship Id="rId200" Type="http://schemas.openxmlformats.org/officeDocument/2006/relationships/customXml" Target="ink/ink41.xml"/><Relationship Id="rId382" Type="http://schemas.openxmlformats.org/officeDocument/2006/relationships/customXml" Target="ink/ink99.xml"/><Relationship Id="rId438" Type="http://schemas.openxmlformats.org/officeDocument/2006/relationships/image" Target="media/image1640.png"/><Relationship Id="rId603" Type="http://schemas.openxmlformats.org/officeDocument/2006/relationships/image" Target="media/image2470.png"/><Relationship Id="rId645" Type="http://schemas.openxmlformats.org/officeDocument/2006/relationships/image" Target="media/image309.png"/><Relationship Id="rId242" Type="http://schemas.openxmlformats.org/officeDocument/2006/relationships/image" Target="media/image1170.png"/><Relationship Id="rId284" Type="http://schemas.openxmlformats.org/officeDocument/2006/relationships/image" Target="media/image160.png"/><Relationship Id="rId491" Type="http://schemas.openxmlformats.org/officeDocument/2006/relationships/customXml" Target="ink/ink146.xml"/><Relationship Id="rId505" Type="http://schemas.openxmlformats.org/officeDocument/2006/relationships/image" Target="media/image205.png"/><Relationship Id="rId37" Type="http://schemas.openxmlformats.org/officeDocument/2006/relationships/customXml" Target="ink/ink12.xml"/><Relationship Id="rId102" Type="http://schemas.openxmlformats.org/officeDocument/2006/relationships/image" Target="media/image51.png"/><Relationship Id="rId547" Type="http://schemas.openxmlformats.org/officeDocument/2006/relationships/customXml" Target="ink/ink168.xml"/><Relationship Id="rId589" Type="http://schemas.openxmlformats.org/officeDocument/2006/relationships/image" Target="media/image285.png"/><Relationship Id="rId90" Type="http://schemas.openxmlformats.org/officeDocument/2006/relationships/image" Target="media/image44.png"/><Relationship Id="rId351" Type="http://schemas.openxmlformats.org/officeDocument/2006/relationships/image" Target="media/image165.png"/><Relationship Id="rId393" Type="http://schemas.openxmlformats.org/officeDocument/2006/relationships/image" Target="media/image770.png"/><Relationship Id="rId407" Type="http://schemas.openxmlformats.org/officeDocument/2006/relationships/customXml" Target="ink/ink109.xml"/><Relationship Id="rId449" Type="http://schemas.openxmlformats.org/officeDocument/2006/relationships/customXml" Target="ink/ink127.xml"/><Relationship Id="rId614" Type="http://schemas.openxmlformats.org/officeDocument/2006/relationships/image" Target="media/image2530.png"/><Relationship Id="rId656" Type="http://schemas.openxmlformats.org/officeDocument/2006/relationships/image" Target="media/image277.png"/><Relationship Id="rId211" Type="http://schemas.openxmlformats.org/officeDocument/2006/relationships/customXml" Target="ink/ink45.xml"/><Relationship Id="rId253" Type="http://schemas.openxmlformats.org/officeDocument/2006/relationships/customXml" Target="ink/ink61.xml"/><Relationship Id="rId295" Type="http://schemas.openxmlformats.org/officeDocument/2006/relationships/image" Target="media/image169.png"/><Relationship Id="rId309" Type="http://schemas.openxmlformats.org/officeDocument/2006/relationships/customXml" Target="ink/ink75.xml"/><Relationship Id="rId460" Type="http://schemas.openxmlformats.org/officeDocument/2006/relationships/image" Target="media/image1760.png"/><Relationship Id="rId516" Type="http://schemas.openxmlformats.org/officeDocument/2006/relationships/image" Target="media/image2070.png"/><Relationship Id="rId48" Type="http://schemas.openxmlformats.org/officeDocument/2006/relationships/image" Target="media/image22.png"/><Relationship Id="rId113" Type="http://schemas.openxmlformats.org/officeDocument/2006/relationships/image" Target="media/image62.png"/><Relationship Id="rId320" Type="http://schemas.openxmlformats.org/officeDocument/2006/relationships/image" Target="media/image147.png"/><Relationship Id="rId558" Type="http://schemas.openxmlformats.org/officeDocument/2006/relationships/image" Target="media/image2290.png"/><Relationship Id="rId197" Type="http://schemas.openxmlformats.org/officeDocument/2006/relationships/image" Target="media/image92.png"/><Relationship Id="rId362" Type="http://schemas.openxmlformats.org/officeDocument/2006/relationships/customXml" Target="ink/ink90.xml"/><Relationship Id="rId418" Type="http://schemas.openxmlformats.org/officeDocument/2006/relationships/image" Target="media/image880.png"/><Relationship Id="rId625" Type="http://schemas.openxmlformats.org/officeDocument/2006/relationships/image" Target="media/image268.png"/><Relationship Id="rId222" Type="http://schemas.openxmlformats.org/officeDocument/2006/relationships/customXml" Target="ink/ink50.xml"/><Relationship Id="rId264" Type="http://schemas.openxmlformats.org/officeDocument/2006/relationships/customXml" Target="ink/ink64.xml"/><Relationship Id="rId471" Type="http://schemas.openxmlformats.org/officeDocument/2006/relationships/customXml" Target="ink/ink137.xml"/><Relationship Id="rId59" Type="http://schemas.openxmlformats.org/officeDocument/2006/relationships/image" Target="media/image28.png"/><Relationship Id="rId124" Type="http://schemas.openxmlformats.org/officeDocument/2006/relationships/image" Target="media/image73.png"/><Relationship Id="rId527" Type="http://schemas.openxmlformats.org/officeDocument/2006/relationships/customXml" Target="ink/ink161.xml"/><Relationship Id="rId569" Type="http://schemas.openxmlformats.org/officeDocument/2006/relationships/image" Target="media/image238.png"/><Relationship Id="rId70" Type="http://schemas.openxmlformats.org/officeDocument/2006/relationships/customXml" Target="ink/ink28.xml"/><Relationship Id="rId331" Type="http://schemas.openxmlformats.org/officeDocument/2006/relationships/image" Target="media/image193.png"/><Relationship Id="rId373" Type="http://schemas.openxmlformats.org/officeDocument/2006/relationships/customXml" Target="ink/ink95.xml"/><Relationship Id="rId429" Type="http://schemas.openxmlformats.org/officeDocument/2006/relationships/customXml" Target="ink/ink118.xml"/><Relationship Id="rId580" Type="http://schemas.openxmlformats.org/officeDocument/2006/relationships/image" Target="media/image251.png"/><Relationship Id="rId636" Type="http://schemas.openxmlformats.org/officeDocument/2006/relationships/image" Target="media/image304.png"/><Relationship Id="rId1" Type="http://schemas.openxmlformats.org/officeDocument/2006/relationships/customXml" Target="../customXml/item1.xml"/><Relationship Id="rId233" Type="http://schemas.openxmlformats.org/officeDocument/2006/relationships/customXml" Target="ink/ink55.xml"/><Relationship Id="rId440" Type="http://schemas.openxmlformats.org/officeDocument/2006/relationships/image" Target="media/image1650.png"/><Relationship Id="rId28" Type="http://schemas.openxmlformats.org/officeDocument/2006/relationships/image" Target="media/image12.png"/><Relationship Id="rId275" Type="http://schemas.openxmlformats.org/officeDocument/2006/relationships/image" Target="media/image120.png"/><Relationship Id="rId300" Type="http://schemas.openxmlformats.org/officeDocument/2006/relationships/customXml" Target="ink/ink72.xml"/><Relationship Id="rId482" Type="http://schemas.openxmlformats.org/officeDocument/2006/relationships/image" Target="media/image1880.png"/><Relationship Id="rId538" Type="http://schemas.openxmlformats.org/officeDocument/2006/relationships/image" Target="media/image221.png"/><Relationship Id="rId81" Type="http://schemas.openxmlformats.org/officeDocument/2006/relationships/image" Target="media/image400.png"/><Relationship Id="rId135" Type="http://schemas.openxmlformats.org/officeDocument/2006/relationships/image" Target="media/image84.png"/><Relationship Id="rId342" Type="http://schemas.openxmlformats.org/officeDocument/2006/relationships/customXml" Target="ink/ink85.xml"/><Relationship Id="rId384" Type="http://schemas.openxmlformats.org/officeDocument/2006/relationships/customXml" Target="ink/ink100.xml"/><Relationship Id="rId591" Type="http://schemas.openxmlformats.org/officeDocument/2006/relationships/image" Target="media/image261.png"/><Relationship Id="rId605" Type="http://schemas.openxmlformats.org/officeDocument/2006/relationships/image" Target="media/image2480.png"/><Relationship Id="rId202" Type="http://schemas.openxmlformats.org/officeDocument/2006/relationships/image" Target="media/image93.png"/><Relationship Id="rId244" Type="http://schemas.openxmlformats.org/officeDocument/2006/relationships/image" Target="media/image99.png"/><Relationship Id="rId647" Type="http://schemas.openxmlformats.org/officeDocument/2006/relationships/image" Target="media/image310.png"/><Relationship Id="rId39" Type="http://schemas.openxmlformats.org/officeDocument/2006/relationships/customXml" Target="ink/ink13.xml"/><Relationship Id="rId286" Type="http://schemas.openxmlformats.org/officeDocument/2006/relationships/image" Target="media/image130.png"/><Relationship Id="rId451" Type="http://schemas.openxmlformats.org/officeDocument/2006/relationships/customXml" Target="ink/ink128.xml"/><Relationship Id="rId493" Type="http://schemas.openxmlformats.org/officeDocument/2006/relationships/customXml" Target="ink/ink147.xml"/><Relationship Id="rId507" Type="http://schemas.openxmlformats.org/officeDocument/2006/relationships/customXml" Target="ink/ink153.xml"/><Relationship Id="rId549" Type="http://schemas.openxmlformats.org/officeDocument/2006/relationships/image" Target="media/image225.png"/><Relationship Id="rId50" Type="http://schemas.openxmlformats.org/officeDocument/2006/relationships/image" Target="media/image23.png"/><Relationship Id="rId104" Type="http://schemas.openxmlformats.org/officeDocument/2006/relationships/image" Target="media/image53.png"/><Relationship Id="rId188" Type="http://schemas.openxmlformats.org/officeDocument/2006/relationships/image" Target="media/image89.png"/><Relationship Id="rId311" Type="http://schemas.openxmlformats.org/officeDocument/2006/relationships/customXml" Target="ink/ink76.xml"/><Relationship Id="rId353" Type="http://schemas.openxmlformats.org/officeDocument/2006/relationships/customXml" Target="ink/ink87.xml"/><Relationship Id="rId395" Type="http://schemas.openxmlformats.org/officeDocument/2006/relationships/image" Target="media/image780.png"/><Relationship Id="rId409" Type="http://schemas.openxmlformats.org/officeDocument/2006/relationships/customXml" Target="ink/ink110.xml"/><Relationship Id="rId560" Type="http://schemas.openxmlformats.org/officeDocument/2006/relationships/image" Target="media/image2300.png"/><Relationship Id="rId92" Type="http://schemas.openxmlformats.org/officeDocument/2006/relationships/image" Target="media/image45.png"/><Relationship Id="rId213" Type="http://schemas.openxmlformats.org/officeDocument/2006/relationships/customXml" Target="ink/ink46.xml"/><Relationship Id="rId420" Type="http://schemas.openxmlformats.org/officeDocument/2006/relationships/customXml" Target="ink/ink115.xml"/><Relationship Id="rId616" Type="http://schemas.openxmlformats.org/officeDocument/2006/relationships/image" Target="media/image2540.png"/><Relationship Id="rId658" Type="http://schemas.openxmlformats.org/officeDocument/2006/relationships/image" Target="media/image279.png"/><Relationship Id="rId255" Type="http://schemas.openxmlformats.org/officeDocument/2006/relationships/image" Target="media/image106.png"/><Relationship Id="rId297" Type="http://schemas.openxmlformats.org/officeDocument/2006/relationships/image" Target="media/image170.png"/><Relationship Id="rId462" Type="http://schemas.openxmlformats.org/officeDocument/2006/relationships/image" Target="media/image202.png"/><Relationship Id="rId518" Type="http://schemas.openxmlformats.org/officeDocument/2006/relationships/image" Target="media/image2050.png"/><Relationship Id="rId115" Type="http://schemas.openxmlformats.org/officeDocument/2006/relationships/image" Target="media/image64.png"/><Relationship Id="rId322" Type="http://schemas.openxmlformats.org/officeDocument/2006/relationships/customXml" Target="ink/ink79.xml"/><Relationship Id="rId364" Type="http://schemas.openxmlformats.org/officeDocument/2006/relationships/customXml" Target="ink/ink91.xml"/><Relationship Id="rId61" Type="http://schemas.openxmlformats.org/officeDocument/2006/relationships/image" Target="media/image29.png"/><Relationship Id="rId199" Type="http://schemas.openxmlformats.org/officeDocument/2006/relationships/image" Target="media/image960.png"/><Relationship Id="rId571" Type="http://schemas.openxmlformats.org/officeDocument/2006/relationships/image" Target="media/image240.png"/><Relationship Id="rId627" Type="http://schemas.openxmlformats.org/officeDocument/2006/relationships/image" Target="media/image270.png"/><Relationship Id="rId19" Type="http://schemas.openxmlformats.org/officeDocument/2006/relationships/image" Target="media/image7.png"/><Relationship Id="rId224" Type="http://schemas.openxmlformats.org/officeDocument/2006/relationships/customXml" Target="ink/ink51.xml"/><Relationship Id="rId266" Type="http://schemas.openxmlformats.org/officeDocument/2006/relationships/image" Target="media/image111.png"/><Relationship Id="rId431" Type="http://schemas.openxmlformats.org/officeDocument/2006/relationships/customXml" Target="ink/ink119.xml"/><Relationship Id="rId473" Type="http://schemas.openxmlformats.org/officeDocument/2006/relationships/customXml" Target="ink/ink138.xml"/><Relationship Id="rId529" Type="http://schemas.openxmlformats.org/officeDocument/2006/relationships/image" Target="media/image214.png"/><Relationship Id="rId30" Type="http://schemas.openxmlformats.org/officeDocument/2006/relationships/image" Target="media/image14.png"/><Relationship Id="rId126" Type="http://schemas.openxmlformats.org/officeDocument/2006/relationships/image" Target="media/image75.png"/><Relationship Id="rId333" Type="http://schemas.openxmlformats.org/officeDocument/2006/relationships/customXml" Target="ink/ink82.xml"/><Relationship Id="rId540" Type="http://schemas.openxmlformats.org/officeDocument/2006/relationships/image" Target="media/image2190.png"/><Relationship Id="rId72" Type="http://schemas.openxmlformats.org/officeDocument/2006/relationships/customXml" Target="ink/ink29.xml"/><Relationship Id="rId375" Type="http://schemas.openxmlformats.org/officeDocument/2006/relationships/customXml" Target="ink/ink96.xml"/><Relationship Id="rId582" Type="http://schemas.openxmlformats.org/officeDocument/2006/relationships/image" Target="media/image253.png"/><Relationship Id="rId638" Type="http://schemas.openxmlformats.org/officeDocument/2006/relationships/image" Target="media/image305.png"/><Relationship Id="rId3" Type="http://schemas.openxmlformats.org/officeDocument/2006/relationships/styles" Target="styles.xml"/><Relationship Id="rId235" Type="http://schemas.openxmlformats.org/officeDocument/2006/relationships/customXml" Target="ink/ink56.xml"/><Relationship Id="rId277" Type="http://schemas.openxmlformats.org/officeDocument/2006/relationships/image" Target="media/image154.png"/><Relationship Id="rId400" Type="http://schemas.openxmlformats.org/officeDocument/2006/relationships/image" Target="media/image227.png"/><Relationship Id="rId442" Type="http://schemas.openxmlformats.org/officeDocument/2006/relationships/image" Target="media/image1660.png"/><Relationship Id="rId484" Type="http://schemas.openxmlformats.org/officeDocument/2006/relationships/image" Target="media/image1890.png"/><Relationship Id="rId137" Type="http://schemas.openxmlformats.org/officeDocument/2006/relationships/image" Target="media/image86.png"/><Relationship Id="rId302" Type="http://schemas.openxmlformats.org/officeDocument/2006/relationships/image" Target="media/image138.png"/><Relationship Id="rId344" Type="http://schemas.openxmlformats.org/officeDocument/2006/relationships/image" Target="media/image159.png"/><Relationship Id="rId41" Type="http://schemas.openxmlformats.org/officeDocument/2006/relationships/customXml" Target="ink/ink14.xml"/><Relationship Id="rId83" Type="http://schemas.openxmlformats.org/officeDocument/2006/relationships/customXml" Target="ink/ink31.xml"/><Relationship Id="rId386" Type="http://schemas.openxmlformats.org/officeDocument/2006/relationships/image" Target="media/image181.png"/><Relationship Id="rId551" Type="http://schemas.openxmlformats.org/officeDocument/2006/relationships/customXml" Target="ink/ink169.xml"/><Relationship Id="rId593" Type="http://schemas.openxmlformats.org/officeDocument/2006/relationships/image" Target="media/image288.png"/><Relationship Id="rId607" Type="http://schemas.openxmlformats.org/officeDocument/2006/relationships/image" Target="media/image2490.png"/><Relationship Id="rId649" Type="http://schemas.openxmlformats.org/officeDocument/2006/relationships/image" Target="media/image311.png"/><Relationship Id="rId190" Type="http://schemas.openxmlformats.org/officeDocument/2006/relationships/customXml" Target="ink/ink37.xml"/><Relationship Id="rId204" Type="http://schemas.openxmlformats.org/officeDocument/2006/relationships/customXml" Target="ink/ink42.xml"/><Relationship Id="rId246" Type="http://schemas.openxmlformats.org/officeDocument/2006/relationships/image" Target="media/image101.png"/><Relationship Id="rId288" Type="http://schemas.openxmlformats.org/officeDocument/2006/relationships/image" Target="media/image132.png"/><Relationship Id="rId411" Type="http://schemas.openxmlformats.org/officeDocument/2006/relationships/customXml" Target="ink/ink111.xml"/><Relationship Id="rId453" Type="http://schemas.openxmlformats.org/officeDocument/2006/relationships/customXml" Target="ink/ink129.xml"/><Relationship Id="rId509" Type="http://schemas.openxmlformats.org/officeDocument/2006/relationships/image" Target="media/image208.png"/><Relationship Id="rId660" Type="http://schemas.openxmlformats.org/officeDocument/2006/relationships/fontTable" Target="fontTable.xml"/><Relationship Id="rId106" Type="http://schemas.openxmlformats.org/officeDocument/2006/relationships/image" Target="media/image55.png"/><Relationship Id="rId313" Type="http://schemas.openxmlformats.org/officeDocument/2006/relationships/image" Target="media/image143.png"/><Relationship Id="rId495" Type="http://schemas.openxmlformats.org/officeDocument/2006/relationships/customXml" Target="ink/ink148.xml"/><Relationship Id="rId10" Type="http://schemas.openxmlformats.org/officeDocument/2006/relationships/customXml" Target="ink/ink2.xml"/><Relationship Id="rId52" Type="http://schemas.openxmlformats.org/officeDocument/2006/relationships/image" Target="media/image24.png"/><Relationship Id="rId355" Type="http://schemas.openxmlformats.org/officeDocument/2006/relationships/image" Target="media/image168.png"/><Relationship Id="rId397" Type="http://schemas.openxmlformats.org/officeDocument/2006/relationships/image" Target="media/image186.png"/><Relationship Id="rId520" Type="http://schemas.openxmlformats.org/officeDocument/2006/relationships/image" Target="media/image2060.png"/><Relationship Id="rId562" Type="http://schemas.openxmlformats.org/officeDocument/2006/relationships/image" Target="media/image231.png"/><Relationship Id="rId618" Type="http://schemas.openxmlformats.org/officeDocument/2006/relationships/image" Target="media/image2550.png"/><Relationship Id="rId215" Type="http://schemas.openxmlformats.org/officeDocument/2006/relationships/customXml" Target="ink/ink47.xml"/><Relationship Id="rId257" Type="http://schemas.openxmlformats.org/officeDocument/2006/relationships/customXml" Target="ink/ink62.xml"/><Relationship Id="rId422" Type="http://schemas.openxmlformats.org/officeDocument/2006/relationships/image" Target="media/image190.png"/><Relationship Id="rId464" Type="http://schemas.openxmlformats.org/officeDocument/2006/relationships/image" Target="media/image1790.png"/><Relationship Id="rId299" Type="http://schemas.openxmlformats.org/officeDocument/2006/relationships/image" Target="media/image171.png"/><Relationship Id="rId63" Type="http://schemas.openxmlformats.org/officeDocument/2006/relationships/image" Target="media/image30.png"/><Relationship Id="rId366" Type="http://schemas.openxmlformats.org/officeDocument/2006/relationships/customXml" Target="ink/ink92.xml"/><Relationship Id="rId573" Type="http://schemas.openxmlformats.org/officeDocument/2006/relationships/image" Target="media/image243.png"/><Relationship Id="rId226" Type="http://schemas.openxmlformats.org/officeDocument/2006/relationships/image" Target="media/image97.png"/><Relationship Id="rId433" Type="http://schemas.openxmlformats.org/officeDocument/2006/relationships/customXml" Target="ink/ink120.xml"/><Relationship Id="rId640" Type="http://schemas.openxmlformats.org/officeDocument/2006/relationships/customXml" Target="ink/ink193.xml"/><Relationship Id="rId74" Type="http://schemas.openxmlformats.org/officeDocument/2006/relationships/image" Target="media/image36.png"/><Relationship Id="rId377" Type="http://schemas.openxmlformats.org/officeDocument/2006/relationships/customXml" Target="ink/ink97.xml"/><Relationship Id="rId500" Type="http://schemas.openxmlformats.org/officeDocument/2006/relationships/image" Target="media/image1970.png"/><Relationship Id="rId584" Type="http://schemas.openxmlformats.org/officeDocument/2006/relationships/image" Target="media/image255.png"/><Relationship Id="rId5" Type="http://schemas.openxmlformats.org/officeDocument/2006/relationships/webSettings" Target="webSettings.xml"/><Relationship Id="rId237" Type="http://schemas.openxmlformats.org/officeDocument/2006/relationships/customXml" Target="ink/ink57.xml"/><Relationship Id="rId444" Type="http://schemas.openxmlformats.org/officeDocument/2006/relationships/image" Target="media/image1670.png"/><Relationship Id="rId651" Type="http://schemas.openxmlformats.org/officeDocument/2006/relationships/image" Target="media/image312.png"/><Relationship Id="rId290" Type="http://schemas.openxmlformats.org/officeDocument/2006/relationships/image" Target="media/image135.png"/><Relationship Id="rId304" Type="http://schemas.openxmlformats.org/officeDocument/2006/relationships/image" Target="media/image142.png"/><Relationship Id="rId388" Type="http://schemas.openxmlformats.org/officeDocument/2006/relationships/customXml" Target="ink/ink101.xml"/><Relationship Id="rId511" Type="http://schemas.openxmlformats.org/officeDocument/2006/relationships/image" Target="media/image2040.png"/><Relationship Id="rId609" Type="http://schemas.openxmlformats.org/officeDocument/2006/relationships/customXml" Target="ink/ink184.xml"/><Relationship Id="rId85" Type="http://schemas.openxmlformats.org/officeDocument/2006/relationships/customXml" Target="ink/ink32.xml"/><Relationship Id="rId595" Type="http://schemas.openxmlformats.org/officeDocument/2006/relationships/image" Target="media/image289.png"/><Relationship Id="rId248" Type="http://schemas.openxmlformats.org/officeDocument/2006/relationships/image" Target="media/image103.png"/><Relationship Id="rId455" Type="http://schemas.openxmlformats.org/officeDocument/2006/relationships/customXml" Target="ink/ink130.xml"/><Relationship Id="rId12" Type="http://schemas.openxmlformats.org/officeDocument/2006/relationships/customXml" Target="ink/ink3.xml"/><Relationship Id="rId108" Type="http://schemas.openxmlformats.org/officeDocument/2006/relationships/image" Target="media/image57.png"/><Relationship Id="rId315" Type="http://schemas.openxmlformats.org/officeDocument/2006/relationships/customXml" Target="ink/ink77.xml"/><Relationship Id="rId522" Type="http://schemas.openxmlformats.org/officeDocument/2006/relationships/customXml" Target="ink/ink159.xml"/><Relationship Id="rId96" Type="http://schemas.openxmlformats.org/officeDocument/2006/relationships/image" Target="media/image47.png"/><Relationship Id="rId399" Type="http://schemas.openxmlformats.org/officeDocument/2006/relationships/customXml" Target="ink/ink105.xml"/><Relationship Id="rId259" Type="http://schemas.openxmlformats.org/officeDocument/2006/relationships/image" Target="media/image108.png"/><Relationship Id="rId466" Type="http://schemas.openxmlformats.org/officeDocument/2006/relationships/image" Target="media/image1800.png"/><Relationship Id="rId23" Type="http://schemas.openxmlformats.org/officeDocument/2006/relationships/image" Target="media/image9.png"/><Relationship Id="rId119" Type="http://schemas.openxmlformats.org/officeDocument/2006/relationships/image" Target="media/image68.png"/><Relationship Id="rId326" Type="http://schemas.openxmlformats.org/officeDocument/2006/relationships/image" Target="media/image152.png"/><Relationship Id="rId533" Type="http://schemas.openxmlformats.org/officeDocument/2006/relationships/customXml" Target="ink/ink163.xml"/><Relationship Id="rId477" Type="http://schemas.openxmlformats.org/officeDocument/2006/relationships/customXml" Target="ink/ink140.xml"/><Relationship Id="rId600" Type="http://schemas.openxmlformats.org/officeDocument/2006/relationships/customXml" Target="ink/ink180.xml"/><Relationship Id="rId337" Type="http://schemas.openxmlformats.org/officeDocument/2006/relationships/image" Target="media/image197.png"/><Relationship Id="rId544" Type="http://schemas.openxmlformats.org/officeDocument/2006/relationships/image" Target="media/image2220.png"/><Relationship Id="rId390" Type="http://schemas.openxmlformats.org/officeDocument/2006/relationships/customXml" Target="ink/ink102.xml"/><Relationship Id="rId404" Type="http://schemas.openxmlformats.org/officeDocument/2006/relationships/image" Target="media/image1871.png"/><Relationship Id="rId611" Type="http://schemas.openxmlformats.org/officeDocument/2006/relationships/customXml" Target="ink/ink185.xml"/><Relationship Id="rId250" Type="http://schemas.openxmlformats.org/officeDocument/2006/relationships/customXml" Target="ink/ink60.xml"/><Relationship Id="rId488" Type="http://schemas.openxmlformats.org/officeDocument/2006/relationships/image" Target="media/image1910.png"/><Relationship Id="rId45" Type="http://schemas.openxmlformats.org/officeDocument/2006/relationships/customXml" Target="ink/ink16.xml"/><Relationship Id="rId110" Type="http://schemas.openxmlformats.org/officeDocument/2006/relationships/image" Target="media/image59.png"/><Relationship Id="rId348" Type="http://schemas.openxmlformats.org/officeDocument/2006/relationships/customXml" Target="ink/ink86.xml"/><Relationship Id="rId555" Type="http://schemas.openxmlformats.org/officeDocument/2006/relationships/customXml" Target="ink/ink171.xml"/><Relationship Id="rId194" Type="http://schemas.openxmlformats.org/officeDocument/2006/relationships/image" Target="media/image930.png"/><Relationship Id="rId208" Type="http://schemas.openxmlformats.org/officeDocument/2006/relationships/customXml" Target="ink/ink44.xml"/><Relationship Id="rId415" Type="http://schemas.openxmlformats.org/officeDocument/2006/relationships/customXml" Target="ink/ink113.xml"/><Relationship Id="rId622" Type="http://schemas.openxmlformats.org/officeDocument/2006/relationships/image" Target="media/image264.png"/><Relationship Id="rId261" Type="http://schemas.openxmlformats.org/officeDocument/2006/relationships/image" Target="media/image141.png"/><Relationship Id="rId499" Type="http://schemas.openxmlformats.org/officeDocument/2006/relationships/customXml" Target="ink/ink150.xml"/><Relationship Id="rId56" Type="http://schemas.openxmlformats.org/officeDocument/2006/relationships/customXml" Target="ink/ink21.xml"/><Relationship Id="rId359" Type="http://schemas.openxmlformats.org/officeDocument/2006/relationships/image" Target="media/image174.png"/><Relationship Id="rId566" Type="http://schemas.openxmlformats.org/officeDocument/2006/relationships/image" Target="media/image23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1:28.64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97,'107'-6,"-53"1,46-6,23 1,-101 9,1-1,26-6,25-3,185 2,-77 2,-102 3,115-5,-65-2,108 8,-127 5,-102-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43.831"/>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1,'626'0,"-522"6,-42-1,152 17,-5-1,-196-21,209 9,-194-7,49 7,-48-4,41 1,113 5,-126-8,135 4,464-7,-638-3,-18 3,0 0,0 0,0-1,0 1,1 0,-1 0,0 0,0 0,0 0,0-1,0 1,0 0,0 0,0 0,1 0,-1-1,0 1,0 0,0 0,0 0,0-1,0 1,0 0,0 0,0 0,0 0,0-1,0 1,0 0,-1 0,1 0,0-1,0 1,0 0,0 0,0 0,0 0,0 0,0-1,-1 1,1 0,0 0,-28-21,3 3,20 1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3T15:00:23.864"/>
    </inkml:context>
    <inkml:brush xml:id="br0">
      <inkml:brushProperty name="width" value="0.05" units="cm"/>
      <inkml:brushProperty name="height" value="0.05" units="cm"/>
      <inkml:brushProperty name="color" value="#AB008B"/>
    </inkml:brush>
  </inkml:definitions>
  <inkml:trace contextRef="#ctx0" brushRef="#br0">359 105 24575,'-1'28'0,"-2"1"0,0-1 0,-2 1 0,-12 41 0,9-40 0,2 1 0,1-1 0,2 1 0,0 51 0,3-37 0,0-34 0,0-44 0,0-355 0,-1 400 0,0-1 0,-1 0 0,0-1 0,-1 1 0,-5 13 0,3-12 0,2 0 0,-1 0 0,2 1 0,-2 13 0,1 4 0,-12 50 0,10-56 0,0 0 0,1 1 0,0 32 0,3-107 0,4-195 0,5 181 0,-4 38 0,1-43 0,-5 45 0,0 19 0,0 16 0,0 1 0,0 16 0,-1 1 0,0-1 0,-3 0 0,-7 33 0,5-36 0,2-1 0,1 1 0,-1 28 0,1-10 0,-5 10 0,5-37 0,0 0 0,0 21 0,2-17 0,0-14 0,1 0 0,-1 1 0,1-1 0,1 1 0,-1-1 0,1 0 0,3 12 0,-4-18 0,1 0 0,-1 0 0,0 0 0,0 0 0,0 1 0,0-1 0,0 0 0,0 0 0,0 0 0,0 0 0,0 0 0,1 0 0,-1 0 0,0 0 0,0 1 0,0-1 0,0 0 0,0 0 0,0 0 0,1 0 0,-1 0 0,0 0 0,0 0 0,0 0 0,0 0 0,0 0 0,1 0 0,-1 0 0,0 0 0,0 0 0,0 0 0,0 0 0,0 0 0,1 0 0,-1 0 0,0 0 0,0 0 0,0-1 0,0 1 0,0 0 0,1 0 0,-1 0 0,0 0 0,0 0 0,0 0 0,0 0 0,0 0 0,0 0 0,0-1 0,0 1 0,1 0 0,7-12 0,5-16 0,-12 27 0,5-15 0,-1 0 0,0-1 0,-2 1 0,4-28 0,-5 23 0,2 1 0,8-33 0,-7 36 0,-1-1 0,-1 0 0,-1 0 0,-1 0 0,0 0 0,-2-20 0,0 17 0,1-1 0,1 1 0,7-39 0,-3 21 0,-3 24 0,-1 37 0,0 68 0,-3 72 0,-7-109 0,6-37 0,0 0 0,0 22 0,3 8 0,1-516-1365,-1 455-5461</inkml:trace>
  <inkml:trace contextRef="#ctx0" brushRef="#br0" timeOffset="1291.61">76 1003 24575,'-4'-17'0,"0"-5"0,4 21 0,1 1 0,-1-1 0,1 0 0,-1 1 0,1-1 0,-1 1 0,1-1 0,-1 1 0,1-1 0,-1 1 0,1-1 0,0 1 0,-1-1 0,1 1 0,0 0 0,-1-1 0,1 1 0,0 0 0,0 0 0,-1-1 0,1 1 0,0 0 0,0 0 0,-1 0 0,1 0 0,0 0 0,0 0 0,0 0 0,-1 0 0,1 0 0,1 1 0,0-1 0,-1 0 0,1 0 0,0 1 0,-1-1 0,1 1 0,0-1 0,-1 1 0,1 0 0,-1-1 0,1 1 0,-1 0 0,1 0 0,-1 0 0,0 0 0,1 0 0,-1 0 0,0 1 0,0-1 0,0 0 0,0 0 0,2 3 0,-2 0 0,1-1 0,-1 1 0,1 0 0,-1-1 0,0 1 0,0 0 0,-1 0 0,1 0 0,-1 6 0,1-6 0,-1 0 0,0 1 0,-1-1 0,1 0 0,-1 0 0,0 0 0,0 0 0,0 0 0,0 0 0,-1 0 0,1 0 0,-1 0 0,0-1 0,0 1 0,-1-1 0,1 1 0,-1-1 0,1 0 0,-6 4 0,6-5 0,-1 0 0,0-1 0,0 1 0,0-1 0,-1 0 0,1 0 0,0 0 0,0-1 0,-1 1 0,1-1 0,0 1 0,0-1 0,-1 0 0,1 0 0,0-1 0,-1 1 0,-5-2 0,6 1 0,1 0 0,0 0 0,0-1 0,0 1 0,0 0 0,1 0 0,-1-1 0,0 1 0,0-1 0,1 0 0,-1 0 0,1 1 0,0-1 0,-1 0 0,1 0 0,0 0 0,0 0 0,0 0 0,0-1 0,1 1 0,-1 0 0,0 0 0,1-1 0,0 1 0,-1-4 0,1 3 0,-1-11 0,0-1 0,1 1 0,0 0 0,1-1 0,4-15 0,-5 27 0,1 0 0,0 0 0,0 0 0,0 0 0,0 0 0,1 0 0,-1 1 0,1-1 0,0 1 0,0-1 0,0 1 0,0-1 0,0 1 0,0 0 0,0 0 0,1 0 0,-1 0 0,1 1 0,0-1 0,-1 1 0,1-1 0,0 1 0,0 0 0,0 0 0,0 0 0,0 0 0,0 1 0,0-1 0,5 1 0,-4 0 0,-1 0 0,1 0 0,-1 0 0,1 1 0,-1-1 0,1 1 0,-1 0 0,0 0 0,1 0 0,-1 0 0,0 1 0,0 0 0,0-1 0,0 1 0,0 0 0,0 0 0,0 1 0,-1-1 0,1 1 0,-1-1 0,0 1 0,1 0 0,-1 0 0,2 4 0,-2-3 0,0 0 0,0 0 0,0 0 0,-1 1 0,0-1 0,0 0 0,0 1 0,0-1 0,-1 1 0,1-1 0,-1 1 0,0-1 0,-1 1 0,1-1 0,-1 1 0,0-1 0,0 0 0,0 1 0,-3 4 0,3-7 0,0 0 0,-1 0 0,1 0 0,-1 0 0,1 0 0,-1 0 0,0-1 0,0 1 0,0 0 0,0-1 0,0 0 0,0 1 0,0-1 0,-1 0 0,1 0 0,0 0 0,-1-1 0,1 1 0,-1-1 0,1 1 0,0-1 0,-1 0 0,1 1 0,-1-1 0,1-1 0,-1 1 0,1 0 0,-1-1 0,-2 0 0,1 1 0,0-1 0,1 0 0,-1 0 0,1 0 0,-1-1 0,1 1 0,0-1 0,0 0 0,-1 0 0,1 0 0,0 0 0,0 0 0,1-1 0,-1 1 0,1-1 0,-1 0 0,1 1 0,0-1 0,-3-5 0,0-6 0,0-1 0,1 0 0,0 0 0,1 0 0,1 0 0,1 0 0,0-1 0,1 1 0,2-20 0,-2 33 0,1 0 0,-1 0 0,1 0 0,0 0 0,-1 0 0,1 0 0,0 0 0,0 0 0,1 1 0,-1-1 0,0 0 0,0 1 0,1-1 0,-1 1 0,1 0 0,-1-1 0,1 1 0,0 0 0,-1 0 0,1 0 0,0 0 0,0 0 0,0 0 0,0 1 0,0-1 0,0 1 0,0-1 0,0 1 0,0 0 0,0-1 0,2 1 0,9 0 0,-1-1 0,1 2 0,21 2 0,-32-2 0,2 0 0,-1 0 0,1 0 0,0 0 0,-1 1 0,0 0 0,1 0 0,-1 0 0,0 0 0,0 0 0,0 1 0,0-1 0,-1 1 0,1 0 0,-1 0 0,1 0 0,-1 0 0,0 0 0,0 0 0,0 1 0,1 4 0,-1-3 0,0-1 0,0 1 0,0 0 0,-1-1 0,0 1 0,0 0 0,0 0 0,-1 0 0,1 0 0,-1 0 0,0 0 0,-1 0 0,1-1 0,-1 1 0,-2 7 0,3-11 9,-1 0 0,0 1 0,1-1-1,-1 0 1,0 0 0,0 0 0,0 0-1,0 0 1,0 0 0,0 0 0,0 0-1,0 0 1,-1-1 0,1 1 0,0 0-1,0-1 1,-1 1 0,1-1 0,0 1-1,-1-1 1,1 0 0,0 1 0,-1-1-1,1 0 1,0 0 0,-1 0 0,1 0-1,-1 0 1,1 0 0,0 0 0,-1-1-1,1 1 1,0-1 0,-1 1 0,1-1-1,0 1 1,-1-1 0,0-1 0,-3 0-180,0 0 0,1-1 1,-1 1-1,1-1 0,0 0 1,0 0-1,0-1 0,0 0 1,-4-5-1,2-1-6655</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3:01.61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4764,'-1'53,"5"115,-2-144,2 0,0 0,2 0,15 43,82 177,69 176,-56-157,-49-120,204 511,-255-615,35 94,52 124,57 133,-154-376,79 248,13 33,114 220,-67-146,3 8,57 125,-123-296,76 146,138 285,-231-507,-22-42,113 241,-31-75,-102-211,110 222,-64-90,-49-119,2 0,48 85,-51-106,19 46,10 20,-48-100,1 0,-1 0,1 0,-1 0,1 0,-1 0,1 0,0 0,-1 0,1 0,0-1,0 1,0 0,0 0,0-1,0 1,-1 0,2-1,-1 1,0-1,0 0,0 1,0-1,0 0,0 1,0-1,0 0,1 0,-1 0,0 0,0 0,0 0,0 0,0-1,0 1,1 0,-1-1,0 1,0 0,0-1,0 0,0 1,0-1,0 1,0-1,-1 0,1 0,0 0,0 1,0-3,4-2,-1 0,-1 0,1-1,-1 1,0-1,0 0,3-9,2-15,7-58,-7 33,11-99,-5 30,19-150,-12 88,12 17,-7 42,23-327,-17 156,-3 32,-13 141,37-149,-2 13,-24 86,36-216,98-386,-81 423,152-580,-44 272,-132 463,41-181,50-170,-128 490,143-480,92-294,-162 547,-36 112,74-248,213-751,372-739,-482 1328,-28 65,132-228,39-95,44-68,-220 496,-30 55,134-286,-112 259,17-35,228-493,-251 537,-74 152,108-232,-27 66,4-9,-121 231,52-125,127-280,-222 506,-3-2,-3-1,-4-2,22-113,-33 136,-1 7</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08:36.569"/>
    </inkml:context>
    <inkml:brush xml:id="br0">
      <inkml:brushProperty name="width" value="0.1" units="cm"/>
      <inkml:brushProperty name="height" value="0.2" units="cm"/>
      <inkml:brushProperty name="color" value="#EF0C4D"/>
      <inkml:brushProperty name="tip" value="rectangle"/>
      <inkml:brushProperty name="rasterOp" value="maskPen"/>
      <inkml:brushProperty name="ignorePressure" value="1"/>
    </inkml:brush>
  </inkml:definitions>
  <inkml:trace contextRef="#ctx0" brushRef="#br0">1 1,'24'1,"1"1,-1 2,28 7,36 5,67 10,30 3,29-9,11 12,-90-16,85 5,-174-21,266 9,288 0,-361-11,1803 2,-2027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08:35.399"/>
    </inkml:context>
    <inkml:brush xml:id="br0">
      <inkml:brushProperty name="width" value="0.1" units="cm"/>
      <inkml:brushProperty name="height" value="0.2" units="cm"/>
      <inkml:brushProperty name="color" value="#EF0C4D"/>
      <inkml:brushProperty name="tip" value="rectangle"/>
      <inkml:brushProperty name="rasterOp" value="maskPen"/>
      <inkml:brushProperty name="ignorePressure" value="1"/>
    </inkml:brush>
  </inkml:definitions>
  <inkml:trace contextRef="#ctx0" brushRef="#br0">1 1,'23'0,"1"1,41 8,71 9,-98-13,59 0,-61-4,71 9,-36 1,0-4,110-3,1105-4,-1274 0,0 2,0 0,0 0,0 1,-1 0,15 7,-11-5,-3-1</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08:34.834"/>
    </inkml:context>
    <inkml:brush xml:id="br0">
      <inkml:brushProperty name="width" value="0.1" units="cm"/>
      <inkml:brushProperty name="height" value="0.2" units="cm"/>
      <inkml:brushProperty name="color" value="#EF0C4D"/>
      <inkml:brushProperty name="tip" value="rectangle"/>
      <inkml:brushProperty name="rasterOp" value="maskPen"/>
      <inkml:brushProperty name="ignorePressure" value="1"/>
    </inkml:brush>
  </inkml:definitions>
  <inkml:trace contextRef="#ctx0" brushRef="#br0">0 2,'86'-2,"94"4,-108 6,-33-3,44 0,-33-6,-18-1,0 2,1 2,57 9,-65-7,-1-1,1-1,35-2,-34 0,1 1,46 6,-47-3,0-1,49-2,-65-1,5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3:02.447"/>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9264,'4'0,"1"0,-1 1,0 0,1 0,-1 0,0 1,0-1,0 1,0 0,0 0,0 0,0 1,-1-1,4 5,7 5,-1 1,13 18,1 0,-5-8,98 113,65 132,-28-51,4 6,-100-134,107 119,-125-157,153 200,-25-28,-12-19,35 40,111 132,-125-150,-5-34,-115-132,-4 2,79 111,-62-70,113 123,-73-94,-88-100,23 42,16 21,66 100,-23-30,-74-109,3 4,-33-56,0 0,1 0,-1 1,1-2,0 1,0 0,0-1,1 0,6 4,-10-7,1 1,-1-1,1 1,-1-1,1 1,-1-1,1 0,0 0,-1 0,1 0,-1 0,1 0,-1 0,1-1,-1 1,1 0,-1-1,1 0,-1 1,1-1,-1 0,0 1,1-1,-1 0,0 0,0 0,1 0,-1 0,0-1,0 1,0 0,-1 0,2-3,2-2,0 0,-1-1,0 1,0-1,3-13,24-167,-24 145,6-67,-5 40,2 0,37-133,-24 136,27-135,-18-30,43-218,30-111,-3 33,-31 204,33-169,-7 37,20-85,-29 157,18-94,62-285,-147 679,178-695,242-796,-279 1033,-15-3,58-185,46-65,105-321,-159 475,61-178,-3 68,-61 169,-34 150,-7 22,237-638,-50 121,-263 715,130-393,-191 563,217-600,102-209,-163 351,-133 380,108-310,-60 182,16-52,-97 284,99-354,-26-6,-62 270,63-321,-40 267,24-204,-56 305</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3:07.27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2 13765,'-1'82,"3"105,0-160,2 0,0 0,2-1,17 49,9 21,33 159,-10-31,46 90,15 34,-15-24,-69-209,35 84,3 9,44 122,-31-101,-23-68,16 52,-67-183,15 56,55 127,-14-51,-40-96,54 105,-52-120,-3 1,-2 1,20 73,-29-92,1-1,1 0,37 56,7 15,-47-81,0 0,2-1,18 22,-26-36,1 0,0-1,0 0,1 0,0 0,0-1,1 0,0-1,0 0,14 6,-21-11,0 1,0-1,1 0,-1 0,0 1,0-2,1 1,-1 0,0 0,0-1,0 1,1-1,-1 0,0 1,0-1,0 0,0 0,0 0,0-1,-1 1,1 0,0-1,0 1,-1-1,1 0,-1 0,0 1,1-1,0-3,6-8,0 0,-2 0,8-19,-9 19,3-8,-1-1,0-1,-2 1,3-25,3-96,-3 23,13-645,-23 518,0-41,5-334,12 348,3-59,-13 169,52-312,20-166,-45 307,-20 224,53-354,-13 202,53-250,128-543,4 21,-144 676,-22 93,161-561,-159 574,51-162,-5-6,-45 143,-31 124,79-243,95-283,-181 562,142-378,-45 141,-15-22,10-28,25-79,-140 442,143-387,28-103,29-133,-134 438,28-71,7-24,-49 127,5-7,60-160,11-25,-122 333,55-120,8-24,-4-9,-63 16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42:08.350"/>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4124 266,'321'16,"-16"11,277-15,-364-14,5225 2,-4591-26,-171 1,913 21,-842 6,6618-2,-7050 14,-25-1,1571-11,-899-4,-931 2,-28 0,-25 0,-7-2,1 0,-31-7,26 4,-36-3,-441 5,255 5,-3943-2,3397 27,137-3,74-21,-292 6,-1336 9,1442-20,-2436 2,2514 28,57-1,156-26,-500 13,-194-2,731-14,-1688 2,1976-13,28 0,-15-1,-17 0,86 14,40 2,-1-2,1-2,-48-8,18 0,0 4,-1 2,-99 6,42 0,105-1,0-1,-1-1,1-1,0 0,0-1,0-1,0 0,1-2,-18-7,16 7,0 1,0 1,0 0,0 2,-1 0,1 0,-1 2,-32 3,26-2,-1-1,0-1,-38-6,3-3,32 5,-43-12,94 22,0 0,0-2,36 1,53 6,71 31,-158-35,29 4,0-2,1-3,58-3,49 5,161 13,-87-7,549-1,-500-14,1372 2,-1122 26,-96-1,706-21,-603-7,887 19,606-3,-1288-15,6957 2,-6614-38,-532-3,265-12,-738 51,293-13,135-16,-286 27,89-8,233-5,-392 18,-149 0,-4-1,-1 0,0 0,1 1,-1-2,1 1,-1 0,0-1,1 0,-1 0,0 0,1 0,-1 0,0 0,3-3,-6 4,0-1,0 1,1 0,-1-1,-1 1,1 0,0-1,0 1,0 0,0-1,0 1,0 0,0-1,0 1,0 0,-1 0,1-1,0 1,0 0,0-1,-1 1,1 0,0 0,0 0,-1-1,1 1,0 0,-1 0,1 0,0-1,0 1,-1 0,1 0,0 0,-1 0,1 0,0 0,-1 0,1 0,0 0,-1 0,1 0,0 0,-1 0,-21-5,20 5,-175-47,126 31,0 2,0 2,-1 3,-56-3,-139-13,24 1,-61-3,-72-3,-904 30,545 2,-19182-2,19365 13,20 1,-977-15,1447-1,-56-10,55 6,-52-1,71 6,-1-1,1-1,-44-11,62 11,10 1,10 1,-14 1,17-1</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25.10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0'1,"1"0,-1 1,15 3,25 4,-18-5,49 11,12 3,154-1,-179-15,74 14,-75-8,76 1,-3 0,-9 0,1791-9,-1811-10,-73 5,37 1,-32 4,82-10,-86 5,0 3,53 3,40-3,-66-6,-33 4,43-1,-48 5,-5 1,1-2,-1 0,44-8,-35 4,0 1,0 2,0 1,39 4,6-1,-28-2,-7 1,1-2,69-10,-77 7,0 1,0 1,44 4,55-2,-103-4,37-10,-44 8,0 2,0 0,33 0,173 4,-215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23.61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90 89,'-49'4,"46"-4,1 0,-1 1,1 0,-1-1,1 1,0 0,-1 0,1 0,0 1,0-1,0 0,0 1,0 0,0-1,0 1,-3 4,5-6,0 0,1 1,-1-1,0 0,0 1,0-1,0 1,0-1,0 0,0 1,1-1,-1 0,0 1,0-1,0 0,1 0,-1 1,0-1,0 0,1 0,-1 1,0-1,1 0,-1 0,0 0,1 1,-1-1,0 0,1 0,-1 0,0 0,1 0,-1 0,1 0,-1 0,0 0,1 0,-1 0,0 0,1 0,0 0,20 1,-21-1,558 1,-259-3,-17-11,-201 7,275-33,-262 26,110-2,-75 14,-78 2,-1-2,74-10,-90 6,1 2,44 2,-45 2,-1-2,53-8,-63 5,0 2,34 0,-41 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22.401"/>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1,'127'8,"-115"-7,39 3,-19-2,40 8,-34-5,-1-1,1-2,57-5,-13 1,2130 2,-2188 1,48 9,-46-5,41 1,84-7,69 2,-96 8,121 3,899-12,-1135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22.35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4'0,"0"0,0 1,0 0,0 1,0 1,0 0,25 10,-24-8,0-1,0-1,27 3,-1 0,-7-1,68 0,-64-5,49 7,-20 4,120 3,956-15,-1127 1,1-2,20-5,-20 4,0 0,20 0,1231 2,-595 3,-653-1,39 7,-37-4,35 1,-30-4,48 10,-67-10,15 2,0-1,24-2,-33-1,0 1,0 0,0 1,0 1,-1 0,1 1,-1 0,22 9,-24-9,-1 1,1-1,1-1,-1 0,0-1,0 0,1-1,13-1,-10 1,-1 0,1 1,-1 0,20 5,-22-3</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20.97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229'13,"-173"-9,66-5,38 3,-96 6,21 2,802-8,-434-4,119 2,-557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15.02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87,'1369'0,"-1240"-9,-2 0,-71 8,61-8,-65 4,81 4,-3 0,-19-17,-69 12,-10 1,53-2,-62 6,36-6,-45 5,1-1,-1 2,1 0,-1 1,1 0,27 5,80 12,-50-9,-11-3,114-4,-75-3,569 2,-654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14.07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1'1,"-1"0,0-1,1 1,-1 0,0 0,1-1,-1 1,1 0,-1-1,1 1,0 0,-1-1,1 1,-1-1,1 1,0-1,0 1,-1-1,1 0,0 1,0-1,-1 0,1 0,0 1,0-1,0 0,1 0,27 3,-26-3,24 2,-6-2,0 2,26 5,-13-1,0-3,0-1,65-4,-21 0,1083 2,-1130 3,-19 1</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3T15:11:13.49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40,'4'1,"1"0,-1 0,0 0,1 0,-1 1,0 0,0 0,4 2,18 8,88 18,-89-21,2-2,-1-1,1-1,47 2,114-7,-79-3,794 3,-848-2,72-13,-70 6,61 0,-9 0,9 0,-97 8,-1-1,1-1,-1-1,1-1,22-9,13-3,-39 14,0 0,0 2,26-1,-25 2,1-1,33-6,-19 2,0 1,-1 2,1 1,35 4,8-1,-50-1,-1 2,0 0,0 2,39 12,-52-14</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3:08.080"/>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8721,'1'9,"0"1,1 0,0-1,0 0,1 1,1-1,-1 0,6 9,5 8,24 32,20 17,-35-47,-1 1,24 40,-32-43,-1-2,1 0,24 32,-11-18,-1 0,27 59,-40-74,-2-5,1 0,27 30,4 5,19 40,32 44,13 12,-62-84,63 72,-102-131,-1-1,1 0,0 0,1 0,-1-1,1 0,0 0,0-1,0 0,0 0,0-1,1 0,13 3,-17-5,0 1,0-1,0 0,0 0,0-1,-1 1,1-1,0 0,0 0,0 0,-1 0,1 0,-1-1,1 0,-1 0,0 0,1 0,-1 0,0-1,0 1,-1-1,1 0,0 0,-1 0,0 0,0 0,0-1,0 1,1-5,17-36,-4 11,-3 0,20-70,-6-16,42-226,-60 301,2 0,28-71,-20 65,14-65,-10-6,-14 64,3 0,22-64,12-25,38-212,-50 195,31-74,-3 15,-47 155,61-231,85-238,-116 383,78-225,-1 5,74-196,-64 210,-38 93,237-620,-254 661,22-56,50-147,15-38,-46 169,78-207,-162 409,118-343,91-208,19-58,108-340,73-127,-284 734,-94 260,174-460,-4-104,-134 391,37-95,96-326,-69 169,-71 274,19-70,-111 387,120-517,11-11,-33 123,-83 340,37-153,-20 96,26-201,-26 93,-30 203</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3:08.73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5094,'0'5,"1"1,0 0,0-1,0 1,1 0,0-1,0 0,0 1,6 7,33 48,-12-21,44 84,36 54,43 25,-81-114,86 144,17 28,-3-5,40 61,-21-35,-46-57,-25-46,-21-34,-12 6,33 51,-68-120,64 140,-49-93,24 53,-26-54,8 23,-70-147,0 0,-1 1,2-1,-1 0,0 0,1 0,0 0,5 5,-8-9,1 1,-1-1,1 0,-1 1,0-1,1 0,0 0,-1 1,1-1,-1 0,1 0,-1 0,1 0,-1 0,1 0,0 0,-1 0,1 0,-1 0,1 0,-1 0,1 0,-1 0,1 0,0-1,-1 1,1 0,1-2,-1 1,1 0,-1-1,0 1,1-1,-1 0,0 1,0-1,0 0,0 0,0 0,0-2,36-123,-16 66,20-109,-4-66,30-133,72-169,-88 344,21-92,90-476,-13 26,-68 297,-8 37,127-581,-105 475,-38 188,18-136,-13 77,59-361,-47 273,137-575,-191 953,87-441,6-20,57-258,-31 250,-24 82,18-80,238-906,-251 1033,-34 116,16-28,55-201,174-532,-184 625,-90 258,13-38,217-576,-246 689,39-104,-52 156</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5:28.594"/>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6976,'12'36,"2"1,1-2,30 52,-25-48,66 145,-9-18,63 186,-94-224,165 462,33 72,-21-107,-26-154,-129-274,4-7,-35-62,-15-22,2-1,1 0,37 37,-52-61,1-1,0 0,0-1,1 0,0-1,1 0,0-1,0 0,0-1,1-1,0 0,0-1,17 3,-26-7,1 0,-1-1,0 1,1-1,-1 0,0-1,0 1,1-1,-1 0,0-1,-1 1,1-1,0 0,-1 0,1 0,-1 0,0-1,0 0,-1 0,6-7,7-9,-2 0,0-1,12-24,150-337,-30-13,-91 244,136-506,88-448,-110 367,-64 259,314-1351,-300 1292,84-329,13 47,-163 620,127-446,-48 194,8-29,-18 115,-76 233,12-29,21-64,-64 176</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3:22.37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36'1,"0"1,37 8,-43-6,49-1,-51-3,-1 1,35 6,-15-1,0-2,1-2,49-5,-5 1,51 0,152 4,-218 7,29 0,1931-8,-952-3,-1070 2</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3:21.34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4303 1,'-1062'0,"1046"1,0 0,-21 6,-28 2,-616-8,333-3,-1714 2,2047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6:38.808"/>
    </inkml:context>
    <inkml:brush xml:id="br0">
      <inkml:brushProperty name="width" value="0.05" units="cm"/>
      <inkml:brushProperty name="height" value="0.05" units="cm"/>
    </inkml:brush>
  </inkml:definitions>
  <inkml:trace contextRef="#ctx0" brushRef="#br0">94 616 24575,'4'-2'0,"1"0"0,-1 0 0,1-1 0,-1 0 0,0 0 0,0 0 0,4-4 0,-2 2 0,7-3 0,1 0 0,0 0 0,0 2 0,1-1 0,30-7 0,-42 13 0,3-1 0,0 1 0,-1 0 0,1 0 0,0 0 0,11 0 0,-17 1 0,1 0 0,-1 1 0,1-1 0,-1 0 0,1 0 0,0 0 0,-1 0 0,1 1 0,-1-1 0,1 0 0,-1 0 0,1 1 0,-1-1 0,1 0 0,-1 1 0,1-1 0,-1 1 0,1-1 0,-1 1 0,0-1 0,1 0 0,-1 1 0,0 0 0,1-1 0,-1 1 0,0 1 0,0-1 0,0 1 0,0 0 0,0-1 0,0 1 0,0-1 0,0 1 0,-1 0 0,1-1 0,-1 1 0,1-1 0,-1 1 0,1-1 0,-2 2 0,-9 17 0,0-2 0,-15 19 0,14-21 0,1 0 0,1 1 0,-11 24 0,-23 59 0,30-63 0,9-23 0,-1 1 0,2 1 0,-5 22 0,0 8 0,4-25 0,2 1 0,0-1 0,0 24 0,2-41 0,1 1 0,1-1 0,-1 1 0,1-1 0,-1 1 0,1-1 0,0 1 0,1-1 0,-1 0 0,1 0 0,0 0 0,0 0 0,0 0 0,1 0 0,-1 0 0,1 0 0,0-1 0,0 0 0,0 1 0,4 2 0,-2-3 0,1 0 0,-1-1 0,1 1 0,-1-1 0,1 0 0,0 0 0,0-1 0,0 0 0,0 0 0,7 0 0,66-1 0,-41-1 0,-24 0 0,0 0 0,-1-1 0,1 0 0,0-1 0,-1-1 0,25-9 0,-31 10 0,1-1 0,0 1 0,-1-2 0,0 1 0,0-1 0,0 0 0,0 0 0,-1-1 0,0 0 0,0 0 0,-1 0 0,8-12 0,-11 12 0,0 1 0,0-1 0,0 0 0,-1 0 0,0 1 0,0-1 0,0 0 0,-1 0 0,0 0 0,0 0 0,-2-8 0,1 10 0,1 0 0,-1 1 0,0-1 0,0 1 0,-1-1 0,1 1 0,-1 0 0,-3-7 0,4 9 0,0 0 0,0 0 0,0-1 0,0 1 0,0 0 0,-1 0 0,1 0 0,0 0 0,-1 0 0,1 1 0,0-1 0,-1 0 0,1 1 0,-1-1 0,1 1 0,-1-1 0,0 1 0,1 0 0,-1 0 0,-1-1 0,1 2 0,1-1 0,0 0 0,0 0 0,0 1 0,0-1 0,0 1 0,0-1 0,-1 1 0,1-1 0,0 1 0,1 0 0,-1 0 0,0-1 0,0 1 0,0 0 0,0 0 0,0 0 0,1 0 0,-1 0 0,1 0 0,-1 0 0,0 0 0,1 0 0,0 0 0,-1 0 0,1 0 0,-1 0 0,1 1 0,0-1 0,0 0 0,0 0 0,0 0 0,0 2 0,1 49 0,0-37 0,-2 41 0,-2-1 0,-10 58 0,6-78 0,-17 56 0,13-53 0,5-16 0,-1-1 0,-16 37 0,-2-12 0,-19 41 0,39-78 0,0 0 0,-1 0 0,0 0 0,-1-1 0,0 0 0,0 0 0,-1 0 0,1-1 0,-2 0 0,1-1 0,-1 0 0,0 0 0,0-1 0,-1 0 0,0-1 0,-11 4 0,7-5 0,-1 0 0,1-1 0,-1-1 0,0 0 0,1-1 0,-26-4 0,38 4 0,0 0 0,1-1 0,-1 1 0,0-1 0,1 1 0,-1-1 0,0 0 0,1 0 0,-1 0 0,1 0 0,-1 0 0,1 0 0,0 0 0,-1 0 0,1 0 0,0-1 0,0 1 0,0 0 0,0-1 0,0 1 0,0-1 0,0 0 0,0 1 0,1-1 0,-1 1 0,0-4 0,-1-5 0,0 0 0,0-1 0,0-16 0,-2-6 0,2 23-1365,1 1-5461</inkml:trace>
  <inkml:trace contextRef="#ctx0" brushRef="#br0" timeOffset="1019.55">1143 934 24575,'-2'-2'0,"0"0"0,0 1 0,0-1 0,0 1 0,0 0 0,0 0 0,-1 0 0,1 0 0,0 0 0,0 0 0,-1 0 0,1 1 0,-5-1 0,0-1 0,0-1 0,-1 1 0,0 0 0,1 1 0,-1-1 0,0 1 0,0 1 0,0 0 0,0 0 0,-10 1 0,14 0 0,1 0 0,-1 0 0,0 1 0,0-1 0,1 1 0,-1 0 0,1 0 0,0 0 0,-1 0 0,1 1 0,0 0 0,0-1 0,0 1 0,1 0 0,-1 0 0,1 0 0,0 1 0,0-1 0,0 0 0,-3 7 0,0 4 0,1 0 0,1 1 0,0 0 0,0-1 0,2 1 0,0 0 0,0 0 0,2 0 0,3 26 0,-4-40 0,0 1 0,0-1 0,1 0 0,-1 0 0,1 1 0,-1-1 0,1 0 0,-1 0 0,1 0 0,0 0 0,-1 0 0,1 1 0,0-1 0,0-1 0,0 1 0,0 0 0,0 0 0,0 0 0,0 0 0,2 1 0,0-1 0,0 1 0,1-1 0,-1 0 0,1 0 0,0 0 0,-1 0 0,6 0 0,1 0 0,1-1 0,-1 0 0,1-1 0,15-2 0,-23 2 0,0 0 0,0 0 0,0-1 0,0 1 0,0 0 0,0-1 0,0 0 0,-1 0 0,1 0 0,-1 0 0,1 0 0,-1 0 0,0 0 0,1-1 0,-1 0 0,0 1 0,-1-1 0,4-5 0,0-4 0,0 0 0,-1 0 0,5-19 0,-3 10 0,6-62 0,-11 81 0,-1-1 0,1 0 0,0-1 0,-1 1 0,1 0 0,-1 0 0,0-1 0,0 1 0,0 0 0,-1 0 0,1-1 0,-1 1 0,0 0 0,-1-6 0,1 10 0,1-1 0,-1 0 0,1 0 0,-1 0 0,1 0 0,-1 0 0,1 1 0,-1-1 0,1 0 0,-1 0 0,1 1 0,0-1 0,-1 0 0,1 1 0,0-1 0,-1 1 0,1-1 0,0 0 0,-1 1 0,1-1 0,0 1 0,0-1 0,0 1 0,-1-1 0,1 0 0,0 1 0,0-1 0,0 1 0,0-1 0,0 1 0,0-1 0,0 1 0,-6 18 0,-5 91 0,9-98 17,1-1 0,1 0 1,0 1-1,1-1 0,0 1 0,4 15 0,-5-24-67,1 0 1,0-1-1,0 1 1,1 0-1,-1 0 1,0-1-1,1 1 1,0-1-1,0 1 1,-1-1-1,1 0 1,1 0-1,-1 0 1,0 0-1,0 0 1,1 0-1,-1 0 1,1-1-1,0 1 1,-1-1-1,1 0 1,0 0-1,0 0 1,0 0-1,-1 0 1,1-1-1,0 1 1,0-1-1,5 0 1,0 0-6777</inkml:trace>
  <inkml:trace contextRef="#ctx0" brushRef="#br0" timeOffset="1537.34">1302 934 24575,'2'31'0,"1"0"0,12 56 0,8 3 0,-22-96 0,0 1 0,1-1 0,0 0 0,0 1 0,1-1 0,-1 1 0,1 0 0,0 0 0,1 0 0,-1 0 0,7-6 0,2-5 0,-5 6 0,-2 1 0,1 0 0,0 0 0,1 1 0,0 0 0,0 0 0,0 1 0,13-9 0,-20 16 0,0-1 0,1 1 0,-1 0 0,0 0 0,1 0 0,-1 0 0,1-1 0,-1 1 0,0 0 0,1 0 0,-1 0 0,1 0 0,-1 0 0,0 0 0,1 0 0,-1 0 0,1 0 0,-1 1 0,0-1 0,1 0 0,-1 0 0,1 0 0,-1 0 0,0 0 0,1 1 0,-1-1 0,0 0 0,1 0 0,-1 1 0,0-1 0,1 0 0,-1 1 0,0-1 0,0 0 0,1 1 0,-1 0 0,5 20 0,-6 22 0,-3-10 0,0-13 0,2-1 0,0 1 0,1 28 0,1-45 0,0 1 0,1 0 0,-1 0 0,1-1 0,0 1 0,0-1 0,0 1 0,0-1 0,0 1 0,1-1 0,0 0 0,-1 1 0,1-1 0,1 0 0,-1 0 0,0 0 0,1-1 0,-1 1 0,1-1 0,0 1 0,0-1 0,0 0 0,0 0 0,4 2 0,0-2-11,0 0-1,0-1 1,0 0-1,0 0 1,0-1-1,0 0 1,14-2-1,1 1-1261,-13 1-5553</inkml:trace>
  <inkml:trace contextRef="#ctx0" brushRef="#br0" timeOffset="2264.07">1787 934 24575,'-5'-1'0,"0"1"0,0 1 0,0-1 0,-1 1 0,1 0 0,0 0 0,0 0 0,1 1 0,-1-1 0,0 1 0,0 0 0,1 1 0,-1-1 0,1 1 0,0 0 0,0 0 0,0 0 0,0 1 0,0 0 0,1-1 0,0 1 0,0 0 0,0 0 0,0 1 0,0-1 0,-3 9 0,-1 2 0,0 0 0,-7 22 0,13-33 0,-1 1 0,1-1 0,0 1 0,0-1 0,1 1 0,0 0 0,-1-1 0,1 1 0,1 0 0,-1 0 0,1-1 0,0 1 0,1 5 0,0-8 0,0 1 0,0-1 0,0 0 0,1 1 0,-1-1 0,0 0 0,1 0 0,-1 0 0,1-1 0,0 1 0,0-1 0,0 1 0,0-1 0,0 0 0,0 0 0,0 0 0,0-1 0,0 1 0,4-1 0,0 1 0,0 0 0,0 0 0,0-1 0,0 0 0,0 0 0,-1-1 0,1 0 0,7-2 0,-11 1 0,0 0 0,0 0 0,0 0 0,0-1 0,-1 1 0,1-1 0,-1 1 0,1-1 0,-1 0 0,0 0 0,0 0 0,-1 0 0,1 0 0,0-1 0,-1 1 0,0-1 0,1-3 0,1-3 0,0 0 0,0-1 0,-2 1 0,2-18 0,-2 23 0,-1 0 0,0 0 0,0 0 0,-1 0 0,0 0 0,1 0 0,-4-8 0,3 11 0,0 0 0,-1 0 0,1 0 0,-1 0 0,1 1 0,-1-1 0,1 1 0,-1-1 0,0 1 0,0 0 0,0 0 0,0 0 0,0 0 0,0 0 0,0 0 0,0 0 0,0 0 0,0 1 0,-4-1 0,5 1 0,-2-1 0,0 0 0,0 0 0,-1 0 0,1 0 0,0 1 0,-1 0 0,1 0 0,0 0 0,-6 0 0,7 1 0,1 0 0,0 0 0,0 0 0,0 0 0,0 0 0,0 0 0,0 0 0,1 0 0,-1 0 0,0 0 0,0 0 0,1 0 0,-1 1 0,1-1 0,-1 0 0,1 1 0,0-1 0,-1 0 0,1 1 0,0-1 0,0 0 0,0 1 0,0-1 0,0 0 0,0 1 0,1 2 0,-1 2 0,-1-2 0,1 1 0,0 0 0,1-1 0,-1 1 0,1 0 0,0-1 0,2 8 0,-2-11 0,-1 0 0,1 0 0,0 1 0,0-1 0,0 0 0,1 0 0,-1 0 0,0 0 0,0 0 0,0 0 0,1 0 0,-1 0 0,1-1 0,-1 1 0,0 0 0,1-1 0,-1 1 0,1-1 0,-1 0 0,1 0 0,-1 1 0,1-1 0,0 0 0,-1 0 0,1 0 0,1-1 0,16 1-455,0-1 0,30-6 0,-40 5-6371</inkml:trace>
  <inkml:trace contextRef="#ctx0" brushRef="#br0" timeOffset="2923.81">1999 881 24575,'11'106'0,"-10"-95"0,0-1 0,1 1 0,7 18 0,-8-25 0,0 0 0,1-1 0,-1 1 0,1 0 0,0-1 0,0 1 0,1-1 0,-1 0 0,1 0 0,-1 0 0,1 0 0,0 0 0,5 3 0,-7-5 0,0-1 0,0 1 0,0 0 0,0-1 0,0 1 0,1-1 0,-1 0 0,0 1 0,0-1 0,1 0 0,-1 1 0,0-1 0,1 0 0,-1 0 0,0 0 0,0 0 0,1-1 0,-1 1 0,0 0 0,1 0 0,-1-1 0,0 1 0,0-1 0,0 1 0,1-1 0,-1 1 0,0-1 0,0 0 0,0 0 0,0 1 0,0-1 0,0 0 0,0 0 0,0 0 0,1-2 0,2-4 0,1-1 0,-1 1 0,-1-1 0,6-15 0,4-8 0,-6 18 0,18-27 0,-24 38 0,0 0 0,0 1 0,0-1 0,1 1 0,-1-1 0,1 1 0,-1 0 0,1-1 0,-1 1 0,1 0 0,0 0 0,-1 0 0,1 0 0,0 0 0,0 1 0,0-1 0,0 1 0,2-1 0,-3 1 0,0 1 0,-1-1 0,1 0 0,-1 1 0,1 0 0,0-1 0,-1 1 0,1-1 0,-1 1 0,0-1 0,1 1 0,-1 0 0,0-1 0,1 1 0,-1 0 0,0 0 0,1-1 0,-1 1 0,0 0 0,0 0 0,0-1 0,0 1 0,0 0 0,0 0 0,0-1 0,0 1 0,0 1 0,-1 28 0,1-25 0,-1 10 0,1-7 0,-1 1 0,1 0 0,1 0 0,-1-1 0,1 1 0,4 11 0,-5-18 0,1 0 0,0 0 0,0 0 0,0 0 0,0-1 0,1 1 0,-1 0 0,0 0 0,1-1 0,-1 1 0,1-1 0,0 0 0,-1 1 0,1-1 0,0 0 0,0 0 0,0 0 0,0 0 0,0 0 0,0-1 0,0 1 0,0 0 0,0-1 0,0 0 0,0 1 0,0-1 0,0 0 0,1 0 0,-1 0 0,0 0 0,3-1 0,-2 0 0,0 1 0,0-1 0,0 1 0,-1-1 0,1 0 0,0 0 0,-1 0 0,1 0 0,0-1 0,-1 1 0,0-1 0,1 1 0,-1-1 0,0 0 0,0 0 0,0 0 0,0 0 0,0 0 0,0-1 0,2-3 0,1-3 0,0-1 0,-1 0 0,0 0 0,2-12 0,5-9 0,-11 31 0,0 0 0,0 0 0,0 0 0,0 0 0,0 0 0,0 0 0,0 1 0,0-1 0,0 0 0,0 0 0,0 0 0,0 0 0,0 0 0,0 0 0,0 0 0,1 0 0,-1 0 0,0 0 0,0 0 0,0 0 0,0 0 0,0 0 0,0 0 0,0 0 0,0 0 0,0 0 0,0 0 0,0 0 0,1 0 0,-1 0 0,0 0 0,0 0 0,0 0 0,0 0 0,0 0 0,0 0 0,0 0 0,0 0 0,0 0 0,0 0 0,0 0 0,1 0 0,-1 0 0,0 0 0,0 0 0,0 0 0,0 0 0,0-1 0,0 1 0,0 0 0,0 0 0,0 0 0,0 0 0,0 0 0,0 0 0,0 0 0,0 0 0,0 0 0,0 0 0,0 0 0,0-1 0,0 1 0,0 0 0,3 12 0,0 15 0,-4-8 0,0-9 0,1 0 0,0 0 0,1 0 0,2 13 0,-3-21 0,1 0 0,-1 0 0,1 0 0,-1-1 0,1 1 0,0 0 0,0 0 0,0-1 0,0 1 0,0-1 0,0 1 0,0-1 0,1 1 0,-1-1 0,0 0 0,1 1 0,-1-1 0,1 0 0,-1 0 0,1 0 0,0 0 0,0 0 0,-1-1 0,1 1 0,0 0 0,0-1 0,0 1 0,2-1 0,8 2-72,-10-1-8,0 0-1,0-1 0,-1 0 0,1 1 0,0-1 0,0 0 0,0 0 1,0 0-1,0 0 0,0 0 0,0-1 0,0 1 0,0 0 1,0-1-1,3-1 0</inkml:trace>
  <inkml:trace contextRef="#ctx0" brushRef="#br0" timeOffset="3268.86">2391 775 24575,'0'0'-8191</inkml:trace>
  <inkml:trace contextRef="#ctx0" brushRef="#br0" timeOffset="4079.4">2529 912 24575,'18'32'0,"43"138"0,-44-139 0,-17-31 0,0 1 0,0-1 0,1 1 0,-1-1 0,0 0 0,1 1 0,-1-1 0,1 0 0,-1 1 0,1-1 0,-1 0 0,1 0 0,-1 1 0,0-1 0,1 0 0,-1 0 0,1 0 0,0 1 0,-1-1 0,1 0 0,-1 0 0,1 0 0,0-1 0,0 1 0,-1 0 0,1-1 0,-1 1 0,1-1 0,0 1 0,-1-1 0,1 0 0,-1 1 0,1-1 0,-1 1 0,0-1 0,1 0 0,-1 1 0,0-1 0,1 0 0,-1 0 0,0 1 0,0-1 0,1-1 0,11-37 0,25-56 0,-36 94 0,-1 0 0,1 0 0,-1 0 0,1 0 0,-1 0 0,1 0 0,0 0 0,-1 0 0,1 0 0,0 0 0,0 1 0,0-1 0,0 0 0,-1 1 0,1-1 0,2 0 0,-3 1 0,1 0 0,-1 0 0,1 0 0,-1 0 0,1 0 0,-1 0 0,1 0 0,-1 0 0,0 0 0,1 0 0,-1 0 0,1 0 0,-1 1 0,1-1 0,-1 0 0,1 0 0,-1 1 0,0-1 0,1 0 0,-1 0 0,0 1 0,1-1 0,-1 1 0,0-1 0,1 1 0,1 2 0,0 1 0,0-1 0,0 1 0,0-1 0,-1 1 0,2 7 0,4 21 0,7 23 0,-14-55 0,0 0 0,0 1 0,0-1 0,0 1 0,0-1 0,0 0 0,1 1 0,-1-1 0,0 1 0,0-1 0,1 0 0,-1 1 0,0-1 0,0 0 0,1 1 0,-1-1 0,0 0 0,1 0 0,-1 1 0,1-1 0,-1 0 0,0 0 0,1 1 0,-1-1 0,1 0 0,-1 0 0,0 0 0,1 0 0,-1 0 0,1 0 0,-1 0 0,1 0 0,-1 0 0,0 0 0,1 0 0,0 0 0,14-14 0,4-24 0,-16 30 0,0-1 0,1 1 0,1 0 0,-1 0 0,1 1 0,0-1 0,1 1 0,0 0 0,0 0 0,0 1 0,1 0 0,11-8 0,-18 14 0,0 0 0,0 0 0,1-1 0,-1 1 0,0 0 0,0 0 0,0 0 0,1 0 0,-1 0 0,0 0 0,0 0 0,1 0 0,-1 0 0,0 0 0,0 0 0,1 0 0,-1 0 0,0 0 0,0 0 0,0 0 0,1 0 0,-1 0 0,0 0 0,0 0 0,1 0 0,-1 0 0,0 1 0,0-1 0,0 0 0,1 0 0,-1 0 0,0 0 0,0 0 0,0 1 0,0-1 0,1 0 0,-1 0 0,0 1 0,3 12 0,-3 19 0,0-27 0,1 5 0,0 0 0,0 0 0,1 0 0,1 0 0,0 0 0,0 0 0,1-1 0,0 1 0,0-1 0,1 0 0,0 0 0,1-1 0,0 0 0,0 0 0,1 0 0,0-1 0,0 1 0,1-2 0,12 10 0,-13-13-170,-1-1-1,1 1 0,-1-1 1,1 0-1,0 0 0,0-1 1,11 1-1,-8-1-6655</inkml:trace>
  <inkml:trace contextRef="#ctx0" brushRef="#br0" timeOffset="4686.28">3217 998 24575,'-8'-1'0,"0"-1"0,1 0 0,-1-1 0,-9-4 0,14 5 0,0 1 0,0-1 0,0 1 0,0 0 0,0 0 0,-1 0 0,1 1 0,0-1 0,-1 1 0,1 0 0,-6 0 0,7 0 0,1 1 0,-1-1 0,1 1 0,0-1 0,-1 1 0,1 0 0,0 0 0,0 0 0,-1 0 0,1 0 0,0 0 0,0 0 0,0 0 0,0 0 0,1 0 0,-1 1 0,0-1 0,0 0 0,1 1 0,-1-1 0,0 0 0,1 1 0,0-1 0,-1 1 0,1-1 0,0 1 0,0-1 0,0 1 0,0 1 0,-6 34 0,4-27 0,0-1 0,0 0 0,1 1 0,0-1 0,1 1 0,0-1 0,0 1 0,1-1 0,1 1 0,3 13 0,-4-21 0,0-1 0,0 1 0,0-1 0,0 0 0,0 1 0,1-1 0,-1 0 0,0 0 0,1 0 0,-1 0 0,1 0 0,-1-1 0,1 1 0,0 0 0,-1-1 0,1 1 0,-1-1 0,1 1 0,0-1 0,0 0 0,-1 0 0,1 0 0,0 0 0,-1 0 0,1 0 0,2 0 0,-2 0 0,0-1 0,0 1 0,0 0 0,0-1 0,0 1 0,0-1 0,-1 1 0,1-1 0,0 0 0,0 0 0,-1 0 0,1 0 0,0 0 0,-1 0 0,1 0 0,-1 0 0,1-1 0,-1 1 0,0-1 0,0 1 0,1-1 0,0-3 0,4-12 0,-2 0 0,0-1 0,3-32 0,-8 65 0,-1 51 0,2-63 0,0 1 0,0-1 0,0 1 0,1-1 0,-1 0 0,1 1 0,0-1 0,0 0 0,1 1 0,-1-1 0,1 0 0,-1 0 0,1 0 0,0 0 0,3 3 0,-1-3-62,-1-1 0,1 0 0,-1 0 0,1 0 0,0-1 0,0 1 0,0-1 0,0 0 0,0 0 0,0-1 0,0 1 0,0-1 0,0 1-1,1-2 1,-1 1 0,0 0 0,0-1 0,0 1 0,0-1 0,0 0 0,6-3 0</inkml:trace>
  <inkml:trace contextRef="#ctx0" brushRef="#br0" timeOffset="5094.42">3133 850 24575,'0'3'0,"1"0"0,-1 0 0,1 0 0,0 0 0,-1 0 0,2 0 0,-1 0 0,0 0 0,0 0 0,1-1 0,0 1 0,-1-1 0,1 1 0,0-1 0,0 1 0,1-1 0,-1 0 0,0 0 0,1 0 0,-1 0 0,1 0 0,0-1 0,-1 1 0,1-1 0,0 0 0,0 0 0,0 0 0,0 0 0,5 1 0,-1-1 0,0 1 0,0-1 0,0 0 0,0-1 0,0 0 0,1 0 0,-1 0 0,0-1 0,0 0 0,0-1 0,0 1 0,8-4 0,11-6-110,-15 7 169,0 0 0,-1-1 0,14-8 1,-22 12-139,1-1 1,-1 0-1,0 1 1,0-1-1,0 0 1,0 0-1,0-1 1,0 1-1,-1 0 0,1 0 1,-1-1-1,1 1 1,-1-1-1,0 0 1,0 1-1,0-1 1,0 0-1,0-4 1,0-1-6748</inkml:trace>
  <inkml:trace contextRef="#ctx0" brushRef="#br0" timeOffset="5741.74">2942 468 24575,'-7'-1'0,"1"0"0,0 0 0,-1 0 0,1 0 0,-10-5 0,9 4 0,1-1 0,-1 2 0,1-1 0,-1 1 0,-8-1 0,13 2 0,1 0 0,-1-1 0,0 1 0,0 0 0,1 1 0,-1-1 0,0 0 0,1 0 0,-1 1 0,0-1 0,1 1 0,-1-1 0,0 1 0,1 0 0,-1 0 0,1 0 0,-1 0 0,1 0 0,0 0 0,-1 0 0,1 0 0,-2 2 0,1 1 0,1 0 0,-1 0 0,1 0 0,-1 0 0,2 1 0,-1-1 0,-1 8 0,1-4 0,0 0 0,0-1 0,0 0 0,1 0 0,0 0 0,0 1 0,1-1 0,0 0 0,0 0 0,4 13 0,-4-17 0,1-1 0,-1 1 0,1 0 0,0-1 0,0 1 0,0-1 0,0 1 0,0-1 0,0 0 0,1 0 0,-1 0 0,1 0 0,-1-1 0,1 1 0,0-1 0,0 1 0,0-1 0,-1 0 0,1 0 0,0 0 0,0 0 0,1-1 0,-1 1 0,0-1 0,3 0 0,13 2 0,0-1 0,-1 0 0,1-2 0,0 0 0,35-7 0,-48 4 0,0 1 0,-1-1 0,1 0 0,-1 0 0,0 0 0,0-1 0,0 1 0,-1-1 0,0-1 0,7-8 0,11-13 0,-12 15 0,-1-1 0,0 0 0,0 0 0,-1-1 0,-1 0 0,-1 0 0,7-19 0,-7 5 0,-1-1 0,-1 1 0,-2-1 0,0 0 0,-2 0 0,-5-38 0,5 65 0,0 1 0,-1-1 0,1 0 0,0 1 0,-1-1 0,1 0 0,-1 1 0,1-1 0,-1 1 0,0-1 0,1 1 0,-3-3 0,3 4 0,0 0 0,-1-1 0,1 1 0,-1 0 0,1-1 0,0 1 0,-1 0 0,1 0 0,-1-1 0,1 1 0,-1 0 0,1 0 0,-1 0 0,1 0 0,-1 0 0,1 0 0,-1 0 0,1 0 0,-1 0 0,1 0 0,-1 0 0,1 0 0,-1 0 0,1 0 0,-1 0 0,0 1 0,-1 0 0,0 0 0,0 0 0,0 1 0,0-1 0,1 1 0,-1-1 0,0 1 0,1 0 0,-1 0 0,1 0 0,0 0 0,-1 0 0,1 0 0,-2 4 0,0 6 0,0 1 0,1-1 0,0 1 0,1 0 0,1-1 0,0 1 0,3 23 0,-1 10 0,-3 11 0,2 62 0,0-113 0,0-1 0,0 0 0,0 1 0,1-1 0,0 0 0,0 0 0,0 0 0,0 0 0,1 0 0,0 0 0,0-1 0,0 1 0,1-1 0,0 0 0,-1 0 0,1 0 0,1-1 0,5 5 0,0-2 0,0 0 0,0 0 0,0-1 0,1-1 0,0 0 0,0 0 0,19 3 0,-10-4 7,-1-2-1,1 0 1,25-3-1,-1 1-1397,-35 1-5435</inkml:trace>
  <inkml:trace contextRef="#ctx0" brushRef="#br0" timeOffset="6201.52">3492 427 24575,'-20'-1'0,"13"1"0,0-1 0,0 2 0,1-1 0,-1 1 0,0-1 0,-11 5 0,16-4 0,-1 0 0,1 0 0,0 0 0,0 1 0,0-1 0,0 1 0,0 0 0,0-1 0,1 1 0,-1 0 0,0 0 0,1 0 0,0 0 0,-1 0 0,1 1 0,0-1 0,0 0 0,0 1 0,1-1 0,-1 0 0,0 1 0,0 3 0,0-2 0,1-1 0,-1 1 0,0 0 0,1-1 0,0 1 0,0 0 0,0 0 0,0-1 0,1 1 0,-1 0 0,1-1 0,0 1 0,1 3 0,-1-5 0,1 0 0,-1-1 0,0 1 0,1-1 0,-1 1 0,1-1 0,-1 0 0,1 1 0,0-1 0,-1 0 0,1 0 0,0 0 0,0-1 0,0 1 0,0 0 0,0-1 0,-1 1 0,1-1 0,0 1 0,1-1 0,-1 0 0,0 0 0,0 0 0,3-1 0,-2 1 0,0 0 0,0 0 0,0 0 0,0 0 0,0-1 0,0 1 0,0-1 0,0 0 0,0 0 0,0 0 0,-1 0 0,1-1 0,0 1 0,-1-1 0,1 1 0,-1-1 0,0 0 0,1 0 0,-1 0 0,0-1 0,2-2 0,-1 0 0,-1 1 0,0-1 0,0 0 0,-1 0 0,1 0 0,-1 0 0,0 0 0,0-1 0,-1 1 0,1 0 0,-2-8 0,1 22 0,2 54 0,-2-58 0,1 0 0,0 0 0,0 0 0,0-1 0,0 1 0,1 0 0,0-1 0,0 1 0,0-1 0,1 0 0,-1 0 0,1 0 0,3 4 0,-4-6-81,1-1-1,-1 0 0,1 0 0,-1 0 1,0 0-1,1 0 0,0 0 0,-1-1 1,1 1-1,-1-1 0,1 1 1,0-1-1,-1 0 0,6-1 0,-7 1-57,8 0-6687</inkml:trace>
  <inkml:trace contextRef="#ctx0" brushRef="#br0" timeOffset="6719.27">3799 373 24575,'-34'-10'0,"30"8"0,0 0 0,0 0 0,-1 1 0,1-1 0,-1 1 0,1 0 0,-7 0 0,10 1 0,0 0 0,0 1 0,0-1 0,0 0 0,-1 1 0,1-1 0,0 1 0,0-1 0,0 1 0,1-1 0,-1 1 0,0 0 0,0 0 0,0-1 0,0 1 0,1 0 0,-1 0 0,0 0 0,0 0 0,1 0 0,-1 0 0,1 0 0,-1 0 0,1 0 0,0 0 0,-1 0 0,1 0 0,0 0 0,0 0 0,-1 0 0,1 0 0,0 1 0,0-1 0,0 0 0,1 2 0,-2 3 0,1-1 0,0 1 0,0 0 0,0 0 0,1 0 0,0 0 0,0 0 0,3 8 0,-3-11 0,1 0 0,0 0 0,0 0 0,0-1 0,0 1 0,0 0 0,0-1 0,0 0 0,1 0 0,0 1 0,-1-1 0,1-1 0,0 1 0,0 0 0,0-1 0,5 2 0,-7-2 0,1-1 0,0 1 0,-1-1 0,1 1 0,0 0 0,-1 0 0,1 0 0,-1 0 0,0 0 0,1 0 0,-1 0 0,1 0 0,-1 0 0,0 1 0,0-1 0,0 0 0,0 1 0,0-1 0,1 3 0,-3-3 0,1 1 0,0-1 0,-1 1 0,1 0 0,-1-1 0,1 1 0,-1-1 0,0 1 0,0-1 0,0 1 0,0-1 0,0 0 0,0 1 0,0-1 0,0 0 0,0 0 0,-1 0 0,1 0 0,-3 2 0,-86 64 0,92-71-1365</inkml:trace>
  <inkml:trace contextRef="#ctx0" brushRef="#br0" timeOffset="7299.72">4011 457 24575,'-36'-4'0,"30"2"0,0 1 0,0 0 0,0 0 0,-1 1 0,1 0 0,-11 1 0,16-1 0,-1 1 0,1-1 0,-1 1 0,1 0 0,-1 0 0,1-1 0,-1 1 0,1 0 0,0 0 0,0 0 0,-1 0 0,1 1 0,0-1 0,0 0 0,0 0 0,0 1 0,0-1 0,0 0 0,1 1 0,-1-1 0,0 1 0,1-1 0,-1 1 0,1-1 0,0 1 0,-1 0 0,1-1 0,0 1 0,0 0 0,0 2 0,0 2 0,-1 1 0,1 0 0,0 1 0,0-1 0,2 13 0,-2-18 0,1-1 0,-1 1 0,1 0 0,-1-1 0,1 1 0,0-1 0,-1 1 0,1-1 0,0 0 0,0 1 0,0-1 0,0 0 0,0 0 0,1 1 0,-1-1 0,0 0 0,0 0 0,1 0 0,-1-1 0,1 1 0,-1 0 0,1 0 0,-1-1 0,1 1 0,-1-1 0,3 1 0,7 1 0,-5 0 0,1-1 0,-1 0 0,1 0 0,0 0 0,-1-1 0,10-1 0,-14 1 0,0-1 0,-1 1 0,1-1 0,-1 1 0,1-1 0,-1 0 0,0 1 0,1-1 0,-1 0 0,1 0 0,-1 0 0,0 0 0,0 0 0,0 0 0,0-1 0,0 1 0,0 0 0,0-1 0,0 1 0,0 0 0,0-1 0,-1 1 0,1-1 0,-1 1 0,1-1 0,-1 0 0,0 1 0,1-1 0,-1 1 0,0-1 0,0-3 0,6-43 0,1-26 0,-7 68 0,0 0 0,0 0 0,-1 0 0,0 0 0,0 0 0,-1 0 0,1 1 0,-1-1 0,-5-9 0,7 15 0,0 0 0,0 0 0,0 0 0,0 0 0,0 0 0,0 0 0,0-1 0,0 1 0,0 0 0,0 0 0,0 0 0,0 0 0,0 0 0,0 0 0,0 0 0,0 0 0,-1 0 0,1 0 0,0-1 0,0 1 0,0 0 0,0 0 0,0 0 0,0 0 0,0 0 0,0 0 0,0 0 0,0 0 0,-1 0 0,1 0 0,0 0 0,0 0 0,0 0 0,0 0 0,0 0 0,0 0 0,0 0 0,-1 0 0,1 0 0,0 0 0,0 0 0,0 0 0,0 0 0,0 0 0,0 0 0,0 0 0,0 0 0,0 0 0,-1 0 0,1 0 0,0 0 0,0 0 0,0 1 0,0-1 0,0 0 0,0 0 0,0 0 0,0 0 0,0 0 0,0 0 0,0 0 0,0 0 0,0 0 0,-1 1 0,1-1 0,0 0 0,-3 12 0,1 15 0,3-18 0,1 0 0,0 0 0,0 0 0,1-1 0,0 1 0,0-1 0,1 1 0,0-1 0,1-1 0,-1 1 0,1 0 0,1-1 0,0 0 0,0 0 0,0-1 0,12 10 0,-16-15-53,20 13 233,-21-14-221,0 0 1,-1 1 0,1-1 0,0 0-1,-1 0 1,1 0 0,-1 0-1,1 0 1,0 0 0,-1 0-1,1 0 1,0 0 0,-1 0-1,1 0 1,0 0 0,-1 0-1,1 0 1,0-1 0,-1 1-1,1 0 1,-1-1 0,1 1-1,-1 0 1,1-1 0,-1 1 0,1 0-1,-1-1 1,1 1 0,-1-1-1,1 1 1,-1-1 0,1 1-1,-1-1 1,0 0 0,1 1-1,-1-2 1</inkml:trace>
  <inkml:trace contextRef="#ctx0" brushRef="#br0" timeOffset="7666.18">3979 46 24575,'2'1'0,"0"0"0,1 1 0,-1-1 0,0 1 0,0 0 0,0 0 0,0-1 0,0 2 0,0-1 0,0 0 0,-1 0 0,1 0 0,-1 1 0,1-1 0,-1 1 0,1 2 0,8 11 0,-5-11 0,-1-1 0,1 1 0,0-1 0,0-1 0,1 1 0,-1-1 0,8 3 0,-10-4 0,0-1 0,0 1 0,0-1 0,0 0 0,0 0 0,0-1 0,1 1 0,-1-1 0,0 1 0,1-1 0,-1 0 0,0 0 0,0-1 0,1 1 0,4-2 0,-7 1 0,1 0 0,-1-1 0,1 1 0,-1 0 0,0-1 0,0 1 0,0-1 0,0 0 0,0 1 0,0-1 0,0 0 0,0 1 0,-1-1 0,1 0 0,-1 0 0,1 0 0,-1 0 0,0 1 0,0-1 0,1 0 0,-1 0 0,-1 0 0,1 0 0,0 0 0,-1-2 0,1-2 0,-1-1 0,0 0 0,-1 0 0,1 1 0,-6-13 0,-14-21-1365</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3:20.17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4395 109,'-34'-1,"-36"-7,37 4,-42-1,46 5,0-3,-41-7,26 5,0 3,-75 3,30 1,-2 0,-99-4,137-6,37 4,0 2,-23-2,28 5,0-2,-1 1,1-1,0-1,-1 0,1-1,-16-6,14 5,-1 0,1 0,-1 1,0 1,-22-1,-73 4,40 1,35-3,0-1,-43-9,37 6,-1 2,-74 5,32 0,-1504-2,1571 0,1 2,-24 5,23-4,0 0,-23 1,-2-4,-81 13,48-8,55-4,0 0,-31 6,3 4,-56 4,48-7,32-5,-41 3,19-8,30 1,1 0,-1 1,0 0,0 1,0 1,1 1,-21 5,34-8,0 0,1 0,-1 0,1 0,-1 0,1 0,-1 1,1-1,-1 0,1 0,-1 0,1 1,-1-1,1 0,-1 1,1-1,-1 0,1 1,-1-1,1 1,0-1,-1 0,1 1,0-1,-1 1,1-1,0 1,0-1,0 1,-1 0,1-1,0 1,0-1,0 1,0-1,0 1,0 0,1 0,0 0,0 1,1-1,-1 0,0 0,1-1,-1 1,0 0,1 0,-1-1,1 1,2 0,51 12,9-8,-45-4,0 0,27 6,2 2,0-1,64 1,99-9,-90-2,-97 1,43-8,-21 2,0 0,-8 2,55-1,-44 5,82-11,-99 8,43 2,-49 2,0 0,50-9,-39 3,1 2,0 2,62 4,-19 0,2459-2,-2525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2:57.91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32'2,"0"0,32 8,-39-6,14 3,0-1,48-1,-9-7,110 4,-128 7,-37-5,41 2,1087-7,-1035-9,-76 5,41 1,0 5,117-2,-127-7,-39 3,35 0,1483 5,-725 1,-796-2,37-7,-38 4,41-1,2346 5,-240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2:51.72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2312'0,"-2292"1,39 7,-38-4,37 1,84 7,-91-6,0 3,-35-6,1 0,23 0,100-5,109 4,-222 1,0 1,52 14,-68-14</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2:50.32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7,'1039'0,"-902"-10,-2 1,539 9,-567-9,4 0,103 10,-198-1</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2:49.32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0,'538'0,"-422"-9,1-1,2903 9,-1445 3,1333-2,-2892 1,0 1,22 4,-22-3,1 0,20 0,-28-2,0 0,0 0,0 0,0 1,14 5,-18-4</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32:48.20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3'1,"0"0,0 1,12 4,16 2,2-1,-17-3,49 3,10 2,2 0,2159-8,-1066-3,-1165 2</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17.96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394'0,"-320"9,-54-6,37 2,1681-6,-1725 1</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13.44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34,'7'0,"13"-1,0 1,-1 1,1 1,0 0,-1 2,25 7,-24-6,0-1,1-1,0-1,-1-1,1 0,31-5,7 2,22 3,215-11,-90-5,-102 9,-44-1,24-1,9 9,-13 0,105-12,-102 4,135 6,-99 3,-41-4,85 4,-138 4,-16-3</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12.24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1609'0,"-1593"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05.37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81,'16'1,"0"-2,1 0,-1 0,0-2,0 0,0-1,-1 0,22-10,-24 10,1 0,0 0,1 1,-1 1,0 1,1 0,25 1,-22 1,0-1,1-1,-1-1,30-7,-12 2,0 1,1 2,0 1,-1 2,43 4,7-1,368-2,-411 8,-23-4,-9-2</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35.451"/>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34,'1216'0,"-1066"-11,-114 10,55-10,-27 3,166 5,-122 5,-102-2,16-1,-1 2,1 0,-1 1,1 1,27 8,-33-8,0 0,0-2,0 0,0 0,30-4,4 1,119 2,-16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04.30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142'-1,"149"3,-204 4,62 3,801-10,-814 17,-16 0,32-1,-122-16,0 2,0 1,0 1,47 12,-49-10,0-1,1-1,0-1,56-5,-12 1,-16 2,-47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3:59.11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77,'126'1,"135"-3,-188-5,37-2,-69 7,0-2,56-12,-56 8,1 1,56-1,16 1,7 0,-46 7,-62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3:58.44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1 17,'-7'-10,"4"6,14 3,399-1,-201 4,683-2,-879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3.43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0,'50'0,"0"1,0-2,53-9,-50 4,0 3,78 4,-38 1,23-3,127 2,-150 7,50 0,832-8,-881 7,-62-3,34 0,387-4,-44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1.53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8,'120'-16,"1595"15,-827 3,-875-2</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0.13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0'1,"1"-1,-1 1,1 0,-1 0,1 0,-1-1,1 1,-1 0,1-1,0 1,-1 0,1-1,0 1,0-1,0 1,-1-1,1 0,0 1,0-1,0 0,0 0,0 1,0-1,-1 0,1 0,0 0,1 0,31 2,-29-2,154 11,-71-5,104-6,-71-2,1479 2,-1313-16,58 17,-331-1</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7.11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62,'167'7,"6"1,1349-8,-1084-16,-80 0,-101 1,32 3,258-5,541 17,-1075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6.16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6,'112'-8,"5"0,1097 10,-630-3,-571 1</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5.50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697'0,"-685"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4.33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61'0,"1"2,110 18,-123-13,0-3,0-1,68-6,-21 1,77 1,227 3,-253 4,80 3,1237-10,-1448 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34.239"/>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0,'1916'0,"-1811"11,33 0,-129-11</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3.74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1,'1011'0,"-804"-16,35 1,658 16,-888-1</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1.35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3,'140'-2,"146"4,-228 5,-34-3,35 0,104 7,16 5,17-1,-135-11,-49-4</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40.24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605'0,"-592"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33.19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424'0,"-411"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32.40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44'2,"-1"2,58 13,31 4,120-17,-132-7,1623 3,-173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31.57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2,"-1"-1,0 1,1 0,-1-1,1 1,0 0,-1-1,1 1,0-1,0 1,0-1,0 0,0 1,0-1,1 0,-1 0,0 0,1 0,-1 0,1 0,-1 0,1 0,-1 0,1-1,0 1,-1-1,3 1,9 3,-1-1,23 2,-16-2,98 16,119 5,-77-2,-108-13,77 5,19 1,-98-8,64 1,742-9,-843 1</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6:50.640"/>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5123,'266'505,"-77"-155,133 270,120 160,-435-768,298 453,-216-345,125 128,-149-188,-39-37,35 39,-52-52,0 1,0-2,1 1,0-2,1 1,0-1,0-1,1 0,18 8,-9-6,13 6,46 14,-68-26,-1-1,1 1,0-2,0 0,0 0,0-1,0 0,14-3,-21 2,-1-1,0 1,1-1,-1 0,0 0,0 0,0-1,0 1,0-1,-1 0,1 0,-1 0,1 0,-1-1,-1 0,1 1,4-8,3-7,-2 0,13-35,-10 25,5-22,-2-1,-2-1,8-84,-3 17,16-126,-7 46,-1 31,23-140,100-421,-11 180,-76 313,56-171,-34 129,131-368,-196 594,156-402,53-85,42-66,-208 471,-42 93,322-686,-233 497,44-89,-15 14,-12 24,-111 253,177-376,-180 373,-2 3</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5:14.66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30'1,"-1"1,37 8,-38-7,39 1,16 1,-10 2,132-6,-95-3,150 14,-167-7,-61-4,41 5,-15 0,1-2,74-6,-34 0,-16 1,90 3,-88 12,-62-9,1-1,41 3,6-6,100-3,-159-1,-2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5:09.39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2710'0,"-2448"15,1075-15,-1323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5:07.83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67'0,"8"-1,100 11,-73-5,-81-5,0 0,0 1,0 1,-1 1,36 10,-40-8,-1-2,1 0,0 0,29-1,-24-1,38 7,10 2,1-2,-1-4,97-6,-46 0,605 2,-497 15,1151-13,-677-4,-580 9,8 1,282-8,-398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32.905"/>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0,'3'2,"-1"0,1 0,0 0,0-1,0 1,0-1,0 0,0 0,0 0,0 0,7 0,-6 0,74 10,-52-9,104 7,-77-4,100-5,-62-2,566 2,-466-11,-37 1,122 8,-140 4,-125-2,0 2,0 0,19 5,22 4,-43-10,-2 1</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9.68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2,'111'-1,"121"2,-151 6,56 1,13 7,-59-16,100 2,-115 5,81 3,925-10,-568 2,-269 14,1859-15,-2091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8.38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1829'0,"-1816"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44:57.5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162'9,"-72"-2,-10-1,65 2,-129-8,1 0,0-1,0 2,0 1,0 0,-1 1,20 5,-11-1,-1-1,1-1,40 2,11 1,7 3,-44-7,57 13,-76-12,2-2,-1-1,29 0,-25-1,45 6,71 11,-53-2,-77-14</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45:26.967"/>
    </inkml:context>
    <inkml:brush xml:id="br0">
      <inkml:brushProperty name="width" value="0.05" units="cm"/>
      <inkml:brushProperty name="height" value="0.05" units="cm"/>
      <inkml:brushProperty name="color" value="#E71224"/>
    </inkml:brush>
  </inkml:definitions>
  <inkml:trace contextRef="#ctx0" brushRef="#br0">786 27 24575,'0'-2'0,"-1"1"0,1 0 0,0 0 0,-1 0 0,1 0 0,-1 0 0,1-1 0,-1 1 0,0 0 0,1 0 0,-1 0 0,0 0 0,0 1 0,0-1 0,0 0 0,0 0 0,0 0 0,0 1 0,0-1 0,0 1 0,0-1 0,0 1 0,0-1 0,0 1 0,-1-1 0,1 1 0,0 0 0,0 0 0,-1 0 0,0-1 0,-41-2 0,40 3 0,-30 1 0,-1 0 0,-40 8 0,64-6 0,0-1 0,1 1 0,-1 0 0,1 1 0,0 0 0,0 1 0,0 0 0,1 0 0,-1 1 0,1 0 0,1 0 0,-1 1 0,1 0 0,0 0 0,1 1 0,0 0 0,0 0 0,1 1 0,-1-1 0,2 1 0,0 0 0,-6 17 0,-2 3 0,8-22 0,1 1 0,0 0 0,0-1 0,1 1 0,0 0 0,0 1 0,0 13 0,1-8 0,-1 0 0,0 0 0,-6 17 0,5-17 0,0-1 0,0 1 0,0 23 0,2 32 0,3 88 0,1-136 0,0 0 0,2 0 0,1 0 0,8 22 0,-13-41 0,0-1 0,-1 1 0,1 0 0,0-1 0,-1 1 0,1 0 0,-1-1 0,0 1 0,1 0 0,-1 0 0,0-1 0,0 1 0,0 0 0,0 0 0,-1-1 0,1 1 0,0 0 0,-1 0 0,1-1 0,-1 1 0,0 0 0,1-1 0,-1 1 0,0-1 0,0 1 0,0-1 0,-2 2 0,1-1 0,-1 0 0,0-1 0,-1 0 0,1 1 0,0-1 0,0-1 0,0 1 0,-1 0 0,1-1 0,0 1 0,-1-1 0,1 0 0,-6-1 0,-26 0 0,6-1 0,-33 3 0,61-1 0,0 0 0,0 0 0,1 0 0,-1 0 0,0 0 0,0 0 0,1 1 0,-1-1 0,0 0 0,0 0 0,1 0 0,-1 1 0,0-1 0,0 0 0,1 1 0,-1-1 0,0 1 0,1-1 0,-1 1 0,1-1 0,-1 1 0,1-1 0,-1 1 0,1 0 0,-1-1 0,1 1 0,-1 1 0,1-1 0,0 1 0,0-1 0,0 0 0,0 1 0,0-1 0,1 0 0,-1 0 0,1 1 0,-1-1 0,1 0 0,-1 0 0,1 0 0,-1 0 0,1 0 0,1 2 0,7 7 0,0 0 0,17 14 0,-17-16 0,6 8 0,0 0 0,-1 1 0,24 36 0,-34-47 0,-1 1 0,1-1 0,-1 1 0,0-1 0,-1 1 0,0 0 0,0 0 0,0 0 0,-1 1 0,0-1 0,0 0 0,-1 0 0,0 1 0,0-1 0,-3 13 0,1-14 0,-1 0 0,-1 1 0,1-1 0,-1 0 0,0 0 0,-1-1 0,-7 9 0,-5 6 0,12-14 0,-7 11 0,0 0 0,-17 33 0,26-46 0,1 1 0,0 0 0,0-1 0,1 1 0,-1 0 0,1 0 0,0 0 0,1 0 0,-1 0 0,1 1 0,0-1 0,0 0 0,0 0 0,1 0 0,0 0 0,0 0 0,2 5 0,-2-8 0,1 0 0,-1-1 0,0 1 0,1-1 0,0 0 0,-1 1 0,1-1 0,0 0 0,0 0 0,-1 0 0,1 0 0,0 0 0,0 0 0,0-1 0,0 1 0,0-1 0,0 1 0,1-1 0,-1 0 0,0 0 0,0 0 0,0 0 0,0 0 0,3-1 0,5 1 0,0-1 0,1-1 0,15-4 0,-16 3-111,1 0-140,1 0 1,-1-2-1,0 1 0,21-13 0</inkml:trace>
  <inkml:trace contextRef="#ctx0" brushRef="#br0" timeOffset="1192.26">523 1607 24575,'-9'-8'0,"0"0"0,0 1 0,-1 0 0,-11-5 0,16 9 0,-1 0 0,1 0 0,-1 1 0,0 0 0,0 0 0,0 0 0,0 1 0,0 0 0,-8-1 0,12 2 0,0 1 0,0 0 0,0-1 0,1 1 0,-1 0 0,0 0 0,1 0 0,-1 0 0,0 0 0,1 1 0,0-1 0,-1 0 0,1 1 0,0-1 0,0 1 0,-1-1 0,1 1 0,0 0 0,1-1 0,-1 1 0,0 0 0,0 0 0,1 0 0,-1 0 0,1-1 0,0 1 0,-1 0 0,1 4 0,-2 8 0,1 1 0,0 21 0,1-32 0,1 51 0,-2 64 0,1-117 0,-1 0 0,1 0 0,-1 0 0,1 0 0,-1 0 0,0 0 0,0-1 0,0 1 0,0 0 0,0 0 0,0-1 0,0 1 0,0-1 0,-1 1 0,1-1 0,-1 0 0,1 1 0,-1-1 0,1 0 0,-1 0 0,0 0 0,0 0 0,1 0 0,-1-1 0,0 1 0,-3 0 0,-6 2 0,1-1 0,-1 0 0,-19 0 0,16-1 0,-159 26 0,164-27 0,-1 2 0,1-1 0,-15 5 0,22-5 0,0-1 0,1 1 0,-1 0 0,1 0 0,-1 0 0,0-1 0,1 1 0,0 1 0,-1-1 0,1 0 0,-3 3 0,4-4 0,-1 1 0,1 0 0,0 0 0,0-1 0,-1 1 0,1 0 0,0 0 0,0 0 0,0-1 0,0 1 0,0 0 0,0 0 0,0 0 0,0-1 0,0 1 0,0 0 0,0 0 0,0 0 0,1-1 0,-1 1 0,0 0 0,1 0 0,-1-1 0,0 1 0,1 0 0,-1-1 0,2 2 0,1 1 0,1 1 0,-1-1 0,1 0 0,0 0 0,0-1 0,1 1 0,-1-1 0,1 0 0,-1 0 0,10 2 0,21 13 0,56 40 0,-47-24 0,-22-18 0,-1 1 0,0 0 0,-2 2 0,0 0 0,-1 1 0,0 1 0,14 23 0,-20-24 0,-7-13 0,-1 0 0,-1 1 0,1-1 0,-1 1 0,0 0 0,2 9 0,-2-8 0,-1 0 0,0 0 0,-1 0 0,0 0 0,0 0 0,-1 1 0,0-1 0,0 0 0,-1 0 0,0 1 0,0-1 0,-1 0 0,0 0 0,-1 0 0,1 0 0,-2-1 0,-6 14 0,-42 84 0,38-73 0,9-16 0,0 1 0,1-1 0,1 1 0,1 0 0,0 0 0,2 0 0,0 20 0,0-33 0,0 0 0,0 0 0,1 0 0,-1 0 0,1 0 0,0 0 0,0 0 0,0 0 0,1-1 0,-1 1 0,1 0 0,0-1 0,0 1 0,0-1 0,4 5 0,-3-5 0,0-1 0,0 0 0,0 1 0,0-1 0,0-1 0,1 1 0,-1 0 0,1-1 0,-1 0 0,1 0 0,-1 0 0,1 0 0,0 0 0,-1-1 0,1 0 0,0 0 0,3 0 0,17 1 0,27-1 0,-48 0 0,0 0 0,0 0 0,0-1 0,0 1 0,0-1 0,0 0 0,0 0 0,0 0 0,-1 0 0,1 0 0,0-1 0,3-2 0,-3-1-1,1-1-1,-1 0 0,-1 0 0,1 0 1,-1 0-1,0 0 0,0 0 0,-1 0 1,1-10-1,4-9-1346,-4 16-5478</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4:50.55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4251,'2'47,"3"0,1-1,3 0,2 0,22 60,6 36,11 33,48 128,-81-250,27 58,-24-63,23 78,37 132,-20-67,1-29,-21-62,-29-67,1-1,2 0,1-1,1-1,36 51,-42-69,-8-9,-1 0,1-1,0 1,0-1,0 0,1 1,-1-1,0 0,1 0,0-1,-1 1,1 0,0-1,0 0,0 1,0-1,0 0,0-1,0 1,0 0,0-1,4 0,1 1,0-1,1 0,-1-1,0 0,0 0,0-1,0 0,0 0,0-1,12-6,-7 2,-1-1,0 0,0-1,-1 0,12-14,109-120,-21 20,120-145,-115 126,60-69,199-230,446-543,-193 223,-403 497,630-713,-323 378,-94 119,-124 144,-24 5,-79 75,-185 226,-17 20,-1 1,0-2,0 1,-1-1,0 0,-1 0,7-18,-10 16</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4:50.04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0,'541'14,"7"-8,-319-8,371 16,-146-7,6 1,1535 16,-1686-24,253 9,-7 0,1366-10,-1421 19,-82 0,978-15,-716-6,3317 3,-3950 3,82 14,-13-1,-9 0,-69-8,58 3,132 7,-153-10,60 2,815-11,-924 2,39 7,-39-4,40 1,57-3,126-5,-190-5,-38 4,39-2,-39 5,37-7,-37 5,38-3,-10 7,-23 0,0-2,0 0,47-9,-51 6,1 1,41 0,-39 3,46-7,54-17,-103 13,1 0,-22 11,-1 0,1 0,0 1,0-1,-1 0,1 0,0 1,0-1,-1 0,1 1,0-1,-1 1,1-1,0 1,-1-1,1 1,-1-1,1 1,-1 0,1-1,-1 1,1 0,-1-1,0 1,1 0,-1-1,0 1,1 0,-1 0,0 1,4 16,-1 1,0 0,-2 0,0-1,-1 1,-3 25,0 14,2 72,2 266,7-247,2 89,-8 105,-5 580,-43 27,28-654,-23 1608,41-1695,-11 638,5-94,16-548,50 280,-45-405,47 140,-44-157,-13-44,1 1,1-1,0 0,11 20,-17-38,0 1,0 0,0 0,0-1,0 1,0-1,0 1,0-1,1 1,-1-1,1 0,-1 0,1 0,0 0,-1 0,1 0,0 0,-1 0,1-1,0 1,0-1,3 1,-4-1,1-1,-1 0,0 1,1-1,-1 0,0 0,0 1,0-1,0 0,0 0,0-1,0 1,0 0,0 0,0 0,-1-1,1 1,0 0,-1 0,1-1,-1 1,0-1,1 1,-1 0,0-1,0 1,0-1,0 1,0-3,1-12</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6:50.18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4881,'1'0,"0"0,0 1,0-1,0 1,0-1,0 1,0-1,0 1,0 0,0 0,0-1,0 1,-1 0,1 0,0 0,0 0,-1 0,1 0,-1 0,1 0,-1 0,1 0,-1 0,1 3,7 30,-7-30,26 96,-18-72,-1 0,7 48,-6-12,2-1,28 89,-2 14,1 1,52 86,-59-188,76 119,-96-168,-1 2,2-1,0-1,1 0,0 0,1-2,1 1,0-2,1 0,1-1,20 12,-25-19,-1-1,1 0,0-1,0 0,0-1,1 0,14 0,89-5,-104 2,-4 0,1-1,-1 1,1-2,-1 1,0-1,0-1,0 1,0-1,10-7,11-10,27-24,-1 1,31-25,145-150,-132 120,811-856,-72-30,-673 788,573-672,-329 407,-209 242,295-319,-124 149,-252 269,343-345,-100 61,-282 315,-24 28,63-89,-92 113,-17 22</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56:57.398"/>
    </inkml:context>
    <inkml:brush xml:id="br0">
      <inkml:brushProperty name="width" value="0.05" units="cm"/>
      <inkml:brushProperty name="height" value="0.05" units="cm"/>
      <inkml:brushProperty name="color" value="#E71224"/>
    </inkml:brush>
  </inkml:definitions>
  <inkml:trace contextRef="#ctx0" brushRef="#br0">2139 79 24575,'-13'-1'0,"1"0"0,-1-1 0,1-1 0,-21-6 0,21 5 0,0 1 0,-1 0 0,1 1 0,-23-2 0,18 3 0,-1-1 0,-29-7 0,21 4 0,-23-6 0,29 6 0,-1 1 0,0 0 0,-33 0 0,-102 2 0,-177 5 0,287 1 0,1 3 0,0 1 0,0 2 0,-57 21 0,47-15 0,33-10 0,-39 16 0,41-13 0,0 0 0,1 2 0,0 0 0,1 1 0,0 1 0,1 1 0,1 0 0,0 1 0,-24 30 0,32-35 0,1 1 0,1-1 0,-1 2 0,2-1 0,0 0 0,0 1 0,1 0 0,0 0 0,-2 19 0,2 5 0,1 0 0,3 38 0,0-70 0,-2 85 0,0-41 0,8 93 0,16-52 0,-15-63 0,8 44 0,7 37 0,-13-73 0,5 44 0,0 2 0,-9-52 0,0-1 0,-2 1 0,0 36 0,-3-56 0,-1 0 0,1 0 0,-2 0 0,1-1 0,-1 1 0,0-1 0,-1 1 0,0-1 0,0 0 0,-1 0 0,1 0 0,-1 0 0,-1-1 0,1 0 0,-1 1 0,-8 6 0,-22 25 0,27-29 0,0 0 0,0 0 0,-1-1 0,0 0 0,-11 7 0,13-10 0,-8 5 0,0 0 0,-1-1 0,0-1 0,-1 0 0,1-1 0,-2-1 0,-29 7 0,-85 21 0,-38-3 0,169-31 0,0 0 0,0 0 0,0 0 0,0 0 0,0 0 0,0 0 0,0 0 0,0 1 0,0-1 0,1 0 0,-1 1 0,0-1 0,0 1 0,0-1 0,0 1 0,1-1 0,-1 1 0,0-1 0,0 1 0,1 0 0,-1-1 0,0 1 0,1 0 0,-2 1 0,3-1 0,-1 0 0,0 0 0,1 0 0,-1 0 0,0 0 0,1-1 0,-1 1 0,1 0 0,-1 0 0,1 0 0,0-1 0,-1 1 0,1 0 0,0-1 0,0 1 0,-1-1 0,1 1 0,0-1 0,1 1 0,48 24 0,-48-24 0,86 29 0,-48-16 0,41 18 0,-64-23 0,-1 1 0,0 0 0,-1 1 0,0 0 0,-1 2 0,16 16 0,69 91 0,-68-80 0,-11-9 0,-1 1 0,-1 0 0,-1 1 0,23 71 0,12 22 0,-41-98 0,-1 0 0,9 40 0,-1-2 0,0 16 0,-5-19 0,17 92 0,1 34-23,-26-147-61,2 48-521,-6 137 0,-3-98 343,-1-76 287,-2-1 0,-2-1 1,-2 1-1,-28 84 0,24-84-127,4-19 104,-13 34 1,-29 88-314,10-27 78,24-80 139,1 1 0,3 1-1,-9 75 1,-11 70 94,-1 20 0,19-118 0,8-55 0,-3 68 0,11 330 2471,1-406-2471,2 0 0,1 0 0,18 64 0,25 42 0,-14-44 0,5 7 0,-33-82 0,2 0 0,0-1 0,1 0 0,1-1 0,22 33 0,-31-51 0,0 0 0,1 1 0,-1-1 0,0 0 0,1 0 0,-1 0 0,1 0 0,-1-1 0,1 1 0,-1 0 0,1 0 0,-1-1 0,1 1 0,0-1 0,-1 0 0,1 1 0,0-1 0,0 0 0,-1 0 0,1 0 0,0 0 0,-1 0 0,1-1 0,0 1 0,0 0 0,-1-1 0,1 1 0,-1-1 0,1 0 0,0 1 0,1-2 0,7-4 0,-1 1 0,1-2 0,15-13 0,-7 6 0,6-3-341,-1 0 0,-1-2-1,36-39 1,-49 47-6485</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56:55.987"/>
    </inkml:context>
    <inkml:brush xml:id="br0">
      <inkml:brushProperty name="width" value="0.05" units="cm"/>
      <inkml:brushProperty name="height" value="0.05" units="cm"/>
      <inkml:brushProperty name="color" value="#E71224"/>
    </inkml:brush>
  </inkml:definitions>
  <inkml:trace contextRef="#ctx0" brushRef="#br0">1744 426 24575,'-16'-91'0,"15"75"0,0 0 0,1-1 0,4-31 0,-3 43 0,0-1 0,0 1 0,1 0 0,0 0 0,0 0 0,0 0 0,1 0 0,-1 0 0,1 1 0,1-1 0,-1 1 0,0 0 0,5-4 0,7-7 0,66-55 0,-71 63 0,1 0 0,0 0 0,0 1 0,0 0 0,1 1 0,17-5 0,9-5 0,-32 12 0,1 0 0,-1 1 0,1 0 0,0 0 0,-1 0 0,1 0 0,12 0 0,-10 2 0,1-1 0,-1 1 0,0 1 0,1 0 0,-1 0 0,12 4 0,-18-3 0,1-1 0,-1 1 0,0 0 0,0 0 0,1 0 0,-1 0 0,-1 1 0,1-1 0,0 1 0,-1 0 0,1-1 0,-1 1 0,0 0 0,0 1 0,0-1 0,0 0 0,0 1 0,1 4 0,5 15 0,0 1 0,-1 0 0,-2 0 0,0 0 0,0 29 0,-2 2 0,-6 68 0,-2-89 0,-1 0 0,-2-1 0,-1 0 0,-19 48 0,10-33 0,-74 177-691,11-33 536,61-139 155,-78 237 0,82-235 97,3 2 1,2 0-1,2 0 0,-1 86 0,10-131 27,0 1-71,0 1-1,1-1 1,1 1 0,3 15-1,-3-25-53,-1 1-1,1-1 0,0 0 1,0 0-1,0 0 1,0-1-1,1 1 1,-1 0-1,1-1 0,0 0 1,0 1-1,0-1 1,1-1-1,-1 1 0,1 0 1,6 3-1,6 2 2,0-1 0,0-1 0,1 0 0,-1-1 0,1-1 0,21 3 0,8-2 0,51-1 0,-71-5 11,-1-1 0,0-1-1,0-2 1,0 0 0,44-16-1,119-59-403,-108 44-799,597-312 74,-595 305 208,-45 24 1869,-1-1 1,48-35-1,-60 39-454,-20 14-489,1 0 1,-1-1 0,1 0-1,-1 0 1,0 0 0,0 0-1,-1-1 1,1 1 0,5-8-1,-9 11-16,0-1 0,0 1 0,-1 0 0,1-1 0,0 1 0,0 0 0,0-1 0,0 1 0,0 0 0,-1-1 0,1 1 0,0 0 0,0 0 0,0-1 0,-1 1 0,1 0 0,0 0 0,-1 0 0,1-1 0,0 1 0,0 0 0,-1 0 0,1 0 0,0 0 0,-1 0 0,1-1 0,0 1 0,-1 0 0,1 0 0,0 0 0,-1 0 0,1 0 0,0 0 0,-1 0 0,1 0 0,0 0 0,-1 0 0,1 0 0,0 1 0,-1-1 0,1 0 0,-1 0 0,-16 2 0,4 1 5,0 1 0,1 1-1,0 0 1,0 0 0,0 2 0,1-1-1,-18 14 1,-70 66-229,51-42-725,-30 30 353,3 2-1,3 4 0,-79 114 1,123-153 380,-70 91-1148,66-89 1364,-34 58 0,-16 23 0,27-50-850,3 2 0,-73 145 0,20-13 544,-94 219-710,157-316 986,-114 328-34,129-348 118,5 2 1,-20 180-1,33-165 174,-17 371 906,27-375-895,-10 298 1710,5-317-1956,3-1 0,21 158 0,-6-158 1669,29 97 0,-21-96-49,-19-73-1373,0-3-195,-1 0 0,0 1 1,0-1-1,0 16 0,-2-24-46,0 0 1,0 1-1,0-1 1,0 0-1,0 0 0,0 0 1,0 0-1,-1 0 1,1 0-1,0 0 1,-1 1-1,1-1 0,-1 0 1,1 0-1,-1 0 1,0-1-1,1 1 0,-1 0 1,0 0-1,0 0 1,1 0-1,-1-1 1,0 1-1,0 0 0,0-1 1,0 1-1,0 0 1,0-1-1,0 0 1,0 1-1,0-1 0,0 0 1,0 1-1,-1-1 1,1 0-1,0 0 1,0 0-1,0 0 0,0 0 1,0 0-1,-1 0 1,1 0-1,0 0 1,0-1-1,0 1 0,0 0 1,-1-1-1,-22-6 1,0-1 0,1-1 0,-27-15 0,-18-6 0,-97-42-706,-46-16-1368,58 24 1654,-25-7-100,-14-2 520,123 46 0,-117-54-282,26 5 790,92 41-268,-44-28 1779,85 48-2052,1-1 1,1-2-1,-25-21 1,41 32-6794</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7:17.34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4036,'3'21,"1"-1,0 1,2 0,0-1,1 0,11 20,-16-34,50 142,-21-51,34 113,-3 23,37 78,-20-86,-48-141,-9-25,40 118,-50-136,1-1,3 0,1-1,2-1,28 43,-40-71,-1-1,1 1,0-1,1 0,15 13,-21-20,0-1,0 1,-1-1,1 0,1 0,-1 1,0-2,0 1,0 0,0 0,1-1,-1 1,0-1,1 0,-1 1,0-1,1 0,-1-1,1 1,-1 0,0-1,0 1,1-1,-1 0,0 1,0-1,0 0,1 0,2-3,3-2,0-1,-1 1,0-1,0-1,-1 1,0-1,7-11,30-65,-4 7,51-83,16-25,34-80,-30 52,77-156,-41 76,156-263,37 17,-188 313,266-346,-334 466,691-821,-365 446,-200 234,-82 100,-52 61,113-147,-145 173,79-127,-112 167</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31.879"/>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8 0,'0'0,"-1"0,1 0,0 0,-1 0,1 0,0 0,0 0,-1 0,1 1,0-1,-1 0,1 0,0 0,0 0,-1 0,1 1,0-1,0 0,-1 0,1 0,0 1,0-1,0 0,-1 0,1 1,0-1,0 0,0 1,0-1,0 0,0 0,-1 1,1-1,0 0,0 1,0-1,0 0,0 1,0-1,0 0,0 1,0-1,1 0,-1 0,0 1,0-1,0 0,0 1,0-1,0 0,1 0,-1 1,0-1,0 0,0 0,1 1,-1-1,0 0,1 0,13 15,-13-14,12 4,0 0,1-1,0 0,27 3,44 3,-64-8,128 6,-8 0,-114-6,280 1,-162-5,-108 2,22-1,80 10,-17 2,198-7,-168-6,-69 4,88-4,-133-3,30-1,-59 6</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6:56.22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5138,'2'14,"0"-1,1 0,0 0,1 0,11 23,-14-32,146 320,-79-197,157 219,-222-343,65 80,-61-75,2 1,-1-2,1 1,1-1,-1-1,1 0,12 6,-2-6,1 0,0-2,0 0,0-1,1-2,-1 0,0-1,26-3,-35 1,0 0,1-1,-1 0,0 0,0-2,-1 1,1-2,13-7,84-64,-67 46,60-51,127-130,-169 152,583-600,-295 278,-229 252,-63 69,307-357,104-123,-203 247,478-515,-439 486,-16 29,-80 85,527-523,-729 728,137-133,149-150,-11 4,-221 207,-27 34,-12 16</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32.63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763,'2'8,"-1"0,1 0,0 0,1-1,0 1,0-1,1 0,5 9,6 13,39 83,-29-65,29 82,-39-92,4 17,15 52,-26-79,1-1,20 41,-23-55,1 0,0 0,1-1,0 0,1-1,0 0,15 13,-19-19,1-1,0 0,0 0,0 0,0-1,0 0,1 0,-1-1,1 1,-1-2,1 1,0-1,-1 1,1-2,-1 1,1-1,7-2,-4 1,0 0,-1 0,1-2,-1 1,0-1,0 0,0-1,-1 0,1 0,13-13,271-303,-199 212,-21 27,71-86,65-72,-76 92,80-79,-132 143,225-226,-158 173,196-140,-227 190,150-104,-187 136,54-34,-104 72</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32.131"/>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523,'4'5,"-1"1,1-1,-1 1,-1 0,1 0,-1 0,0 1,2 9,6 15,16 33,20 77,3-8,-43-113,-3-9,0-1,0-1,0 1,2 0,-1-1,1 0,0 0,7 8,-11-16,-1-1,0 0,1 0,-1 1,0-1,1 0,-1 0,0 1,1-1,-1 0,1 0,-1 0,1 0,-1 0,0 0,1 1,-1-1,1 0,-1 0,1 0,-1-1,1 1,-1 0,0 0,1 0,-1 0,1 0,-1 0,1-1,-1 1,1 0,11-14,4-20,29-73,10-28,17-51,15-19,-62 152,-13 31,0 0,26-32,6-10,-37 52,86-133,-80 127</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33.75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2975,'2'11,"0"1,1-1,0 0,1 0,0 0,0-1,10 17,51 110,74 155,-106-222,17 46,-17-37,56 103,-68-144,95 171,-113-204,0 0,0 0,1-1,-1 1,1-1,0 0,0 0,0 0,1-1,-1 0,1 0,0 0,0 0,10 4,-12-6,0 0,1-1,-1 1,0 0,0-1,1 0,-1 0,0 0,1 0,-1 0,0-1,1 1,-1-1,0 0,0 0,0 0,0-1,0 1,0-1,0 1,0-1,-1 0,1 0,-1 0,5-5,16-22,-2-1,-1-1,20-41,6-9,56-102,-12 19,-9 12,22-34,-74 137,25-58,13-24,151-277,59-68,-156 282,262-388,-261 394,19-26,10 6,136-173,-112 170,-66 75,-87 108</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33.23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186,'2'12,"0"1,0 0,1-1,1 1,0-1,0 0,2 0,-1-1,2 0,11 18,14 26,45 116,-66-147,26 43,-17-32,33 74,-37-73,2 0,26 42,-32-61,0-1,1 0,0-1,1-1,21 17,-31-27,0 0,1-1,0 1,0-1,0-1,0 1,0-1,0 1,7 0,-10-2,1-1,-1 0,0-1,1 1,-1 0,0-1,1 1,-1-1,0 0,0 1,1-1,-1 0,0 0,0-1,0 1,0 0,0-1,-1 1,1-1,0 0,-1 1,1-1,-1 0,0 0,2-3,12-18,-2 0,13-32,12-21,-20 40,20-54,-8 19,179-381,-203 441,21-48,37-55,8-12,-16 25,-14 30,72-113,46-42,10-26,-123 183,-33 51</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48.77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175,'9'-1,"0"-1,1 0,-1 0,0 0,0-1,0-1,-1 0,15-8,-12 6,1 0,0 1,-1 1,14-4,150-40,-110 28,86-16,-4 2,-98 21,89-13,288-44,-249 35,397-61,109-44,-543 110,63-17,162-46,-89 25,-79 19,67-18,124-29,31-9,-297 71,-89 27</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46.93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528,'333'-12,"-74"-15,-55-5,31-3,15-6,-25 3,103-17,-97 14,238-52,-288 62,-103 20,163-38,-99 17,-43 5,-77 23</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7:13.58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4091,'67'107,"8"34,-3-5,29 66,-53-97,78 169,-70-146,171 372,-16-65,-152-316,-40-80,30 61,96 146,-128-221,68 89,-73-100,1 0,1 0,0-2,1 0,21 14,-24-18,1-1,0 0,1-1,0 0,0-1,0-1,0 0,1-1,-1-1,1 0,0 0,-1-2,1 0,0-1,0 0,-1-1,1-1,0 0,-1-1,0-1,0 0,-1-1,1 0,-1-1,16-11,12-14,-1-1,60-66,57-92,378-621,-469 704,218-388,-92 156,147-337,-261 509,59-103,4-6,101-221,-150 313,-22 41,241-456,-76 160,-121 218,172-296,-258 469,333-598,-339 605</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7:50.296"/>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817,'7'-2,"0"-1,0 1,0 0,0 1,10-2,-9 3,0-2,0 1,0-1,9-4,30-12,91-22,-43 10,-65 19,1 1,37-6,101-27,-21 5,142-17,-33 2,141-23,-201 48,172-29,-116 12,38 5,-245 31,41-8,125-9,242-34,-217 28,-24 3,116-18,-227 35,-69 11</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8:01.125"/>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473,'25'-2,"1"0,36-10,-55 10,48-10,94-17,36 11,-119 12,97-23,0 0,196-31,-89 12,287-69,-469 96,834-222,-712 179,314-88,413-91,-196 67,-139 34,-495 122,81-19,-161 32</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29.089"/>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0,'26'1,"48"9,-49-5,0-2,27 0,54 8,-11-1,-65-7,103 4,1262-7,-1260 11,13 11,-114-18,49 2,43 5,-96-12,24 0,85 10,-92-4,1-3,52-4,-15 0,556 2,-525 11,-97-11,0 2,0 0,0 1,21 7,-24-6,1 0,-1-1,31 1,101 17,-114-18,91 4,-43-6,79-3,-113-8,-40 7,0 1,1 0,-1 0,17 0,-21 2,0 0,0 0,0 0,0-1,0 1,0-1,0 0,0 0,0-1,0 1,0-1,-1 0,1 0,-1 0,1 0,-1 0,0-1,0 0,0 0,0 0,0 0,2-4,-3 5,-1 0,1 0,-1 0,1 0,-1 0,0 0,0 0,0 0,0-1,0 1,-1 0,1-1,-1 1,1-5,-1 6,-1 0,1-1,0 1,-1 0,1 0,-1-1,1 1,-1 0,0 0,1 0,-1 0,0 0,0 0,0 0,0 0,0 0,0 0,0 0,0 1,0-1,0 0,0 1,0-1,-1 1,1-1,0 1,0 0,-1-1,-1 1,-113-29,85 23,1 2,-47 0,-4-3,55 4,-36-1,-84 5,49 1,-678-2,650 11,94-8,-98 4,42 0,38-3,5 0,-72 2,-5-8,-177 4,272 0,-192 7,13 5,151-8,13-4,-48-3,-34 1,97 3,-118 5,39-10,-138 4,188 8,43-7,0 0,0-1,-24 1,-673-3,70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38:00.55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635,'8'0,"22"0,1 0,-1-2,56-11,153-39,-119 23,138-51,-15-16,-111 41,0-2,35-14,36-17,-40 14,346-139,-318 141,55-24,176-69,-2-2,-188 71,53-8,-251 92,17-4,68-10,25-8,-129 30,0 0,1 1,25-2,-28 5</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2:42:52.800"/>
    </inkml:context>
    <inkml:brush xml:id="br0">
      <inkml:brushProperty name="width" value="0.05" units="cm"/>
      <inkml:brushProperty name="height" value="0.05" units="cm"/>
      <inkml:brushProperty name="color" value="#E71224"/>
    </inkml:brush>
  </inkml:definitions>
  <inkml:trace contextRef="#ctx0" brushRef="#br0">5303 1474 24575,'0'5'0,"-1"1"0,0 0 0,0-1 0,-1 1 0,1-1 0,-5 9 0,4-8 0,0 0 0,0 0 0,0 0 0,1 0 0,-2 11 0,-1 27 0,2-35 0,1 1 0,0-1 0,1 1 0,1 14 0,0-20 0,0 0 0,0 1 0,0-1 0,1 0 0,-1 0 0,1-1 0,0 1 0,0 0 0,1 0 0,-1-1 0,1 1 0,0-1 0,5 5 0,29 24 0,1-2 0,63 38 0,-94-63 0,1 0 0,0-1 0,-1 0 0,1 0 0,1-1 0,-1 0 0,0-1 0,1 1 0,12 0 0,156 21 0,-153-20 0,0 0 0,45 17 0,-19-6 0,-25-7 0,0 2 0,39 21 0,0 1 0,-61-31 0,0 1 0,0 0 0,0 0 0,-1 0 0,1 0 0,-1 0 0,0 1 0,1-1 0,-1 1 0,0-1 0,-1 1 0,1 0 0,0 0 0,-1 0 0,1 0 0,-1 0 0,0 0 0,0 0 0,0 0 0,-1 1 0,1 3 0,1 9 0,-1 1 0,-1 33 0,-1-26 0,2-9 0,1-1 0,0 1 0,1-1 0,5 15 0,2 14 0,-5-22 0,18 80 0,-21-92 0,0 1 0,0 0 0,-1-1 0,-1 18 0,0-19 0,0 0 0,0 0 0,1 0 0,0 0 0,0 0 0,1-1 0,0 1 0,4 9 0,-3-9 0,0 0 0,-1 0 0,0 0 0,-1 0 0,1 12 0,-1-10 0,1 0 0,-1 0 0,6 16 0,-1-6 0,-1-1 0,-2 1 0,1 0 0,-2 0 0,-1 29 0,5 33 0,4 40 0,-5-46 0,-4 88 0,-1-8 0,2-146 0,0 0 0,0 0 0,0-1 0,1 1 0,1 0 0,0-1 0,0 0 0,1 0 0,0 0 0,0-1 0,1 1 0,0-1 0,14 14 0,-5-8 0,1 0 0,0-1 0,1-1 0,0-1 0,34 17 0,-20-13 0,1-2 0,0-1 0,34 7 0,33 1 0,0-4 0,1-4 0,173-3 0,-191-10-220,1-3 0,158-30 0,-177 23 215,-42 8 226,0-1 1,39-12 0,-14-1-222,57-22 0,-93 34 0,0 0 0,0 0 0,-1-1 0,1-1 0,-1 0 0,-1 0 0,1-1 0,-1 0 0,9-10 0,-7 4 0,0 0 0,-1-1 0,0 0 0,-1-1 0,-1 1 0,0-2 0,-2 1 0,0-1 0,5-19 0,4-71 0,-4 16 0,-3 49 0,-3 1 0,1-73 0,-6 107 0,-1-32 0,2 0 0,1 0 0,11-56 0,-7 57 0,-2 0 0,-1 0 0,-5-72 0,-1 25 0,5-72 0,-4-168 0,-12 226 0,2 30 0,6 36 0,-1 1 0,-15-41 0,7 26 0,4 17 0,-28-55 0,25 57 0,4 9 0,-1 1 0,-1 1 0,0 0 0,-1 0 0,-15-14 0,-81-70 0,78 75 0,3 2 0,-2 1 0,-1 1 0,0 2 0,-55-26 0,51 30 0,0 2 0,-2 2 0,0 1 0,0 2 0,-70-8 0,13-6 0,-50 12 0,-174 8 0,154 5 0,123-2 0,-1 2 0,-77 13 0,-89 36 0,134-32 0,-88 12 0,97-15 0,-54 15 0,-47 20 0,54-13 0,100-33-94,-24 12-1177,27-10-5555</inkml:trace>
  <inkml:trace contextRef="#ctx0" brushRef="#br0" timeOffset="1008.57">7149 616 24575,'-12'0'0,"-1"0"0,0 1 0,-22 4 0,30-3 0,0 0 0,0-1 0,0 2 0,0-1 0,1 1 0,-1-1 0,1 1 0,-1 1 0,1-1 0,0 1 0,-5 6 0,4-5 0,1 0 0,-1 1 0,1 0 0,1-1 0,-1 2 0,1-1 0,0 0 0,1 1 0,-1-1 0,1 1 0,1 0 0,-1-1 0,1 1 0,0 0 0,1 0 0,0 0 0,0 8 0,1-10 0,0 0 0,0 0 0,0 0 0,0 0 0,1 0 0,0 0 0,0 0 0,0 0 0,1-1 0,-1 1 0,1-1 0,0 0 0,1 0 0,-1 0 0,1 0 0,0 0 0,-1-1 0,2 1 0,-1-1 0,0 0 0,1-1 0,-1 1 0,7 2 0,8 4 0,-13-6 0,0-1 0,-1 1 0,1-1 0,0 0 0,0 0 0,0-1 0,1 0 0,-1 0 0,10 0 0,8-1 0,-1 1 0,-1-2 0,31-4 0,-45 3 0,0 0 0,0 0 0,0-1 0,-1 0 0,1 0 0,-1-1 0,0 1 0,0-2 0,0 1 0,8-7 0,8-9 0,-1-1 0,-1-1 0,-1-1 0,0-1 0,-2 0 0,-1-2 0,-1 0 0,17-37 0,16-56 0,-44 103 0,-1 0 0,0-1 0,-1 1 0,-1-1 0,1-27 0,-3 33 0,0-20 0,0 30 0,0 0 0,0 0 0,0 0 0,0 0 0,0 0 0,0 0 0,0 0 0,-1 0 0,1 0 0,0 0 0,-1 0 0,1 0 0,-1 0 0,1 0 0,-1 0 0,0 0 0,1 0 0,-1 0 0,-1 0 0,2 1 0,-1 0 0,0 0 0,1 0 0,-1 0 0,0 0 0,1 0 0,-1 1 0,0-1 0,1 0 0,-1 0 0,1 1 0,-1-1 0,1 0 0,-1 1 0,1-1 0,-1 1 0,1-1 0,-1 0 0,1 1 0,-1-1 0,1 1 0,0 0 0,-1-1 0,1 1 0,0-1 0,-1 1 0,1-1 0,0 1 0,0 0 0,0-1 0,-1 1 0,1 0 0,0-1 0,0 1 0,0 0 0,0-1 0,0 1 0,1 1 0,-5 27 0,4-16 0,-8 95 0,5-74 0,2 0 0,1 0 0,6 52 0,2 32 0,-7-103 0,1-1 0,1 1 0,0-1 0,1 1 0,6 13 0,-4-12 0,-3-4 0,-1-5 0,0 0 0,1 0 0,-1 0 0,1-1 0,1 1 0,7 11 0,-11-18 0,0 0 0,1 1 0,-1-1 0,1 0 0,-1 0 0,0 1 0,1-1 0,-1 0 0,1 0 0,-1 0 0,1 1 0,-1-1 0,1 0 0,-1 0 0,1 0 0,-1 0 0,1 0 0,-1 0 0,1 0 0,-1 0 0,1 0 0,-1 0 0,1-1 0,-1 1 0,0 0 0,1 0 0,-1 0 0,1 0 0,-1-1 0,1 1 0,-1 0 0,0-1 0,1 1 0,-1 0 0,0-1 0,1 1 0,-1 0 0,0-1 0,1 1 0,-1 0 0,0-1 0,0 1 0,1-1 0,-1 1 0,0-1 0,0 1 0,0-1 0,0 1 0,1-1 0,11-30 0,-10 24 0,7-14 0,0 1 0,1 0 0,2 1 0,22-31 0,-33 49 0,34-41 0,-33 40 0,0 0 0,0 0 0,0 0 0,1 0 0,-1 0 0,0 1 0,1-1 0,0 1 0,-1-1 0,1 1 0,0 0 0,-1 0 0,1 1 0,0-1 0,0 0 0,3 1 0,-5 0 0,-1 0 0,1 1 0,0-1 0,-1 0 0,1 1 0,-1-1 0,1 1 0,0-1 0,-1 1 0,1-1 0,-1 1 0,1-1 0,-1 1 0,0 0 0,1-1 0,-1 1 0,0 0 0,1-1 0,-1 1 0,0 0 0,0 0 0,1-1 0,-1 2 0,5 25 0,-2-13 0,14 63 0,-16-75 0,-1 0 0,0 0 0,1 0 0,-1-1 0,1 1 0,0 0 0,0 0 0,-1-1 0,1 1 0,0-1 0,1 1 0,-1-1 0,0 1 0,0-1 0,1 1 0,-1-1 0,0 0 0,1 0 0,-1 0 0,1 0 0,0 0 0,-1 0 0,1 0 0,0-1 0,0 1 0,-1 0 0,1-1 0,0 0 0,0 1 0,0-1 0,0 0 0,0 0 0,-1 0 0,3 0 0,0-1 0,0 0 0,-1 0 0,1 0 0,-1 0 0,1 0 0,-1-1 0,1 0 0,-1 0 0,0 0 0,0 0 0,0 0 0,0 0 0,0-1 0,-1 0 0,1 1 0,2-5 0,3-4 0,0-1 0,-1 0 0,0-1 0,-1 0 0,0 0 0,-1 0 0,4-18 0,-8 28 0,2-8 0,-1 1 0,0-1 0,0 0 0,-1 0 0,-1-14 0,0 24 0,0-1 0,0 0 0,0 1 0,0-1 0,-1 0 0,1 1 0,-1-1 0,1 1 0,-1-1 0,0 1 0,1-1 0,-1 1 0,0-1 0,0 1 0,0 0 0,0-1 0,0 1 0,-1 0 0,1 0 0,0 0 0,0 0 0,-1 0 0,1 0 0,-1 0 0,1 0 0,-1 0 0,1 1 0,-1-1 0,1 1 0,-1-1 0,1 1 0,-1 0 0,0-1 0,1 1 0,-1 0 0,0 0 0,1 0 0,-1 0 0,0 1 0,1-1 0,-1 0 0,0 1 0,1-1 0,-2 1 0,1 0 0,0 0 0,0-1 0,1 1 0,-1 0 0,1 0 0,-1 0 0,1 0 0,-1 0 0,1 0 0,0 0 0,-1 1 0,1-1 0,0 0 0,0 1 0,0-1 0,0 1 0,0-1 0,0 1 0,0 0 0,1-1 0,-1 1 0,1 0 0,-1-1 0,1 1 0,-1 0 0,1 0 0,0 3 0,-1 8 0,1 0 0,2 26 0,0-15 0,-2-10 0,1-1 0,1 0 0,0 0 0,1 0 0,1 0 0,0 0 0,0 0 0,9 16 0,-9-24 11,-1-1 0,1 0 0,-1 0 0,1-1 0,0 1 0,0-1-1,1 0 1,-1 0 0,1 0 0,8 4 0,-2-3-308,-1 1 0,1-2 0,-1 1 0,14 1 0,-13-4-6529</inkml:trace>
  <inkml:trace contextRef="#ctx0" brushRef="#br0" timeOffset="1402.07">8206 758 24575,'0'-1'0,"0"0"0,0 1 0,0-1 0,-1 1 0,1-1 0,0 0 0,0 1 0,-1-1 0,1 1 0,-1-1 0,1 1 0,0-1 0,-1 1 0,1-1 0,-1 1 0,1 0 0,-1-1 0,1 1 0,-1 0 0,0-1 0,1 1 0,-1 0 0,1 0 0,-1 0 0,0-1 0,1 1 0,-1 0 0,1 0 0,-1 0 0,0 0 0,1 0 0,-1 0 0,0 0 0,1 0 0,-1 0 0,1 0 0,-1 1 0,0-1 0,1 0 0,-1 0 0,0 1 0,-1-1 0,-1 1 0,1-1 0,0 1 0,0 0 0,-1 0 0,1 0 0,0 0 0,0 0 0,0 0 0,-2 2 0,2 1 0,0 0 0,0-1 0,0 1 0,1 0 0,-1 0 0,1 0 0,0 0 0,0 0 0,1 0 0,-1 0 0,1 0 0,0 5 0,4 51 0,-4-59 0,0 2 0,1 1 0,0-1 0,1 1 0,-1 0 0,0-1 0,1 0 0,0 1 0,0-1 0,0 0 0,0 0 0,0 0 0,1 0 0,-1-1 0,1 1 0,0-1 0,0 1 0,0-1 0,0 0 0,0 0 0,0 0 0,1-1 0,-1 1 0,1-1 0,6 2 0,3 1 0,0-1 0,0 0 0,0-1 0,0-1 0,22 0 0,-8-1-73,-13 1-250,0-2 0,1 1 0,21-5 0,-26 2-6503</inkml:trace>
  <inkml:trace contextRef="#ctx0" brushRef="#br0" timeOffset="1738.86">8654 310 24575,'-13'200'0,"13"35"-1365,0-225-5461</inkml:trace>
  <inkml:trace contextRef="#ctx0" brushRef="#br0" timeOffset="2147.58">8878 310 24575,'-1'4'0,"1"0"0,-1-1 0,0 1 0,0 0 0,-1 0 0,1-1 0,-1 1 0,0-1 0,0 1 0,0-1 0,0 0 0,-1 0 0,-2 4 0,-15 24 0,-19 74 0,35-91 0,1-7 0,1-1 0,0 1 0,0-1 0,1 1 0,0 0 0,-1 12 0,3-18 0,-1 1 0,0 0 0,1-1 0,-1 1 0,1-1 0,-1 1 0,1-1 0,0 1 0,-1-1 0,1 0 0,0 1 0,0-1 0,0 0 0,0 0 0,0 0 0,1 0 0,-1 0 0,0 0 0,0 0 0,1 0 0,-1 0 0,1 0 0,-1-1 0,0 1 0,1 0 0,0-1 0,-1 1 0,1-1 0,-1 0 0,1 0 0,-1 1 0,1-1 0,0 0 0,2-1 0,3 2 0,0-1 0,1 0 0,-1 0 0,1-1 0,-1 0 0,0 0 0,0-1 0,0 0 0,1 0 0,-2-1 0,8-3 0,-3 0 0,-2 0 0,1-1 0,-1 0 0,1-1 0,-2 0 0,10-11 0,-13 13 0,44-53 0,-46 55 0,0-1 0,0 0 0,-1 0 0,1 0 0,-1 0 0,0-1 0,-1 1 0,1 0 0,-1-1 0,0 1 0,0-9 0,-1 13 0,0 1 0,0-1 0,0 0 0,0 0 0,0 0 0,0 0 0,-1 0 0,1 0 0,0 0 0,0 1 0,-1-1 0,1 0 0,-1 0 0,1 0 0,-1 1 0,1-1 0,-1 0 0,1 0 0,-1 1 0,0-1 0,1 1 0,-1-1 0,0 0 0,0 1 0,1-1 0,-1 1 0,0 0 0,0-1 0,0 1 0,1 0 0,-1-1 0,0 1 0,0 0 0,0 0 0,0 0 0,0 0 0,0 0 0,0 0 0,0 0 0,-1 0 0,0 0 0,1 0 0,-1 1 0,1-1 0,-1 1 0,1-1 0,-1 1 0,1-1 0,-1 1 0,1 0 0,0-1 0,-1 1 0,1 0 0,0 0 0,0 0 0,-1 0 0,1 0 0,0 1 0,0-1 0,0 0 0,1 0 0,-1 1 0,0-1 0,-1 3 0,1-1 0,0-1 0,0 1 0,1 0 0,-1-1 0,1 1 0,0-1 0,-1 1 0,1 0 0,0 0 0,0-1 0,1 1 0,-1 0 0,1-1 0,-1 1 0,1-1 0,0 1 0,0-1 0,0 1 0,0-1 0,0 1 0,1-1 0,-1 0 0,1 0 0,-1 0 0,1 0 0,0 0 0,0 0 0,0 0 0,0 0 0,0-1 0,0 1 0,1-1 0,2 2 0,3 0 0,-1 0 0,1-1 0,0 0 0,-1 0 0,1-1 0,0 1 0,0-2 0,0 1 0,0-1 0,11-2 0,-14 2-136,0-1-1,1 0 1,-1 0-1,0 0 1,0-1-1,0 0 1,0 0-1,0 0 0,6-3 1</inkml:trace>
  <inkml:trace contextRef="#ctx0" brushRef="#br0" timeOffset="2556.38">9276 311 24575,'1'-1'0,"-1"0"0,0-1 0,0 1 0,0 0 0,0 0 0,0 0 0,0 0 0,-1 0 0,1 0 0,0 0 0,0-1 0,-1 1 0,1 0 0,-1 0 0,1 0 0,-1 0 0,1 0 0,-1 1 0,0-1 0,0 0 0,1 0 0,-1 0 0,0 0 0,0 1 0,0-1 0,0 0 0,0 1 0,0-1 0,0 1 0,0-1 0,0 1 0,0-1 0,0 1 0,0 0 0,0-1 0,0 1 0,0 0 0,-2 0 0,1 0 0,0 1 0,1-1 0,-1 0 0,1 1 0,-1-1 0,1 1 0,0 0 0,-1-1 0,1 1 0,-1 0 0,1 0 0,0 0 0,0 0 0,0 0 0,-1 0 0,1 1 0,0-1 0,1 0 0,-1 0 0,0 1 0,0-1 0,0 1 0,1-1 0,-1 0 0,1 1 0,-1-1 0,0 4 0,0 2 0,0-1 0,1 1 0,0 0 0,0 0 0,0-1 0,1 1 0,0 0 0,2 8 0,-3-14 0,0 1 0,1-1 0,-1 0 0,1 1 0,-1-1 0,1 0 0,-1 0 0,1 1 0,0-1 0,0 0 0,0 0 0,0 0 0,-1 0 0,1 0 0,0 0 0,1 0 0,-1 0 0,0 0 0,0-1 0,0 1 0,0 0 0,1-1 0,-1 1 0,0-1 0,1 1 0,-1-1 0,0 0 0,1 1 0,-1-1 0,1 0 0,-1 0 0,0 0 0,1 0 0,-1 0 0,1 0 0,-1-1 0,0 1 0,1 0 0,-1-1 0,0 1 0,1-1 0,-1 1 0,0-1 0,0 0 0,2-1 0,0 0 0,1 0 0,-1 0 0,-1 0 0,1-1 0,0 1 0,-1-1 0,1 0 0,-1 0 0,0 0 0,0 0 0,0 0 0,0-1 0,0 1 0,-1 0 0,0-1 0,1 1 0,-1-1 0,0-4 0,2-9 0,0-1 0,0-28 0,-3 26 0,3-41 0,-6-77 0,3 136 0,0-1 0,-1 1 0,1-1 0,-1 1 0,1 0 0,-1-1 0,0 1 0,0 0 0,0 0 0,-1-1 0,1 1 0,0 0 0,-1 0 0,1 1 0,-3-3 0,4 4 0,0-1 0,-1 1 0,1 0 0,0 0 0,-1 0 0,1-1 0,0 1 0,0 0 0,-1 0 0,1 0 0,0 0 0,-1 0 0,1 0 0,0 0 0,-1 0 0,1 0 0,-1 0 0,1 0 0,0 0 0,-1 0 0,1 0 0,0 0 0,-1 0 0,1 0 0,0 0 0,-1 0 0,1 0 0,0 1 0,0-1 0,-1 0 0,1 0 0,0 0 0,-1 1 0,1-1 0,-1 1 0,0 1 0,0-1 0,1 1 0,-1-1 0,0 1 0,1 0 0,-1-1 0,1 1 0,0-1 0,-1 1 0,1 0 0,0 2 0,-1 153 0,3-75 0,-2-78 0,0 1 0,0 0 0,0-1 0,1 1 0,0 0 0,0-1 0,0 1 0,1-1 0,-1 0 0,1 1 0,0-1 0,1 0 0,-1 0 0,6 7 0,-4-7 0,1 1 0,0-1 0,0-1 0,0 1 0,0-1 0,0 1 0,1-1 0,0-1 0,-1 1 0,9 1 0,12 4 0,1-1 0,-1-1 0,38 4 0,-50-9 0,1 0 0,-1-1 0,1-1 0,-1 0 0,1-1 0,-1-1 0,0 0 0,15-5 0,-17 3-1365,-2-1-5461</inkml:trace>
  <inkml:trace contextRef="#ctx0" brushRef="#br0" timeOffset="7430.11">4222 1286 24575,'0'-1'0,"0"-1"0,0 1 0,0-1 0,0 1 0,0-1 0,-1 1 0,1 0 0,-1-1 0,1 1 0,-1 0 0,1-1 0,-1 1 0,0 0 0,1 0 0,-1 0 0,0-1 0,0 1 0,0 0 0,0 0 0,0 0 0,0 1 0,-3-3 0,2 2 0,-1-1 0,0 1 0,0 0 0,-1 0 0,1 0 0,0 1 0,0-1 0,0 1 0,-7-1 0,3 1 0,0 1 0,0-1 0,0 1 0,0 1 0,0-1 0,0 1 0,0 0 0,-12 6 0,9 0 0,1 1 0,0 0 0,0 1 0,1 0 0,0 0 0,1 0 0,-9 17 0,8-15 0,-41 68 0,40-67 0,8-10 0,-1 0 0,0 0 0,0 0 0,-1 0 0,1 0 0,0 0 0,-1 0 0,0-1 0,0 0 0,0 1 0,0-1 0,0 0 0,0 0 0,0-1 0,0 1 0,-8 2 0,7-3 0,0 1 0,-1-1 0,1 1 0,0 0 0,0 0 0,0 1 0,1-1 0,-1 1 0,0 0 0,1 0 0,0 0 0,-1 0 0,1 1 0,1-1 0,-1 1 0,0 0 0,1 0 0,0 0 0,0 0 0,-2 7 0,-1 5 0,1 0 0,1 0 0,0 1 0,0 22 0,2-20 0,0-15 0,1 0 0,-1 0 0,0 0 0,0 0 0,0 0 0,0 0 0,-1 0 0,0-1 0,0 1 0,0 0 0,0-1 0,0 0 0,-1 1 0,1-1 0,-1 0 0,0-1 0,0 1 0,0 0 0,-6 3 0,-24 19 0,23-16 0,-1-1 0,0 0 0,0-1 0,-1 0 0,0-1 0,-18 7 0,7-7 0,-1-1 0,-38 4 0,-58 1 0,78-5 0,26-4 0,1 2 0,-26 6 0,5-1 0,-13 6 0,16-2 0,-1-1 0,-50 8 0,-104 15 0,80-21 0,5 14 0,76-16 0,25-9 0,0 0 0,-1-1 0,1 0 0,-1 1 0,1-1 0,-1 0 0,0-1 0,1 1 0,-1 0 0,-5 0 0,-47-3 0,41 1 0,0 0 0,0 1 0,-1 1 0,-23 3 0,30-1 0,0 1 0,0-1 0,0 1 0,1 1 0,0 0 0,0 0 0,0 0 0,-7 7 0,-25 18 0,13-12 0,-27 24 0,47-37 0,-1 1 0,1-1 0,0 1 0,0 0 0,-7 9 0,11-11 0,0-1 0,0 1 0,1-1 0,-1 1 0,1-1 0,0 1 0,0 0 0,0-1 0,1 1 0,-1 0 0,1 0 0,0 5 0,1 25 0,1-22 0,-2-1 0,0 1 0,0 0 0,-1 0 0,0 0 0,-1-1 0,-1 1 0,-5 17 0,4-19 0,1 0 0,0 1 0,-2 14 0,4-17 0,0 1 0,-1-1 0,0 0 0,-1 0 0,0 0 0,-6 12 0,-2-1 0,9-14 0,-1 1 0,-1-1 0,1 1 0,-1-1 0,-4 5 0,5-8 0,1 0 0,0-1 0,0 1 0,-1-1 0,1 1 0,-1-1 0,1 0 0,-1 0 0,1 0 0,-1 0 0,0-1 0,1 1 0,-1-1 0,0 1 0,-3-1 0,-231 11 0,-1115-11 0,1331 1 0,1 1 0,-33 9 0,42-9 0,-5 3 0,0 0 0,1 1 0,-27 15 0,2-2 0,3-1 0,-48 34 0,63-39 0,14-8 0,1 0 0,0 1 0,-1 0 0,2 0 0,-1 0 0,1 1 0,0 0 0,0 0 0,1 1 0,0-1 0,-6 13 0,6-9 0,2 0 0,-1 0 0,1 1 0,1-1 0,0 1 0,0-1 0,1 1 0,1 17 0,0-19 0,0 1 0,1-1 0,1 0 0,-1 1 0,1-1 0,1 0 0,0 0 0,1 0 0,0 0 0,0-1 0,10 16 0,0 0 0,1-2 0,1 0 0,0 0 0,2-2 0,1 0 0,39 33 0,50 10 0,-4-19 0,-90-39 0,-1-1 0,2-1 0,-1 0 0,18 2 0,23 6 0,105 27 0,-118-28 0,54 6 0,-2 0 0,-74-14 0,0 0 0,23-1 0,-25-2 0,-1 1 0,1 1 0,24 6 0,-8 0 0,0-3 0,55 3 0,-67-6 0,80 9 0,29 2 0,-43-7 0,34 0 0,-112-6 0,260 9 0,-185-4 0,93-5 0,-62-2 0,345 2 0,-305 12 0,85-2 0,36-6 0,-147-6 0,1659 2 0,-1771-2 0,0 1 0,33-9 0,22-2 0,-40 8 0,43-10 0,22-3 0,-86 15 0,0-1 0,23-7 0,1-1 0,68-14 0,-38 8 0,-47 13 0,0-1 0,-1 0 0,1-2 0,18-9 0,-33 14 0,-1 0 0,1 0 0,-1-1 0,0 1 0,0-1 0,0 0 0,0 0 0,-1 0 0,1-1 0,-1 1 0,0 0 0,0-1 0,3-6 0,1-4 0,-2-1 0,6-21 0,3-13 0,-11 41-131,0 0 1,0 0-1,-1 0 0,0 0 0,-1 0 1,0-9-1,0 13-319,0-9-6376</inkml:trace>
  <inkml:trace contextRef="#ctx0" brushRef="#br0" timeOffset="8233.34">4151 1322 24575,'153'12'0,"-59"-5"0,-47-2 0,-1 0 0,49 2 0,-84-7 0,-1 1 0,1 1 0,-1 0 0,15 5 0,-14-4 0,0 0 0,0-1 0,20 2 0,111 7 0,32 13 0,-68-12 0,-29-1 0,-55-7 0,0 0 0,33 0 0,-42-3-94,1 1-1,0 1 0,-1 0 1,24 9-1,-24-7-797</inkml:trace>
  <inkml:trace contextRef="#ctx0" brushRef="#br0" timeOffset="9563.56">3774 3638 24575,'-1'33'0,"-10"49"0,6-50 0,-2 57 0,-4 87 0,10-150 0,0-18 0,0-1 0,1 0 0,0 1 0,1-1 0,0 0 0,3 14 0,-4-19 0,0-1 0,1 0 0,-1 0 0,1 0 0,0 0 0,-1 0 0,1 0 0,0 0 0,0-1 0,-1 1 0,1 0 0,0 0 0,0 0 0,0-1 0,0 1 0,0-1 0,0 1 0,0-1 0,0 1 0,1-1 0,-1 1 0,0-1 0,0 0 0,0 0 0,0 1 0,0-1 0,1 0 0,-1 0 0,0 0 0,0 0 0,0-1 0,0 1 0,1 0 0,-1 0 0,0-1 0,0 1 0,0-1 0,0 1 0,0-1 0,0 1 0,0-1 0,0 0 0,0 1 0,1-2 0,3-1 0,0-1 0,0 1 0,-1-1 0,0 0 0,0 0 0,0-1 0,6-7 0,48-83 0,2-27 0,-42 81 0,-11 27 0,0-1 0,-1 1 0,-1-2 0,6-25 0,-10 33 0,0 0 0,1 1 0,0-1 0,0 0 0,1 1 0,0-1 0,5-8 0,-8 15 0,0 1 0,0 0 0,0 0 0,1 0 0,-1 0 0,0 0 0,0-1 0,0 1 0,0 0 0,0 0 0,0 0 0,0 0 0,0 0 0,0-1 0,1 1 0,-1 0 0,0 0 0,0 0 0,0 0 0,0 0 0,0 0 0,1 0 0,-1 0 0,0 0 0,0 0 0,0 0 0,0 0 0,0 0 0,1 0 0,-1 0 0,0 0 0,0 0 0,0 0 0,0 0 0,1 0 0,-1 0 0,0 0 0,0 0 0,0 0 0,0 0 0,0 0 0,1 0 0,-1 0 0,0 0 0,0 0 0,0 0 0,0 0 0,0 0 0,0 1 0,1-1 0,-1 0 0,0 0 0,4 12 0,-2 14 0,-4 54 0,3 50 0,0-126-62,0 1 0,0-1 0,0 0 0,1 0 0,-1 1 0,1-1 0,0 0 0,0 0 0,1 0 0,-1-1 0,1 1 0,0-1-1,0 1 1,0-1 0,0 0 0,0 0 0,1 0 0,0 0 0,-1-1 0,1 0 0,7 4 0</inkml:trace>
  <inkml:trace contextRef="#ctx0" brushRef="#br0" timeOffset="10077.99">4234 3732 24575,'0'353'0,"0"-352"0,-1 0 0,1 0 0,0 0 0,0 0 0,0 0 0,0 0 0,0 0 0,0 0 0,0 0 0,0 0 0,0 0 0,1-1 0,-1 1 0,0 0 0,0 0 0,1 0 0,-1 0 0,1 0 0,-1 0 0,1 0 0,-1-1 0,1 1 0,0 0 0,-1-1 0,2 2 0,-1-2 0,0-1 0,0 1 0,0 0 0,0-1 0,0 0 0,0 1 0,0-1 0,0 1 0,-1-1 0,1 0 0,0 0 0,0 1 0,-1-1 0,1 0 0,0 0 0,-1 0 0,2-1 0,26-51 0,45-89 0,-62 124 0,1 0 0,1 1 0,30-30 0,-22 24 0,-20 23 0,-1-1 0,0 1 0,0 0 0,1-1 0,-1 1 0,0 0 0,0-1 0,1 1 0,-1 0 0,1-1 0,-1 1 0,0 0 0,1 0 0,-1-1 0,0 1 0,1 0 0,-1 0 0,1 0 0,-1 0 0,1-1 0,-1 1 0,1 0 0,-1 0 0,0 0 0,1 0 0,-1 0 0,1 0 0,-1 0 0,1 0 0,-1 0 0,1 0 0,-1 1 0,0-1 0,1 0 0,0 0 0,6 17 0,-5 27 0,-2-42 0,-2 28 0,1-10 0,0 1 0,3 21 0,-1-37 0,-1-1 0,1 0 0,0 0 0,0 0 0,0 1 0,0-1 0,1 0 0,0-1 0,-1 1 0,2 0 0,-1 0 0,0-1 0,1 1 0,-1-1 0,7 6 0,-1-4-136,0-1-1,1 0 1,-1 0-1,1-1 1,0 1-1,0-2 1,1 0-1,-1 0 0,11 1 1,-11-3-6690</inkml:trace>
  <inkml:trace contextRef="#ctx0" brushRef="#br0" timeOffset="10744.96">4833 3743 24575,'-3'-3'0,"0"1"0,-1-1 0,0 1 0,0-1 0,0 1 0,0 0 0,0 0 0,0 1 0,0-1 0,0 1 0,-1 0 0,1 0 0,0 1 0,-1-1 0,1 1 0,-8 0 0,9 0 0,1 1 0,0-1 0,0 0 0,-1 0 0,1 1 0,0 0 0,0-1 0,0 1 0,-1 0 0,1 0 0,0 0 0,0 0 0,1 0 0,-1 1 0,0-1 0,0 1 0,0-1 0,1 1 0,-1-1 0,1 1 0,-1 0 0,1 0 0,0 0 0,0 0 0,0 0 0,0 0 0,0 0 0,0 0 0,1 0 0,-1 1 0,1-1 0,-1 0 0,1 3 0,-2 40 0,5 63 0,-3-104 0,1 0 0,0 1 0,0-1 0,0 0 0,0 0 0,1 0 0,-1-1 0,1 1 0,0 0 0,0-1 0,1 1 0,-1-1 0,1 1 0,0-1 0,-1 0 0,1 0 0,1-1 0,-1 1 0,0-1 0,1 1 0,-1-1 0,1 0 0,0 0 0,-1 0 0,1-1 0,0 0 0,6 2 0,4 0 0,1 0 0,-1-1 0,1-1 0,0 0 0,-1-1 0,23-3 0,-32 2 0,0 0 0,0-1 0,0 0 0,0 0 0,0 0 0,-1 0 0,1-1 0,0 0 0,-1 0 0,0 0 0,0-1 0,5-4 0,44-52 0,-47 53 0,9-12 0,-1-1 0,0-1 0,-2 0 0,16-36 0,-22 43 0,-1 1 0,-1-1 0,0 0 0,-1 0 0,0-1 0,-1 1 0,-1 0 0,0-1 0,-2-16 0,1 29 0,0 1 0,0 0 0,0 0 0,0 0 0,0 0 0,-1-1 0,1 1 0,0 0 0,-1 0 0,1 0 0,0 0 0,-1 0 0,0 0 0,1 0 0,-1 0 0,0 0 0,1 0 0,-1 0 0,0 0 0,0 0 0,0 1 0,1-1 0,-3-1 0,3 3 0,-1-1 0,0 0 0,0 1 0,1-1 0,-1 0 0,0 1 0,1-1 0,-1 1 0,1-1 0,-1 1 0,0-1 0,1 1 0,-1 0 0,1-1 0,-1 1 0,1 0 0,0-1 0,-1 1 0,1 0 0,0 0 0,-1-1 0,1 1 0,0 0 0,0 0 0,0-1 0,0 1 0,0 0 0,0 0 0,0 0 0,0-1 0,0 1 0,0 0 0,0 1 0,-1 227 0,3-113 0,-3-114 0,1-1 0,0 0 0,0 1 0,0-1 0,0 1 0,0-1 0,1 1 0,-1-1 0,0 0 0,1 1 0,-1-1 0,0 0 0,1 1 0,0-1 0,-1 0 0,1 0 0,0 1 0,0-1 0,1 2 0,-1-3 0,0 0 0,0 1 0,0-1 0,-1 0 0,1 0 0,0 0 0,0 0 0,0 0 0,0 0 0,0 0 0,-1 0 0,1 0 0,0-1 0,0 1 0,0 0 0,0 0 0,-1-1 0,1 1 0,0 0 0,0-1 0,-1 1 0,1-1 0,0 0 0,7-5 0,0-1 0,-1 1 0,12-16 0,-18 21 0,12-12 0,-1 0 0,2 1 0,-1 0 0,2 1 0,0 1 0,0 0 0,29-13 0,-18 10 0,-18 8 0,0 1 0,0 0 0,1 0 0,-1 1 0,1 1 0,13-4 0,-21 6 0,0 0 0,0 1 0,0-1 0,-1 0 0,1 0 0,0 0 0,0 1 0,0-1 0,0 0 0,0 1 0,-1-1 0,1 1 0,0-1 0,0 1 0,-1-1 0,1 1 0,0-1 0,-1 1 0,1 0 0,0-1 0,-1 1 0,1 0 0,-1 0 0,0-1 0,1 1 0,-1 0 0,1 0 0,-1 0 0,0 0 0,0-1 0,1 1 0,-1 0 0,0 0 0,0 0 0,0 0 0,0 0 0,0 1 0,0 42 0,-1-34 0,0 17 0,1 76 0,1-101 0,-1-1 0,0 0 0,0 0 0,0 0 0,1 0 0,-1 0 0,1 0 0,-1 0 0,1 0 0,-1 0 0,1 0 0,-1 0 0,1 0 0,0 0 0,0 0 0,-1-1 0,1 1 0,0 0 0,0 0 0,0-1 0,0 1 0,0-1 0,2 2 0,0-1 0,0 0 0,0 0 0,0-1 0,1 1 0,-1-1 0,0 1 0,0-1 0,5 0 0,0-1 0,0 0 0,0 0 0,-1-1 0,1 0 0,-1 0 0,13-5 0,-6-2 0,0 0 0,0 0 0,-1-1 0,0-1 0,0 0 0,-1-1 0,-1-1 0,0 1 0,-1-2 0,0 1 0,-1-1 0,7-16 0,-15 29 0,0 0 0,-1-1 0,1 1 0,0 0 0,-1 0 0,0 0 0,1 0 0,-1 0 0,0-1 0,1 1 0,-1 0 0,0 0 0,0-1 0,0 1 0,0 0 0,0 0 0,0-1 0,0 1 0,-1 0 0,1 0 0,0-1 0,-1 1 0,1 0 0,-1 0 0,1 0 0,-1 0 0,0 0 0,1 0 0,-1 0 0,0 0 0,0 0 0,0 0 0,0 0 0,1 0 0,-1 0 0,-1 1 0,1-1 0,0 0 0,0 1 0,0-1 0,0 1 0,0-1 0,0 1 0,-1 0 0,1-1 0,0 1 0,0 0 0,-1 0 0,-1 0 0,0 0 0,0 0 0,0 0 0,0 0 0,0 0 0,0 1 0,0-1 0,0 1 0,1 0 0,-1 0 0,0 0 0,0 0 0,1 1 0,-1-1 0,1 1 0,-1 0 0,1-1 0,0 1 0,-1 0 0,1 0 0,0 0 0,-2 4 0,-2 6 0,0 1 0,0 0 0,2 0 0,0 0 0,0 1 0,-3 27 0,4-17 0,2 1 0,0 0 0,4 26 0,-3-50 0,0 0 0,0 0 0,0 0 0,0 1 0,1-1 0,-1 0 0,0 0 0,0 0 0,1 0 0,-1 0 0,1 0 0,-1 0 0,1 0 0,-1 0 0,1 0 0,0 0 0,-1-1 0,1 1 0,0 0 0,0 0 0,0 0 0,0-1 0,-1 1 0,1 0 0,0-1 0,0 1 0,0-1 0,0 0 0,0 1 0,0-1 0,1 0 0,-1 1 0,0-1 0,0 0 0,0 0 0,0 0 0,0 0 0,0 0 0,0 0 0,0 0 0,1 0 0,-1 0 0,0-1 0,0 1 0,0 0 0,0-1 0,0 1 0,0-1 0,0 1 0,0-1 0,1 0 0,4-2 0,0-1 0,0 1 0,0-1 0,0 0 0,-1 0 0,9-9 0,1-6 0,-1 0 0,0 0 0,-2-2 0,0 0 0,-2 0 0,15-39 0,19-65-1365,-40 115-5461</inkml:trace>
  <inkml:trace contextRef="#ctx0" brushRef="#br0" timeOffset="11094.84">5891 3556 24575,'0'19'0,"-1"0"0,-1-1 0,0 1 0,-9 32 0,6-32 0,2 1 0,-2 27 0,3-25 0,-7 34 0,-27 77 0,47-150 0,27-31 0,16-21 0,-44 57-273,0-1 0,1 2 0,0-1 0,18-13 0,-21 18-6553</inkml:trace>
  <inkml:trace contextRef="#ctx0" brushRef="#br0" timeOffset="11464.01">6115 3673 24575,'-2'3'0,"1"1"0,-1-1 0,0 1 0,0-1 0,-1 0 0,1 0 0,0 1 0,-1-2 0,-4 5 0,-2 4 0,-34 36 0,32-36 0,1 1 0,0 0 0,0 0 0,-8 16 0,13-21 0,1 2 0,0-1 0,0 0 0,1 1 0,0 0 0,1 0 0,0 0 0,0 0 0,1 0 0,0 0 0,0 0 0,1 0 0,0 1 0,1-1 0,0 0 0,3 10 0,-3-16 0,0-1 0,1 1 0,-1-1 0,0 0 0,1 0 0,0 1 0,-1-1 0,1 0 0,0-1 0,0 1 0,0 0 0,0 0 0,1-1 0,-1 0 0,0 1 0,1-1 0,-1 0 0,1 0 0,-1 0 0,1 0 0,-1-1 0,1 1 0,-1-1 0,1 1 0,3-1 0,9 1 0,0-1 0,1 0 0,18-3 0,-20 1 0,-5 0 0,-1 0 0,1-1 0,-1 0 0,0-1 0,0 0 0,-1 0 0,1-1 0,-1 1 0,0-2 0,0 1 0,-1-1 0,1 0 0,-1 0 0,7-10 0,-11 13 0,-1-1 0,1 1 0,0-1 0,-1 1 0,0-1 0,0 1 0,0-1 0,0 0 0,-1 0 0,1 1 0,-1-1 0,0 0 0,0 0 0,0 0 0,-1 0 0,1 1 0,-2-6 0,2 7 0,-1 1 0,1-1 0,-1 0 0,1 1 0,-1-1 0,1 1 0,-1-1 0,0 1 0,0 0 0,0-1 0,0 1 0,0 0 0,0 0 0,0-1 0,0 1 0,0 0 0,0 0 0,-1 0 0,1 0 0,0 0 0,-1 1 0,1-1 0,-1 0 0,1 1 0,-1-1 0,1 1 0,-1-1 0,1 1 0,-1 0 0,0-1 0,1 1 0,-1 0 0,0 0 0,1 0 0,-1 1 0,1-1 0,-1 0 0,0 1 0,1-1 0,-1 1 0,1-1 0,-2 2 0,1-1 0,0 0 0,0 0 0,0 1 0,0-1 0,1 1 0,-1-1 0,1 1 0,-1 0 0,1 0 0,-1 0 0,1 0 0,0 0 0,0 0 0,-1 3 0,-13 38 0,10-25 0,1-2 0,2 1 0,0-1 0,0 1 0,1 0 0,2-1 0,3 31 0,-4-46 0,0 1 0,0-1 0,1 1 0,-1-1 0,1 1 0,-1-1 0,1 1 0,-1-1 0,1 0 0,0 1 0,0-1 0,0 0 0,0 0 0,0 1 0,0-1 0,0 0 0,0 0 0,0 0 0,0 0 0,3 1 0,0 0 0,-1-1 0,1 1 0,-1-1 0,1 0 0,0 0 0,0 0 0,0-1 0,4 1 0,4-1 0,0 0 0,1-1 0,-1 0 0,17-5 0,-10 0 0,0-1 0,-1-1 0,0-1 0,0 0 0,-1-2 0,18-13 0,16-9 0,-46 30-151,0-1-1,1 1 0,-2-1 0,1-1 1,0 1-1,-1-1 0,0 0 1,5-6-1</inkml:trace>
  <inkml:trace contextRef="#ctx0" brushRef="#br0" timeOffset="11818.51">6560 3885 24575,'-46'-11'0,"43"11"0,0-1 0,1 1 0,-1 0 0,0 0 0,0 1 0,0-1 0,0 1 0,0-1 0,0 1 0,1 0 0,-1 0 0,0 0 0,0 0 0,1 1 0,-1-1 0,1 1 0,-1-1 0,1 1 0,0 0 0,0 0 0,0 0 0,0 0 0,0 1 0,0-1 0,0 0 0,1 1 0,-1 0 0,1-1 0,0 1 0,0-1 0,-1 6 0,-2 5 0,2 0 0,0 0 0,1 1 0,0-1 0,2 20 0,-1-29 0,0-2 0,3 35 0,-3-37 0,0 1 0,0-1 0,0 0 0,0 0 0,0 0 0,0 1 0,0-1 0,0 0 0,0 0 0,0 0 0,1 1 0,-1-1 0,0 0 0,0 0 0,0 0 0,0 0 0,0 1 0,0-1 0,1 0 0,-1 0 0,0 0 0,0 0 0,0 0 0,0 0 0,0 0 0,1 1 0,-1-1 0,0 0 0,0 0 0,0 0 0,1 0 0,-1 0 0,0 0 0,0 0 0,0 0 0,1 0 0,-1 0 0,0 0 0,0 0 0,0 0 0,1 0 0,-1 0 0,0 0 0,0 0 0,13-18 0,-9 10 0,24-48 0,33-96 0,-41 60 0,-20 91 0,0 0 0,0 1 0,0-1 0,0 0 0,0 1 0,0-1 0,0 1 0,1-1 0,-1 0 0,0 1 0,0-1 0,1 1 0,-1-1 0,0 1 0,1-1 0,-1 1 0,0-1 0,1 1 0,-1-1 0,1 1 0,-1-1 0,1 1 0,-1-1 0,1 1 0,-1 0 0,1 0 0,0-1 0,5 16 0,-3 30 0,5 112 0,-6-132 0,0 6 0,2 0 0,1 1 0,2-2 0,17 55 0,-21-77 0,1 1 0,0-1 0,0 1 0,1-1 0,-1-1 0,2 1 0,9 11 0,-12-16 0,1 0 0,0 0 0,0-1 0,-1 1 0,1-1 0,1 0 0,-1 0 0,0 0 0,1 0 0,-1-1 0,1 0 0,-1 0 0,1 0 0,-1 0 0,1-1 0,7 0 0,-5 1 0,-1-1 0,1 0 0,0-1 0,0 1 0,-1-1 0,1-1 0,-1 1 0,1-1 0,-1 0 0,1-1 0,-1 1 0,0-1 0,0-1 0,-1 1 0,1-1 0,-1 0 0,9-7 0,13-13 0,-1-1 0,-1-1 0,-1 0 0,-1-2 0,-2-1 0,22-39 0,-27 25-1365,-14 35-5461</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42:32.68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2,'1001'0,"-769"-12,277 13,-499-1</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2:42:31.620"/>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0'0,"1"1,-1 0,0-1,1 1,-1 0,1-1,-1 1,1-1,-1 1,1-1,-1 1,1-1,0 1,-1-1,1 1,0-1,-1 0,1 0,0 1,-1-1,1 0,0 0,0 0,-1 1,1-1,0 0,1 0,29 1,-23 0,25 2,77 5,-78-8,0 1,0 2,53 12,-60-11,0-2,1 0,-1-1,30-4,9 1,-20 2,0-1,-1 2,53 8,-78-7,0-1,28-1,-30 0,0 0,0 0,31 7,-34-5,0 0,1-1,23-1,-25-1,-2 1</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0:21.27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0432,'0'317,"1"-302,1 1,1-1,0 1,1-1,6 17,8 30,30 204,-15-113,-12-65,5 85,-18-107,22 84,46 201,-72-327,28 112,9 48,-30-103,27 94,-27-129,7 89,-17-121,0 77,-2-70,1 1,1-1,5 35,0-42,-1-22,-1-23,-1-389,-5 214,2-2835,8 2799,62-375,-60 553,64-394,78-245,-98 459,14-56,-14 87,125-436,-49 221,-25 88,39-118,56-164,-180 559,-1 1,130-386,-50 157,6-15,108-277,-128 333,73-181,-103 307,62-204,-83 221,4 2,78-152,3 12,32-63,-73 130,-57 138,-12 24</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1:24.22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8706,'1'9,"0"0,0 0,1 0,0-1,1 1,-1 0,7 12,35 59,-28-53,10 19,58 92,39 67,-63-98,-1-7,172 283,-176-292,20 29,78 120,-54-80,-54-92,14 22,62 126,-99-176,32 47,-44-70,22 28,24 43,-15-20,79 100,-86-123,-25-30,2-1,0-1,0 0,1 0,1-1,0-1,1 0,0-1,22 12,-35-21,0-1,0 1,0-1,0 1,0-1,0 0,0 1,1-1,-1 0,0 0,0 0,0 0,1 0,-1 0,0-1,0 1,0 0,0 0,0-1,1 1,-1-1,0 1,0-1,0 0,0 1,0-1,0 0,0 1,-1-1,1 0,0 0,0 0,-1 0,1 0,0 0,-1 0,1 0,-1 0,1 0,-1 0,0-1,1 1,-1 0,0 0,0 0,0 0,0-2,2-9,-1 0,0 0,-2-20,0 23,-1-491,19 214,-9 185,27-124,-27 184,21-131,30-152,54-223,-12 115,29-144,12-74,-47 244,76-287,127-281,-263 870,174-490,227-481,-159 462,228-397,94 16,-391 684,-36 60,139-176,-216 307,-73 91</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1:45.743"/>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0 0,'86'1,"88"11,248 19,-278-22,59 2,51-13,154 4,-190 18,20 0,520-16,-384-7,6884 3,-7227 2,47 8,23 1,563-10,-323-3,771 2,-1090-2,-18 2,0-1,-1 1,1 0,0-1,-1 2,1-1,5 1,-8 0,0-1,0 1,0-1,0 1,0 0,0-1,0 1,0 0,0 0,-1 0,1 0,0-1,0 1,-1 0,1 0,-1 0,1 1,-1-1,1 0,-1 0,0 0,0 0,1 0,-1 0,0 1,0-1,0 0,0 2,-2 201,-1-65,4-28,-3 135,-7-137,-3 46,15 14,-6 143,-16-165,-2 25,18 311,5-251,-2 1003,-11-984,0-3,12 1270,11-1282,-3-115,34 427,4-159,-21-212,4 215,-28-330,2 1,3 0,19 79,-6-51,-4 0,4 101,1 8,20 37,4 33,-12-36,-5-107,-16-76,8 68,26 232,-28-263,-10-53,-1 1,3 50,0 23,1 20,-1-10,1 1,-13-84,1-27,0-1,0 1,1 0,0 0,1 0,0-1,0 1,1 0,5 16,-6-26,-1 1,1 0,-1 0,0 0,1 0,-1 0,1 0,-1-1,0 1,1 0,-1 0,0-1,1 1,-1 0,0-1,0 1,1 0,-1 0,0-1,0 1,1-1,-1 1,0 0,0-1,0 1,0-1,0 1,1 0,-1-1,0 1,0-1,0 0,9-23,-7 18,25-66,23-53,-42 110,0 1,1-1,0 2,1-1,1 1,13-13,75-75,-74 79,1 0,0 0,34-21,-51 39,-1 0,1 1,0 0,17-4,19-6,-19 2,3-2,1 1,0 1,36-7,295-41,-25 16,6 24,-22 2,-167 8,116-11,512-27,-760 46,389-18,157-4,-241 7,175-14,-263 22,122-8,322-18,-392 3,30-2,168 11,-9-24,-25 9,-223 23,212-7,-293 15,-69 4,97-15,-99 5,-1 3,95 3,-134 5,46-8,31-1,-42 12,-45 0,-1-2,0 0,47-7,-74 6,0 1,0 0,0 0,0-1,0 1,0 0,0-1,0 1,0-1,0 1,0-1,0 0,0 1,-1-1,1 0,0 0,0 0,-1 1,1-1,-1 0,1 0,-1 0,1 0,-1 0,1 0,-1-2,1 0,-1 0,0 0,0 1,-1-1,1 0,0 0,-1 0,0 1,0-1,-1-3,-3-5,0 0,-1 1,0 0,-8-10,-31-40,1 0,-91-94,111 132</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1:37.00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0654,'0'22,"2"0,0 0,2 0,0 0,1-1,1 0,1 0,10 20,43 115,-51-131,1-1,22 40,10 22,7 22,7 20,11 32,-10-27,-15-36,14 42,12 26,-21-59,-14-35,-21-46,0 1,10 32,-9-15,3-1,39 77,-19-37,-28-60,2 0,0 0,18 27,-15-27,0-1,10 30,-11-25,18 32,-8-21,22 30,-44-66,0-1,1 1,-1 0,1-1,-1 1,0-1,1 1,-1 0,1-1,0 1,-1-1,1 1,-1-1,1 0,0 1,-1-1,1 0,0 1,-1-1,1 0,0 0,0 0,-1 1,1-1,0 0,1 0,-1-1,-1 0,1 1,0-1,-1 0,1 1,-1-1,1 0,-1 0,1 1,-1-1,1 0,-1 0,0 0,1 0,-1 0,0 1,0-3,3-48,-3 46,0-22,-1 8,1 1,1 0,1 0,0 0,9-31,-1 14,-2 0,9-69,-8-73,-6 92,17-115,1-29,-20 191,1 0,13-63,14-99,-15 86,9-54,26-160,-1 50,12-54,93-435,-137 679,47-208,-27 131,66-231,-24 102,32-75,-80 276,235-701,-47 147,-73 243,-62 179,92-207,-69 178,172-390,-208 487,81-155,-44 95,140-259,-98 200,-126 231,281-508,82-133,-140 264,-109 193,390-630,-451 737,36-52,-85 138</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4.80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16'1,"-1"1,0 0,29 9,-29-7,0 0,1-1,30 2,-18-6,-12 0,-1 1,0 0,0 1,0 1,0 0,0 1,0 1,24 9,-25-8,0-1,0 0,1-1,-1 0,1-1,-1-1,20 0,-10-1,38 7,48 11,64-1,-134-14,-26-2,-1 1,0 1,16 5,-17-4,0-1,0 0,0-1,16 1,-7-2,1 0,25 6,-34-5</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4.28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4'4,"1"-1,-1 0,1 0,-1 0,1 0,0-1,0 0,0 0,0 0,1-1,-1 0,0 0,7 1,11-1,43-2,-32 0,74-1,168 5,-245 0,-1 2,32 10,-28-7,45 6,-65-11,-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6:23.900"/>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1,'1397'0,"-1370"1,44 8,-45-4,51 1,-58-6,33-1,89 10,-48 0,158-4,-151-6,27 11,-37-10,164-8,-37-5,-95 2,433 12,-428 9,307-10,-429 0,-1 0,0 1,0-1,1 1,-1 0,0 0,7 3,-61-1,-852-3,775-11,28 4,80 5,-48-3,-81 7,47 0,-238-2,255 11,57-8,-73 4,-27 3,37-12,-127 4,122 10,-11-2,0 1,84-12,-31 1,-84 8,89-3,-1-3,-52-4,13 0,-346 2,350 11,30-1,42-7,-1 0,1-1,-24 1,7-2,-48 9,48-6,-48 2,35-6,33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3.76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832'0,"-819"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2.8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78,'17'-1,"-1"-1,0 0,28-8,-28 5,1 2,0-1,22 0,-22 3,0-1,0-1,-1-1,25-8,-24 6,0 1,1 1,33-4,332 6,-189 4,107-2,-288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0.82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317'0,"-1197"15,349-15,-456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39.43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1,'3250'0,"-2949"-15,731 15,-894-15,721 15,-708 16,2041-17,-2179 1</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53.53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07 319,'119'8,"6"0,18-1,-4 1,1386-10,-824 3,-205 15,654-17,-798 17,-41-5,-166-7,59 5,14-1,-6-1,469 15,-500-23,-155-1,0 0,38-10,-37 7,0 1,32-2,133-10,-156 14,-1-1,48-12,-18 2,-27 7,8-2,0 2,48-1,-57 5,66-11,-65 6,56-1,4 0,12 1,-71 5,77-13,-33 2,-19 5,31-3,97 0,-118 11,0-3,93-16,-46 7,-27 4,146-22,-95 2,-109 23,0 2,0 1,56 4,-14 0,11 0,94-4,-181 1,1 1,-1 0,0-1,0 1,0-1,0 0,0 1,1-1,-1 0,-1-1,1 1,0 0,0 0,0-1,-1 1,4-4,-5 5,0-1,1 1,-1-1,0 1,0-1,0 1,1-1,-1 1,0-1,0 1,0-1,0 1,0-1,0 1,0-1,0 1,0-1,0 1,0-1,0 1,0-1,-1 1,1-1,0 1,-1-2,0 1,0 0,0 0,0 0,0 0,0 0,-1 1,1-1,0 0,-1 0,1 1,0-1,-1 1,-2-1,-16-4,0 1,0 2,-39-2,8 2,-7-5,-29-1,-76 10,-185-3,256-7,-43 0,-38-1,74 3,5 0,-162-3,-1368 9,1511 2,-138 18,156-8,-146 1,105-15,-266 3,285 6,-78 1,-564-8,506-16,79 9,-14-1,-1413 8,1369 17,-2000-18,2054 17,134-17,-47 1,90 0,0 0,0 0,0 0,0 0,0 0,1 0,-1 0,0 1,0-1,0 0,0 0,1 1,-1-1,0 1,0-1,0 1,1-1,-1 1,0-1,1 1,-1-1,0 1,1 0,-1-1,1 1,-1 0,1 0,-1 1,1-1,0-1,1 1,-1 0,0 0,1 0,-1 0,1-1,-1 1,1 0,-1-1,1 1,0 0,-1-1,1 1,0 0,0-1,-1 1,1-1,0 0,0 1,0-1,0 1,-1-1,1 0,0 0,0 0,1 1,230 53,-156-38,-47-9,0-1,0-2,41 2,141 4,166-4,-214-8,116 3,298-3,4-28,-401 24,179-3,-44 2,-1-1,3574 9,-3818-9,-53 4,1 2,18-1,58 4,-78-1</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51.35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63,'45'-14,"247"-3,1049 18,-915-17,124 5,117 5,-378 9,199-3,-475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9.87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3,'220'-12,"-81"7,19-3,-63 1,131 6,-98 3,756-2,-823 2,92 15,-23-2,-118-11</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9.37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22'-1,"130"3,-163 5,55 1,-31-1,-1 1,-103-7,1 0,-1 0,1 1,-1 1,14 4,-12-3,-1-1,1 0,18 2,-14-4</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8.86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3,'53'0,"0"-3,62-11,-39 5,0 3,122 6,-75 2,-32-2,-71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54:48.1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35,'1'-1,"-1"0,1 0,0 0,-1 0,1 0,0 0,0 0,-1 0,1 0,0 0,0 0,0 0,0 1,0-1,0 0,1 1,-1-1,0 1,2-1,24-9,2 6,-1 2,1 1,44 3,-5 0,25-3,100 3,-68 13,-89-13,52 11,-55-7,64 3,-13-1,-32-1,-40-6,-1 1,1 0,-1 1,15 5,-16-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12:29:10.5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0,'1099'0,"-1077"-1,43-8,-42 5,40-2,186 7,-232-1</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2:05.48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5837,'2'34,"1"0,1-1,3 1,0-1,21 56,6-9,-19-48,-1 1,8 35,32 97,4 16,-40-114,30 77,-35-104,-1 1,7 53,-11-50,25 77,-15-63,21 119,-24-96,-6-32,-5-25,1 0,1 0,0 0,11 23,42 113,-5-8,-3-8,-36-96,-11-36,1-1,0-1,1 1,0-1,1 0,0 0,11 11,-18-21,1 1,-1-1,1 1,-1-1,1 1,-1-1,1 1,0-1,-1 1,1-1,0 0,-1 1,1-1,0 0,0 0,-1 0,1 1,0-1,0 0,-1 0,1 0,0 0,0 0,-1-1,1 1,0 0,0 0,-1 0,1 0,0-1,-1 1,1 0,0-1,-1 1,1-1,0 1,-1-1,1 1,-1-1,1 1,-1-1,1 1,-1-1,1 0,-1 1,0-1,1 0,-1 1,1-2,15-43,-14 38,91-286,-51 171,-26 79,20-82,-17 50,55-140,-60 179,114-330,-45 165,19-49,24-54,-61 159,28-81,143-301,25-18,-26 36,-112 247,289-543,-272 542,-129 243,283-492,-167 312,61-86,80-90,72-96,-95 167,17-10,-163 201,156-205,-238 297</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52.416"/>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7070 123,'-6039'0,"5626"-23,202 7,-3-4,190 15,-1-1,1-1,-27-13,6 3,22 8</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22.62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901,'2'6,"-1"-1,1 0,0 1,0-1,1 0,0 0,-1 0,2 0,-1-1,5 6,13 21,54 106,89 190,-144-283,105 264,-100-240,63 139,14 52,10 58,-25-87,-47-134,-23-57,14 43,78 259,-67-239,-8-19,-27-65,1 1,0-2,1 1,1-1,0-1,2 0,21 24,-31-38,0 0,0 0,1 0,-1 0,0 0,1 0,0-1,-1 1,1-1,0 0,0 0,-1 0,1 0,0-1,0 1,0-1,0 1,0-1,0 0,0 0,0 0,4-1,-4 0,0-1,-1 1,1 0,0-1,0 0,0 0,-1 0,1 0,-1 0,0 0,0 0,1-1,-1 1,-1-1,1 0,0 1,-1-1,1 0,-1 0,2-6,120-266,-17 45,-43 94,5-15,209-529,7-20,-69 196,-81 199,255-543,-250 555,255-483,6-11,-364 708</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49.112"/>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0 1,'897'0,"-825"3,75 13,58 4,406-21,65 1,-446 9,141 2,-84-1,-26-1,316 37,-406-27,69-1,107 14,343 50,-605-73,176 28,-40-4,79 12,70 8,131 16,-206-28,44 6,182 27,-156-34,3 0,337 39,-300-32,-45-4,-196-30,327 33,197 12,-254-19,-94-6,340 25,361 8,-880-61,177 13,168 8,1-28,-174 0,1752 2,-2053-2,-1-1,1-1,-1-2,33-11,-63 17,1 0,-1 0,1-1,-1 1,1 0,-1-1,0 1,1-1,-1 1,0-1,0 0,1 0,-1 0,0 1,0-1,0 0,0 0,0-1,0 1,0 0,0 0,-1 0,1-1,0 1,-1 0,1 0,-1-1,1 1,-1-1,0 1,1-1,-1 1,0 0,0-3,-1 1,0 1,0-1,0 1,0 0,-1 0,1-1,-1 1,1 0,-1 0,0 1,0-1,0 0,0 1,0-1,0 1,0-1,0 1,-5-2,-11-4</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51.549"/>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1 1226,'0'-2,"0"-1,1 1,0 0,-1 0,1 0,0 0,0 0,0 0,0 0,1 0,-1 0,0 0,1 1,-1-1,1 0,0 1,-1-1,1 1,0 0,4-2,48-23,-36 18,46-20,1 2,88-22,-131 40,0 0,-1-1,0-1,28-18,4-1,69-45,-96 57,82-65,-87 66,-11 6,0 0,0-1,-1 0,-1 0,0-1,0 0,10-23,-16 29,0 0,0 1,0-1,-1-1,1 1,-1 0,-1 0,0 0,0 0,0-1,0 1,-3-12,2 15,0-1,-1 0,1 1,-1-1,0 1,1-1,-2 1,1 0,0 0,-1 0,1 0,-1 0,0 0,0 1,0 0,0-1,0 1,-1 0,1 0,-1 1,-5-3,-13-2,-1 0,0 1,0 1,-24-1,-95 4,84 2,48-1,0 1,1 1,-1-1,1 1,-1 1,1 0,0 0,0 1,0 0,1 1,0 0,-1 0,-12 12,11-9,0 2,0 0,2 0,-1 0,1 1,1 0,0 1,0 0,-6 17,10-23,-50 144,46-124,1 0,1 1,-2 50,6 251,3-149,-1-164,1 0,1 0,1 0,0 0,1-1,0 0,13 23,5 15,-19-42,1-1,0 0,1 0,0 0,0 0,1-1,0-1,0 1,1-1,0 0,1-1,-1 1,1-2,0 1,1-1,-1-1,1 0,15 5,-2-3,0-1,0-1,32 1,-47-5,1 0,0-1,-1 0,1 0,-1-1,0 0,1 0,-1-1,0-1,-1 1,1-1,10-7,10-10,0-2,-2-1,-1-1,28-37,14-35,-56 82,0-1,0 0,-2 0,13-29,12-20,-5 7,-2 0,37-115,-53 133,6-44,-8 37,-5 35,0 0,1 1,0 0,1-1,0 2,9-13,12-23,-23 39,1-1,0 1,0 0,1 0,-1 1,1 0,10-8,-15 13,0 0,1-1,-1 1,1 0,-1 0,1 0,0 0,0 0,-1 0,1 0,0 1,0-1,0 1,0-1,0 1,0 0,-1 0,1 0,0 0,0 0,0 0,0 0,0 1,0-1,0 1,0-1,0 1,-1 0,1 0,0-1,-1 1,1 1,0-1,-1 0,1 0,-1 0,0 1,2 2,7 9,-1 0,-1 1,0 0,-1 1,-1-1,6 21,17 95,-27-122,6 31,4 22,-11-52,1 0,0 0,1 1,0-2,5 11,9 36,33 196,-33-209,-16-41,-1 0,1 1,0-1,0 1,-1-1,1 0,0 1,0-1,0 0,0 0,1 0,-1 0,0 0,0 0,1 0,-1 0,1-1,-1 1,0 0,1-1,-1 1,1-1,0 0,-1 0,3 1,-2-3,1 0,0-1,-1 1,0-1,0 1,1-1,-1 0,-1 0,1 0,0 0,-1 0,0 0,1 0,0-6,5-6,57-100,-44 66,-16 36,1 0,0 1,1 0,0 0,1 1,1 0,11-15,-13 19,-1 1,0-1,-1 0,0-1,0 1,4-10,-5 8,1 1,0 0,1 0,0 1,7-10,-1 4,-3 4,0-1,0 2,0-1,1 1,0 0,1 1,0 0,0 1,20-10,26-15,-55 31,-1 0,1 0,-1 0,1 0,-1 0,1 0,-1 0,1 0,-1 1,1-1,0 0,-1 0,1 0,-1 1,1-1,-1 0,1 0,-1 1,0-1,1 0,-1 1,1-1,-1 1,0-1,1 0,-1 1,0-1,1 1,-1-1,0 1,0-1,0 1,1-1,-1 1,0-1,0 1,0-1,0 2,2 25,-2-23,-3 101,1-68,1-1,6 55,-5-89,1 1,-1 0,1-1,0 1,0 0,0-1,0 1,0-1,1 0,-1 1,1-1,-1 0,1 0,0 0,0 0,0 0,0 0,0-1,3 3,0-2,-1 0,1 0,-1 0,1-1,0 0,0 0,0 0,0 0,0-1,5 1,0-2,-1 1,1-1,0-1,-1 0,1 0,-1-1,1 0,-1 0,0-1,13-8,-10 3,-1-1,0-1,17-21,11-11,67-64,-93 95,-1-1,13-19,3-2,67-62,-78 79,0-1,22-33,-8 11,-17 21,-11 13,1 1,0-1,0 1,1 0,-1 0,10-7,-14 12,1 0,-1 0,0 0,0 0,0 0,1 0,-1 0,0 0,0 0,0 0,1 0,-1 0,0 0,0 0,0 0,1 0,-1 0,0 0,0 0,0 0,1 0,-1 0,0 0,0 0,0 1,0-1,1 0,-1 0,0 0,0 0,0 0,0 1,0-1,0 0,1 0,-1 0,0 0,0 1,0-1,0 0,3 14,-1 15,-2-28,-3 706,1-688,0 0,-1 0,-1 0,-12 35,-7 28,15-33,-4 22,-3 0,-31 87,36-128,-8 45,13-47,-2 0,-14 35,-38 123,26-75,18-71,-30 57,17-42,-71 128,95-178,0 0,0 0,0 0,0 0,-1 0,-6 4,10-9,0 1,1 0,-1-1,0 1,0-1,0 1,0-1,0 0,0 1,0-1,0 0,0 0,0 0,0 1,0-1,0 0,0 0,-2-1,2 1,0-1,0 0,0 1,1-1,-1 0,0 0,0 1,1-1,-1 0,0 0,1 0,-1 0,1 0,-1 0,1 0,0 0,-1 0,1 0,0 0,0 0,0 0,0-2,-1-18,0 0,2 0,1 0,1 0,0 1,11-36,1-6,-1 3,3 0,27-63,-21 60,29-68,-11 24,-30 74,1-1,2 2,18-32,79-129,27 2,-97 151,-1 3,-39 35,6-8,0 1,1 0,0 0,15-10,-21 16,0 1,0 0,1-1,-1 1,0 0,1 1,-1-1,1 0,0 1,-1-1,1 1,-1 0,1-1,0 1,-1 1,1-1,-1 0,1 1,0-1,-1 1,1 0,-1 0,1 0,3 2,7 6,-1 0,0 0,-1 1,15 16,-15-14,1 0,21 16,-27-25,-1 1,1-1,0 0,0 0,0-1,1 0,-1 0,0 0,1-1,8 1,38 1,86-7,-123 2,0-2,-1 1,1-2,-1 0,0 0,0-2,-1 0,1 0,-1-2,-1 0,20-16,11-14,69-78,-90 92,116-143,-112 136,-2-1,-2-2,-1 0,23-52,53-158,-76 189,-14 39,-1 0,0-1,-2 1,0-2,4-28,-1-36,3-76,-11 140,1-4,-2 1,-4-25,3 38,0 0,0 1,-1 0,0-1,0 1,-1 1,-1-1,-8-12,9 14,-1 1,0 0,0 0,0 0,-1 0,1 1,-1 0,0 0,-1 1,-11-5,16 7,0 0,0 1,0-1,0 1,0 0,0-1,0 1,0 0,0 0,0 1,0-1,0 0,0 1,0-1,0 1,-4 1,4-1,1 1,-1-1,0 1,0-1,1 1,-1 0,1 0,0-1,0 1,-1 0,1 0,0 0,1 1,-1-1,0 0,1 0,-1 0,0 5,-1 14,0 41,-1 9,-8 77,10 166,3-146,-4-86,1-19,7 77,-4-128,1 0,0 0,1-1,0 1,1-1,0 0,1 0,0 0,14 16,5 5,48 44,-63-67,1 0,0-1,1 0,0-1,0-1,0 0,1 0,0-1,0-1,0 0,19 3,-2-3,0-1,0-1,0-1,35-4,-59 2,-1 0,0 0,-1 0,1-1,0 0,0 0,-1 0,1-1,-1 1,0-1,1 0,-1 0,-1-1,1 1,0-1,3-5,2-3,0-1,0 0,-2-1,8-15,-7 9,-2 0,0-1,0 1,-2-1,3-42,-6-96,-2 112,1 60,1 0,0 0,1 0,0-1,1 1,1-1,0 0,0 0,1 0,12 20,2 6,-11-22,1 0,16 22,15 20,-21-31,23 29,-35-48,0-1,1 1,0-1,0-1,1 0,0 0,15 8,114 37,-124-46,0-1,0 0,1-1,-1-1,1 0,-1-1,1-1,0 0,-1 0,1-2,27-5,-37 5,1 1,0-1,0 0,0-1,-1 1,0-1,1 0,-1-1,0 1,0-1,-1 0,1 0,-1-1,0 1,0-1,0 0,-1 0,0 0,0 0,0-1,0 1,-1-1,0 0,0 0,-1 1,1-1,0-13,-1-6,-1 3</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50.499"/>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0 0,'3'1,"-1"-1,0 0,0 1,1-1,-1 1,0 0,0 0,0 0,0 0,0 0,0 0,0 1,-1-1,1 0,0 1,-1 0,1-1,-1 1,1 0,-1 0,0 0,0 0,2 4,2 5,0 2,0-1,2 14,-1-4,3 1,1 0,23 38,-20-38,0 1,10 29,42 90,-27-68,47 93,-68-135,1 0,26 33,-25-37,20 20,-28-35,1 0,9 16,12 21,3-2,2-2,2-1,69 62,-70-72,68 49,-68-56,-28-20,0-1,0 0,0-1,1 0,17 7,65 26,-66-26,0-2,1-1,0-1,1-1,0-2,38 5,-20-7,-27-1</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50.153"/>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1348 1,'-10'12,"0"1,1 0,0 0,-12 28,-12 16,-60 97,-3-27,0 1,-2 2,59-84,-89 99,102-115,-23 32,2-2,-84 85,106-121,-2 0,-38 25,12-8,28-21,17-12,-1-1,0 0,-1 0,-13 7,19-12,-10 5,0 0,0-1,0 0,-1-2,0 1,-18 1,30-6,1 0,-1 0,1-1,-1 0,1 1,-1-1,1 0,0 0,-1-1,1 1,0 0,0-1,0 1,0-1,0 0,0 1,0-1,1 0,-1 0,1 0,-1-1,-1-3,-1-1,0 0,1 1,0-2,0 1,1 0,-2-12,1-1</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3:49.808"/>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0 1773,'3'-1,"0"0,0-1,0 1,0-1,0 1,-1-1,1 0,2-3,5-2,7-2,-1 1,1 1,1 1,-1 0,37-6,-28 7,0-2,24-9,5-4,76-16,46-16,-47 6,41-16,16-17,112-52,-186 70,13-6,162-90,-143 72,-65 40,-1-4,-3-4,83-73,-139 109,0-2,-1-1,-1 0,-1-1,0-1,21-39,-31 39,-1 0,0-1,-2 0,-1 0,1-38,-3 52,-1 1,0 0,0-1,-1 1,0 0,-4-15,3 18,0 1,0-1,0 1,-1 0,0 0,0 0,0 0,0 0,0 0,-1 1,0 0,-7-5,-5-2,-1 1,0 1,0 1,-1 0,0 1,-1 1,1 1,-32-4,-25-6,16-4,44 12,-1 1,1 1,-1 1,-30-3,-126 7,152 1,0 1,0 1,1 0,-1 1,1 1,-28 14,33-11,0 1,0 0,1 1,0 1,-14 17,24-26,0 1,-29 28,3 2,-37 52,47-59,1 2,2 0,1 1,1 1,-19 61,-19 78,44-118,1 0,3 0,6 106,0-51,-2-72,-1 13,2-1,1 1,3-1,13 53,-4-40,-11-40,2 0,0 0,2 0,0-1,1 0,10 19,-10-25,0-1,1 0,0 0,1 0,0-1,1-1,0 0,1 0,14 8,-5-5,1-1,0-1,0-2,1 0,0-1,38 8,-18-10,-1-1,83-1,145-5,-256 0,0-2,0 0,-1 0,1-1,-1-1,1 0,-1-1,-1 0,17-11,21-10,34-16,-61 3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20:09:32.214"/>
    </inkml:context>
    <inkml:brush xml:id="br0">
      <inkml:brushProperty name="width" value="0.05" units="cm"/>
      <inkml:brushProperty name="height" value="0.05" units="cm"/>
      <inkml:brushProperty name="color" value="#E71224"/>
    </inkml:brush>
  </inkml:definitions>
  <inkml:trace contextRef="#ctx0" brushRef="#br0">0 11819 24575,'1'-5'0,"1"0"0,-1 0 0,1 0 0,0 1 0,0-1 0,1 1 0,-1-1 0,1 1 0,0 0 0,4-4 0,11-19 0,10-31 0,-14 26 0,3 0 0,32-49 0,107-110 0,-110 139-212,34-35-1339,23-26 1040,-15 24-339,-44 48 850,-30 29 0,-1 0 0,15-18 0,-3 3-483,1 0 1,45-35 0,-16 15 82,97-88 581,21-24-1910,-46 47 1004,7-9 725,10-10 0,6-13-552,-52 54 269,-56 53 8,66-74 1,-57 55 227,59-52 1,2-2-426,264-336 69,-265 307 436,-72 84-33,-2-1 0,50-107 0,-70 130 0,87-205 0,-15 27 0,-55 141 184,-4-1 0,-3-2 0,18-79 0,15-67-776,12-53 783,-54 191-191,23-134 0,-12-263 148,-28 330-1149,-4-143 1516,-3 203-482,-3 0-1,-4 0 0,-39-134 0,-34 1-56,39 111 24,-20-29 130,2 3 463,24 57 301,28 58-373,-18-45 1,11 14-522,8 25 0,2-1 0,1 0 0,-8-42 0,12 44 867,-1 1 0,-10-26 0,9 29 14,0 0 0,2 0 0,-5-34-1,8 20-744,1-1-1,2 0 0,1 0 1,13-64-1,-14 98-135,39-153 0,-34 139 0,1-1 0,1 1 0,1 0 0,0 0 0,1 1 0,17-21 0,-12 18 0,22-40 0,-24 37 0,25-33 0,130-119-1606,-126 135 1666,62-51-1125,15-29 1065,-36 42 80,-19 19-504,104-96-1295,-93 85 1719,-41 38 0,-1-1 0,-1-1 0,33-45 0,63-78-162,-11 15 22,-56 62 165,-31 42-102,47-75 0,5-26-566,74-224 643,-142 318 0,-2 0 0,-2-1 0,8-86 0,-12-215 1584,-8 196 1291,2 135-2826,0 0-1,-2 0 0,1 0 0,-2 0 0,0 0 0,-1 0 0,0 1 0,-1 0 0,-1 0 0,0 0 1,-1 0-1,-16-22 0,4 6-421,-2 2 1,-2 0-1,0 1 1,-2 1 0,-1 2-1,-48-37 1,7 11 372,51 36 0,-1 1 0,0 1 0,-1 0 0,-35-15 0,-167-76-398,5 3 17,178 87 316,-74-15 0,6 2-11,81 19 572,15 5-467,0-1 0,0 1 0,1-2 1,-1 1-1,1-1 0,0 0 0,0-1 0,0 1 1,-7-7-1,6 1-4753</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20:09:32.904"/>
    </inkml:context>
    <inkml:brush xml:id="br0">
      <inkml:brushProperty name="width" value="0.05" units="cm"/>
      <inkml:brushProperty name="height" value="0.05" units="cm"/>
      <inkml:brushProperty name="color" value="#E71224"/>
    </inkml:brush>
  </inkml:definitions>
  <inkml:trace contextRef="#ctx0" brushRef="#br0">3577 17381 24575,'-9'-1'0,"-1"-1"0,1 0 0,1 0 0,-1-1 0,0 0 0,1-1 0,-1 0 0,-10-7 0,-11-4 0,21 11 0,-1 0 0,1-1 0,0-1 0,1 1 0,-1-1 0,1-1 0,0 1 0,1-1 0,0-1 0,0 1 0,0-1 0,1-1 0,0 1 0,1-1 0,0 0 0,0 0 0,1-1 0,0 1 0,1-1 0,0 0 0,0 0 0,1 0 0,1 0 0,-1-11 0,-2-5 0,0 1 0,-13-43 0,9 43 0,2-1 0,-5-39 0,7 13-187,3-1 0,2 1 0,2-1 0,3 1 0,1 0 1,16-53-1,0 13-281,-12 44 65,19-53 0,-4 21-427,27-144-1,-46 189 778,7-20 53,31-78 0,-4 15 0,-34 94-20,62-192-1189,48-151 920,-65 194 333,-21 66-745,27-79-950,12-27 819,29-79-491,-21 66 168,-23 64 469,127-382 30,-78 254 541,-20 47-286,-12 36 228,61-197 75,-5-9-392,-85 283 589,28-105 135,7-156-477,-46 230 365,21-310 1,-33-14 74,-11-302-154,-13 725 7,-21-114 0,-31-54 172,24 107-97,0 11 70,-52-115 1,79 214-256,-31-71 46,-3 1 0,-65-100 0,0 9 14,42 68 0,-112-146 0,37 93-553,-225-202 1,-10 61-653,263 216 1320,-246-155-212,-16 27-55,178 105 121,-280-122 215,357 177-164,-72-27-27,-38-17 126,-215-100-46,81 45 468,263 104 629,-104-67 1,167 93-1092,-11-7 890,1-2 1,-41-37-1,60 45-109,1-2 1,1 0-1,1-1 0,-26-39 1,42 53-645,-1-1 0,1 0 0,1 0 0,0-1 0,1 1 0,-4-21 0,2-3-291,-1-38-1,-3-19 1470,2 35-1270,-1-83-1,9 112-154,1-1 1,2 1-1,0 0 0,15-51 0,-10 59 31,0 0 0,14-22 0,-12 23 0,17-43 0,0-7-519,3 1 0,71-120-1,-53 105 317,25-39-767,150-193-1,-69 96 279,28-35-179,-124 186 406,-3-2 0,67-117 0,-98 141 471,25-40-6,-31 55 0,-1 0 0,-2-2 0,-1 0 0,15-55 0,6-16 0,-23 75 0,-1-1 0,-1 0 0,-2-1 0,-1 0 0,-2 0 0,2-38 0,-7-157 1133,-2 82-1106,0 107-27,-1 1 0,-1 0 0,-3 1 0,-14-49 0,5 43-32,-1 1 1,-3 1-1,-44-69 0,48 83-23,-8-11 15,-2 2 1,-60-64 0,60 73-55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1:30.38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599'0,"-159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12:29:09.89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15'1,"0"2,-1-1,29 10,-25-7,0 0,0-1,34 3,60 3,11-1,-92-8,42 8,-43-4,45 0,367-6,-426 1</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54:10.704"/>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0 8319,'4'0,"0"0,0 0,0 0,0-1,0 0,0 0,0 0,0 0,6-4,-2 0,-1 0,1 0,12-13,0-3,0 0,-1-1,-1-1,-1-1,24-44,50-140,-83 188,59-148,138-247,-36 104,-44 78,-73 140,167-286,228-405,-416 720,73-134,-46 108,4 1,131-143,-111 145,131-153,14-107,-205 309,13-16,3 2,49-54,91-80,-21 25,203-275,-152 174,248-255,-203 235,-127 137,156-170,159-151,128-131,-533 561,42-46,32-59,-68 93,51-45,49-2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9:50.986"/>
    </inkml:context>
    <inkml:brush xml:id="br0">
      <inkml:brushProperty name="width" value="0.05" units="cm"/>
      <inkml:brushProperty name="height" value="0.05" units="cm"/>
      <inkml:brushProperty name="color" value="#E71224"/>
    </inkml:brush>
  </inkml:definitions>
  <inkml:trace contextRef="#ctx0" brushRef="#br0">222 68 24575,'0'13'0,"0"36"0,8 69 0,3-12 0,-8-68-1365</inkml:trace>
  <inkml:trace contextRef="#ctx0" brushRef="#br0" timeOffset="408.91">168 47 24575,'42'-2'0,"56"-9"0,-36 3 0,-29 3-455,0 0 0,34-11 0</inkml:trace>
  <inkml:trace contextRef="#ctx0" brushRef="#br0" timeOffset="989.4">221 544 24575,'0'265'-1365,"0"-256"-5461</inkml:trace>
  <inkml:trace contextRef="#ctx0" brushRef="#br0" timeOffset="1433.11">41 534 24575,'31'1'0,"1"-2"0,-1-2 0,59-11 0,-79 12 0,-1 0 0,1 1 0,16 1 0,-16 0 0,-1-1 0,1 1 0,15-4 0,-14 1-128,0 2 0,0 0 0,22 1 0,-24 0-725,-1 0-5973</inkml:trace>
  <inkml:trace contextRef="#ctx0" brushRef="#br0" timeOffset="2029.29">0 57 24575,'328'0'-1365,"-319"0"-546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9:49.187"/>
    </inkml:context>
    <inkml:brush xml:id="br0">
      <inkml:brushProperty name="width" value="0.05" units="cm"/>
      <inkml:brushProperty name="height" value="0.05" units="cm"/>
      <inkml:brushProperty name="color" value="#E71224"/>
    </inkml:brush>
  </inkml:definitions>
  <inkml:trace contextRef="#ctx0" brushRef="#br0">160 33 24575,'0'233'-1365,"0"-224"-5461</inkml:trace>
  <inkml:trace contextRef="#ctx0" brushRef="#br0" timeOffset="617.63">1 0 24575,'254'0'-1365,"-245"0"-5461</inkml:trace>
  <inkml:trace contextRef="#ctx0" brushRef="#br0" timeOffset="1065.78">32 108 24575,'2'2'0,"0"-1"0,0 0 0,0 1 0,0-1 0,0 0 0,0 0 0,0 0 0,0 0 0,1-1 0,-1 1 0,0-1 0,0 1 0,1-1 0,-1 0 0,4 0 0,4 2 0,8 2 0,-1-1 0,1-1 0,1-1 0,24-1 0,-20-1 0,0 2 0,25 3 0,-9-1-1365,-30-3-546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9:48.013"/>
    </inkml:context>
    <inkml:brush xml:id="br0">
      <inkml:brushProperty name="width" value="0.05" units="cm"/>
      <inkml:brushProperty name="height" value="0.05" units="cm"/>
      <inkml:brushProperty name="color" value="#E71224"/>
    </inkml:brush>
  </inkml:definitions>
  <inkml:trace contextRef="#ctx0" brushRef="#br0">190 12 24575,'0'24'-120,"0"5"-295,-1 0 0,-7 50 0</inkml:trace>
  <inkml:trace contextRef="#ctx0" brushRef="#br0" timeOffset="539.71">0 11 24575,'180'-10'0,"-53"10"-1365,-118 0-546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37.384"/>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1,'169'9,"170"-6,-178-5,398 2,-55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34.978"/>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43,'112'2,"118"-4,-182-3,51-1,22-5,35 0,-129 10,190-7,414 8,-537 11,-90-10,-12 2,-23 4,18-4,-6 3,9-3,1-1,-1 0,1 0,-1-1,-13 1,-83 8,-1249-10,1286 10,76-10,0 1,0 0,-1 1,1 0,7 2,21 5,55 1,-1-4,108-7,-67-1,-61 3,74-3,-111 0,95-6,-54 8,-64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31.752"/>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117,'26'-1,"0"-2,41-9,-42 7,1 0,47-1,-51 6,248-8,-80-5,-178 13,193-10,-12-1,177 10,-188 2,-55-12,-66 9,65-12,-66 6,68 1,477 7,-510 11,-67-8,71 4,-38-9,79 4,-85 9,-42-8,-1 0,1-1,20 1,138 7,-23 0,-67-10,-79 0,-5 0,0 0,-92 2,-100-4,155-2,-63-3,3 1,43 1,23 3,-154-6,130 8,-13-1,-83 11,68-6,57-3,-37 4,-102 6,31-1,55-2,-101-3,-356-5,412 11,65-13,-88 4,66 9,-44-1,111-9,0 1,-1 1,-27 7,27-5,-1-1,1-1,-20 1,-89 5,87-7,-48-3,47-1,-44 4,85-2,-1 0,1 0,0 0,-1 0,1 0,0 0,-1 0,1 0,-1 0,1 0,0 0,-1 0,1 0,0 0,-1 0,1 0,0 1,-1-1,1 0,0 0,-1 0,1 0,0 1,-1-1,1 0,0 0,0 1,-1-1,1 0,0 1,0-1,-1 0,1 0,0 1,0-1,0 0,0 1,0-1,-1 1,14 11,24 6,39 2,-68-18,0 1,1-1,-1-1,1 1,-1-1,11-1,-8 1,-1-1,0 2,19 3,-7 0,0-1,1-1,-1-2,1 0,39-4,1 1,778 2,-681-11,1151 13,-673-3,-533-11,-94 12,-2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18.580"/>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56,'5'0,"43"0,69-8,-72 3,0 3,51 4,-13 0,250 0,347-4,-479-9,60 0,141 1,-374 10,523-8,15 4,-311 6,-91-4,171 4,-189 9,-7-1,33 0,-157-10,0 1,0 0,-1 1,1 0,27 9,-35-9,0-1,0 0,-1 0,1-1,7 0,-5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17.352"/>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94,'138'-11,"-107"11,287-8,-120-2,-28-15,-121 15,-39 7,0 1,0 0,19-2,-24 4,1 0,-1-1,1 0,-1 0,1 0,-1 0,0-1,1 0,4-3,-7 3,-4-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7:11.745"/>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76,'52'11,"588"-9,-316-4,-116 13,19-1,21-8,184-5,14-32,-298 14,106-7,-147 26,72-4,-9 2,15-1,135-1,-187 8,271-2,-395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2:18.00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879'0,"-867"1,0 0,0 1,18 5,-18-4,0 0,0-1,19 1,-13-2,0 0,26 7,-27-4,1-1,30 1,37-5,-76 1</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30:12.865"/>
    </inkml:context>
    <inkml:brush xml:id="br0">
      <inkml:brushProperty name="width" value="0.05" units="cm"/>
      <inkml:brushProperty name="height" value="0.05" units="cm"/>
      <inkml:brushProperty name="color" value="#E71224"/>
    </inkml:brush>
  </inkml:definitions>
  <inkml:trace contextRef="#ctx0" brushRef="#br0">4427 97 24575,'-105'7'0,"82"-5"0,-215 1 0,127-5 0,-99-16 0,88 4 0,-296-7 0,-60 21 0,362-11 0,-71 2 0,101 6 0,-28-3 0,-217-18 0,-500 24 0,804 2 0,-51 8 0,7 1 0,24-6 0,0 3 0,1 2 0,-83 29 0,22 11 0,60-26 0,27-14 0,2 1 0,-1 1 0,2 0 0,-1 1 0,2 1 0,0 1 0,0 0 0,2 1 0,0 1 0,-23 35 0,-8 6 0,5-6 0,-39 86 0,64-109 0,2 1 0,0 0 0,2 1 0,-8 39 0,16-53 0,0 1 0,0 20 0,-1 6 0,2-24 0,0 0 0,1-1 0,2 1 0,0 0 0,0 0 0,2-1 0,1 1 0,0-1 0,1 0 0,1 0 0,1 0 0,1-1 0,14 25 0,-10-22 0,49 77 0,-48-81 0,0-1 0,2-1 0,0 0 0,0-1 0,1 0 0,29 18 0,-19-16 0,1-1 0,1-2 0,50 19 0,205 49 0,-78-38 0,13-6 0,-131-22 0,-27-5 0,81 5 0,-35-4 0,2-1 0,154 1 0,1154-11 0,-1333-4 0,86-15 0,24-2 0,-48 5 0,-53 4 0,65-11 0,-108 21 0,-37 2 0,1 0 0,-1-1 0,1-1 0,-1 0 0,20-5 0,-19 3 0,0 1 0,0 1 0,0 0 0,20 1 0,16-3 0,-1-1 0,-30 3 0,0 0 0,0-1 0,28-8 0,9-10 0,93-49 0,-129 61 0,-1-1 0,0-1 0,-1-1 0,0 0 0,-1-1 0,0-1 0,23-27 0,-31 29 0,-1 0 0,0 0 0,-1-1 0,0 0 0,-1 0 0,0-1 0,-2 1 0,1-1 0,1-18 0,4-23 0,19-89 0,-17 111 0,-5 17 0,-2 1 0,6-29 0,21-146 0,-27 158 0,3-63 0,-7 72 0,-1 1 0,0 0 0,-2 0 0,-1 0 0,0 0 0,-2 0 0,0 1 0,-2 0 0,-15-32 0,13 33 0,0 0 0,0 1 0,-1 1 0,0 0 0,-2 1 0,-18-21 0,17 24 0,-1 0 0,0 1 0,-21-14 0,11 13 0,0 1 0,-34-14 0,54 25 0,-39-12 0,32 10 0,0 1 0,1-2 0,-18-8 0,20 10 0,0 0 0,0 1 0,0 0 0,-1 0 0,1 1 0,0 1 0,-1-1 0,1 2 0,-1-1 0,-10 3 0,-18-1 0,35-2-105,0 0 0,0 0 0,0 1 0,1-1 0,-1 1 0,0 0 0,0-1 0,0 2 0,0-1 0,1 0 0,-1 0 0,-3 3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30:23.348"/>
    </inkml:context>
    <inkml:brush xml:id="br0">
      <inkml:brushProperty name="width" value="0.05" units="cm"/>
      <inkml:brushProperty name="height" value="0.05" units="cm"/>
      <inkml:brushProperty name="color" value="#E71224"/>
    </inkml:brush>
  </inkml:definitions>
  <inkml:trace contextRef="#ctx0" brushRef="#br0">686 35 24575,'-1'-2'0,"0"1"0,1 0 0,-1-1 0,0 1 0,1 0 0,-1-1 0,0 1 0,0 0 0,0 0 0,0 0 0,0 0 0,0 0 0,0 0 0,-1 0 0,1 0 0,0 0 0,0 1 0,-1-1 0,1 1 0,-1-1 0,1 1 0,0-1 0,-1 1 0,1 0 0,-1-1 0,-1 1 0,-47-7 0,45 6 0,-10 0 0,0 0 0,-1 0 0,1 1 0,-23 4 0,33-3 0,1 0 0,0 0 0,-1 0 0,1 1 0,0 0 0,0 0 0,0 0 0,0 0 0,0 1 0,0-1 0,1 1 0,-1 0 0,1 0 0,0 1 0,0-1 0,0 0 0,0 1 0,0 0 0,-2 5 0,-2 7 0,2 1 0,-1-1 0,2 1 0,0 0 0,-1 23 0,3-28 0,-2 31 0,2 0 0,4 54 0,0-15 0,-2 246 0,-2-316 0,0 0 0,0 0 0,-1-1 0,-1 1 0,0-1 0,-7 14 0,2-5 0,6-13 0,-1 1 0,0-2 0,0 1 0,0 0 0,-1-1 0,0 0 0,-1 0 0,1-1 0,-1 1 0,0-1 0,-11 7 0,3-4 0,0 0 0,0-1 0,-1 0 0,-25 8 0,-43 10 0,50-21 0,28-4 0,-1 1 0,1-1 0,-1 1 0,1 0 0,0 0 0,-1 1 0,1-1 0,0 1 0,0 0 0,0 1 0,-7 3 0,13-5 0,-1-1 0,0 0 0,1 1 0,-1-1 0,1 1 0,-1-1 0,1 0 0,-1 1 0,0-1 0,1 0 0,0 0 0,-1 1 0,1-1 0,-1 0 0,1 0 0,-1 0 0,1 0 0,-1 0 0,1 0 0,0 0 0,-1 0 0,1 0 0,-1 0 0,1 0 0,-1 0 0,2 0 0,20 1 0,-8 0 0,1 0 0,-1 2 0,0-1 0,1 2 0,26 10 0,-15-6 0,-21-5 0,1-1 0,-1 1 0,0 0 0,0 0 0,0 1 0,0-1 0,-1 1 0,1 0 0,-1 0 0,0 1 0,0-1 0,0 1 0,-1 0 0,0 0 0,0 0 0,0 0 0,4 11 0,-1 0 0,-1 0 0,0 1 0,-2-1 0,0 1 0,2 18 0,-3 158 0,-4-100 0,-1-53 0,-1 0 0,-2 0 0,-13 44 0,2-7 0,-22 166 0,26-102 0,4-23 0,3-78 0,1-11 0,-2 53 0,6-59 0,-8 46 0,5-46 0,-3 46 0,5-28 0,-15 79 0,7-60 0,2-3 0,3-1 0,2 1 0,7 74 0,-4-126 0,1-1 0,0 1 0,0-1 0,1 0 0,-1 0 0,1 1 0,0-1 0,0 0 0,0-1 0,1 1 0,-1 0 0,1-1 0,0 1 0,0-1 0,0 0 0,0 0 0,1 0 0,-1 0 0,1-1 0,0 1 0,0-1 0,0 0 0,0 0 0,0 0 0,0-1 0,0 1 0,1-1 0,4 0 0,2 2 0,1-1 0,0-1 0,0 0 0,0 0 0,0-1 0,0-1 0,0 0 0,-1-1 0,19-4 0,-22 3 0,0 0 0,0-1 0,0 0 0,-1 0 0,0-1 0,1 0 0,-2 0 0,1 0 0,0-1 0,7-9 0,-2 1 0,-1-1 0,0 0 0,15-28 0,-22 34-151,0 0-1,-1 0 0,-1 0 0,1-1 1,-2 0-1,1 1 0,-1-1 1,0-16-1,-2 16-6674</inkml:trace>
  <inkml:trace contextRef="#ctx0" brushRef="#br0" timeOffset="2106.33">2348 585 24575,'1340'0'0,"-1309"-2"0,44-7 0,-46 4 0,49-1 0,-57 5 0,1-1 0,24-5 0,-25 3 0,0 1 0,28-1 0,49 5-1365,-89-1-546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30:24.259"/>
    </inkml:context>
    <inkml:brush xml:id="br0">
      <inkml:brushProperty name="width" value="0.05" units="cm"/>
      <inkml:brushProperty name="height" value="0.05" units="cm"/>
      <inkml:brushProperty name="color" value="#E71224"/>
    </inkml:brush>
  </inkml:definitions>
  <inkml:trace contextRef="#ctx0" brushRef="#br0">1 3 24575,'70'-1'0,"-15"-1"0,0 3 0,97 14 0,-82-5 0,106 3 0,-9-3 0,161 12-449,-92-10 176,184-6-1548,-242-8 1088,278 12-801,169-8 2036,-318-3 1313,-87 11 678,-159-12-2493,-33 1 0,0 0 0,1 2 0,48 7 0,5 10 0,-44-12 0,-29-3 0,-1-2 0,1 1 0,0-1 0,0 0 0,13-1 0,-21 0-39,-1 0 0,1 0 0,-1-1 0,1 1 0,-1 0 0,1 0 0,-1 0 0,1 0 0,-1-1 0,1 1 0,-1 0 0,0-1 0,1 1 0,-1 0 0,1 0 0,-1-1 0,0 1 0,1-1 0,-1 1 0,0 0 0,1-1 0,-1 1 0,0-1 0,0 1 0,0-1 0,1 1 0,-1-1 0,0 1 0,0-1 0,0 1 0,0-1 0,0 1 0,0-1 0,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12:29:53.213"/>
    </inkml:context>
    <inkml:brush xml:id="br0">
      <inkml:brushProperty name="width" value="0.05" units="cm"/>
      <inkml:brushProperty name="height" value="0.05" units="cm"/>
      <inkml:brushProperty name="color" value="#66CC00"/>
    </inkml:brush>
  </inkml:definitions>
  <inkml:trace contextRef="#ctx0" brushRef="#br0">2425 1407 24575,'11'1'0,"0"-1"0,0-1 0,1 0 0,-1 0 0,0-1 0,0 0 0,0-1 0,-1-1 0,1 1 0,-1-2 0,0 1 0,0-2 0,17-11 0,91-79 0,-111 89 0,0 0 0,0-1 0,-1 0 0,0 0 0,5-10 0,-9 15 0,0 0 0,0 0 0,0-1 0,-1 1 0,0-1 0,1 1 0,-1-1 0,-1 1 0,1-1 0,0 0 0,-1 1 0,0-1 0,0 0 0,0 0 0,0 1 0,-2-8 0,2 10 0,-1-1 0,0 1 0,1 0 0,-1-1 0,0 1 0,0 0 0,0-1 0,0 1 0,0 0 0,0 0 0,0 0 0,-1 0 0,1 0 0,0 0 0,-1 0 0,1 0 0,0 0 0,-1 1 0,1-1 0,-1 0 0,1 1 0,-1 0 0,0-1 0,1 1 0,-1 0 0,1 0 0,-1-1 0,0 1 0,1 1 0,-1-1 0,1 0 0,-1 0 0,0 1 0,1-1 0,-3 1 0,-2 1 0,-1 0 0,1 1 0,-1 0 0,1 0 0,0 0 0,-10 8 0,6-3 0,1 1 0,0 0 0,0 1 0,1 0 0,0 0 0,1 1 0,0 0 0,1 0 0,0 1 0,1 0 0,0 0 0,1 0 0,0 1 0,1-1 0,1 1 0,0 0 0,0-1 0,1 1 0,1 0 0,2 23 0,-2-33 0,1-1 0,-1 0 0,1 0 0,-1 0 0,1 0 0,0 0 0,0 0 0,0 0 0,0-1 0,0 1 0,1 0 0,-1 0 0,0-1 0,1 1 0,-1-1 0,1 1 0,0-1 0,-1 0 0,1 1 0,0-1 0,0 0 0,0 0 0,0-1 0,0 1 0,0 0 0,0 0 0,0-1 0,0 0 0,0 1 0,3-1 0,9 2 0,0-2 0,1 0 0,23-3 0,-12 1 0,17 2-60,-22 1-266,0-2 0,0 0-1,28-6 1,-33 3-6500</inkml:trace>
  <inkml:trace contextRef="#ctx0" brushRef="#br0" timeOffset="450.95">3271 715 24575,'2'3'0,"-1"0"0,1 0 0,0 0 0,0 0 0,0-1 0,0 1 0,1-1 0,-1 1 0,1-1 0,0 0 0,5 4 0,-2-1 0,3 2 0,0-1 0,0 0 0,0-1 0,1 0 0,0 0 0,0-1 0,0 0 0,0-1 0,14 3 0,-7-3 0,1-1 0,0 0 0,-1-2 0,35-2 0,-49 2 0,0-1 0,0 1 0,-1-1 0,1 0 0,0 1 0,-1-1 0,1-1 0,-1 1 0,1 0 0,-1-1 0,1 1 0,-1-1 0,0 0 0,0 0 0,0 1 0,0-2 0,0 1 0,0 0 0,-1 0 0,1 0 0,0-1 0,0-2 0,3-6 0,-1 0 0,0 0 0,-1 0 0,2-14 0,6-16 0,-9 35 0,-1 0 0,1 1 0,-1-1 0,0 0 0,0 0 0,0 0 0,-1 0 0,0 0 0,0 0 0,-1 0 0,0 0 0,-2-9 0,2 13 0,0-1 0,0 1 0,0 0 0,-1-1 0,1 1 0,-1 0 0,1 0 0,-1 0 0,0 0 0,0 0 0,0 1 0,0-1 0,0 0 0,0 1 0,0 0 0,-1-1 0,1 1 0,0 0 0,-1 0 0,1 0 0,-1 1 0,1-1 0,-1 0 0,1 1 0,-1 0 0,0 0 0,1 0 0,-1 0 0,0 0 0,-3 1 0,4-1 0,1 0 0,-1 0 0,0 1 0,0-1 0,0 1 0,0-1 0,1 1 0,-1 0 0,0-1 0,1 1 0,-1 0 0,0 0 0,1 1 0,-1-1 0,1 0 0,0 0 0,-1 1 0,1-1 0,0 1 0,0-1 0,0 1 0,0-1 0,0 1 0,0 0 0,0-1 0,0 1 0,1 0 0,-2 3 0,0 6 0,0 0 0,1 0 0,0 0 0,1 13 0,-3 21 0,-15 26 0,10-46 0,1 1 0,2 0 0,0 0 0,-1 39 0,6-35 0,-2 1 0,-7 43 0,3-43-116,-3 15-508,-3 50-1,11-79-6201</inkml:trace>
  <inkml:trace contextRef="#ctx0" brushRef="#br0" timeOffset="795.87">3309 1080 24575,'4'0'0,"3"-3"0,5-2 0,4 1 0,1 0 0,2 2 0,1 0 0,-3-2 0,-2 0 0,1-4 0,1 1 0,0 0 0,-3 0 0,0-1 0,1 2 0,1 2 0,-2 2-8191</inkml:trace>
  <inkml:trace contextRef="#ctx0" brushRef="#br0" timeOffset="1158.62">3637 907 24575,'0'4'0,"-4"0"0,0 3 0,0 4 0,1 4 0,0 1 0,2 2 0,0 2 0,1-1 0,0 1 0,0 0 0,0 0 0,0 0 0,0-1 0,0-3-8191</inkml:trace>
  <inkml:trace contextRef="#ctx0" brushRef="#br0" timeOffset="1604.75">3734 619 24575,'0'0'-8191</inkml:trace>
  <inkml:trace contextRef="#ctx0" brushRef="#br0" timeOffset="2554.56">3810 1004 24575,'0'11'0,"0"0"0,1 1 0,0-1 0,1 0 0,0 0 0,1 0 0,0 0 0,6 12 0,-9-23 0,0 1 0,0-1 0,0 0 0,0 1 0,0-1 0,1 0 0,-1 0 0,0 1 0,0-1 0,0 0 0,1 0 0,-1 1 0,0-1 0,0 0 0,0 0 0,1 0 0,-1 1 0,0-1 0,1 0 0,-1 0 0,0 0 0,0 0 0,1 1 0,-1-1 0,0 0 0,1 0 0,-1 0 0,0 0 0,1 0 0,-1 0 0,0 0 0,1 0 0,-1 0 0,0 0 0,1 0 0,-1 0 0,0 0 0,0 0 0,1-1 0,-1 1 0,0 0 0,1 0 0,-1 0 0,0 0 0,0 0 0,1-1 0,-1 1 0,0 0 0,0 0 0,1-1 0,-1 1 0,0 0 0,0 0 0,0-1 0,1 1 0,-1 0 0,0 0 0,0-1 0,0 1 0,0 0 0,0-1 0,0 1 0,0 0 0,0-1 0,0 1 0,1 0 0,-1-1 0,0 1 0,-1-1 0,11-31 0,-8 25 0,2-5 0,0-1 0,1 1 0,0 0 0,8-14 0,-10 22 0,0-1 0,0 1 0,0 0 0,1 0 0,0 0 0,-1 0 0,1 1 0,0 0 0,1-1 0,-1 1 0,1 1 0,-1-1 0,7-2 0,17-11 0,-24 12 0,1 1 0,1 0 0,-1 0 0,0 1 0,1-1 0,6-1 0,-11 4 0,0-1 0,1 1 0,-1 0 0,1 0 0,-1 0 0,0 0 0,1 0 0,-1 0 0,1 1 0,-1-1 0,0 0 0,1 1 0,-1-1 0,0 1 0,1 0 0,-1-1 0,0 1 0,0 0 0,0 0 0,1-1 0,-1 1 0,0 0 0,0 0 0,0 0 0,0 1 0,-1-1 0,1 0 0,0 0 0,0 0 0,0 3 0,8 14 0,-1 0 0,-1 1 0,5 24 0,8 18 0,-19-57-15,1-1-1,0 1 0,0-1 1,0 0-1,0 0 0,0 0 1,1 0-1,-1 0 0,1-1 1,0 1-1,0-1 0,0 1 1,0-1-1,0 0 0,0 0 1,1-1-1,-1 1 0,1-1 1,-1 1-1,1-1 0,0 0 1,-1-1-1,6 2 1,10 3-975,-6-1-5836</inkml:trace>
  <inkml:trace contextRef="#ctx0" brushRef="#br0" timeOffset="3203.46">4387 829 24575,'-5'1'0,"0"-1"0,-1 1 0,1 0 0,0 1 0,0-1 0,0 1 0,0 0 0,0 1 0,0-1 0,1 1 0,-1 0 0,1 0 0,-1 0 0,1 0 0,0 1 0,0 0 0,1 0 0,-1 0 0,1 0 0,0 1 0,0-1 0,0 1 0,1 0 0,-3 5 0,-3 9 0,1-1 0,1 1 0,0 0 0,1 0 0,-3 28 0,8-45 0,0-1 0,0 1 0,0 0 0,0-1 0,0 1 0,0 0 0,0 0 0,0-1 0,1 1 0,-1 0 0,1-1 0,-1 1 0,1 0 0,0-1 0,-1 1 0,1-1 0,0 1 0,0-1 0,0 0 0,0 1 0,1-1 0,-1 0 0,0 0 0,0 0 0,1 0 0,-1 0 0,1 0 0,-1 0 0,1 0 0,-1 0 0,1-1 0,-1 1 0,4 0 0,-2 0 0,1 0 0,-1-1 0,0 0 0,1 1 0,-1-1 0,1 0 0,-1-1 0,1 1 0,-1 0 0,0-1 0,1 0 0,-1 0 0,0 0 0,0 0 0,1-1 0,3-1 0,6-6 0,0 0 0,-1-1 0,0-1 0,14-14 0,-26 24 0,1 0 0,0 1 0,-1-1 0,1 1 0,0 0 0,0-1 0,-1 1 0,1-1 0,0 1 0,0 0 0,0 0 0,0-1 0,-1 1 0,1 0 0,0 0 0,0 0 0,0 0 0,0 0 0,-1 0 0,1 0 0,0 0 0,0 1 0,0-1 0,0 0 0,-1 0 0,1 1 0,0-1 0,1 1 0,26 16 0,-4-2 0,-20-13 0,1 0 0,-1-1 0,0 0 0,0 0 0,1 0 0,-1-1 0,1 0 0,-1 1 0,1-2 0,-1 1 0,0 0 0,1-1 0,-1 0 0,1 0 0,-1 0 0,6-3 0,-4 1 0,0-1 0,0-1 0,0 1 0,0-1 0,-1 0 0,0-1 0,0 1 0,8-12 0,81-119 0,-79 111 0,-1-1 0,-1-1 0,15-44 0,-8 26 0,-16 38 0,0 1 0,-1-1 0,0 0 0,0-1 0,-1 1 0,0 0 0,2-15 0,-4 20 0,0-37 0,0 38 0,0 0 0,0-1 0,0 1 0,0 0 0,0 0 0,0 0 0,-1 0 0,1 0 0,0 0 0,-1 0 0,1 0 0,-1 0 0,1 0 0,-1 0 0,0 0 0,1 0 0,-1 0 0,0 0 0,0 1 0,1-1 0,-1 0 0,0 0 0,0 1 0,0-1 0,0 1 0,0-1 0,0 1 0,0-1 0,0 1 0,-2-1 0,2 1 0,0 1 0,1-1 0,-1 0 0,0 1 0,0-1 0,0 1 0,0 0 0,0-1 0,0 1 0,1-1 0,-1 1 0,0 0 0,1 0 0,-1-1 0,0 1 0,1 0 0,-1 0 0,1 0 0,-1 0 0,1 0 0,0 0 0,-1 0 0,1 1 0,-11 29 0,9-23 0,-6 23 0,1 1 0,1 0 0,-2 52 0,7 99 0,2-89 0,-1-90 0,0-1 0,0 1 0,0 0 0,0-1 0,1 1 0,0-1 0,-1 1 0,1-1 0,1 1 0,-1-1 0,0 1 0,1-1 0,0 0 0,-1 0 0,4 4 0,-2-5 0,0 0 0,-1 0 0,1 0 0,0 0 0,0 0 0,0-1 0,0 0 0,0 1 0,1-1 0,-1 0 0,0-1 0,0 1 0,1 0 0,-1-1 0,1 0 0,4 0 0,4 0 0,0 0 0,1-1 0,-1 0 0,0-1 0,0 0 0,-1-1 0,1 0 0,0-1 0,-1-1 0,0 1 0,0-2 0,0 0 0,-1 0 0,0-1 0,0 0 0,0 0 0,13-15 0,5-1-6,-24 21-91,0-1 0,-1 0 0,1 1 0,-1-1 0,1 0 0,-1-1 0,0 1-1,0 0 1,-1-1 0,1 0 0,-1 0 0,0 1 0,3-8 0,-2-2-6729</inkml:trace>
  <inkml:trace contextRef="#ctx0" brushRef="#br0" timeOffset="3918.69">251 850 24575,'-1'3'0,"-1"0"0,0-1 0,0 1 0,0-1 0,0 1 0,0-1 0,0 0 0,0 0 0,-1 0 0,1 0 0,-1 0 0,0 0 0,-5 2 0,-3 4 0,4-2 0,2 1 0,-1 0 0,1 0 0,0 0 0,0 1 0,1 0 0,0 0 0,0 0 0,1 0 0,0 1 0,-2 9 0,1-6 0,0 0 0,-1 0 0,0 0 0,-10 16 0,10-22-71,-5 9-144,0 0-1,-2 0 0,0-1 0,0-1 1,-21 18-1,23-24-6610</inkml:trace>
  <inkml:trace contextRef="#ctx0" brushRef="#br0" timeOffset="4288.13">0 887 24575,'5'1'0,"-1"1"0,0-1 0,1 1 0,-1 0 0,0 0 0,0 0 0,0 1 0,0 0 0,-1-1 0,7 7 0,2 1 0,152 108 0,-137-101 0,42 20 0,5 3 0,-68-37 21,0 0-1,1 0 1,-1-1-1,11 3 1,-12-4-231,1 1 0,0 0 1,-1 0-1,0 0 0,1 1 1,7 4-1,-4 1-6616</inkml:trace>
  <inkml:trace contextRef="#ctx0" brushRef="#br0" timeOffset="5621.32">2982 734 24575,'-23'-2'0,"0"0"0,1-2 0,-35-8 0,35 6 0,-1 1 0,0 1 0,-36-2 0,-326 8 0,362-1 0,-41 7 0,41-4 0,-40 2 0,40-4 0,-1 1 0,0 1 0,-35 10 0,-3 1 0,-42 5 0,53-12 0,-60 18 0,65-14 0,12-5 0,-40 2 0,-11 3 0,-83 12 0,155-22 0,0 1 0,1 0 0,0 1 0,0 0 0,-13 7 0,14-5 0,-1-2 0,0 1 0,0-1 0,0-1 0,-17 3 0,14-4 0,0 1 0,0 1 0,-20 7 0,18-5 0,0 0 0,-21 2 0,14-3 0,1 1 0,-29 11 0,35-10 0,0-1 0,-1-1 0,0-1 0,-36 4 0,58-13 0,0-1 0,0 0 0,0 1 0,-1-1 0,5-11 0,4-6 0,38-52 0,-49 74 0,-1 0 0,1 1 0,-1-1 0,0 0 0,1 1 0,-1-1 0,0 0 0,1 0 0,-1 0 0,0 1 0,0-1 0,1 0 0,-1 0 0,0 0 0,0 0 0,0 1 0,0-1 0,0 0 0,0 0 0,-1 0 0,1-1 0,-1 2 0,1-1 0,0 1 0,-1 0 0,1-1 0,-1 1 0,1 0 0,-1-1 0,0 1 0,1 0 0,-1 0 0,1 0 0,-1-1 0,1 1 0,-1 0 0,0 0 0,1 0 0,-1 0 0,1 0 0,-1 0 0,0 0 0,0 0 0,-4 1 0,1 0 0,0 0 0,0 0 0,0 0 0,0 1 0,-7 3 0,-10 10 0,2 1 0,0 1 0,0 1 0,-18 23 0,-11 10 0,44-48 0,1 1 0,0-1 0,-1 1 0,1 0 0,1 0 0,-1 0 0,1 0 0,-1 0 0,-2 8 0,5-11 0,0 0 0,-1 0 0,1 1 0,0-1 0,0 0 0,0 0 0,0 0 0,0 0 0,0 0 0,1 0 0,-1 0 0,0 0 0,1 1 0,-1-1 0,0 0 0,1 0 0,-1 0 0,2 1 0,0 0 0,-1-1 0,1 1 0,0-1 0,-1 1 0,1-1 0,0 1 0,0-1 0,0 0 0,1 0 0,-1 0 0,4 1 0,12 2 0,0-1 0,0 0 0,0-2 0,0 0 0,0-1 0,26-3 0,14 0 0,288 3-1365,-330 0-5461</inkml:trace>
  <inkml:trace contextRef="#ctx0" brushRef="#br0" timeOffset="7826.98">1712 406 24575,'0'8'0,"0"-1"0,0 0 0,1 0 0,0 0 0,1 0 0,0 1 0,0-2 0,0 1 0,1 0 0,0 0 0,0-1 0,0 0 0,7 9 0,26 47 0,-27-43 0,2 0 0,1-1 0,22 28 0,-34-44 0,1-1 0,0 0 0,0 0 0,-1 0 0,1-1 0,0 1 0,0 0 0,0 0 0,0 0 0,0 0 0,0-1 0,0 1 0,0-1 0,0 1 0,0 0 0,0-1 0,1 0 0,-1 1 0,0-1 0,0 0 0,0 0 0,1 1 0,-1-1 0,0 0 0,0 0 0,1 0 0,-1-1 0,0 1 0,0 0 0,0 0 0,1-1 0,-1 1 0,0-1 0,0 1 0,0-1 0,2 0 0,-1-1 0,0-1 0,0 1 0,-1 0 0,1-1 0,-1 1 0,1-1 0,-1 0 0,0 1 0,0-1 0,0 0 0,0 1 0,-1-1 0,1 0 0,-1 0 0,0-3 0,4-18 0,0 0 0,9-30 0,5-22 0,-18 75 0,0 0 0,0 0 0,0-1 0,0 1 0,0 0 0,1 0 0,-1 0 0,0-1 0,1 1 0,-1 0 0,1 0 0,-1 0 0,1 0 0,0 0 0,0 0 0,-1 0 0,1 0 0,0 0 0,0 0 0,0 0 0,0 1 0,0-1 0,0 0 0,0 1 0,0-1 0,0 1 0,0-1 0,0 1 0,1-1 0,-1 1 0,2-1 0,-1 1 0,-1 1 0,1-1 0,-1 1 0,0-1 0,1 1 0,-1-1 0,0 1 0,1 0 0,-1 0 0,0-1 0,0 1 0,0 0 0,0 0 0,0 0 0,0 0 0,0 1 0,0-1 0,0 0 0,0 0 0,-1 0 0,1 1 0,0-1 0,-1 0 0,1 1 0,-1-1 0,1 1 0,-1 1 0,4 12 0,0 1 0,1 0 0,0 0 0,12 23 0,-16-35 0,1-1 0,0 0 0,0 0 0,0 0 0,1 0 0,-1 0 0,1 0 0,-1 0 0,1-1 0,0 1 0,0-1 0,0 0 0,0 0 0,1 0 0,-1 0 0,0-1 0,1 1 0,-1-1 0,1 0 0,0 0 0,5 1 0,-7-2 0,1-1 0,-1 1 0,1-1 0,-1 1 0,1-1 0,-1 0 0,1 0 0,-1 0 0,0 0 0,1 0 0,-1-1 0,0 1 0,0-1 0,0 1 0,0-1 0,0 0 0,0 0 0,-1 0 0,1 0 0,-1 0 0,2-2 0,6-10 0,-1 1 0,8-19 0,-10 21 0,-5 8 0,0 0 0,1 0 0,-1 0 0,1 0 0,0 0 0,0 1 0,0-1 0,3-2 0,-4 4 0,-1 1 0,0 0 0,0 0 0,1 0 0,-1 0 0,0 0 0,0 0 0,1 0 0,-1 0 0,0 0 0,0 0 0,1 0 0,-1 0 0,0 0 0,0 0 0,1 0 0,-1 0 0,0 0 0,0 1 0,1-1 0,-1 0 0,0 0 0,0 0 0,1 0 0,-1 0 0,0 1 0,0-1 0,0 0 0,1 0 0,-1 0 0,0 1 0,0-1 0,0 0 0,9 20 0,-3 1 0,-5-17 0,-1 1 0,2-1 0,-1 0 0,0 0 0,1 1 0,0-1 0,0-1 0,0 1 0,0 0 0,0 0 0,1-1 0,0 1 0,5 4 0,5 3 0,-7-6 0,0 0 0,0 0 0,1 0 0,0-1 0,8 4 0,-12-7 0,0 0 0,0 0 0,0-1 0,0 1 0,0-1 0,0 1 0,0-1 0,0 0 0,0 0 0,0-1 0,0 1 0,0 0 0,0-1 0,0 0 0,0 0 0,0 0 0,4-2 0,-5 2 0,1 0 0,-1-1 0,0 1 0,0-1 0,0 0 0,0 0 0,0 1 0,0-1 0,0-1 0,-1 1 0,1 0 0,-1 0 0,1 0 0,-1-1 0,0 1 0,0-1 0,1-2 0,9-51 0,-10 47 0,0 0 0,0 0 0,6-14 0,3 8 0,-10 15 0,0 0 0,0 0 0,1 0 0,-1-1 0,0 1 0,1 0 0,-1 0 0,0 0 0,1 0 0,-1 0 0,0 0 0,0 0 0,1 0 0,-1 0 0,0 0 0,1 0 0,-1 0 0,0 1 0,1-1 0,-1 0 0,0 0 0,1 0 0,-1 0 0,0 0 0,0 1 0,1-1 0,-1 0 0,0 0 0,1 1 0,15 28 0,-5-8 0,12-3-1365,-13-10-5461</inkml:trace>
  <inkml:trace contextRef="#ctx0" brushRef="#br0" timeOffset="10592.76">2847 234 24575,'1'32'0,"6"52"0,-5-71 0,1 0 0,0-1 0,0 0 0,2 0 0,-1 0 0,2 0 0,6 11 0,-12-23 0,0 1 0,0-1 0,0 0 0,0 0 0,0 1 0,0-1 0,0 0 0,1 0 0,-1 0 0,0 1 0,0-1 0,0 0 0,0 0 0,0 0 0,0 1 0,1-1 0,-1 0 0,0 0 0,0 0 0,0 0 0,0 1 0,1-1 0,-1 0 0,0 0 0,0 0 0,1 0 0,-1 0 0,0 0 0,0 0 0,0 0 0,1 0 0,-1 0 0,0 0 0,0 0 0,1 0 0,-1 0 0,0 0 0,0 0 0,1 0 0,-1 0 0,0 0 0,0 0 0,0 0 0,1 0 0,-1 0 0,0 0 0,4-14 0,-2-22 0,-2 34 0,-1-51 0,1-54 0,0 106 0,0-1 0,0 1 0,0 0 0,0-1 0,0 1 0,1-1 0,-1 1 0,0 0 0,1-1 0,-1 1 0,1 0 0,-1-1 0,1 1 0,0 0 0,-1 0 0,1-1 0,0 1 0,0 0 0,0 0 0,0 0 0,0 0 0,0 0 0,0 0 0,0 1 0,0-1 0,1 0 0,-1 0 0,0 1 0,0-1 0,1 1 0,-1-1 0,1 1 0,-1 0 0,0-1 0,1 1 0,-1 0 0,1 0 0,-1 0 0,0 0 0,1 0 0,-1 0 0,1 1 0,-1-1 0,0 0 0,1 1 0,-1-1 0,2 1 0,2 1 0,-1 0 0,0 0 0,1 0 0,-1 1 0,0-1 0,0 1 0,-1 0 0,1 0 0,0 0 0,-1 1 0,0-1 0,0 1 0,4 5 0,51 88 0,-45-68 0,-11-22 0,1 0 0,0 0 0,1 0 0,0-1 0,0 1 0,6 7 0,-8-18 0,0 0 0,1-1 0,-2 1 0,1-1 0,-1 0 0,1 1 0,0-6 0,-2 7 0,38-118 0,-37 118 0,0 1 0,0-1 0,0 0 0,0 1 0,1-1 0,-1 1 0,1 0 0,-1-1 0,1 1 0,0 0 0,0 0 0,0 0 0,0 0 0,0 1 0,1-1 0,-1 0 0,0 1 0,1 0 0,-1-1 0,6-1 0,-6 3 0,1-1 0,-1 1 0,0 0 0,0 0 0,1 0 0,-1 0 0,0 0 0,1 0 0,-1 1 0,0-1 0,0 1 0,0 0 0,1-1 0,-1 1 0,0 0 0,0 0 0,0 1 0,0-1 0,0 0 0,-1 0 0,1 1 0,0-1 0,-1 1 0,1 0 0,-1 0 0,3 2 0,0 3 0,1 0 0,-1 1 0,-1-1 0,5 13 0,-6-14 0,0-1 0,1 1 0,-1-1 0,1 0 0,0 1 0,7 7 0,-8-11 0,0-1 0,0 1 0,0 0 0,0-1 0,1 1 0,-1-1 0,0 0 0,1 0 0,0 0 0,-1 0 0,1 0 0,-1-1 0,1 1 0,0-1 0,0 1 0,-1-1 0,1 0 0,0 0 0,3-1 0,-3 1 0,0-1 0,0 1 0,0-1 0,0 0 0,1 0 0,-1 0 0,0-1 0,-1 1 0,1-1 0,0 1 0,0-1 0,-1 0 0,1 0 0,-1 0 0,1 0 0,-1-1 0,0 1 0,0-1 0,0 1 0,0-1 0,2-5 0,3-5 0,-1-1 0,0-1 0,5-21 0,0 2 0,-9 27 0,0 1 0,0-1 0,0 0 0,-1-1 0,0 1 0,0-8 0,-1 13 0,0 1 0,0 0 0,0-1 0,0 1 0,0 0 0,0 0 0,0-1 0,0 1 0,-1 0 0,1 0 0,0-1 0,-1 1 0,1 0 0,-1 0 0,0 0 0,1 0 0,-1-1 0,0 1 0,0 0 0,1 0 0,-1 0 0,0 1 0,0-1 0,0 0 0,0 0 0,0 0 0,0 1 0,-1-1 0,1 1 0,0-1 0,0 1 0,0-1 0,-1 1 0,1-1 0,0 1 0,0 0 0,-1 0 0,1 0 0,0 0 0,0 0 0,-3 0 0,2 1 0,0-1 0,0 1 0,0 0 0,0-1 0,0 1 0,0 0 0,0 1 0,1-1 0,-1 0 0,0 0 0,1 1 0,-1-1 0,1 1 0,-1-1 0,1 1 0,0 0 0,0-1 0,-1 1 0,1 0 0,0 0 0,1 0 0,-1 0 0,0 0 0,1 0 0,-1 0 0,1 0 0,-1 0 0,1 4 0,-2 8 0,1 0 0,0 0 0,2 16 0,-1-21 0,1 5 0,-1-1 0,0 0 0,1 0 0,5 21 0,-5-29 0,1-1 0,0 1 0,0-1 0,0 0 0,0 0 0,0 0 0,1 0 0,0 0 0,0 0 0,0-1 0,0 1 0,1-1 0,6 6 0,-6-7 0,0 1 0,0 0 0,0-1 0,0 0 0,0 0 0,1 0 0,-1 0 0,1-1 0,-1 0 0,1 0 0,-1 0 0,1 0 0,0-1 0,-1 0 0,7 0 0,-9-1 0,1 1 0,-1-1 0,1 0 0,-1 0 0,1 0 0,-1 0 0,0 0 0,1 0 0,-1-1 0,0 1 0,0-1 0,0 0 0,0 0 0,0 1 0,-1-1 0,1 0 0,-1-1 0,1 1 0,-1 0 0,1 0 0,-1-1 0,0 1 0,0 0 0,0-1 0,-1 1 0,1-1 0,-1 0 0,1-4 0,5-16 0,1-1 0,1 1 0,12-24 0,-13 31 0,-3 6 0,1 0 0,0 1 0,1 0 0,0 0 0,0 0 0,8-8 0,-12 15 0,0 0 0,0 0 0,0 0 0,0 0 0,0 0 0,1 0 0,-1 0 0,1 1 0,-1 0 0,1-1 0,-1 1 0,1 0 0,0 0 0,0 0 0,0 1 0,-1-1 0,1 1 0,0-1 0,0 1 0,0 0 0,0 0 0,0 0 0,0 1 0,0-1 0,0 1 0,4 1 0,-4 0 0,-1 0 0,1 0 0,-1 0 0,1 0 0,-1 1 0,0-1 0,0 1 0,0-1 0,0 1 0,-1 0 0,1 0 0,-1-1 0,1 1 0,-1 0 0,0 1 0,0-1 0,0 4 0,10 58 0,-11-61 0,1 1 0,-1-1 0,1 0 0,0 1 0,0-1 0,1 1 0,-1-1 0,1 0 0,0 0 0,0 0 0,1 0 0,-1 0 0,5 5 0,-5-8 0,0 1 0,-1 0 0,1-1 0,0 0 0,1 1 0,-1-1 0,0 0 0,0 0 0,0 0 0,1 0 0,-1-1 0,0 1 0,1-1 0,-1 1 0,1-1 0,-1 0 0,0 0 0,1 0 0,-1 0 0,1 0 0,-1-1 0,1 1 0,-1-1 0,0 1 0,1-1 0,3-2 0,-1 0 0,-1 0 0,1 0 0,-1 0 0,0-1 0,0 1 0,0-1 0,0 0 0,-1 0 0,0-1 0,0 1 0,0-1 0,4-8 0,-2 4 0,-1 0 0,0 0 0,-1 0 0,0-1 0,4-19 0,-7 26 0,0 1 0,0 0 0,0 0 0,0 0 0,0-1 0,-1 1 0,1 0 0,-1 0 0,0 0 0,0 0 0,1 0 0,-1 0 0,-1 0 0,1 0 0,0 0 0,0 0 0,-1 1 0,1-1 0,-1 0 0,1 1 0,-1-1 0,0 1 0,1 0 0,-1-1 0,0 1 0,0 0 0,0 0 0,0 0 0,0 1 0,0-1 0,0 0 0,0 1 0,-5-1 0,5 0 0,0 1 0,-1 0 0,1-1 0,0 1 0,-1 0 0,1 0 0,0 1 0,-1-1 0,1 0 0,0 1 0,0-1 0,-1 1 0,1 0 0,0 0 0,0 0 0,0 0 0,0 0 0,0 0 0,0 1 0,0-1 0,0 1 0,1-1 0,-1 1 0,0-1 0,1 1 0,0 0 0,-1 0 0,1 0 0,0 0 0,0 0 0,0 0 0,-1 4 0,0-1 0,1 0 0,0 0 0,1 0 0,-1 0 0,1 0 0,0 0 0,0 0 0,1 0 0,0 0 0,0 0 0,0-1 0,3 10 0,-3-12 0,-1-1 0,1 1 0,0-1 0,0 1 0,0-1 0,0 1 0,1-1 0,-1 0 0,0 0 0,0 1 0,1-1 0,-1 0 0,1 0 0,-1 0 0,1 0 0,-1-1 0,1 1 0,0 0 0,-1-1 0,1 1 0,0-1 0,0 1 0,-1-1 0,1 0 0,0 0 0,0 0 0,-1 0 0,1 0 0,0 0 0,0 0 0,0-1 0,-1 1 0,1-1 0,0 1 0,-1-1 0,1 0 0,0 1 0,2-3 0,2-1 0,0 0 0,-1 0 0,1-1 0,-1 1 0,0-1 0,0-1 0,0 1 0,-1-1 0,1 0 0,-2 0 0,1 0 0,-1 0 0,1-1 0,2-11 0,12-18 0,-18 36 0,1 0 0,-1-1 0,0 1 0,0 0 0,0-1 0,1 1 0,-1 0 0,0 0 0,0-1 0,1 1 0,-1 0 0,0-1 0,1 1 0,-1 0 0,0 0 0,1 0 0,-1 0 0,0-1 0,1 1 0,-1 0 0,1 0 0,-1 0 0,0 0 0,1 0 0,-1 0 0,1 0 0,-1 0 0,0 0 0,1 0 0,-1 0 0,1 0 0,-1 0 0,0 0 0,1 0 0,-1 1 0,15 11 0,5 22 0,-7 1 0,-2 0 0,8 48 0,-15-45 0,-1-1 0,-2 1 0,-6 56 0,4-90 0,0-1 0,0 1 0,-1-1 0,1 1 0,-1-1 0,0 0 0,1 0 0,-2 0 0,1 0 0,0 0 0,0 0 0,-1 0 0,0-1 0,1 0 0,-6 4 0,6-4 0,-1 0 0,0 0 0,0 0 0,1 0 0,-1-1 0,0 1 0,-1-1 0,1 0 0,0 0 0,0 0 0,0 0 0,-1-1 0,1 1 0,0-1 0,-1 0 0,1 0 0,-4 0 0,6-1 0,-1 0 0,1 0 0,-1 0 0,1 0 0,-1 0 0,1 0 0,0 0 0,0-1 0,-1 1 0,1 0 0,0-1 0,0 1 0,0-1 0,1 1 0,-1-1 0,0 1 0,1-1 0,-1 0 0,0 1 0,1-1 0,0 0 0,-1 1 0,1-1 0,0 0 0,0-2 0,0-52 0,1 43 0,-1 3 0,1-1 0,0 1 0,4-20 0,-4 26 0,0 1 0,1 0 0,-1-1 0,1 1 0,0 0 0,0 0 0,0 0 0,0 0 0,0 0 0,1 0 0,-1 0 0,1 1 0,0-1 0,4-2 0,3-3 0,-1 0 0,0-1 0,0 0 0,-1-1 0,0 0 0,7-12 0,13-16 0,-21 30 0,1 1 0,0-1 0,1 1 0,9-6 0,-10 8 0,0 0 0,-1-1 0,0 0 0,0 0 0,-1-1 0,9-10 0,12-16 0,-23 29 0,-1 1 0,1-1 0,-1 1 0,0-1 0,0 0 0,-1 0 0,1 0 0,-1-1 0,0 1 0,0-1 0,0 1 0,-1-1 0,1 0 0,-1 1 0,1-8 0,-2 6 0,0 1 0,0-1 0,0 1 0,-1-1 0,1 1 0,-1-1 0,-1 1 0,-1-7 0,2 10 0,1 1 0,-1-1 0,0 1 0,1 0 0,-1 0 0,0-1 0,0 1 0,0 0 0,0 0 0,0 0 0,0 0 0,0 0 0,0 0 0,0 0 0,0 1 0,-1-1 0,1 0 0,0 0 0,-1 1 0,1-1 0,0 1 0,-1 0 0,1-1 0,-1 1 0,1 0 0,-1 0 0,1-1 0,0 1 0,-1 0 0,1 1 0,-1-1 0,1 0 0,-1 0 0,1 1 0,0-1 0,-3 2 0,2-1 0,0 0 0,0 0 0,0 0 0,1 0 0,-1 0 0,1 1 0,-1-1 0,1 1 0,-1-1 0,1 1 0,0-1 0,0 1 0,0 0 0,0 0 0,0 0 0,0 0 0,0-1 0,0 1 0,1 0 0,-1 0 0,1 0 0,0 1 0,-1 2 0,0 54 0,1-47 0,0 18 0,0-15 0,0-1 0,1 1 0,4 20 0,-4-31 0,0 0 0,0-1 0,0 1 0,1 0 0,-1-1 0,1 1 0,0-1 0,0 1 0,0-1 0,1 0 0,-1 0 0,1 0 0,0 0 0,0 0 0,0-1 0,0 1 0,4 2 0,8 2 0,0-1 0,0-1 0,1 0 0,0 0 0,0-2 0,27 3 0,-27-3 0,19 0-1365,-19-2-546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12:29:50.270"/>
    </inkml:context>
    <inkml:brush xml:id="br0">
      <inkml:brushProperty name="width" value="0.05" units="cm"/>
      <inkml:brushProperty name="height" value="0.05" units="cm"/>
      <inkml:brushProperty name="color" value="#66CC00"/>
    </inkml:brush>
  </inkml:definitions>
  <inkml:trace contextRef="#ctx0" brushRef="#br0">0 174 24575,'732'0'0,"-729"0"0,0 0 0,0 0 0,0 0 0,-1 0 0,1-1 0,0 1 0,-1-1 0,1 0 0,0 0 0,-1 0 0,1 0 0,-1 0 0,1-1 0,-1 1 0,3-3 0,-4 4 0,0-1 0,-1 0 0,1 1 0,-1-1 0,0 0 0,1 0 0,-1 1 0,0-1 0,1 0 0,-1 0 0,0 1 0,0-1 0,1 0 0,-1 0 0,0 0 0,0 1 0,0-1 0,0 0 0,0 0 0,-1-1 0,1 0 0,-1 0 0,0-1 0,0 1 0,0 1 0,0-1 0,0 0 0,-1 0 0,1 0 0,0 0 0,-1 1 0,-1-2 0,-14-11 0,0 1 0,0 0 0,-1 2 0,-33-16 0,4 1 0,30 15 0,18 7 0,11 4 0,-3 2 0,0 0 0,1 0 0,-1 1 0,-1 0 0,1 1 0,0 0 0,-1 0 0,9 6 0,62 49 0,-40-27 0,-32-27 0,-1 0 0,-1 1 0,1-1 0,-1 2 0,0-1 0,0 0 0,-1 1 0,0 0 0,0 0 0,-1 0 0,1 1 0,-2-1 0,3 10 0,-4-14 0,0 1 0,0 0 0,-1-1 0,1 1 0,-1-1 0,0 1 0,0 0 0,0-1 0,-1 1 0,1-1 0,-1 1 0,0-1 0,0 1 0,0-1 0,0 1 0,-1-1 0,1 0 0,-1 0 0,0 0 0,0 0 0,0 0 0,0 0 0,-1 0 0,1-1 0,-1 1 0,0-1 0,1 1 0,-1-1 0,0 0 0,-7 3 0,-11 6-195,-1-2 0,0 0 0,0-1 0,-1-1 0,0-1 0,-31 4 0,37-9-6631</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12:29:48.718"/>
    </inkml:context>
    <inkml:brush xml:id="br0">
      <inkml:brushProperty name="width" value="0.05" units="cm"/>
      <inkml:brushProperty name="height" value="0.05" units="cm"/>
      <inkml:brushProperty name="color" value="#66CC00"/>
    </inkml:brush>
  </inkml:definitions>
  <inkml:trace contextRef="#ctx0" brushRef="#br0">0 0 24575,'8'6'0,"-1"-1"0,1 0 0,0-1 0,0 0 0,1 0 0,-1-1 0,1 0 0,0-1 0,0 1 0,16 1 0,1 1 0,-1 0 0,0-2 0,1-1 0,34-1 0,-31-1 0,0 1 0,32 5 0,-26-1 0,67-1 0,-11-1 0,-33 7 0,-41-7 0,0 0 0,25 0 0,35-3-1365,-61 0-546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20:09:21.632"/>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1 137,'-1'-7,"1"0,1-1,0 1,0 0,0 1,1-1,0 0,0 0,0 1,7-13,-6 15,0 1,0-1,-1 1,2 0,-1 0,0 0,1 0,-1 1,1-1,0 1,0 0,0 0,0 1,0-1,0 1,1 0,-1 0,6-1,0 1,0-1,0 2,0 0,1 0,-1 0,0 2,0-1,0 1,11 4,-4 1,0 0,0 2,-1 0,17 12,94 78,-2-1,-30-24,-32-23,191 179,-234-210,125 143,-26-27,-78-88,-2 2,43 72,-14-20,-21-26,-4 1,46 113,-77-164,99 245,-82-196,20 67,39 189,-21 12,-30-143,33 289,-8-48,25 147,-19-277,-25-137,-22-81,42 110,47 134,-53-193,87 160,-1-51,-116-209,1-2,2-1,65 68,-59-72,25 31,-36-39,1 0,1-2,2-1,1-1,55 35,-61-47,-3-4</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20:09:25.200"/>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0 0,'39'3,"0"2,0 1,0 2,46 17,-9-4,-45-12,-1 2,41 22,12 4,-15-8,88 51,-149-76,93 45,28 16,142 112,-234-153,-1 2,54 52,54 71,-138-144,40 48,-2 1,-3 2,-2 2,-2 1,30 72,-27-47,-4 1,48 177,-46-111,23 125,-11 109,-48-374,22 142,6 62,33 703,-21-543,-8-99,-10-19,54 455,-33-379,46 264,37 95,10 48,-41-236,-36-181,-18-96,53 247,123 402,-178-724,64 216,149 334,-216-612,115 246,-47-136,94 168,-84-194,8-6,202 214,-267-325,3-2,93 64,-31-25,-86-64</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34:20.65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281 781,'-2'-96,"4"-105,18 94,-15 71,14-64,1 5,-11 46,-5 31,-1 0,1-23,-4 40,0 0,0 0,0 0,0 0,0 0,0-1,0 1,1 0,-1 0,0 0,1 0,-1 0,0 1,1-1,-1 0,1 0,1-2,-2 3,0 0,1 0,-1 0,1 0,-1 1,1-1,-1 0,0 0,1 0,-1 0,1 0,-1 1,1-1,-1 0,0 0,1 1,-1-1,0 0,1 0,-1 1,0-1,0 0,1 1,-1-1,0 1,1 0,17 35,-6 21,-10-42,0-1,9 24,1 0,-2 0,-1 1,-2 0,2 42,-3-43,2 0,1-1,2 0,21 46,-27-70,19 62,-17-50,1 0,17 34,-18-46,-1 0,0 0,-1 1,0 0,5 26,-10-39,-1 1,1-1,0 1,0-1,-1 1,1-1,-1 0,1 1,-1-1,1 1,-1-1,0 0,0 0,0 1,0-1,0 0,0 0,0 0,0 0,0 0,0 0,-1 0,1-1,0 1,-3 1,-43 16,29-11,-11 4,8-4,1 1,1 1,-24 15,26-15,0 0,-18 7,17-8,1 0,-20 12,11-2,-8 4,0 2,-31 29,53-43,-1 0,-21 12,20-14,1 1,-19 16,24-12,14-6,-4-6,-1-1,1 1,0-1,-1 0,1 0,0 0,-1 0,1 0,0 0,0 0,-1-1,1 1,2-2,159-73,7-9,-149 73,174-92,-168 92,33-10,-38 15,0-2,0 0,20-13,-14 8,2 0,-1 2,53-13,-70 21,1 0,0-1,0 0,0-1,16-8,-9 3,0 2,1 0,0 1,22-3,40-15,-35 10,-36 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33:30.98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3825,'0'646,"12"-492,-3-69,21 136,0 14,-21-156,25 111,37 74,-27-95,36 116,-13-55,3-12,-4-19,-23-47,72 169,-107-302,1 1,-1 0,7 33,-10-39,0 0,0 0,1 0,1-1,0 0,1 0,0-1,17 19,-25-30,1 0,-1 0,1-1,0 1,-1 0,1-1,0 1,0 0,-1-1,1 1,0-1,0 1,0-1,0 0,0 1,0-1,0 0,0 0,-1 0,1 1,0-1,0 0,0 0,0 0,0-1,0 1,1 0,0-1,-1 0,1 0,-1 0,1 0,-1 0,0-1,1 1,-1 0,0-1,0 1,0-1,0 1,1-4,3-6,0-2,-1 1,4-16,-7 22,118-394,-105 355,9-49,3-16,-25 109,44-149,48-275,-71 293,48-152,-17 79,98-325,-41 161,110-333,36 32,-154 415,374-934,-398 1001,41-106,124-263,-94 234,-35 47,-104 245,7-33,-10 34,17-46,-15 54,-2 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3:03.573"/>
    </inkml:context>
    <inkml:brush xml:id="br0">
      <inkml:brushProperty name="width" value="0.05" units="cm"/>
      <inkml:brushProperty name="height" value="0.05" units="cm"/>
      <inkml:brushProperty name="color" value="#E71224"/>
    </inkml:brush>
  </inkml:definitions>
  <inkml:trace contextRef="#ctx0" brushRef="#br0">431 44 24575,'0'-2'0,"-1"1"0,1 0 0,-1 0 0,1 0 0,-1 0 0,1 0 0,-1 0 0,0 0 0,0 0 0,1 0 0,-1 0 0,0 0 0,0 0 0,0 0 0,0 0 0,0 1 0,0-1 0,0 0 0,0 1 0,0-1 0,0 1 0,-3-1 0,-33-11 0,25 8 0,8 3 0,-1-1 0,1 1 0,0 0 0,-1 0 0,1 1 0,-1-1 0,1 1 0,-1 0 0,0 0 0,1 1 0,-1-1 0,1 1 0,0 0 0,-1 0 0,1 1 0,0-1 0,-1 1 0,1 0 0,0 0 0,0 0 0,1 1 0,-5 2 0,3 0 0,0-1 0,1 1 0,0-1 0,0 1 0,1 0 0,-1 1 0,1-1 0,0 1 0,0-1 0,1 1 0,0 0 0,0 0 0,0 0 0,1 0 0,-2 9 0,-6 208 0,-3-97 0,22-9 0,-9-115 0,-1-1 0,0 1 0,1 0 0,-1 0 0,0 0 0,0-1 0,0 1 0,0 0 0,-1 0 0,1-1 0,-1 1 0,1 0 0,-1 0 0,1-1 0,-1 1 0,0 0 0,0-1 0,0 1 0,0-1 0,0 1 0,0-1 0,0 1 0,0-1 0,-1 0 0,1 0 0,0 0 0,-3 2 0,-1-1 0,0-1 0,1 1 0,-1-1 0,0 0 0,0-1 0,0 1 0,0-1 0,0 0 0,-6 0 0,9-1 0,-53 3 0,52-2 0,1 0 0,0 0 0,-1 1 0,1-1 0,0 1 0,-1-1 0,1 1 0,0 0 0,0 0 0,-1 0 0,1 0 0,0 0 0,0 1 0,0-1 0,1 0 0,-1 1 0,0 0 0,0-1 0,-2 4 0,4-2 0,1-1 0,-1 1 0,1-1 0,-1 1 0,1-1 0,0 1 0,0-1 0,0 0 0,0 1 0,1-1 0,-1 0 0,0 0 0,1 0 0,0 0 0,-1 0 0,1 0 0,2 1 0,7 10 0,2 10 0,-1 1 0,-1 0 0,-1 1 0,9 36 0,-14-40 0,-1 0 0,2 24 0,1 11 0,17 119 0,-14-42 0,-6-75 0,-7 107 0,-8-125 0,9-34 0,0 0 0,0 0 0,0 0 0,1 0 0,-1 9 0,0 5 0,-1-1 0,-1 1 0,-1 0 0,-9 21 0,-13 50 0,22-72 0,-14 34 0,13-38 0,0 0 0,1 0 0,-5 27 0,-11 53 0,12-32 0,4-38 0,2-1 0,0 32 0,-1-11 0,3-40 0,0 1 0,0 0 0,1-1 0,0 1 0,0 0 0,0-1 0,1 1 0,-1 0 0,1-1 0,1 1 0,-1 0 0,1-1 0,4 10 0,-3-11 0,1 1 0,-1 0 0,1-1 0,-1 0 0,1 0 0,0 0 0,1 0 0,-1-1 0,1 0 0,-1 0 0,1 0 0,0 0 0,0-1 0,8 3 0,-4-2 0,-1 0 0,1-1 0,1 0 0,-1 0 0,0-1 0,0 0 0,1-1 0,9-1 0,-6-1 0,1-1 0,-1 0 0,0-2 0,0 1 0,14-8 0,10-3 0,-12 3 0,0-1 0,-1-1 0,-1-1 0,26-21 0,-19 13 0,-23 19-124,0-1 0,0-1 0,-1 1 0,0-1 0,0 0 0,0 0-1,-1-1 1,0 0 0,0 0 0,7-14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39:34.03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4720,'1'17,"2"1,0-1,1-1,0 1,2 0,0-1,0 0,16 25,8 23,48 94,-3-8,-64-128,1 0,1-1,18 22,18 31,-42-64,-1-1,1-1,1 1,0-1,8 7,-8-8,0 0,-1 0,0 1,0 0,-1 0,7 12,-8-13,-1 0,1 0,0 0,1-1,7 7,-11-11,0 0,0 0,0 0,1 0,-1 0,0 0,1-1,0 1,-1-1,1 0,0 0,0 0,0 0,0 0,0 0,6 0,-8-2,0 0,0 1,1-1,-1 0,0 1,0-1,0 0,1 0,-1 0,0 0,0 0,-1 0,1 0,0-1,0 1,0 0,-1 0,1-1,0-1,9-30,-9 27,24-84,54-135,11-41,-83 242,119-372,-55 123,-57 209,244-887,-96 429,-16 99,-82 220,-4 13,197-591,-174 523,13-55,-12-1,-75 279,-2 0,3-50,-2 21,-2 13,-5 3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39:31.31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3789,'0'17,"1"1,0-1,1 0,1 0,1 0,6 19,34 98,31 97,-2-49,54 85,-111-226,-10-27,-1 0,16 25,0-2,25 59,-25-48,-13-35,0 1,1-2,11 14,-5-6,-14-20,-1 1,0-1,0 1,1-1,-1 1,0-1,1 1,-1-1,0 0,1 1,-1-1,1 0,-1 1,1-1,-1 0,1 1,-1-1,1 0,-1 0,1 0,-1 1,1-1,-1 0,1 0,-1 0,1 0,-1 0,1 0,0 0,-1 0,1 0,0-1,10-15,-2-26,-6 19,2 0,0 0,2 1,13-31,-9 25,-1 0,6-34,15-70,63-170,-24 140,-5 12,39-95,-46 114,100-217,107-203,-185 395,30-36,-23 44,504-860,-515 880,-6-2,75-196,-106 231,80-225,-90 205,11-31,-33 128</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05:36.11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4717,'2'1,"-1"1,1-1,0 0,-1 0,0 1,1-1,-1 0,0 1,0 0,1-1,-1 1,-1 0,1-1,0 1,0 0,-1 0,1 0,-1 0,1 2,2 5,12 23,-4-9,-1 0,-1 0,-1 0,8 37,-9-19,-2-15,3 44,-6-46,1-1,9 33,1 7,8 132,-10-78,37 161,-28-167,24 94,-9-63,12 37,7 28,-2-2,57 140,-28-145,-66-163,2-1,34 54,-40-73,0-1,2-1,-1 1,2-2,0 0,1 0,19 12,-21-18,0-1,1 0,0-1,0-1,0 0,1-1,-1-1,24 3,-3-3,0-2,53-4,-72 1,0-1,0-1,0 0,-1-1,1 0,16-9,86-52,-97 54,92-62,-3-5,114-107,14-32,-155 140,458-463,-216 209,-99 94,-97 100,331-382,-18 7,-322 378,983-1107,-649 767,-280 298,765-763,-622 641,195-190,-100 89,-358 346,223-211,-103 100,-140 134,-18 16,0 0,35-23,-40 32</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50:12.50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3244,'0'-9,"0"0,1 1,0-1,0 1,1-1,0 1,0 0,1-1,0 1,1 1,0-1,0 0,0 1,1 0,0 0,1 0,9-9,184-168,-179 167,161-143,-148 132,46-29,4-2,388-274,-52 40,-310 217,137-72,-204 124,105-60,384-214,-324 180,48-24,-209 118,505-261,-487 249,229-136,308-210,-551 350,-29 18,-1-1,-1-1,0 0,29-35,-25 24</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34:14.25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275 47,'17'-1,"0"0,0-2,0 0,30-10,12-3,-26 12,1 0,0 2,58 5,-13-1,-67-2,1 0,-1 0,1 1,19 3,-28-3,0 0,0 1,-1-1,1 1,-1-1,1 1,-1 0,1 1,-1-1,0 0,0 1,0 0,-1 0,1 0,3 5,11 15,-13-18,0-1,-1 1,0 0,0 0,0 0,0 0,-1 0,0 0,0 1,0 0,-1-1,1 1,-1 8,1 14,-1 0,-2 0,-5 39,4-55,-1-1,0 0,-1 0,0 0,0-1,-1 1,0-1,-1 0,-1-1,1 1,-10 9,-31 26,-2-1,-2-3,-88 56,29-22,-161 106,0 0,-141 118,357-255,1 3,2 1,3 3,2 2,2 2,-43 70,67-89,-25 61,36-76,5-8,1 1,0-1,1 1,0 0,1 0,-1 16,3 2,4 52,-3-81,-1 0,1 0,0 0,-1 0,1-1,1 1,-1 0,0 0,1-1,0 1,-1-1,1 1,0-1,0 0,0 1,1-1,-1 0,0-1,1 1,-1 0,1-1,0 1,0-1,-1 0,1 0,0 0,0 0,0 0,4 0,11 1,-1 0,1-1,-1-1,19-2,-5 0,215 3,119-3,-158-19,107-24,-125 14,175 1,-340 29,136-20,-106 12,78-3,-93 10,-1-2,0-2,57-15,-81 17</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05:40.544"/>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6 7483,'-1'0,"1"1,0-1,0 0,0 0,0 0,0 0,-1 0,1 0,0 0,0 0,0 0,0 0,-1 1,1-1,0 0,0 0,0 0,0 0,-1 0,1 0,0 0,0 0,0-1,-1 1,1 0,0 0,0 0,0 0,0 0,-1 0,1 0,0 0,0 0,0 0,0-1,0 1,0 0,-1 0,1 0,0 0,0 0,0-1,0 1,0 0,0 0,0 0,0 0,0-1,-8 20,8-5,1 0,0 0,1 0,1-1,0 1,1 0,0-1,11 21,4 17,72 184,-33-94,26 46,-10-27,45 96,-7-15,0 6,-20-45,41 72,-129-267,80 128,-60-101,-2 1,-1 1,17 40,-28-55,2 0,0 0,1-1,28 31,-38-47,1 0,-1 0,1-1,0 1,0-1,0 0,6 3,-9-6,0 1,-1-1,1 1,0-1,0 0,0 1,0-1,0 0,0 0,0 0,0 0,0 0,0 0,0 0,0 0,0 0,0 0,0 0,0-1,0 1,0 0,0-1,0 1,0-1,-1 1,1-1,0 1,0-1,0 0,-1 1,1-1,0 0,-1 0,1 1,0-1,-1 0,1 0,-1 0,0 0,1 0,-1 0,0 0,1-1,5-20,0 0,-1-1,2-35,5-22,34-217,-1 4,115-404,-140 617,173-639,-19 178,126-245,62 25,-205 455,54-97,-86 181,121-205,823-1182,-451 834,-512 650,16-20,533-589,102-24,-569 574,-146 141</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50:12.16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7412,'15'0,"-1"-1,1-1,-1 0,0-1,26-9,62-33,-11 3,32 1,-78 28,-1-2,76-38,-69 28,82-29,-23 11,236-118,11 7,-21 11,162-84,-191 89,60-22,88-41,-218 86,439-200,-25 1,-250 114,-325 164,383-195,-80 18,503-272,826-439,-1465 779,127-71,-35 37,124-68,514-305,-815 459,419-255,-24-29,-111 53,-161 120,56-75,-253 20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50:11.801"/>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221 4496,'-75'50,"-32"23,75-50,32-22,-1-1,1 1,-1-1,1 0,-1 1,1-1,0 1,-1-1,1 1,0-1,-1 1,1-1,0 1,0-1,-1 1,1 0,0-1,0 1,0-1,0 1,0 0,0-1,0 1,0-1,0 1,0 0,0-1,0 1,0-1,0 1,1 0,-1-1,0 1,0-1,1 1,-1-1,0 1,1-1,-1 1,1-1,-1 0,1 1,-1-1,0 1,1-1,-1 0,1 1,0-1,-1 0,1 0,-1 1,1-1,-1 0,1 0,0 0,-1 0,1 0,1 0,12 4,0-2,1 0,-1 0,1-1,18-2,74-9,-46-2,0-2,-1-3,104-45,-123 45,145-39,-25 10,488-204,-310 116,17-13,15-5,355-110,478-189,-544 210,118-46,436-161,-728 277,464-142,-53 60,-737 207,-104 30,1810-544,-1293 389,-436 132,182-44,-96 27,691-188,-556 145,-272 79</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50:11.425"/>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4553,'4'-1,"-1"0,1-1,-1 1,0 0,0-1,0 0,0 0,0 0,0 0,0 0,4-5,18-11,297-152,-130 56,-30 16,110-63,16-8,162-51,-38 20,452-201,-452 218,320-133,-317 142,249-101,5-2,314-131,-770 321,314-114,39-17,-553 213,429-173,12 28,-144 62,223-59,6 31,-146 34,-186 36,-80 26,-71 15</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8:50:11.06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6129,'3'0,"1"-1,-1 0,0 0,1-1,-1 1,0-1,0 1,4-4,10-4,136-69,-49 22,-78 43,16-7,-1-3,39-27,-35 20,57-28,-32 19,102-51,-9 5,43-34,436-238,-14 32,-370 183,-39 19,97-61,-51 27,456-245,-296 184,-166 91,-144 68,370-194,-16-19,146-81,-375 222,81-69,-15 9,159-62,392-189,-248 160,-84 65,-353 150,637-244,-449 204,6 28,79-19,-74 14,-316 7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2:51.22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32,'212'-10,"852"10,-1033-2,44-7,-45 4,50-1,-48 7,-23-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5:23.97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28'0,"0"0,0 2,-1 1,1 1,-1 1,33 11,-40-10,1-2,0-1,0 0,0-1,0-1,37-4,-31 1,0 2,-1 1,39 6,6 6,0-3,129 1,1551-12,-1733 1</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5:22.52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0,'1694'0,"-1676"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06:05.286"/>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35 4330,'-1'14,"-1"0,0 0,-1-1,-6 20,5-18,0-1,1 2,-2 21,4 309,2-165,6-50,5 1,47 214,-42-264,28 126,-2-14,15 55,39 84,13 102,-79-322,7 41,12 59,-18-92,-30-112,1 0,0 1,0-1,1 0,0 0,1-1,0 1,0-1,1 0,0 0,1-1,-1 0,1 0,1 0,-1-1,1 0,0-1,1 0,-1 0,1 0,0-1,0-1,0 0,1 0,-1 0,1-1,-1-1,13 1,-2-1,1-1,-1-1,39-8,-49 7,-1-1,1-1,0 1,-1-2,0 1,0-1,-1-1,1 1,13-13,46-50,-2-2,93-130,-112 137,231-329,365-654,-402 641,631-1048,-643 1087,-12 20,121-177,-300 466,484-687,-220 320,655-838,-870 1156,148-172,-191 231</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09:06:19.129"/>
    </inkml:context>
    <inkml:brush xml:id="br0">
      <inkml:brushProperty name="width" value="0.05" units="cm"/>
      <inkml:brushProperty name="height" value="0.05" units="cm"/>
      <inkml:brushProperty name="color" value="#66CC00"/>
    </inkml:brush>
  </inkml:definitions>
  <inkml:trace contextRef="#ctx0" brushRef="#br0">1 11016 24575,'-1'21'0,"2"-1"0,0 0 0,1 0 0,1 0 0,0 0 0,2 0 0,8 23 0,-7-27 0,-1 1 0,3 24 0,6 19 0,-3-19 0,8 57 0,-13-60 0,1-1 0,16 47 0,-17-66 0,-2 0 0,5 29 0,-7-32 0,0 0 0,1 0 0,1-1 0,10 26 0,-1-9 0,-1 0 0,9 45 0,-16-52 0,2-1 0,0 1 0,1-2 0,2 1 0,0-1 0,15 23 0,-13-25 0,16 34 0,-21-39 0,0 0 0,1-1 0,0 0 0,1 0 0,13 14 0,-2-7 0,-15-13 0,1-2 0,0 1 0,1-1 0,-1 0 0,1 0 0,0-1 0,14 8 0,-13-9 0,1 0 0,-1 0 0,1-1 0,0 0 0,1 0 0,-1-1 0,0-1 0,1 1 0,-1-2 0,1 1 0,-1-1 0,1-1 0,16-2 0,-16 1 0,0-2 0,0 1 0,0-1 0,0-1 0,0 0 0,-1 0 0,0-1 0,0 0 0,-1 0 0,0-1 0,0 0 0,8-9 0,1-2-136,242-273-1645,-59 52-15,-66 79 824,118-123-1061,-153 174 862,94-105-2770,253-292 1070,-187 194 2369,53-61 705,76-140-780,-151 185 191,135-174 296,-333 448 108,497-728-127,-268 369 144,182-308 44,-321 496-37,60-111-68,171-341 344,-215 435 98,22-44 296,61-136 1924,-207 384-2595,47-75 1329,-33 59-1425,30-65-1,121-276 2411,-158 340-285,17-40 827,-25 45-1521,-15 35-7633</inkml:trace>
  <inkml:trace contextRef="#ctx0" brushRef="#br0" timeOffset="565.02">1058 3544 24575,'2'25'0,"1"0"0,0 0 0,2 0 0,16 44 0,-11-35 0,10 54 0,-11-39-377,24 79 0,-1 10 377,-23-87 0,18 53 0,-17-69-232,-2 0 1,5 46 0,-9-49 25,1-1-1,1 0 1,16 44-1,17 54-316,-17-50 280,-4 0 243,-13-57 0,0 1 0,1-1 0,11 27 0,54 95 2037,-51-94-1749,-14-34-140,0-1 0,0 0 0,11 15 0,-11-20-125,0 0-1,1 0 0,1-1 0,-1 0 1,12 10-1,-15-17-23,0 1 1,0 0-1,0-1 0,1 0 1,-1 0-1,1 0 0,-1 0 1,1-1-1,-1 0 0,1 0 1,0 0-1,0 0 0,0-1 1,-1 0-1,10 0 0,-7-1 2,-1-1 0,1 1 0,0-1-1,-1 0 1,0-1 0,1 0 0,-1 0 0,0 0-1,0 0 1,-1-1 0,1 0 0,-1 0 0,1-1-1,6-8 1,8-8-243,-2-2 0,18-27 0,-20 27-266,93-127-938,164-245-3171,-176 257 3229,-24 36 1296,139-191-358,11-17-692,3 3-128,-76 108 1237,92-112 33,-18 34-9,-69 89-62,144-163-749,-88 102 915,-89 108-55,216-255-900,-26 47 1772,-178 204-759,-105 113-141,115-134 109,-61 75 343,-11 15-260,-64 65-196,313-356 4729,-274 317-4529,65-64 3755,-102 105-9651</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6:08.374"/>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0 0,'0'1,"1"0,-1 0,0 0,1-1,-1 1,1 0,-1 0,1 0,-1-1,1 1,-1 0,1-1,0 1,-1-1,1 1,0-1,0 1,-1-1,1 1,0-1,0 0,0 1,0-1,-1 0,2 0,30 7,-20-4,32 10,-26-6,1-2,0 0,0-1,35 3,-36-6,38 8,18 1,-3-10,-30 0,0 1,60 10,-67-6,60 1,-60-6,58 10,-58-5,0-3,0 0,34-3,58 2,-20 19,-89-19</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6:07.659"/>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9778 66,'-4'0,"1"-1,-1-1,1 1,-1 0,1-1,-1 0,1 1,0-1,-4-3,-18-10,-9 6,0 2,-43-5,72 12,-69-6,-118 6,76 2,-4054-2,4142 2,0 1,1 1,-34 9,33-6,-1-1,-53 3,-782-8,404-3,-160 2,584 2,-43 7,-27 2,-428-10,257-3,252 4,-45 7,44-4,-43 1,-841-7,894 2,0 1,-28 6,26-4,1-1,-20 1,-283-3,153-3,149 2</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6:06.373"/>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9870 128,'-869'0,"852"-1,0 0,-31-9,2 1,0 1,20 3,-49-3,56 6,1 0,-19-5,18 3,-36-2,-363 5,200 2,201-2,1-1,-1 0,-17-6,-8-1,-1 1,21 3,-1 2,-37-3,-590 7,623-2,-46-9,46 6,-44-3,-839 8,892 0,1 1,-33 8,9-1,3-3,8 0,-1-2,-37 1,-5-5,9-1,0 2,-68 12,-47 9,70-11,12-2,61-5,-1-1,-37-3,-37 2,91 1,0 1,-31 10,34-9,-1 0,0-1,-28 3,-18-6,39-2,0 2,0 1,-36 7,25-3,-1-2,0-1,1-2,-42-4,-7 0,-2011 3,2080-1,0 0,-28-7,27 4,0 1,-20-1,-5 3,5 1,0-2,-38-7,23 2,0 3,-1 2,-51 4,5 0,-1002-2,1096 0,2 0,1 0,-1 0,0 0,1 0,-1 0,0 0,1 1,-1-1,0 1,1 0,-1 0,1 0,-5 3,7-4,0 0,0 1,0-1,0 1,0-1,1 0,-1 1,0-1,0 0,0 1,1-1,-1 0,0 1,0-1,1 0,-1 0,0 1,1-1,-1 0,0 0,1 0,-1 1,0-1,1 0,-1 0,1 0,-1 0,0 0,1 0,-1 0,1 0,0 0,21 7,-17-5,28 9,66 24,-90-31,1 0,0-1,0-1,1 0,-1 0,16 0,69-4,-37-1,4251 1,-2162 4,-284-2,-1847-1,0 0,28-7,-27 4,0 1,21-1,534 2,-278 4,25-2,-301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5:38.83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50,'11'-1,"1"-2,-1 1,0-1,0-1,0 0,19-11,-2 3,-4 2,2 2,-1 1,1 1,44-4,-12 1,-36 4,0 2,25-1,2303 3,-1114 3,-1214-3,-1-1,28-6,-27 4,0 0,24 0,1661 3,-806 3,-865-3,43-9,-43 5,41-1,1513 6,-745 1,-829 0,0 1,28 6,-27-4,0-1,21 1,87 7,25 0,40-12,-171 1</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5:37.20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1 5,'0'0,"-1"0,1 0,0 0,-1 0,1 0,-1 0,1 0,0 0,-1 0,1 0,0 0,-1 1,1-1,0 0,-1 0,1 0,0 0,-1 0,1 1,0-1,0 0,-1 0,1 1,0-1,0 0,-1 0,1 1,0-1,0 0,0 1,-1-1,1 0,0 1,0-1,0 0,0 1,0-1,0 0,0 1,0-1,0 1,0-1,0 0,0 1,0-1,0 0,0 1,0-1,0 0,0 1,1-1,-1 0,0 1,0-1,0 0,0 1,1-1,-1 1,16 16,-1-11,0 0,1-1,0-1,0 0,0-1,0-1,23 0,-27-1,54 9,17 0,-71-9,0 1,0 0,-1 1,1 0,16 7,-16-5,0-1,1 0,-1-1,25 3,80-5,-70-3,87 11,133 25,-205-25,-24-4,43 2,1049-6,-544-3,-438 13,-6 0,-94-11,31 0,97 13,-125-9,69-1,-1-1,-23 8,44 1,1087-11,-550-1,-648 0,46-9,-45 6,42-3,-10 8,-18 0,0-2,77-12,-70 6,0 3,0 1,59 6,-10-1,-67-2,0-2,50-8,-33 3,1 3,-1 2,53 4,-10 0,-38-2,103-12,-105 6,0 3,75 4,51-2,-101-9,-44 5,45-2,-9 8,-8-1,115-12,-107 4,-1 4,90 5,-47 1,947-2,-1043-1,0 0,28-7,-27 4,0 1,21-1,15 3,-32 2,0-1,0-1,0-1,-1 0,1-2,0-1,26-9,-30 9,-14 5,-1-1,1 0,0 1,0-1,-1 0,1 0,-1-1,1 1,-1 0,1-1,-1 0,0 1,3-3,-5 3,0 0,0 1,0-1,0 1,0-1,0 0,0 1,0-1,0 1,0-1,-1 0,1 1,0-1,0 1,0-1,-1 1,1-1,0 1,-1-1,1 1,-1-1,1 1,0-1,-1 1,1 0,-1-1,1 1,-1 0,1-1,-1 1,1 0,-2-1,-18-8,6 6,0 0,0 1,0 0,-24 2,20-1,0 1,-24-6,-16-2,0 3,-1 2,-74 5,24 0,-2439-2,2511 2,-43 7,-29 2,-42-12,-64 2,115 9,-33 1,38-11,-115 3,163 0,-1 3,-65 16,81-17,0-1,1-1,-1-2,-53-4,5 0,-506 3,561-1,-45-8,44 4,-36-1,-624 4,332 4,242-3,-126 3,128 8,-55 1,91-12,-77 2,13 20,-311-18,230-6,-777 3,972 2,-47 7,46-4,-44 1,-672-7,723 1</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09:05:34.722"/>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8829 66,'0'0,"0"1,1-1,-1 0,0 0,0 0,0 0,1 0,-1 0,0 0,0 0,0 0,1 0,-1 0,0 0,0 0,1 0,-1 0,0 0,0 0,0 0,1 0,-1 0,0 0,0 0,0 0,1 0,-1-1,0 1,0 0,0 0,0 0,1 0,-1 0,0-1,0 1,0 0,0 0,0 0,1-1,-1 1,0 0,0 0,0 0,0-1,0 1,0 0,0 0,0-1,0 1,0 0,0 0,0 0,0-1,0 1,0 0,0 0,0 0,0-1,0 1,-1 0,1 0,0 0,0-1,-13-8,-18 1,14 3,0 1,-1 0,-20-1,-33-6,52 7,1 1,-23-1,-581 2,301 4,284-2,-1 1,-67 12,59-7,1-2,-1-1,-63-6,17 1,38 2,15-1,1 1,0 2,-55 10,53-6,-1-2,0-1,-71-5,24-1,-39 1,-138 5,179 6,-60 3,11-1,-3-1,117-9,0 1,-26 5,-34 4,-10-1,60-5,-33 1,-287-6,165-1,158 3,-1 1,0 1,-30 9,30-6,1-1,-1-2,-33 1,-403-6,440 3,-46 7,45-4,-43 1,50-6,-6 0,0 1,0 1,-38 7,28-3,0-2,-1-2,0-1,-40-4,-4 1,-566 2,630-1,0 0,-28-7,27 4,0 1,-20-1,22 3,-10 1,0-1,-46-9,46 5,1 2,-1 1,-28 1,29 2,0-2,-1-1,-29-6,31 4,0 1,-1 1,-41 2,41 1,0-1,1-2,-38-5,-129-33,150 34,1 2,-1 1,-44 3,-52-3,125 1,1 0,-1-1,0 0,-18-8,20 7,-1 0,0 1,0 0,0 0,-17-1,-132 5,-21-2,109-9,45 5,-46-2,-606 8,1870-1,-1162 2,44 7,-43-4,43 1,-40-4,37 7,-36-4,39 0,2395-4,-1174-3,188 2,-1458 2,46 7,-44-4,34 1,374-5,-209-3,-210 3,0 1,28 6,-26-4,-1-1,20 1,255-4,-139-1,-135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4T20:22:27.347"/>
    </inkml:context>
    <inkml:brush xml:id="br0">
      <inkml:brushProperty name="width" value="0.05" units="cm"/>
      <inkml:brushProperty name="height" value="0.05" units="cm"/>
      <inkml:brushProperty name="color" value="#66CC00"/>
    </inkml:brush>
  </inkml:definitions>
  <inkml:trace contextRef="#ctx0" brushRef="#br0">0 2120 24575,'8'-1'0,"-1"0"0,1 0 0,-1-1 0,1 1 0,7-4 0,-8 2 0,1 1 0,0 0 0,0 0 0,14 0 0,-1 0 0,-1 0 0,39-10 0,-40 7 0,0 1 0,0 1 0,31-1 0,-12 4 0,1-2 0,47-8 0,-50 2 0,-21 4 0,0 1 0,1 1 0,16-1 0,-9 1 0,0 0 0,35-10 0,-36 7 0,-1 1 0,1 1 0,23-1 0,-22 3 0,0-2 0,-1 0 0,1-2 0,23-7 0,31-7 0,-8 5 0,56-9 0,-85 15 0,-1-2 0,0-2 0,0-1 0,35-19 0,-57 25 0,-4 3 0,-1-2 0,0 0 0,15-9 0,-23 11 0,1 1 0,-1-1 0,0 0 0,-1 0 0,1-1 0,-1 1 0,1-1 0,-1 1 0,0-1 0,-1 0 0,3-6 0,32-69 0,-28 58 0,0 0 0,-2 0 0,-1-1 0,-1 0 0,-1 0 0,-1-1 0,0-25 0,8-78 0,-10 44 0,-3-67 0,1 142 0,-1-1 0,0 1 0,-1-1 0,-5-11 0,-6-20 0,6 11 0,-16-35 0,6 14 0,11 29 0,-1 0 0,-1 1 0,-16-28 0,-1-1 0,18 34 0,0 0 0,-20-27 0,22 34 0,0-1 0,1 0 0,-7-14 0,8 13 0,-1 1 0,1 0 0,-2 1 0,-7-10 0,-9-8 0,9 10 0,0 1 0,-1 1 0,-20-17 0,-19-6 0,31 22 0,-1-1 0,-22-23 0,37 32 0,0 1 0,0 1 0,-15-10 0,-16-9 0,36 21 0,-5-5 0,-1 1 0,-1 0 0,1 0 0,-1 1 0,0 0 0,0 1 0,-1 0 0,-11-4 0,-96-32 0,62 31 0,31 6 0,-35-10 0,51 12 0,-1 0 0,1 1 0,0 0 0,0 0 0,-10 1 0,10 1 0,0-1 0,0-1 0,0 0 0,0 0 0,-15-4 0,4-1 0,-1 2 0,1 0 0,-1 1 0,-27 0 0,10 1 0,-4-3 0,-44 0 0,24 4 0,-56 2 0,91 9 0,0 1 0,26-11 0,0 1 0,0-1 0,0 0 0,0 0 0,0 0 0,0 0 0,0 0 0,0 0 0,0 0 0,0 0 0,0 0 0,0-1 0,0 1 0,0 0 0,0-1 0,0 1 0,0-1 0,0 1 0,0-1 0,1 1 0,-1-1 0,-1-1 0,1 1 0,0-1 0,1 1 0,-1-1 0,1 1 0,-1-1 0,1 1 0,0-1 0,0 0 0,-1 1 0,1-1 0,0 0 0,1 1 0,-1-1 0,0 0 0,0 1 0,1-1 0,-1 0 0,1 1 0,-1-1 0,2-1 0,14-32 0,1 5 0,-16 28 0,-2 3 0,-9 16 0,-1 2 0,6-12 0,1-1 0,0 1 0,0-1 0,1 1 0,0 0 0,0 0 0,-2 11 0,5-17 0,0-1 0,1 1 0,-1-1 0,0 1 0,1-1 0,-1 1 0,0-1 0,1 0 0,-1 1 0,1-1 0,-1 0 0,1 1 0,-1-1 0,1 0 0,-1 0 0,1 1 0,-1-1 0,1 0 0,-1 0 0,1 0 0,-1 0 0,1 1 0,-1-1 0,1 0 0,-1 0 0,1 0 0,0 0 0,-1 0 0,2-1 0,21 1 0,-19 0 0,5 0 0,1 1 0,-1 1 0,1-1 0,-1 2 0,0-1 0,1 1 0,-1 1 0,9 4 0,-18-8 0,0 0 0,0 0 0,-1 0 0,1 0 0,0 0 0,0 0 0,0 0 0,0 0 0,0 0 0,0 0 0,0 0 0,0 0 0,0 0 0,0 0 0,0 0 0,0 1 0,0-1 0,0 0 0,0 0 0,0 0 0,-1 0 0,1 0 0,0 0 0,0 0 0,0 0 0,0 0 0,0 0 0,0 0 0,0 0 0,0 0 0,0 0 0,0 1 0,0-1 0,0 0 0,0 0 0,0 0 0,0 0 0,0 0 0,0 0 0,0 0 0,0 0 0,0 0 0,0 0 0,0 0 0,1 0 0,-1 0 0,0 1 0,0-1 0,0 0 0,0 0 0,0 0 0,0 0 0,0 0 0,0 0 0,0 0 0,0 0 0,-13 1 0,-16-3 0,15 0-210,1 0 0,-1 0-1,1 1 1,-20 1 0,29 0-104,-5 0-6512</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1:26.32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2988,'3'0,"0"1,0-1,0 1,1 0,-1 0,0 0,0 0,0 1,0-1,-1 1,6 3,31 29,-13-11,-2-4,0 1,-1 1,26 32,-34-34,-2 1,20 40,26 82,-33-42,-19-66,12 36,5-14,-18-45,-1 0,0 0,-1 1,0 0,-1 0,0 0,-1 0,1 21,-3-23,1 1,-1 0,2-1,-1 1,1-1,1 1,6 15,-8-23,0 0,1 0,0 0,0 0,0 0,0 0,1-1,-1 1,1-1,-1 1,1-1,0 0,0 0,0 0,0-1,0 1,0-1,0 1,1-1,-1 0,1 0,-1-1,0 1,1-1,0 1,3-2,5 1,0-1,0-1,-1 0,1-1,-1 0,0-1,0 0,0-1,0 0,14-9,10-10,51-43,-32 23,229-193,-5 5,220-167,211-159,-235 198,-366 277,489-356,-248 188,-30 20,-268 195,691-446,-104 133,-482 268,-90 47</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2:23.54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3931,'25'29,"-1"2,-1 1,-2 1,-1 1,18 41,-13-26,109 209,-94-173,-17-34,37 60,-28-56,31 75,-9-17,99 210,-129-280,-10-20,-2 1,16 42,-19-44,0-1,19 32,10 20,-32-61,1 0,1-1,-1 0,18 17,-17-19,-8-8,1-1,-1 1,1 0,0 0,-1-1,1 1,0-1,-1 1,1-1,0 1,0-1,-1 1,1-1,0 1,0-1,0 0,0 0,0 1,-1-1,1 0,0 0,0 0,0 0,0 0,0 0,0 0,0 0,0-1,-1 1,1 0,0 0,1-1,0-1,1 0,-1 1,0-1,0-1,0 1,0 0,0 0,-1-1,1 1,1-4,4-10,0 1,7-27,70-208,-60 163,10-27,-18 67,14-77,-3 12,67-252,127-273,-59 223,-127 325,230-538,-159 381,35-75,-138 315,304-592,-200 409,145-192,163-174,-154 210,-157 219,-86 102</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2:42.59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478,'1'8,"1"0,0-1,1 1,-1-1,1 1,1-1,-1 0,1 0,1 0,4 6,14 25,23 56,43 96,-5 47,-18-36,-53-157,33 134,-13-45,-23-94,64 207,-3-28,-50-162,44 98,-36-91,-15-33,24 42,-18-40,-15-21,1-1,1 0,0 0,1 0,-1-1,15 13,-1-4,-16-13,1 0,-1 0,0-1,1 1,0-2,0 1,1 0,-1-1,0 0,1-1,0 0,0 0,13 3,-11-4,0-1,0 1,0-1,0-1,0 1,0-2,0 1,0-1,0 0,-1-1,1 0,-1-1,0 1,0-2,0 1,0-1,-1 0,0-1,0 0,0 0,10-13,282-340,-78 55,254-373,-299 413,28-38,111-146,-1-35,-112 176,-67 110,48-76,-152 22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3:19.46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5765,'1'5,"1"-1,-1 0,1 1,0-1,0 0,0 0,1 0,4 6,0 0,6 13,-1 1,-2 0,10 30,-8-22,18 37,15 39,-15-33,73 175,0-14,-7-22,31 58,-65-146,-38-81,47 74,35 57,-105-174,119 188,-98-160,-11-15,0 0,16 32,-27-47,1 0,-1 0,0 0,0 0,0 0,0 0,0-1,0 1,0 0,0 0,0 0,0 0,0 0,0 0,1 0,-1 0,0 0,0 0,0 0,0 0,0 0,0 0,0 0,0 0,1 0,-1 0,0 0,0 0,0 0,0 0,0 0,0 0,0 0,0 0,1 0,-1 0,0 0,0 0,0 0,0 0,0 0,0 0,0 0,0 0,0 0,0 1,1-1,-1 0,0 0,0 0,0 0,0 0,0 0,0 0,0 0,0 0,0 1,0-1,0 0,0 0,2-16,-1-20,-2-488,3 493,2 0,1 0,1 1,12-33,5-26,21-59,-13 49,25-52,-29 85,170-390,-150 352,110-247,29-80,-101 252,-15 34,48-94,-8 17,300-590,-318 638,182-310,-148 268,242-421,-275 481,21-36,191-345,35-63,-60 101,-177 311,-86 159</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3:48.87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863,'8'10,"-1"1,0 0,0 0,-2 1,9 20,-9-20,33 106,-10-26,45 143,-70-228,6 32,5 42,1 6,-2-31,2 8,6 68,8 73,5-53,-7-37,-20-88,1-1,2 1,21 41,-21-45,-8-19,0 0,0 0,0 0,0-1,1 1,0-1,-1 1,1-1,0 0,1 0,-1 0,0-1,1 1,0-1,-1 0,1 1,0-2,0 1,0 0,0-1,1 0,-1 0,0 0,0-1,6 1,-4-2,0 1,0-1,0 0,-1 0,1-1,0 0,0 0,-1 0,1-1,-1 0,0 0,0 0,0-1,0 1,-1-1,1 0,5-8,245-241,-139 145,4-10,81-75,148-134,-84 77,85-85,-148 138,143-131,6-2,446-332,-671 565,161-117,-170 133,-70 46</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3:57.23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0,'0'1,"0"1,0-1,1 0,-1 0,0 0,1 1,-1-1,1 0,0 0,-1 0,1 0,0 0,-1 0,1 0,0 0,0-1,0 1,0 0,0 0,0-1,0 1,0 0,0-1,2 1,36 12,-11-5,1 5,0-2,1-2,50 10,24 7,138 29,-91-25,123 19,-191-36,219 26,-16-3,195 25,-272-37,835 72,-824-79,101 5,766-8,-446 0,1459-14,-2084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3:57.913"/>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3304,'1'13,"1"0,0-1,1 1,1-1,0 1,0-1,13 22,-8-14,12 34,14 48,-20-63,12 49,-19-57,18 42,-1-7,108 347,-110-343,43 122,7-32,-58-131,1-1,34 46,-39-60,0-1,0 0,2-1,-1-1,1 0,1 0,25 14,-32-22,0-1,1 1,0-2,0 1,-1-1,1 0,0 0,12-2,-3 1,0-2,-1 0,17-4,-19 1,0 0,-1-1,0 0,0 0,0-2,20-15,64-61,-95 82,87-79,169-168,216-316,-28 9,-336 405,-28 34,294-437,-314 457,88-144,-128 202,294-522,-35 43,-59 144,-176 300,62-77,-29 43,186-228,-222 292,-22 28</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4:25.23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7185,'2'25,"1"0,1-1,1 1,10 29,7 35,-17-68,1-1,1 0,10 21,-7-18,13 45,6 40,-13-56,14 86,-25-109,2-1,11 34,8 28,34 128,-44-160,16 45,6 15,7 15,-14-39,-5-16,-10-30,11 58,-17-65,-6-30,-1-1,2 0,0 1,6 9,13 28,-20-36,1 0,0-1,0 0,1 0,1-1,0 1,14 15,-18-23,0 0,0-1,0 1,0-1,0 0,0 0,1 0,-1 0,1-1,0 1,-1-1,1 0,0 0,0 0,-1 0,1-1,0 0,0 1,0-2,0 1,0 0,0-1,-1 1,1-1,0 0,0-1,-1 1,5-3,0 0,0 0,-1-1,1-1,-1 1,0-1,9-11,36-46,-27 31,37-43,68-109,-78 106,71-79,-89 115,162-213,16-19,13-7,190-239,-149 172,-165 213,314-437,-232 318,116-177,-48 67,58-89,-65 92,184-240,-423 594,350-477,22 16,354-427,-606 730,48-59,-30 49,88-101,-78 100,351-375,-476 524,310-278,-268 250,-39 3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9:14:33.33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6105,'-1'13,"2"0,-1 0,2 0,0 0,0 0,1 0,1 0,0-1,1 1,9 17,-6-14,-1 1,6 20,-8-21,0 0,15 25,-2-4,-1 1,13 42,-2-5,66 140,-65-156,-3-10,-16-31,0 0,26 33,-22-33,-13-16,0 0,0-1,1 1,-1 0,1-1,-1 1,1-1,0 0,-1 0,1 1,0-1,0 0,0 0,2 0,-3-1,0 1,1-1,-1 0,0 0,0 0,1 0,-1-1,0 1,0 0,1 0,-1-1,0 1,0 0,0-1,0 0,0 1,0-1,2 0,1-3,-1 0,1 0,0 0,-1 0,0-1,0 1,0-1,-1 0,3-7,52-90,-39 68,1 0,2 1,38-45,21-33,278-463,-161 275,73-114,-100 162,-4 6,113-180,-117 182,253-387,106-149,-311 468,146-185,-157 229,57-70,-115 171,283-325,-114 117,-229 269,-29 39,49-81,-90 128</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12:43.796"/>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29 533,'140'2,"160"-6,-264 0,55-14,2-1,-73 16,0-2,-1 0,1-1,-1-1,0-1,22-13,-1 4,1 1,0 2,1 1,50-7,-62 14,44-7,108-4,29-5,73-4,-172 19,56-15,-3 0,99 15,-248 7,0-1,0-1,-1 0,1-1,-1-1,1-1,-1 0,28-14,-8 5,1 2,1 1,0 1,0 3,0 1,1 1,64 2,144-21,-28 0,238 22,-250 3,-135-4,104-18,7-2,448 15,-365 11,10383-3,-10615 2,-1 2,1 2,-1 0,0 2,38 16,-25-9,77 14,-44-20,0-4,86-6,45 1,-32 24,-23-3,29 8,-124-17,95 7,-134-18,32 1,0 2,57 12,-42-4,1-3,91 1,-151-10,11 0,-1 1,24 5,-38-6,1 1,-1 0,1 1,-1-1,0 1,0 0,0 0,0 0,0 0,-1 1,1 0,-1 0,1 0,-1 0,3 4,-5-6,0 0,0 1,0-1,0 0,0 1,-1-1,1 1,-1 0,1-1,-1 1,1-1,-1 1,0 0,0-1,0 1,0 0,0-1,0 1,0 0,0-1,-1 1,0 1,0 0,-1-1,1 1,-1-1,1 1,-1-1,0 0,0 0,0 0,-1 0,1 0,-4 2,-6 3,0-1,0 0,0-1,-19 5,-36 9,0-4,-1-2,-1-3,-75 0,-99 17,19-2,-367-22,300-5,-16012 2,16285 0,0 1,1 1,-1 0,0 1,1 1,0 1,0 0,-29 14,12-5,-51 12,-16 7,93-30,0 1,1-1,-1 2,1-1,0 1,0 0,-6 7,12-11,0 0,0 0,-1 1,1-1,0 0,0 1,0-1,0 0,1 1,-1-1,0 1,1 0,-1-1,1 1,-1-1,1 1,0 0,0-1,-1 1,1 0,0-1,1 1,-1 0,0-1,0 1,1 0,-1-1,1 1,-1 0,1-1,0 1,0-1,0 1,-1-1,1 0,1 1,-1-1,0 0,0 0,0 0,2 1,7 6,1-2,0 0,0 0,0-1,1 0,15 4,22 10,27 12,0-4,2-3,108 19,81-2,14-11,-58-9,91 8,-241-23,-1 3,100 27,83 11,760 18,-761-65,541 18,51 16,2-34,-382-2,-133 0,437 5,-275 20,-12 0,1158-15,-947-11,8324 3,-896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2:22.17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24,'11'0,"24"0,-1-1,37-6,11-3,-1 4,117 7,-74 1,458-2,-573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12:47.58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0249,'1'3,"1"0,-1-1,0 1,1-1,0 0,0 1,0-1,0 0,0 0,0 0,0 0,1-1,-1 1,1 0,2 0,4 5,22 14,-17-12,-1 1,0 0,23 24,145 186,-155-185,-2 1,-1 1,-2 1,17 43,29 50,-51-104,160 270,-54-136,-46-65,171 223,-176-217,-45-60,3-1,1-2,45 46,55 48,-92-92,55 44,-56-54,-2 2,53 62,-17-11,4-3,108 91,-148-144,73 44,-55-38,-47-30,-1-1,1 1,0-1,0-1,0 1,11 2,-15-5,1 1,-1-1,0 0,1 0,-1 0,0 0,1 0,-1 0,0-1,0 1,1-1,-1 0,0 1,0-1,0 0,0 0,0 0,0-1,0 1,0 0,0-1,3-3,-1-1,1 0,-1-1,0 0,0 0,-1 0,0 0,0 0,-1-1,0 0,2-14,0-10,-1-42,-2 63,-6-225,4-75,24 138,0 14,-17 54,16-120,-7 119,2-137,-17-110,-2 157,2-2278,-5 2397,-2 1,-28-119,0-3,6-218,31-2,1 158,-1-3495,-4 1902,6 1761,17-95,2-19,-20 146,22-207,1-26,-19 175,16-84,2-59,-24 221,0 1,1 1,1 0,12-52,12 0,-11 35,17-93,29-302,-40 318,6-68,-4 9,-2 30,-13 101,2 0,31-90,4-23,-28 93,18-103,-1-60,-11 89,-3 25,-7 43,5-95,-16 146,1 0,16-65,31-67,-29 102,26-130,-23 55,12-115,-34 208,1 0,3 1,2 0,1 0,21-53,-4 33,35-132,-48 140,25-149,7-95,-41 272,38-167,-38 173,1 0,1 0,1 1,1 0,18-34,-15 29,0 0,-3-1,0 0,-2 0,-1-1,4-52,-7 54,17-89,4-38,-22 125,22-198,-3 70,11-54,-25 178,-2 7,1 0,2 0,11-26,171-364,-173 383,3 0,37-49,4-7,-42 56,-3-1,-1-1,-1 0,12-55,24-107,-39 148,-7 32,0 1,1-1,1 1,10-21,13-18,-1-2,-3-1,19-68,-2-86,7 22,-33 111,-13 60,1 0,1 0,0 0,13-29,6-1,0 3</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12:44.53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514 111,'38'2,"0"2,56 13,13 1,-44-11,148 21,81-1,-185-21,84 16,16 0,513-14,-420-11,6714 2,-3587 2,-4129-1,663-3,1-1,0-2,0-2,-63-21,51 14,-87-15,-160 16,50 6,-284-29,458 33,-181-19,-55-2,-690 18,565 10,-699-3,693-26,112 2,-815 16,660 11,-5025-3,5582 1,-1 4,1 3,97 24,-12 20,-42-10,-33-17,114 17,18-4,114 15,68 23,-88-12,227 3,125 22,-509-60,-13-1</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20:11.916"/>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2281,'1'13,"1"0,1 0,0 0,0 0,2-1,5 14,4 10,-4-5,1 0,1-1,2 0,33 50,47 69,-72-109,2-1,1-1,2-1,43 45,-41-55,46 58,-58-65,1 0,0-2,33 26,-30-27,0 1,-1 2,17 21,-17-19,0 0,1-2,2 0,35 23,18 17,-68-53,0-1,0 0,0 0,1-1,0 0,0 0,0-1,15 5,-20-8,-1-1,1 1,-1-1,1 1,-1-1,1-1,-1 1,1 0,-1-1,1 0,-1 1,1-2,-1 1,0 0,0 0,1-1,-1 0,0 0,-1 0,1 0,0 0,0 0,-1-1,1 1,-1-1,0 0,0 0,3-4,3-9,0-1,-1 0,-1-1,-1 1,0-1,3-24,3-11,-1 9,-6 23,1 0,12-31,15-22,-9 25,26-87,-25 44,106-321,-88 294,41-179,-70 244,65-191,11-44,-79 239,11-49,41-119,48-129,-17 53,43-180,-26 78,20 14,-24 73,229-711,-331 1008,146-456,23-48,-134 408,181-536,-174 496,93-327,-33 127,-21 80,47-199,-28 42,2-11,25-118,-50 150,27-170,-86 403,63-377,-36 338,63-342,-27 148,-13 84,-53 211,67-302,-54 299,21-137,72-324,-104 490,77-522,-63 333,-28 226,-1-2,20-74,-7 60,-2-1,-3-1,7-80,-2-74,6-144,-6 82,-7 156,-2-42,7-76,10-98,-19 295,23-70,-17 67,8-52,-14 25,-4 1,-6-91,2-52,18 62,0 12,-13 56,12-109,7-18,-6 31,-5 74,0-128,-11 212,1 0,1-1,1 2,1-1,14-32,-9 22,14-61,3-116,-15 125,14-68,-4 16,-3 17,-15 94,0 5,0 0,15-37,4-1,-2-1,-3-1,-3-1,-3 0,8-97,-12 85,34-138,-36 184,10-23,1 1,3 1,40-72,-16 35,-38 71,1 1,1 0,0 1,1 0,22-25,-10 16,-1-2,26-40,-25 33,28-32,-39 51,0-1,12-23,17-22,61-47,-84 86</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12:45.95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966 217,'81'-2,"-46"0,1 1,-1 2,1 1,-1 2,52 13,-20 5,2-3,0-2,94 9,23-18,89 8,188 17,1-33,-199-3,3526 3,-3422-25,-115 3,-205 20,274-24,132-8,2 35,-164 2,474-3,-790-1,0-2,-42-10,-5-1,-79-4,-54-9,123 14,-109-5,144 13,0-1,0-3,-52-17,-57-11,-137 6,105 15,-330-15,-1 31,246 3,-2993-3,2390 47,755-37,-465 45,209-18,319-32,-477 65,-299 79,797-144,-400 74,245-23,17-4,-113 14,81-17,200-47,-12 2,1 1,0 0,0 2,-26 13,39-18,0 0,0-1,0 1,0 0,0 1,1-1,-1 0,1 1,-1 0,1-1,0 1,0 0,0 0,0 0,1 0,-1 1,1-1,0 0,0 1,0-1,0 1,1-1,-1 1,1-1,0 1,0-1,0 1,1 4,1-4,-1 0,1 0,0 0,0-1,0 1,1-1,-1 1,1-1,0 0,0 0,0 0,0 0,1-1,-1 1,1-1,-1 0,1 0,7 3,10 3,0-1,30 7,-22-6,29 6,2-2,-1-3,70 2,185-11,-176-2,1936 0,-1140 3,-209-51,-209 5,278 9,-335 12,504-34,-319 15,-35-8,-155 8,1136-31,-380 17,-738 27,179-35,-294 25,-175 21,341-27,-128 20,234-8,-415 34,342-22,-63-9,-4 29,-293 3,-266 2,-107 20,1 0,138-17,0 0,1 3,-59 21,-33 8,1-7,-337 64,270-60,142-25</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12:45.16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15,'4'0,"84"-1,0 4,89 16,-135-13,-10-1,0 1,0 1,38 14,-11 3,1-2,92 19,245 19,-249-43,110 9,65 1,69 4,-10 18,-122-9,142-11,-115-11,405 13,0-32,-316-1,-63 0,419 5,-237 20,118 4,1050-24,-859-5,4359 2,-5702 0,507-2,0-2,0-1,0-1,-44-15,-20-5,-2 8,-1 4,-109-1,-204 16,203 3,-2854-1,1617-5,779-26,104 2,-854 22,738 7,-2243-3,2945 2,1 1,42 10,5 2,213 29,-192-30,0-5,154-2,183-37,52-15,-13 7,-222 21,-92 5,311-27,-312 26,168-21,1041-101,-392 80,-312 15,-40-18,24 0,161 24,-383 15,170-11,449-5,2 37,-417 1,-445-3</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20:13.31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77 25545,'-3'0,"1"0,-1 0,1 0,-1 1,1-1,-1 1,1 0,-1 0,1 0,0 0,-1 0,1 0,0 1,0-1,0 1,0 0,0-1,-2 4,1-1,0 0,0 0,0 1,1-1,0 1,0 0,0 0,-2 9,2-3,0 0,1 0,0 1,1-1,0 0,0 0,2 1,2 12,4 4,1 0,2-1,1 0,16 28,4-4,38 48,37 70,-92-145,4 5,1 0,33 34,-27-34,32 47,-28-35,66 71,-23-28,-46-53,1-1,34 28,0 4,-47-46,0 1,1-2,36 26,147 86,-174-111,128 74,-121-76,1-2,67 15,-98-27,0 1,0-1,0 0,0 0,0 0,0 0,1 0,-1 0,0 0,0-1,0 1,0-1,0 0,0 1,0-1,0 0,0 0,0 0,-1 0,1-1,0 1,-1 0,1-1,-1 1,1-1,-1 0,0 1,1-1,-1 0,0 0,0 0,0 0,-1 0,1 0,0 0,0-3,2-8,0-1,-1 1,-1-1,0-19,-1 29,-3-337,-1 85,4-2840,22 2785,-1 49,-19-238,-3 307,5 129,2 1,24-107,6-39,-23 84,25-371,-18 143,0 10,1 45,-2 51,-11 153,28-124,3-12,9-281,-9 126,-1 12,-33 260,-4 56,18-114,7 33,15-237,-21 27,5-218,-4 2,0 11,-1 235,-1 35,-19 53,4-100,5 253,20-89,6-36,-20-86,-2 24,6-47,4-43,-1 68,-2 22,6-327,-23 535,2 1,3 0,17-61,-10 49,9-99,-5-38,6-104,-23 160,14-206,12-143,-7 237,-1 23,-20-54,1 265,2 0,1 0,1 0,2 1,9-26,12-54,-19 40,2-114,-8 72,15-45,1-10,-18 146,0-25,2 0,11-50,10-92,-5 27,-11 111,2 1,30-80,72-224,-71 191,-31 117,-8 26,2 0,0 1,0-1,9-16,19-34,-3-1,-4-1,-2-1,20-97,-30 117,2 0,39-81,-32 80,-2 0,15-58,39-146,-58 197,7-15,17-24,-5-1,43-188,-65 213,16-72,12 19,-9 34,-17 42,-2 0,-2-1,7-73,10-102,-14 127,22-116,-32 192,1 0,0 0,1 1,15-33,-9 25,10-37,37-239,-43 199,10-114,2-46,-20 197,-6 44,1 1,1-1,1 0,1 1,17-42,-11 33,-1 0,-2-1,-1 0,-2 0,5-54,1-6,7-58,2-18,21-97,-36 229,-4 21,0-1,2 1,0-1,1 1,9-21,3 2,-2-1,21-69,-23 61,-4 13,11-61,20-120,-40 209,3-21,9-37,-2 29</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29:57.62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2 22949,'0'59,"-1"25,19 158,-14-211,-2-14,1-1,0 1,1-1,1 0,10 24,5 3,-1 1,-3 1,-1 1,-3 0,9 57,40 214,-49-277,2 0,35 70,-30-70,-1 1,17 61,-5 37,-20-85,2 0,3 0,28 68,3-8,40 150,-57-168,-17-51,-7-25,0-1,2 0,15 31,35 44,-36-62,-1 1,-2 1,21 54,-33-72,1 0,0 0,1-1,1 1,19 25,-5-14,49 44,-69-69,4 5,0-1,0 0,0 0,1-1,15 9,-21-13,0-1,1 1,-1 0,1-1,-1 1,1-1,-1 0,1 0,-1 0,1 0,-1 0,1-1,-1 1,1-1,-1 1,0-1,1 0,-1 0,0 0,1 0,-1 0,0-1,0 1,0-1,0 0,2-2,2-3,0 1,-1-1,0 0,0-1,-1 1,0-1,0 0,-1 0,4-13,17-84,-18 73,37-150,4-15,-38 157,3 0,1 1,24-47,-16 37,20-66,-29 73,55-236,-52 217,39-109,-6 29,-1-29,43-134,-70 245,87-301,-91 301,32-79,-8 28,24-119,22-63,-66 240,133-393,-48 147,10-37,-26 56,-28 96,54-123,1-1,-8 8,-3 7,-6 23,20-72,-17 45,-21 66,4-27,86-298,-93 274,47-194,-24 19,31-162,-65 306,41-273,5-134,-8 116,-102 576,74-446,-10 168,34-377,-98 640,72-533,49-165,-111 576,38-279,74-435,-107 685,37-354,-18 321,0 5,21-403,14-149,-28 499,-7 50,91-845,-51 595,-28 217,39-328,-22 270,-7 42,5-135,-43 302,35-113,-28 125,24-164,-45 197,26-190,-20 178,31-99,-7 51,-5-2,15-125,-1-59,-28 203,4-53,-18 131,1 1,2-1,0 1,1 0,16-31,8-26,-17 32,12-85,-7 31,-5-10,-11 76,8-39,-2 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29:58.636"/>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2859,'0'7,"1"1,0-1,1 0,-1 1,2-1,-1 0,1 0,0 0,0-1,7 12,6 4,28 33,-20-26,31 41,47 56,-61-80,57 82,36 42,-52-72,301 371,-200-247,-89-105,-38-44,3-3,122 113,-76-83,3 2,-99-95,3 3,0 0,-1 0,0 1,15 19,-10-8,2-1,0-1,34 29,71 47,-39-32,-76-57,0-1,1 0,0-1,0 1,0-2,0 1,1-2,-1 1,15 2,-19-5,0 0,0-1,0 0,0 0,0 0,1-1,-1 0,0 0,0 0,0 0,0-1,-1 0,1 0,0 0,-1-1,1 1,-1-1,0 0,0-1,5-4,-2 1,-1 0,0-1,0 0,-1 0,0 0,-1-1,8-17,16-68,-26 84,9-41,6-95,-3 15,35-187,-43 266,0-52,-6 64,3 1,1 0,9-38,6 9,-6 21,14-87,-15-254,1-5,11-46,-20 292,15-167,2-46,-1 36,0 28,18-48,-6 105,22-457,-35 461,10-221,-27 139,12-313,-3 417,21-201,114-984,-137 1190,14-252,24 8,47-323,-47 357,7 69,2-8,-22 29,72-444,36-20,-118 638,74-369,21-141,-15 143,-22 4,-49 268,57-273,10-61,-15 135,-20 121,-34 143,119-583,-110 574,18-235,-18 101,24-7,-5 28,28-394,-8 215,-34 257,43-441,-77 586,29-109,1-3,-28 121,20-186,13-135,-21 220,-15 122,2 0,3 1,22-54,26-93,-20-9,-42 198,1 0,0 0,1 0,0 1,0-1,1 1,0-1,1 1,0 1,10-14,1 1,19-31,-24 35,0 0,1 1,14-15,-15 26,-5 8</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29:59.53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21132,'3'42,"1"1,2-1,2 0,2-1,2 0,2-1,30 65,-38-94,1 0,1 0,-1 0,2-1,18 18,-14-15,23 31,307 431,-227-327,-36-51,-48-55,18 24,96 98,-33-41,19 18,-69-78,86 109,-8-7,69 45,-197-198,0-2,1 1,26 14,10 7,-27-15,1-1,1-1,0-1,0-1,2-2,0 0,0-2,0-1,1-1,0-1,1-2,41 2,-65-6,35 1,56-4,-84 1,0 0,0 0,0-1,0-1,-1 0,1 0,-1-1,20-12,-14 5,-1-1,0-1,0 0,20-26,46-70,-60 79,-7 8,-1-1,-2-1,0 1,-1-2,10-35,24-136,-31 128,40-127,-34 136,-3-1,16-106,-8-107,16-141,-12 12,-30-1,-2 167,1 38,6-277,35 117,2-50,-22 78,7-270,4-173,-27 714,78-753,-8 78,-47 400,5-125,-3 31,-9-86,-11 156,29-56,0 14,-25 79,4-68,9-397,-26-4,-1 312,23-101,-1 90,-18-581,-3 590,21 24,-2 137,26-96,-16 211,10-143,44-330,-15 329,2-10,-59 296,78-400,43-162,-22 177,50-231,-84 389,-1 14,-28-35,-38 244,21-87,-24 141,0 0,0 0,12-18,10-24,-6-17,-2 0,16-126,4 9,-20 105,-13 64,0-1,2 2,0-1,12-18,-9 16,0 0,11-37,-10 16,33-123,-34 125,0 7</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4:47.197"/>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8597,'8'10,"0"2,-1-1,0 1,-1 0,0 0,7 26,3 3,3-3,35 53,5 8,8 56,-51-112,2-1,1-1,2-1,34 48,-53-85,14 15,-2 2,0-1,-2 2,0-1,-1 2,10 27,-15-29,0 0,1 0,0 0,21 36,62 109,-28-48,-62-117,0 1,1 0,-1-1,0 1,0-1,0 1,1-1,-1 1,0-1,1 1,-1-1,0 1,1-1,-1 1,1-1,-1 0,1 1,-1-1,1 1,-1-1,1 0,-1 0,1 1,-1-1,1 0,0 0,-1 0,1 0,-1 0,1 0,0 0,-1 0,1 0,-1 0,1 0,0 0,-1 0,1 0,-1 0,1 0,-1-1,1 1,0 0,-1-1,1 1,-1 0,1-1,-1 1,0 0,1-1,-1 1,1-1,-1 1,0-1,1 1,-1-1,0 1,1-1,-1 0,15-36,-6-13,-6 28,2 0,7-22,21-54,-4 0,21-143,-9-24,35-174,-19 87,-19 92,0-78,-28 218,34-171,-36 258,97-509,-91 425,60-374,41-185,-58 77,-42 421,4-84,48-259,-6 88,-30 90,14-201,20 54,-28 255,45-555,-63 577,55-285,-12 120,-45 246,52-464,12 113,-37 260,7-134,-11 69,24-14,35-400,-83 576,56-256,-6 33,-37 151,40-316,1 119,0-8,-38 126,10-111,9 74,-6 58,-36 186,28-313,-28 245,34-169,-21 130,7-34,37-207,-49 281,10-155,-25 191,-1 8,13-92,7-58,-14 143,28-162,-33 245,0-1,1 1,0 0,7-17,9-1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1:41.86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95,'0'-1,"0"-1,1 1,-1 0,1 0,0 0,-1 0,1 0,0 1,0-1,0 0,0 0,-1 0,1 1,0-1,0 0,1 1,-1-1,0 1,0-1,0 1,0 0,0-1,0 1,1 0,-1 0,2 0,33-4,-24 4,-1 0,-1 0,1-1,-1 0,0-1,0 0,19-6,-15 5,-1 0,0 1,1 0,-1 1,1 0,0 2,18 1,15 0,461-2,-381-11,53 1,-147 10,0-2,0-1,47-11,-46 4,-26 8</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4:47.997"/>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9213,'1'3,"1"-1,-1 1,1 0,-1-1,1 1,0-1,0 1,0-1,0 0,5 4,3 3,91 124,-73-91,3-1,46 47,-46-54,-2 2,-1 0,25 46,-16-25,246 366,-134-188,-4 5,-128-213,2-1,29 33,-27-35,-2 0,28 46,-12-13,55 68,2 3,-41-56,70 75,-78-97,-14-16,1-1,2-2,1-2,47 34,-71-57,0-1,0 1,1-2,-1 0,1 0,17 4,-23-7,0 0,0-1,0 0,0 1,1-1,-1-1,0 1,0-1,0 1,0-1,0 0,0-1,0 1,-1-1,1 1,0-1,-1 0,1-1,-1 1,4-3,0-3,0 0,0 0,-1 0,0-1,0 1,-1-2,0 1,-1 0,0-1,-1 0,1 0,-2 0,3-18,0-13,-2-1,-3-49,0 7,16-71,0 16,-13 35,-4 62,3 0,1 0,10-46,10-6,-5-2,11-179,-28-453,-4 329,5 53,-5-395,-17 354,0-30,-2-37,0-59,21-1194,3 798,-4 703,6-266,33 136,-9 116,70-1007,-65 796,37-163,-30 313,65-653,-55 613,6-49,5-271,-46 468,64-425,-31 277,61-566,-24 403,0 8,3-35,-25 183,63-264,58-146,-65 353,-40 148,12-20,11-41,-79 222,44-95,-27 76,-5 0,-4-2,22-116,-41 165,2 1,3 0,26-53,-18 43,22-70,-18 26,-14 59</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4:40.315"/>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469,'0'0,"0"1,0 0,1 0,-1-1,1 1,-1-1,0 1,1 0,0-1,-1 1,1-1,-1 1,1-1,-1 1,1-1,0 1,-1-1,1 0,0 1,0-1,-1 0,1 0,0 0,0 1,-1-1,1 0,1 0,26 2,-24-2,22 2,0-2,-1-1,1-1,0-1,-1-1,34-11,27-7,121-17,-46 11,-9-2,195-43,246-55,-305 71,205-34,-48 10,-164 26,429-95,466-119,-1103 254,269-55,29-4,44-7,-306 62,274-40,-160 25,20-2,-23 18,-142 4,-57 9,1 1,42-3,-10 7,-37 1</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4:39.963"/>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965,'1'1,"-1"0,0 0,1-1,-1 1,1 0,-1-1,1 1,-1 0,1-1,-1 1,1-1,-1 1,1-1,0 1,-1-1,1 1,0-1,0 0,-1 1,1-1,0 0,0 1,-1-1,1 0,0 0,0 0,1 0,28 3,-26-3,31 2,0-2,0-1,-1-2,1-1,0-2,62-19,62-19,-5 1,91-42,61-21,166-48,-392 128,295-102,167-58,-247 89,783-270,-462 147,-590 211,818-263,-521 190,-35 14,-117 47,-59 10,153-10,-248 19,-2 1</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6:20.72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0598,'1'3,"0"-1,0 0,1 0,-1 0,1 0,-1 0,1 0,0 0,-1 0,4 1,5 8,28 44,17 20,-34-49,24 41,-29-40,39 45,69 92,-44-55,93 125,-37-47,-25-53,-7-2,-22-26,25 18,-10-3,-48-56,190 237,-237-299,0 0,0-1,0 0,0 1,1-1,-1 0,1 0,-1-1,1 1,0 0,0-1,-1 0,1 1,0-1,0 0,1-1,-1 1,3 0,-4-1,0-1,0 1,-1-1,1 0,0 1,0-1,-1 0,1 0,0 0,-1 0,1 0,-1-1,0 1,1 0,-1-1,0 1,0-1,0 1,0-1,0 1,0-1,0 0,0 0,-1 1,1-1,-1 0,1 0,-1 0,0 0,0-3,4-23,-2 0,-1-1,-4-39,1 35,1 1,5-37,11-258,-12 164,17-135,10 11,-3 80,-16 65,34-304,-15 259,23-163,0-16,-10 79,15-94,-10 74,-23 140,20-154,21-157,-8 93,3-25,-20 178,23-114,-20 121,37-159,25-46,-63 246,62-234,-8 58,54-172,-34 155,5-16,10 5,-75 216,181-506,-86 244,-104 299,16-55,-16 62,3-9,-8 23,-29 80,-1 0,11-49,-11 33,1 0,29-64,-28 73,10-45,-10 30,-9 36</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7:23.230"/>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3417,'5'16,"19"53,-3 0,18 112,17 115,-40-210,6 100,-4-21,15 47,10 193,-41-371,19 512,-22-461,3 108,15-98,-11-67,-1 0,2 32,1 49,1 30,-7-102,6 39,0-12,-6-45,2 0,0 0,1 0,0 0,14 28,-12-27,-1 0,-1 0,-1 0,2 24,4 19,-6-40,2-2,0 1,1-1,1 0,14 27,-12-28,14 40,-20-46,0-1,1 0,1-1,0 1,1-1,0 0,16 18,-19-26,0 0,1-1,-1 0,1 0,0 0,0 0,0-1,0 0,0 0,1 0,-1-1,1 0,-1 0,1 0,-1-1,8 1,-7-1,1-1,-1 1,1-1,-1 0,1-1,-1 1,0-1,0 0,0-1,0 0,0 0,0 0,7-6,128-122,-8 3,6-4,20-18,-10 9,-23 41,34-31,27-30,38-37,30-32,-172 157,117-112,76-65,87-75,-100 85,1061-944,-777 660,406-318,-476 429,-22 15,-150 147,-297 245,67-53,189-154,-43 43,6-5,-73 49,13-11,-137 113,52-32,-41 29,-8 4,-8 6,0 0,50-24,-58 35</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7:27.480"/>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14450,'1'1,"0"-1,0 0,0 1,0-1,0 0,0 1,0-1,0 1,0-1,0 1,0 0,0-1,-1 1,1 0,0 0,-1 0,1-1,0 1,-1 0,1 0,-1 0,1 2,11 27,-8-16,24 42,-16-35,-2 1,13 33,-8-13,26 53,3 6,50 102,-16-59,-41-74,69 99,9 15,-59-93,57 90,-8-16,-34-45,-12-27,59 87,-92-142,63 83,0-12,-72-87,1-1,1-1,2 0,-1-1,2-2,1 0,0-1,45 23,-60-36,0 0,0-1,0 0,0-1,0 0,0 0,0 0,12-2,-15 1,-1 0,0-1,1 1,-1-1,0-1,1 1,-1 0,0-1,0 0,0 0,0 0,-1-1,1 1,0-1,-1 0,6-5,5-14,0 0,-1-1,-1-1,14-41,-12 29,94-282,-22-30,-12-17,-33 90,-3 21,52-396,-70 487,-1-4,27-192,16-134,-36 269,17-217,6-45,-13 151,10-70,4 1,2-16,108-600,-58 387,-17 85,78-296,-76 409,-1-2,-71 371,210-839,-148 594,-19 74,-45 187,215-771,-212 769,141-432,-63 169,-37 117,204-584,-189 576,10-27,72-154,60-138,0 70,-120 262,-47 76,-32 73,23-44,-27 64,-2 1,11-43,-15 45,1 1,1 0,1 0,15-27,-12 31</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9:02.90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6284,'4'4,"-1"1,0 0,0 0,-1 0,0 0,0 0,0 0,2 9,0 0,62 226,-42-141,68 252,-21-105,-2 10,70 235,-32-140,-56-197,17 40,17 52,-72-208,21 44,7 19,-16-35,41 77,2 4,-57-124,20 33,-2-6,65 100,-81-130,3 2,1 0,0 0,33 29,-46-47,0-1,0 0,0-1,0 1,0-1,1 0,-1 0,1 0,-1-1,1 1,0-1,0 0,-1 0,1-1,0 0,0 0,0 0,0 0,0-1,-1 1,1-1,0 0,5-3,-3 1,0 0,0 0,0-1,-1 0,1-1,-1 1,0-1,-1 0,1-1,-1 0,0 1,0-2,7-11,-5 6,64-111,82-197,-2-39,-144 343,206-532,-155 367,23-68,88-271,-34 98,-29 111,149-419,268-568,-457 1146,100-218,-74 174,104-207,65-114,-144 290,109-199,223-331,-306 519,3-9,187-302,-255 423,33-50,9-20,13-19,-110 184</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9:32.707"/>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7998,'0'3,"1"1,0-1,0 0,0 1,0-1,1 0,2 4,4 10,34 144,-8-30,24 105,-26-101,126 533,-29-82,-100-427,6 28,53 186,85 328,-99-470,-4-15,38 129,-45-155,-59-178,187 472,-165-425,22 44,73 141,-108-222,1 0,1-1,17 19,-25-31,5 6,1-1,24 21,-33-31,-1-2,1 1,0 0,0-1,0 0,0 0,1 0,-1 0,1-1,-1 0,1 1,-1-2,1 1,0 0,-1-1,8 0,-10-1,1 0,0 0,0 0,-1 0,1 0,0 0,-1-1,1 1,-1-1,0 0,1 1,-1-1,0 0,0 0,0-1,0 1,-1 0,1-1,-1 1,1-1,0-2,5-10,-1 0,7-29,1-3,52-118,-29 69,36-119,-23 60,123-382,-1-18,51-186,-67 233,88-260,-157 501,462-1227,-529 1443,376-883,65-13,-406 834,320-644,-344 696,565-1040,-421 799,81-137,545-810,-62 221,-633 889,183-218,-5 64,-250 256</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8:39:48.794"/>
    </inkml:context>
    <inkml:brush xml:id="br0">
      <inkml:brushProperty name="width" value="0.05" units="cm"/>
      <inkml:brushProperty name="height" value="0.05" units="cm"/>
      <inkml:brushProperty name="color" value="#E71224"/>
    </inkml:brush>
  </inkml:definitions>
  <inkml:trace contextRef="#ctx0" brushRef="#br0">800 1 24575,'-1'13'0,"0"0"0,-1 1 0,-1-1 0,-6 17 0,-6 34 0,2 53-1304,4-33 1312,-25 110-1,16-109-618,-10 141-1,7-40 51,-30 226-3057,30-231 2599,0-43 1232,-4 47 84,-14 188-297,29-286 0,-37 434-1361,44-488 1342,-20 163-2,-2 11 23,-11 313-2,12-307-185,1-27 222,-5 274 2059,14-341-2037,-3 81 70,18 306 503,-1-478-2992</inkml:trace>
  <inkml:trace contextRef="#ctx0" brushRef="#br0" timeOffset="517.49">135 7152 24575,'3'-3'0,"0"-1"0,1 0 0,-1 1 0,1 0 0,0 0 0,0 0 0,0 0 0,7-4 0,-8 6 0,10-7 0,0 0 0,1 1 0,0 1 0,1 0 0,-1 1 0,1 1 0,0 0 0,0 1 0,0 1 0,16-1 0,-29 3 0,0 0 0,0 0 0,-1 1 0,1-1 0,0 0 0,0 1 0,0-1 0,-1 1 0,1 0 0,0-1 0,-1 1 0,1 0 0,-1 0 0,1 0 0,-1 0 0,1 0 0,-1 1 0,0-1 0,1 0 0,-1 1 0,0-1 0,0 1 0,0-1 0,0 1 0,0-1 0,-1 1 0,1 0 0,0-1 0,-1 1 0,1 0 0,-1 0 0,1-1 0,-1 1 0,0 0 0,0 0 0,0 0 0,0-1 0,0 1 0,0 0 0,-1 2 0,0 1 0,1-1 0,-1 1 0,0-1 0,0 1 0,-1-1 0,1 0 0,-1 0 0,0 0 0,0 0 0,0 0 0,-1 0 0,1 0 0,-1-1 0,0 1 0,-5 5 0,-3-3 0,-1 0 0,1 0 0,-1-1 0,0 0 0,0-1 0,0-1 0,0 0 0,-1 0 0,0-1 0,-14 0 0,-16 0 0,-70-6 0,111 4 0,-1 0 0,1-1 0,0 1 0,-1-1 0,1 1 0,-1-1 0,1 0 0,0 0 0,-1 0 0,1 0 0,0 0 0,0 0 0,0-1 0,0 1 0,0-1 0,0 1 0,0-1 0,1 0 0,-1 0 0,0 0 0,1 0 0,0 0 0,-1 0 0,1 0 0,0 0 0,0-1 0,0 1 0,0 0 0,1-1 0,-1 1 0,1 0 0,-1-1 0,1 1 0,0-4 0,0-1 0,0 1 0,0-1 0,1 0 0,0 0 0,1 0 0,-1 0 0,1 1 0,0-1 0,1 1 0,6-13 0,59-76-1365,-60 83-5461</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39:58.414"/>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8864,'5'5,"-1"0,1 1,-1-1,-1 1,1 0,-1 0,0 1,4 9,11 58,-1-7,12 21,86 225,29 54,-60-160,59 125,37 37,16 18,-112-229,71 89,-73-124,-74-110,129 183,-8-25,-73-93,8 0,100 96,-90-99,-60-60,1 0,1-1,0-1,1 0,31 17,-43-27,1-1,0 1,-1-1,1 0,0-1,0 1,0-1,0-1,11 1,-14-1,-1-1,0 1,1-1,-1 0,0 0,0 1,0-2,0 1,0 0,0 0,0-1,0 1,-1-1,1 1,0-1,-1 0,1 1,-1-1,0 0,0 0,1 0,-1 0,0-1,-1 1,1 0,0 0,-1 0,1-4,19-98,4-14,-10 60,-2-1,3-65,-1-123,-8 100,10-72,5-157,-24-506,5-499,15 1007,102-586,104-149,131-128,-72 377,-77 298,-93 273,315-748,-44 191,-295 655,106-217,21-15,-3-30,-201 427,1 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4T20:21:31.97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36,'10'0,"1"-1,-1 0,1 0,-1-1,0-1,17-6,-16 7,-1-1,1 2,-1-1,17 1,19-2,-9-1,1 1,62 5,-23 0,960-2,-1028 1,-1 0,1 0,0 1,13 4,-14-3,1-1,0 0,0 0,14 0,16 2,-32-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1:03.693"/>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5817,'1'6,"0"-1,1 1,-1-1,1 0,1 1,-1-1,1 0,3 4,8 18,-3-1,28 48,-24-47,6 8,43 85,34 73,-57-118,-16-32,-3-8,-14-23,-1 1,0-1,8 24,-1-2,23 45,7 15,-39-82,1 0,14 20,5 9,0 2,-23-47,1 0,-1 0,0 0,0 0,-1 0,1-1,0-3,1 2,5-23,0 0,5-50,5-18,-9 59,-2 7,11-31,-7 27,11-60,-15 58,19-56,29-91,-7 20,-8 49,60-170,146-390,-116 372,-49 124,200-426,-56 191,-33 79,34-60,75-116,-183 307,175-270,-95 143,-111 195,-8 14,89-149,-72 120,-75 119,-2-1,-1 0,-1-1,21-67,-33 85,1 0,1 0,10-17,-10 21,-1-1,0-1,0 1,6-27,-10 24</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3T15:08:14.697"/>
    </inkml:context>
    <inkml:brush xml:id="br0">
      <inkml:brushProperty name="width" value="0.05" units="cm"/>
      <inkml:brushProperty name="height" value="0.05" units="cm"/>
      <inkml:brushProperty name="color" value="#66CC00"/>
    </inkml:brush>
  </inkml:definitions>
  <inkml:trace contextRef="#ctx0" brushRef="#br0">84 50 24575,'-3'0'0,"-4"0"0,-4 0 0,0-3 0,-1-1 0,1-2 0,0-1 0,5 1 0,3-2 0,5 1 0,5 2 0,-1 1 0,-2 5 0,-5 5 0,-4 1 0,-6 0 0,0-2-8191</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3T15:08:14.269"/>
    </inkml:context>
    <inkml:brush xml:id="br0">
      <inkml:brushProperty name="width" value="0.05" units="cm"/>
      <inkml:brushProperty name="height" value="0.05" units="cm"/>
      <inkml:brushProperty name="color" value="#66CC00"/>
    </inkml:brush>
  </inkml:definitions>
  <inkml:trace contextRef="#ctx0" brushRef="#br0">1 0 24575,'0'7'0,"1"-1"0,1 0 0,-1 1 0,1-1 0,0 0 0,1 0 0,-1 0 0,1 0 0,6 8 0,-4-7 0,-1 1 0,-1 0 0,1-1 0,4 17 0,9 39 0,-11-46 0,-2 0 0,1 0 0,-2 1 0,2 26 0,-4-32 0,0-1 0,1 0 0,1 0 0,0 0 0,4 12 0,-3-12 0,0 0 0,-1 0 0,-1 0 0,0 1 0,1 11 0,5 46 0,-5-58 0,-1 0 0,-1 1 0,0-1 0,0 1 0,-1-1 0,0 1 0,-1-1 0,-4 17 0,0-9 56,-1-1-341,1 0 1,0 1 0,2-1 0,-3 37 0,7-40-6542</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15T18:42:15.234"/>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6302,'5'14,"1"-1,1 0,12 19,9 18,26 75,13 28,-21-48,33 114,-57-148,19 50,-22-67,13 58,-3-7,0-26,-19-56,-1 0,-1 1,9 45,-10-9,3 0,34 114,-3-32,1 4,7-41,-47-100,0 1,1 0,-1-1,1 1,0-1,1 0,-1 0,1 0,0 0,8 7,-11-12,0 0,0 0,0 0,0 0,-1 0,1-1,0 1,0 0,0 0,0-1,-1 1,1-1,0 1,0 0,-1-1,1 0,0 1,0-1,-1 1,1-1,-1 0,1 1,-1-1,1 0,0-1,16-24,-13 20,12-18,62-87,-52 78,26-45,12-18,225-292,-128 168,-66 90,205-261,42-62,-26 4,68-98,253-371,-387 569,2-3,-67 101,95-123,-257 344,790-979,-19 175,-708 749,484-479,-279 287,-45 45,-87 72,-126 128,-2 5</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8:42:13.350"/>
    </inkml:context>
    <inkml:brush xml:id="br0">
      <inkml:brushProperty name="width" value="0.05" units="cm"/>
      <inkml:brushProperty name="height" value="0.05" units="cm"/>
      <inkml:brushProperty name="color" value="#66CC00"/>
    </inkml:brush>
  </inkml:definitions>
  <inkml:trace contextRef="#ctx0" brushRef="#br0">1 7016 24575,'0'17'0,"0"0"0,2-1 0,0 1 0,0-1 0,9 27 0,4 14-227,12 76 0,-17-73 151,20 66 0,-7-61 76,-11-36 0,10 48 0,72 245-1049,-43-131 787,-10-32 314,29 132-52,-24-114 0,-28-121 0,15 86 0,-21-81-122,24 75 0,-19-83 23,-3 1 0,8 65-1,-15-81 447,1-1 0,2 0 0,2 0 0,22 48-1,12 38 327,-44-119-673,-1 0 0,1 0 0,-1 0 0,1 0 0,0 0 0,1-1 0,-1 1 0,1-1 0,-1 1 0,5 3 0,-6-7 0,-1 1 0,1-1 0,0 1 0,-1-1 0,1 1 0,0-1 0,0 0 0,0 1 0,0-1 0,-1 0 0,1 0 0,0 1 0,0-1 0,0 0 0,0 0 0,0 0 0,-1 0 0,1 0 0,0 0 0,0-1 0,1 1 0,0-1 0,-1 0 0,1 0 0,-1 0 0,1 0 0,-1 0 0,0 0 0,1 0 0,-1 0 0,0-1 0,0 1 0,0-1 0,0 1 0,0-1 0,2-2 0,9-22-300,14-42 0,3-6-86,205-446-3060,-138 269 1073,-61 154 1823,115-277-589,-10 30-432,82-231-2044,-76 240 2889,-43 107 469,291-618-568,-301 657 745,325-539-411,-301 537 427,417-653-196,-475 753 260,179-286 0,23-10 303,-145 223-284,451-574-151,-200 270-58,-320 410 203,467-560 149,-11 34-127,-285 343-35,3-3 0,-118 119 1331,-63 76 532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2:41:55.423"/>
    </inkml:context>
    <inkml:brush xml:id="br0">
      <inkml:brushProperty name="width" value="0.05" units="cm"/>
      <inkml:brushProperty name="height" value="0.05" units="cm"/>
      <inkml:brushProperty name="color" value="#E71224"/>
    </inkml:brush>
  </inkml:definitions>
  <inkml:trace contextRef="#ctx0" brushRef="#br0">1 54 24575,'8'0'0,"1"-1"0,-1-1 0,0 1 0,16-7 0,24-3 0,49 5 0,99 7 0,-64 1 0,1218-2 0,-1330-1 0,0-1 0,34-8 0,-32 5 0,0 1 0,24-1 0,460 4 0,-244 3 0,-236-1 0,1 2 0,30 6 0,-29-3 0,46 2 0,-32-7 0,74 13 0,-81-9 0,0-2 0,52-2 0,20 1 0,-93 0 0,-1 1 0,1 0 0,-1 1 0,24 10 0,-25-8 0,0-2 0,1 0 0,-1 0 0,1-1 0,20 2 0,-24-4 0,-6-1 0,1 0 0,-1 0 0,0 0 0,1 0 0,-1 1 0,1-1 0,-1 1 0,0 0 0,0 0 0,1 0 0,-1 1 0,4 2 0,-7-4 0,0 0 0,1 1 0,-1-1 0,0 0 0,0 1 0,0-1 0,0 0 0,0 0 0,0 1 0,0-1 0,0 0 0,-1 1 0,1-1 0,0 0 0,0 0 0,0 1 0,0-1 0,0 0 0,0 1 0,0-1 0,-1 0 0,1 0 0,0 1 0,0-1 0,0 0 0,-1 0 0,1 0 0,0 1 0,0-1 0,-1 0 0,1 0 0,0 0 0,0 0 0,-1 0 0,1 1 0,0-1 0,0 0 0,-1 0 0,1 0 0,0 0 0,-1 0 0,1 0 0,0 0 0,0 0 0,-1 0 0,1 0 0,0 0 0,-1 0 0,1 0 0,-18 3 0,-41 1 0,-89-6 0,86-1 0,-72 7 0,71 9 0,47-9 0,0 0 0,-22 1 0,-311-2 0,180-5 0,-1826 2 0,1970-2 0,-1 0 0,-33-8 0,32 4 0,-48-2 0,30 7 0,25 2 0,1-1 0,0-1 0,-1-1 0,1-1 0,0 0 0,0-2 0,-19-6 0,-23-11 0,65 19 0,14 1 0,21 0 0,-6 4 0,56 10 0,-56-6 0,59 3 0,995-9 0,-480-1 0,-566 3 0,55 9 0,30 3 0,520-13 0,-311-3 0,-268 3 0,77-3 0,-143 3 0,0-1 0,0 0 0,1 0 0,-1-1 0,0 1 0,0 0 0,1 0 0,-1 0 0,0-1 0,0 1 0,0-1 0,1 1 0,-1-1 0,0 1 0,0-1 0,0 0 0,0 0 0,0 1 0,0-1 0,0 0 0,0 0 0,-1 0 0,1 0 0,0 0 0,0 0 0,-1 0 0,1 0 0,0-2 0,-1 2 0,0-1 0,-1 1 0,1 0 0,0 0 0,-1-1 0,0 1 0,1 0 0,-1 0 0,1 0 0,-1 0 0,0 0 0,0 0 0,0 0 0,1 0 0,-1 0 0,0 0 0,0 1 0,0-1 0,0 0 0,-1 1 0,1-1 0,0 1 0,0-1 0,0 1 0,0-1 0,-1 1 0,1 0 0,-2-1 0,-55-15 0,0 2 0,-1 2 0,-1 3 0,1 3 0,-77 2 0,-288 4 0,404 1 0,0 1 0,-34 9 0,32-7 0,0 0 0,-24 1 0,32-4 0,0 1 0,0 0 0,0 1 0,0 1 0,1 0 0,-16 8 0,-2-1 0,4-3 0,-37 6 0,23-5 0,16-5 0,-1-1 0,-33 0 0,40-3 0,1 1 0,-1 1 0,1 0 0,0 1 0,0 1 0,-23 8 0,21-5 0,0-2 0,0 0 0,-1-1 0,0-1 0,0-1 0,-38-1 0,-17 1 0,60 1-5,-1 0 1,0 1-1,1 1 0,-22 8 0,0 1-1336,21-9-548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2:41:50.400"/>
    </inkml:context>
    <inkml:brush xml:id="br0">
      <inkml:brushProperty name="width" value="0.05" units="cm"/>
      <inkml:brushProperty name="height" value="0.05" units="cm"/>
      <inkml:brushProperty name="color" value="#E71224"/>
    </inkml:brush>
  </inkml:definitions>
  <inkml:trace contextRef="#ctx0" brushRef="#br0">1087 568 24575,'-76'-2'0,"-86"4"0,136 2 0,0 1 0,-44 15 0,-16 4 0,70-20 0,-1 1 0,1 1 0,1 1 0,-25 13 0,-19 8 0,37-17 0,0 0 0,-28 20 0,21-12 0,-8 8 0,28-20 0,0 0 0,-1 0 0,-18 9 0,1-2 0,1 2 0,-42 32 0,44-30 0,15-11 0,1 1 0,0-1 0,0 2 0,1-1 0,0 1 0,1 0 0,0 1 0,0 0 0,1 0 0,0 0 0,0 0 0,-5 21 0,3-1 0,1 0 0,1 0 0,-2 49 0,6 256 0,3-166 0,0-148 0,1-1 0,1 1 0,1-1 0,1 0 0,1 0 0,0-1 0,15 27 0,-7-13 0,10 21 0,22 57 0,-32-78 0,0-1 0,2 0 0,2-2 0,1 0 0,1-1 0,1-1 0,1-1 0,33 29 0,-25-31 0,-24-20 0,1 0 0,-1 1 0,11 12 0,-6-6 0,0-1 0,1-1 0,0 0 0,1-1 0,0 0 0,0-1 0,25 10 0,-24-11 0,40 22 0,-36-18 0,2 0 0,-1-2 0,1 0 0,42 11 0,-48-17 0,2 0 0,0 1 0,0 0 0,16 8 0,-29-10 0,1 0 0,-1 0 0,0 0 0,0 1 0,-1-1 0,1 1 0,0 0 0,-1 0 0,0 1 0,1-1 0,-1 1 0,-1-1 0,1 1 0,-1 0 0,1 0 0,1 5 0,18 28 0,-18-32 0,0 0 0,-1 1 0,0-1 0,0 1 0,0 0 0,2 8 0,4 12 0,1 1 0,2-1 0,16 28 0,-17-34 0,-8-14 0,2 1 0,-1-1 0,1 0 0,6 6 0,-6-8 0,-1 0 0,0 1 0,-1 0 0,1-1 0,-1 1 0,0 0 0,0 1 0,2 5 0,45 124 0,-38-84 0,-9-36 0,1 0 0,0 0 0,1 0 0,0-1 0,14 26 0,-12-27 0,0 0 0,-1 0 0,0 1 0,-1 0 0,5 25 0,8 76 0,-18-115 0,6 76 0,-6 110 0,-2-77 0,2-97 0,-1-1 0,-1 0 0,0 1 0,-1-1 0,0 0 0,-1 0 0,0-1 0,-1 1 0,0-1 0,0 0 0,-1 0 0,-11 14 0,-21 54 0,28-61 0,2 1 0,0-1 0,-12 38 0,0 2 0,-16 42 0,-14 32 0,34-79 0,14-43 0,0 0 0,0 0 0,-1-1 0,-1 1 0,-7 14 0,4-9 0,0 0 0,2 0 0,-1 1 0,2 0 0,0 0 0,-3 25 0,-1-4 0,-4 56 0,9-60 0,-7 31 0,3-18 0,3 0 0,1 1 0,5 81 0,1-29 0,-3-58 0,2 1 0,11 63 0,-6-62 0,-5-28 0,0 0 0,1 0 0,0 0 0,1-1 0,7 18 0,23 33 0,68 100 0,-87-139 0,-12-19 0,1 0 0,-1 0 0,1-1 0,0 1 0,6 6 0,36 43 0,-4-5 0,15 9 0,77 72 0,-88-102 0,-37-25 0,0 1 0,-1 0 0,0 1 0,12 9 0,2 3 0,0-1 0,1-1 0,0-2 0,2 0 0,31 13 0,4 2 0,-28-14 0,56 18 0,6 1 0,-75-26 0,2-1 0,22 4 0,-22-6 0,0 1 0,20 8 0,-23-5-75,1-1-1,-1-1 0,1-1 1,1-1-1,-1 0 0,1-2 1,34 3-1,-24-4 76,-1 1 0,0 2 0,35 10 0,-33-7 0,1-1 0,44 3 0,28 3 275,-68-7-110,46 2 0,704-7-1226,-379-3 44,426 2-569,-794-2 1326,65-11-1,-46 4 111,79-15 132,-77 12 8,0 3 0,64-2 0,-89 9 399,51-10-1,-15 1-23,65-15-415,-96 17 28,0 1 0,0 2 0,43 0-1,-83 6 23,22 0 0,1 0 0,0-1 0,0-2 0,33-7 0,-50 8 0,245-60 0,-193 50-166,81-28-1,-91 24 27,0 2-1,81-12 1,-104 22 140,0-1 0,27-10 0,-27 7 0,48-7 0,-23 7 0,0-1 0,0-3 0,92-35 0,-111 37-229,0 1 0,35-6 0,-36 9-22,1-1 1,45-17-1,486-208 251,-475 198 0,-36 14 0,61-32 0,101-79 608,-58 34-231,-112 71-377,45-37 0,-26 16 0,-28 22 0,-1-1 0,45-46 0,13-22-64,-38 41 1178,56-73 0,-70 74-741,0 3-64,-3-1-1,-1-2 1,47-98-1,44-152-3005,-119 283 2717,-2 0 0,4-22 0,10-36 1569,29-78-1340,-8-34-271,-27 124 25,-5 0 409,-8 51-255,2 0 0,-1 0 0,2 0 0,0 0 0,0 1 0,12-26 0,-7 24-142,0 0 1,-1 0-1,-1-1 1,0 0 0,-1 0-1,-1 0 1,4-27-1,-7-32-15,-2 55 0,1-1 0,1 1 0,1-1 0,7-30 0,-7 42 0,9-27 0,-2 0 0,-1-1 0,-2 0 0,2-38 0,-8 39 0,-1 15 0,1 1 0,1-1 0,0 1 0,2-1 0,1 1 0,0 0 0,11-28 0,-9 31 0,-1 1 0,0-1 0,-1 0 0,-1 0 0,2-34 0,-7-91 0,0 57 0,2-1619 0,-1 1684 0,-1 1 0,-9-36 0,7 33 0,0 1 0,-1-26 0,5-14 0,1 40 0,0 0 0,-2 0 0,-1 0 0,-7-36 0,-24-95 0,30 134 0,1-1 0,0 1 0,2-26 0,0 26 0,0 0 0,-1 0 0,-6-26 0,4 34 0,0 1 0,-1 0 0,0 0 0,-6-10 0,-8-15 0,10 16-1365,-1 4-5461</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5T12:41:44.596"/>
    </inkml:context>
    <inkml:brush xml:id="br0">
      <inkml:brushProperty name="width" value="0.05" units="cm"/>
      <inkml:brushProperty name="height" value="0.05" units="cm"/>
      <inkml:brushProperty name="color" value="#E71224"/>
    </inkml:brush>
  </inkml:definitions>
  <inkml:trace contextRef="#ctx0" brushRef="#br0">7385 425 24575,'0'0'0,"1"0"0,-1 0 0,0 1 0,1-1 0,-1 0 0,1 0 0,-1 0 0,0 0 0,1 0 0,-1-1 0,0 1 0,1 0 0,-1 0 0,0 0 0,1 0 0,-1 0 0,0 0 0,1 0 0,-1-1 0,0 1 0,1 0 0,-1 0 0,0-1 0,1 1 0,-1 0 0,0 0 0,0-1 0,1 1 0,-1 0 0,0-1 0,0 0 0,-5-9 0,-17-10 0,11 12 0,-1-1 0,0 2 0,0-1 0,-1 2 0,0 0 0,-1 0 0,1 1 0,-1 1 0,0 0 0,0 1 0,0 0 0,0 2 0,-16-1 0,8 0-239,0 0-1,0-2 0,0 0 0,-31-10 1,11 2 55,-166-34-516,152 35 607,-5-2 93,0 3 0,-102-4 0,144 14 28,1 1 116,0 0 1,0-2-1,0 0 0,0-1 0,0-1 0,0-1 0,1 0 0,-30-12 1,34 11-119,1 0 0,-2 1 0,1 0 0,0 1 0,-1 1 0,-21-2 0,-87 6 575,89 0-645,-1-1 1,-52-6 0,-151-19-938,196 19 981,-59-15 0,61 11 0,-66-6 0,-332 11-2551,231 6 1727,-604-2 392,761 3 432,0 2 0,-63 14 0,63-9 0,-1-2 0,-64 1 0,83-9 0,-4-1 0,0 2 0,-53 9 0,41-4 0,-90 2 0,32-4 0,16 7-43,-15 2-56,44-8 82,-77 17 0,52-7 22,-208 23 1238,253-30-1158,1 1 1,-71 26-1,76-22-38,0-2 0,-1-1 1,-68 9-1,29-6 785,52-8-507,-40 4-1,38-6-106,-1 1-1,1 1 1,1 1-1,-31 13 1,-3 0 42,25-12-192,0 0 0,-45 3 0,56-8 260,8 0-305,0 1 0,1 0 0,-1 1 0,-17 8 0,17-6-25,1-2 1,-1 1-1,0-2 0,-14 3 0,9-3 2,-42 3 0,1 2 0,1 4 0,0 1 0,-66 26 0,98-28 0,0 0 0,0 2 0,2 1 0,0 1 0,0 1 0,1 0 0,-31 32 0,17-8 0,23-23 0,-1-1 0,-20 17 0,28-26 0,-1 0 0,2 0 0,-1 0 0,1 1 0,0 0 0,1 1 0,-9 17 0,-24 70 0,12-25 0,16-45 0,1 2 0,2-1 0,1 1 0,-4 56 0,-4 15 0,7-62 0,-2 65 0,10 296 0,0-384 0,0-1 0,2 1 0,-1-1 0,2 1 0,0-1 0,0 0 0,1-1 0,1 1 0,14 22 0,-8-12 0,39 85 0,-31-66 0,-16-32 0,1 1 0,1-1 0,0 0 0,0 0 0,13 15 0,-11-14 0,0 0 0,-1 1 0,0 0 0,0 0 0,-2 0 0,6 17 0,17 34 0,40 60 0,-63-115 0,0 0 0,1 0 0,9 10 0,-8-11 0,-1 0 0,-1 0 0,10 16 0,-7-10 0,0 1 0,1-2 0,1 1 0,0-1 0,21 18 0,15 19 0,9 1 0,-47-43 0,-1 0 0,2 0 0,-1-1 0,18 10 0,8 7 0,-21-13 0,98 68 0,-32-21 0,-52-36 0,5 4 0,-16-11 0,1-2 0,0 0 0,25 13 0,22 4 0,-35-17 0,-1 2 0,29 17 0,-38-21 0,1 0 0,0-2 0,0 0 0,1-2 0,0 0 0,0-1 0,23 2 0,17 5 0,-19-6 0,1-2 0,-1-1 0,75-5 0,-26 0 0,385 2 0,-456-1 0,0-2 0,35-7 0,-34 6 0,1 0 0,24-1 0,-11 4 0,-23 2 0,0-1 0,0 0 0,0-1 0,0 0 0,0-1 0,0-1 0,-1 1 0,1-2 0,-1 0 0,12-5 0,-6 1 0,1 1 0,0 2 0,0 0 0,1 0 0,-1 2 0,20-2 0,10-2 0,-23 3 0,0-1 0,-1-1 0,0-2 0,30-12 0,-40 15 0,-1 1 0,1 0 0,0 1 0,0 1 0,0 0 0,21 0 0,39-6 0,113-23 0,-158 27 0,1 1 0,38 1 0,16 0 0,-71 0 0,0-1 0,0 0 0,0-1 0,0 0 0,12-6 0,-13 4 0,0 2 0,0-1 0,0 2 0,1 0 0,21-3 0,81-7 0,-65 6 0,51 0 0,-73 6 0,53-11 0,-52 7 0,44-2 0,-36 4 0,0-2 0,0-1 0,62-19 0,-87 21 0,9 0 0,0 1 0,0 0 0,0 2 0,24 1 0,-22 0 0,1-1 0,-1 0 0,26-6 0,102-15 0,-53 11 0,157-16-237,-210 22-676,62 1 0,-65 4 956,76-11 1,-27 0 603,1 4 1,146 7 0,-93 2-615,279-2-33,-404-1 0,0-1 0,34-8 0,-32 5 0,-1 2 0,26-2 0,-37 5 0,1 0 0,0-1 0,-1 0 0,1-1 0,-1 0 0,1-1 0,-1 0 0,0 0 0,18-9 0,-7 3 0,0 0 0,1 2 0,1 0 0,23-3 0,-11 2 0,-24 4 0,0 0 0,-1-1 0,1-1 0,-1 0 0,0 0 0,18-15 0,14-9 0,-35 24 0,0 0 0,0 0 0,-1-1 0,0 0 0,0 0 0,-1 0 0,0 0 0,0-1 0,0 0 0,-1 0 0,3-10 0,9-13 0,-12 21 0,0 1 0,-1-1 0,0 0 0,0 0 0,-1 0 0,-1 0 0,1-15 0,7-35 0,7 3 0,3 2 0,31-66 0,-26 80 0,-19 35 0,0-1 0,-1 1 0,0-1 0,0 0 0,-1-1 0,3-9 0,6-34 0,-3-1 0,3-60 0,-10 90 0,10-61 0,-6 47 0,2-56 0,-10-279 0,1 351 0,-1 1 0,-8-36 0,5 33 0,2 1 0,-2-26 0,4 29 0,-1-1 0,0 1 0,-2 0 0,0 0 0,-1 0 0,0 1 0,-2-1 0,0 1 0,-14-23 0,-34-71 0,49 101 0,-1 0 0,0 1 0,-1 0 0,-13-13 0,2 3 0,-29-50 0,35 53 0,0 0 0,1-1 0,-11-20 0,13 20 0,-1 0 0,0 0 0,-21-21 0,19 25 0,0 0 0,1-1 0,0-1 0,1 1 0,-17-31 0,25 38 0,-1 1 0,-1 0 0,1 1 0,-1-1 0,0 1 0,-10-9 0,-18-20 0,-42-51 0,-29-50 0,100 132-62,0-1 0,0 1 0,-1 0 0,1 0 0,-1 0 0,1 1 0,-1 0 0,0 0 0,0 0 0,0 0 0,-1 1 0,1 0-1,0 0 1,0 0 0,-1 0 0,1 1 0,-1 0 0,1 0 0,0 1 0,-1 0 0,-7 1 0,-4 4-6764</inkml:trace>
  <inkml:trace contextRef="#ctx0" brushRef="#br0" timeOffset="2413.06">797 3468 24575,'0'-2'0,"-1"0"0,1 0 0,-1 1 0,0-1 0,0 0 0,0 1 0,0-1 0,0 0 0,0 1 0,0-1 0,0 1 0,-1-1 0,1 1 0,-1 0 0,1 0 0,-1 0 0,1 0 0,-1 0 0,0 0 0,1 0 0,-1 0 0,-3 0 0,-40-14 0,22 10 0,0 2 0,0 0 0,0 2 0,0 1 0,-25 2 0,32 0 0,0 0 0,1 1 0,0 0 0,-1 2 0,1 0 0,1 0 0,-1 1 0,-18 11 0,-12 8 0,36-21 0,-1 1 0,1 0 0,0 0 0,1 1 0,-1 0 0,1 1 0,0 0 0,-7 8 0,0 2 0,1 1 0,0 1 0,1 0 0,1 0 0,1 1 0,1 1 0,-14 39 0,-16 54 0,21-64 0,-18 74 0,24-69 0,7-34 0,0 1 0,2-1 0,-2 29 0,4 3 0,-12 69 0,7-57 0,2-1 0,5 115 0,3-66 0,-5-9 0,4 112 0,4-175 0,18 67 0,-6-30 0,-12-57 0,0-1 0,1 0 0,18 33 0,-13-29 0,13 40 0,-21-52 0,1 0 0,12 19 0,7 18 0,-5-6 0,2-1 0,2-1 0,2-1 0,34 42 0,-57-79 0,13 18 0,1-2 0,0 1 0,2-2 0,0 0 0,1-2 0,0 0 0,1 0 0,1-2 0,27 14 0,-9-2 0,-35-23 0,0 1 0,0-1 0,0 0 0,1 0 0,0 0 0,0-1 0,-1 1 0,1-1 0,1 0 0,9 2 0,17-1 0,0-1 0,0-1 0,54-6 0,-76 3 0,0 0 0,0-1 0,0 0 0,-1-1 0,1 0 0,9-6 0,38-13 0,97-27 0,-109 35 0,21-11 0,-48 18 0,0 1 0,1 0 0,0 1 0,0 1 0,1 1 0,23-2 0,67-8 0,-73 9 0,55-3 0,-55 6 0,50-9 0,27-2 0,-82 11 0,41-9 0,-42 5 0,45-1 0,234 6 0,-144 2 0,-146 1 0,0 0 0,35 8 0,-34-5 0,1-2 0,25 2 0,-15-2 0,41 7 0,-42-4 0,45 2 0,-31-7 0,84 13 0,68 13 0,-134-19 0,2-3 0,113-6 0,-61-2 0,1295 3 0,-1386 2-295,0 0 0,31 8-1,-28-4-63,36 1-1,436-4 683,-257-5-214,1420 2-2541,-1627-2 2453,-1-2 0,57-13 1,-61 10-26,274-62 4,-235 50 188,-1-3-1,74-34 1,-124 45 225,0-1 0,33-25-1,-11 8-23,-31 20-221,0-1 0,0 0-1,-1 0 1,0-1 0,-1 0 0,12-19 0,22-26 12,-30 38-180,-2 0 0,0 0 0,-1-1 0,0-1 0,-2 1 0,-1-1 0,7-26 0,-5 18 0,-4 6 0,0 0 0,-2 0 0,0 0 0,-1-1 0,-2-27 0,0 22 0,1 0 0,7-45 0,2 7 0,-3 0 0,-4-1 0,-5-87 0,0 37 0,3 57 0,0 12 0,-2 0 0,-10-72 0,-6-26 0,1 5 0,5 54 0,8 51 0,-14-58 0,-36-57 0,32 84 0,-3 1 0,-49-93 0,57 132 0,-26-34 0,-6-9 0,29 37 0,9 13 0,-2 1 0,0 0 0,-27-31 0,22 30 0,-24-34 0,32 39 0,-1 1 0,-1 1 0,0 0 0,-1 0 0,0 1 0,-19-15 0,8 11 0,0 2 0,1-2 0,-35-33 0,-1 1 0,51 41 0,-1 1 0,0-1 0,0 1 0,-1 1 0,1 0 0,-11-5 0,8 4 0,0 0 0,1 0 0,-17-14 0,1 1 0,-8-10 0,29 24 0,-1-1 0,0 1 0,-1 0 0,1 1 0,-9-5 0,8 5 0,-1-1 0,1 0 0,1 0 0,-11-9 0,5 2 0,-1 1 0,0 1 0,0 0 0,-1 1 0,-1 1 0,-16-8 0,9 5 0,-39-27 0,42 25 0,-1 1 0,-1 0 0,0 2 0,-33-11 0,-8-4 0,52 21-195,0 0 0,-1 2 0,1-1 0,-1 1 0,0 0 0,-13 0 0,2 1-6631</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3T15:08:22.292"/>
    </inkml:context>
    <inkml:brush xml:id="br0">
      <inkml:brushProperty name="width" value="0.05" units="cm"/>
      <inkml:brushProperty name="height" value="0.05" units="cm"/>
      <inkml:brushProperty name="color" value="#66CC00"/>
    </inkml:brush>
  </inkml:definitions>
  <inkml:trace contextRef="#ctx0" brushRef="#br0">1 1 24575,'1'0'0,"12"-1"0,0 1 0,0 1 0,-1 0 0,1 0 0,0 1 0,-1 1 0,1 0 0,18 8 0,-13-4 0,1-1 0,0-1 0,0 0 0,0-1 0,34 2 0,-44-4 0,0-1 0,-1 2 0,1-1 0,12 6 0,-13-4 0,1-1 0,-1 0 0,19 3 0,-11-3 0,1 1 0,23 9 0,28 5 0,-49-15 0,15 3 0,64 3 0,-64-8-105,-1 3 0,41 8 0,-37-5-32,53 3 1,131 16-374,-5 0-133,346-23-1119,-293-5 1187,993 2 3132,-1228 2-2181,35 5 0,-35-2 9,37-1-1,21-5-384,98 2 0,-181 1 0,0 0 0,0 0 0,0 0 0,15 8 0,-16-7 0,0 0 0,1 0 0,-1-1 0,1 1 0,13 0 0,6-2 0,-20-1 0,-1 0 0,1 0 0,-1 1 0,0-1 0,1 2 0,-1-1 0,0 1 0,0 0 0,0 1 0,13 6 0,-11-5 0,1-1 0,0 0 0,-1 0 0,2 0 0,-1-2 0,0 1 0,0-1 0,1-1 0,-1 0 0,0 0 0,17-3 0,-13 2 0,0 0 0,0 1 0,0 0 0,0 1 0,22 4 0,-17 0-273,1-2 0,0-1 0,0 0 0,30-2 0,-35 0-6553</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3T15:00:26.634"/>
    </inkml:context>
    <inkml:brush xml:id="br0">
      <inkml:brushProperty name="width" value="0.05" units="cm"/>
      <inkml:brushProperty name="height" value="0.05" units="cm"/>
      <inkml:brushProperty name="color" value="#AB008B"/>
    </inkml:brush>
  </inkml:definitions>
  <inkml:trace contextRef="#ctx0" brushRef="#br0">511 68 24575,'-2'1'0,"0"-1"0,-1 1 0,1 0 0,0-1 0,-1 1 0,1 0 0,0 1 0,0-1 0,0 0 0,0 1 0,0-1 0,0 1 0,0-1 0,0 1 0,1 0 0,-1 0 0,1 0 0,-1 0 0,1 0 0,-2 3 0,-23 49 0,23-48 0,-57 143 0,-39 53 0,68-118 0,90-188 0,10-18 0,-38 63 0,-20 41 0,-1-1 0,-1 0 0,9-25 0,-12 28 0,0 1 0,2-1 0,15-24 0,-14 26 0,0-2 0,-1 1 0,7-20 0,-14 34 0,-1 0 0,1 0 0,-1 0 0,0-1 0,1 1 0,-1 0 0,0 0 0,0 0 0,1-1 0,-1 1 0,0 0 0,0 0 0,-1 0 0,1-1 0,0 1 0,0 0 0,0 0 0,-1 0 0,1 0 0,-1-1 0,1 1 0,-1-1 0,0 2 0,0-1 0,0 1 0,0 0 0,0 0 0,1 0 0,-1 0 0,0 0 0,0 0 0,0 1 0,0-1 0,1 0 0,-1 0 0,0 0 0,0 1 0,0-1 0,1 0 0,-1 1 0,0-1 0,0 1 0,1-1 0,-1 1 0,1-1 0,-1 1 0,0 0 0,1-1 0,-1 1 0,1 0 0,-1-1 0,1 1 0,-1 0 0,1 1 0,-22 28 0,1 1 0,2 1 0,-22 52 0,-1 0 0,-56 115 0,92-184 0,3-8 0,0 0 0,0 0 0,-1 0 0,-6 8 0,0 4 0,9-18 0,1-1 0,0 1 0,-1 0 0,1 0 0,0-1 0,0 1 0,-1 0 0,1 0 0,0 0 0,0-1 0,0 1 0,0 0 0,0 0 0,0 0 0,0-1 0,1 1 0,-1 0 0,0 0 0,0 0 0,0-1 0,1 1 0,-1 0 0,1 1 0,1-3 0,0 0 0,0 0 0,-1 0 0,1 0 0,0-1 0,-1 1 0,1 0 0,-1-1 0,1 1 0,-1-1 0,0 1 0,2-3 0,-1 2 0,21-29 0,0-1 0,-2-1 0,22-46 0,18-30 0,-44 79 0,21-51 0,1-3 0,-22 45 0,-16 37 0,0-1 0,0 1 0,0 0 0,-1-1 0,1 1 0,-1 0 0,0-1 0,0 1 0,0 0 0,0-1 0,0 1 0,0-1 0,-1 1 0,1 0 0,-1-3 0,0 5 0,1-1 0,0 1 0,0 0 0,-1-1 0,1 1 0,0 0 0,-1 0 0,1-1 0,-1 1 0,1 0 0,0 0 0,-1 0 0,1-1 0,-1 1 0,1 0 0,0 0 0,-1 0 0,1 0 0,-1 0 0,1 0 0,0 0 0,-1 0 0,1 0 0,-1 0 0,1 0 0,-1 0 0,1 0 0,0 0 0,-1 1 0,1-1 0,-1 0 0,1 0 0,0 0 0,-1 1 0,1-1 0,0 0 0,-1 0 0,1 1 0,0-1 0,-1 0 0,1 1 0,0-1 0,0 0 0,-1 1 0,1-1 0,0 1 0,-16 18 0,15-17 0,-74 118 0,42-65 0,-80 148 0,48-102 0,29-31 0,35-69-32,1 0-1,-1 0 1,0 1-1,1-1 1,-1 1-1,1-1 1,0 1-1,-1-1 1,1 1-1,0-1 1,0 1-1,0-1 1,0 1-1,0-1 1,0 1-1,0-1 1,0 1-1,1-1 1,-1 1-1,1-1 1,-1 0-1,1 1 1,-1-1-1,1 0 1,0 1-1,0-1 1,0 0-1,-1 0 1,1 1-1,0-1 1,1 0-1,-1 0 1,0 0-1,0 0 1,0-1-1,1 1 1,-1 0-1,0 0 0,1-1 1,-1 1-1,3 0 1,9 3-6794</inkml:trace>
  <inkml:trace contextRef="#ctx0" brushRef="#br0" timeOffset="1020.94">53 1126 24575,'-8'-42'0,"6"37"0,0-1 0,1 1 0,0 0 0,0-1 0,0 1 0,1-11 0,0 14 0,1 0 0,-1 1 0,1-1 0,-1 0 0,1 1 0,0-1 0,-1 1 0,1-1 0,0 0 0,0 1 0,0 0 0,1-1 0,-1 1 0,0 0 0,0-1 0,1 1 0,-1 0 0,1 0 0,-1 0 0,1 0 0,-1 0 0,1 1 0,-1-1 0,1 0 0,3 0 0,9-4 0,-1 2 0,1-1 0,18-1 0,-29 4 0,0 1 0,0 0 0,0 0 0,0 0 0,0 1 0,0-1 0,0 1 0,0-1 0,-1 1 0,5 1 0,-6-1 0,0 0 0,0-1 0,0 1 0,-1 0 0,1-1 0,0 1 0,0 0 0,0 0 0,-1 0 0,1 0 0,0 0 0,-1 0 0,1 0 0,-1 0 0,1 0 0,-1 0 0,1 0 0,-1 0 0,0 0 0,1 0 0,-1 0 0,0 1 0,0-1 0,0 0 0,0 0 0,0 2 0,0 0 0,-1-1 0,1 1 0,-1-1 0,1 1 0,-1-1 0,0 1 0,0-1 0,0 1 0,0-1 0,0 0 0,-1 0 0,1 1 0,-1-1 0,0 0 0,1 0 0,-1 0 0,0-1 0,0 1 0,0 0 0,0-1 0,0 1 0,-1-1 0,1 0 0,0 0 0,-1 0 0,1 0 0,-1 0 0,1 0 0,-1-1 0,1 1 0,-1-1 0,-4 1 0,3-1 0,0 0 0,0 0 0,0 0 0,1 0 0,-1-1 0,0 1 0,0-1 0,0 0 0,1 0 0,-1 0 0,0-1 0,1 1 0,-1-1 0,1 0 0,0 0 0,0 0 0,-1 0 0,1-1 0,1 0 0,-1 1 0,-4-6 0,4 3 0,0-1 0,1 1 0,-1-1 0,1 0 0,1 0 0,-1 0 0,1 0 0,0 0 0,0 0 0,0 0 0,1-1 0,0 1 0,1-9 0,0 12 0,-1 0 0,0 0 0,1 0 0,0-1 0,0 1 0,0 0 0,0 0 0,0 1 0,0-1 0,1 0 0,-1 0 0,1 1 0,0-1 0,0 1 0,0-1 0,0 1 0,0 0 0,1 0 0,-1 0 0,1 0 0,-1 0 0,1 0 0,0 1 0,0-1 0,0 1 0,0 0 0,3-1 0,2 0 0,0 1 0,0 0 0,0 0 0,0 0 0,0 1 0,0 1 0,0 0 0,8 1 0,-14-2 0,1 1 0,-1 0 0,0 0 0,1 0 0,-1 0 0,0 0 0,0 0 0,1 0 0,-1 1 0,0-1 0,0 1 0,0-1 0,-1 1 0,1 0 0,0 0 0,-1 0 0,1 0 0,-1 0 0,1 0 0,-1 0 0,0 1 0,0-1 0,0 0 0,0 1 0,-1-1 0,1 0 0,0 1 0,-1 3 0,1-2 0,-1 1 0,1-1 0,-1 0 0,-1 0 0,1 0 0,0 1 0,-1-1 0,0 0 0,0 0 0,0 0 0,-1 0 0,1 0 0,-1 0 0,0 0 0,0-1 0,-3 5 0,1-3 0,-1-1 0,1 0 0,-1 0 0,0 0 0,0 0 0,0-1 0,-1 0 0,0 0 0,1 0 0,-9 2 0,-2 1 0,11-3 0,-1-1 0,1 0 0,0 0 0,-1 0 0,0-1 0,1 0 0,-9 1 0,12-2 0,0-1 0,0 1 0,0-1 0,0 1 0,0-1 0,0 0 0,0 1 0,0-1 0,0 0 0,0 0 0,1-1 0,-1 1 0,0 0 0,1-1 0,-1 1 0,1-1 0,-1 1 0,1-1 0,0 0 0,-1 1 0,1-1 0,0 0 0,0 0 0,-1-3 0,-1-2 0,0 0 0,0 0 0,0 0 0,1-1 0,0 1 0,0-1 0,0 1 0,1-1 0,1 0 0,-1 1 0,2-13 0,0 17 0,-1-1 0,1 1 0,0 0 0,0-1 0,1 1 0,-1 0 0,1 0 0,-1 0 0,1 0 0,0 0 0,0 0 0,1 0 0,-1 1 0,0-1 0,1 1 0,0-1 0,-1 1 0,1 0 0,0 0 0,0 0 0,0 1 0,0-1 0,1 1 0,-1 0 0,0 0 0,1 0 0,3-1 0,0 0 0,0 1 0,0 0 0,0 0 0,1 0 0,-1 1 0,0 0 0,0 0 0,14 3 0,-19-2 0,1-1 0,0 1 0,-1 0 0,0 0 0,1 0 0,-1 1 0,0-1 0,1 0 0,-1 1 0,0 0 0,0-1 0,0 1 0,0 0 0,0 0 0,-1 0 0,1 0 0,-1 1 0,1-1 0,-1 0 0,0 1 0,0-1 0,0 1 0,0-1 0,0 1 0,-1-1 0,2 6 0,-1-2 0,0 1 0,0 0 0,-1-1 0,0 1 0,0 0 0,-1-1 0,1 1 0,-1 0 0,-1-1 0,-2 10 0,3-14 0,-1 1 0,1 0 0,-1-1 0,0 1 0,1-1 0,-1 0 0,0 1 0,-1-1 0,1 0 0,0 0 0,-1 0 0,1-1 0,-1 1 0,1 0 0,-1-1 0,0 0 0,1 0 0,-1 0 0,0 0 0,0 0 0,0 0 0,0-1 0,0 1 0,0-1 0,-3 0 0,2 1 0,0-1 0,0 0 0,0 0 0,0 0 0,0 0 0,0-1 0,0 1 0,0-1 0,0 0 0,0 0 0,0-1 0,0 1 0,1-1 0,-1 0 0,1 0 0,-6-4 0,6 4 0,1-1 0,0 0 0,0 1 0,0-1 0,1 0 0,-1 0 0,1-1 0,0 1 0,-1 0 0,1 0 0,1-1 0,-1 1 0,0 0 0,1-1 0,0 1 0,0-1 0,0 1 0,0-1 0,1-6 0,0 8 0,-1 0 0,1 0 0,0 0 0,-1 0 0,1 0 0,0 0 0,0 0 0,0 0 0,0 0 0,1 1 0,-1-1 0,0 0 0,1 1 0,0-1 0,-1 1 0,1-1 0,0 1 0,-1 0 0,1 0 0,0 0 0,0 0 0,0 0 0,0 0 0,0 0 0,0 1 0,0-1 0,0 1 0,1-1 0,-1 1 0,4 0 0,6-1 0,1 1 0,-1 0 0,25 4 0,-35-4 0,-1 0 0,1 0 0,-1 0 0,1 0 0,0 1 0,-1-1 0,1 1 0,-1-1 0,1 1 0,-1 0 0,1-1 0,-1 1 0,0 0 0,1 0 0,-1 0 0,0 0 0,0 0 0,0 0 0,0 0 0,1 1 0,-2-1 0,1 0 0,0 1 0,0-1 0,0 0 0,-1 1 0,1-1 0,0 1 0,-1-1 0,0 1 0,1 0 0,-1-1 0,0 1 0,0-1 0,0 1 0,0 0 0,0-1 0,0 1 0,0-1 0,0 1 0,-1 0 0,1-1 0,-1 1 0,0 1 0,0 0 0,0 0 0,-1 1 0,1-1 0,-1 0 0,0 0 0,0 0 0,0 0 0,0 0 0,0-1 0,-1 1 0,1-1 0,-1 1 0,0-1 0,1 0 0,-1 0 0,0 0 0,0-1 0,-1 1 0,1-1 0,-3 2 0,-10-1-1365,2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7FACB-86A1-48CE-8AED-226613E08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3</TotalTime>
  <Pages>73</Pages>
  <Words>4077</Words>
  <Characters>2324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a🦋 ...</dc:creator>
  <cp:keywords/>
  <dc:description/>
  <cp:lastModifiedBy>Denisa🦋 ...</cp:lastModifiedBy>
  <cp:revision>197</cp:revision>
  <dcterms:created xsi:type="dcterms:W3CDTF">2024-01-13T12:53:00Z</dcterms:created>
  <dcterms:modified xsi:type="dcterms:W3CDTF">2024-03-15T16:08:00Z</dcterms:modified>
</cp:coreProperties>
</file>